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98FA" w14:textId="06436ED1" w:rsidR="002B1D06" w:rsidRDefault="0097072F">
      <w:bookmarkStart w:id="0" w:name="_Hlk100663631"/>
      <w:bookmarkEnd w:id="0"/>
      <w:r>
        <w:t xml:space="preserve"> </w:t>
      </w:r>
    </w:p>
    <w:p w14:paraId="600C3E78" w14:textId="44CB3DA3" w:rsidR="002B2CC9" w:rsidRDefault="00CD18A9" w:rsidP="002B2CC9">
      <w:pPr>
        <w:pStyle w:val="Title"/>
        <w:jc w:val="center"/>
      </w:pPr>
      <w:r>
        <w:t>IdentiFlora</w:t>
      </w:r>
    </w:p>
    <w:p w14:paraId="0C625459" w14:textId="3A22B1D0" w:rsidR="00C361B9" w:rsidRDefault="001666B6" w:rsidP="002B2CC9">
      <w:pPr>
        <w:pStyle w:val="Title"/>
        <w:jc w:val="center"/>
      </w:pPr>
      <w:r>
        <w:t>Houseplant Identification and Care Application</w:t>
      </w:r>
    </w:p>
    <w:p w14:paraId="7CB6BBAD" w14:textId="77777777" w:rsidR="002B2CC9" w:rsidRPr="002B2CC9" w:rsidRDefault="002B2CC9" w:rsidP="002B2CC9"/>
    <w:p w14:paraId="4706A864" w14:textId="21465ACF" w:rsidR="002B2CC9" w:rsidRPr="002B2CC9" w:rsidRDefault="002B2CC9" w:rsidP="001666B6">
      <w:pPr>
        <w:jc w:val="center"/>
        <w:rPr>
          <w:sz w:val="2"/>
          <w:szCs w:val="2"/>
          <w:u w:val="single"/>
        </w:rPr>
      </w:pPr>
      <w:r w:rsidRPr="002B2CC9">
        <w:rPr>
          <w:sz w:val="2"/>
          <w:szCs w:val="2"/>
          <w:u w:val="single"/>
        </w:rPr>
        <w:t xml:space="preserve">  </w:t>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p>
    <w:p w14:paraId="49A3D53C" w14:textId="3E23E4F3" w:rsidR="001666B6" w:rsidRDefault="001666B6" w:rsidP="001666B6">
      <w:pPr>
        <w:jc w:val="center"/>
      </w:pPr>
      <w:r>
        <w:t xml:space="preserve"> </w:t>
      </w:r>
    </w:p>
    <w:p w14:paraId="1EDBE567" w14:textId="021319C5" w:rsidR="001666B6" w:rsidRDefault="00DB68DA" w:rsidP="001666B6">
      <w:pPr>
        <w:jc w:val="center"/>
      </w:pPr>
      <w:r>
        <w:rPr>
          <w:noProof/>
        </w:rPr>
        <w:drawing>
          <wp:anchor distT="0" distB="0" distL="114300" distR="114300" simplePos="0" relativeHeight="251606016" behindDoc="1" locked="0" layoutInCell="1" allowOverlap="1" wp14:anchorId="38CD4B5E" wp14:editId="49E3B2C0">
            <wp:simplePos x="0" y="0"/>
            <wp:positionH relativeFrom="margin">
              <wp:align>center</wp:align>
            </wp:positionH>
            <wp:positionV relativeFrom="paragraph">
              <wp:posOffset>9525</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p>
    <w:p w14:paraId="115610E8" w14:textId="08E6EBB0" w:rsidR="001666B6" w:rsidRDefault="001666B6" w:rsidP="001666B6">
      <w:pPr>
        <w:jc w:val="center"/>
      </w:pPr>
    </w:p>
    <w:p w14:paraId="1EF01E14" w14:textId="07744CF2" w:rsidR="001666B6" w:rsidRDefault="001666B6" w:rsidP="001666B6">
      <w:pPr>
        <w:jc w:val="center"/>
      </w:pPr>
    </w:p>
    <w:p w14:paraId="6D0287F8" w14:textId="6D2AF0EB" w:rsidR="001666B6" w:rsidRDefault="001666B6" w:rsidP="001666B6">
      <w:pPr>
        <w:jc w:val="center"/>
      </w:pPr>
    </w:p>
    <w:p w14:paraId="1C8AB27B" w14:textId="074AAF71" w:rsidR="001666B6" w:rsidRDefault="001666B6" w:rsidP="001666B6">
      <w:pPr>
        <w:jc w:val="center"/>
      </w:pPr>
    </w:p>
    <w:p w14:paraId="6636AF20" w14:textId="4E757663" w:rsidR="0068253A" w:rsidRDefault="0068253A" w:rsidP="001666B6">
      <w:pPr>
        <w:jc w:val="center"/>
      </w:pPr>
    </w:p>
    <w:p w14:paraId="4418F182" w14:textId="539CB10F" w:rsidR="0068253A" w:rsidRDefault="0068253A" w:rsidP="001666B6">
      <w:pPr>
        <w:jc w:val="center"/>
      </w:pPr>
    </w:p>
    <w:p w14:paraId="748F4518" w14:textId="39957A0D" w:rsidR="0068253A" w:rsidRDefault="0068253A" w:rsidP="001666B6">
      <w:pPr>
        <w:jc w:val="center"/>
      </w:pPr>
    </w:p>
    <w:p w14:paraId="590973F5" w14:textId="58D7706C" w:rsidR="0068253A" w:rsidRDefault="0068253A" w:rsidP="0068253A"/>
    <w:p w14:paraId="5C00C1EA" w14:textId="241C1051" w:rsidR="0068253A" w:rsidRDefault="0068253A" w:rsidP="0068253A"/>
    <w:p w14:paraId="63AAB2E3" w14:textId="269DA8E6" w:rsidR="0068253A" w:rsidRDefault="0068253A" w:rsidP="0068253A"/>
    <w:p w14:paraId="096551C1" w14:textId="0EFE168F" w:rsidR="0068253A" w:rsidRDefault="0068253A" w:rsidP="0068253A"/>
    <w:p w14:paraId="3F30F4D5" w14:textId="77777777" w:rsidR="0068253A" w:rsidRDefault="0068253A" w:rsidP="002B2CC9"/>
    <w:p w14:paraId="3838D2DB" w14:textId="77777777" w:rsidR="00DB68DA" w:rsidRDefault="00DB68DA" w:rsidP="00DB68DA">
      <w:pPr>
        <w:jc w:val="center"/>
      </w:pPr>
    </w:p>
    <w:p w14:paraId="3B9C8D28" w14:textId="13838959" w:rsidR="001666B6" w:rsidRDefault="002B2CC9" w:rsidP="00DB68DA">
      <w:pPr>
        <w:jc w:val="center"/>
      </w:pPr>
      <w:r>
        <w:t xml:space="preserve">  </w:t>
      </w:r>
      <w:r w:rsidR="001666B6" w:rsidRPr="001666B6">
        <w:t>Joseph Jarvis</w:t>
      </w:r>
      <w:r>
        <w:t xml:space="preserve"> - </w:t>
      </w:r>
      <w:r w:rsidR="001666B6" w:rsidRPr="001666B6">
        <w:t>18018718</w:t>
      </w:r>
    </w:p>
    <w:p w14:paraId="4E71F54A" w14:textId="77777777" w:rsidR="001666B6" w:rsidRDefault="001666B6" w:rsidP="002B2CC9">
      <w:pPr>
        <w:jc w:val="center"/>
      </w:pPr>
      <w:r w:rsidRPr="001666B6">
        <w:t>UXCFXK-30-3</w:t>
      </w:r>
    </w:p>
    <w:p w14:paraId="4F3E5B41" w14:textId="7D9BAC42" w:rsidR="001666B6" w:rsidRDefault="001666B6" w:rsidP="002B2CC9">
      <w:pPr>
        <w:jc w:val="center"/>
      </w:pPr>
      <w:r w:rsidRPr="001666B6">
        <w:t>Digital Systems Project</w:t>
      </w:r>
      <w:r w:rsidR="002B2CC9">
        <w:t xml:space="preserve"> 2021/2022</w:t>
      </w:r>
    </w:p>
    <w:p w14:paraId="37928BFB" w14:textId="77777777" w:rsidR="002B2CC9" w:rsidRDefault="002B2CC9"/>
    <w:p w14:paraId="791893A3" w14:textId="582C53AA" w:rsidR="00C361B9" w:rsidRDefault="002B2CC9">
      <w:r w:rsidRPr="00A37F8A">
        <w:rPr>
          <w:noProof/>
        </w:rPr>
        <w:drawing>
          <wp:anchor distT="0" distB="0" distL="114300" distR="114300" simplePos="0" relativeHeight="251604992" behindDoc="0" locked="0" layoutInCell="1" allowOverlap="1" wp14:anchorId="64E6755B" wp14:editId="3F4D3D9A">
            <wp:simplePos x="0" y="0"/>
            <wp:positionH relativeFrom="margin">
              <wp:align>center</wp:align>
            </wp:positionH>
            <wp:positionV relativeFrom="margin">
              <wp:align>bottom</wp:align>
            </wp:positionV>
            <wp:extent cx="2389505" cy="117030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89505" cy="1170305"/>
                    </a:xfrm>
                    <a:prstGeom prst="rect">
                      <a:avLst/>
                    </a:prstGeom>
                  </pic:spPr>
                </pic:pic>
              </a:graphicData>
            </a:graphic>
          </wp:anchor>
        </w:drawing>
      </w:r>
    </w:p>
    <w:p w14:paraId="6C94E1BD" w14:textId="5241E33B" w:rsidR="0068253A" w:rsidRDefault="0068253A"/>
    <w:p w14:paraId="22EBBF3A" w14:textId="6589CDB0" w:rsidR="0068253A" w:rsidRDefault="0068253A"/>
    <w:p w14:paraId="2A5CEF18" w14:textId="0C424C64" w:rsidR="00C361B9" w:rsidRDefault="00C361B9"/>
    <w:p w14:paraId="76D82D78" w14:textId="77777777" w:rsidR="0088512A" w:rsidRDefault="0088512A"/>
    <w:p w14:paraId="111C1481" w14:textId="34A73AD5" w:rsidR="00C361B9" w:rsidRDefault="001666B6" w:rsidP="00FE085C">
      <w:pPr>
        <w:pStyle w:val="Heading1"/>
      </w:pPr>
      <w:bookmarkStart w:id="1" w:name="_Toc100842986"/>
      <w:r>
        <w:lastRenderedPageBreak/>
        <w:t>Abstraction</w:t>
      </w:r>
      <w:bookmarkEnd w:id="1"/>
    </w:p>
    <w:p w14:paraId="1438AE47" w14:textId="77777777" w:rsidR="00362D4C" w:rsidRDefault="009D1883" w:rsidP="00725361">
      <w:r>
        <w:t>D</w:t>
      </w:r>
      <w:r w:rsidR="00E05023">
        <w:t>e</w:t>
      </w:r>
      <w:r>
        <w:t>spite the extensive research done into</w:t>
      </w:r>
      <w:r w:rsidR="00EC4CBD">
        <w:t xml:space="preserve"> wild and a</w:t>
      </w:r>
      <w:r w:rsidR="00E05023">
        <w:t>gricultu</w:t>
      </w:r>
      <w:r w:rsidR="00EC4CBD">
        <w:t>ral</w:t>
      </w:r>
      <w:r>
        <w:t xml:space="preserve"> </w:t>
      </w:r>
      <w:r w:rsidR="00EC4CBD">
        <w:t xml:space="preserve">plant identification using artificial intelligence, very little research has been done into </w:t>
      </w:r>
      <w:r w:rsidR="00E05023">
        <w:t xml:space="preserve">the </w:t>
      </w:r>
      <w:r w:rsidR="00EC4CBD">
        <w:t>identification and classification of</w:t>
      </w:r>
      <w:r w:rsidR="00E92195">
        <w:t xml:space="preserve"> houseplant</w:t>
      </w:r>
      <w:r w:rsidR="00E05023">
        <w:t>s</w:t>
      </w:r>
      <w:r w:rsidR="00E92195">
        <w:t>.</w:t>
      </w:r>
    </w:p>
    <w:p w14:paraId="7C5A414C" w14:textId="0E88BAC0" w:rsidR="00E92195" w:rsidRDefault="009D1883" w:rsidP="00725361">
      <w:r>
        <w:t>Th</w:t>
      </w:r>
      <w:r w:rsidR="00E05023">
        <w:t>e</w:t>
      </w:r>
      <w:r>
        <w:t xml:space="preserve"> </w:t>
      </w:r>
      <w:r w:rsidR="00E92195">
        <w:t>goal of this research and this project is to recodify th</w:t>
      </w:r>
      <w:r w:rsidR="00E05023">
        <w:t>ese</w:t>
      </w:r>
      <w:r w:rsidR="00E92195">
        <w:t xml:space="preserve"> issues, with the creation of houseplant identification and care application, that using an AI will identify a given plant, providing information on how to best care for </w:t>
      </w:r>
      <w:r w:rsidR="00362D4C">
        <w:t>the identified plant</w:t>
      </w:r>
      <w:r w:rsidR="00E92195">
        <w:t>.</w:t>
      </w:r>
      <w:r w:rsidR="00362D4C">
        <w:t xml:space="preserve"> This project will cover the deduction of the best AI model for houseplant identification, how to best optimise an AI model for use on mobile and IoT devices, the building and training of the deduced AI mode,  the building of an application front end as well as the creation of a database of plant care information.</w:t>
      </w:r>
    </w:p>
    <w:p w14:paraId="2E710229" w14:textId="5D00BA7C" w:rsidR="00362D4C" w:rsidRDefault="00362D4C" w:rsidP="00725361">
      <w:r>
        <w:t xml:space="preserve">This </w:t>
      </w:r>
      <w:r w:rsidR="002E5370">
        <w:t xml:space="preserve">project concluded with the implementation of the IdentiFlora Houseplant identification and care Android application, consisting of a CNN model optimised using </w:t>
      </w:r>
      <w:proofErr w:type="spellStart"/>
      <w:r w:rsidR="002E5370">
        <w:t>Adamax</w:t>
      </w:r>
      <w:proofErr w:type="spellEnd"/>
      <w:r w:rsidR="002E5370">
        <w:t xml:space="preserve"> optimisation and </w:t>
      </w:r>
      <w:proofErr w:type="gramStart"/>
      <w:r w:rsidR="002E5370">
        <w:t>a</w:t>
      </w:r>
      <w:proofErr w:type="gramEnd"/>
      <w:r w:rsidR="002E5370">
        <w:t xml:space="preserve"> SQLite database, which could effective identify eleven different species of houseplant with an average training accuracy of 98.56%, validation accuracy of 96.36%, and a testing accuracy of 92.73%.  </w:t>
      </w:r>
    </w:p>
    <w:p w14:paraId="3BEBF36F" w14:textId="65E6C4CF" w:rsidR="00362D4C" w:rsidRDefault="00362D4C" w:rsidP="00725361"/>
    <w:p w14:paraId="61193115" w14:textId="77777777" w:rsidR="00362D4C" w:rsidRDefault="00362D4C" w:rsidP="00725361"/>
    <w:p w14:paraId="56183DC8" w14:textId="7B0717BD" w:rsidR="00362D4C" w:rsidRDefault="00362D4C" w:rsidP="00725361"/>
    <w:p w14:paraId="5A26B80D" w14:textId="77777777" w:rsidR="00362D4C" w:rsidRDefault="00362D4C" w:rsidP="00725361"/>
    <w:p w14:paraId="44703C87" w14:textId="31E14ABA" w:rsidR="00C74DC5" w:rsidRDefault="00C74DC5"/>
    <w:p w14:paraId="2AFC7F76" w14:textId="33B2AD0E" w:rsidR="00C74DC5" w:rsidRDefault="00C74DC5"/>
    <w:p w14:paraId="68A5CE19" w14:textId="3BE07105" w:rsidR="00C74DC5" w:rsidRDefault="00C74DC5"/>
    <w:p w14:paraId="2C5CA1C9" w14:textId="78B7751B" w:rsidR="00C74DC5" w:rsidRDefault="00C74DC5"/>
    <w:p w14:paraId="31148BE3" w14:textId="7C475FB3" w:rsidR="00C74DC5" w:rsidRDefault="00C74DC5"/>
    <w:p w14:paraId="592F46DE" w14:textId="05BEA1C5" w:rsidR="00C74DC5" w:rsidRDefault="00C74DC5"/>
    <w:p w14:paraId="7D50C45A" w14:textId="1E899CF8" w:rsidR="00C74DC5" w:rsidRDefault="00C74DC5"/>
    <w:p w14:paraId="20579BB4" w14:textId="5BFD186A" w:rsidR="00C74DC5" w:rsidRDefault="00C74DC5"/>
    <w:p w14:paraId="179E740D" w14:textId="34D6CC86" w:rsidR="00C74DC5" w:rsidRDefault="00C74DC5"/>
    <w:p w14:paraId="2F70F431" w14:textId="1B54C888" w:rsidR="00C74DC5" w:rsidRDefault="00C74DC5"/>
    <w:p w14:paraId="1E9DBCE2" w14:textId="2463FBC7" w:rsidR="00C74DC5" w:rsidRDefault="00C74DC5"/>
    <w:p w14:paraId="2ABEB452" w14:textId="71187C03" w:rsidR="00C74DC5" w:rsidRDefault="00C74DC5"/>
    <w:p w14:paraId="535A7134" w14:textId="4FB5CA4E" w:rsidR="00C74DC5" w:rsidRDefault="00C74DC5"/>
    <w:p w14:paraId="0C1EFA31" w14:textId="1B70D3D7" w:rsidR="00C74DC5" w:rsidRDefault="00C74DC5"/>
    <w:p w14:paraId="527B8EC2" w14:textId="69209665" w:rsidR="00C74DC5" w:rsidRDefault="00C74DC5"/>
    <w:p w14:paraId="534B779E" w14:textId="77777777" w:rsidR="00C74DC5" w:rsidRDefault="00C74DC5"/>
    <w:p w14:paraId="68143073" w14:textId="641F2EF2" w:rsidR="00C74DC5" w:rsidRDefault="00C74DC5" w:rsidP="00FE085C">
      <w:pPr>
        <w:pStyle w:val="Heading1"/>
      </w:pPr>
      <w:bookmarkStart w:id="2" w:name="_Toc100842987"/>
      <w:r>
        <w:lastRenderedPageBreak/>
        <w:t>Ac</w:t>
      </w:r>
      <w:r w:rsidR="00E05023">
        <w:t>k</w:t>
      </w:r>
      <w:r>
        <w:t>nowledgments</w:t>
      </w:r>
      <w:bookmarkEnd w:id="2"/>
      <w:r w:rsidR="00821B51">
        <w:t xml:space="preserve"> </w:t>
      </w:r>
    </w:p>
    <w:p w14:paraId="322B5493" w14:textId="670EFFB5" w:rsidR="004F0583" w:rsidRDefault="004F0583">
      <w:r>
        <w:t xml:space="preserve">I would like to thank </w:t>
      </w:r>
      <w:proofErr w:type="spellStart"/>
      <w:r w:rsidRPr="004F0583">
        <w:t>Shelan</w:t>
      </w:r>
      <w:proofErr w:type="spellEnd"/>
      <w:r w:rsidRPr="004F0583">
        <w:t xml:space="preserve"> </w:t>
      </w:r>
      <w:proofErr w:type="spellStart"/>
      <w:r w:rsidRPr="004F0583">
        <w:t>Jeawak</w:t>
      </w:r>
      <w:proofErr w:type="spellEnd"/>
      <w:r>
        <w:t xml:space="preserve"> for the</w:t>
      </w:r>
      <w:r w:rsidR="00EC4CBD">
        <w:t xml:space="preserve">ir </w:t>
      </w:r>
      <w:r>
        <w:t>support and guidance throughout the project.</w:t>
      </w:r>
    </w:p>
    <w:p w14:paraId="6EEB5E16" w14:textId="03EC5F40" w:rsidR="00EC4CBD" w:rsidRDefault="00EC4CBD">
      <w:r>
        <w:t xml:space="preserve">I would also like to thank Martin </w:t>
      </w:r>
      <w:proofErr w:type="spellStart"/>
      <w:r>
        <w:t>Serpell</w:t>
      </w:r>
      <w:proofErr w:type="spellEnd"/>
      <w:r>
        <w:t xml:space="preserve"> for their guidance with the project</w:t>
      </w:r>
      <w:r w:rsidR="00B822B5">
        <w:t xml:space="preserve"> </w:t>
      </w:r>
      <w:r w:rsidR="00DB68DA">
        <w:t xml:space="preserve">and </w:t>
      </w:r>
      <w:r w:rsidR="00E05023">
        <w:t xml:space="preserve">for </w:t>
      </w:r>
      <w:r w:rsidR="00DB68DA">
        <w:t>impart</w:t>
      </w:r>
      <w:r w:rsidR="00EF0154">
        <w:t>ing</w:t>
      </w:r>
      <w:r w:rsidR="00DB68DA">
        <w:t xml:space="preserve"> </w:t>
      </w:r>
      <w:r w:rsidR="00177896">
        <w:t xml:space="preserve">their </w:t>
      </w:r>
      <w:r w:rsidR="00DB68DA">
        <w:t>experience on how to best undertake a</w:t>
      </w:r>
      <w:r w:rsidR="00E05023">
        <w:t>n</w:t>
      </w:r>
      <w:r w:rsidR="00DB68DA">
        <w:t xml:space="preserve"> academic research project such as this</w:t>
      </w:r>
      <w:r>
        <w:t>.</w:t>
      </w:r>
    </w:p>
    <w:p w14:paraId="2EC3E922" w14:textId="39E02181" w:rsidR="004F0583" w:rsidRDefault="004F0583">
      <w:r>
        <w:t>I would finally like to thank Charles, Jacob</w:t>
      </w:r>
      <w:r w:rsidR="009D1883">
        <w:t>,</w:t>
      </w:r>
      <w:r>
        <w:t xml:space="preserve"> and Benedict for putting up with my houseplant obsession and</w:t>
      </w:r>
      <w:r w:rsidR="00B822B5">
        <w:t xml:space="preserve"> their infinite patien</w:t>
      </w:r>
      <w:r w:rsidR="00E05023">
        <w:t>c</w:t>
      </w:r>
      <w:r w:rsidR="00B822B5">
        <w:t>e with</w:t>
      </w:r>
      <w:r>
        <w:t xml:space="preserve"> my </w:t>
      </w:r>
      <w:r w:rsidR="00F547AA" w:rsidRPr="00F547AA">
        <w:t>slow descent into madness</w:t>
      </w:r>
      <w:r w:rsidR="00F547AA">
        <w:t xml:space="preserve"> </w:t>
      </w:r>
      <w:r w:rsidR="00A05A0D">
        <w:t>due to</w:t>
      </w:r>
      <w:r>
        <w:t xml:space="preserve"> </w:t>
      </w:r>
      <w:r w:rsidR="00F547AA">
        <w:t>AI</w:t>
      </w:r>
      <w:r>
        <w:t>.</w:t>
      </w:r>
    </w:p>
    <w:p w14:paraId="1E99EED8" w14:textId="126C8DA4" w:rsidR="001666B6" w:rsidRDefault="001666B6"/>
    <w:p w14:paraId="698296C1" w14:textId="51DE6392" w:rsidR="001666B6" w:rsidRDefault="001666B6"/>
    <w:p w14:paraId="5B9EC2BC" w14:textId="02E09C7B" w:rsidR="001666B6" w:rsidRDefault="001666B6"/>
    <w:p w14:paraId="768364EE" w14:textId="38EB9B07" w:rsidR="001666B6" w:rsidRDefault="001666B6"/>
    <w:p w14:paraId="5E78183A" w14:textId="40465FE8" w:rsidR="001666B6" w:rsidRDefault="001666B6"/>
    <w:p w14:paraId="66DA2444" w14:textId="59AE2E80" w:rsidR="001666B6" w:rsidRDefault="001666B6"/>
    <w:p w14:paraId="0A3AD0A0" w14:textId="0D6241BA" w:rsidR="001666B6" w:rsidRDefault="001666B6"/>
    <w:p w14:paraId="0D802782" w14:textId="08785CC7" w:rsidR="001666B6" w:rsidRDefault="001666B6"/>
    <w:p w14:paraId="0C8BFAC3" w14:textId="711FD4B7" w:rsidR="001666B6" w:rsidRDefault="001666B6"/>
    <w:p w14:paraId="6D30746D" w14:textId="76EF74DA" w:rsidR="001666B6" w:rsidRDefault="001666B6"/>
    <w:p w14:paraId="5B62C7C1" w14:textId="77961AFD" w:rsidR="001666B6" w:rsidRDefault="001666B6"/>
    <w:p w14:paraId="549660FB" w14:textId="28136DCD" w:rsidR="001666B6" w:rsidRDefault="001666B6"/>
    <w:p w14:paraId="0C682B8A" w14:textId="135B0D59" w:rsidR="001666B6" w:rsidRDefault="001666B6"/>
    <w:p w14:paraId="271BDC5C" w14:textId="72E184C5" w:rsidR="001666B6" w:rsidRDefault="001666B6"/>
    <w:p w14:paraId="50AF611E" w14:textId="732D96EF" w:rsidR="001666B6" w:rsidRDefault="001666B6"/>
    <w:p w14:paraId="37044343" w14:textId="399545AB" w:rsidR="001666B6" w:rsidRDefault="001666B6"/>
    <w:p w14:paraId="432A1D7E" w14:textId="41BA455D" w:rsidR="001666B6" w:rsidRDefault="001666B6"/>
    <w:p w14:paraId="2203CB6A" w14:textId="069F780E" w:rsidR="001666B6" w:rsidRDefault="001666B6"/>
    <w:p w14:paraId="2ECD5CB2" w14:textId="1769E791" w:rsidR="001666B6" w:rsidRDefault="001666B6"/>
    <w:p w14:paraId="54E5636A" w14:textId="7F23CD1E" w:rsidR="001666B6" w:rsidRDefault="001666B6"/>
    <w:p w14:paraId="1B810285" w14:textId="1FEE759D" w:rsidR="001666B6" w:rsidRDefault="001666B6"/>
    <w:p w14:paraId="1A22D1D8" w14:textId="44D8FBB9" w:rsidR="000C1E35" w:rsidRDefault="000C1E35"/>
    <w:p w14:paraId="533DC125" w14:textId="03279996" w:rsidR="000C1E35" w:rsidRDefault="000C1E35"/>
    <w:p w14:paraId="6F09AFB9" w14:textId="0A1F3462" w:rsidR="00C74DC5" w:rsidRDefault="00C74DC5"/>
    <w:p w14:paraId="6A29547D" w14:textId="77777777" w:rsidR="000C41B6" w:rsidRDefault="000C41B6"/>
    <w:sdt>
      <w:sdtPr>
        <w:rPr>
          <w:rFonts w:asciiTheme="minorHAnsi" w:eastAsiaTheme="minorHAnsi" w:hAnsiTheme="minorHAnsi" w:cstheme="minorBidi"/>
          <w:sz w:val="22"/>
          <w:szCs w:val="22"/>
          <w:lang w:val="en-GB"/>
        </w:rPr>
        <w:id w:val="-1407073467"/>
        <w:docPartObj>
          <w:docPartGallery w:val="Table of Contents"/>
          <w:docPartUnique/>
        </w:docPartObj>
      </w:sdtPr>
      <w:sdtEndPr>
        <w:rPr>
          <w:b/>
          <w:bCs/>
          <w:noProof/>
        </w:rPr>
      </w:sdtEndPr>
      <w:sdtContent>
        <w:p w14:paraId="4551E951" w14:textId="5F36F267" w:rsidR="00BC233B" w:rsidRPr="00FE085C" w:rsidRDefault="00BC233B">
          <w:pPr>
            <w:pStyle w:val="TOCHeading"/>
            <w:rPr>
              <w:rStyle w:val="Heading1Char"/>
            </w:rPr>
          </w:pPr>
          <w:r w:rsidRPr="00FE085C">
            <w:rPr>
              <w:rStyle w:val="Heading1Char"/>
            </w:rPr>
            <w:t>Table Of Contents</w:t>
          </w:r>
        </w:p>
        <w:p w14:paraId="69B8ED0F" w14:textId="0802E0E3" w:rsidR="00FE085C" w:rsidRDefault="00BC233B">
          <w:pPr>
            <w:pStyle w:val="TOC1"/>
            <w:tabs>
              <w:tab w:val="right" w:leader="dot" w:pos="9016"/>
            </w:tabs>
            <w:rPr>
              <w:rFonts w:cstheme="minorBidi"/>
              <w:noProof/>
              <w:lang w:val="en-GB" w:eastAsia="en-GB"/>
            </w:rPr>
          </w:pPr>
          <w:r>
            <w:fldChar w:fldCharType="begin"/>
          </w:r>
          <w:r>
            <w:instrText xml:space="preserve"> TOC \o "1-3" \h \z \u </w:instrText>
          </w:r>
          <w:r>
            <w:fldChar w:fldCharType="separate"/>
          </w:r>
          <w:hyperlink w:anchor="_Toc100842986" w:history="1">
            <w:r w:rsidR="00FE085C" w:rsidRPr="002038D7">
              <w:rPr>
                <w:rStyle w:val="Hyperlink"/>
                <w:noProof/>
              </w:rPr>
              <w:t>Abstraction</w:t>
            </w:r>
            <w:r w:rsidR="00FE085C">
              <w:rPr>
                <w:noProof/>
                <w:webHidden/>
              </w:rPr>
              <w:tab/>
            </w:r>
            <w:r w:rsidR="00FE085C">
              <w:rPr>
                <w:noProof/>
                <w:webHidden/>
              </w:rPr>
              <w:fldChar w:fldCharType="begin"/>
            </w:r>
            <w:r w:rsidR="00FE085C">
              <w:rPr>
                <w:noProof/>
                <w:webHidden/>
              </w:rPr>
              <w:instrText xml:space="preserve"> PAGEREF _Toc100842986 \h </w:instrText>
            </w:r>
            <w:r w:rsidR="00FE085C">
              <w:rPr>
                <w:noProof/>
                <w:webHidden/>
              </w:rPr>
            </w:r>
            <w:r w:rsidR="00FE085C">
              <w:rPr>
                <w:noProof/>
                <w:webHidden/>
              </w:rPr>
              <w:fldChar w:fldCharType="separate"/>
            </w:r>
            <w:r w:rsidR="00FE085C">
              <w:rPr>
                <w:noProof/>
                <w:webHidden/>
              </w:rPr>
              <w:t>2</w:t>
            </w:r>
            <w:r w:rsidR="00FE085C">
              <w:rPr>
                <w:noProof/>
                <w:webHidden/>
              </w:rPr>
              <w:fldChar w:fldCharType="end"/>
            </w:r>
          </w:hyperlink>
        </w:p>
        <w:p w14:paraId="766B513B" w14:textId="2503F217" w:rsidR="00FE085C" w:rsidRDefault="009917F0">
          <w:pPr>
            <w:pStyle w:val="TOC1"/>
            <w:tabs>
              <w:tab w:val="right" w:leader="dot" w:pos="9016"/>
            </w:tabs>
            <w:rPr>
              <w:rFonts w:cstheme="minorBidi"/>
              <w:noProof/>
              <w:lang w:val="en-GB" w:eastAsia="en-GB"/>
            </w:rPr>
          </w:pPr>
          <w:hyperlink w:anchor="_Toc100842987" w:history="1">
            <w:r w:rsidR="00FE085C" w:rsidRPr="002038D7">
              <w:rPr>
                <w:rStyle w:val="Hyperlink"/>
                <w:noProof/>
              </w:rPr>
              <w:t>Acknowledgments</w:t>
            </w:r>
            <w:r w:rsidR="00FE085C">
              <w:rPr>
                <w:noProof/>
                <w:webHidden/>
              </w:rPr>
              <w:tab/>
            </w:r>
            <w:r w:rsidR="00FE085C">
              <w:rPr>
                <w:noProof/>
                <w:webHidden/>
              </w:rPr>
              <w:fldChar w:fldCharType="begin"/>
            </w:r>
            <w:r w:rsidR="00FE085C">
              <w:rPr>
                <w:noProof/>
                <w:webHidden/>
              </w:rPr>
              <w:instrText xml:space="preserve"> PAGEREF _Toc100842987 \h </w:instrText>
            </w:r>
            <w:r w:rsidR="00FE085C">
              <w:rPr>
                <w:noProof/>
                <w:webHidden/>
              </w:rPr>
            </w:r>
            <w:r w:rsidR="00FE085C">
              <w:rPr>
                <w:noProof/>
                <w:webHidden/>
              </w:rPr>
              <w:fldChar w:fldCharType="separate"/>
            </w:r>
            <w:r w:rsidR="00FE085C">
              <w:rPr>
                <w:noProof/>
                <w:webHidden/>
              </w:rPr>
              <w:t>3</w:t>
            </w:r>
            <w:r w:rsidR="00FE085C">
              <w:rPr>
                <w:noProof/>
                <w:webHidden/>
              </w:rPr>
              <w:fldChar w:fldCharType="end"/>
            </w:r>
          </w:hyperlink>
        </w:p>
        <w:p w14:paraId="0E183D25" w14:textId="7DDFB300" w:rsidR="00FE085C" w:rsidRDefault="009917F0">
          <w:pPr>
            <w:pStyle w:val="TOC1"/>
            <w:tabs>
              <w:tab w:val="right" w:leader="dot" w:pos="9016"/>
            </w:tabs>
            <w:rPr>
              <w:rFonts w:cstheme="minorBidi"/>
              <w:noProof/>
              <w:lang w:val="en-GB" w:eastAsia="en-GB"/>
            </w:rPr>
          </w:pPr>
          <w:hyperlink w:anchor="_Toc100842988" w:history="1">
            <w:r w:rsidR="00FE085C" w:rsidRPr="002038D7">
              <w:rPr>
                <w:rStyle w:val="Hyperlink"/>
                <w:noProof/>
              </w:rPr>
              <w:t>Table Of Figures</w:t>
            </w:r>
            <w:r w:rsidR="00FE085C">
              <w:rPr>
                <w:noProof/>
                <w:webHidden/>
              </w:rPr>
              <w:tab/>
            </w:r>
            <w:r w:rsidR="00FE085C">
              <w:rPr>
                <w:noProof/>
                <w:webHidden/>
              </w:rPr>
              <w:fldChar w:fldCharType="begin"/>
            </w:r>
            <w:r w:rsidR="00FE085C">
              <w:rPr>
                <w:noProof/>
                <w:webHidden/>
              </w:rPr>
              <w:instrText xml:space="preserve"> PAGEREF _Toc100842988 \h </w:instrText>
            </w:r>
            <w:r w:rsidR="00FE085C">
              <w:rPr>
                <w:noProof/>
                <w:webHidden/>
              </w:rPr>
            </w:r>
            <w:r w:rsidR="00FE085C">
              <w:rPr>
                <w:noProof/>
                <w:webHidden/>
              </w:rPr>
              <w:fldChar w:fldCharType="separate"/>
            </w:r>
            <w:r w:rsidR="00FE085C">
              <w:rPr>
                <w:noProof/>
                <w:webHidden/>
              </w:rPr>
              <w:t>7</w:t>
            </w:r>
            <w:r w:rsidR="00FE085C">
              <w:rPr>
                <w:noProof/>
                <w:webHidden/>
              </w:rPr>
              <w:fldChar w:fldCharType="end"/>
            </w:r>
          </w:hyperlink>
        </w:p>
        <w:p w14:paraId="52EE7FE5" w14:textId="4B151D87" w:rsidR="00FE085C" w:rsidRDefault="009917F0">
          <w:pPr>
            <w:pStyle w:val="TOC1"/>
            <w:tabs>
              <w:tab w:val="right" w:leader="dot" w:pos="9016"/>
            </w:tabs>
            <w:rPr>
              <w:rFonts w:cstheme="minorBidi"/>
              <w:noProof/>
              <w:lang w:val="en-GB" w:eastAsia="en-GB"/>
            </w:rPr>
          </w:pPr>
          <w:hyperlink w:anchor="_Toc100842989" w:history="1">
            <w:r w:rsidR="00FE085C" w:rsidRPr="002038D7">
              <w:rPr>
                <w:rStyle w:val="Hyperlink"/>
                <w:noProof/>
                <w:lang w:eastAsia="en-GB"/>
              </w:rPr>
              <w:t>Table of Tables</w:t>
            </w:r>
            <w:r w:rsidR="00FE085C">
              <w:rPr>
                <w:noProof/>
                <w:webHidden/>
              </w:rPr>
              <w:tab/>
            </w:r>
            <w:r w:rsidR="00FE085C">
              <w:rPr>
                <w:noProof/>
                <w:webHidden/>
              </w:rPr>
              <w:fldChar w:fldCharType="begin"/>
            </w:r>
            <w:r w:rsidR="00FE085C">
              <w:rPr>
                <w:noProof/>
                <w:webHidden/>
              </w:rPr>
              <w:instrText xml:space="preserve"> PAGEREF _Toc100842989 \h </w:instrText>
            </w:r>
            <w:r w:rsidR="00FE085C">
              <w:rPr>
                <w:noProof/>
                <w:webHidden/>
              </w:rPr>
            </w:r>
            <w:r w:rsidR="00FE085C">
              <w:rPr>
                <w:noProof/>
                <w:webHidden/>
              </w:rPr>
              <w:fldChar w:fldCharType="separate"/>
            </w:r>
            <w:r w:rsidR="00FE085C">
              <w:rPr>
                <w:noProof/>
                <w:webHidden/>
              </w:rPr>
              <w:t>8</w:t>
            </w:r>
            <w:r w:rsidR="00FE085C">
              <w:rPr>
                <w:noProof/>
                <w:webHidden/>
              </w:rPr>
              <w:fldChar w:fldCharType="end"/>
            </w:r>
          </w:hyperlink>
        </w:p>
        <w:p w14:paraId="22AD4AA9" w14:textId="0925E5A2" w:rsidR="00FE085C" w:rsidRDefault="009917F0">
          <w:pPr>
            <w:pStyle w:val="TOC1"/>
            <w:tabs>
              <w:tab w:val="right" w:leader="dot" w:pos="9016"/>
            </w:tabs>
            <w:rPr>
              <w:rFonts w:cstheme="minorBidi"/>
              <w:noProof/>
              <w:lang w:val="en-GB" w:eastAsia="en-GB"/>
            </w:rPr>
          </w:pPr>
          <w:hyperlink w:anchor="_Toc100842990" w:history="1">
            <w:r w:rsidR="00FE085C" w:rsidRPr="002038D7">
              <w:rPr>
                <w:rStyle w:val="Hyperlink"/>
                <w:noProof/>
              </w:rPr>
              <w:t>List of Abbreviations</w:t>
            </w:r>
            <w:r w:rsidR="00FE085C">
              <w:rPr>
                <w:noProof/>
                <w:webHidden/>
              </w:rPr>
              <w:tab/>
            </w:r>
            <w:r w:rsidR="00FE085C">
              <w:rPr>
                <w:noProof/>
                <w:webHidden/>
              </w:rPr>
              <w:fldChar w:fldCharType="begin"/>
            </w:r>
            <w:r w:rsidR="00FE085C">
              <w:rPr>
                <w:noProof/>
                <w:webHidden/>
              </w:rPr>
              <w:instrText xml:space="preserve"> PAGEREF _Toc100842990 \h </w:instrText>
            </w:r>
            <w:r w:rsidR="00FE085C">
              <w:rPr>
                <w:noProof/>
                <w:webHidden/>
              </w:rPr>
            </w:r>
            <w:r w:rsidR="00FE085C">
              <w:rPr>
                <w:noProof/>
                <w:webHidden/>
              </w:rPr>
              <w:fldChar w:fldCharType="separate"/>
            </w:r>
            <w:r w:rsidR="00FE085C">
              <w:rPr>
                <w:noProof/>
                <w:webHidden/>
              </w:rPr>
              <w:t>8</w:t>
            </w:r>
            <w:r w:rsidR="00FE085C">
              <w:rPr>
                <w:noProof/>
                <w:webHidden/>
              </w:rPr>
              <w:fldChar w:fldCharType="end"/>
            </w:r>
          </w:hyperlink>
        </w:p>
        <w:p w14:paraId="6D160065" w14:textId="737E49AA" w:rsidR="00FE085C" w:rsidRDefault="009917F0">
          <w:pPr>
            <w:pStyle w:val="TOC1"/>
            <w:tabs>
              <w:tab w:val="right" w:leader="dot" w:pos="9016"/>
            </w:tabs>
            <w:rPr>
              <w:rFonts w:cstheme="minorBidi"/>
              <w:noProof/>
              <w:lang w:val="en-GB" w:eastAsia="en-GB"/>
            </w:rPr>
          </w:pPr>
          <w:hyperlink w:anchor="_Toc100842991" w:history="1">
            <w:r w:rsidR="00FE085C" w:rsidRPr="002038D7">
              <w:rPr>
                <w:rStyle w:val="Hyperlink"/>
                <w:noProof/>
              </w:rPr>
              <w:t>1 Introduction</w:t>
            </w:r>
            <w:r w:rsidR="00FE085C">
              <w:rPr>
                <w:noProof/>
                <w:webHidden/>
              </w:rPr>
              <w:tab/>
            </w:r>
            <w:r w:rsidR="00FE085C">
              <w:rPr>
                <w:noProof/>
                <w:webHidden/>
              </w:rPr>
              <w:fldChar w:fldCharType="begin"/>
            </w:r>
            <w:r w:rsidR="00FE085C">
              <w:rPr>
                <w:noProof/>
                <w:webHidden/>
              </w:rPr>
              <w:instrText xml:space="preserve"> PAGEREF _Toc100842991 \h </w:instrText>
            </w:r>
            <w:r w:rsidR="00FE085C">
              <w:rPr>
                <w:noProof/>
                <w:webHidden/>
              </w:rPr>
            </w:r>
            <w:r w:rsidR="00FE085C">
              <w:rPr>
                <w:noProof/>
                <w:webHidden/>
              </w:rPr>
              <w:fldChar w:fldCharType="separate"/>
            </w:r>
            <w:r w:rsidR="00FE085C">
              <w:rPr>
                <w:noProof/>
                <w:webHidden/>
              </w:rPr>
              <w:t>9</w:t>
            </w:r>
            <w:r w:rsidR="00FE085C">
              <w:rPr>
                <w:noProof/>
                <w:webHidden/>
              </w:rPr>
              <w:fldChar w:fldCharType="end"/>
            </w:r>
          </w:hyperlink>
        </w:p>
        <w:p w14:paraId="001A1C14" w14:textId="431CD36F" w:rsidR="00FE085C" w:rsidRDefault="009917F0">
          <w:pPr>
            <w:pStyle w:val="TOC2"/>
            <w:tabs>
              <w:tab w:val="right" w:leader="dot" w:pos="9016"/>
            </w:tabs>
            <w:rPr>
              <w:rFonts w:cstheme="minorBidi"/>
              <w:noProof/>
              <w:lang w:val="en-GB" w:eastAsia="en-GB"/>
            </w:rPr>
          </w:pPr>
          <w:hyperlink w:anchor="_Toc100842992" w:history="1">
            <w:r w:rsidR="00FE085C" w:rsidRPr="002038D7">
              <w:rPr>
                <w:rStyle w:val="Hyperlink"/>
                <w:noProof/>
              </w:rPr>
              <w:t>1.1 Project Summary</w:t>
            </w:r>
            <w:r w:rsidR="00FE085C">
              <w:rPr>
                <w:noProof/>
                <w:webHidden/>
              </w:rPr>
              <w:tab/>
            </w:r>
            <w:r w:rsidR="00FE085C">
              <w:rPr>
                <w:noProof/>
                <w:webHidden/>
              </w:rPr>
              <w:fldChar w:fldCharType="begin"/>
            </w:r>
            <w:r w:rsidR="00FE085C">
              <w:rPr>
                <w:noProof/>
                <w:webHidden/>
              </w:rPr>
              <w:instrText xml:space="preserve"> PAGEREF _Toc100842992 \h </w:instrText>
            </w:r>
            <w:r w:rsidR="00FE085C">
              <w:rPr>
                <w:noProof/>
                <w:webHidden/>
              </w:rPr>
            </w:r>
            <w:r w:rsidR="00FE085C">
              <w:rPr>
                <w:noProof/>
                <w:webHidden/>
              </w:rPr>
              <w:fldChar w:fldCharType="separate"/>
            </w:r>
            <w:r w:rsidR="00FE085C">
              <w:rPr>
                <w:noProof/>
                <w:webHidden/>
              </w:rPr>
              <w:t>9</w:t>
            </w:r>
            <w:r w:rsidR="00FE085C">
              <w:rPr>
                <w:noProof/>
                <w:webHidden/>
              </w:rPr>
              <w:fldChar w:fldCharType="end"/>
            </w:r>
          </w:hyperlink>
        </w:p>
        <w:p w14:paraId="04B3E8A3" w14:textId="512F957A" w:rsidR="00FE085C" w:rsidRDefault="009917F0">
          <w:pPr>
            <w:pStyle w:val="TOC2"/>
            <w:tabs>
              <w:tab w:val="right" w:leader="dot" w:pos="9016"/>
            </w:tabs>
            <w:rPr>
              <w:rFonts w:cstheme="minorBidi"/>
              <w:noProof/>
              <w:lang w:val="en-GB" w:eastAsia="en-GB"/>
            </w:rPr>
          </w:pPr>
          <w:hyperlink w:anchor="_Toc100842993" w:history="1">
            <w:r w:rsidR="00FE085C" w:rsidRPr="002038D7">
              <w:rPr>
                <w:rStyle w:val="Hyperlink"/>
                <w:noProof/>
              </w:rPr>
              <w:t>1.2 The Real-World Problem</w:t>
            </w:r>
            <w:r w:rsidR="00FE085C">
              <w:rPr>
                <w:noProof/>
                <w:webHidden/>
              </w:rPr>
              <w:tab/>
            </w:r>
            <w:r w:rsidR="00FE085C">
              <w:rPr>
                <w:noProof/>
                <w:webHidden/>
              </w:rPr>
              <w:fldChar w:fldCharType="begin"/>
            </w:r>
            <w:r w:rsidR="00FE085C">
              <w:rPr>
                <w:noProof/>
                <w:webHidden/>
              </w:rPr>
              <w:instrText xml:space="preserve"> PAGEREF _Toc100842993 \h </w:instrText>
            </w:r>
            <w:r w:rsidR="00FE085C">
              <w:rPr>
                <w:noProof/>
                <w:webHidden/>
              </w:rPr>
            </w:r>
            <w:r w:rsidR="00FE085C">
              <w:rPr>
                <w:noProof/>
                <w:webHidden/>
              </w:rPr>
              <w:fldChar w:fldCharType="separate"/>
            </w:r>
            <w:r w:rsidR="00FE085C">
              <w:rPr>
                <w:noProof/>
                <w:webHidden/>
              </w:rPr>
              <w:t>9</w:t>
            </w:r>
            <w:r w:rsidR="00FE085C">
              <w:rPr>
                <w:noProof/>
                <w:webHidden/>
              </w:rPr>
              <w:fldChar w:fldCharType="end"/>
            </w:r>
          </w:hyperlink>
        </w:p>
        <w:p w14:paraId="04F05FA1" w14:textId="51F42C18" w:rsidR="00FE085C" w:rsidRDefault="009917F0">
          <w:pPr>
            <w:pStyle w:val="TOC2"/>
            <w:tabs>
              <w:tab w:val="right" w:leader="dot" w:pos="9016"/>
            </w:tabs>
            <w:rPr>
              <w:rFonts w:cstheme="minorBidi"/>
              <w:noProof/>
              <w:lang w:val="en-GB" w:eastAsia="en-GB"/>
            </w:rPr>
          </w:pPr>
          <w:hyperlink w:anchor="_Toc100842994" w:history="1">
            <w:r w:rsidR="00FE085C" w:rsidRPr="002038D7">
              <w:rPr>
                <w:rStyle w:val="Hyperlink"/>
                <w:noProof/>
              </w:rPr>
              <w:t>1.3 Aims &amp; Objectives</w:t>
            </w:r>
            <w:r w:rsidR="00FE085C">
              <w:rPr>
                <w:noProof/>
                <w:webHidden/>
              </w:rPr>
              <w:tab/>
            </w:r>
            <w:r w:rsidR="00FE085C">
              <w:rPr>
                <w:noProof/>
                <w:webHidden/>
              </w:rPr>
              <w:fldChar w:fldCharType="begin"/>
            </w:r>
            <w:r w:rsidR="00FE085C">
              <w:rPr>
                <w:noProof/>
                <w:webHidden/>
              </w:rPr>
              <w:instrText xml:space="preserve"> PAGEREF _Toc100842994 \h </w:instrText>
            </w:r>
            <w:r w:rsidR="00FE085C">
              <w:rPr>
                <w:noProof/>
                <w:webHidden/>
              </w:rPr>
            </w:r>
            <w:r w:rsidR="00FE085C">
              <w:rPr>
                <w:noProof/>
                <w:webHidden/>
              </w:rPr>
              <w:fldChar w:fldCharType="separate"/>
            </w:r>
            <w:r w:rsidR="00FE085C">
              <w:rPr>
                <w:noProof/>
                <w:webHidden/>
              </w:rPr>
              <w:t>9</w:t>
            </w:r>
            <w:r w:rsidR="00FE085C">
              <w:rPr>
                <w:noProof/>
                <w:webHidden/>
              </w:rPr>
              <w:fldChar w:fldCharType="end"/>
            </w:r>
          </w:hyperlink>
        </w:p>
        <w:p w14:paraId="14915DFF" w14:textId="46A2A10B" w:rsidR="00FE085C" w:rsidRDefault="009917F0">
          <w:pPr>
            <w:pStyle w:val="TOC1"/>
            <w:tabs>
              <w:tab w:val="right" w:leader="dot" w:pos="9016"/>
            </w:tabs>
            <w:rPr>
              <w:rFonts w:cstheme="minorBidi"/>
              <w:noProof/>
              <w:lang w:val="en-GB" w:eastAsia="en-GB"/>
            </w:rPr>
          </w:pPr>
          <w:hyperlink w:anchor="_Toc100842995" w:history="1">
            <w:r w:rsidR="00FE085C" w:rsidRPr="002038D7">
              <w:rPr>
                <w:rStyle w:val="Hyperlink"/>
                <w:noProof/>
              </w:rPr>
              <w:t>2 Research and Literature Review</w:t>
            </w:r>
            <w:r w:rsidR="00FE085C">
              <w:rPr>
                <w:noProof/>
                <w:webHidden/>
              </w:rPr>
              <w:tab/>
            </w:r>
            <w:r w:rsidR="00FE085C">
              <w:rPr>
                <w:noProof/>
                <w:webHidden/>
              </w:rPr>
              <w:fldChar w:fldCharType="begin"/>
            </w:r>
            <w:r w:rsidR="00FE085C">
              <w:rPr>
                <w:noProof/>
                <w:webHidden/>
              </w:rPr>
              <w:instrText xml:space="preserve"> PAGEREF _Toc100842995 \h </w:instrText>
            </w:r>
            <w:r w:rsidR="00FE085C">
              <w:rPr>
                <w:noProof/>
                <w:webHidden/>
              </w:rPr>
            </w:r>
            <w:r w:rsidR="00FE085C">
              <w:rPr>
                <w:noProof/>
                <w:webHidden/>
              </w:rPr>
              <w:fldChar w:fldCharType="separate"/>
            </w:r>
            <w:r w:rsidR="00FE085C">
              <w:rPr>
                <w:noProof/>
                <w:webHidden/>
              </w:rPr>
              <w:t>10</w:t>
            </w:r>
            <w:r w:rsidR="00FE085C">
              <w:rPr>
                <w:noProof/>
                <w:webHidden/>
              </w:rPr>
              <w:fldChar w:fldCharType="end"/>
            </w:r>
          </w:hyperlink>
        </w:p>
        <w:p w14:paraId="27CFBD46" w14:textId="6C3C41D4" w:rsidR="00FE085C" w:rsidRDefault="009917F0">
          <w:pPr>
            <w:pStyle w:val="TOC2"/>
            <w:tabs>
              <w:tab w:val="right" w:leader="dot" w:pos="9016"/>
            </w:tabs>
            <w:rPr>
              <w:rFonts w:cstheme="minorBidi"/>
              <w:noProof/>
              <w:lang w:val="en-GB" w:eastAsia="en-GB"/>
            </w:rPr>
          </w:pPr>
          <w:hyperlink w:anchor="_Toc100842996" w:history="1">
            <w:r w:rsidR="00FE085C" w:rsidRPr="002038D7">
              <w:rPr>
                <w:rStyle w:val="Hyperlink"/>
                <w:noProof/>
              </w:rPr>
              <w:t>2.1 Plant Identification</w:t>
            </w:r>
            <w:r w:rsidR="00FE085C">
              <w:rPr>
                <w:noProof/>
                <w:webHidden/>
              </w:rPr>
              <w:tab/>
            </w:r>
            <w:r w:rsidR="00FE085C">
              <w:rPr>
                <w:noProof/>
                <w:webHidden/>
              </w:rPr>
              <w:fldChar w:fldCharType="begin"/>
            </w:r>
            <w:r w:rsidR="00FE085C">
              <w:rPr>
                <w:noProof/>
                <w:webHidden/>
              </w:rPr>
              <w:instrText xml:space="preserve"> PAGEREF _Toc100842996 \h </w:instrText>
            </w:r>
            <w:r w:rsidR="00FE085C">
              <w:rPr>
                <w:noProof/>
                <w:webHidden/>
              </w:rPr>
            </w:r>
            <w:r w:rsidR="00FE085C">
              <w:rPr>
                <w:noProof/>
                <w:webHidden/>
              </w:rPr>
              <w:fldChar w:fldCharType="separate"/>
            </w:r>
            <w:r w:rsidR="00FE085C">
              <w:rPr>
                <w:noProof/>
                <w:webHidden/>
              </w:rPr>
              <w:t>10</w:t>
            </w:r>
            <w:r w:rsidR="00FE085C">
              <w:rPr>
                <w:noProof/>
                <w:webHidden/>
              </w:rPr>
              <w:fldChar w:fldCharType="end"/>
            </w:r>
          </w:hyperlink>
        </w:p>
        <w:p w14:paraId="679CDDAB" w14:textId="210D353B" w:rsidR="00FE085C" w:rsidRDefault="009917F0">
          <w:pPr>
            <w:pStyle w:val="TOC2"/>
            <w:tabs>
              <w:tab w:val="right" w:leader="dot" w:pos="9016"/>
            </w:tabs>
            <w:rPr>
              <w:rFonts w:cstheme="minorBidi"/>
              <w:noProof/>
              <w:lang w:val="en-GB" w:eastAsia="en-GB"/>
            </w:rPr>
          </w:pPr>
          <w:hyperlink w:anchor="_Toc100842997" w:history="1">
            <w:r w:rsidR="00FE085C" w:rsidRPr="002038D7">
              <w:rPr>
                <w:rStyle w:val="Hyperlink"/>
                <w:noProof/>
              </w:rPr>
              <w:t>2.2 Using AI to Identify Plants</w:t>
            </w:r>
            <w:r w:rsidR="00FE085C">
              <w:rPr>
                <w:noProof/>
                <w:webHidden/>
              </w:rPr>
              <w:tab/>
            </w:r>
            <w:r w:rsidR="00FE085C">
              <w:rPr>
                <w:noProof/>
                <w:webHidden/>
              </w:rPr>
              <w:fldChar w:fldCharType="begin"/>
            </w:r>
            <w:r w:rsidR="00FE085C">
              <w:rPr>
                <w:noProof/>
                <w:webHidden/>
              </w:rPr>
              <w:instrText xml:space="preserve"> PAGEREF _Toc100842997 \h </w:instrText>
            </w:r>
            <w:r w:rsidR="00FE085C">
              <w:rPr>
                <w:noProof/>
                <w:webHidden/>
              </w:rPr>
            </w:r>
            <w:r w:rsidR="00FE085C">
              <w:rPr>
                <w:noProof/>
                <w:webHidden/>
              </w:rPr>
              <w:fldChar w:fldCharType="separate"/>
            </w:r>
            <w:r w:rsidR="00FE085C">
              <w:rPr>
                <w:noProof/>
                <w:webHidden/>
              </w:rPr>
              <w:t>10</w:t>
            </w:r>
            <w:r w:rsidR="00FE085C">
              <w:rPr>
                <w:noProof/>
                <w:webHidden/>
              </w:rPr>
              <w:fldChar w:fldCharType="end"/>
            </w:r>
          </w:hyperlink>
        </w:p>
        <w:p w14:paraId="07F0DC71" w14:textId="0237EC61" w:rsidR="00FE085C" w:rsidRDefault="009917F0">
          <w:pPr>
            <w:pStyle w:val="TOC3"/>
            <w:tabs>
              <w:tab w:val="right" w:leader="dot" w:pos="9016"/>
            </w:tabs>
            <w:rPr>
              <w:rFonts w:cstheme="minorBidi"/>
              <w:noProof/>
              <w:lang w:val="en-GB" w:eastAsia="en-GB"/>
            </w:rPr>
          </w:pPr>
          <w:hyperlink w:anchor="_Toc100842998" w:history="1">
            <w:r w:rsidR="00FE085C" w:rsidRPr="002038D7">
              <w:rPr>
                <w:rStyle w:val="Hyperlink"/>
                <w:noProof/>
              </w:rPr>
              <w:t>2.2.1 Evaluation of ANNs</w:t>
            </w:r>
            <w:r w:rsidR="00FE085C">
              <w:rPr>
                <w:noProof/>
                <w:webHidden/>
              </w:rPr>
              <w:tab/>
            </w:r>
            <w:r w:rsidR="00FE085C">
              <w:rPr>
                <w:noProof/>
                <w:webHidden/>
              </w:rPr>
              <w:fldChar w:fldCharType="begin"/>
            </w:r>
            <w:r w:rsidR="00FE085C">
              <w:rPr>
                <w:noProof/>
                <w:webHidden/>
              </w:rPr>
              <w:instrText xml:space="preserve"> PAGEREF _Toc100842998 \h </w:instrText>
            </w:r>
            <w:r w:rsidR="00FE085C">
              <w:rPr>
                <w:noProof/>
                <w:webHidden/>
              </w:rPr>
            </w:r>
            <w:r w:rsidR="00FE085C">
              <w:rPr>
                <w:noProof/>
                <w:webHidden/>
              </w:rPr>
              <w:fldChar w:fldCharType="separate"/>
            </w:r>
            <w:r w:rsidR="00FE085C">
              <w:rPr>
                <w:noProof/>
                <w:webHidden/>
              </w:rPr>
              <w:t>10</w:t>
            </w:r>
            <w:r w:rsidR="00FE085C">
              <w:rPr>
                <w:noProof/>
                <w:webHidden/>
              </w:rPr>
              <w:fldChar w:fldCharType="end"/>
            </w:r>
          </w:hyperlink>
        </w:p>
        <w:p w14:paraId="3E457D12" w14:textId="44DA11B7" w:rsidR="00FE085C" w:rsidRDefault="009917F0">
          <w:pPr>
            <w:pStyle w:val="TOC3"/>
            <w:tabs>
              <w:tab w:val="right" w:leader="dot" w:pos="9016"/>
            </w:tabs>
            <w:rPr>
              <w:rFonts w:cstheme="minorBidi"/>
              <w:noProof/>
              <w:lang w:val="en-GB" w:eastAsia="en-GB"/>
            </w:rPr>
          </w:pPr>
          <w:hyperlink w:anchor="_Toc100842999" w:history="1">
            <w:r w:rsidR="00FE085C" w:rsidRPr="002038D7">
              <w:rPr>
                <w:rStyle w:val="Hyperlink"/>
                <w:noProof/>
              </w:rPr>
              <w:t>2.2.2 Evaluation of CNNs</w:t>
            </w:r>
            <w:r w:rsidR="00FE085C">
              <w:rPr>
                <w:noProof/>
                <w:webHidden/>
              </w:rPr>
              <w:tab/>
            </w:r>
            <w:r w:rsidR="00FE085C">
              <w:rPr>
                <w:noProof/>
                <w:webHidden/>
              </w:rPr>
              <w:fldChar w:fldCharType="begin"/>
            </w:r>
            <w:r w:rsidR="00FE085C">
              <w:rPr>
                <w:noProof/>
                <w:webHidden/>
              </w:rPr>
              <w:instrText xml:space="preserve"> PAGEREF _Toc100842999 \h </w:instrText>
            </w:r>
            <w:r w:rsidR="00FE085C">
              <w:rPr>
                <w:noProof/>
                <w:webHidden/>
              </w:rPr>
            </w:r>
            <w:r w:rsidR="00FE085C">
              <w:rPr>
                <w:noProof/>
                <w:webHidden/>
              </w:rPr>
              <w:fldChar w:fldCharType="separate"/>
            </w:r>
            <w:r w:rsidR="00FE085C">
              <w:rPr>
                <w:noProof/>
                <w:webHidden/>
              </w:rPr>
              <w:t>11</w:t>
            </w:r>
            <w:r w:rsidR="00FE085C">
              <w:rPr>
                <w:noProof/>
                <w:webHidden/>
              </w:rPr>
              <w:fldChar w:fldCharType="end"/>
            </w:r>
          </w:hyperlink>
        </w:p>
        <w:p w14:paraId="0ADBE0DA" w14:textId="5AB8BC54" w:rsidR="00FE085C" w:rsidRDefault="009917F0">
          <w:pPr>
            <w:pStyle w:val="TOC3"/>
            <w:tabs>
              <w:tab w:val="right" w:leader="dot" w:pos="9016"/>
            </w:tabs>
            <w:rPr>
              <w:rFonts w:cstheme="minorBidi"/>
              <w:noProof/>
              <w:lang w:val="en-GB" w:eastAsia="en-GB"/>
            </w:rPr>
          </w:pPr>
          <w:hyperlink w:anchor="_Toc100843000" w:history="1">
            <w:r w:rsidR="00FE085C" w:rsidRPr="002038D7">
              <w:rPr>
                <w:rStyle w:val="Hyperlink"/>
                <w:noProof/>
              </w:rPr>
              <w:t>2.2.3 Evaluation of SVMs</w:t>
            </w:r>
            <w:r w:rsidR="00FE085C">
              <w:rPr>
                <w:noProof/>
                <w:webHidden/>
              </w:rPr>
              <w:tab/>
            </w:r>
            <w:r w:rsidR="00FE085C">
              <w:rPr>
                <w:noProof/>
                <w:webHidden/>
              </w:rPr>
              <w:fldChar w:fldCharType="begin"/>
            </w:r>
            <w:r w:rsidR="00FE085C">
              <w:rPr>
                <w:noProof/>
                <w:webHidden/>
              </w:rPr>
              <w:instrText xml:space="preserve"> PAGEREF _Toc100843000 \h </w:instrText>
            </w:r>
            <w:r w:rsidR="00FE085C">
              <w:rPr>
                <w:noProof/>
                <w:webHidden/>
              </w:rPr>
            </w:r>
            <w:r w:rsidR="00FE085C">
              <w:rPr>
                <w:noProof/>
                <w:webHidden/>
              </w:rPr>
              <w:fldChar w:fldCharType="separate"/>
            </w:r>
            <w:r w:rsidR="00FE085C">
              <w:rPr>
                <w:noProof/>
                <w:webHidden/>
              </w:rPr>
              <w:t>12</w:t>
            </w:r>
            <w:r w:rsidR="00FE085C">
              <w:rPr>
                <w:noProof/>
                <w:webHidden/>
              </w:rPr>
              <w:fldChar w:fldCharType="end"/>
            </w:r>
          </w:hyperlink>
        </w:p>
        <w:p w14:paraId="304DBF59" w14:textId="7545DF0E" w:rsidR="00FE085C" w:rsidRDefault="009917F0">
          <w:pPr>
            <w:pStyle w:val="TOC3"/>
            <w:tabs>
              <w:tab w:val="right" w:leader="dot" w:pos="9016"/>
            </w:tabs>
            <w:rPr>
              <w:rFonts w:cstheme="minorBidi"/>
              <w:noProof/>
              <w:lang w:val="en-GB" w:eastAsia="en-GB"/>
            </w:rPr>
          </w:pPr>
          <w:hyperlink w:anchor="_Toc100843001" w:history="1">
            <w:r w:rsidR="00FE085C" w:rsidRPr="002038D7">
              <w:rPr>
                <w:rStyle w:val="Hyperlink"/>
                <w:noProof/>
              </w:rPr>
              <w:t>2.2.4 Evaluation of AI Methods Conclusion</w:t>
            </w:r>
            <w:r w:rsidR="00FE085C">
              <w:rPr>
                <w:noProof/>
                <w:webHidden/>
              </w:rPr>
              <w:tab/>
            </w:r>
            <w:r w:rsidR="00FE085C">
              <w:rPr>
                <w:noProof/>
                <w:webHidden/>
              </w:rPr>
              <w:fldChar w:fldCharType="begin"/>
            </w:r>
            <w:r w:rsidR="00FE085C">
              <w:rPr>
                <w:noProof/>
                <w:webHidden/>
              </w:rPr>
              <w:instrText xml:space="preserve"> PAGEREF _Toc100843001 \h </w:instrText>
            </w:r>
            <w:r w:rsidR="00FE085C">
              <w:rPr>
                <w:noProof/>
                <w:webHidden/>
              </w:rPr>
            </w:r>
            <w:r w:rsidR="00FE085C">
              <w:rPr>
                <w:noProof/>
                <w:webHidden/>
              </w:rPr>
              <w:fldChar w:fldCharType="separate"/>
            </w:r>
            <w:r w:rsidR="00FE085C">
              <w:rPr>
                <w:noProof/>
                <w:webHidden/>
              </w:rPr>
              <w:t>12</w:t>
            </w:r>
            <w:r w:rsidR="00FE085C">
              <w:rPr>
                <w:noProof/>
                <w:webHidden/>
              </w:rPr>
              <w:fldChar w:fldCharType="end"/>
            </w:r>
          </w:hyperlink>
        </w:p>
        <w:p w14:paraId="31B27CFE" w14:textId="03F4854C" w:rsidR="00FE085C" w:rsidRDefault="009917F0">
          <w:pPr>
            <w:pStyle w:val="TOC2"/>
            <w:tabs>
              <w:tab w:val="right" w:leader="dot" w:pos="9016"/>
            </w:tabs>
            <w:rPr>
              <w:rFonts w:cstheme="minorBidi"/>
              <w:noProof/>
              <w:lang w:val="en-GB" w:eastAsia="en-GB"/>
            </w:rPr>
          </w:pPr>
          <w:hyperlink w:anchor="_Toc100843002" w:history="1">
            <w:r w:rsidR="00FE085C" w:rsidRPr="002038D7">
              <w:rPr>
                <w:rStyle w:val="Hyperlink"/>
                <w:noProof/>
              </w:rPr>
              <w:t>2.3 Optimisation Methods for a CNN</w:t>
            </w:r>
            <w:r w:rsidR="00FE085C">
              <w:rPr>
                <w:noProof/>
                <w:webHidden/>
              </w:rPr>
              <w:tab/>
            </w:r>
            <w:r w:rsidR="00FE085C">
              <w:rPr>
                <w:noProof/>
                <w:webHidden/>
              </w:rPr>
              <w:fldChar w:fldCharType="begin"/>
            </w:r>
            <w:r w:rsidR="00FE085C">
              <w:rPr>
                <w:noProof/>
                <w:webHidden/>
              </w:rPr>
              <w:instrText xml:space="preserve"> PAGEREF _Toc100843002 \h </w:instrText>
            </w:r>
            <w:r w:rsidR="00FE085C">
              <w:rPr>
                <w:noProof/>
                <w:webHidden/>
              </w:rPr>
            </w:r>
            <w:r w:rsidR="00FE085C">
              <w:rPr>
                <w:noProof/>
                <w:webHidden/>
              </w:rPr>
              <w:fldChar w:fldCharType="separate"/>
            </w:r>
            <w:r w:rsidR="00FE085C">
              <w:rPr>
                <w:noProof/>
                <w:webHidden/>
              </w:rPr>
              <w:t>13</w:t>
            </w:r>
            <w:r w:rsidR="00FE085C">
              <w:rPr>
                <w:noProof/>
                <w:webHidden/>
              </w:rPr>
              <w:fldChar w:fldCharType="end"/>
            </w:r>
          </w:hyperlink>
        </w:p>
        <w:p w14:paraId="2771F6F0" w14:textId="7D41A08A" w:rsidR="00FE085C" w:rsidRDefault="009917F0">
          <w:pPr>
            <w:pStyle w:val="TOC2"/>
            <w:tabs>
              <w:tab w:val="right" w:leader="dot" w:pos="9016"/>
            </w:tabs>
            <w:rPr>
              <w:rFonts w:cstheme="minorBidi"/>
              <w:noProof/>
              <w:lang w:val="en-GB" w:eastAsia="en-GB"/>
            </w:rPr>
          </w:pPr>
          <w:hyperlink w:anchor="_Toc100843003" w:history="1">
            <w:r w:rsidR="00FE085C" w:rsidRPr="002038D7">
              <w:rPr>
                <w:rStyle w:val="Hyperlink"/>
                <w:noProof/>
              </w:rPr>
              <w:t>2.4 Integrating Neural Networks with IoT/Mobile Devices</w:t>
            </w:r>
            <w:r w:rsidR="00FE085C">
              <w:rPr>
                <w:noProof/>
                <w:webHidden/>
              </w:rPr>
              <w:tab/>
            </w:r>
            <w:r w:rsidR="00FE085C">
              <w:rPr>
                <w:noProof/>
                <w:webHidden/>
              </w:rPr>
              <w:fldChar w:fldCharType="begin"/>
            </w:r>
            <w:r w:rsidR="00FE085C">
              <w:rPr>
                <w:noProof/>
                <w:webHidden/>
              </w:rPr>
              <w:instrText xml:space="preserve"> PAGEREF _Toc100843003 \h </w:instrText>
            </w:r>
            <w:r w:rsidR="00FE085C">
              <w:rPr>
                <w:noProof/>
                <w:webHidden/>
              </w:rPr>
            </w:r>
            <w:r w:rsidR="00FE085C">
              <w:rPr>
                <w:noProof/>
                <w:webHidden/>
              </w:rPr>
              <w:fldChar w:fldCharType="separate"/>
            </w:r>
            <w:r w:rsidR="00FE085C">
              <w:rPr>
                <w:noProof/>
                <w:webHidden/>
              </w:rPr>
              <w:t>13</w:t>
            </w:r>
            <w:r w:rsidR="00FE085C">
              <w:rPr>
                <w:noProof/>
                <w:webHidden/>
              </w:rPr>
              <w:fldChar w:fldCharType="end"/>
            </w:r>
          </w:hyperlink>
        </w:p>
        <w:p w14:paraId="5A1B26C8" w14:textId="07AEA4F6" w:rsidR="00FE085C" w:rsidRDefault="009917F0">
          <w:pPr>
            <w:pStyle w:val="TOC2"/>
            <w:tabs>
              <w:tab w:val="right" w:leader="dot" w:pos="9016"/>
            </w:tabs>
            <w:rPr>
              <w:rFonts w:cstheme="minorBidi"/>
              <w:noProof/>
              <w:lang w:val="en-GB" w:eastAsia="en-GB"/>
            </w:rPr>
          </w:pPr>
          <w:hyperlink w:anchor="_Toc100843004" w:history="1">
            <w:r w:rsidR="00FE085C" w:rsidRPr="002038D7">
              <w:rPr>
                <w:rStyle w:val="Hyperlink"/>
                <w:noProof/>
              </w:rPr>
              <w:t>2.5 Ethical Considerations</w:t>
            </w:r>
            <w:r w:rsidR="00FE085C">
              <w:rPr>
                <w:noProof/>
                <w:webHidden/>
              </w:rPr>
              <w:tab/>
            </w:r>
            <w:r w:rsidR="00FE085C">
              <w:rPr>
                <w:noProof/>
                <w:webHidden/>
              </w:rPr>
              <w:fldChar w:fldCharType="begin"/>
            </w:r>
            <w:r w:rsidR="00FE085C">
              <w:rPr>
                <w:noProof/>
                <w:webHidden/>
              </w:rPr>
              <w:instrText xml:space="preserve"> PAGEREF _Toc100843004 \h </w:instrText>
            </w:r>
            <w:r w:rsidR="00FE085C">
              <w:rPr>
                <w:noProof/>
                <w:webHidden/>
              </w:rPr>
            </w:r>
            <w:r w:rsidR="00FE085C">
              <w:rPr>
                <w:noProof/>
                <w:webHidden/>
              </w:rPr>
              <w:fldChar w:fldCharType="separate"/>
            </w:r>
            <w:r w:rsidR="00FE085C">
              <w:rPr>
                <w:noProof/>
                <w:webHidden/>
              </w:rPr>
              <w:t>13</w:t>
            </w:r>
            <w:r w:rsidR="00FE085C">
              <w:rPr>
                <w:noProof/>
                <w:webHidden/>
              </w:rPr>
              <w:fldChar w:fldCharType="end"/>
            </w:r>
          </w:hyperlink>
        </w:p>
        <w:p w14:paraId="5EABBF70" w14:textId="67844C07" w:rsidR="00FE085C" w:rsidRDefault="009917F0">
          <w:pPr>
            <w:pStyle w:val="TOC1"/>
            <w:tabs>
              <w:tab w:val="right" w:leader="dot" w:pos="9016"/>
            </w:tabs>
            <w:rPr>
              <w:rFonts w:cstheme="minorBidi"/>
              <w:noProof/>
              <w:lang w:val="en-GB" w:eastAsia="en-GB"/>
            </w:rPr>
          </w:pPr>
          <w:hyperlink w:anchor="_Toc100843005" w:history="1">
            <w:r w:rsidR="00FE085C" w:rsidRPr="002038D7">
              <w:rPr>
                <w:rStyle w:val="Hyperlink"/>
                <w:noProof/>
              </w:rPr>
              <w:t>3 Requirement Analysis</w:t>
            </w:r>
            <w:r w:rsidR="00FE085C">
              <w:rPr>
                <w:noProof/>
                <w:webHidden/>
              </w:rPr>
              <w:tab/>
            </w:r>
            <w:r w:rsidR="00FE085C">
              <w:rPr>
                <w:noProof/>
                <w:webHidden/>
              </w:rPr>
              <w:fldChar w:fldCharType="begin"/>
            </w:r>
            <w:r w:rsidR="00FE085C">
              <w:rPr>
                <w:noProof/>
                <w:webHidden/>
              </w:rPr>
              <w:instrText xml:space="preserve"> PAGEREF _Toc100843005 \h </w:instrText>
            </w:r>
            <w:r w:rsidR="00FE085C">
              <w:rPr>
                <w:noProof/>
                <w:webHidden/>
              </w:rPr>
            </w:r>
            <w:r w:rsidR="00FE085C">
              <w:rPr>
                <w:noProof/>
                <w:webHidden/>
              </w:rPr>
              <w:fldChar w:fldCharType="separate"/>
            </w:r>
            <w:r w:rsidR="00FE085C">
              <w:rPr>
                <w:noProof/>
                <w:webHidden/>
              </w:rPr>
              <w:t>14</w:t>
            </w:r>
            <w:r w:rsidR="00FE085C">
              <w:rPr>
                <w:noProof/>
                <w:webHidden/>
              </w:rPr>
              <w:fldChar w:fldCharType="end"/>
            </w:r>
          </w:hyperlink>
        </w:p>
        <w:p w14:paraId="7DDC2465" w14:textId="6F44DA05" w:rsidR="00FE085C" w:rsidRDefault="009917F0">
          <w:pPr>
            <w:pStyle w:val="TOC2"/>
            <w:tabs>
              <w:tab w:val="right" w:leader="dot" w:pos="9016"/>
            </w:tabs>
            <w:rPr>
              <w:rFonts w:cstheme="minorBidi"/>
              <w:noProof/>
              <w:lang w:val="en-GB" w:eastAsia="en-GB"/>
            </w:rPr>
          </w:pPr>
          <w:hyperlink w:anchor="_Toc100843006" w:history="1">
            <w:r w:rsidR="00FE085C" w:rsidRPr="002038D7">
              <w:rPr>
                <w:rStyle w:val="Hyperlink"/>
                <w:noProof/>
              </w:rPr>
              <w:t>3.1 Introduction</w:t>
            </w:r>
            <w:r w:rsidR="00FE085C">
              <w:rPr>
                <w:noProof/>
                <w:webHidden/>
              </w:rPr>
              <w:tab/>
            </w:r>
            <w:r w:rsidR="00FE085C">
              <w:rPr>
                <w:noProof/>
                <w:webHidden/>
              </w:rPr>
              <w:fldChar w:fldCharType="begin"/>
            </w:r>
            <w:r w:rsidR="00FE085C">
              <w:rPr>
                <w:noProof/>
                <w:webHidden/>
              </w:rPr>
              <w:instrText xml:space="preserve"> PAGEREF _Toc100843006 \h </w:instrText>
            </w:r>
            <w:r w:rsidR="00FE085C">
              <w:rPr>
                <w:noProof/>
                <w:webHidden/>
              </w:rPr>
            </w:r>
            <w:r w:rsidR="00FE085C">
              <w:rPr>
                <w:noProof/>
                <w:webHidden/>
              </w:rPr>
              <w:fldChar w:fldCharType="separate"/>
            </w:r>
            <w:r w:rsidR="00FE085C">
              <w:rPr>
                <w:noProof/>
                <w:webHidden/>
              </w:rPr>
              <w:t>14</w:t>
            </w:r>
            <w:r w:rsidR="00FE085C">
              <w:rPr>
                <w:noProof/>
                <w:webHidden/>
              </w:rPr>
              <w:fldChar w:fldCharType="end"/>
            </w:r>
          </w:hyperlink>
        </w:p>
        <w:p w14:paraId="016D2870" w14:textId="36047BBA" w:rsidR="00FE085C" w:rsidRDefault="009917F0">
          <w:pPr>
            <w:pStyle w:val="TOC3"/>
            <w:tabs>
              <w:tab w:val="right" w:leader="dot" w:pos="9016"/>
            </w:tabs>
            <w:rPr>
              <w:rFonts w:cstheme="minorBidi"/>
              <w:noProof/>
              <w:lang w:val="en-GB" w:eastAsia="en-GB"/>
            </w:rPr>
          </w:pPr>
          <w:hyperlink w:anchor="_Toc100843007" w:history="1">
            <w:r w:rsidR="00FE085C" w:rsidRPr="002038D7">
              <w:rPr>
                <w:rStyle w:val="Hyperlink"/>
                <w:noProof/>
              </w:rPr>
              <w:t>3.1.1 Priority System</w:t>
            </w:r>
            <w:r w:rsidR="00FE085C">
              <w:rPr>
                <w:noProof/>
                <w:webHidden/>
              </w:rPr>
              <w:tab/>
            </w:r>
            <w:r w:rsidR="00FE085C">
              <w:rPr>
                <w:noProof/>
                <w:webHidden/>
              </w:rPr>
              <w:fldChar w:fldCharType="begin"/>
            </w:r>
            <w:r w:rsidR="00FE085C">
              <w:rPr>
                <w:noProof/>
                <w:webHidden/>
              </w:rPr>
              <w:instrText xml:space="preserve"> PAGEREF _Toc100843007 \h </w:instrText>
            </w:r>
            <w:r w:rsidR="00FE085C">
              <w:rPr>
                <w:noProof/>
                <w:webHidden/>
              </w:rPr>
            </w:r>
            <w:r w:rsidR="00FE085C">
              <w:rPr>
                <w:noProof/>
                <w:webHidden/>
              </w:rPr>
              <w:fldChar w:fldCharType="separate"/>
            </w:r>
            <w:r w:rsidR="00FE085C">
              <w:rPr>
                <w:noProof/>
                <w:webHidden/>
              </w:rPr>
              <w:t>14</w:t>
            </w:r>
            <w:r w:rsidR="00FE085C">
              <w:rPr>
                <w:noProof/>
                <w:webHidden/>
              </w:rPr>
              <w:fldChar w:fldCharType="end"/>
            </w:r>
          </w:hyperlink>
        </w:p>
        <w:p w14:paraId="53B4F9F9" w14:textId="56588531" w:rsidR="00FE085C" w:rsidRDefault="009917F0">
          <w:pPr>
            <w:pStyle w:val="TOC3"/>
            <w:tabs>
              <w:tab w:val="right" w:leader="dot" w:pos="9016"/>
            </w:tabs>
            <w:rPr>
              <w:rFonts w:cstheme="minorBidi"/>
              <w:noProof/>
              <w:lang w:val="en-GB" w:eastAsia="en-GB"/>
            </w:rPr>
          </w:pPr>
          <w:hyperlink w:anchor="_Toc100843008" w:history="1">
            <w:r w:rsidR="00FE085C" w:rsidRPr="002038D7">
              <w:rPr>
                <w:rStyle w:val="Hyperlink"/>
                <w:noProof/>
              </w:rPr>
              <w:t>3.1.2 Justification of Requirements</w:t>
            </w:r>
            <w:r w:rsidR="00FE085C">
              <w:rPr>
                <w:noProof/>
                <w:webHidden/>
              </w:rPr>
              <w:tab/>
            </w:r>
            <w:r w:rsidR="00FE085C">
              <w:rPr>
                <w:noProof/>
                <w:webHidden/>
              </w:rPr>
              <w:fldChar w:fldCharType="begin"/>
            </w:r>
            <w:r w:rsidR="00FE085C">
              <w:rPr>
                <w:noProof/>
                <w:webHidden/>
              </w:rPr>
              <w:instrText xml:space="preserve"> PAGEREF _Toc100843008 \h </w:instrText>
            </w:r>
            <w:r w:rsidR="00FE085C">
              <w:rPr>
                <w:noProof/>
                <w:webHidden/>
              </w:rPr>
            </w:r>
            <w:r w:rsidR="00FE085C">
              <w:rPr>
                <w:noProof/>
                <w:webHidden/>
              </w:rPr>
              <w:fldChar w:fldCharType="separate"/>
            </w:r>
            <w:r w:rsidR="00FE085C">
              <w:rPr>
                <w:noProof/>
                <w:webHidden/>
              </w:rPr>
              <w:t>14</w:t>
            </w:r>
            <w:r w:rsidR="00FE085C">
              <w:rPr>
                <w:noProof/>
                <w:webHidden/>
              </w:rPr>
              <w:fldChar w:fldCharType="end"/>
            </w:r>
          </w:hyperlink>
        </w:p>
        <w:p w14:paraId="60E6A284" w14:textId="13DCDBA5" w:rsidR="00FE085C" w:rsidRDefault="009917F0">
          <w:pPr>
            <w:pStyle w:val="TOC2"/>
            <w:tabs>
              <w:tab w:val="right" w:leader="dot" w:pos="9016"/>
            </w:tabs>
            <w:rPr>
              <w:rFonts w:cstheme="minorBidi"/>
              <w:noProof/>
              <w:lang w:val="en-GB" w:eastAsia="en-GB"/>
            </w:rPr>
          </w:pPr>
          <w:hyperlink w:anchor="_Toc100843009" w:history="1">
            <w:r w:rsidR="00FE085C" w:rsidRPr="002038D7">
              <w:rPr>
                <w:rStyle w:val="Hyperlink"/>
                <w:noProof/>
              </w:rPr>
              <w:t>3.2 User Stories</w:t>
            </w:r>
            <w:r w:rsidR="00FE085C">
              <w:rPr>
                <w:noProof/>
                <w:webHidden/>
              </w:rPr>
              <w:tab/>
            </w:r>
            <w:r w:rsidR="00FE085C">
              <w:rPr>
                <w:noProof/>
                <w:webHidden/>
              </w:rPr>
              <w:fldChar w:fldCharType="begin"/>
            </w:r>
            <w:r w:rsidR="00FE085C">
              <w:rPr>
                <w:noProof/>
                <w:webHidden/>
              </w:rPr>
              <w:instrText xml:space="preserve"> PAGEREF _Toc100843009 \h </w:instrText>
            </w:r>
            <w:r w:rsidR="00FE085C">
              <w:rPr>
                <w:noProof/>
                <w:webHidden/>
              </w:rPr>
            </w:r>
            <w:r w:rsidR="00FE085C">
              <w:rPr>
                <w:noProof/>
                <w:webHidden/>
              </w:rPr>
              <w:fldChar w:fldCharType="separate"/>
            </w:r>
            <w:r w:rsidR="00FE085C">
              <w:rPr>
                <w:noProof/>
                <w:webHidden/>
              </w:rPr>
              <w:t>14</w:t>
            </w:r>
            <w:r w:rsidR="00FE085C">
              <w:rPr>
                <w:noProof/>
                <w:webHidden/>
              </w:rPr>
              <w:fldChar w:fldCharType="end"/>
            </w:r>
          </w:hyperlink>
        </w:p>
        <w:p w14:paraId="0AF59E30" w14:textId="724BD4D4" w:rsidR="00FE085C" w:rsidRDefault="009917F0">
          <w:pPr>
            <w:pStyle w:val="TOC2"/>
            <w:tabs>
              <w:tab w:val="right" w:leader="dot" w:pos="9016"/>
            </w:tabs>
            <w:rPr>
              <w:rFonts w:cstheme="minorBidi"/>
              <w:noProof/>
              <w:lang w:val="en-GB" w:eastAsia="en-GB"/>
            </w:rPr>
          </w:pPr>
          <w:hyperlink w:anchor="_Toc100843010" w:history="1">
            <w:r w:rsidR="00FE085C" w:rsidRPr="002038D7">
              <w:rPr>
                <w:rStyle w:val="Hyperlink"/>
                <w:noProof/>
              </w:rPr>
              <w:t>3.3 Functional Requirements</w:t>
            </w:r>
            <w:r w:rsidR="00FE085C">
              <w:rPr>
                <w:noProof/>
                <w:webHidden/>
              </w:rPr>
              <w:tab/>
            </w:r>
            <w:r w:rsidR="00FE085C">
              <w:rPr>
                <w:noProof/>
                <w:webHidden/>
              </w:rPr>
              <w:fldChar w:fldCharType="begin"/>
            </w:r>
            <w:r w:rsidR="00FE085C">
              <w:rPr>
                <w:noProof/>
                <w:webHidden/>
              </w:rPr>
              <w:instrText xml:space="preserve"> PAGEREF _Toc100843010 \h </w:instrText>
            </w:r>
            <w:r w:rsidR="00FE085C">
              <w:rPr>
                <w:noProof/>
                <w:webHidden/>
              </w:rPr>
            </w:r>
            <w:r w:rsidR="00FE085C">
              <w:rPr>
                <w:noProof/>
                <w:webHidden/>
              </w:rPr>
              <w:fldChar w:fldCharType="separate"/>
            </w:r>
            <w:r w:rsidR="00FE085C">
              <w:rPr>
                <w:noProof/>
                <w:webHidden/>
              </w:rPr>
              <w:t>15</w:t>
            </w:r>
            <w:r w:rsidR="00FE085C">
              <w:rPr>
                <w:noProof/>
                <w:webHidden/>
              </w:rPr>
              <w:fldChar w:fldCharType="end"/>
            </w:r>
          </w:hyperlink>
        </w:p>
        <w:p w14:paraId="0BC25110" w14:textId="68F89813" w:rsidR="00FE085C" w:rsidRDefault="009917F0">
          <w:pPr>
            <w:pStyle w:val="TOC3"/>
            <w:tabs>
              <w:tab w:val="right" w:leader="dot" w:pos="9016"/>
            </w:tabs>
            <w:rPr>
              <w:rFonts w:cstheme="minorBidi"/>
              <w:noProof/>
              <w:lang w:val="en-GB" w:eastAsia="en-GB"/>
            </w:rPr>
          </w:pPr>
          <w:hyperlink w:anchor="_Toc100843011" w:history="1">
            <w:r w:rsidR="00FE085C" w:rsidRPr="002038D7">
              <w:rPr>
                <w:rStyle w:val="Hyperlink"/>
                <w:noProof/>
              </w:rPr>
              <w:t>3.3.1 Functional Requirements of the Neural Network, User Interface, and Database</w:t>
            </w:r>
            <w:r w:rsidR="00FE085C">
              <w:rPr>
                <w:noProof/>
                <w:webHidden/>
              </w:rPr>
              <w:tab/>
            </w:r>
            <w:r w:rsidR="00FE085C">
              <w:rPr>
                <w:noProof/>
                <w:webHidden/>
              </w:rPr>
              <w:fldChar w:fldCharType="begin"/>
            </w:r>
            <w:r w:rsidR="00FE085C">
              <w:rPr>
                <w:noProof/>
                <w:webHidden/>
              </w:rPr>
              <w:instrText xml:space="preserve"> PAGEREF _Toc100843011 \h </w:instrText>
            </w:r>
            <w:r w:rsidR="00FE085C">
              <w:rPr>
                <w:noProof/>
                <w:webHidden/>
              </w:rPr>
            </w:r>
            <w:r w:rsidR="00FE085C">
              <w:rPr>
                <w:noProof/>
                <w:webHidden/>
              </w:rPr>
              <w:fldChar w:fldCharType="separate"/>
            </w:r>
            <w:r w:rsidR="00FE085C">
              <w:rPr>
                <w:noProof/>
                <w:webHidden/>
              </w:rPr>
              <w:t>15</w:t>
            </w:r>
            <w:r w:rsidR="00FE085C">
              <w:rPr>
                <w:noProof/>
                <w:webHidden/>
              </w:rPr>
              <w:fldChar w:fldCharType="end"/>
            </w:r>
          </w:hyperlink>
        </w:p>
        <w:p w14:paraId="38AC7A13" w14:textId="7EA429FA" w:rsidR="00FE085C" w:rsidRDefault="009917F0">
          <w:pPr>
            <w:pStyle w:val="TOC2"/>
            <w:tabs>
              <w:tab w:val="right" w:leader="dot" w:pos="9016"/>
            </w:tabs>
            <w:rPr>
              <w:rFonts w:cstheme="minorBidi"/>
              <w:noProof/>
              <w:lang w:val="en-GB" w:eastAsia="en-GB"/>
            </w:rPr>
          </w:pPr>
          <w:hyperlink w:anchor="_Toc100843012" w:history="1">
            <w:r w:rsidR="00FE085C" w:rsidRPr="002038D7">
              <w:rPr>
                <w:rStyle w:val="Hyperlink"/>
                <w:noProof/>
              </w:rPr>
              <w:t>3.4 Non-Functional Requirements</w:t>
            </w:r>
            <w:r w:rsidR="00FE085C">
              <w:rPr>
                <w:noProof/>
                <w:webHidden/>
              </w:rPr>
              <w:tab/>
            </w:r>
            <w:r w:rsidR="00FE085C">
              <w:rPr>
                <w:noProof/>
                <w:webHidden/>
              </w:rPr>
              <w:fldChar w:fldCharType="begin"/>
            </w:r>
            <w:r w:rsidR="00FE085C">
              <w:rPr>
                <w:noProof/>
                <w:webHidden/>
              </w:rPr>
              <w:instrText xml:space="preserve"> PAGEREF _Toc100843012 \h </w:instrText>
            </w:r>
            <w:r w:rsidR="00FE085C">
              <w:rPr>
                <w:noProof/>
                <w:webHidden/>
              </w:rPr>
            </w:r>
            <w:r w:rsidR="00FE085C">
              <w:rPr>
                <w:noProof/>
                <w:webHidden/>
              </w:rPr>
              <w:fldChar w:fldCharType="separate"/>
            </w:r>
            <w:r w:rsidR="00FE085C">
              <w:rPr>
                <w:noProof/>
                <w:webHidden/>
              </w:rPr>
              <w:t>16</w:t>
            </w:r>
            <w:r w:rsidR="00FE085C">
              <w:rPr>
                <w:noProof/>
                <w:webHidden/>
              </w:rPr>
              <w:fldChar w:fldCharType="end"/>
            </w:r>
          </w:hyperlink>
        </w:p>
        <w:p w14:paraId="4BD40BA2" w14:textId="65172108" w:rsidR="00FE085C" w:rsidRDefault="009917F0">
          <w:pPr>
            <w:pStyle w:val="TOC2"/>
            <w:tabs>
              <w:tab w:val="right" w:leader="dot" w:pos="9016"/>
            </w:tabs>
            <w:rPr>
              <w:rFonts w:cstheme="minorBidi"/>
              <w:noProof/>
              <w:lang w:val="en-GB" w:eastAsia="en-GB"/>
            </w:rPr>
          </w:pPr>
          <w:hyperlink w:anchor="_Toc100843013" w:history="1">
            <w:r w:rsidR="00FE085C" w:rsidRPr="002038D7">
              <w:rPr>
                <w:rStyle w:val="Hyperlink"/>
                <w:noProof/>
              </w:rPr>
              <w:t>3.5 Acceptance testing</w:t>
            </w:r>
            <w:r w:rsidR="00FE085C">
              <w:rPr>
                <w:noProof/>
                <w:webHidden/>
              </w:rPr>
              <w:tab/>
            </w:r>
            <w:r w:rsidR="00FE085C">
              <w:rPr>
                <w:noProof/>
                <w:webHidden/>
              </w:rPr>
              <w:fldChar w:fldCharType="begin"/>
            </w:r>
            <w:r w:rsidR="00FE085C">
              <w:rPr>
                <w:noProof/>
                <w:webHidden/>
              </w:rPr>
              <w:instrText xml:space="preserve"> PAGEREF _Toc100843013 \h </w:instrText>
            </w:r>
            <w:r w:rsidR="00FE085C">
              <w:rPr>
                <w:noProof/>
                <w:webHidden/>
              </w:rPr>
            </w:r>
            <w:r w:rsidR="00FE085C">
              <w:rPr>
                <w:noProof/>
                <w:webHidden/>
              </w:rPr>
              <w:fldChar w:fldCharType="separate"/>
            </w:r>
            <w:r w:rsidR="00FE085C">
              <w:rPr>
                <w:noProof/>
                <w:webHidden/>
              </w:rPr>
              <w:t>17</w:t>
            </w:r>
            <w:r w:rsidR="00FE085C">
              <w:rPr>
                <w:noProof/>
                <w:webHidden/>
              </w:rPr>
              <w:fldChar w:fldCharType="end"/>
            </w:r>
          </w:hyperlink>
        </w:p>
        <w:p w14:paraId="20CF32CD" w14:textId="43897BD6" w:rsidR="00FE085C" w:rsidRDefault="009917F0">
          <w:pPr>
            <w:pStyle w:val="TOC1"/>
            <w:tabs>
              <w:tab w:val="right" w:leader="dot" w:pos="9016"/>
            </w:tabs>
            <w:rPr>
              <w:rFonts w:cstheme="minorBidi"/>
              <w:noProof/>
              <w:lang w:val="en-GB" w:eastAsia="en-GB"/>
            </w:rPr>
          </w:pPr>
          <w:hyperlink w:anchor="_Toc100843014" w:history="1">
            <w:r w:rsidR="00FE085C" w:rsidRPr="002038D7">
              <w:rPr>
                <w:rStyle w:val="Hyperlink"/>
                <w:noProof/>
              </w:rPr>
              <w:t>4 Methodology</w:t>
            </w:r>
            <w:r w:rsidR="00FE085C">
              <w:rPr>
                <w:noProof/>
                <w:webHidden/>
              </w:rPr>
              <w:tab/>
            </w:r>
            <w:r w:rsidR="00FE085C">
              <w:rPr>
                <w:noProof/>
                <w:webHidden/>
              </w:rPr>
              <w:fldChar w:fldCharType="begin"/>
            </w:r>
            <w:r w:rsidR="00FE085C">
              <w:rPr>
                <w:noProof/>
                <w:webHidden/>
              </w:rPr>
              <w:instrText xml:space="preserve"> PAGEREF _Toc100843014 \h </w:instrText>
            </w:r>
            <w:r w:rsidR="00FE085C">
              <w:rPr>
                <w:noProof/>
                <w:webHidden/>
              </w:rPr>
            </w:r>
            <w:r w:rsidR="00FE085C">
              <w:rPr>
                <w:noProof/>
                <w:webHidden/>
              </w:rPr>
              <w:fldChar w:fldCharType="separate"/>
            </w:r>
            <w:r w:rsidR="00FE085C">
              <w:rPr>
                <w:noProof/>
                <w:webHidden/>
              </w:rPr>
              <w:t>18</w:t>
            </w:r>
            <w:r w:rsidR="00FE085C">
              <w:rPr>
                <w:noProof/>
                <w:webHidden/>
              </w:rPr>
              <w:fldChar w:fldCharType="end"/>
            </w:r>
          </w:hyperlink>
        </w:p>
        <w:p w14:paraId="47DC99FF" w14:textId="35E5CE5E" w:rsidR="00FE085C" w:rsidRDefault="009917F0">
          <w:pPr>
            <w:pStyle w:val="TOC2"/>
            <w:tabs>
              <w:tab w:val="right" w:leader="dot" w:pos="9016"/>
            </w:tabs>
            <w:rPr>
              <w:rFonts w:cstheme="minorBidi"/>
              <w:noProof/>
              <w:lang w:val="en-GB" w:eastAsia="en-GB"/>
            </w:rPr>
          </w:pPr>
          <w:hyperlink w:anchor="_Toc100843015" w:history="1">
            <w:r w:rsidR="00FE085C" w:rsidRPr="002038D7">
              <w:rPr>
                <w:rStyle w:val="Hyperlink"/>
                <w:noProof/>
              </w:rPr>
              <w:t>4.1 Chosen Methodology</w:t>
            </w:r>
            <w:r w:rsidR="00FE085C">
              <w:rPr>
                <w:noProof/>
                <w:webHidden/>
              </w:rPr>
              <w:tab/>
            </w:r>
            <w:r w:rsidR="00FE085C">
              <w:rPr>
                <w:noProof/>
                <w:webHidden/>
              </w:rPr>
              <w:fldChar w:fldCharType="begin"/>
            </w:r>
            <w:r w:rsidR="00FE085C">
              <w:rPr>
                <w:noProof/>
                <w:webHidden/>
              </w:rPr>
              <w:instrText xml:space="preserve"> PAGEREF _Toc100843015 \h </w:instrText>
            </w:r>
            <w:r w:rsidR="00FE085C">
              <w:rPr>
                <w:noProof/>
                <w:webHidden/>
              </w:rPr>
            </w:r>
            <w:r w:rsidR="00FE085C">
              <w:rPr>
                <w:noProof/>
                <w:webHidden/>
              </w:rPr>
              <w:fldChar w:fldCharType="separate"/>
            </w:r>
            <w:r w:rsidR="00FE085C">
              <w:rPr>
                <w:noProof/>
                <w:webHidden/>
              </w:rPr>
              <w:t>18</w:t>
            </w:r>
            <w:r w:rsidR="00FE085C">
              <w:rPr>
                <w:noProof/>
                <w:webHidden/>
              </w:rPr>
              <w:fldChar w:fldCharType="end"/>
            </w:r>
          </w:hyperlink>
        </w:p>
        <w:p w14:paraId="750C95F6" w14:textId="6C74AC4E" w:rsidR="00FE085C" w:rsidRDefault="009917F0">
          <w:pPr>
            <w:pStyle w:val="TOC2"/>
            <w:tabs>
              <w:tab w:val="right" w:leader="dot" w:pos="9016"/>
            </w:tabs>
            <w:rPr>
              <w:rFonts w:cstheme="minorBidi"/>
              <w:noProof/>
              <w:lang w:val="en-GB" w:eastAsia="en-GB"/>
            </w:rPr>
          </w:pPr>
          <w:hyperlink w:anchor="_Toc100843016" w:history="1">
            <w:r w:rsidR="00FE085C" w:rsidRPr="002038D7">
              <w:rPr>
                <w:rStyle w:val="Hyperlink"/>
                <w:noProof/>
              </w:rPr>
              <w:t>4.2 Project Plan and Timeline</w:t>
            </w:r>
            <w:r w:rsidR="00FE085C">
              <w:rPr>
                <w:noProof/>
                <w:webHidden/>
              </w:rPr>
              <w:tab/>
            </w:r>
            <w:r w:rsidR="00FE085C">
              <w:rPr>
                <w:noProof/>
                <w:webHidden/>
              </w:rPr>
              <w:fldChar w:fldCharType="begin"/>
            </w:r>
            <w:r w:rsidR="00FE085C">
              <w:rPr>
                <w:noProof/>
                <w:webHidden/>
              </w:rPr>
              <w:instrText xml:space="preserve"> PAGEREF _Toc100843016 \h </w:instrText>
            </w:r>
            <w:r w:rsidR="00FE085C">
              <w:rPr>
                <w:noProof/>
                <w:webHidden/>
              </w:rPr>
            </w:r>
            <w:r w:rsidR="00FE085C">
              <w:rPr>
                <w:noProof/>
                <w:webHidden/>
              </w:rPr>
              <w:fldChar w:fldCharType="separate"/>
            </w:r>
            <w:r w:rsidR="00FE085C">
              <w:rPr>
                <w:noProof/>
                <w:webHidden/>
              </w:rPr>
              <w:t>18</w:t>
            </w:r>
            <w:r w:rsidR="00FE085C">
              <w:rPr>
                <w:noProof/>
                <w:webHidden/>
              </w:rPr>
              <w:fldChar w:fldCharType="end"/>
            </w:r>
          </w:hyperlink>
        </w:p>
        <w:p w14:paraId="7EE205C2" w14:textId="78AA45F1" w:rsidR="00FE085C" w:rsidRDefault="009917F0">
          <w:pPr>
            <w:pStyle w:val="TOC3"/>
            <w:tabs>
              <w:tab w:val="right" w:leader="dot" w:pos="9016"/>
            </w:tabs>
            <w:rPr>
              <w:rFonts w:cstheme="minorBidi"/>
              <w:noProof/>
              <w:lang w:val="en-GB" w:eastAsia="en-GB"/>
            </w:rPr>
          </w:pPr>
          <w:hyperlink w:anchor="_Toc100843017" w:history="1">
            <w:r w:rsidR="00FE085C" w:rsidRPr="002038D7">
              <w:rPr>
                <w:rStyle w:val="Hyperlink"/>
                <w:noProof/>
              </w:rPr>
              <w:t>4.2.1 Gantt chart</w:t>
            </w:r>
            <w:r w:rsidR="00FE085C">
              <w:rPr>
                <w:noProof/>
                <w:webHidden/>
              </w:rPr>
              <w:tab/>
            </w:r>
            <w:r w:rsidR="00FE085C">
              <w:rPr>
                <w:noProof/>
                <w:webHidden/>
              </w:rPr>
              <w:fldChar w:fldCharType="begin"/>
            </w:r>
            <w:r w:rsidR="00FE085C">
              <w:rPr>
                <w:noProof/>
                <w:webHidden/>
              </w:rPr>
              <w:instrText xml:space="preserve"> PAGEREF _Toc100843017 \h </w:instrText>
            </w:r>
            <w:r w:rsidR="00FE085C">
              <w:rPr>
                <w:noProof/>
                <w:webHidden/>
              </w:rPr>
            </w:r>
            <w:r w:rsidR="00FE085C">
              <w:rPr>
                <w:noProof/>
                <w:webHidden/>
              </w:rPr>
              <w:fldChar w:fldCharType="separate"/>
            </w:r>
            <w:r w:rsidR="00FE085C">
              <w:rPr>
                <w:noProof/>
                <w:webHidden/>
              </w:rPr>
              <w:t>18</w:t>
            </w:r>
            <w:r w:rsidR="00FE085C">
              <w:rPr>
                <w:noProof/>
                <w:webHidden/>
              </w:rPr>
              <w:fldChar w:fldCharType="end"/>
            </w:r>
          </w:hyperlink>
        </w:p>
        <w:p w14:paraId="4003EC5F" w14:textId="4C92E908" w:rsidR="00FE085C" w:rsidRDefault="009917F0">
          <w:pPr>
            <w:pStyle w:val="TOC3"/>
            <w:tabs>
              <w:tab w:val="right" w:leader="dot" w:pos="9016"/>
            </w:tabs>
            <w:rPr>
              <w:rFonts w:cstheme="minorBidi"/>
              <w:noProof/>
              <w:lang w:val="en-GB" w:eastAsia="en-GB"/>
            </w:rPr>
          </w:pPr>
          <w:hyperlink w:anchor="_Toc100843018" w:history="1">
            <w:r w:rsidR="00FE085C" w:rsidRPr="002038D7">
              <w:rPr>
                <w:rStyle w:val="Hyperlink"/>
                <w:noProof/>
              </w:rPr>
              <w:t>4.2.2 Hierarchical Breakdown</w:t>
            </w:r>
            <w:r w:rsidR="00FE085C">
              <w:rPr>
                <w:noProof/>
                <w:webHidden/>
              </w:rPr>
              <w:tab/>
            </w:r>
            <w:r w:rsidR="00FE085C">
              <w:rPr>
                <w:noProof/>
                <w:webHidden/>
              </w:rPr>
              <w:fldChar w:fldCharType="begin"/>
            </w:r>
            <w:r w:rsidR="00FE085C">
              <w:rPr>
                <w:noProof/>
                <w:webHidden/>
              </w:rPr>
              <w:instrText xml:space="preserve"> PAGEREF _Toc100843018 \h </w:instrText>
            </w:r>
            <w:r w:rsidR="00FE085C">
              <w:rPr>
                <w:noProof/>
                <w:webHidden/>
              </w:rPr>
            </w:r>
            <w:r w:rsidR="00FE085C">
              <w:rPr>
                <w:noProof/>
                <w:webHidden/>
              </w:rPr>
              <w:fldChar w:fldCharType="separate"/>
            </w:r>
            <w:r w:rsidR="00FE085C">
              <w:rPr>
                <w:noProof/>
                <w:webHidden/>
              </w:rPr>
              <w:t>19</w:t>
            </w:r>
            <w:r w:rsidR="00FE085C">
              <w:rPr>
                <w:noProof/>
                <w:webHidden/>
              </w:rPr>
              <w:fldChar w:fldCharType="end"/>
            </w:r>
          </w:hyperlink>
        </w:p>
        <w:p w14:paraId="718FCCF4" w14:textId="76749FA0" w:rsidR="00FE085C" w:rsidRDefault="009917F0">
          <w:pPr>
            <w:pStyle w:val="TOC1"/>
            <w:tabs>
              <w:tab w:val="right" w:leader="dot" w:pos="9016"/>
            </w:tabs>
            <w:rPr>
              <w:rFonts w:cstheme="minorBidi"/>
              <w:noProof/>
              <w:lang w:val="en-GB" w:eastAsia="en-GB"/>
            </w:rPr>
          </w:pPr>
          <w:hyperlink w:anchor="_Toc100843019" w:history="1">
            <w:r w:rsidR="00FE085C" w:rsidRPr="002038D7">
              <w:rPr>
                <w:rStyle w:val="Hyperlink"/>
                <w:noProof/>
              </w:rPr>
              <w:t>5 Design</w:t>
            </w:r>
            <w:r w:rsidR="00FE085C">
              <w:rPr>
                <w:noProof/>
                <w:webHidden/>
              </w:rPr>
              <w:tab/>
            </w:r>
            <w:r w:rsidR="00FE085C">
              <w:rPr>
                <w:noProof/>
                <w:webHidden/>
              </w:rPr>
              <w:fldChar w:fldCharType="begin"/>
            </w:r>
            <w:r w:rsidR="00FE085C">
              <w:rPr>
                <w:noProof/>
                <w:webHidden/>
              </w:rPr>
              <w:instrText xml:space="preserve"> PAGEREF _Toc100843019 \h </w:instrText>
            </w:r>
            <w:r w:rsidR="00FE085C">
              <w:rPr>
                <w:noProof/>
                <w:webHidden/>
              </w:rPr>
            </w:r>
            <w:r w:rsidR="00FE085C">
              <w:rPr>
                <w:noProof/>
                <w:webHidden/>
              </w:rPr>
              <w:fldChar w:fldCharType="separate"/>
            </w:r>
            <w:r w:rsidR="00FE085C">
              <w:rPr>
                <w:noProof/>
                <w:webHidden/>
              </w:rPr>
              <w:t>20</w:t>
            </w:r>
            <w:r w:rsidR="00FE085C">
              <w:rPr>
                <w:noProof/>
                <w:webHidden/>
              </w:rPr>
              <w:fldChar w:fldCharType="end"/>
            </w:r>
          </w:hyperlink>
        </w:p>
        <w:p w14:paraId="34B6A1AE" w14:textId="31F635AA" w:rsidR="00FE085C" w:rsidRDefault="009917F0">
          <w:pPr>
            <w:pStyle w:val="TOC2"/>
            <w:tabs>
              <w:tab w:val="right" w:leader="dot" w:pos="9016"/>
            </w:tabs>
            <w:rPr>
              <w:rFonts w:cstheme="minorBidi"/>
              <w:noProof/>
              <w:lang w:val="en-GB" w:eastAsia="en-GB"/>
            </w:rPr>
          </w:pPr>
          <w:hyperlink w:anchor="_Toc100843020" w:history="1">
            <w:r w:rsidR="00FE085C" w:rsidRPr="002038D7">
              <w:rPr>
                <w:rStyle w:val="Hyperlink"/>
                <w:noProof/>
              </w:rPr>
              <w:t>5.1 System Architecture</w:t>
            </w:r>
            <w:r w:rsidR="00FE085C">
              <w:rPr>
                <w:noProof/>
                <w:webHidden/>
              </w:rPr>
              <w:tab/>
            </w:r>
            <w:r w:rsidR="00FE085C">
              <w:rPr>
                <w:noProof/>
                <w:webHidden/>
              </w:rPr>
              <w:fldChar w:fldCharType="begin"/>
            </w:r>
            <w:r w:rsidR="00FE085C">
              <w:rPr>
                <w:noProof/>
                <w:webHidden/>
              </w:rPr>
              <w:instrText xml:space="preserve"> PAGEREF _Toc100843020 \h </w:instrText>
            </w:r>
            <w:r w:rsidR="00FE085C">
              <w:rPr>
                <w:noProof/>
                <w:webHidden/>
              </w:rPr>
            </w:r>
            <w:r w:rsidR="00FE085C">
              <w:rPr>
                <w:noProof/>
                <w:webHidden/>
              </w:rPr>
              <w:fldChar w:fldCharType="separate"/>
            </w:r>
            <w:r w:rsidR="00FE085C">
              <w:rPr>
                <w:noProof/>
                <w:webHidden/>
              </w:rPr>
              <w:t>20</w:t>
            </w:r>
            <w:r w:rsidR="00FE085C">
              <w:rPr>
                <w:noProof/>
                <w:webHidden/>
              </w:rPr>
              <w:fldChar w:fldCharType="end"/>
            </w:r>
          </w:hyperlink>
        </w:p>
        <w:p w14:paraId="5D655F8F" w14:textId="60CA93D0" w:rsidR="00FE085C" w:rsidRDefault="009917F0">
          <w:pPr>
            <w:pStyle w:val="TOC2"/>
            <w:tabs>
              <w:tab w:val="right" w:leader="dot" w:pos="9016"/>
            </w:tabs>
            <w:rPr>
              <w:rFonts w:cstheme="minorBidi"/>
              <w:noProof/>
              <w:lang w:val="en-GB" w:eastAsia="en-GB"/>
            </w:rPr>
          </w:pPr>
          <w:hyperlink w:anchor="_Toc100843021" w:history="1">
            <w:r w:rsidR="00FE085C" w:rsidRPr="002038D7">
              <w:rPr>
                <w:rStyle w:val="Hyperlink"/>
                <w:noProof/>
              </w:rPr>
              <w:t>5.2 Design of the Neural Network - Prototype CNN</w:t>
            </w:r>
            <w:r w:rsidR="00FE085C">
              <w:rPr>
                <w:noProof/>
                <w:webHidden/>
              </w:rPr>
              <w:tab/>
            </w:r>
            <w:r w:rsidR="00FE085C">
              <w:rPr>
                <w:noProof/>
                <w:webHidden/>
              </w:rPr>
              <w:fldChar w:fldCharType="begin"/>
            </w:r>
            <w:r w:rsidR="00FE085C">
              <w:rPr>
                <w:noProof/>
                <w:webHidden/>
              </w:rPr>
              <w:instrText xml:space="preserve"> PAGEREF _Toc100843021 \h </w:instrText>
            </w:r>
            <w:r w:rsidR="00FE085C">
              <w:rPr>
                <w:noProof/>
                <w:webHidden/>
              </w:rPr>
            </w:r>
            <w:r w:rsidR="00FE085C">
              <w:rPr>
                <w:noProof/>
                <w:webHidden/>
              </w:rPr>
              <w:fldChar w:fldCharType="separate"/>
            </w:r>
            <w:r w:rsidR="00FE085C">
              <w:rPr>
                <w:noProof/>
                <w:webHidden/>
              </w:rPr>
              <w:t>21</w:t>
            </w:r>
            <w:r w:rsidR="00FE085C">
              <w:rPr>
                <w:noProof/>
                <w:webHidden/>
              </w:rPr>
              <w:fldChar w:fldCharType="end"/>
            </w:r>
          </w:hyperlink>
        </w:p>
        <w:p w14:paraId="150FD881" w14:textId="20CD4145" w:rsidR="00FE085C" w:rsidRDefault="009917F0">
          <w:pPr>
            <w:pStyle w:val="TOC2"/>
            <w:tabs>
              <w:tab w:val="right" w:leader="dot" w:pos="9016"/>
            </w:tabs>
            <w:rPr>
              <w:rFonts w:cstheme="minorBidi"/>
              <w:noProof/>
              <w:lang w:val="en-GB" w:eastAsia="en-GB"/>
            </w:rPr>
          </w:pPr>
          <w:hyperlink w:anchor="_Toc100843022" w:history="1">
            <w:r w:rsidR="00FE085C" w:rsidRPr="002038D7">
              <w:rPr>
                <w:rStyle w:val="Hyperlink"/>
                <w:noProof/>
              </w:rPr>
              <w:t>5.3 Design of the Mobile Interface</w:t>
            </w:r>
            <w:r w:rsidR="00FE085C">
              <w:rPr>
                <w:noProof/>
                <w:webHidden/>
              </w:rPr>
              <w:tab/>
            </w:r>
            <w:r w:rsidR="00FE085C">
              <w:rPr>
                <w:noProof/>
                <w:webHidden/>
              </w:rPr>
              <w:fldChar w:fldCharType="begin"/>
            </w:r>
            <w:r w:rsidR="00FE085C">
              <w:rPr>
                <w:noProof/>
                <w:webHidden/>
              </w:rPr>
              <w:instrText xml:space="preserve"> PAGEREF _Toc100843022 \h </w:instrText>
            </w:r>
            <w:r w:rsidR="00FE085C">
              <w:rPr>
                <w:noProof/>
                <w:webHidden/>
              </w:rPr>
            </w:r>
            <w:r w:rsidR="00FE085C">
              <w:rPr>
                <w:noProof/>
                <w:webHidden/>
              </w:rPr>
              <w:fldChar w:fldCharType="separate"/>
            </w:r>
            <w:r w:rsidR="00FE085C">
              <w:rPr>
                <w:noProof/>
                <w:webHidden/>
              </w:rPr>
              <w:t>22</w:t>
            </w:r>
            <w:r w:rsidR="00FE085C">
              <w:rPr>
                <w:noProof/>
                <w:webHidden/>
              </w:rPr>
              <w:fldChar w:fldCharType="end"/>
            </w:r>
          </w:hyperlink>
        </w:p>
        <w:p w14:paraId="1BF18164" w14:textId="72F0C090" w:rsidR="00FE085C" w:rsidRDefault="009917F0">
          <w:pPr>
            <w:pStyle w:val="TOC3"/>
            <w:tabs>
              <w:tab w:val="right" w:leader="dot" w:pos="9016"/>
            </w:tabs>
            <w:rPr>
              <w:rFonts w:cstheme="minorBidi"/>
              <w:noProof/>
              <w:lang w:val="en-GB" w:eastAsia="en-GB"/>
            </w:rPr>
          </w:pPr>
          <w:hyperlink w:anchor="_Toc100843023" w:history="1">
            <w:r w:rsidR="00FE085C" w:rsidRPr="002038D7">
              <w:rPr>
                <w:rStyle w:val="Hyperlink"/>
                <w:noProof/>
              </w:rPr>
              <w:t>5.3.1 Wireframes</w:t>
            </w:r>
            <w:r w:rsidR="00FE085C">
              <w:rPr>
                <w:noProof/>
                <w:webHidden/>
              </w:rPr>
              <w:tab/>
            </w:r>
            <w:r w:rsidR="00FE085C">
              <w:rPr>
                <w:noProof/>
                <w:webHidden/>
              </w:rPr>
              <w:fldChar w:fldCharType="begin"/>
            </w:r>
            <w:r w:rsidR="00FE085C">
              <w:rPr>
                <w:noProof/>
                <w:webHidden/>
              </w:rPr>
              <w:instrText xml:space="preserve"> PAGEREF _Toc100843023 \h </w:instrText>
            </w:r>
            <w:r w:rsidR="00FE085C">
              <w:rPr>
                <w:noProof/>
                <w:webHidden/>
              </w:rPr>
            </w:r>
            <w:r w:rsidR="00FE085C">
              <w:rPr>
                <w:noProof/>
                <w:webHidden/>
              </w:rPr>
              <w:fldChar w:fldCharType="separate"/>
            </w:r>
            <w:r w:rsidR="00FE085C">
              <w:rPr>
                <w:noProof/>
                <w:webHidden/>
              </w:rPr>
              <w:t>22</w:t>
            </w:r>
            <w:r w:rsidR="00FE085C">
              <w:rPr>
                <w:noProof/>
                <w:webHidden/>
              </w:rPr>
              <w:fldChar w:fldCharType="end"/>
            </w:r>
          </w:hyperlink>
        </w:p>
        <w:p w14:paraId="1AFD9978" w14:textId="69895945" w:rsidR="00FE085C" w:rsidRDefault="009917F0">
          <w:pPr>
            <w:pStyle w:val="TOC3"/>
            <w:tabs>
              <w:tab w:val="right" w:leader="dot" w:pos="9016"/>
            </w:tabs>
            <w:rPr>
              <w:rFonts w:cstheme="minorBidi"/>
              <w:noProof/>
              <w:lang w:val="en-GB" w:eastAsia="en-GB"/>
            </w:rPr>
          </w:pPr>
          <w:hyperlink w:anchor="_Toc100843024" w:history="1">
            <w:r w:rsidR="00FE085C" w:rsidRPr="002038D7">
              <w:rPr>
                <w:rStyle w:val="Hyperlink"/>
                <w:noProof/>
              </w:rPr>
              <w:t>5.3.2 Colour Schemes</w:t>
            </w:r>
            <w:r w:rsidR="00FE085C">
              <w:rPr>
                <w:noProof/>
                <w:webHidden/>
              </w:rPr>
              <w:tab/>
            </w:r>
            <w:r w:rsidR="00FE085C">
              <w:rPr>
                <w:noProof/>
                <w:webHidden/>
              </w:rPr>
              <w:fldChar w:fldCharType="begin"/>
            </w:r>
            <w:r w:rsidR="00FE085C">
              <w:rPr>
                <w:noProof/>
                <w:webHidden/>
              </w:rPr>
              <w:instrText xml:space="preserve"> PAGEREF _Toc100843024 \h </w:instrText>
            </w:r>
            <w:r w:rsidR="00FE085C">
              <w:rPr>
                <w:noProof/>
                <w:webHidden/>
              </w:rPr>
            </w:r>
            <w:r w:rsidR="00FE085C">
              <w:rPr>
                <w:noProof/>
                <w:webHidden/>
              </w:rPr>
              <w:fldChar w:fldCharType="separate"/>
            </w:r>
            <w:r w:rsidR="00FE085C">
              <w:rPr>
                <w:noProof/>
                <w:webHidden/>
              </w:rPr>
              <w:t>23</w:t>
            </w:r>
            <w:r w:rsidR="00FE085C">
              <w:rPr>
                <w:noProof/>
                <w:webHidden/>
              </w:rPr>
              <w:fldChar w:fldCharType="end"/>
            </w:r>
          </w:hyperlink>
        </w:p>
        <w:p w14:paraId="0DF556A8" w14:textId="4FA61381" w:rsidR="00FE085C" w:rsidRDefault="009917F0">
          <w:pPr>
            <w:pStyle w:val="TOC3"/>
            <w:tabs>
              <w:tab w:val="right" w:leader="dot" w:pos="9016"/>
            </w:tabs>
            <w:rPr>
              <w:rFonts w:cstheme="minorBidi"/>
              <w:noProof/>
              <w:lang w:val="en-GB" w:eastAsia="en-GB"/>
            </w:rPr>
          </w:pPr>
          <w:hyperlink w:anchor="_Toc100843025" w:history="1">
            <w:r w:rsidR="00FE085C" w:rsidRPr="002038D7">
              <w:rPr>
                <w:rStyle w:val="Hyperlink"/>
                <w:noProof/>
              </w:rPr>
              <w:t>5.3.3 Composites</w:t>
            </w:r>
            <w:r w:rsidR="00FE085C">
              <w:rPr>
                <w:noProof/>
                <w:webHidden/>
              </w:rPr>
              <w:tab/>
            </w:r>
            <w:r w:rsidR="00FE085C">
              <w:rPr>
                <w:noProof/>
                <w:webHidden/>
              </w:rPr>
              <w:fldChar w:fldCharType="begin"/>
            </w:r>
            <w:r w:rsidR="00FE085C">
              <w:rPr>
                <w:noProof/>
                <w:webHidden/>
              </w:rPr>
              <w:instrText xml:space="preserve"> PAGEREF _Toc100843025 \h </w:instrText>
            </w:r>
            <w:r w:rsidR="00FE085C">
              <w:rPr>
                <w:noProof/>
                <w:webHidden/>
              </w:rPr>
            </w:r>
            <w:r w:rsidR="00FE085C">
              <w:rPr>
                <w:noProof/>
                <w:webHidden/>
              </w:rPr>
              <w:fldChar w:fldCharType="separate"/>
            </w:r>
            <w:r w:rsidR="00FE085C">
              <w:rPr>
                <w:noProof/>
                <w:webHidden/>
              </w:rPr>
              <w:t>25</w:t>
            </w:r>
            <w:r w:rsidR="00FE085C">
              <w:rPr>
                <w:noProof/>
                <w:webHidden/>
              </w:rPr>
              <w:fldChar w:fldCharType="end"/>
            </w:r>
          </w:hyperlink>
        </w:p>
        <w:p w14:paraId="180A1824" w14:textId="654B9C44" w:rsidR="00FE085C" w:rsidRDefault="009917F0">
          <w:pPr>
            <w:pStyle w:val="TOC3"/>
            <w:tabs>
              <w:tab w:val="right" w:leader="dot" w:pos="9016"/>
            </w:tabs>
            <w:rPr>
              <w:rFonts w:cstheme="minorBidi"/>
              <w:noProof/>
              <w:lang w:val="en-GB" w:eastAsia="en-GB"/>
            </w:rPr>
          </w:pPr>
          <w:hyperlink w:anchor="_Toc100843026" w:history="1">
            <w:r w:rsidR="00FE085C" w:rsidRPr="002038D7">
              <w:rPr>
                <w:rStyle w:val="Hyperlink"/>
                <w:noProof/>
              </w:rPr>
              <w:t>5.3.4 Assets</w:t>
            </w:r>
            <w:r w:rsidR="00FE085C">
              <w:rPr>
                <w:noProof/>
                <w:webHidden/>
              </w:rPr>
              <w:tab/>
            </w:r>
            <w:r w:rsidR="00FE085C">
              <w:rPr>
                <w:noProof/>
                <w:webHidden/>
              </w:rPr>
              <w:fldChar w:fldCharType="begin"/>
            </w:r>
            <w:r w:rsidR="00FE085C">
              <w:rPr>
                <w:noProof/>
                <w:webHidden/>
              </w:rPr>
              <w:instrText xml:space="preserve"> PAGEREF _Toc100843026 \h </w:instrText>
            </w:r>
            <w:r w:rsidR="00FE085C">
              <w:rPr>
                <w:noProof/>
                <w:webHidden/>
              </w:rPr>
            </w:r>
            <w:r w:rsidR="00FE085C">
              <w:rPr>
                <w:noProof/>
                <w:webHidden/>
              </w:rPr>
              <w:fldChar w:fldCharType="separate"/>
            </w:r>
            <w:r w:rsidR="00FE085C">
              <w:rPr>
                <w:noProof/>
                <w:webHidden/>
              </w:rPr>
              <w:t>26</w:t>
            </w:r>
            <w:r w:rsidR="00FE085C">
              <w:rPr>
                <w:noProof/>
                <w:webHidden/>
              </w:rPr>
              <w:fldChar w:fldCharType="end"/>
            </w:r>
          </w:hyperlink>
        </w:p>
        <w:p w14:paraId="564CDDE4" w14:textId="64F448E4" w:rsidR="00FE085C" w:rsidRDefault="009917F0">
          <w:pPr>
            <w:pStyle w:val="TOC2"/>
            <w:tabs>
              <w:tab w:val="right" w:leader="dot" w:pos="9016"/>
            </w:tabs>
            <w:rPr>
              <w:rFonts w:cstheme="minorBidi"/>
              <w:noProof/>
              <w:lang w:val="en-GB" w:eastAsia="en-GB"/>
            </w:rPr>
          </w:pPr>
          <w:hyperlink w:anchor="_Toc100843027" w:history="1">
            <w:r w:rsidR="00FE085C" w:rsidRPr="002038D7">
              <w:rPr>
                <w:rStyle w:val="Hyperlink"/>
                <w:noProof/>
              </w:rPr>
              <w:t>5.4 Design of the Database</w:t>
            </w:r>
            <w:r w:rsidR="00FE085C">
              <w:rPr>
                <w:noProof/>
                <w:webHidden/>
              </w:rPr>
              <w:tab/>
            </w:r>
            <w:r w:rsidR="00FE085C">
              <w:rPr>
                <w:noProof/>
                <w:webHidden/>
              </w:rPr>
              <w:fldChar w:fldCharType="begin"/>
            </w:r>
            <w:r w:rsidR="00FE085C">
              <w:rPr>
                <w:noProof/>
                <w:webHidden/>
              </w:rPr>
              <w:instrText xml:space="preserve"> PAGEREF _Toc100843027 \h </w:instrText>
            </w:r>
            <w:r w:rsidR="00FE085C">
              <w:rPr>
                <w:noProof/>
                <w:webHidden/>
              </w:rPr>
            </w:r>
            <w:r w:rsidR="00FE085C">
              <w:rPr>
                <w:noProof/>
                <w:webHidden/>
              </w:rPr>
              <w:fldChar w:fldCharType="separate"/>
            </w:r>
            <w:r w:rsidR="00FE085C">
              <w:rPr>
                <w:noProof/>
                <w:webHidden/>
              </w:rPr>
              <w:t>27</w:t>
            </w:r>
            <w:r w:rsidR="00FE085C">
              <w:rPr>
                <w:noProof/>
                <w:webHidden/>
              </w:rPr>
              <w:fldChar w:fldCharType="end"/>
            </w:r>
          </w:hyperlink>
        </w:p>
        <w:p w14:paraId="5DE9523C" w14:textId="73440F2B" w:rsidR="00FE085C" w:rsidRDefault="009917F0">
          <w:pPr>
            <w:pStyle w:val="TOC1"/>
            <w:tabs>
              <w:tab w:val="right" w:leader="dot" w:pos="9016"/>
            </w:tabs>
            <w:rPr>
              <w:rFonts w:cstheme="minorBidi"/>
              <w:noProof/>
              <w:lang w:val="en-GB" w:eastAsia="en-GB"/>
            </w:rPr>
          </w:pPr>
          <w:hyperlink w:anchor="_Toc100843028" w:history="1">
            <w:r w:rsidR="00FE085C" w:rsidRPr="002038D7">
              <w:rPr>
                <w:rStyle w:val="Hyperlink"/>
                <w:noProof/>
              </w:rPr>
              <w:t>6. Implementation &amp; Testing</w:t>
            </w:r>
            <w:r w:rsidR="00FE085C">
              <w:rPr>
                <w:noProof/>
                <w:webHidden/>
              </w:rPr>
              <w:tab/>
            </w:r>
            <w:r w:rsidR="00FE085C">
              <w:rPr>
                <w:noProof/>
                <w:webHidden/>
              </w:rPr>
              <w:fldChar w:fldCharType="begin"/>
            </w:r>
            <w:r w:rsidR="00FE085C">
              <w:rPr>
                <w:noProof/>
                <w:webHidden/>
              </w:rPr>
              <w:instrText xml:space="preserve"> PAGEREF _Toc100843028 \h </w:instrText>
            </w:r>
            <w:r w:rsidR="00FE085C">
              <w:rPr>
                <w:noProof/>
                <w:webHidden/>
              </w:rPr>
            </w:r>
            <w:r w:rsidR="00FE085C">
              <w:rPr>
                <w:noProof/>
                <w:webHidden/>
              </w:rPr>
              <w:fldChar w:fldCharType="separate"/>
            </w:r>
            <w:r w:rsidR="00FE085C">
              <w:rPr>
                <w:noProof/>
                <w:webHidden/>
              </w:rPr>
              <w:t>28</w:t>
            </w:r>
            <w:r w:rsidR="00FE085C">
              <w:rPr>
                <w:noProof/>
                <w:webHidden/>
              </w:rPr>
              <w:fldChar w:fldCharType="end"/>
            </w:r>
          </w:hyperlink>
        </w:p>
        <w:p w14:paraId="5B04C2E7" w14:textId="5E6F268E" w:rsidR="00FE085C" w:rsidRDefault="009917F0">
          <w:pPr>
            <w:pStyle w:val="TOC2"/>
            <w:tabs>
              <w:tab w:val="right" w:leader="dot" w:pos="9016"/>
            </w:tabs>
            <w:rPr>
              <w:rFonts w:cstheme="minorBidi"/>
              <w:noProof/>
              <w:lang w:val="en-GB" w:eastAsia="en-GB"/>
            </w:rPr>
          </w:pPr>
          <w:hyperlink w:anchor="_Toc100843029" w:history="1">
            <w:r w:rsidR="00FE085C" w:rsidRPr="002038D7">
              <w:rPr>
                <w:rStyle w:val="Hyperlink"/>
                <w:noProof/>
              </w:rPr>
              <w:t>6.1 CNN Implementation</w:t>
            </w:r>
            <w:r w:rsidR="00FE085C">
              <w:rPr>
                <w:noProof/>
                <w:webHidden/>
              </w:rPr>
              <w:tab/>
            </w:r>
            <w:r w:rsidR="00FE085C">
              <w:rPr>
                <w:noProof/>
                <w:webHidden/>
              </w:rPr>
              <w:fldChar w:fldCharType="begin"/>
            </w:r>
            <w:r w:rsidR="00FE085C">
              <w:rPr>
                <w:noProof/>
                <w:webHidden/>
              </w:rPr>
              <w:instrText xml:space="preserve"> PAGEREF _Toc100843029 \h </w:instrText>
            </w:r>
            <w:r w:rsidR="00FE085C">
              <w:rPr>
                <w:noProof/>
                <w:webHidden/>
              </w:rPr>
            </w:r>
            <w:r w:rsidR="00FE085C">
              <w:rPr>
                <w:noProof/>
                <w:webHidden/>
              </w:rPr>
              <w:fldChar w:fldCharType="separate"/>
            </w:r>
            <w:r w:rsidR="00FE085C">
              <w:rPr>
                <w:noProof/>
                <w:webHidden/>
              </w:rPr>
              <w:t>28</w:t>
            </w:r>
            <w:r w:rsidR="00FE085C">
              <w:rPr>
                <w:noProof/>
                <w:webHidden/>
              </w:rPr>
              <w:fldChar w:fldCharType="end"/>
            </w:r>
          </w:hyperlink>
        </w:p>
        <w:p w14:paraId="60B60277" w14:textId="11D5EF35" w:rsidR="00FE085C" w:rsidRDefault="009917F0">
          <w:pPr>
            <w:pStyle w:val="TOC3"/>
            <w:tabs>
              <w:tab w:val="right" w:leader="dot" w:pos="9016"/>
            </w:tabs>
            <w:rPr>
              <w:rFonts w:cstheme="minorBidi"/>
              <w:noProof/>
              <w:lang w:val="en-GB" w:eastAsia="en-GB"/>
            </w:rPr>
          </w:pPr>
          <w:hyperlink w:anchor="_Toc100843030" w:history="1">
            <w:r w:rsidR="00FE085C" w:rsidRPr="002038D7">
              <w:rPr>
                <w:rStyle w:val="Hyperlink"/>
                <w:noProof/>
              </w:rPr>
              <w:t>6.1.1 Overview</w:t>
            </w:r>
            <w:r w:rsidR="00FE085C">
              <w:rPr>
                <w:noProof/>
                <w:webHidden/>
              </w:rPr>
              <w:tab/>
            </w:r>
            <w:r w:rsidR="00FE085C">
              <w:rPr>
                <w:noProof/>
                <w:webHidden/>
              </w:rPr>
              <w:fldChar w:fldCharType="begin"/>
            </w:r>
            <w:r w:rsidR="00FE085C">
              <w:rPr>
                <w:noProof/>
                <w:webHidden/>
              </w:rPr>
              <w:instrText xml:space="preserve"> PAGEREF _Toc100843030 \h </w:instrText>
            </w:r>
            <w:r w:rsidR="00FE085C">
              <w:rPr>
                <w:noProof/>
                <w:webHidden/>
              </w:rPr>
            </w:r>
            <w:r w:rsidR="00FE085C">
              <w:rPr>
                <w:noProof/>
                <w:webHidden/>
              </w:rPr>
              <w:fldChar w:fldCharType="separate"/>
            </w:r>
            <w:r w:rsidR="00FE085C">
              <w:rPr>
                <w:noProof/>
                <w:webHidden/>
              </w:rPr>
              <w:t>28</w:t>
            </w:r>
            <w:r w:rsidR="00FE085C">
              <w:rPr>
                <w:noProof/>
                <w:webHidden/>
              </w:rPr>
              <w:fldChar w:fldCharType="end"/>
            </w:r>
          </w:hyperlink>
        </w:p>
        <w:p w14:paraId="4189744F" w14:textId="7968DAEE" w:rsidR="00FE085C" w:rsidRDefault="009917F0">
          <w:pPr>
            <w:pStyle w:val="TOC3"/>
            <w:tabs>
              <w:tab w:val="right" w:leader="dot" w:pos="9016"/>
            </w:tabs>
            <w:rPr>
              <w:rFonts w:cstheme="minorBidi"/>
              <w:noProof/>
              <w:lang w:val="en-GB" w:eastAsia="en-GB"/>
            </w:rPr>
          </w:pPr>
          <w:hyperlink w:anchor="_Toc100843031" w:history="1">
            <w:r w:rsidR="00FE085C" w:rsidRPr="002038D7">
              <w:rPr>
                <w:rStyle w:val="Hyperlink"/>
                <w:noProof/>
              </w:rPr>
              <w:t>6.1.2 Datasets</w:t>
            </w:r>
            <w:r w:rsidR="00FE085C">
              <w:rPr>
                <w:noProof/>
                <w:webHidden/>
              </w:rPr>
              <w:tab/>
            </w:r>
            <w:r w:rsidR="00FE085C">
              <w:rPr>
                <w:noProof/>
                <w:webHidden/>
              </w:rPr>
              <w:fldChar w:fldCharType="begin"/>
            </w:r>
            <w:r w:rsidR="00FE085C">
              <w:rPr>
                <w:noProof/>
                <w:webHidden/>
              </w:rPr>
              <w:instrText xml:space="preserve"> PAGEREF _Toc100843031 \h </w:instrText>
            </w:r>
            <w:r w:rsidR="00FE085C">
              <w:rPr>
                <w:noProof/>
                <w:webHidden/>
              </w:rPr>
            </w:r>
            <w:r w:rsidR="00FE085C">
              <w:rPr>
                <w:noProof/>
                <w:webHidden/>
              </w:rPr>
              <w:fldChar w:fldCharType="separate"/>
            </w:r>
            <w:r w:rsidR="00FE085C">
              <w:rPr>
                <w:noProof/>
                <w:webHidden/>
              </w:rPr>
              <w:t>28</w:t>
            </w:r>
            <w:r w:rsidR="00FE085C">
              <w:rPr>
                <w:noProof/>
                <w:webHidden/>
              </w:rPr>
              <w:fldChar w:fldCharType="end"/>
            </w:r>
          </w:hyperlink>
        </w:p>
        <w:p w14:paraId="513FD5D0" w14:textId="52F3C8FE" w:rsidR="00FE085C" w:rsidRDefault="009917F0">
          <w:pPr>
            <w:pStyle w:val="TOC3"/>
            <w:tabs>
              <w:tab w:val="right" w:leader="dot" w:pos="9016"/>
            </w:tabs>
            <w:rPr>
              <w:rFonts w:cstheme="minorBidi"/>
              <w:noProof/>
              <w:lang w:val="en-GB" w:eastAsia="en-GB"/>
            </w:rPr>
          </w:pPr>
          <w:hyperlink w:anchor="_Toc100843032" w:history="1">
            <w:r w:rsidR="00FE085C" w:rsidRPr="002038D7">
              <w:rPr>
                <w:rStyle w:val="Hyperlink"/>
                <w:noProof/>
              </w:rPr>
              <w:t>6.1.3 Image Pre-Processing</w:t>
            </w:r>
            <w:r w:rsidR="00FE085C">
              <w:rPr>
                <w:noProof/>
                <w:webHidden/>
              </w:rPr>
              <w:tab/>
            </w:r>
            <w:r w:rsidR="00FE085C">
              <w:rPr>
                <w:noProof/>
                <w:webHidden/>
              </w:rPr>
              <w:fldChar w:fldCharType="begin"/>
            </w:r>
            <w:r w:rsidR="00FE085C">
              <w:rPr>
                <w:noProof/>
                <w:webHidden/>
              </w:rPr>
              <w:instrText xml:space="preserve"> PAGEREF _Toc100843032 \h </w:instrText>
            </w:r>
            <w:r w:rsidR="00FE085C">
              <w:rPr>
                <w:noProof/>
                <w:webHidden/>
              </w:rPr>
            </w:r>
            <w:r w:rsidR="00FE085C">
              <w:rPr>
                <w:noProof/>
                <w:webHidden/>
              </w:rPr>
              <w:fldChar w:fldCharType="separate"/>
            </w:r>
            <w:r w:rsidR="00FE085C">
              <w:rPr>
                <w:noProof/>
                <w:webHidden/>
              </w:rPr>
              <w:t>28</w:t>
            </w:r>
            <w:r w:rsidR="00FE085C">
              <w:rPr>
                <w:noProof/>
                <w:webHidden/>
              </w:rPr>
              <w:fldChar w:fldCharType="end"/>
            </w:r>
          </w:hyperlink>
        </w:p>
        <w:p w14:paraId="18FA619C" w14:textId="766169E1" w:rsidR="00FE085C" w:rsidRDefault="009917F0">
          <w:pPr>
            <w:pStyle w:val="TOC3"/>
            <w:tabs>
              <w:tab w:val="right" w:leader="dot" w:pos="9016"/>
            </w:tabs>
            <w:rPr>
              <w:rFonts w:cstheme="minorBidi"/>
              <w:noProof/>
              <w:lang w:val="en-GB" w:eastAsia="en-GB"/>
            </w:rPr>
          </w:pPr>
          <w:hyperlink w:anchor="_Toc100843033" w:history="1">
            <w:r w:rsidR="00FE085C" w:rsidRPr="002038D7">
              <w:rPr>
                <w:rStyle w:val="Hyperlink"/>
                <w:noProof/>
              </w:rPr>
              <w:t>6.1.4 Optimisation Algorithm Comparison</w:t>
            </w:r>
            <w:r w:rsidR="00FE085C">
              <w:rPr>
                <w:noProof/>
                <w:webHidden/>
              </w:rPr>
              <w:tab/>
            </w:r>
            <w:r w:rsidR="00FE085C">
              <w:rPr>
                <w:noProof/>
                <w:webHidden/>
              </w:rPr>
              <w:fldChar w:fldCharType="begin"/>
            </w:r>
            <w:r w:rsidR="00FE085C">
              <w:rPr>
                <w:noProof/>
                <w:webHidden/>
              </w:rPr>
              <w:instrText xml:space="preserve"> PAGEREF _Toc100843033 \h </w:instrText>
            </w:r>
            <w:r w:rsidR="00FE085C">
              <w:rPr>
                <w:noProof/>
                <w:webHidden/>
              </w:rPr>
            </w:r>
            <w:r w:rsidR="00FE085C">
              <w:rPr>
                <w:noProof/>
                <w:webHidden/>
              </w:rPr>
              <w:fldChar w:fldCharType="separate"/>
            </w:r>
            <w:r w:rsidR="00FE085C">
              <w:rPr>
                <w:noProof/>
                <w:webHidden/>
              </w:rPr>
              <w:t>29</w:t>
            </w:r>
            <w:r w:rsidR="00FE085C">
              <w:rPr>
                <w:noProof/>
                <w:webHidden/>
              </w:rPr>
              <w:fldChar w:fldCharType="end"/>
            </w:r>
          </w:hyperlink>
        </w:p>
        <w:p w14:paraId="587F575E" w14:textId="6199CE96" w:rsidR="00FE085C" w:rsidRDefault="009917F0">
          <w:pPr>
            <w:pStyle w:val="TOC3"/>
            <w:tabs>
              <w:tab w:val="right" w:leader="dot" w:pos="9016"/>
            </w:tabs>
            <w:rPr>
              <w:rFonts w:cstheme="minorBidi"/>
              <w:noProof/>
              <w:lang w:val="en-GB" w:eastAsia="en-GB"/>
            </w:rPr>
          </w:pPr>
          <w:hyperlink w:anchor="_Toc100843034" w:history="1">
            <w:r w:rsidR="00FE085C" w:rsidRPr="002038D7">
              <w:rPr>
                <w:rStyle w:val="Hyperlink"/>
                <w:noProof/>
              </w:rPr>
              <w:t>6.1.5 Initial CNN Training</w:t>
            </w:r>
            <w:r w:rsidR="00FE085C">
              <w:rPr>
                <w:noProof/>
                <w:webHidden/>
              </w:rPr>
              <w:tab/>
            </w:r>
            <w:r w:rsidR="00FE085C">
              <w:rPr>
                <w:noProof/>
                <w:webHidden/>
              </w:rPr>
              <w:fldChar w:fldCharType="begin"/>
            </w:r>
            <w:r w:rsidR="00FE085C">
              <w:rPr>
                <w:noProof/>
                <w:webHidden/>
              </w:rPr>
              <w:instrText xml:space="preserve"> PAGEREF _Toc100843034 \h </w:instrText>
            </w:r>
            <w:r w:rsidR="00FE085C">
              <w:rPr>
                <w:noProof/>
                <w:webHidden/>
              </w:rPr>
            </w:r>
            <w:r w:rsidR="00FE085C">
              <w:rPr>
                <w:noProof/>
                <w:webHidden/>
              </w:rPr>
              <w:fldChar w:fldCharType="separate"/>
            </w:r>
            <w:r w:rsidR="00FE085C">
              <w:rPr>
                <w:noProof/>
                <w:webHidden/>
              </w:rPr>
              <w:t>30</w:t>
            </w:r>
            <w:r w:rsidR="00FE085C">
              <w:rPr>
                <w:noProof/>
                <w:webHidden/>
              </w:rPr>
              <w:fldChar w:fldCharType="end"/>
            </w:r>
          </w:hyperlink>
        </w:p>
        <w:p w14:paraId="284785BF" w14:textId="48D4DDF9" w:rsidR="00FE085C" w:rsidRDefault="009917F0">
          <w:pPr>
            <w:pStyle w:val="TOC3"/>
            <w:tabs>
              <w:tab w:val="right" w:leader="dot" w:pos="9016"/>
            </w:tabs>
            <w:rPr>
              <w:rFonts w:cstheme="minorBidi"/>
              <w:noProof/>
              <w:lang w:val="en-GB" w:eastAsia="en-GB"/>
            </w:rPr>
          </w:pPr>
          <w:hyperlink w:anchor="_Toc100843035" w:history="1">
            <w:r w:rsidR="00FE085C" w:rsidRPr="002038D7">
              <w:rPr>
                <w:rStyle w:val="Hyperlink"/>
                <w:noProof/>
              </w:rPr>
              <w:t>6.1.6 Final Product</w:t>
            </w:r>
            <w:r w:rsidR="00FE085C">
              <w:rPr>
                <w:noProof/>
                <w:webHidden/>
              </w:rPr>
              <w:tab/>
            </w:r>
            <w:r w:rsidR="00FE085C">
              <w:rPr>
                <w:noProof/>
                <w:webHidden/>
              </w:rPr>
              <w:fldChar w:fldCharType="begin"/>
            </w:r>
            <w:r w:rsidR="00FE085C">
              <w:rPr>
                <w:noProof/>
                <w:webHidden/>
              </w:rPr>
              <w:instrText xml:space="preserve"> PAGEREF _Toc100843035 \h </w:instrText>
            </w:r>
            <w:r w:rsidR="00FE085C">
              <w:rPr>
                <w:noProof/>
                <w:webHidden/>
              </w:rPr>
            </w:r>
            <w:r w:rsidR="00FE085C">
              <w:rPr>
                <w:noProof/>
                <w:webHidden/>
              </w:rPr>
              <w:fldChar w:fldCharType="separate"/>
            </w:r>
            <w:r w:rsidR="00FE085C">
              <w:rPr>
                <w:noProof/>
                <w:webHidden/>
              </w:rPr>
              <w:t>31</w:t>
            </w:r>
            <w:r w:rsidR="00FE085C">
              <w:rPr>
                <w:noProof/>
                <w:webHidden/>
              </w:rPr>
              <w:fldChar w:fldCharType="end"/>
            </w:r>
          </w:hyperlink>
        </w:p>
        <w:p w14:paraId="5AE2A6A2" w14:textId="1DCFB776" w:rsidR="00FE085C" w:rsidRDefault="009917F0">
          <w:pPr>
            <w:pStyle w:val="TOC3"/>
            <w:tabs>
              <w:tab w:val="right" w:leader="dot" w:pos="9016"/>
            </w:tabs>
            <w:rPr>
              <w:rFonts w:cstheme="minorBidi"/>
              <w:noProof/>
              <w:lang w:val="en-GB" w:eastAsia="en-GB"/>
            </w:rPr>
          </w:pPr>
          <w:hyperlink w:anchor="_Toc100843036" w:history="1">
            <w:r w:rsidR="00FE085C" w:rsidRPr="002038D7">
              <w:rPr>
                <w:rStyle w:val="Hyperlink"/>
                <w:noProof/>
              </w:rPr>
              <w:t>6.1.7 Problems and Challenges with the Development of the CNN</w:t>
            </w:r>
            <w:r w:rsidR="00FE085C">
              <w:rPr>
                <w:noProof/>
                <w:webHidden/>
              </w:rPr>
              <w:tab/>
            </w:r>
            <w:r w:rsidR="00FE085C">
              <w:rPr>
                <w:noProof/>
                <w:webHidden/>
              </w:rPr>
              <w:fldChar w:fldCharType="begin"/>
            </w:r>
            <w:r w:rsidR="00FE085C">
              <w:rPr>
                <w:noProof/>
                <w:webHidden/>
              </w:rPr>
              <w:instrText xml:space="preserve"> PAGEREF _Toc100843036 \h </w:instrText>
            </w:r>
            <w:r w:rsidR="00FE085C">
              <w:rPr>
                <w:noProof/>
                <w:webHidden/>
              </w:rPr>
            </w:r>
            <w:r w:rsidR="00FE085C">
              <w:rPr>
                <w:noProof/>
                <w:webHidden/>
              </w:rPr>
              <w:fldChar w:fldCharType="separate"/>
            </w:r>
            <w:r w:rsidR="00FE085C">
              <w:rPr>
                <w:noProof/>
                <w:webHidden/>
              </w:rPr>
              <w:t>31</w:t>
            </w:r>
            <w:r w:rsidR="00FE085C">
              <w:rPr>
                <w:noProof/>
                <w:webHidden/>
              </w:rPr>
              <w:fldChar w:fldCharType="end"/>
            </w:r>
          </w:hyperlink>
        </w:p>
        <w:p w14:paraId="441F822C" w14:textId="44D87482" w:rsidR="00FE085C" w:rsidRDefault="009917F0">
          <w:pPr>
            <w:pStyle w:val="TOC2"/>
            <w:tabs>
              <w:tab w:val="right" w:leader="dot" w:pos="9016"/>
            </w:tabs>
            <w:rPr>
              <w:rFonts w:cstheme="minorBidi"/>
              <w:noProof/>
              <w:lang w:val="en-GB" w:eastAsia="en-GB"/>
            </w:rPr>
          </w:pPr>
          <w:hyperlink w:anchor="_Toc100843037" w:history="1">
            <w:r w:rsidR="00FE085C" w:rsidRPr="002038D7">
              <w:rPr>
                <w:rStyle w:val="Hyperlink"/>
                <w:noProof/>
              </w:rPr>
              <w:t>6.2 Mobile Application Implementation</w:t>
            </w:r>
            <w:r w:rsidR="00FE085C">
              <w:rPr>
                <w:noProof/>
                <w:webHidden/>
              </w:rPr>
              <w:tab/>
            </w:r>
            <w:r w:rsidR="00FE085C">
              <w:rPr>
                <w:noProof/>
                <w:webHidden/>
              </w:rPr>
              <w:fldChar w:fldCharType="begin"/>
            </w:r>
            <w:r w:rsidR="00FE085C">
              <w:rPr>
                <w:noProof/>
                <w:webHidden/>
              </w:rPr>
              <w:instrText xml:space="preserve"> PAGEREF _Toc100843037 \h </w:instrText>
            </w:r>
            <w:r w:rsidR="00FE085C">
              <w:rPr>
                <w:noProof/>
                <w:webHidden/>
              </w:rPr>
            </w:r>
            <w:r w:rsidR="00FE085C">
              <w:rPr>
                <w:noProof/>
                <w:webHidden/>
              </w:rPr>
              <w:fldChar w:fldCharType="separate"/>
            </w:r>
            <w:r w:rsidR="00FE085C">
              <w:rPr>
                <w:noProof/>
                <w:webHidden/>
              </w:rPr>
              <w:t>32</w:t>
            </w:r>
            <w:r w:rsidR="00FE085C">
              <w:rPr>
                <w:noProof/>
                <w:webHidden/>
              </w:rPr>
              <w:fldChar w:fldCharType="end"/>
            </w:r>
          </w:hyperlink>
        </w:p>
        <w:p w14:paraId="07D1AC5A" w14:textId="10C49663" w:rsidR="00FE085C" w:rsidRDefault="009917F0">
          <w:pPr>
            <w:pStyle w:val="TOC3"/>
            <w:tabs>
              <w:tab w:val="right" w:leader="dot" w:pos="9016"/>
            </w:tabs>
            <w:rPr>
              <w:rFonts w:cstheme="minorBidi"/>
              <w:noProof/>
              <w:lang w:val="en-GB" w:eastAsia="en-GB"/>
            </w:rPr>
          </w:pPr>
          <w:hyperlink w:anchor="_Toc100843038" w:history="1">
            <w:r w:rsidR="00FE085C" w:rsidRPr="002038D7">
              <w:rPr>
                <w:rStyle w:val="Hyperlink"/>
                <w:noProof/>
              </w:rPr>
              <w:t>6.2.1 Overview</w:t>
            </w:r>
            <w:r w:rsidR="00FE085C">
              <w:rPr>
                <w:noProof/>
                <w:webHidden/>
              </w:rPr>
              <w:tab/>
            </w:r>
            <w:r w:rsidR="00FE085C">
              <w:rPr>
                <w:noProof/>
                <w:webHidden/>
              </w:rPr>
              <w:fldChar w:fldCharType="begin"/>
            </w:r>
            <w:r w:rsidR="00FE085C">
              <w:rPr>
                <w:noProof/>
                <w:webHidden/>
              </w:rPr>
              <w:instrText xml:space="preserve"> PAGEREF _Toc100843038 \h </w:instrText>
            </w:r>
            <w:r w:rsidR="00FE085C">
              <w:rPr>
                <w:noProof/>
                <w:webHidden/>
              </w:rPr>
            </w:r>
            <w:r w:rsidR="00FE085C">
              <w:rPr>
                <w:noProof/>
                <w:webHidden/>
              </w:rPr>
              <w:fldChar w:fldCharType="separate"/>
            </w:r>
            <w:r w:rsidR="00FE085C">
              <w:rPr>
                <w:noProof/>
                <w:webHidden/>
              </w:rPr>
              <w:t>32</w:t>
            </w:r>
            <w:r w:rsidR="00FE085C">
              <w:rPr>
                <w:noProof/>
                <w:webHidden/>
              </w:rPr>
              <w:fldChar w:fldCharType="end"/>
            </w:r>
          </w:hyperlink>
        </w:p>
        <w:p w14:paraId="11CDAE6C" w14:textId="39B3BC4A" w:rsidR="00FE085C" w:rsidRDefault="009917F0">
          <w:pPr>
            <w:pStyle w:val="TOC3"/>
            <w:tabs>
              <w:tab w:val="right" w:leader="dot" w:pos="9016"/>
            </w:tabs>
            <w:rPr>
              <w:rFonts w:cstheme="minorBidi"/>
              <w:noProof/>
              <w:lang w:val="en-GB" w:eastAsia="en-GB"/>
            </w:rPr>
          </w:pPr>
          <w:hyperlink w:anchor="_Toc100843039" w:history="1">
            <w:r w:rsidR="00FE085C" w:rsidRPr="002038D7">
              <w:rPr>
                <w:rStyle w:val="Hyperlink"/>
                <w:noProof/>
              </w:rPr>
              <w:t>6.2.2 Creating the Mobile Application</w:t>
            </w:r>
            <w:r w:rsidR="00FE085C">
              <w:rPr>
                <w:noProof/>
                <w:webHidden/>
              </w:rPr>
              <w:tab/>
            </w:r>
            <w:r w:rsidR="00FE085C">
              <w:rPr>
                <w:noProof/>
                <w:webHidden/>
              </w:rPr>
              <w:fldChar w:fldCharType="begin"/>
            </w:r>
            <w:r w:rsidR="00FE085C">
              <w:rPr>
                <w:noProof/>
                <w:webHidden/>
              </w:rPr>
              <w:instrText xml:space="preserve"> PAGEREF _Toc100843039 \h </w:instrText>
            </w:r>
            <w:r w:rsidR="00FE085C">
              <w:rPr>
                <w:noProof/>
                <w:webHidden/>
              </w:rPr>
            </w:r>
            <w:r w:rsidR="00FE085C">
              <w:rPr>
                <w:noProof/>
                <w:webHidden/>
              </w:rPr>
              <w:fldChar w:fldCharType="separate"/>
            </w:r>
            <w:r w:rsidR="00FE085C">
              <w:rPr>
                <w:noProof/>
                <w:webHidden/>
              </w:rPr>
              <w:t>32</w:t>
            </w:r>
            <w:r w:rsidR="00FE085C">
              <w:rPr>
                <w:noProof/>
                <w:webHidden/>
              </w:rPr>
              <w:fldChar w:fldCharType="end"/>
            </w:r>
          </w:hyperlink>
        </w:p>
        <w:p w14:paraId="1AA921C7" w14:textId="1CB5543B" w:rsidR="00FE085C" w:rsidRDefault="009917F0">
          <w:pPr>
            <w:pStyle w:val="TOC3"/>
            <w:tabs>
              <w:tab w:val="right" w:leader="dot" w:pos="9016"/>
            </w:tabs>
            <w:rPr>
              <w:rFonts w:cstheme="minorBidi"/>
              <w:noProof/>
              <w:lang w:val="en-GB" w:eastAsia="en-GB"/>
            </w:rPr>
          </w:pPr>
          <w:hyperlink w:anchor="_Toc100843040" w:history="1">
            <w:r w:rsidR="00FE085C" w:rsidRPr="002038D7">
              <w:rPr>
                <w:rStyle w:val="Hyperlink"/>
                <w:noProof/>
              </w:rPr>
              <w:t>6.2.3 Camera Utilisation and Integration</w:t>
            </w:r>
            <w:r w:rsidR="00FE085C">
              <w:rPr>
                <w:noProof/>
                <w:webHidden/>
              </w:rPr>
              <w:tab/>
            </w:r>
            <w:r w:rsidR="00FE085C">
              <w:rPr>
                <w:noProof/>
                <w:webHidden/>
              </w:rPr>
              <w:fldChar w:fldCharType="begin"/>
            </w:r>
            <w:r w:rsidR="00FE085C">
              <w:rPr>
                <w:noProof/>
                <w:webHidden/>
              </w:rPr>
              <w:instrText xml:space="preserve"> PAGEREF _Toc100843040 \h </w:instrText>
            </w:r>
            <w:r w:rsidR="00FE085C">
              <w:rPr>
                <w:noProof/>
                <w:webHidden/>
              </w:rPr>
            </w:r>
            <w:r w:rsidR="00FE085C">
              <w:rPr>
                <w:noProof/>
                <w:webHidden/>
              </w:rPr>
              <w:fldChar w:fldCharType="separate"/>
            </w:r>
            <w:r w:rsidR="00FE085C">
              <w:rPr>
                <w:noProof/>
                <w:webHidden/>
              </w:rPr>
              <w:t>33</w:t>
            </w:r>
            <w:r w:rsidR="00FE085C">
              <w:rPr>
                <w:noProof/>
                <w:webHidden/>
              </w:rPr>
              <w:fldChar w:fldCharType="end"/>
            </w:r>
          </w:hyperlink>
        </w:p>
        <w:p w14:paraId="6581A023" w14:textId="4A1D0213" w:rsidR="00FE085C" w:rsidRDefault="009917F0">
          <w:pPr>
            <w:pStyle w:val="TOC3"/>
            <w:tabs>
              <w:tab w:val="right" w:leader="dot" w:pos="9016"/>
            </w:tabs>
            <w:rPr>
              <w:rFonts w:cstheme="minorBidi"/>
              <w:noProof/>
              <w:lang w:val="en-GB" w:eastAsia="en-GB"/>
            </w:rPr>
          </w:pPr>
          <w:hyperlink w:anchor="_Toc100843041" w:history="1">
            <w:r w:rsidR="00FE085C" w:rsidRPr="002038D7">
              <w:rPr>
                <w:rStyle w:val="Hyperlink"/>
                <w:noProof/>
              </w:rPr>
              <w:t>6.2.4 Final Product</w:t>
            </w:r>
            <w:r w:rsidR="00FE085C">
              <w:rPr>
                <w:noProof/>
                <w:webHidden/>
              </w:rPr>
              <w:tab/>
            </w:r>
            <w:r w:rsidR="00FE085C">
              <w:rPr>
                <w:noProof/>
                <w:webHidden/>
              </w:rPr>
              <w:fldChar w:fldCharType="begin"/>
            </w:r>
            <w:r w:rsidR="00FE085C">
              <w:rPr>
                <w:noProof/>
                <w:webHidden/>
              </w:rPr>
              <w:instrText xml:space="preserve"> PAGEREF _Toc100843041 \h </w:instrText>
            </w:r>
            <w:r w:rsidR="00FE085C">
              <w:rPr>
                <w:noProof/>
                <w:webHidden/>
              </w:rPr>
            </w:r>
            <w:r w:rsidR="00FE085C">
              <w:rPr>
                <w:noProof/>
                <w:webHidden/>
              </w:rPr>
              <w:fldChar w:fldCharType="separate"/>
            </w:r>
            <w:r w:rsidR="00FE085C">
              <w:rPr>
                <w:noProof/>
                <w:webHidden/>
              </w:rPr>
              <w:t>35</w:t>
            </w:r>
            <w:r w:rsidR="00FE085C">
              <w:rPr>
                <w:noProof/>
                <w:webHidden/>
              </w:rPr>
              <w:fldChar w:fldCharType="end"/>
            </w:r>
          </w:hyperlink>
        </w:p>
        <w:p w14:paraId="38E95E8B" w14:textId="47FF4246" w:rsidR="00FE085C" w:rsidRDefault="009917F0">
          <w:pPr>
            <w:pStyle w:val="TOC3"/>
            <w:tabs>
              <w:tab w:val="right" w:leader="dot" w:pos="9016"/>
            </w:tabs>
            <w:rPr>
              <w:rFonts w:cstheme="minorBidi"/>
              <w:noProof/>
              <w:lang w:val="en-GB" w:eastAsia="en-GB"/>
            </w:rPr>
          </w:pPr>
          <w:hyperlink w:anchor="_Toc100843042" w:history="1">
            <w:r w:rsidR="00FE085C" w:rsidRPr="002038D7">
              <w:rPr>
                <w:rStyle w:val="Hyperlink"/>
                <w:noProof/>
              </w:rPr>
              <w:t>6.2.5 Problems and Challenges with the Development of the Mobile Interface</w:t>
            </w:r>
            <w:r w:rsidR="00FE085C">
              <w:rPr>
                <w:noProof/>
                <w:webHidden/>
              </w:rPr>
              <w:tab/>
            </w:r>
            <w:r w:rsidR="00FE085C">
              <w:rPr>
                <w:noProof/>
                <w:webHidden/>
              </w:rPr>
              <w:fldChar w:fldCharType="begin"/>
            </w:r>
            <w:r w:rsidR="00FE085C">
              <w:rPr>
                <w:noProof/>
                <w:webHidden/>
              </w:rPr>
              <w:instrText xml:space="preserve"> PAGEREF _Toc100843042 \h </w:instrText>
            </w:r>
            <w:r w:rsidR="00FE085C">
              <w:rPr>
                <w:noProof/>
                <w:webHidden/>
              </w:rPr>
            </w:r>
            <w:r w:rsidR="00FE085C">
              <w:rPr>
                <w:noProof/>
                <w:webHidden/>
              </w:rPr>
              <w:fldChar w:fldCharType="separate"/>
            </w:r>
            <w:r w:rsidR="00FE085C">
              <w:rPr>
                <w:noProof/>
                <w:webHidden/>
              </w:rPr>
              <w:t>36</w:t>
            </w:r>
            <w:r w:rsidR="00FE085C">
              <w:rPr>
                <w:noProof/>
                <w:webHidden/>
              </w:rPr>
              <w:fldChar w:fldCharType="end"/>
            </w:r>
          </w:hyperlink>
        </w:p>
        <w:p w14:paraId="6BDCCFB0" w14:textId="590EFD59" w:rsidR="00FE085C" w:rsidRDefault="009917F0">
          <w:pPr>
            <w:pStyle w:val="TOC2"/>
            <w:tabs>
              <w:tab w:val="right" w:leader="dot" w:pos="9016"/>
            </w:tabs>
            <w:rPr>
              <w:rFonts w:cstheme="minorBidi"/>
              <w:noProof/>
              <w:lang w:val="en-GB" w:eastAsia="en-GB"/>
            </w:rPr>
          </w:pPr>
          <w:hyperlink w:anchor="_Toc100843043" w:history="1">
            <w:r w:rsidR="00FE085C" w:rsidRPr="002038D7">
              <w:rPr>
                <w:rStyle w:val="Hyperlink"/>
                <w:noProof/>
              </w:rPr>
              <w:t>6.3 Database Implementation</w:t>
            </w:r>
            <w:r w:rsidR="00FE085C">
              <w:rPr>
                <w:noProof/>
                <w:webHidden/>
              </w:rPr>
              <w:tab/>
            </w:r>
            <w:r w:rsidR="00FE085C">
              <w:rPr>
                <w:noProof/>
                <w:webHidden/>
              </w:rPr>
              <w:fldChar w:fldCharType="begin"/>
            </w:r>
            <w:r w:rsidR="00FE085C">
              <w:rPr>
                <w:noProof/>
                <w:webHidden/>
              </w:rPr>
              <w:instrText xml:space="preserve"> PAGEREF _Toc100843043 \h </w:instrText>
            </w:r>
            <w:r w:rsidR="00FE085C">
              <w:rPr>
                <w:noProof/>
                <w:webHidden/>
              </w:rPr>
            </w:r>
            <w:r w:rsidR="00FE085C">
              <w:rPr>
                <w:noProof/>
                <w:webHidden/>
              </w:rPr>
              <w:fldChar w:fldCharType="separate"/>
            </w:r>
            <w:r w:rsidR="00FE085C">
              <w:rPr>
                <w:noProof/>
                <w:webHidden/>
              </w:rPr>
              <w:t>38</w:t>
            </w:r>
            <w:r w:rsidR="00FE085C">
              <w:rPr>
                <w:noProof/>
                <w:webHidden/>
              </w:rPr>
              <w:fldChar w:fldCharType="end"/>
            </w:r>
          </w:hyperlink>
        </w:p>
        <w:p w14:paraId="111880EF" w14:textId="1B1E2BA6" w:rsidR="00FE085C" w:rsidRDefault="009917F0">
          <w:pPr>
            <w:pStyle w:val="TOC3"/>
            <w:tabs>
              <w:tab w:val="right" w:leader="dot" w:pos="9016"/>
            </w:tabs>
            <w:rPr>
              <w:rFonts w:cstheme="minorBidi"/>
              <w:noProof/>
              <w:lang w:val="en-GB" w:eastAsia="en-GB"/>
            </w:rPr>
          </w:pPr>
          <w:hyperlink w:anchor="_Toc100843044" w:history="1">
            <w:r w:rsidR="00FE085C" w:rsidRPr="002038D7">
              <w:rPr>
                <w:rStyle w:val="Hyperlink"/>
                <w:noProof/>
              </w:rPr>
              <w:t>6.3.1 Overview</w:t>
            </w:r>
            <w:r w:rsidR="00FE085C">
              <w:rPr>
                <w:noProof/>
                <w:webHidden/>
              </w:rPr>
              <w:tab/>
            </w:r>
            <w:r w:rsidR="00FE085C">
              <w:rPr>
                <w:noProof/>
                <w:webHidden/>
              </w:rPr>
              <w:fldChar w:fldCharType="begin"/>
            </w:r>
            <w:r w:rsidR="00FE085C">
              <w:rPr>
                <w:noProof/>
                <w:webHidden/>
              </w:rPr>
              <w:instrText xml:space="preserve"> PAGEREF _Toc100843044 \h </w:instrText>
            </w:r>
            <w:r w:rsidR="00FE085C">
              <w:rPr>
                <w:noProof/>
                <w:webHidden/>
              </w:rPr>
            </w:r>
            <w:r w:rsidR="00FE085C">
              <w:rPr>
                <w:noProof/>
                <w:webHidden/>
              </w:rPr>
              <w:fldChar w:fldCharType="separate"/>
            </w:r>
            <w:r w:rsidR="00FE085C">
              <w:rPr>
                <w:noProof/>
                <w:webHidden/>
              </w:rPr>
              <w:t>38</w:t>
            </w:r>
            <w:r w:rsidR="00FE085C">
              <w:rPr>
                <w:noProof/>
                <w:webHidden/>
              </w:rPr>
              <w:fldChar w:fldCharType="end"/>
            </w:r>
          </w:hyperlink>
        </w:p>
        <w:p w14:paraId="74171D2C" w14:textId="12B63CEC" w:rsidR="00FE085C" w:rsidRDefault="009917F0">
          <w:pPr>
            <w:pStyle w:val="TOC3"/>
            <w:tabs>
              <w:tab w:val="right" w:leader="dot" w:pos="9016"/>
            </w:tabs>
            <w:rPr>
              <w:rFonts w:cstheme="minorBidi"/>
              <w:noProof/>
              <w:lang w:val="en-GB" w:eastAsia="en-GB"/>
            </w:rPr>
          </w:pPr>
          <w:hyperlink w:anchor="_Toc100843045" w:history="1">
            <w:r w:rsidR="00FE085C" w:rsidRPr="002038D7">
              <w:rPr>
                <w:rStyle w:val="Hyperlink"/>
                <w:noProof/>
              </w:rPr>
              <w:t>6.3.2 Creating the SQLite Database</w:t>
            </w:r>
            <w:r w:rsidR="00FE085C">
              <w:rPr>
                <w:noProof/>
                <w:webHidden/>
              </w:rPr>
              <w:tab/>
            </w:r>
            <w:r w:rsidR="00FE085C">
              <w:rPr>
                <w:noProof/>
                <w:webHidden/>
              </w:rPr>
              <w:fldChar w:fldCharType="begin"/>
            </w:r>
            <w:r w:rsidR="00FE085C">
              <w:rPr>
                <w:noProof/>
                <w:webHidden/>
              </w:rPr>
              <w:instrText xml:space="preserve"> PAGEREF _Toc100843045 \h </w:instrText>
            </w:r>
            <w:r w:rsidR="00FE085C">
              <w:rPr>
                <w:noProof/>
                <w:webHidden/>
              </w:rPr>
            </w:r>
            <w:r w:rsidR="00FE085C">
              <w:rPr>
                <w:noProof/>
                <w:webHidden/>
              </w:rPr>
              <w:fldChar w:fldCharType="separate"/>
            </w:r>
            <w:r w:rsidR="00FE085C">
              <w:rPr>
                <w:noProof/>
                <w:webHidden/>
              </w:rPr>
              <w:t>38</w:t>
            </w:r>
            <w:r w:rsidR="00FE085C">
              <w:rPr>
                <w:noProof/>
                <w:webHidden/>
              </w:rPr>
              <w:fldChar w:fldCharType="end"/>
            </w:r>
          </w:hyperlink>
        </w:p>
        <w:p w14:paraId="35C724B6" w14:textId="0D04F03F" w:rsidR="00FE085C" w:rsidRDefault="009917F0">
          <w:pPr>
            <w:pStyle w:val="TOC3"/>
            <w:tabs>
              <w:tab w:val="right" w:leader="dot" w:pos="9016"/>
            </w:tabs>
            <w:rPr>
              <w:rFonts w:cstheme="minorBidi"/>
              <w:noProof/>
              <w:lang w:val="en-GB" w:eastAsia="en-GB"/>
            </w:rPr>
          </w:pPr>
          <w:hyperlink w:anchor="_Toc100843046" w:history="1">
            <w:r w:rsidR="00FE085C" w:rsidRPr="002038D7">
              <w:rPr>
                <w:rStyle w:val="Hyperlink"/>
                <w:noProof/>
              </w:rPr>
              <w:t>6.3.3 Implementing Plant Data into the Database</w:t>
            </w:r>
            <w:r w:rsidR="00FE085C">
              <w:rPr>
                <w:noProof/>
                <w:webHidden/>
              </w:rPr>
              <w:tab/>
            </w:r>
            <w:r w:rsidR="00FE085C">
              <w:rPr>
                <w:noProof/>
                <w:webHidden/>
              </w:rPr>
              <w:fldChar w:fldCharType="begin"/>
            </w:r>
            <w:r w:rsidR="00FE085C">
              <w:rPr>
                <w:noProof/>
                <w:webHidden/>
              </w:rPr>
              <w:instrText xml:space="preserve"> PAGEREF _Toc100843046 \h </w:instrText>
            </w:r>
            <w:r w:rsidR="00FE085C">
              <w:rPr>
                <w:noProof/>
                <w:webHidden/>
              </w:rPr>
            </w:r>
            <w:r w:rsidR="00FE085C">
              <w:rPr>
                <w:noProof/>
                <w:webHidden/>
              </w:rPr>
              <w:fldChar w:fldCharType="separate"/>
            </w:r>
            <w:r w:rsidR="00FE085C">
              <w:rPr>
                <w:noProof/>
                <w:webHidden/>
              </w:rPr>
              <w:t>38</w:t>
            </w:r>
            <w:r w:rsidR="00FE085C">
              <w:rPr>
                <w:noProof/>
                <w:webHidden/>
              </w:rPr>
              <w:fldChar w:fldCharType="end"/>
            </w:r>
          </w:hyperlink>
        </w:p>
        <w:p w14:paraId="33D81A2F" w14:textId="04C2F41A" w:rsidR="00FE085C" w:rsidRDefault="009917F0">
          <w:pPr>
            <w:pStyle w:val="TOC3"/>
            <w:tabs>
              <w:tab w:val="right" w:leader="dot" w:pos="9016"/>
            </w:tabs>
            <w:rPr>
              <w:rFonts w:cstheme="minorBidi"/>
              <w:noProof/>
              <w:lang w:val="en-GB" w:eastAsia="en-GB"/>
            </w:rPr>
          </w:pPr>
          <w:hyperlink w:anchor="_Toc100843047" w:history="1">
            <w:r w:rsidR="00FE085C" w:rsidRPr="002038D7">
              <w:rPr>
                <w:rStyle w:val="Hyperlink"/>
                <w:noProof/>
              </w:rPr>
              <w:t>6.3.4 Final Product</w:t>
            </w:r>
            <w:r w:rsidR="00FE085C">
              <w:rPr>
                <w:noProof/>
                <w:webHidden/>
              </w:rPr>
              <w:tab/>
            </w:r>
            <w:r w:rsidR="00FE085C">
              <w:rPr>
                <w:noProof/>
                <w:webHidden/>
              </w:rPr>
              <w:fldChar w:fldCharType="begin"/>
            </w:r>
            <w:r w:rsidR="00FE085C">
              <w:rPr>
                <w:noProof/>
                <w:webHidden/>
              </w:rPr>
              <w:instrText xml:space="preserve"> PAGEREF _Toc100843047 \h </w:instrText>
            </w:r>
            <w:r w:rsidR="00FE085C">
              <w:rPr>
                <w:noProof/>
                <w:webHidden/>
              </w:rPr>
            </w:r>
            <w:r w:rsidR="00FE085C">
              <w:rPr>
                <w:noProof/>
                <w:webHidden/>
              </w:rPr>
              <w:fldChar w:fldCharType="separate"/>
            </w:r>
            <w:r w:rsidR="00FE085C">
              <w:rPr>
                <w:noProof/>
                <w:webHidden/>
              </w:rPr>
              <w:t>39</w:t>
            </w:r>
            <w:r w:rsidR="00FE085C">
              <w:rPr>
                <w:noProof/>
                <w:webHidden/>
              </w:rPr>
              <w:fldChar w:fldCharType="end"/>
            </w:r>
          </w:hyperlink>
        </w:p>
        <w:p w14:paraId="04713C2B" w14:textId="243764D3" w:rsidR="00FE085C" w:rsidRDefault="009917F0">
          <w:pPr>
            <w:pStyle w:val="TOC3"/>
            <w:tabs>
              <w:tab w:val="right" w:leader="dot" w:pos="9016"/>
            </w:tabs>
            <w:rPr>
              <w:rFonts w:cstheme="minorBidi"/>
              <w:noProof/>
              <w:lang w:val="en-GB" w:eastAsia="en-GB"/>
            </w:rPr>
          </w:pPr>
          <w:hyperlink w:anchor="_Toc100843048" w:history="1">
            <w:r w:rsidR="00FE085C" w:rsidRPr="002038D7">
              <w:rPr>
                <w:rStyle w:val="Hyperlink"/>
                <w:noProof/>
              </w:rPr>
              <w:t>6.3.5 Problems and Challenges with Building the Database</w:t>
            </w:r>
            <w:r w:rsidR="00FE085C">
              <w:rPr>
                <w:noProof/>
                <w:webHidden/>
              </w:rPr>
              <w:tab/>
            </w:r>
            <w:r w:rsidR="00FE085C">
              <w:rPr>
                <w:noProof/>
                <w:webHidden/>
              </w:rPr>
              <w:fldChar w:fldCharType="begin"/>
            </w:r>
            <w:r w:rsidR="00FE085C">
              <w:rPr>
                <w:noProof/>
                <w:webHidden/>
              </w:rPr>
              <w:instrText xml:space="preserve"> PAGEREF _Toc100843048 \h </w:instrText>
            </w:r>
            <w:r w:rsidR="00FE085C">
              <w:rPr>
                <w:noProof/>
                <w:webHidden/>
              </w:rPr>
            </w:r>
            <w:r w:rsidR="00FE085C">
              <w:rPr>
                <w:noProof/>
                <w:webHidden/>
              </w:rPr>
              <w:fldChar w:fldCharType="separate"/>
            </w:r>
            <w:r w:rsidR="00FE085C">
              <w:rPr>
                <w:noProof/>
                <w:webHidden/>
              </w:rPr>
              <w:t>39</w:t>
            </w:r>
            <w:r w:rsidR="00FE085C">
              <w:rPr>
                <w:noProof/>
                <w:webHidden/>
              </w:rPr>
              <w:fldChar w:fldCharType="end"/>
            </w:r>
          </w:hyperlink>
        </w:p>
        <w:p w14:paraId="071DEEDA" w14:textId="1BD075A4" w:rsidR="00FE085C" w:rsidRDefault="009917F0">
          <w:pPr>
            <w:pStyle w:val="TOC2"/>
            <w:tabs>
              <w:tab w:val="right" w:leader="dot" w:pos="9016"/>
            </w:tabs>
            <w:rPr>
              <w:rFonts w:cstheme="minorBidi"/>
              <w:noProof/>
              <w:lang w:val="en-GB" w:eastAsia="en-GB"/>
            </w:rPr>
          </w:pPr>
          <w:hyperlink w:anchor="_Toc100843049" w:history="1">
            <w:r w:rsidR="00FE085C" w:rsidRPr="002038D7">
              <w:rPr>
                <w:rStyle w:val="Hyperlink"/>
                <w:noProof/>
              </w:rPr>
              <w:t>6.4 Component Integration</w:t>
            </w:r>
            <w:r w:rsidR="00FE085C">
              <w:rPr>
                <w:noProof/>
                <w:webHidden/>
              </w:rPr>
              <w:tab/>
            </w:r>
            <w:r w:rsidR="00FE085C">
              <w:rPr>
                <w:noProof/>
                <w:webHidden/>
              </w:rPr>
              <w:fldChar w:fldCharType="begin"/>
            </w:r>
            <w:r w:rsidR="00FE085C">
              <w:rPr>
                <w:noProof/>
                <w:webHidden/>
              </w:rPr>
              <w:instrText xml:space="preserve"> PAGEREF _Toc100843049 \h </w:instrText>
            </w:r>
            <w:r w:rsidR="00FE085C">
              <w:rPr>
                <w:noProof/>
                <w:webHidden/>
              </w:rPr>
            </w:r>
            <w:r w:rsidR="00FE085C">
              <w:rPr>
                <w:noProof/>
                <w:webHidden/>
              </w:rPr>
              <w:fldChar w:fldCharType="separate"/>
            </w:r>
            <w:r w:rsidR="00FE085C">
              <w:rPr>
                <w:noProof/>
                <w:webHidden/>
              </w:rPr>
              <w:t>40</w:t>
            </w:r>
            <w:r w:rsidR="00FE085C">
              <w:rPr>
                <w:noProof/>
                <w:webHidden/>
              </w:rPr>
              <w:fldChar w:fldCharType="end"/>
            </w:r>
          </w:hyperlink>
        </w:p>
        <w:p w14:paraId="2260E1A3" w14:textId="6933EEE0" w:rsidR="00FE085C" w:rsidRDefault="009917F0">
          <w:pPr>
            <w:pStyle w:val="TOC3"/>
            <w:tabs>
              <w:tab w:val="right" w:leader="dot" w:pos="9016"/>
            </w:tabs>
            <w:rPr>
              <w:rFonts w:cstheme="minorBidi"/>
              <w:noProof/>
              <w:lang w:val="en-GB" w:eastAsia="en-GB"/>
            </w:rPr>
          </w:pPr>
          <w:hyperlink w:anchor="_Toc100843050" w:history="1">
            <w:r w:rsidR="00FE085C" w:rsidRPr="002038D7">
              <w:rPr>
                <w:rStyle w:val="Hyperlink"/>
                <w:noProof/>
              </w:rPr>
              <w:t>6.4.1 Overview</w:t>
            </w:r>
            <w:r w:rsidR="00FE085C">
              <w:rPr>
                <w:noProof/>
                <w:webHidden/>
              </w:rPr>
              <w:tab/>
            </w:r>
            <w:r w:rsidR="00FE085C">
              <w:rPr>
                <w:noProof/>
                <w:webHidden/>
              </w:rPr>
              <w:fldChar w:fldCharType="begin"/>
            </w:r>
            <w:r w:rsidR="00FE085C">
              <w:rPr>
                <w:noProof/>
                <w:webHidden/>
              </w:rPr>
              <w:instrText xml:space="preserve"> PAGEREF _Toc100843050 \h </w:instrText>
            </w:r>
            <w:r w:rsidR="00FE085C">
              <w:rPr>
                <w:noProof/>
                <w:webHidden/>
              </w:rPr>
            </w:r>
            <w:r w:rsidR="00FE085C">
              <w:rPr>
                <w:noProof/>
                <w:webHidden/>
              </w:rPr>
              <w:fldChar w:fldCharType="separate"/>
            </w:r>
            <w:r w:rsidR="00FE085C">
              <w:rPr>
                <w:noProof/>
                <w:webHidden/>
              </w:rPr>
              <w:t>40</w:t>
            </w:r>
            <w:r w:rsidR="00FE085C">
              <w:rPr>
                <w:noProof/>
                <w:webHidden/>
              </w:rPr>
              <w:fldChar w:fldCharType="end"/>
            </w:r>
          </w:hyperlink>
        </w:p>
        <w:p w14:paraId="79BCE5C8" w14:textId="3833197F" w:rsidR="00FE085C" w:rsidRDefault="009917F0">
          <w:pPr>
            <w:pStyle w:val="TOC3"/>
            <w:tabs>
              <w:tab w:val="right" w:leader="dot" w:pos="9016"/>
            </w:tabs>
            <w:rPr>
              <w:rFonts w:cstheme="minorBidi"/>
              <w:noProof/>
              <w:lang w:val="en-GB" w:eastAsia="en-GB"/>
            </w:rPr>
          </w:pPr>
          <w:hyperlink w:anchor="_Toc100843051" w:history="1">
            <w:r w:rsidR="00FE085C" w:rsidRPr="002038D7">
              <w:rPr>
                <w:rStyle w:val="Hyperlink"/>
                <w:noProof/>
              </w:rPr>
              <w:t>6.4.2 Integrating the CNN into the Mobile Application</w:t>
            </w:r>
            <w:r w:rsidR="00FE085C">
              <w:rPr>
                <w:noProof/>
                <w:webHidden/>
              </w:rPr>
              <w:tab/>
            </w:r>
            <w:r w:rsidR="00FE085C">
              <w:rPr>
                <w:noProof/>
                <w:webHidden/>
              </w:rPr>
              <w:fldChar w:fldCharType="begin"/>
            </w:r>
            <w:r w:rsidR="00FE085C">
              <w:rPr>
                <w:noProof/>
                <w:webHidden/>
              </w:rPr>
              <w:instrText xml:space="preserve"> PAGEREF _Toc100843051 \h </w:instrText>
            </w:r>
            <w:r w:rsidR="00FE085C">
              <w:rPr>
                <w:noProof/>
                <w:webHidden/>
              </w:rPr>
            </w:r>
            <w:r w:rsidR="00FE085C">
              <w:rPr>
                <w:noProof/>
                <w:webHidden/>
              </w:rPr>
              <w:fldChar w:fldCharType="separate"/>
            </w:r>
            <w:r w:rsidR="00FE085C">
              <w:rPr>
                <w:noProof/>
                <w:webHidden/>
              </w:rPr>
              <w:t>40</w:t>
            </w:r>
            <w:r w:rsidR="00FE085C">
              <w:rPr>
                <w:noProof/>
                <w:webHidden/>
              </w:rPr>
              <w:fldChar w:fldCharType="end"/>
            </w:r>
          </w:hyperlink>
        </w:p>
        <w:p w14:paraId="5EC81301" w14:textId="54E0C360" w:rsidR="00FE085C" w:rsidRDefault="009917F0">
          <w:pPr>
            <w:pStyle w:val="TOC3"/>
            <w:tabs>
              <w:tab w:val="right" w:leader="dot" w:pos="9016"/>
            </w:tabs>
            <w:rPr>
              <w:rFonts w:cstheme="minorBidi"/>
              <w:noProof/>
              <w:lang w:val="en-GB" w:eastAsia="en-GB"/>
            </w:rPr>
          </w:pPr>
          <w:hyperlink w:anchor="_Toc100843052" w:history="1">
            <w:r w:rsidR="00FE085C" w:rsidRPr="002038D7">
              <w:rPr>
                <w:rStyle w:val="Hyperlink"/>
                <w:noProof/>
              </w:rPr>
              <w:t>6.4.3 Integrating the Database into the Mobile Application</w:t>
            </w:r>
            <w:r w:rsidR="00FE085C">
              <w:rPr>
                <w:noProof/>
                <w:webHidden/>
              </w:rPr>
              <w:tab/>
            </w:r>
            <w:r w:rsidR="00FE085C">
              <w:rPr>
                <w:noProof/>
                <w:webHidden/>
              </w:rPr>
              <w:fldChar w:fldCharType="begin"/>
            </w:r>
            <w:r w:rsidR="00FE085C">
              <w:rPr>
                <w:noProof/>
                <w:webHidden/>
              </w:rPr>
              <w:instrText xml:space="preserve"> PAGEREF _Toc100843052 \h </w:instrText>
            </w:r>
            <w:r w:rsidR="00FE085C">
              <w:rPr>
                <w:noProof/>
                <w:webHidden/>
              </w:rPr>
            </w:r>
            <w:r w:rsidR="00FE085C">
              <w:rPr>
                <w:noProof/>
                <w:webHidden/>
              </w:rPr>
              <w:fldChar w:fldCharType="separate"/>
            </w:r>
            <w:r w:rsidR="00FE085C">
              <w:rPr>
                <w:noProof/>
                <w:webHidden/>
              </w:rPr>
              <w:t>41</w:t>
            </w:r>
            <w:r w:rsidR="00FE085C">
              <w:rPr>
                <w:noProof/>
                <w:webHidden/>
              </w:rPr>
              <w:fldChar w:fldCharType="end"/>
            </w:r>
          </w:hyperlink>
        </w:p>
        <w:p w14:paraId="3C8DF630" w14:textId="295DAF2F" w:rsidR="00FE085C" w:rsidRDefault="009917F0">
          <w:pPr>
            <w:pStyle w:val="TOC3"/>
            <w:tabs>
              <w:tab w:val="right" w:leader="dot" w:pos="9016"/>
            </w:tabs>
            <w:rPr>
              <w:rFonts w:cstheme="minorBidi"/>
              <w:noProof/>
              <w:lang w:val="en-GB" w:eastAsia="en-GB"/>
            </w:rPr>
          </w:pPr>
          <w:hyperlink w:anchor="_Toc100843053" w:history="1">
            <w:r w:rsidR="00FE085C" w:rsidRPr="002038D7">
              <w:rPr>
                <w:rStyle w:val="Hyperlink"/>
                <w:noProof/>
              </w:rPr>
              <w:t>6.4.4 Final Product</w:t>
            </w:r>
            <w:r w:rsidR="00FE085C">
              <w:rPr>
                <w:noProof/>
                <w:webHidden/>
              </w:rPr>
              <w:tab/>
            </w:r>
            <w:r w:rsidR="00FE085C">
              <w:rPr>
                <w:noProof/>
                <w:webHidden/>
              </w:rPr>
              <w:fldChar w:fldCharType="begin"/>
            </w:r>
            <w:r w:rsidR="00FE085C">
              <w:rPr>
                <w:noProof/>
                <w:webHidden/>
              </w:rPr>
              <w:instrText xml:space="preserve"> PAGEREF _Toc100843053 \h </w:instrText>
            </w:r>
            <w:r w:rsidR="00FE085C">
              <w:rPr>
                <w:noProof/>
                <w:webHidden/>
              </w:rPr>
            </w:r>
            <w:r w:rsidR="00FE085C">
              <w:rPr>
                <w:noProof/>
                <w:webHidden/>
              </w:rPr>
              <w:fldChar w:fldCharType="separate"/>
            </w:r>
            <w:r w:rsidR="00FE085C">
              <w:rPr>
                <w:noProof/>
                <w:webHidden/>
              </w:rPr>
              <w:t>42</w:t>
            </w:r>
            <w:r w:rsidR="00FE085C">
              <w:rPr>
                <w:noProof/>
                <w:webHidden/>
              </w:rPr>
              <w:fldChar w:fldCharType="end"/>
            </w:r>
          </w:hyperlink>
        </w:p>
        <w:p w14:paraId="2D2A6DB3" w14:textId="21B324E8" w:rsidR="00FE085C" w:rsidRDefault="009917F0">
          <w:pPr>
            <w:pStyle w:val="TOC3"/>
            <w:tabs>
              <w:tab w:val="right" w:leader="dot" w:pos="9016"/>
            </w:tabs>
            <w:rPr>
              <w:rFonts w:cstheme="minorBidi"/>
              <w:noProof/>
              <w:lang w:val="en-GB" w:eastAsia="en-GB"/>
            </w:rPr>
          </w:pPr>
          <w:hyperlink w:anchor="_Toc100843054" w:history="1">
            <w:r w:rsidR="00FE085C" w:rsidRPr="002038D7">
              <w:rPr>
                <w:rStyle w:val="Hyperlink"/>
                <w:noProof/>
              </w:rPr>
              <w:t>6.3.4 Problems and Challenges with Component Integration</w:t>
            </w:r>
            <w:r w:rsidR="00FE085C">
              <w:rPr>
                <w:noProof/>
                <w:webHidden/>
              </w:rPr>
              <w:tab/>
            </w:r>
            <w:r w:rsidR="00FE085C">
              <w:rPr>
                <w:noProof/>
                <w:webHidden/>
              </w:rPr>
              <w:fldChar w:fldCharType="begin"/>
            </w:r>
            <w:r w:rsidR="00FE085C">
              <w:rPr>
                <w:noProof/>
                <w:webHidden/>
              </w:rPr>
              <w:instrText xml:space="preserve"> PAGEREF _Toc100843054 \h </w:instrText>
            </w:r>
            <w:r w:rsidR="00FE085C">
              <w:rPr>
                <w:noProof/>
                <w:webHidden/>
              </w:rPr>
            </w:r>
            <w:r w:rsidR="00FE085C">
              <w:rPr>
                <w:noProof/>
                <w:webHidden/>
              </w:rPr>
              <w:fldChar w:fldCharType="separate"/>
            </w:r>
            <w:r w:rsidR="00FE085C">
              <w:rPr>
                <w:noProof/>
                <w:webHidden/>
              </w:rPr>
              <w:t>43</w:t>
            </w:r>
            <w:r w:rsidR="00FE085C">
              <w:rPr>
                <w:noProof/>
                <w:webHidden/>
              </w:rPr>
              <w:fldChar w:fldCharType="end"/>
            </w:r>
          </w:hyperlink>
        </w:p>
        <w:p w14:paraId="4FBF32D5" w14:textId="232F8BC1" w:rsidR="00FE085C" w:rsidRDefault="009917F0">
          <w:pPr>
            <w:pStyle w:val="TOC2"/>
            <w:tabs>
              <w:tab w:val="right" w:leader="dot" w:pos="9016"/>
            </w:tabs>
            <w:rPr>
              <w:rFonts w:cstheme="minorBidi"/>
              <w:noProof/>
              <w:lang w:val="en-GB" w:eastAsia="en-GB"/>
            </w:rPr>
          </w:pPr>
          <w:hyperlink w:anchor="_Toc100843055" w:history="1">
            <w:r w:rsidR="00FE085C" w:rsidRPr="002038D7">
              <w:rPr>
                <w:rStyle w:val="Hyperlink"/>
                <w:noProof/>
              </w:rPr>
              <w:t>6.5 System Testing</w:t>
            </w:r>
            <w:r w:rsidR="00FE085C">
              <w:rPr>
                <w:noProof/>
                <w:webHidden/>
              </w:rPr>
              <w:tab/>
            </w:r>
            <w:r w:rsidR="00FE085C">
              <w:rPr>
                <w:noProof/>
                <w:webHidden/>
              </w:rPr>
              <w:fldChar w:fldCharType="begin"/>
            </w:r>
            <w:r w:rsidR="00FE085C">
              <w:rPr>
                <w:noProof/>
                <w:webHidden/>
              </w:rPr>
              <w:instrText xml:space="preserve"> PAGEREF _Toc100843055 \h </w:instrText>
            </w:r>
            <w:r w:rsidR="00FE085C">
              <w:rPr>
                <w:noProof/>
                <w:webHidden/>
              </w:rPr>
            </w:r>
            <w:r w:rsidR="00FE085C">
              <w:rPr>
                <w:noProof/>
                <w:webHidden/>
              </w:rPr>
              <w:fldChar w:fldCharType="separate"/>
            </w:r>
            <w:r w:rsidR="00FE085C">
              <w:rPr>
                <w:noProof/>
                <w:webHidden/>
              </w:rPr>
              <w:t>45</w:t>
            </w:r>
            <w:r w:rsidR="00FE085C">
              <w:rPr>
                <w:noProof/>
                <w:webHidden/>
              </w:rPr>
              <w:fldChar w:fldCharType="end"/>
            </w:r>
          </w:hyperlink>
        </w:p>
        <w:p w14:paraId="750E082B" w14:textId="6F3B88EF" w:rsidR="00FE085C" w:rsidRDefault="009917F0">
          <w:pPr>
            <w:pStyle w:val="TOC3"/>
            <w:tabs>
              <w:tab w:val="right" w:leader="dot" w:pos="9016"/>
            </w:tabs>
            <w:rPr>
              <w:rFonts w:cstheme="minorBidi"/>
              <w:noProof/>
              <w:lang w:val="en-GB" w:eastAsia="en-GB"/>
            </w:rPr>
          </w:pPr>
          <w:hyperlink w:anchor="_Toc100843056" w:history="1">
            <w:r w:rsidR="00FE085C" w:rsidRPr="002038D7">
              <w:rPr>
                <w:rStyle w:val="Hyperlink"/>
                <w:noProof/>
              </w:rPr>
              <w:t>6.5.1 Acceptance Testing</w:t>
            </w:r>
            <w:r w:rsidR="00FE085C">
              <w:rPr>
                <w:noProof/>
                <w:webHidden/>
              </w:rPr>
              <w:tab/>
            </w:r>
            <w:r w:rsidR="00FE085C">
              <w:rPr>
                <w:noProof/>
                <w:webHidden/>
              </w:rPr>
              <w:fldChar w:fldCharType="begin"/>
            </w:r>
            <w:r w:rsidR="00FE085C">
              <w:rPr>
                <w:noProof/>
                <w:webHidden/>
              </w:rPr>
              <w:instrText xml:space="preserve"> PAGEREF _Toc100843056 \h </w:instrText>
            </w:r>
            <w:r w:rsidR="00FE085C">
              <w:rPr>
                <w:noProof/>
                <w:webHidden/>
              </w:rPr>
            </w:r>
            <w:r w:rsidR="00FE085C">
              <w:rPr>
                <w:noProof/>
                <w:webHidden/>
              </w:rPr>
              <w:fldChar w:fldCharType="separate"/>
            </w:r>
            <w:r w:rsidR="00FE085C">
              <w:rPr>
                <w:noProof/>
                <w:webHidden/>
              </w:rPr>
              <w:t>45</w:t>
            </w:r>
            <w:r w:rsidR="00FE085C">
              <w:rPr>
                <w:noProof/>
                <w:webHidden/>
              </w:rPr>
              <w:fldChar w:fldCharType="end"/>
            </w:r>
          </w:hyperlink>
        </w:p>
        <w:p w14:paraId="365C3DF3" w14:textId="1B59B4E7" w:rsidR="00FE085C" w:rsidRDefault="009917F0">
          <w:pPr>
            <w:pStyle w:val="TOC3"/>
            <w:tabs>
              <w:tab w:val="right" w:leader="dot" w:pos="9016"/>
            </w:tabs>
            <w:rPr>
              <w:rFonts w:cstheme="minorBidi"/>
              <w:noProof/>
              <w:lang w:val="en-GB" w:eastAsia="en-GB"/>
            </w:rPr>
          </w:pPr>
          <w:hyperlink w:anchor="_Toc100843057" w:history="1">
            <w:r w:rsidR="00FE085C" w:rsidRPr="002038D7">
              <w:rPr>
                <w:rStyle w:val="Hyperlink"/>
                <w:noProof/>
              </w:rPr>
              <w:t>6.5.2 AI Performance Testing on Real-World Data</w:t>
            </w:r>
            <w:r w:rsidR="00FE085C">
              <w:rPr>
                <w:noProof/>
                <w:webHidden/>
              </w:rPr>
              <w:tab/>
            </w:r>
            <w:r w:rsidR="00FE085C">
              <w:rPr>
                <w:noProof/>
                <w:webHidden/>
              </w:rPr>
              <w:fldChar w:fldCharType="begin"/>
            </w:r>
            <w:r w:rsidR="00FE085C">
              <w:rPr>
                <w:noProof/>
                <w:webHidden/>
              </w:rPr>
              <w:instrText xml:space="preserve"> PAGEREF _Toc100843057 \h </w:instrText>
            </w:r>
            <w:r w:rsidR="00FE085C">
              <w:rPr>
                <w:noProof/>
                <w:webHidden/>
              </w:rPr>
            </w:r>
            <w:r w:rsidR="00FE085C">
              <w:rPr>
                <w:noProof/>
                <w:webHidden/>
              </w:rPr>
              <w:fldChar w:fldCharType="separate"/>
            </w:r>
            <w:r w:rsidR="00FE085C">
              <w:rPr>
                <w:noProof/>
                <w:webHidden/>
              </w:rPr>
              <w:t>45</w:t>
            </w:r>
            <w:r w:rsidR="00FE085C">
              <w:rPr>
                <w:noProof/>
                <w:webHidden/>
              </w:rPr>
              <w:fldChar w:fldCharType="end"/>
            </w:r>
          </w:hyperlink>
        </w:p>
        <w:p w14:paraId="0BC17583" w14:textId="1DFCE6B0" w:rsidR="00FE085C" w:rsidRDefault="009917F0">
          <w:pPr>
            <w:pStyle w:val="TOC1"/>
            <w:tabs>
              <w:tab w:val="right" w:leader="dot" w:pos="9016"/>
            </w:tabs>
            <w:rPr>
              <w:rFonts w:cstheme="minorBidi"/>
              <w:noProof/>
              <w:lang w:val="en-GB" w:eastAsia="en-GB"/>
            </w:rPr>
          </w:pPr>
          <w:hyperlink w:anchor="_Toc100843058" w:history="1">
            <w:r w:rsidR="00FE085C" w:rsidRPr="002038D7">
              <w:rPr>
                <w:rStyle w:val="Hyperlink"/>
                <w:noProof/>
              </w:rPr>
              <w:t>7. Project Evaluation</w:t>
            </w:r>
            <w:r w:rsidR="00FE085C">
              <w:rPr>
                <w:noProof/>
                <w:webHidden/>
              </w:rPr>
              <w:tab/>
            </w:r>
            <w:r w:rsidR="00FE085C">
              <w:rPr>
                <w:noProof/>
                <w:webHidden/>
              </w:rPr>
              <w:fldChar w:fldCharType="begin"/>
            </w:r>
            <w:r w:rsidR="00FE085C">
              <w:rPr>
                <w:noProof/>
                <w:webHidden/>
              </w:rPr>
              <w:instrText xml:space="preserve"> PAGEREF _Toc100843058 \h </w:instrText>
            </w:r>
            <w:r w:rsidR="00FE085C">
              <w:rPr>
                <w:noProof/>
                <w:webHidden/>
              </w:rPr>
            </w:r>
            <w:r w:rsidR="00FE085C">
              <w:rPr>
                <w:noProof/>
                <w:webHidden/>
              </w:rPr>
              <w:fldChar w:fldCharType="separate"/>
            </w:r>
            <w:r w:rsidR="00FE085C">
              <w:rPr>
                <w:noProof/>
                <w:webHidden/>
              </w:rPr>
              <w:t>46</w:t>
            </w:r>
            <w:r w:rsidR="00FE085C">
              <w:rPr>
                <w:noProof/>
                <w:webHidden/>
              </w:rPr>
              <w:fldChar w:fldCharType="end"/>
            </w:r>
          </w:hyperlink>
        </w:p>
        <w:p w14:paraId="17C5DB17" w14:textId="4261E1B2" w:rsidR="00FE085C" w:rsidRDefault="009917F0">
          <w:pPr>
            <w:pStyle w:val="TOC2"/>
            <w:tabs>
              <w:tab w:val="right" w:leader="dot" w:pos="9016"/>
            </w:tabs>
            <w:rPr>
              <w:rFonts w:cstheme="minorBidi"/>
              <w:noProof/>
              <w:lang w:val="en-GB" w:eastAsia="en-GB"/>
            </w:rPr>
          </w:pPr>
          <w:hyperlink w:anchor="_Toc100843059" w:history="1">
            <w:r w:rsidR="00FE085C" w:rsidRPr="002038D7">
              <w:rPr>
                <w:rStyle w:val="Hyperlink"/>
                <w:noProof/>
              </w:rPr>
              <w:t>7.1 Evaluation of the Research Phase</w:t>
            </w:r>
            <w:r w:rsidR="00FE085C">
              <w:rPr>
                <w:noProof/>
                <w:webHidden/>
              </w:rPr>
              <w:tab/>
            </w:r>
            <w:r w:rsidR="00FE085C">
              <w:rPr>
                <w:noProof/>
                <w:webHidden/>
              </w:rPr>
              <w:fldChar w:fldCharType="begin"/>
            </w:r>
            <w:r w:rsidR="00FE085C">
              <w:rPr>
                <w:noProof/>
                <w:webHidden/>
              </w:rPr>
              <w:instrText xml:space="preserve"> PAGEREF _Toc100843059 \h </w:instrText>
            </w:r>
            <w:r w:rsidR="00FE085C">
              <w:rPr>
                <w:noProof/>
                <w:webHidden/>
              </w:rPr>
            </w:r>
            <w:r w:rsidR="00FE085C">
              <w:rPr>
                <w:noProof/>
                <w:webHidden/>
              </w:rPr>
              <w:fldChar w:fldCharType="separate"/>
            </w:r>
            <w:r w:rsidR="00FE085C">
              <w:rPr>
                <w:noProof/>
                <w:webHidden/>
              </w:rPr>
              <w:t>46</w:t>
            </w:r>
            <w:r w:rsidR="00FE085C">
              <w:rPr>
                <w:noProof/>
                <w:webHidden/>
              </w:rPr>
              <w:fldChar w:fldCharType="end"/>
            </w:r>
          </w:hyperlink>
        </w:p>
        <w:p w14:paraId="1C72B32F" w14:textId="54F4AEC0" w:rsidR="00FE085C" w:rsidRDefault="009917F0">
          <w:pPr>
            <w:pStyle w:val="TOC3"/>
            <w:tabs>
              <w:tab w:val="right" w:leader="dot" w:pos="9016"/>
            </w:tabs>
            <w:rPr>
              <w:rFonts w:cstheme="minorBidi"/>
              <w:noProof/>
              <w:lang w:val="en-GB" w:eastAsia="en-GB"/>
            </w:rPr>
          </w:pPr>
          <w:hyperlink w:anchor="_Toc100843060" w:history="1">
            <w:r w:rsidR="00FE085C" w:rsidRPr="002038D7">
              <w:rPr>
                <w:rStyle w:val="Hyperlink"/>
                <w:noProof/>
              </w:rPr>
              <w:t>7.1.1 What Went Well?</w:t>
            </w:r>
            <w:r w:rsidR="00FE085C">
              <w:rPr>
                <w:noProof/>
                <w:webHidden/>
              </w:rPr>
              <w:tab/>
            </w:r>
            <w:r w:rsidR="00FE085C">
              <w:rPr>
                <w:noProof/>
                <w:webHidden/>
              </w:rPr>
              <w:fldChar w:fldCharType="begin"/>
            </w:r>
            <w:r w:rsidR="00FE085C">
              <w:rPr>
                <w:noProof/>
                <w:webHidden/>
              </w:rPr>
              <w:instrText xml:space="preserve"> PAGEREF _Toc100843060 \h </w:instrText>
            </w:r>
            <w:r w:rsidR="00FE085C">
              <w:rPr>
                <w:noProof/>
                <w:webHidden/>
              </w:rPr>
            </w:r>
            <w:r w:rsidR="00FE085C">
              <w:rPr>
                <w:noProof/>
                <w:webHidden/>
              </w:rPr>
              <w:fldChar w:fldCharType="separate"/>
            </w:r>
            <w:r w:rsidR="00FE085C">
              <w:rPr>
                <w:noProof/>
                <w:webHidden/>
              </w:rPr>
              <w:t>46</w:t>
            </w:r>
            <w:r w:rsidR="00FE085C">
              <w:rPr>
                <w:noProof/>
                <w:webHidden/>
              </w:rPr>
              <w:fldChar w:fldCharType="end"/>
            </w:r>
          </w:hyperlink>
        </w:p>
        <w:p w14:paraId="7750E3E5" w14:textId="27B5CD74" w:rsidR="00FE085C" w:rsidRDefault="009917F0">
          <w:pPr>
            <w:pStyle w:val="TOC3"/>
            <w:tabs>
              <w:tab w:val="right" w:leader="dot" w:pos="9016"/>
            </w:tabs>
            <w:rPr>
              <w:rFonts w:cstheme="minorBidi"/>
              <w:noProof/>
              <w:lang w:val="en-GB" w:eastAsia="en-GB"/>
            </w:rPr>
          </w:pPr>
          <w:hyperlink w:anchor="_Toc100843061" w:history="1">
            <w:r w:rsidR="00FE085C" w:rsidRPr="002038D7">
              <w:rPr>
                <w:rStyle w:val="Hyperlink"/>
                <w:noProof/>
              </w:rPr>
              <w:t>7.1.2 Limitations</w:t>
            </w:r>
            <w:r w:rsidR="00FE085C">
              <w:rPr>
                <w:noProof/>
                <w:webHidden/>
              </w:rPr>
              <w:tab/>
            </w:r>
            <w:r w:rsidR="00FE085C">
              <w:rPr>
                <w:noProof/>
                <w:webHidden/>
              </w:rPr>
              <w:fldChar w:fldCharType="begin"/>
            </w:r>
            <w:r w:rsidR="00FE085C">
              <w:rPr>
                <w:noProof/>
                <w:webHidden/>
              </w:rPr>
              <w:instrText xml:space="preserve"> PAGEREF _Toc100843061 \h </w:instrText>
            </w:r>
            <w:r w:rsidR="00FE085C">
              <w:rPr>
                <w:noProof/>
                <w:webHidden/>
              </w:rPr>
            </w:r>
            <w:r w:rsidR="00FE085C">
              <w:rPr>
                <w:noProof/>
                <w:webHidden/>
              </w:rPr>
              <w:fldChar w:fldCharType="separate"/>
            </w:r>
            <w:r w:rsidR="00FE085C">
              <w:rPr>
                <w:noProof/>
                <w:webHidden/>
              </w:rPr>
              <w:t>46</w:t>
            </w:r>
            <w:r w:rsidR="00FE085C">
              <w:rPr>
                <w:noProof/>
                <w:webHidden/>
              </w:rPr>
              <w:fldChar w:fldCharType="end"/>
            </w:r>
          </w:hyperlink>
        </w:p>
        <w:p w14:paraId="7543AF84" w14:textId="4CE47962" w:rsidR="00FE085C" w:rsidRDefault="009917F0">
          <w:pPr>
            <w:pStyle w:val="TOC3"/>
            <w:tabs>
              <w:tab w:val="right" w:leader="dot" w:pos="9016"/>
            </w:tabs>
            <w:rPr>
              <w:rFonts w:cstheme="minorBidi"/>
              <w:noProof/>
              <w:lang w:val="en-GB" w:eastAsia="en-GB"/>
            </w:rPr>
          </w:pPr>
          <w:hyperlink w:anchor="_Toc100843062" w:history="1">
            <w:r w:rsidR="00FE085C" w:rsidRPr="002038D7">
              <w:rPr>
                <w:rStyle w:val="Hyperlink"/>
                <w:noProof/>
              </w:rPr>
              <w:t>7.1.3 Improvements and Lessons Learnt</w:t>
            </w:r>
            <w:r w:rsidR="00FE085C">
              <w:rPr>
                <w:noProof/>
                <w:webHidden/>
              </w:rPr>
              <w:tab/>
            </w:r>
            <w:r w:rsidR="00FE085C">
              <w:rPr>
                <w:noProof/>
                <w:webHidden/>
              </w:rPr>
              <w:fldChar w:fldCharType="begin"/>
            </w:r>
            <w:r w:rsidR="00FE085C">
              <w:rPr>
                <w:noProof/>
                <w:webHidden/>
              </w:rPr>
              <w:instrText xml:space="preserve"> PAGEREF _Toc100843062 \h </w:instrText>
            </w:r>
            <w:r w:rsidR="00FE085C">
              <w:rPr>
                <w:noProof/>
                <w:webHidden/>
              </w:rPr>
            </w:r>
            <w:r w:rsidR="00FE085C">
              <w:rPr>
                <w:noProof/>
                <w:webHidden/>
              </w:rPr>
              <w:fldChar w:fldCharType="separate"/>
            </w:r>
            <w:r w:rsidR="00FE085C">
              <w:rPr>
                <w:noProof/>
                <w:webHidden/>
              </w:rPr>
              <w:t>46</w:t>
            </w:r>
            <w:r w:rsidR="00FE085C">
              <w:rPr>
                <w:noProof/>
                <w:webHidden/>
              </w:rPr>
              <w:fldChar w:fldCharType="end"/>
            </w:r>
          </w:hyperlink>
        </w:p>
        <w:p w14:paraId="40B14760" w14:textId="0D44EFF4" w:rsidR="00FE085C" w:rsidRDefault="009917F0">
          <w:pPr>
            <w:pStyle w:val="TOC2"/>
            <w:tabs>
              <w:tab w:val="right" w:leader="dot" w:pos="9016"/>
            </w:tabs>
            <w:rPr>
              <w:rFonts w:cstheme="minorBidi"/>
              <w:noProof/>
              <w:lang w:val="en-GB" w:eastAsia="en-GB"/>
            </w:rPr>
          </w:pPr>
          <w:hyperlink w:anchor="_Toc100843063" w:history="1">
            <w:r w:rsidR="00FE085C" w:rsidRPr="002038D7">
              <w:rPr>
                <w:rStyle w:val="Hyperlink"/>
                <w:noProof/>
              </w:rPr>
              <w:t>7.2 Evaluation of the Design Phase</w:t>
            </w:r>
            <w:r w:rsidR="00FE085C">
              <w:rPr>
                <w:noProof/>
                <w:webHidden/>
              </w:rPr>
              <w:tab/>
            </w:r>
            <w:r w:rsidR="00FE085C">
              <w:rPr>
                <w:noProof/>
                <w:webHidden/>
              </w:rPr>
              <w:fldChar w:fldCharType="begin"/>
            </w:r>
            <w:r w:rsidR="00FE085C">
              <w:rPr>
                <w:noProof/>
                <w:webHidden/>
              </w:rPr>
              <w:instrText xml:space="preserve"> PAGEREF _Toc100843063 \h </w:instrText>
            </w:r>
            <w:r w:rsidR="00FE085C">
              <w:rPr>
                <w:noProof/>
                <w:webHidden/>
              </w:rPr>
            </w:r>
            <w:r w:rsidR="00FE085C">
              <w:rPr>
                <w:noProof/>
                <w:webHidden/>
              </w:rPr>
              <w:fldChar w:fldCharType="separate"/>
            </w:r>
            <w:r w:rsidR="00FE085C">
              <w:rPr>
                <w:noProof/>
                <w:webHidden/>
              </w:rPr>
              <w:t>47</w:t>
            </w:r>
            <w:r w:rsidR="00FE085C">
              <w:rPr>
                <w:noProof/>
                <w:webHidden/>
              </w:rPr>
              <w:fldChar w:fldCharType="end"/>
            </w:r>
          </w:hyperlink>
        </w:p>
        <w:p w14:paraId="6C0C016B" w14:textId="60FA3C33" w:rsidR="00FE085C" w:rsidRDefault="009917F0">
          <w:pPr>
            <w:pStyle w:val="TOC3"/>
            <w:tabs>
              <w:tab w:val="right" w:leader="dot" w:pos="9016"/>
            </w:tabs>
            <w:rPr>
              <w:rFonts w:cstheme="minorBidi"/>
              <w:noProof/>
              <w:lang w:val="en-GB" w:eastAsia="en-GB"/>
            </w:rPr>
          </w:pPr>
          <w:hyperlink w:anchor="_Toc100843064" w:history="1">
            <w:r w:rsidR="00FE085C" w:rsidRPr="002038D7">
              <w:rPr>
                <w:rStyle w:val="Hyperlink"/>
                <w:noProof/>
              </w:rPr>
              <w:t>7.2.1 What Went Well?</w:t>
            </w:r>
            <w:r w:rsidR="00FE085C">
              <w:rPr>
                <w:noProof/>
                <w:webHidden/>
              </w:rPr>
              <w:tab/>
            </w:r>
            <w:r w:rsidR="00FE085C">
              <w:rPr>
                <w:noProof/>
                <w:webHidden/>
              </w:rPr>
              <w:fldChar w:fldCharType="begin"/>
            </w:r>
            <w:r w:rsidR="00FE085C">
              <w:rPr>
                <w:noProof/>
                <w:webHidden/>
              </w:rPr>
              <w:instrText xml:space="preserve"> PAGEREF _Toc100843064 \h </w:instrText>
            </w:r>
            <w:r w:rsidR="00FE085C">
              <w:rPr>
                <w:noProof/>
                <w:webHidden/>
              </w:rPr>
            </w:r>
            <w:r w:rsidR="00FE085C">
              <w:rPr>
                <w:noProof/>
                <w:webHidden/>
              </w:rPr>
              <w:fldChar w:fldCharType="separate"/>
            </w:r>
            <w:r w:rsidR="00FE085C">
              <w:rPr>
                <w:noProof/>
                <w:webHidden/>
              </w:rPr>
              <w:t>47</w:t>
            </w:r>
            <w:r w:rsidR="00FE085C">
              <w:rPr>
                <w:noProof/>
                <w:webHidden/>
              </w:rPr>
              <w:fldChar w:fldCharType="end"/>
            </w:r>
          </w:hyperlink>
        </w:p>
        <w:p w14:paraId="239F5405" w14:textId="58DB9B5B" w:rsidR="00FE085C" w:rsidRDefault="009917F0">
          <w:pPr>
            <w:pStyle w:val="TOC3"/>
            <w:tabs>
              <w:tab w:val="right" w:leader="dot" w:pos="9016"/>
            </w:tabs>
            <w:rPr>
              <w:rFonts w:cstheme="minorBidi"/>
              <w:noProof/>
              <w:lang w:val="en-GB" w:eastAsia="en-GB"/>
            </w:rPr>
          </w:pPr>
          <w:hyperlink w:anchor="_Toc100843065" w:history="1">
            <w:r w:rsidR="00FE085C" w:rsidRPr="002038D7">
              <w:rPr>
                <w:rStyle w:val="Hyperlink"/>
                <w:noProof/>
              </w:rPr>
              <w:t>7.2.2 Limitations</w:t>
            </w:r>
            <w:r w:rsidR="00FE085C">
              <w:rPr>
                <w:noProof/>
                <w:webHidden/>
              </w:rPr>
              <w:tab/>
            </w:r>
            <w:r w:rsidR="00FE085C">
              <w:rPr>
                <w:noProof/>
                <w:webHidden/>
              </w:rPr>
              <w:fldChar w:fldCharType="begin"/>
            </w:r>
            <w:r w:rsidR="00FE085C">
              <w:rPr>
                <w:noProof/>
                <w:webHidden/>
              </w:rPr>
              <w:instrText xml:space="preserve"> PAGEREF _Toc100843065 \h </w:instrText>
            </w:r>
            <w:r w:rsidR="00FE085C">
              <w:rPr>
                <w:noProof/>
                <w:webHidden/>
              </w:rPr>
            </w:r>
            <w:r w:rsidR="00FE085C">
              <w:rPr>
                <w:noProof/>
                <w:webHidden/>
              </w:rPr>
              <w:fldChar w:fldCharType="separate"/>
            </w:r>
            <w:r w:rsidR="00FE085C">
              <w:rPr>
                <w:noProof/>
                <w:webHidden/>
              </w:rPr>
              <w:t>47</w:t>
            </w:r>
            <w:r w:rsidR="00FE085C">
              <w:rPr>
                <w:noProof/>
                <w:webHidden/>
              </w:rPr>
              <w:fldChar w:fldCharType="end"/>
            </w:r>
          </w:hyperlink>
        </w:p>
        <w:p w14:paraId="3266F7E5" w14:textId="292D0FE1" w:rsidR="00FE085C" w:rsidRDefault="009917F0">
          <w:pPr>
            <w:pStyle w:val="TOC3"/>
            <w:tabs>
              <w:tab w:val="right" w:leader="dot" w:pos="9016"/>
            </w:tabs>
            <w:rPr>
              <w:rFonts w:cstheme="minorBidi"/>
              <w:noProof/>
              <w:lang w:val="en-GB" w:eastAsia="en-GB"/>
            </w:rPr>
          </w:pPr>
          <w:hyperlink w:anchor="_Toc100843066" w:history="1">
            <w:r w:rsidR="00FE085C" w:rsidRPr="002038D7">
              <w:rPr>
                <w:rStyle w:val="Hyperlink"/>
                <w:noProof/>
              </w:rPr>
              <w:t>7.2.3 Improvements and Lessons Learnt</w:t>
            </w:r>
            <w:r w:rsidR="00FE085C">
              <w:rPr>
                <w:noProof/>
                <w:webHidden/>
              </w:rPr>
              <w:tab/>
            </w:r>
            <w:r w:rsidR="00FE085C">
              <w:rPr>
                <w:noProof/>
                <w:webHidden/>
              </w:rPr>
              <w:fldChar w:fldCharType="begin"/>
            </w:r>
            <w:r w:rsidR="00FE085C">
              <w:rPr>
                <w:noProof/>
                <w:webHidden/>
              </w:rPr>
              <w:instrText xml:space="preserve"> PAGEREF _Toc100843066 \h </w:instrText>
            </w:r>
            <w:r w:rsidR="00FE085C">
              <w:rPr>
                <w:noProof/>
                <w:webHidden/>
              </w:rPr>
            </w:r>
            <w:r w:rsidR="00FE085C">
              <w:rPr>
                <w:noProof/>
                <w:webHidden/>
              </w:rPr>
              <w:fldChar w:fldCharType="separate"/>
            </w:r>
            <w:r w:rsidR="00FE085C">
              <w:rPr>
                <w:noProof/>
                <w:webHidden/>
              </w:rPr>
              <w:t>47</w:t>
            </w:r>
            <w:r w:rsidR="00FE085C">
              <w:rPr>
                <w:noProof/>
                <w:webHidden/>
              </w:rPr>
              <w:fldChar w:fldCharType="end"/>
            </w:r>
          </w:hyperlink>
        </w:p>
        <w:p w14:paraId="3340C8E2" w14:textId="4FF29E85" w:rsidR="00FE085C" w:rsidRDefault="009917F0">
          <w:pPr>
            <w:pStyle w:val="TOC2"/>
            <w:tabs>
              <w:tab w:val="right" w:leader="dot" w:pos="9016"/>
            </w:tabs>
            <w:rPr>
              <w:rFonts w:cstheme="minorBidi"/>
              <w:noProof/>
              <w:lang w:val="en-GB" w:eastAsia="en-GB"/>
            </w:rPr>
          </w:pPr>
          <w:hyperlink w:anchor="_Toc100843067" w:history="1">
            <w:r w:rsidR="00FE085C" w:rsidRPr="002038D7">
              <w:rPr>
                <w:rStyle w:val="Hyperlink"/>
                <w:noProof/>
              </w:rPr>
              <w:t>7.3 Evaluation of the Implementation Phase</w:t>
            </w:r>
            <w:r w:rsidR="00FE085C">
              <w:rPr>
                <w:noProof/>
                <w:webHidden/>
              </w:rPr>
              <w:tab/>
            </w:r>
            <w:r w:rsidR="00FE085C">
              <w:rPr>
                <w:noProof/>
                <w:webHidden/>
              </w:rPr>
              <w:fldChar w:fldCharType="begin"/>
            </w:r>
            <w:r w:rsidR="00FE085C">
              <w:rPr>
                <w:noProof/>
                <w:webHidden/>
              </w:rPr>
              <w:instrText xml:space="preserve"> PAGEREF _Toc100843067 \h </w:instrText>
            </w:r>
            <w:r w:rsidR="00FE085C">
              <w:rPr>
                <w:noProof/>
                <w:webHidden/>
              </w:rPr>
            </w:r>
            <w:r w:rsidR="00FE085C">
              <w:rPr>
                <w:noProof/>
                <w:webHidden/>
              </w:rPr>
              <w:fldChar w:fldCharType="separate"/>
            </w:r>
            <w:r w:rsidR="00FE085C">
              <w:rPr>
                <w:noProof/>
                <w:webHidden/>
              </w:rPr>
              <w:t>48</w:t>
            </w:r>
            <w:r w:rsidR="00FE085C">
              <w:rPr>
                <w:noProof/>
                <w:webHidden/>
              </w:rPr>
              <w:fldChar w:fldCharType="end"/>
            </w:r>
          </w:hyperlink>
        </w:p>
        <w:p w14:paraId="576764E2" w14:textId="6344155A" w:rsidR="00FE085C" w:rsidRDefault="009917F0">
          <w:pPr>
            <w:pStyle w:val="TOC3"/>
            <w:tabs>
              <w:tab w:val="right" w:leader="dot" w:pos="9016"/>
            </w:tabs>
            <w:rPr>
              <w:rFonts w:cstheme="minorBidi"/>
              <w:noProof/>
              <w:lang w:val="en-GB" w:eastAsia="en-GB"/>
            </w:rPr>
          </w:pPr>
          <w:hyperlink w:anchor="_Toc100843068" w:history="1">
            <w:r w:rsidR="00FE085C" w:rsidRPr="002038D7">
              <w:rPr>
                <w:rStyle w:val="Hyperlink"/>
                <w:noProof/>
              </w:rPr>
              <w:t>7.3.1 What Went Well?</w:t>
            </w:r>
            <w:r w:rsidR="00FE085C">
              <w:rPr>
                <w:noProof/>
                <w:webHidden/>
              </w:rPr>
              <w:tab/>
            </w:r>
            <w:r w:rsidR="00FE085C">
              <w:rPr>
                <w:noProof/>
                <w:webHidden/>
              </w:rPr>
              <w:fldChar w:fldCharType="begin"/>
            </w:r>
            <w:r w:rsidR="00FE085C">
              <w:rPr>
                <w:noProof/>
                <w:webHidden/>
              </w:rPr>
              <w:instrText xml:space="preserve"> PAGEREF _Toc100843068 \h </w:instrText>
            </w:r>
            <w:r w:rsidR="00FE085C">
              <w:rPr>
                <w:noProof/>
                <w:webHidden/>
              </w:rPr>
            </w:r>
            <w:r w:rsidR="00FE085C">
              <w:rPr>
                <w:noProof/>
                <w:webHidden/>
              </w:rPr>
              <w:fldChar w:fldCharType="separate"/>
            </w:r>
            <w:r w:rsidR="00FE085C">
              <w:rPr>
                <w:noProof/>
                <w:webHidden/>
              </w:rPr>
              <w:t>48</w:t>
            </w:r>
            <w:r w:rsidR="00FE085C">
              <w:rPr>
                <w:noProof/>
                <w:webHidden/>
              </w:rPr>
              <w:fldChar w:fldCharType="end"/>
            </w:r>
          </w:hyperlink>
        </w:p>
        <w:p w14:paraId="349629B0" w14:textId="70CD7593" w:rsidR="00FE085C" w:rsidRDefault="009917F0">
          <w:pPr>
            <w:pStyle w:val="TOC3"/>
            <w:tabs>
              <w:tab w:val="right" w:leader="dot" w:pos="9016"/>
            </w:tabs>
            <w:rPr>
              <w:rFonts w:cstheme="minorBidi"/>
              <w:noProof/>
              <w:lang w:val="en-GB" w:eastAsia="en-GB"/>
            </w:rPr>
          </w:pPr>
          <w:hyperlink w:anchor="_Toc100843069" w:history="1">
            <w:r w:rsidR="00FE085C" w:rsidRPr="002038D7">
              <w:rPr>
                <w:rStyle w:val="Hyperlink"/>
                <w:noProof/>
              </w:rPr>
              <w:t>7.3.2 Limitations</w:t>
            </w:r>
            <w:r w:rsidR="00FE085C">
              <w:rPr>
                <w:noProof/>
                <w:webHidden/>
              </w:rPr>
              <w:tab/>
            </w:r>
            <w:r w:rsidR="00FE085C">
              <w:rPr>
                <w:noProof/>
                <w:webHidden/>
              </w:rPr>
              <w:fldChar w:fldCharType="begin"/>
            </w:r>
            <w:r w:rsidR="00FE085C">
              <w:rPr>
                <w:noProof/>
                <w:webHidden/>
              </w:rPr>
              <w:instrText xml:space="preserve"> PAGEREF _Toc100843069 \h </w:instrText>
            </w:r>
            <w:r w:rsidR="00FE085C">
              <w:rPr>
                <w:noProof/>
                <w:webHidden/>
              </w:rPr>
            </w:r>
            <w:r w:rsidR="00FE085C">
              <w:rPr>
                <w:noProof/>
                <w:webHidden/>
              </w:rPr>
              <w:fldChar w:fldCharType="separate"/>
            </w:r>
            <w:r w:rsidR="00FE085C">
              <w:rPr>
                <w:noProof/>
                <w:webHidden/>
              </w:rPr>
              <w:t>48</w:t>
            </w:r>
            <w:r w:rsidR="00FE085C">
              <w:rPr>
                <w:noProof/>
                <w:webHidden/>
              </w:rPr>
              <w:fldChar w:fldCharType="end"/>
            </w:r>
          </w:hyperlink>
        </w:p>
        <w:p w14:paraId="7FCA1AE0" w14:textId="7765AE13" w:rsidR="00FE085C" w:rsidRDefault="009917F0">
          <w:pPr>
            <w:pStyle w:val="TOC3"/>
            <w:tabs>
              <w:tab w:val="right" w:leader="dot" w:pos="9016"/>
            </w:tabs>
            <w:rPr>
              <w:rFonts w:cstheme="minorBidi"/>
              <w:noProof/>
              <w:lang w:val="en-GB" w:eastAsia="en-GB"/>
            </w:rPr>
          </w:pPr>
          <w:hyperlink w:anchor="_Toc100843070" w:history="1">
            <w:r w:rsidR="00FE085C" w:rsidRPr="002038D7">
              <w:rPr>
                <w:rStyle w:val="Hyperlink"/>
                <w:noProof/>
              </w:rPr>
              <w:t>7.3.3 Improvements and Lessons Learnt</w:t>
            </w:r>
            <w:r w:rsidR="00FE085C">
              <w:rPr>
                <w:noProof/>
                <w:webHidden/>
              </w:rPr>
              <w:tab/>
            </w:r>
            <w:r w:rsidR="00FE085C">
              <w:rPr>
                <w:noProof/>
                <w:webHidden/>
              </w:rPr>
              <w:fldChar w:fldCharType="begin"/>
            </w:r>
            <w:r w:rsidR="00FE085C">
              <w:rPr>
                <w:noProof/>
                <w:webHidden/>
              </w:rPr>
              <w:instrText xml:space="preserve"> PAGEREF _Toc100843070 \h </w:instrText>
            </w:r>
            <w:r w:rsidR="00FE085C">
              <w:rPr>
                <w:noProof/>
                <w:webHidden/>
              </w:rPr>
            </w:r>
            <w:r w:rsidR="00FE085C">
              <w:rPr>
                <w:noProof/>
                <w:webHidden/>
              </w:rPr>
              <w:fldChar w:fldCharType="separate"/>
            </w:r>
            <w:r w:rsidR="00FE085C">
              <w:rPr>
                <w:noProof/>
                <w:webHidden/>
              </w:rPr>
              <w:t>48</w:t>
            </w:r>
            <w:r w:rsidR="00FE085C">
              <w:rPr>
                <w:noProof/>
                <w:webHidden/>
              </w:rPr>
              <w:fldChar w:fldCharType="end"/>
            </w:r>
          </w:hyperlink>
        </w:p>
        <w:p w14:paraId="077610B2" w14:textId="0A1A050D" w:rsidR="00FE085C" w:rsidRDefault="009917F0">
          <w:pPr>
            <w:pStyle w:val="TOC2"/>
            <w:tabs>
              <w:tab w:val="right" w:leader="dot" w:pos="9016"/>
            </w:tabs>
            <w:rPr>
              <w:rFonts w:cstheme="minorBidi"/>
              <w:noProof/>
              <w:lang w:val="en-GB" w:eastAsia="en-GB"/>
            </w:rPr>
          </w:pPr>
          <w:hyperlink w:anchor="_Toc100843071" w:history="1">
            <w:r w:rsidR="00FE085C" w:rsidRPr="002038D7">
              <w:rPr>
                <w:rStyle w:val="Hyperlink"/>
                <w:noProof/>
              </w:rPr>
              <w:t>7.4 Evaluation of the Testing Phase</w:t>
            </w:r>
            <w:r w:rsidR="00FE085C">
              <w:rPr>
                <w:noProof/>
                <w:webHidden/>
              </w:rPr>
              <w:tab/>
            </w:r>
            <w:r w:rsidR="00FE085C">
              <w:rPr>
                <w:noProof/>
                <w:webHidden/>
              </w:rPr>
              <w:fldChar w:fldCharType="begin"/>
            </w:r>
            <w:r w:rsidR="00FE085C">
              <w:rPr>
                <w:noProof/>
                <w:webHidden/>
              </w:rPr>
              <w:instrText xml:space="preserve"> PAGEREF _Toc100843071 \h </w:instrText>
            </w:r>
            <w:r w:rsidR="00FE085C">
              <w:rPr>
                <w:noProof/>
                <w:webHidden/>
              </w:rPr>
            </w:r>
            <w:r w:rsidR="00FE085C">
              <w:rPr>
                <w:noProof/>
                <w:webHidden/>
              </w:rPr>
              <w:fldChar w:fldCharType="separate"/>
            </w:r>
            <w:r w:rsidR="00FE085C">
              <w:rPr>
                <w:noProof/>
                <w:webHidden/>
              </w:rPr>
              <w:t>49</w:t>
            </w:r>
            <w:r w:rsidR="00FE085C">
              <w:rPr>
                <w:noProof/>
                <w:webHidden/>
              </w:rPr>
              <w:fldChar w:fldCharType="end"/>
            </w:r>
          </w:hyperlink>
        </w:p>
        <w:p w14:paraId="576B1FF4" w14:textId="186F8B0E" w:rsidR="00FE085C" w:rsidRDefault="009917F0">
          <w:pPr>
            <w:pStyle w:val="TOC3"/>
            <w:tabs>
              <w:tab w:val="right" w:leader="dot" w:pos="9016"/>
            </w:tabs>
            <w:rPr>
              <w:rFonts w:cstheme="minorBidi"/>
              <w:noProof/>
              <w:lang w:val="en-GB" w:eastAsia="en-GB"/>
            </w:rPr>
          </w:pPr>
          <w:hyperlink w:anchor="_Toc100843072" w:history="1">
            <w:r w:rsidR="00FE085C" w:rsidRPr="002038D7">
              <w:rPr>
                <w:rStyle w:val="Hyperlink"/>
                <w:noProof/>
              </w:rPr>
              <w:t>7.4.1 What Went Well?</w:t>
            </w:r>
            <w:r w:rsidR="00FE085C">
              <w:rPr>
                <w:noProof/>
                <w:webHidden/>
              </w:rPr>
              <w:tab/>
            </w:r>
            <w:r w:rsidR="00FE085C">
              <w:rPr>
                <w:noProof/>
                <w:webHidden/>
              </w:rPr>
              <w:fldChar w:fldCharType="begin"/>
            </w:r>
            <w:r w:rsidR="00FE085C">
              <w:rPr>
                <w:noProof/>
                <w:webHidden/>
              </w:rPr>
              <w:instrText xml:space="preserve"> PAGEREF _Toc100843072 \h </w:instrText>
            </w:r>
            <w:r w:rsidR="00FE085C">
              <w:rPr>
                <w:noProof/>
                <w:webHidden/>
              </w:rPr>
            </w:r>
            <w:r w:rsidR="00FE085C">
              <w:rPr>
                <w:noProof/>
                <w:webHidden/>
              </w:rPr>
              <w:fldChar w:fldCharType="separate"/>
            </w:r>
            <w:r w:rsidR="00FE085C">
              <w:rPr>
                <w:noProof/>
                <w:webHidden/>
              </w:rPr>
              <w:t>49</w:t>
            </w:r>
            <w:r w:rsidR="00FE085C">
              <w:rPr>
                <w:noProof/>
                <w:webHidden/>
              </w:rPr>
              <w:fldChar w:fldCharType="end"/>
            </w:r>
          </w:hyperlink>
        </w:p>
        <w:p w14:paraId="43B5C2AF" w14:textId="6BBDEC02" w:rsidR="00FE085C" w:rsidRDefault="009917F0">
          <w:pPr>
            <w:pStyle w:val="TOC3"/>
            <w:tabs>
              <w:tab w:val="right" w:leader="dot" w:pos="9016"/>
            </w:tabs>
            <w:rPr>
              <w:rFonts w:cstheme="minorBidi"/>
              <w:noProof/>
              <w:lang w:val="en-GB" w:eastAsia="en-GB"/>
            </w:rPr>
          </w:pPr>
          <w:hyperlink w:anchor="_Toc100843073" w:history="1">
            <w:r w:rsidR="00FE085C" w:rsidRPr="002038D7">
              <w:rPr>
                <w:rStyle w:val="Hyperlink"/>
                <w:noProof/>
              </w:rPr>
              <w:t>7.4.2 Limitations</w:t>
            </w:r>
            <w:r w:rsidR="00FE085C">
              <w:rPr>
                <w:noProof/>
                <w:webHidden/>
              </w:rPr>
              <w:tab/>
            </w:r>
            <w:r w:rsidR="00FE085C">
              <w:rPr>
                <w:noProof/>
                <w:webHidden/>
              </w:rPr>
              <w:fldChar w:fldCharType="begin"/>
            </w:r>
            <w:r w:rsidR="00FE085C">
              <w:rPr>
                <w:noProof/>
                <w:webHidden/>
              </w:rPr>
              <w:instrText xml:space="preserve"> PAGEREF _Toc100843073 \h </w:instrText>
            </w:r>
            <w:r w:rsidR="00FE085C">
              <w:rPr>
                <w:noProof/>
                <w:webHidden/>
              </w:rPr>
            </w:r>
            <w:r w:rsidR="00FE085C">
              <w:rPr>
                <w:noProof/>
                <w:webHidden/>
              </w:rPr>
              <w:fldChar w:fldCharType="separate"/>
            </w:r>
            <w:r w:rsidR="00FE085C">
              <w:rPr>
                <w:noProof/>
                <w:webHidden/>
              </w:rPr>
              <w:t>49</w:t>
            </w:r>
            <w:r w:rsidR="00FE085C">
              <w:rPr>
                <w:noProof/>
                <w:webHidden/>
              </w:rPr>
              <w:fldChar w:fldCharType="end"/>
            </w:r>
          </w:hyperlink>
        </w:p>
        <w:p w14:paraId="2EFA94C2" w14:textId="7A23E72B" w:rsidR="00FE085C" w:rsidRDefault="009917F0">
          <w:pPr>
            <w:pStyle w:val="TOC3"/>
            <w:tabs>
              <w:tab w:val="right" w:leader="dot" w:pos="9016"/>
            </w:tabs>
            <w:rPr>
              <w:rFonts w:cstheme="minorBidi"/>
              <w:noProof/>
              <w:lang w:val="en-GB" w:eastAsia="en-GB"/>
            </w:rPr>
          </w:pPr>
          <w:hyperlink w:anchor="_Toc100843074" w:history="1">
            <w:r w:rsidR="00FE085C" w:rsidRPr="002038D7">
              <w:rPr>
                <w:rStyle w:val="Hyperlink"/>
                <w:noProof/>
              </w:rPr>
              <w:t>7.4.3 Improvements and Lessons Learnt</w:t>
            </w:r>
            <w:r w:rsidR="00FE085C">
              <w:rPr>
                <w:noProof/>
                <w:webHidden/>
              </w:rPr>
              <w:tab/>
            </w:r>
            <w:r w:rsidR="00FE085C">
              <w:rPr>
                <w:noProof/>
                <w:webHidden/>
              </w:rPr>
              <w:fldChar w:fldCharType="begin"/>
            </w:r>
            <w:r w:rsidR="00FE085C">
              <w:rPr>
                <w:noProof/>
                <w:webHidden/>
              </w:rPr>
              <w:instrText xml:space="preserve"> PAGEREF _Toc100843074 \h </w:instrText>
            </w:r>
            <w:r w:rsidR="00FE085C">
              <w:rPr>
                <w:noProof/>
                <w:webHidden/>
              </w:rPr>
            </w:r>
            <w:r w:rsidR="00FE085C">
              <w:rPr>
                <w:noProof/>
                <w:webHidden/>
              </w:rPr>
              <w:fldChar w:fldCharType="separate"/>
            </w:r>
            <w:r w:rsidR="00FE085C">
              <w:rPr>
                <w:noProof/>
                <w:webHidden/>
              </w:rPr>
              <w:t>49</w:t>
            </w:r>
            <w:r w:rsidR="00FE085C">
              <w:rPr>
                <w:noProof/>
                <w:webHidden/>
              </w:rPr>
              <w:fldChar w:fldCharType="end"/>
            </w:r>
          </w:hyperlink>
        </w:p>
        <w:p w14:paraId="5E29A081" w14:textId="1D83B9EB" w:rsidR="00FE085C" w:rsidRDefault="009917F0">
          <w:pPr>
            <w:pStyle w:val="TOC1"/>
            <w:tabs>
              <w:tab w:val="right" w:leader="dot" w:pos="9016"/>
            </w:tabs>
            <w:rPr>
              <w:rFonts w:cstheme="minorBidi"/>
              <w:noProof/>
              <w:lang w:val="en-GB" w:eastAsia="en-GB"/>
            </w:rPr>
          </w:pPr>
          <w:hyperlink w:anchor="_Toc100843075" w:history="1">
            <w:r w:rsidR="00FE085C" w:rsidRPr="002038D7">
              <w:rPr>
                <w:rStyle w:val="Hyperlink"/>
                <w:noProof/>
              </w:rPr>
              <w:t>8. Conclusion and Further Work</w:t>
            </w:r>
            <w:r w:rsidR="00FE085C">
              <w:rPr>
                <w:noProof/>
                <w:webHidden/>
              </w:rPr>
              <w:tab/>
            </w:r>
            <w:r w:rsidR="00FE085C">
              <w:rPr>
                <w:noProof/>
                <w:webHidden/>
              </w:rPr>
              <w:fldChar w:fldCharType="begin"/>
            </w:r>
            <w:r w:rsidR="00FE085C">
              <w:rPr>
                <w:noProof/>
                <w:webHidden/>
              </w:rPr>
              <w:instrText xml:space="preserve"> PAGEREF _Toc100843075 \h </w:instrText>
            </w:r>
            <w:r w:rsidR="00FE085C">
              <w:rPr>
                <w:noProof/>
                <w:webHidden/>
              </w:rPr>
            </w:r>
            <w:r w:rsidR="00FE085C">
              <w:rPr>
                <w:noProof/>
                <w:webHidden/>
              </w:rPr>
              <w:fldChar w:fldCharType="separate"/>
            </w:r>
            <w:r w:rsidR="00FE085C">
              <w:rPr>
                <w:noProof/>
                <w:webHidden/>
              </w:rPr>
              <w:t>50</w:t>
            </w:r>
            <w:r w:rsidR="00FE085C">
              <w:rPr>
                <w:noProof/>
                <w:webHidden/>
              </w:rPr>
              <w:fldChar w:fldCharType="end"/>
            </w:r>
          </w:hyperlink>
        </w:p>
        <w:p w14:paraId="7DFF6062" w14:textId="2DB2DEAC" w:rsidR="00FE085C" w:rsidRDefault="009917F0">
          <w:pPr>
            <w:pStyle w:val="TOC2"/>
            <w:tabs>
              <w:tab w:val="right" w:leader="dot" w:pos="9016"/>
            </w:tabs>
            <w:rPr>
              <w:rFonts w:cstheme="minorBidi"/>
              <w:noProof/>
              <w:lang w:val="en-GB" w:eastAsia="en-GB"/>
            </w:rPr>
          </w:pPr>
          <w:hyperlink w:anchor="_Toc100843076" w:history="1">
            <w:r w:rsidR="00FE085C" w:rsidRPr="002038D7">
              <w:rPr>
                <w:rStyle w:val="Hyperlink"/>
                <w:noProof/>
              </w:rPr>
              <w:t>8.1 Conclusion</w:t>
            </w:r>
            <w:r w:rsidR="00FE085C">
              <w:rPr>
                <w:noProof/>
                <w:webHidden/>
              </w:rPr>
              <w:tab/>
            </w:r>
            <w:r w:rsidR="00FE085C">
              <w:rPr>
                <w:noProof/>
                <w:webHidden/>
              </w:rPr>
              <w:fldChar w:fldCharType="begin"/>
            </w:r>
            <w:r w:rsidR="00FE085C">
              <w:rPr>
                <w:noProof/>
                <w:webHidden/>
              </w:rPr>
              <w:instrText xml:space="preserve"> PAGEREF _Toc100843076 \h </w:instrText>
            </w:r>
            <w:r w:rsidR="00FE085C">
              <w:rPr>
                <w:noProof/>
                <w:webHidden/>
              </w:rPr>
            </w:r>
            <w:r w:rsidR="00FE085C">
              <w:rPr>
                <w:noProof/>
                <w:webHidden/>
              </w:rPr>
              <w:fldChar w:fldCharType="separate"/>
            </w:r>
            <w:r w:rsidR="00FE085C">
              <w:rPr>
                <w:noProof/>
                <w:webHidden/>
              </w:rPr>
              <w:t>50</w:t>
            </w:r>
            <w:r w:rsidR="00FE085C">
              <w:rPr>
                <w:noProof/>
                <w:webHidden/>
              </w:rPr>
              <w:fldChar w:fldCharType="end"/>
            </w:r>
          </w:hyperlink>
        </w:p>
        <w:p w14:paraId="4921828B" w14:textId="260430EA" w:rsidR="00FE085C" w:rsidRDefault="009917F0">
          <w:pPr>
            <w:pStyle w:val="TOC2"/>
            <w:tabs>
              <w:tab w:val="right" w:leader="dot" w:pos="9016"/>
            </w:tabs>
            <w:rPr>
              <w:rFonts w:cstheme="minorBidi"/>
              <w:noProof/>
              <w:lang w:val="en-GB" w:eastAsia="en-GB"/>
            </w:rPr>
          </w:pPr>
          <w:hyperlink w:anchor="_Toc100843077" w:history="1">
            <w:r w:rsidR="00FE085C" w:rsidRPr="002038D7">
              <w:rPr>
                <w:rStyle w:val="Hyperlink"/>
                <w:noProof/>
              </w:rPr>
              <w:t>8.2 Further Work</w:t>
            </w:r>
            <w:r w:rsidR="00FE085C">
              <w:rPr>
                <w:noProof/>
                <w:webHidden/>
              </w:rPr>
              <w:tab/>
            </w:r>
            <w:r w:rsidR="00FE085C">
              <w:rPr>
                <w:noProof/>
                <w:webHidden/>
              </w:rPr>
              <w:fldChar w:fldCharType="begin"/>
            </w:r>
            <w:r w:rsidR="00FE085C">
              <w:rPr>
                <w:noProof/>
                <w:webHidden/>
              </w:rPr>
              <w:instrText xml:space="preserve"> PAGEREF _Toc100843077 \h </w:instrText>
            </w:r>
            <w:r w:rsidR="00FE085C">
              <w:rPr>
                <w:noProof/>
                <w:webHidden/>
              </w:rPr>
            </w:r>
            <w:r w:rsidR="00FE085C">
              <w:rPr>
                <w:noProof/>
                <w:webHidden/>
              </w:rPr>
              <w:fldChar w:fldCharType="separate"/>
            </w:r>
            <w:r w:rsidR="00FE085C">
              <w:rPr>
                <w:noProof/>
                <w:webHidden/>
              </w:rPr>
              <w:t>50</w:t>
            </w:r>
            <w:r w:rsidR="00FE085C">
              <w:rPr>
                <w:noProof/>
                <w:webHidden/>
              </w:rPr>
              <w:fldChar w:fldCharType="end"/>
            </w:r>
          </w:hyperlink>
        </w:p>
        <w:p w14:paraId="2599DA8D" w14:textId="5E546E49" w:rsidR="00FE085C" w:rsidRDefault="009917F0">
          <w:pPr>
            <w:pStyle w:val="TOC3"/>
            <w:tabs>
              <w:tab w:val="right" w:leader="dot" w:pos="9016"/>
            </w:tabs>
            <w:rPr>
              <w:rFonts w:cstheme="minorBidi"/>
              <w:noProof/>
              <w:lang w:val="en-GB" w:eastAsia="en-GB"/>
            </w:rPr>
          </w:pPr>
          <w:hyperlink w:anchor="_Toc100843078" w:history="1">
            <w:r w:rsidR="00FE085C" w:rsidRPr="002038D7">
              <w:rPr>
                <w:rStyle w:val="Hyperlink"/>
                <w:noProof/>
              </w:rPr>
              <w:t>8.2.1 Expansion of the Database, the AI Model, &amp; the Datasets</w:t>
            </w:r>
            <w:r w:rsidR="00FE085C">
              <w:rPr>
                <w:noProof/>
                <w:webHidden/>
              </w:rPr>
              <w:tab/>
            </w:r>
            <w:r w:rsidR="00FE085C">
              <w:rPr>
                <w:noProof/>
                <w:webHidden/>
              </w:rPr>
              <w:fldChar w:fldCharType="begin"/>
            </w:r>
            <w:r w:rsidR="00FE085C">
              <w:rPr>
                <w:noProof/>
                <w:webHidden/>
              </w:rPr>
              <w:instrText xml:space="preserve"> PAGEREF _Toc100843078 \h </w:instrText>
            </w:r>
            <w:r w:rsidR="00FE085C">
              <w:rPr>
                <w:noProof/>
                <w:webHidden/>
              </w:rPr>
            </w:r>
            <w:r w:rsidR="00FE085C">
              <w:rPr>
                <w:noProof/>
                <w:webHidden/>
              </w:rPr>
              <w:fldChar w:fldCharType="separate"/>
            </w:r>
            <w:r w:rsidR="00FE085C">
              <w:rPr>
                <w:noProof/>
                <w:webHidden/>
              </w:rPr>
              <w:t>50</w:t>
            </w:r>
            <w:r w:rsidR="00FE085C">
              <w:rPr>
                <w:noProof/>
                <w:webHidden/>
              </w:rPr>
              <w:fldChar w:fldCharType="end"/>
            </w:r>
          </w:hyperlink>
        </w:p>
        <w:p w14:paraId="1A6214B6" w14:textId="3CE815C2" w:rsidR="00FE085C" w:rsidRDefault="009917F0">
          <w:pPr>
            <w:pStyle w:val="TOC3"/>
            <w:tabs>
              <w:tab w:val="right" w:leader="dot" w:pos="9016"/>
            </w:tabs>
            <w:rPr>
              <w:rFonts w:cstheme="minorBidi"/>
              <w:noProof/>
              <w:lang w:val="en-GB" w:eastAsia="en-GB"/>
            </w:rPr>
          </w:pPr>
          <w:hyperlink w:anchor="_Toc100843079" w:history="1">
            <w:r w:rsidR="00FE085C" w:rsidRPr="002038D7">
              <w:rPr>
                <w:rStyle w:val="Hyperlink"/>
                <w:noProof/>
              </w:rPr>
              <w:t>8.2.2 Mobile Application Quality of Life Improvements</w:t>
            </w:r>
            <w:r w:rsidR="00FE085C">
              <w:rPr>
                <w:noProof/>
                <w:webHidden/>
              </w:rPr>
              <w:tab/>
            </w:r>
            <w:r w:rsidR="00FE085C">
              <w:rPr>
                <w:noProof/>
                <w:webHidden/>
              </w:rPr>
              <w:fldChar w:fldCharType="begin"/>
            </w:r>
            <w:r w:rsidR="00FE085C">
              <w:rPr>
                <w:noProof/>
                <w:webHidden/>
              </w:rPr>
              <w:instrText xml:space="preserve"> PAGEREF _Toc100843079 \h </w:instrText>
            </w:r>
            <w:r w:rsidR="00FE085C">
              <w:rPr>
                <w:noProof/>
                <w:webHidden/>
              </w:rPr>
            </w:r>
            <w:r w:rsidR="00FE085C">
              <w:rPr>
                <w:noProof/>
                <w:webHidden/>
              </w:rPr>
              <w:fldChar w:fldCharType="separate"/>
            </w:r>
            <w:r w:rsidR="00FE085C">
              <w:rPr>
                <w:noProof/>
                <w:webHidden/>
              </w:rPr>
              <w:t>50</w:t>
            </w:r>
            <w:r w:rsidR="00FE085C">
              <w:rPr>
                <w:noProof/>
                <w:webHidden/>
              </w:rPr>
              <w:fldChar w:fldCharType="end"/>
            </w:r>
          </w:hyperlink>
        </w:p>
        <w:p w14:paraId="3FC15A84" w14:textId="356DBA63" w:rsidR="00FE085C" w:rsidRDefault="009917F0">
          <w:pPr>
            <w:pStyle w:val="TOC3"/>
            <w:tabs>
              <w:tab w:val="right" w:leader="dot" w:pos="9016"/>
            </w:tabs>
            <w:rPr>
              <w:rFonts w:cstheme="minorBidi"/>
              <w:noProof/>
              <w:lang w:val="en-GB" w:eastAsia="en-GB"/>
            </w:rPr>
          </w:pPr>
          <w:hyperlink w:anchor="_Toc100843080" w:history="1">
            <w:r w:rsidR="00FE085C" w:rsidRPr="002038D7">
              <w:rPr>
                <w:rStyle w:val="Hyperlink"/>
                <w:noProof/>
              </w:rPr>
              <w:t>8.2.3 System Implementation on Other Platforms</w:t>
            </w:r>
            <w:r w:rsidR="00FE085C">
              <w:rPr>
                <w:noProof/>
                <w:webHidden/>
              </w:rPr>
              <w:tab/>
            </w:r>
            <w:r w:rsidR="00FE085C">
              <w:rPr>
                <w:noProof/>
                <w:webHidden/>
              </w:rPr>
              <w:fldChar w:fldCharType="begin"/>
            </w:r>
            <w:r w:rsidR="00FE085C">
              <w:rPr>
                <w:noProof/>
                <w:webHidden/>
              </w:rPr>
              <w:instrText xml:space="preserve"> PAGEREF _Toc100843080 \h </w:instrText>
            </w:r>
            <w:r w:rsidR="00FE085C">
              <w:rPr>
                <w:noProof/>
                <w:webHidden/>
              </w:rPr>
            </w:r>
            <w:r w:rsidR="00FE085C">
              <w:rPr>
                <w:noProof/>
                <w:webHidden/>
              </w:rPr>
              <w:fldChar w:fldCharType="separate"/>
            </w:r>
            <w:r w:rsidR="00FE085C">
              <w:rPr>
                <w:noProof/>
                <w:webHidden/>
              </w:rPr>
              <w:t>50</w:t>
            </w:r>
            <w:r w:rsidR="00FE085C">
              <w:rPr>
                <w:noProof/>
                <w:webHidden/>
              </w:rPr>
              <w:fldChar w:fldCharType="end"/>
            </w:r>
          </w:hyperlink>
        </w:p>
        <w:p w14:paraId="77BA4FF8" w14:textId="233805C5" w:rsidR="00FE085C" w:rsidRDefault="009917F0">
          <w:pPr>
            <w:pStyle w:val="TOC1"/>
            <w:tabs>
              <w:tab w:val="right" w:leader="dot" w:pos="9016"/>
            </w:tabs>
            <w:rPr>
              <w:rFonts w:cstheme="minorBidi"/>
              <w:noProof/>
              <w:lang w:val="en-GB" w:eastAsia="en-GB"/>
            </w:rPr>
          </w:pPr>
          <w:hyperlink w:anchor="_Toc100843081" w:history="1">
            <w:r w:rsidR="00FE085C" w:rsidRPr="002038D7">
              <w:rPr>
                <w:rStyle w:val="Hyperlink"/>
                <w:noProof/>
              </w:rPr>
              <w:t>9. References / Bibliography</w:t>
            </w:r>
            <w:r w:rsidR="00FE085C">
              <w:rPr>
                <w:noProof/>
                <w:webHidden/>
              </w:rPr>
              <w:tab/>
            </w:r>
            <w:r w:rsidR="00FE085C">
              <w:rPr>
                <w:noProof/>
                <w:webHidden/>
              </w:rPr>
              <w:fldChar w:fldCharType="begin"/>
            </w:r>
            <w:r w:rsidR="00FE085C">
              <w:rPr>
                <w:noProof/>
                <w:webHidden/>
              </w:rPr>
              <w:instrText xml:space="preserve"> PAGEREF _Toc100843081 \h </w:instrText>
            </w:r>
            <w:r w:rsidR="00FE085C">
              <w:rPr>
                <w:noProof/>
                <w:webHidden/>
              </w:rPr>
            </w:r>
            <w:r w:rsidR="00FE085C">
              <w:rPr>
                <w:noProof/>
                <w:webHidden/>
              </w:rPr>
              <w:fldChar w:fldCharType="separate"/>
            </w:r>
            <w:r w:rsidR="00FE085C">
              <w:rPr>
                <w:noProof/>
                <w:webHidden/>
              </w:rPr>
              <w:t>52</w:t>
            </w:r>
            <w:r w:rsidR="00FE085C">
              <w:rPr>
                <w:noProof/>
                <w:webHidden/>
              </w:rPr>
              <w:fldChar w:fldCharType="end"/>
            </w:r>
          </w:hyperlink>
        </w:p>
        <w:p w14:paraId="419ACB04" w14:textId="385F75C6" w:rsidR="00FE085C" w:rsidRDefault="009917F0">
          <w:pPr>
            <w:pStyle w:val="TOC1"/>
            <w:tabs>
              <w:tab w:val="right" w:leader="dot" w:pos="9016"/>
            </w:tabs>
            <w:rPr>
              <w:rFonts w:cstheme="minorBidi"/>
              <w:noProof/>
              <w:lang w:val="en-GB" w:eastAsia="en-GB"/>
            </w:rPr>
          </w:pPr>
          <w:hyperlink w:anchor="_Toc100843082" w:history="1">
            <w:r w:rsidR="00FE085C" w:rsidRPr="002038D7">
              <w:rPr>
                <w:rStyle w:val="Hyperlink"/>
                <w:noProof/>
              </w:rPr>
              <w:t>10 Appendix</w:t>
            </w:r>
            <w:r w:rsidR="00FE085C">
              <w:rPr>
                <w:noProof/>
                <w:webHidden/>
              </w:rPr>
              <w:tab/>
            </w:r>
            <w:r w:rsidR="00FE085C">
              <w:rPr>
                <w:noProof/>
                <w:webHidden/>
              </w:rPr>
              <w:fldChar w:fldCharType="begin"/>
            </w:r>
            <w:r w:rsidR="00FE085C">
              <w:rPr>
                <w:noProof/>
                <w:webHidden/>
              </w:rPr>
              <w:instrText xml:space="preserve"> PAGEREF _Toc100843082 \h </w:instrText>
            </w:r>
            <w:r w:rsidR="00FE085C">
              <w:rPr>
                <w:noProof/>
                <w:webHidden/>
              </w:rPr>
            </w:r>
            <w:r w:rsidR="00FE085C">
              <w:rPr>
                <w:noProof/>
                <w:webHidden/>
              </w:rPr>
              <w:fldChar w:fldCharType="separate"/>
            </w:r>
            <w:r w:rsidR="00FE085C">
              <w:rPr>
                <w:noProof/>
                <w:webHidden/>
              </w:rPr>
              <w:t>55</w:t>
            </w:r>
            <w:r w:rsidR="00FE085C">
              <w:rPr>
                <w:noProof/>
                <w:webHidden/>
              </w:rPr>
              <w:fldChar w:fldCharType="end"/>
            </w:r>
          </w:hyperlink>
        </w:p>
        <w:p w14:paraId="6A6B1DE9" w14:textId="00FD7148" w:rsidR="00FE085C" w:rsidRDefault="009917F0">
          <w:pPr>
            <w:pStyle w:val="TOC2"/>
            <w:tabs>
              <w:tab w:val="right" w:leader="dot" w:pos="9016"/>
            </w:tabs>
            <w:rPr>
              <w:rFonts w:cstheme="minorBidi"/>
              <w:noProof/>
              <w:lang w:val="en-GB" w:eastAsia="en-GB"/>
            </w:rPr>
          </w:pPr>
          <w:hyperlink w:anchor="_Toc100843083" w:history="1">
            <w:r w:rsidR="00FE085C" w:rsidRPr="002038D7">
              <w:rPr>
                <w:rStyle w:val="Hyperlink"/>
                <w:noProof/>
              </w:rPr>
              <w:t>10.1 Requirement Analysis</w:t>
            </w:r>
            <w:r w:rsidR="00FE085C">
              <w:rPr>
                <w:noProof/>
                <w:webHidden/>
              </w:rPr>
              <w:tab/>
            </w:r>
            <w:r w:rsidR="00FE085C">
              <w:rPr>
                <w:noProof/>
                <w:webHidden/>
              </w:rPr>
              <w:fldChar w:fldCharType="begin"/>
            </w:r>
            <w:r w:rsidR="00FE085C">
              <w:rPr>
                <w:noProof/>
                <w:webHidden/>
              </w:rPr>
              <w:instrText xml:space="preserve"> PAGEREF _Toc100843083 \h </w:instrText>
            </w:r>
            <w:r w:rsidR="00FE085C">
              <w:rPr>
                <w:noProof/>
                <w:webHidden/>
              </w:rPr>
            </w:r>
            <w:r w:rsidR="00FE085C">
              <w:rPr>
                <w:noProof/>
                <w:webHidden/>
              </w:rPr>
              <w:fldChar w:fldCharType="separate"/>
            </w:r>
            <w:r w:rsidR="00FE085C">
              <w:rPr>
                <w:noProof/>
                <w:webHidden/>
              </w:rPr>
              <w:t>55</w:t>
            </w:r>
            <w:r w:rsidR="00FE085C">
              <w:rPr>
                <w:noProof/>
                <w:webHidden/>
              </w:rPr>
              <w:fldChar w:fldCharType="end"/>
            </w:r>
          </w:hyperlink>
        </w:p>
        <w:p w14:paraId="2A675C19" w14:textId="3A0E5989" w:rsidR="00FE085C" w:rsidRDefault="009917F0">
          <w:pPr>
            <w:pStyle w:val="TOC3"/>
            <w:tabs>
              <w:tab w:val="right" w:leader="dot" w:pos="9016"/>
            </w:tabs>
            <w:rPr>
              <w:rFonts w:cstheme="minorBidi"/>
              <w:noProof/>
              <w:lang w:val="en-GB" w:eastAsia="en-GB"/>
            </w:rPr>
          </w:pPr>
          <w:hyperlink w:anchor="_Toc100843084" w:history="1">
            <w:r w:rsidR="00FE085C" w:rsidRPr="002038D7">
              <w:rPr>
                <w:rStyle w:val="Hyperlink"/>
                <w:noProof/>
              </w:rPr>
              <w:t>10.1.1 Additional User stories</w:t>
            </w:r>
            <w:r w:rsidR="00FE085C">
              <w:rPr>
                <w:noProof/>
                <w:webHidden/>
              </w:rPr>
              <w:tab/>
            </w:r>
            <w:r w:rsidR="00FE085C">
              <w:rPr>
                <w:noProof/>
                <w:webHidden/>
              </w:rPr>
              <w:fldChar w:fldCharType="begin"/>
            </w:r>
            <w:r w:rsidR="00FE085C">
              <w:rPr>
                <w:noProof/>
                <w:webHidden/>
              </w:rPr>
              <w:instrText xml:space="preserve"> PAGEREF _Toc100843084 \h </w:instrText>
            </w:r>
            <w:r w:rsidR="00FE085C">
              <w:rPr>
                <w:noProof/>
                <w:webHidden/>
              </w:rPr>
            </w:r>
            <w:r w:rsidR="00FE085C">
              <w:rPr>
                <w:noProof/>
                <w:webHidden/>
              </w:rPr>
              <w:fldChar w:fldCharType="separate"/>
            </w:r>
            <w:r w:rsidR="00FE085C">
              <w:rPr>
                <w:noProof/>
                <w:webHidden/>
              </w:rPr>
              <w:t>55</w:t>
            </w:r>
            <w:r w:rsidR="00FE085C">
              <w:rPr>
                <w:noProof/>
                <w:webHidden/>
              </w:rPr>
              <w:fldChar w:fldCharType="end"/>
            </w:r>
          </w:hyperlink>
        </w:p>
        <w:p w14:paraId="5A44E680" w14:textId="21220FFC" w:rsidR="00FE085C" w:rsidRDefault="009917F0">
          <w:pPr>
            <w:pStyle w:val="TOC3"/>
            <w:tabs>
              <w:tab w:val="right" w:leader="dot" w:pos="9016"/>
            </w:tabs>
            <w:rPr>
              <w:rFonts w:cstheme="minorBidi"/>
              <w:noProof/>
              <w:lang w:val="en-GB" w:eastAsia="en-GB"/>
            </w:rPr>
          </w:pPr>
          <w:hyperlink w:anchor="_Toc100843085" w:history="1">
            <w:r w:rsidR="00FE085C" w:rsidRPr="002038D7">
              <w:rPr>
                <w:rStyle w:val="Hyperlink"/>
                <w:noProof/>
              </w:rPr>
              <w:t>10.1.2 Additional Functional Requirements</w:t>
            </w:r>
            <w:r w:rsidR="00FE085C">
              <w:rPr>
                <w:noProof/>
                <w:webHidden/>
              </w:rPr>
              <w:tab/>
            </w:r>
            <w:r w:rsidR="00FE085C">
              <w:rPr>
                <w:noProof/>
                <w:webHidden/>
              </w:rPr>
              <w:fldChar w:fldCharType="begin"/>
            </w:r>
            <w:r w:rsidR="00FE085C">
              <w:rPr>
                <w:noProof/>
                <w:webHidden/>
              </w:rPr>
              <w:instrText xml:space="preserve"> PAGEREF _Toc100843085 \h </w:instrText>
            </w:r>
            <w:r w:rsidR="00FE085C">
              <w:rPr>
                <w:noProof/>
                <w:webHidden/>
              </w:rPr>
            </w:r>
            <w:r w:rsidR="00FE085C">
              <w:rPr>
                <w:noProof/>
                <w:webHidden/>
              </w:rPr>
              <w:fldChar w:fldCharType="separate"/>
            </w:r>
            <w:r w:rsidR="00FE085C">
              <w:rPr>
                <w:noProof/>
                <w:webHidden/>
              </w:rPr>
              <w:t>56</w:t>
            </w:r>
            <w:r w:rsidR="00FE085C">
              <w:rPr>
                <w:noProof/>
                <w:webHidden/>
              </w:rPr>
              <w:fldChar w:fldCharType="end"/>
            </w:r>
          </w:hyperlink>
        </w:p>
        <w:p w14:paraId="204B97EA" w14:textId="194BC7D8" w:rsidR="00FE085C" w:rsidRDefault="009917F0">
          <w:pPr>
            <w:pStyle w:val="TOC3"/>
            <w:tabs>
              <w:tab w:val="right" w:leader="dot" w:pos="9016"/>
            </w:tabs>
            <w:rPr>
              <w:rFonts w:cstheme="minorBidi"/>
              <w:noProof/>
              <w:lang w:val="en-GB" w:eastAsia="en-GB"/>
            </w:rPr>
          </w:pPr>
          <w:hyperlink w:anchor="_Toc100843086" w:history="1">
            <w:r w:rsidR="00FE085C" w:rsidRPr="002038D7">
              <w:rPr>
                <w:rStyle w:val="Hyperlink"/>
                <w:noProof/>
              </w:rPr>
              <w:t>10.1.3 Addition Non-Functional Requirements</w:t>
            </w:r>
            <w:r w:rsidR="00FE085C">
              <w:rPr>
                <w:noProof/>
                <w:webHidden/>
              </w:rPr>
              <w:tab/>
            </w:r>
            <w:r w:rsidR="00FE085C">
              <w:rPr>
                <w:noProof/>
                <w:webHidden/>
              </w:rPr>
              <w:fldChar w:fldCharType="begin"/>
            </w:r>
            <w:r w:rsidR="00FE085C">
              <w:rPr>
                <w:noProof/>
                <w:webHidden/>
              </w:rPr>
              <w:instrText xml:space="preserve"> PAGEREF _Toc100843086 \h </w:instrText>
            </w:r>
            <w:r w:rsidR="00FE085C">
              <w:rPr>
                <w:noProof/>
                <w:webHidden/>
              </w:rPr>
            </w:r>
            <w:r w:rsidR="00FE085C">
              <w:rPr>
                <w:noProof/>
                <w:webHidden/>
              </w:rPr>
              <w:fldChar w:fldCharType="separate"/>
            </w:r>
            <w:r w:rsidR="00FE085C">
              <w:rPr>
                <w:noProof/>
                <w:webHidden/>
              </w:rPr>
              <w:t>57</w:t>
            </w:r>
            <w:r w:rsidR="00FE085C">
              <w:rPr>
                <w:noProof/>
                <w:webHidden/>
              </w:rPr>
              <w:fldChar w:fldCharType="end"/>
            </w:r>
          </w:hyperlink>
        </w:p>
        <w:p w14:paraId="72709E24" w14:textId="0F0FB691" w:rsidR="00BC233B" w:rsidRDefault="00BC233B">
          <w:r>
            <w:rPr>
              <w:b/>
              <w:bCs/>
              <w:noProof/>
            </w:rPr>
            <w:fldChar w:fldCharType="end"/>
          </w:r>
        </w:p>
      </w:sdtContent>
    </w:sdt>
    <w:p w14:paraId="5B2DE834" w14:textId="25AFA988" w:rsidR="00C74DC5" w:rsidRDefault="00C74DC5" w:rsidP="00C74DC5"/>
    <w:p w14:paraId="5F078725" w14:textId="73E17A9F" w:rsidR="00214276" w:rsidRDefault="00214276" w:rsidP="00C74DC5"/>
    <w:p w14:paraId="2C2A249E" w14:textId="67CB88CE" w:rsidR="00C4750B" w:rsidRDefault="00C4750B" w:rsidP="00C74DC5"/>
    <w:p w14:paraId="79DDDC95" w14:textId="4F64364A" w:rsidR="00C4750B" w:rsidRDefault="00C4750B" w:rsidP="00C74DC5"/>
    <w:p w14:paraId="07370058" w14:textId="75C33687" w:rsidR="009B1630" w:rsidRPr="00A05A0D" w:rsidRDefault="009B1630" w:rsidP="00A05A0D">
      <w:pPr>
        <w:pStyle w:val="Heading1"/>
      </w:pPr>
      <w:bookmarkStart w:id="3" w:name="_Toc100842988"/>
      <w:r w:rsidRPr="00A05A0D">
        <w:lastRenderedPageBreak/>
        <w:t>Table Of Figures</w:t>
      </w:r>
      <w:bookmarkEnd w:id="3"/>
    </w:p>
    <w:p w14:paraId="7A980E58" w14:textId="5908292D" w:rsidR="009A73C5" w:rsidRDefault="00F22F7F">
      <w:pPr>
        <w:pStyle w:val="TableofFigures"/>
        <w:tabs>
          <w:tab w:val="right" w:leader="dot" w:pos="9016"/>
        </w:tabs>
        <w:rPr>
          <w:rFonts w:eastAsiaTheme="minorEastAsia"/>
          <w:noProof/>
          <w:lang w:eastAsia="en-GB"/>
        </w:rPr>
      </w:pPr>
      <w:r>
        <w:fldChar w:fldCharType="begin"/>
      </w:r>
      <w:r>
        <w:instrText xml:space="preserve"> TOC \c "Figure" </w:instrText>
      </w:r>
      <w:r>
        <w:fldChar w:fldCharType="separate"/>
      </w:r>
      <w:r w:rsidR="009A73C5">
        <w:rPr>
          <w:noProof/>
        </w:rPr>
        <w:t>Figure 1: Project Gantt Chart</w:t>
      </w:r>
      <w:r w:rsidR="009A73C5">
        <w:rPr>
          <w:noProof/>
        </w:rPr>
        <w:tab/>
      </w:r>
      <w:r w:rsidR="009A73C5">
        <w:rPr>
          <w:noProof/>
        </w:rPr>
        <w:fldChar w:fldCharType="begin"/>
      </w:r>
      <w:r w:rsidR="009A73C5">
        <w:rPr>
          <w:noProof/>
        </w:rPr>
        <w:instrText xml:space="preserve"> PAGEREF _Toc100838343 \h </w:instrText>
      </w:r>
      <w:r w:rsidR="009A73C5">
        <w:rPr>
          <w:noProof/>
        </w:rPr>
      </w:r>
      <w:r w:rsidR="009A73C5">
        <w:rPr>
          <w:noProof/>
        </w:rPr>
        <w:fldChar w:fldCharType="separate"/>
      </w:r>
      <w:r w:rsidR="00C70CAD">
        <w:rPr>
          <w:noProof/>
        </w:rPr>
        <w:t>18</w:t>
      </w:r>
      <w:r w:rsidR="009A73C5">
        <w:rPr>
          <w:noProof/>
        </w:rPr>
        <w:fldChar w:fldCharType="end"/>
      </w:r>
    </w:p>
    <w:p w14:paraId="366B4A5E" w14:textId="6224016E" w:rsidR="009A73C5" w:rsidRDefault="009A73C5">
      <w:pPr>
        <w:pStyle w:val="TableofFigures"/>
        <w:tabs>
          <w:tab w:val="right" w:leader="dot" w:pos="9016"/>
        </w:tabs>
        <w:rPr>
          <w:rFonts w:eastAsiaTheme="minorEastAsia"/>
          <w:noProof/>
          <w:lang w:eastAsia="en-GB"/>
        </w:rPr>
      </w:pPr>
      <w:r>
        <w:rPr>
          <w:noProof/>
        </w:rPr>
        <w:t>Figure 2: Project Hierarchical Breakdown</w:t>
      </w:r>
      <w:r>
        <w:rPr>
          <w:noProof/>
        </w:rPr>
        <w:tab/>
      </w:r>
      <w:r>
        <w:rPr>
          <w:noProof/>
        </w:rPr>
        <w:fldChar w:fldCharType="begin"/>
      </w:r>
      <w:r>
        <w:rPr>
          <w:noProof/>
        </w:rPr>
        <w:instrText xml:space="preserve"> PAGEREF _Toc100838344 \h </w:instrText>
      </w:r>
      <w:r>
        <w:rPr>
          <w:noProof/>
        </w:rPr>
      </w:r>
      <w:r>
        <w:rPr>
          <w:noProof/>
        </w:rPr>
        <w:fldChar w:fldCharType="separate"/>
      </w:r>
      <w:r w:rsidR="00C70CAD">
        <w:rPr>
          <w:noProof/>
        </w:rPr>
        <w:t>19</w:t>
      </w:r>
      <w:r>
        <w:rPr>
          <w:noProof/>
        </w:rPr>
        <w:fldChar w:fldCharType="end"/>
      </w:r>
    </w:p>
    <w:p w14:paraId="4D10D07D" w14:textId="348C9074" w:rsidR="009A73C5" w:rsidRDefault="009A73C5">
      <w:pPr>
        <w:pStyle w:val="TableofFigures"/>
        <w:tabs>
          <w:tab w:val="right" w:leader="dot" w:pos="9016"/>
        </w:tabs>
        <w:rPr>
          <w:rFonts w:eastAsiaTheme="minorEastAsia"/>
          <w:noProof/>
          <w:lang w:eastAsia="en-GB"/>
        </w:rPr>
      </w:pPr>
      <w:r>
        <w:rPr>
          <w:noProof/>
        </w:rPr>
        <w:t>Figure 3 : IdentiFlora System Architecture</w:t>
      </w:r>
      <w:r>
        <w:rPr>
          <w:noProof/>
        </w:rPr>
        <w:tab/>
      </w:r>
      <w:r>
        <w:rPr>
          <w:noProof/>
        </w:rPr>
        <w:fldChar w:fldCharType="begin"/>
      </w:r>
      <w:r>
        <w:rPr>
          <w:noProof/>
        </w:rPr>
        <w:instrText xml:space="preserve"> PAGEREF _Toc100838345 \h </w:instrText>
      </w:r>
      <w:r>
        <w:rPr>
          <w:noProof/>
        </w:rPr>
      </w:r>
      <w:r>
        <w:rPr>
          <w:noProof/>
        </w:rPr>
        <w:fldChar w:fldCharType="separate"/>
      </w:r>
      <w:r w:rsidR="00C70CAD">
        <w:rPr>
          <w:noProof/>
        </w:rPr>
        <w:t>20</w:t>
      </w:r>
      <w:r>
        <w:rPr>
          <w:noProof/>
        </w:rPr>
        <w:fldChar w:fldCharType="end"/>
      </w:r>
    </w:p>
    <w:p w14:paraId="191B2B2C" w14:textId="66D15991" w:rsidR="009A73C5" w:rsidRDefault="009A73C5">
      <w:pPr>
        <w:pStyle w:val="TableofFigures"/>
        <w:tabs>
          <w:tab w:val="right" w:leader="dot" w:pos="9016"/>
        </w:tabs>
        <w:rPr>
          <w:rFonts w:eastAsiaTheme="minorEastAsia"/>
          <w:noProof/>
          <w:lang w:eastAsia="en-GB"/>
        </w:rPr>
      </w:pPr>
      <w:r>
        <w:rPr>
          <w:noProof/>
        </w:rPr>
        <w:t>Figure 4 : Initial Protoype CNN structure</w:t>
      </w:r>
      <w:r>
        <w:rPr>
          <w:noProof/>
        </w:rPr>
        <w:tab/>
      </w:r>
      <w:r>
        <w:rPr>
          <w:noProof/>
        </w:rPr>
        <w:fldChar w:fldCharType="begin"/>
      </w:r>
      <w:r>
        <w:rPr>
          <w:noProof/>
        </w:rPr>
        <w:instrText xml:space="preserve"> PAGEREF _Toc100838346 \h </w:instrText>
      </w:r>
      <w:r>
        <w:rPr>
          <w:noProof/>
        </w:rPr>
      </w:r>
      <w:r>
        <w:rPr>
          <w:noProof/>
        </w:rPr>
        <w:fldChar w:fldCharType="separate"/>
      </w:r>
      <w:r w:rsidR="00C70CAD">
        <w:rPr>
          <w:noProof/>
        </w:rPr>
        <w:t>21</w:t>
      </w:r>
      <w:r>
        <w:rPr>
          <w:noProof/>
        </w:rPr>
        <w:fldChar w:fldCharType="end"/>
      </w:r>
    </w:p>
    <w:p w14:paraId="4253EFB5" w14:textId="4A712AF8" w:rsidR="009A73C5" w:rsidRDefault="009A73C5">
      <w:pPr>
        <w:pStyle w:val="TableofFigures"/>
        <w:tabs>
          <w:tab w:val="right" w:leader="dot" w:pos="9016"/>
        </w:tabs>
        <w:rPr>
          <w:rFonts w:eastAsiaTheme="minorEastAsia"/>
          <w:noProof/>
          <w:lang w:eastAsia="en-GB"/>
        </w:rPr>
      </w:pPr>
      <w:r>
        <w:rPr>
          <w:noProof/>
        </w:rPr>
        <w:t>Figure 5: Initial wireframe mockups</w:t>
      </w:r>
      <w:r>
        <w:rPr>
          <w:noProof/>
        </w:rPr>
        <w:tab/>
      </w:r>
      <w:r>
        <w:rPr>
          <w:noProof/>
        </w:rPr>
        <w:fldChar w:fldCharType="begin"/>
      </w:r>
      <w:r>
        <w:rPr>
          <w:noProof/>
        </w:rPr>
        <w:instrText xml:space="preserve"> PAGEREF _Toc100838347 \h </w:instrText>
      </w:r>
      <w:r>
        <w:rPr>
          <w:noProof/>
        </w:rPr>
      </w:r>
      <w:r>
        <w:rPr>
          <w:noProof/>
        </w:rPr>
        <w:fldChar w:fldCharType="separate"/>
      </w:r>
      <w:r w:rsidR="00C70CAD">
        <w:rPr>
          <w:noProof/>
        </w:rPr>
        <w:t>22</w:t>
      </w:r>
      <w:r>
        <w:rPr>
          <w:noProof/>
        </w:rPr>
        <w:fldChar w:fldCharType="end"/>
      </w:r>
    </w:p>
    <w:p w14:paraId="291FB97D" w14:textId="3BB58A00" w:rsidR="009A73C5" w:rsidRDefault="009A73C5">
      <w:pPr>
        <w:pStyle w:val="TableofFigures"/>
        <w:tabs>
          <w:tab w:val="right" w:leader="dot" w:pos="9016"/>
        </w:tabs>
        <w:rPr>
          <w:rFonts w:eastAsiaTheme="minorEastAsia"/>
          <w:noProof/>
          <w:lang w:eastAsia="en-GB"/>
        </w:rPr>
      </w:pPr>
      <w:r>
        <w:rPr>
          <w:noProof/>
        </w:rPr>
        <w:t>Figure 6: Final version of the mobile interface wireframe</w:t>
      </w:r>
      <w:r>
        <w:rPr>
          <w:noProof/>
        </w:rPr>
        <w:tab/>
      </w:r>
      <w:r>
        <w:rPr>
          <w:noProof/>
        </w:rPr>
        <w:fldChar w:fldCharType="begin"/>
      </w:r>
      <w:r>
        <w:rPr>
          <w:noProof/>
        </w:rPr>
        <w:instrText xml:space="preserve"> PAGEREF _Toc100838348 \h </w:instrText>
      </w:r>
      <w:r>
        <w:rPr>
          <w:noProof/>
        </w:rPr>
      </w:r>
      <w:r>
        <w:rPr>
          <w:noProof/>
        </w:rPr>
        <w:fldChar w:fldCharType="separate"/>
      </w:r>
      <w:r w:rsidR="00C70CAD">
        <w:rPr>
          <w:noProof/>
        </w:rPr>
        <w:t>23</w:t>
      </w:r>
      <w:r>
        <w:rPr>
          <w:noProof/>
        </w:rPr>
        <w:fldChar w:fldCharType="end"/>
      </w:r>
    </w:p>
    <w:p w14:paraId="411BB5DE" w14:textId="33A1CDFD" w:rsidR="009A73C5" w:rsidRDefault="009A73C5">
      <w:pPr>
        <w:pStyle w:val="TableofFigures"/>
        <w:tabs>
          <w:tab w:val="right" w:leader="dot" w:pos="9016"/>
        </w:tabs>
        <w:rPr>
          <w:rFonts w:eastAsiaTheme="minorEastAsia"/>
          <w:noProof/>
          <w:lang w:eastAsia="en-GB"/>
        </w:rPr>
      </w:pPr>
      <w:r>
        <w:rPr>
          <w:noProof/>
        </w:rPr>
        <w:t>Figure 7 : Colour scheme 1</w:t>
      </w:r>
      <w:r>
        <w:rPr>
          <w:noProof/>
        </w:rPr>
        <w:tab/>
      </w:r>
      <w:r>
        <w:rPr>
          <w:noProof/>
        </w:rPr>
        <w:fldChar w:fldCharType="begin"/>
      </w:r>
      <w:r>
        <w:rPr>
          <w:noProof/>
        </w:rPr>
        <w:instrText xml:space="preserve"> PAGEREF _Toc100838349 \h </w:instrText>
      </w:r>
      <w:r>
        <w:rPr>
          <w:noProof/>
        </w:rPr>
      </w:r>
      <w:r>
        <w:rPr>
          <w:noProof/>
        </w:rPr>
        <w:fldChar w:fldCharType="separate"/>
      </w:r>
      <w:r w:rsidR="00C70CAD">
        <w:rPr>
          <w:noProof/>
        </w:rPr>
        <w:t>23</w:t>
      </w:r>
      <w:r>
        <w:rPr>
          <w:noProof/>
        </w:rPr>
        <w:fldChar w:fldCharType="end"/>
      </w:r>
    </w:p>
    <w:p w14:paraId="5F1CEE19" w14:textId="74AABD8B" w:rsidR="009A73C5" w:rsidRDefault="009A73C5">
      <w:pPr>
        <w:pStyle w:val="TableofFigures"/>
        <w:tabs>
          <w:tab w:val="right" w:leader="dot" w:pos="9016"/>
        </w:tabs>
        <w:rPr>
          <w:rFonts w:eastAsiaTheme="minorEastAsia"/>
          <w:noProof/>
          <w:lang w:eastAsia="en-GB"/>
        </w:rPr>
      </w:pPr>
      <w:r>
        <w:rPr>
          <w:noProof/>
        </w:rPr>
        <w:t>Figure 8 : Colour scheme 2</w:t>
      </w:r>
      <w:r>
        <w:rPr>
          <w:noProof/>
        </w:rPr>
        <w:tab/>
      </w:r>
      <w:r>
        <w:rPr>
          <w:noProof/>
        </w:rPr>
        <w:fldChar w:fldCharType="begin"/>
      </w:r>
      <w:r>
        <w:rPr>
          <w:noProof/>
        </w:rPr>
        <w:instrText xml:space="preserve"> PAGEREF _Toc100838350 \h </w:instrText>
      </w:r>
      <w:r>
        <w:rPr>
          <w:noProof/>
        </w:rPr>
      </w:r>
      <w:r>
        <w:rPr>
          <w:noProof/>
        </w:rPr>
        <w:fldChar w:fldCharType="separate"/>
      </w:r>
      <w:r w:rsidR="00C70CAD">
        <w:rPr>
          <w:noProof/>
        </w:rPr>
        <w:t>24</w:t>
      </w:r>
      <w:r>
        <w:rPr>
          <w:noProof/>
        </w:rPr>
        <w:fldChar w:fldCharType="end"/>
      </w:r>
    </w:p>
    <w:p w14:paraId="73E716DC" w14:textId="24B52278" w:rsidR="009A73C5" w:rsidRDefault="009A73C5">
      <w:pPr>
        <w:pStyle w:val="TableofFigures"/>
        <w:tabs>
          <w:tab w:val="right" w:leader="dot" w:pos="9016"/>
        </w:tabs>
        <w:rPr>
          <w:rFonts w:eastAsiaTheme="minorEastAsia"/>
          <w:noProof/>
          <w:lang w:eastAsia="en-GB"/>
        </w:rPr>
      </w:pPr>
      <w:r>
        <w:rPr>
          <w:noProof/>
        </w:rPr>
        <w:t>Figure 9 : Mobile Interface Composites</w:t>
      </w:r>
      <w:r>
        <w:rPr>
          <w:noProof/>
        </w:rPr>
        <w:tab/>
      </w:r>
      <w:r>
        <w:rPr>
          <w:noProof/>
        </w:rPr>
        <w:fldChar w:fldCharType="begin"/>
      </w:r>
      <w:r>
        <w:rPr>
          <w:noProof/>
        </w:rPr>
        <w:instrText xml:space="preserve"> PAGEREF _Toc100838351 \h </w:instrText>
      </w:r>
      <w:r>
        <w:rPr>
          <w:noProof/>
        </w:rPr>
      </w:r>
      <w:r>
        <w:rPr>
          <w:noProof/>
        </w:rPr>
        <w:fldChar w:fldCharType="separate"/>
      </w:r>
      <w:r w:rsidR="00C70CAD">
        <w:rPr>
          <w:noProof/>
        </w:rPr>
        <w:t>25</w:t>
      </w:r>
      <w:r>
        <w:rPr>
          <w:noProof/>
        </w:rPr>
        <w:fldChar w:fldCharType="end"/>
      </w:r>
    </w:p>
    <w:p w14:paraId="0364F7B4" w14:textId="6F8ED18B" w:rsidR="009A73C5" w:rsidRDefault="009A73C5">
      <w:pPr>
        <w:pStyle w:val="TableofFigures"/>
        <w:tabs>
          <w:tab w:val="right" w:leader="dot" w:pos="9016"/>
        </w:tabs>
        <w:rPr>
          <w:rFonts w:eastAsiaTheme="minorEastAsia"/>
          <w:noProof/>
          <w:lang w:eastAsia="en-GB"/>
        </w:rPr>
      </w:pPr>
      <w:r>
        <w:rPr>
          <w:noProof/>
        </w:rPr>
        <w:t>Figure 10 : Initial digital mock-ups of potential logos</w:t>
      </w:r>
      <w:r>
        <w:rPr>
          <w:noProof/>
        </w:rPr>
        <w:tab/>
      </w:r>
      <w:r>
        <w:rPr>
          <w:noProof/>
        </w:rPr>
        <w:fldChar w:fldCharType="begin"/>
      </w:r>
      <w:r>
        <w:rPr>
          <w:noProof/>
        </w:rPr>
        <w:instrText xml:space="preserve"> PAGEREF _Toc100838352 \h </w:instrText>
      </w:r>
      <w:r>
        <w:rPr>
          <w:noProof/>
        </w:rPr>
      </w:r>
      <w:r>
        <w:rPr>
          <w:noProof/>
        </w:rPr>
        <w:fldChar w:fldCharType="separate"/>
      </w:r>
      <w:r w:rsidR="00C70CAD">
        <w:rPr>
          <w:noProof/>
        </w:rPr>
        <w:t>26</w:t>
      </w:r>
      <w:r>
        <w:rPr>
          <w:noProof/>
        </w:rPr>
        <w:fldChar w:fldCharType="end"/>
      </w:r>
    </w:p>
    <w:p w14:paraId="537F5895" w14:textId="6E7ECE0E" w:rsidR="009A73C5" w:rsidRDefault="009A73C5">
      <w:pPr>
        <w:pStyle w:val="TableofFigures"/>
        <w:tabs>
          <w:tab w:val="right" w:leader="dot" w:pos="9016"/>
        </w:tabs>
        <w:rPr>
          <w:rFonts w:eastAsiaTheme="minorEastAsia"/>
          <w:noProof/>
          <w:lang w:eastAsia="en-GB"/>
        </w:rPr>
      </w:pPr>
      <w:r>
        <w:rPr>
          <w:noProof/>
        </w:rPr>
        <w:t>Figure 11 : Logo Design 1</w:t>
      </w:r>
      <w:r>
        <w:rPr>
          <w:noProof/>
        </w:rPr>
        <w:tab/>
      </w:r>
      <w:r>
        <w:rPr>
          <w:noProof/>
        </w:rPr>
        <w:fldChar w:fldCharType="begin"/>
      </w:r>
      <w:r>
        <w:rPr>
          <w:noProof/>
        </w:rPr>
        <w:instrText xml:space="preserve"> PAGEREF _Toc100838353 \h </w:instrText>
      </w:r>
      <w:r>
        <w:rPr>
          <w:noProof/>
        </w:rPr>
      </w:r>
      <w:r>
        <w:rPr>
          <w:noProof/>
        </w:rPr>
        <w:fldChar w:fldCharType="separate"/>
      </w:r>
      <w:r w:rsidR="00C70CAD">
        <w:rPr>
          <w:noProof/>
        </w:rPr>
        <w:t>26</w:t>
      </w:r>
      <w:r>
        <w:rPr>
          <w:noProof/>
        </w:rPr>
        <w:fldChar w:fldCharType="end"/>
      </w:r>
    </w:p>
    <w:p w14:paraId="57761BB4" w14:textId="3DFB66B3" w:rsidR="009A73C5" w:rsidRDefault="009A73C5">
      <w:pPr>
        <w:pStyle w:val="TableofFigures"/>
        <w:tabs>
          <w:tab w:val="right" w:leader="dot" w:pos="9016"/>
        </w:tabs>
        <w:rPr>
          <w:rFonts w:eastAsiaTheme="minorEastAsia"/>
          <w:noProof/>
          <w:lang w:eastAsia="en-GB"/>
        </w:rPr>
      </w:pPr>
      <w:r>
        <w:rPr>
          <w:noProof/>
        </w:rPr>
        <w:t>Figure 12 : Logo Design 2</w:t>
      </w:r>
      <w:r>
        <w:rPr>
          <w:noProof/>
        </w:rPr>
        <w:tab/>
      </w:r>
      <w:r>
        <w:rPr>
          <w:noProof/>
        </w:rPr>
        <w:fldChar w:fldCharType="begin"/>
      </w:r>
      <w:r>
        <w:rPr>
          <w:noProof/>
        </w:rPr>
        <w:instrText xml:space="preserve"> PAGEREF _Toc100838354 \h </w:instrText>
      </w:r>
      <w:r>
        <w:rPr>
          <w:noProof/>
        </w:rPr>
      </w:r>
      <w:r>
        <w:rPr>
          <w:noProof/>
        </w:rPr>
        <w:fldChar w:fldCharType="separate"/>
      </w:r>
      <w:r w:rsidR="00C70CAD">
        <w:rPr>
          <w:noProof/>
        </w:rPr>
        <w:t>27</w:t>
      </w:r>
      <w:r>
        <w:rPr>
          <w:noProof/>
        </w:rPr>
        <w:fldChar w:fldCharType="end"/>
      </w:r>
    </w:p>
    <w:p w14:paraId="69119E7B" w14:textId="37D6EA98" w:rsidR="009A73C5" w:rsidRDefault="009A73C5">
      <w:pPr>
        <w:pStyle w:val="TableofFigures"/>
        <w:tabs>
          <w:tab w:val="right" w:leader="dot" w:pos="9016"/>
        </w:tabs>
        <w:rPr>
          <w:rFonts w:eastAsiaTheme="minorEastAsia"/>
          <w:noProof/>
          <w:lang w:eastAsia="en-GB"/>
        </w:rPr>
      </w:pPr>
      <w:r>
        <w:rPr>
          <w:noProof/>
        </w:rPr>
        <w:t>Figure 13: The Plant Care inforatmion Database Structure Diagram</w:t>
      </w:r>
      <w:r>
        <w:rPr>
          <w:noProof/>
        </w:rPr>
        <w:tab/>
      </w:r>
      <w:r>
        <w:rPr>
          <w:noProof/>
        </w:rPr>
        <w:fldChar w:fldCharType="begin"/>
      </w:r>
      <w:r>
        <w:rPr>
          <w:noProof/>
        </w:rPr>
        <w:instrText xml:space="preserve"> PAGEREF _Toc100838355 \h </w:instrText>
      </w:r>
      <w:r>
        <w:rPr>
          <w:noProof/>
        </w:rPr>
      </w:r>
      <w:r>
        <w:rPr>
          <w:noProof/>
        </w:rPr>
        <w:fldChar w:fldCharType="separate"/>
      </w:r>
      <w:r w:rsidR="00C70CAD">
        <w:rPr>
          <w:noProof/>
        </w:rPr>
        <w:t>27</w:t>
      </w:r>
      <w:r>
        <w:rPr>
          <w:noProof/>
        </w:rPr>
        <w:fldChar w:fldCharType="end"/>
      </w:r>
    </w:p>
    <w:p w14:paraId="63F9C992" w14:textId="56472C13" w:rsidR="009A73C5" w:rsidRDefault="009A73C5">
      <w:pPr>
        <w:pStyle w:val="TableofFigures"/>
        <w:tabs>
          <w:tab w:val="right" w:leader="dot" w:pos="9016"/>
        </w:tabs>
        <w:rPr>
          <w:rFonts w:eastAsiaTheme="minorEastAsia"/>
          <w:noProof/>
          <w:lang w:eastAsia="en-GB"/>
        </w:rPr>
      </w:pPr>
      <w:r>
        <w:rPr>
          <w:noProof/>
        </w:rPr>
        <w:t>Figure 14: Prototype CNN TensorFlow Model for optimisation algorithm  testing</w:t>
      </w:r>
      <w:r>
        <w:rPr>
          <w:noProof/>
        </w:rPr>
        <w:tab/>
      </w:r>
      <w:r>
        <w:rPr>
          <w:noProof/>
        </w:rPr>
        <w:fldChar w:fldCharType="begin"/>
      </w:r>
      <w:r>
        <w:rPr>
          <w:noProof/>
        </w:rPr>
        <w:instrText xml:space="preserve"> PAGEREF _Toc100838356 \h </w:instrText>
      </w:r>
      <w:r>
        <w:rPr>
          <w:noProof/>
        </w:rPr>
      </w:r>
      <w:r>
        <w:rPr>
          <w:noProof/>
        </w:rPr>
        <w:fldChar w:fldCharType="separate"/>
      </w:r>
      <w:r w:rsidR="00C70CAD">
        <w:rPr>
          <w:noProof/>
        </w:rPr>
        <w:t>29</w:t>
      </w:r>
      <w:r>
        <w:rPr>
          <w:noProof/>
        </w:rPr>
        <w:fldChar w:fldCharType="end"/>
      </w:r>
    </w:p>
    <w:p w14:paraId="00B6CDAB" w14:textId="60CC0A86" w:rsidR="009A73C5" w:rsidRDefault="009A73C5">
      <w:pPr>
        <w:pStyle w:val="TableofFigures"/>
        <w:tabs>
          <w:tab w:val="right" w:leader="dot" w:pos="9016"/>
        </w:tabs>
        <w:rPr>
          <w:rFonts w:eastAsiaTheme="minorEastAsia"/>
          <w:noProof/>
          <w:lang w:eastAsia="en-GB"/>
        </w:rPr>
      </w:pPr>
      <w:r>
        <w:rPr>
          <w:noProof/>
        </w:rPr>
        <w:t>Figure 15 : Model compiler using Adam optimisation and results</w:t>
      </w:r>
      <w:r>
        <w:rPr>
          <w:noProof/>
        </w:rPr>
        <w:tab/>
      </w:r>
      <w:r>
        <w:rPr>
          <w:noProof/>
        </w:rPr>
        <w:fldChar w:fldCharType="begin"/>
      </w:r>
      <w:r>
        <w:rPr>
          <w:noProof/>
        </w:rPr>
        <w:instrText xml:space="preserve"> PAGEREF _Toc100838357 \h </w:instrText>
      </w:r>
      <w:r>
        <w:rPr>
          <w:noProof/>
        </w:rPr>
      </w:r>
      <w:r>
        <w:rPr>
          <w:noProof/>
        </w:rPr>
        <w:fldChar w:fldCharType="separate"/>
      </w:r>
      <w:r w:rsidR="00C70CAD">
        <w:rPr>
          <w:noProof/>
        </w:rPr>
        <w:t>30</w:t>
      </w:r>
      <w:r>
        <w:rPr>
          <w:noProof/>
        </w:rPr>
        <w:fldChar w:fldCharType="end"/>
      </w:r>
    </w:p>
    <w:p w14:paraId="7FFCD49C" w14:textId="73E145E6" w:rsidR="009A73C5" w:rsidRDefault="009A73C5">
      <w:pPr>
        <w:pStyle w:val="TableofFigures"/>
        <w:tabs>
          <w:tab w:val="right" w:leader="dot" w:pos="9016"/>
        </w:tabs>
        <w:rPr>
          <w:rFonts w:eastAsiaTheme="minorEastAsia"/>
          <w:noProof/>
          <w:lang w:eastAsia="en-GB"/>
        </w:rPr>
      </w:pPr>
      <w:r>
        <w:rPr>
          <w:noProof/>
        </w:rPr>
        <w:t>Figure 16: Model compiler using Adamax optimisation and results</w:t>
      </w:r>
      <w:r>
        <w:rPr>
          <w:noProof/>
        </w:rPr>
        <w:tab/>
      </w:r>
      <w:r>
        <w:rPr>
          <w:noProof/>
        </w:rPr>
        <w:fldChar w:fldCharType="begin"/>
      </w:r>
      <w:r>
        <w:rPr>
          <w:noProof/>
        </w:rPr>
        <w:instrText xml:space="preserve"> PAGEREF _Toc100838358 \h </w:instrText>
      </w:r>
      <w:r>
        <w:rPr>
          <w:noProof/>
        </w:rPr>
      </w:r>
      <w:r>
        <w:rPr>
          <w:noProof/>
        </w:rPr>
        <w:fldChar w:fldCharType="separate"/>
      </w:r>
      <w:r w:rsidR="00C70CAD">
        <w:rPr>
          <w:noProof/>
        </w:rPr>
        <w:t>30</w:t>
      </w:r>
      <w:r>
        <w:rPr>
          <w:noProof/>
        </w:rPr>
        <w:fldChar w:fldCharType="end"/>
      </w:r>
    </w:p>
    <w:p w14:paraId="21756D6B" w14:textId="4BA36617" w:rsidR="009A73C5" w:rsidRDefault="009A73C5">
      <w:pPr>
        <w:pStyle w:val="TableofFigures"/>
        <w:tabs>
          <w:tab w:val="right" w:leader="dot" w:pos="9016"/>
        </w:tabs>
        <w:rPr>
          <w:rFonts w:eastAsiaTheme="minorEastAsia"/>
          <w:noProof/>
          <w:lang w:eastAsia="en-GB"/>
        </w:rPr>
      </w:pPr>
      <w:r>
        <w:rPr>
          <w:noProof/>
        </w:rPr>
        <w:t>Figure 17: Results of training the first TensorFlow Lite implementation of the CNN</w:t>
      </w:r>
      <w:r>
        <w:rPr>
          <w:noProof/>
        </w:rPr>
        <w:tab/>
      </w:r>
      <w:r>
        <w:rPr>
          <w:noProof/>
        </w:rPr>
        <w:fldChar w:fldCharType="begin"/>
      </w:r>
      <w:r>
        <w:rPr>
          <w:noProof/>
        </w:rPr>
        <w:instrText xml:space="preserve"> PAGEREF _Toc100838359 \h </w:instrText>
      </w:r>
      <w:r>
        <w:rPr>
          <w:noProof/>
        </w:rPr>
      </w:r>
      <w:r>
        <w:rPr>
          <w:noProof/>
        </w:rPr>
        <w:fldChar w:fldCharType="separate"/>
      </w:r>
      <w:r w:rsidR="00C70CAD">
        <w:rPr>
          <w:noProof/>
        </w:rPr>
        <w:t>31</w:t>
      </w:r>
      <w:r>
        <w:rPr>
          <w:noProof/>
        </w:rPr>
        <w:fldChar w:fldCharType="end"/>
      </w:r>
    </w:p>
    <w:p w14:paraId="30F373EB" w14:textId="78E438B9" w:rsidR="009A73C5" w:rsidRDefault="009A73C5">
      <w:pPr>
        <w:pStyle w:val="TableofFigures"/>
        <w:tabs>
          <w:tab w:val="right" w:leader="dot" w:pos="9016"/>
        </w:tabs>
        <w:rPr>
          <w:rFonts w:eastAsiaTheme="minorEastAsia"/>
          <w:noProof/>
          <w:lang w:eastAsia="en-GB"/>
        </w:rPr>
      </w:pPr>
      <w:r>
        <w:rPr>
          <w:noProof/>
        </w:rPr>
        <w:t>Figure 18: Results of training the second TensorFlow Lite implementation of the CNN plant classification AI</w:t>
      </w:r>
      <w:r>
        <w:rPr>
          <w:noProof/>
        </w:rPr>
        <w:tab/>
      </w:r>
      <w:r>
        <w:rPr>
          <w:noProof/>
        </w:rPr>
        <w:fldChar w:fldCharType="begin"/>
      </w:r>
      <w:r>
        <w:rPr>
          <w:noProof/>
        </w:rPr>
        <w:instrText xml:space="preserve"> PAGEREF _Toc100838360 \h </w:instrText>
      </w:r>
      <w:r>
        <w:rPr>
          <w:noProof/>
        </w:rPr>
      </w:r>
      <w:r>
        <w:rPr>
          <w:noProof/>
        </w:rPr>
        <w:fldChar w:fldCharType="separate"/>
      </w:r>
      <w:r w:rsidR="00C70CAD">
        <w:rPr>
          <w:noProof/>
        </w:rPr>
        <w:t>31</w:t>
      </w:r>
      <w:r>
        <w:rPr>
          <w:noProof/>
        </w:rPr>
        <w:fldChar w:fldCharType="end"/>
      </w:r>
    </w:p>
    <w:p w14:paraId="06B2D43E" w14:textId="34E89AB0" w:rsidR="009A73C5" w:rsidRDefault="009A73C5">
      <w:pPr>
        <w:pStyle w:val="TableofFigures"/>
        <w:tabs>
          <w:tab w:val="right" w:leader="dot" w:pos="9016"/>
        </w:tabs>
        <w:rPr>
          <w:rFonts w:eastAsiaTheme="minorEastAsia"/>
          <w:noProof/>
          <w:lang w:eastAsia="en-GB"/>
        </w:rPr>
      </w:pPr>
      <w:r>
        <w:rPr>
          <w:noProof/>
        </w:rPr>
        <w:t>Figure 19 : IdentiFlora App Icon</w:t>
      </w:r>
      <w:r>
        <w:rPr>
          <w:noProof/>
        </w:rPr>
        <w:tab/>
      </w:r>
      <w:r>
        <w:rPr>
          <w:noProof/>
        </w:rPr>
        <w:fldChar w:fldCharType="begin"/>
      </w:r>
      <w:r>
        <w:rPr>
          <w:noProof/>
        </w:rPr>
        <w:instrText xml:space="preserve"> PAGEREF _Toc100838361 \h </w:instrText>
      </w:r>
      <w:r>
        <w:rPr>
          <w:noProof/>
        </w:rPr>
      </w:r>
      <w:r>
        <w:rPr>
          <w:noProof/>
        </w:rPr>
        <w:fldChar w:fldCharType="separate"/>
      </w:r>
      <w:r w:rsidR="00C70CAD">
        <w:rPr>
          <w:noProof/>
        </w:rPr>
        <w:t>32</w:t>
      </w:r>
      <w:r>
        <w:rPr>
          <w:noProof/>
        </w:rPr>
        <w:fldChar w:fldCharType="end"/>
      </w:r>
    </w:p>
    <w:p w14:paraId="15850825" w14:textId="7483EADA" w:rsidR="009A73C5" w:rsidRDefault="009A73C5">
      <w:pPr>
        <w:pStyle w:val="TableofFigures"/>
        <w:tabs>
          <w:tab w:val="right" w:leader="dot" w:pos="9016"/>
        </w:tabs>
        <w:rPr>
          <w:rFonts w:eastAsiaTheme="minorEastAsia"/>
          <w:noProof/>
          <w:lang w:eastAsia="en-GB"/>
        </w:rPr>
      </w:pPr>
      <w:r>
        <w:rPr>
          <w:noProof/>
        </w:rPr>
        <w:t>Figure 20: Application interface as viewed in Android Studio .xml design editor</w:t>
      </w:r>
      <w:r>
        <w:rPr>
          <w:noProof/>
        </w:rPr>
        <w:tab/>
      </w:r>
      <w:r>
        <w:rPr>
          <w:noProof/>
        </w:rPr>
        <w:fldChar w:fldCharType="begin"/>
      </w:r>
      <w:r>
        <w:rPr>
          <w:noProof/>
        </w:rPr>
        <w:instrText xml:space="preserve"> PAGEREF _Toc100838362 \h </w:instrText>
      </w:r>
      <w:r>
        <w:rPr>
          <w:noProof/>
        </w:rPr>
      </w:r>
      <w:r>
        <w:rPr>
          <w:noProof/>
        </w:rPr>
        <w:fldChar w:fldCharType="separate"/>
      </w:r>
      <w:r w:rsidR="00C70CAD">
        <w:rPr>
          <w:noProof/>
        </w:rPr>
        <w:t>33</w:t>
      </w:r>
      <w:r>
        <w:rPr>
          <w:noProof/>
        </w:rPr>
        <w:fldChar w:fldCharType="end"/>
      </w:r>
    </w:p>
    <w:p w14:paraId="2B964112" w14:textId="34C6721E" w:rsidR="009A73C5" w:rsidRDefault="009A73C5">
      <w:pPr>
        <w:pStyle w:val="TableofFigures"/>
        <w:tabs>
          <w:tab w:val="right" w:leader="dot" w:pos="9016"/>
        </w:tabs>
        <w:rPr>
          <w:rFonts w:eastAsiaTheme="minorEastAsia"/>
          <w:noProof/>
          <w:lang w:eastAsia="en-GB"/>
        </w:rPr>
      </w:pPr>
      <w:r>
        <w:rPr>
          <w:noProof/>
        </w:rPr>
        <w:t>Figure 21: Code used to open the default Android camera application</w:t>
      </w:r>
      <w:r>
        <w:rPr>
          <w:noProof/>
        </w:rPr>
        <w:tab/>
      </w:r>
      <w:r>
        <w:rPr>
          <w:noProof/>
        </w:rPr>
        <w:fldChar w:fldCharType="begin"/>
      </w:r>
      <w:r>
        <w:rPr>
          <w:noProof/>
        </w:rPr>
        <w:instrText xml:space="preserve"> PAGEREF _Toc100838363 \h </w:instrText>
      </w:r>
      <w:r>
        <w:rPr>
          <w:noProof/>
        </w:rPr>
      </w:r>
      <w:r>
        <w:rPr>
          <w:noProof/>
        </w:rPr>
        <w:fldChar w:fldCharType="separate"/>
      </w:r>
      <w:r w:rsidR="00C70CAD">
        <w:rPr>
          <w:noProof/>
        </w:rPr>
        <w:t>34</w:t>
      </w:r>
      <w:r>
        <w:rPr>
          <w:noProof/>
        </w:rPr>
        <w:fldChar w:fldCharType="end"/>
      </w:r>
    </w:p>
    <w:p w14:paraId="3E4B09E9" w14:textId="04D5AEF2" w:rsidR="009A73C5" w:rsidRDefault="009A73C5">
      <w:pPr>
        <w:pStyle w:val="TableofFigures"/>
        <w:tabs>
          <w:tab w:val="right" w:leader="dot" w:pos="9016"/>
        </w:tabs>
        <w:rPr>
          <w:rFonts w:eastAsiaTheme="minorEastAsia"/>
          <w:noProof/>
          <w:lang w:eastAsia="en-GB"/>
        </w:rPr>
      </w:pPr>
      <w:r>
        <w:rPr>
          <w:noProof/>
        </w:rPr>
        <w:t>Figure 22: Camera open through the application</w:t>
      </w:r>
      <w:r>
        <w:rPr>
          <w:noProof/>
        </w:rPr>
        <w:tab/>
      </w:r>
      <w:r>
        <w:rPr>
          <w:noProof/>
        </w:rPr>
        <w:fldChar w:fldCharType="begin"/>
      </w:r>
      <w:r>
        <w:rPr>
          <w:noProof/>
        </w:rPr>
        <w:instrText xml:space="preserve"> PAGEREF _Toc100838364 \h </w:instrText>
      </w:r>
      <w:r>
        <w:rPr>
          <w:noProof/>
        </w:rPr>
      </w:r>
      <w:r>
        <w:rPr>
          <w:noProof/>
        </w:rPr>
        <w:fldChar w:fldCharType="separate"/>
      </w:r>
      <w:r w:rsidR="00C70CAD">
        <w:rPr>
          <w:noProof/>
        </w:rPr>
        <w:t>34</w:t>
      </w:r>
      <w:r>
        <w:rPr>
          <w:noProof/>
        </w:rPr>
        <w:fldChar w:fldCharType="end"/>
      </w:r>
    </w:p>
    <w:p w14:paraId="5FC7F63A" w14:textId="20F8F96C" w:rsidR="009A73C5" w:rsidRDefault="009A73C5">
      <w:pPr>
        <w:pStyle w:val="TableofFigures"/>
        <w:tabs>
          <w:tab w:val="right" w:leader="dot" w:pos="9016"/>
        </w:tabs>
        <w:rPr>
          <w:rFonts w:eastAsiaTheme="minorEastAsia"/>
          <w:noProof/>
          <w:lang w:eastAsia="en-GB"/>
        </w:rPr>
      </w:pPr>
      <w:r>
        <w:rPr>
          <w:noProof/>
        </w:rPr>
        <w:t>Figure 23: Screenshot of the mobile application at the end of the mobile application development phase</w:t>
      </w:r>
      <w:r>
        <w:rPr>
          <w:noProof/>
        </w:rPr>
        <w:tab/>
      </w:r>
      <w:r>
        <w:rPr>
          <w:noProof/>
        </w:rPr>
        <w:fldChar w:fldCharType="begin"/>
      </w:r>
      <w:r>
        <w:rPr>
          <w:noProof/>
        </w:rPr>
        <w:instrText xml:space="preserve"> PAGEREF _Toc100838365 \h </w:instrText>
      </w:r>
      <w:r>
        <w:rPr>
          <w:noProof/>
        </w:rPr>
      </w:r>
      <w:r>
        <w:rPr>
          <w:noProof/>
        </w:rPr>
        <w:fldChar w:fldCharType="separate"/>
      </w:r>
      <w:r w:rsidR="00C70CAD">
        <w:rPr>
          <w:noProof/>
        </w:rPr>
        <w:t>35</w:t>
      </w:r>
      <w:r>
        <w:rPr>
          <w:noProof/>
        </w:rPr>
        <w:fldChar w:fldCharType="end"/>
      </w:r>
    </w:p>
    <w:p w14:paraId="153DECF5" w14:textId="3C9623D8" w:rsidR="009A73C5" w:rsidRDefault="009A73C5">
      <w:pPr>
        <w:pStyle w:val="TableofFigures"/>
        <w:tabs>
          <w:tab w:val="right" w:leader="dot" w:pos="9016"/>
        </w:tabs>
        <w:rPr>
          <w:rFonts w:eastAsiaTheme="minorEastAsia"/>
          <w:noProof/>
          <w:lang w:eastAsia="en-GB"/>
        </w:rPr>
      </w:pPr>
      <w:r>
        <w:rPr>
          <w:noProof/>
        </w:rPr>
        <w:t>Figure 24: Screenshot of an image taken with the camera not displaying correctly</w:t>
      </w:r>
      <w:r>
        <w:rPr>
          <w:noProof/>
        </w:rPr>
        <w:tab/>
      </w:r>
      <w:r>
        <w:rPr>
          <w:noProof/>
        </w:rPr>
        <w:fldChar w:fldCharType="begin"/>
      </w:r>
      <w:r>
        <w:rPr>
          <w:noProof/>
        </w:rPr>
        <w:instrText xml:space="preserve"> PAGEREF _Toc100838366 \h </w:instrText>
      </w:r>
      <w:r>
        <w:rPr>
          <w:noProof/>
        </w:rPr>
      </w:r>
      <w:r>
        <w:rPr>
          <w:noProof/>
        </w:rPr>
        <w:fldChar w:fldCharType="separate"/>
      </w:r>
      <w:r w:rsidR="00C70CAD">
        <w:rPr>
          <w:noProof/>
        </w:rPr>
        <w:t>36</w:t>
      </w:r>
      <w:r>
        <w:rPr>
          <w:noProof/>
        </w:rPr>
        <w:fldChar w:fldCharType="end"/>
      </w:r>
    </w:p>
    <w:p w14:paraId="03B83D56" w14:textId="3785DBC3" w:rsidR="009A73C5" w:rsidRDefault="009A73C5">
      <w:pPr>
        <w:pStyle w:val="TableofFigures"/>
        <w:tabs>
          <w:tab w:val="right" w:leader="dot" w:pos="9016"/>
        </w:tabs>
        <w:rPr>
          <w:rFonts w:eastAsiaTheme="minorEastAsia"/>
          <w:noProof/>
          <w:lang w:eastAsia="en-GB"/>
        </w:rPr>
      </w:pPr>
      <w:r>
        <w:rPr>
          <w:noProof/>
        </w:rPr>
        <w:t>Figure 25: Screenshot of the outcome of the initial fix</w:t>
      </w:r>
      <w:r>
        <w:rPr>
          <w:noProof/>
        </w:rPr>
        <w:tab/>
      </w:r>
      <w:r>
        <w:rPr>
          <w:noProof/>
        </w:rPr>
        <w:fldChar w:fldCharType="begin"/>
      </w:r>
      <w:r>
        <w:rPr>
          <w:noProof/>
        </w:rPr>
        <w:instrText xml:space="preserve"> PAGEREF _Toc100838367 \h </w:instrText>
      </w:r>
      <w:r>
        <w:rPr>
          <w:noProof/>
        </w:rPr>
      </w:r>
      <w:r>
        <w:rPr>
          <w:noProof/>
        </w:rPr>
        <w:fldChar w:fldCharType="separate"/>
      </w:r>
      <w:r w:rsidR="00C70CAD">
        <w:rPr>
          <w:noProof/>
        </w:rPr>
        <w:t>36</w:t>
      </w:r>
      <w:r>
        <w:rPr>
          <w:noProof/>
        </w:rPr>
        <w:fldChar w:fldCharType="end"/>
      </w:r>
    </w:p>
    <w:p w14:paraId="4E15C6E9" w14:textId="03ECAF8A" w:rsidR="009A73C5" w:rsidRDefault="009A73C5">
      <w:pPr>
        <w:pStyle w:val="TableofFigures"/>
        <w:tabs>
          <w:tab w:val="right" w:leader="dot" w:pos="9016"/>
        </w:tabs>
        <w:rPr>
          <w:rFonts w:eastAsiaTheme="minorEastAsia"/>
          <w:noProof/>
          <w:lang w:eastAsia="en-GB"/>
        </w:rPr>
      </w:pPr>
      <w:r>
        <w:rPr>
          <w:noProof/>
        </w:rPr>
        <w:t>Figure 26: Code used to rotate the image to match the rotation of the device using EXIF image tag data</w:t>
      </w:r>
      <w:r>
        <w:rPr>
          <w:noProof/>
        </w:rPr>
        <w:tab/>
      </w:r>
      <w:r>
        <w:rPr>
          <w:noProof/>
        </w:rPr>
        <w:fldChar w:fldCharType="begin"/>
      </w:r>
      <w:r>
        <w:rPr>
          <w:noProof/>
        </w:rPr>
        <w:instrText xml:space="preserve"> PAGEREF _Toc100838368 \h </w:instrText>
      </w:r>
      <w:r>
        <w:rPr>
          <w:noProof/>
        </w:rPr>
      </w:r>
      <w:r>
        <w:rPr>
          <w:noProof/>
        </w:rPr>
        <w:fldChar w:fldCharType="separate"/>
      </w:r>
      <w:r w:rsidR="00C70CAD">
        <w:rPr>
          <w:noProof/>
        </w:rPr>
        <w:t>37</w:t>
      </w:r>
      <w:r>
        <w:rPr>
          <w:noProof/>
        </w:rPr>
        <w:fldChar w:fldCharType="end"/>
      </w:r>
    </w:p>
    <w:p w14:paraId="347CBB1A" w14:textId="4D2BBC6C" w:rsidR="009A73C5" w:rsidRDefault="009A73C5">
      <w:pPr>
        <w:pStyle w:val="TableofFigures"/>
        <w:tabs>
          <w:tab w:val="right" w:leader="dot" w:pos="9016"/>
        </w:tabs>
        <w:rPr>
          <w:rFonts w:eastAsiaTheme="minorEastAsia"/>
          <w:noProof/>
          <w:lang w:eastAsia="en-GB"/>
        </w:rPr>
      </w:pPr>
      <w:r>
        <w:rPr>
          <w:noProof/>
        </w:rPr>
        <w:t>Figure 27: Database creation code</w:t>
      </w:r>
      <w:r>
        <w:rPr>
          <w:noProof/>
        </w:rPr>
        <w:tab/>
      </w:r>
      <w:r>
        <w:rPr>
          <w:noProof/>
        </w:rPr>
        <w:fldChar w:fldCharType="begin"/>
      </w:r>
      <w:r>
        <w:rPr>
          <w:noProof/>
        </w:rPr>
        <w:instrText xml:space="preserve"> PAGEREF _Toc100838369 \h </w:instrText>
      </w:r>
      <w:r>
        <w:rPr>
          <w:noProof/>
        </w:rPr>
      </w:r>
      <w:r>
        <w:rPr>
          <w:noProof/>
        </w:rPr>
        <w:fldChar w:fldCharType="separate"/>
      </w:r>
      <w:r w:rsidR="00C70CAD">
        <w:rPr>
          <w:noProof/>
        </w:rPr>
        <w:t>38</w:t>
      </w:r>
      <w:r>
        <w:rPr>
          <w:noProof/>
        </w:rPr>
        <w:fldChar w:fldCharType="end"/>
      </w:r>
    </w:p>
    <w:p w14:paraId="3022A1D9" w14:textId="694B291D" w:rsidR="009A73C5" w:rsidRDefault="009A73C5">
      <w:pPr>
        <w:pStyle w:val="TableofFigures"/>
        <w:tabs>
          <w:tab w:val="right" w:leader="dot" w:pos="9016"/>
        </w:tabs>
        <w:rPr>
          <w:rFonts w:eastAsiaTheme="minorEastAsia"/>
          <w:noProof/>
          <w:lang w:eastAsia="en-GB"/>
        </w:rPr>
      </w:pPr>
      <w:r>
        <w:rPr>
          <w:noProof/>
        </w:rPr>
        <w:t>Figure 28: Plant information and care database visualised using SQLite Viewer</w:t>
      </w:r>
      <w:r>
        <w:rPr>
          <w:noProof/>
        </w:rPr>
        <w:tab/>
      </w:r>
      <w:r>
        <w:rPr>
          <w:noProof/>
        </w:rPr>
        <w:fldChar w:fldCharType="begin"/>
      </w:r>
      <w:r>
        <w:rPr>
          <w:noProof/>
        </w:rPr>
        <w:instrText xml:space="preserve"> PAGEREF _Toc100838370 \h </w:instrText>
      </w:r>
      <w:r>
        <w:rPr>
          <w:noProof/>
        </w:rPr>
      </w:r>
      <w:r>
        <w:rPr>
          <w:noProof/>
        </w:rPr>
        <w:fldChar w:fldCharType="separate"/>
      </w:r>
      <w:r w:rsidR="00C70CAD">
        <w:rPr>
          <w:noProof/>
        </w:rPr>
        <w:t>39</w:t>
      </w:r>
      <w:r>
        <w:rPr>
          <w:noProof/>
        </w:rPr>
        <w:fldChar w:fldCharType="end"/>
      </w:r>
    </w:p>
    <w:p w14:paraId="3BA7CDA9" w14:textId="4380B0D3" w:rsidR="009A73C5" w:rsidRDefault="009A73C5">
      <w:pPr>
        <w:pStyle w:val="TableofFigures"/>
        <w:tabs>
          <w:tab w:val="right" w:leader="dot" w:pos="9016"/>
        </w:tabs>
        <w:rPr>
          <w:rFonts w:eastAsiaTheme="minorEastAsia"/>
          <w:noProof/>
          <w:lang w:eastAsia="en-GB"/>
        </w:rPr>
      </w:pPr>
      <w:r>
        <w:rPr>
          <w:noProof/>
        </w:rPr>
        <w:t>Figure 29: Code used to obtain the probabilistic result of which plant is present in the provided image</w:t>
      </w:r>
      <w:r>
        <w:rPr>
          <w:noProof/>
        </w:rPr>
        <w:tab/>
      </w:r>
      <w:r>
        <w:rPr>
          <w:noProof/>
        </w:rPr>
        <w:fldChar w:fldCharType="begin"/>
      </w:r>
      <w:r>
        <w:rPr>
          <w:noProof/>
        </w:rPr>
        <w:instrText xml:space="preserve"> PAGEREF _Toc100838371 \h </w:instrText>
      </w:r>
      <w:r>
        <w:rPr>
          <w:noProof/>
        </w:rPr>
      </w:r>
      <w:r>
        <w:rPr>
          <w:noProof/>
        </w:rPr>
        <w:fldChar w:fldCharType="separate"/>
      </w:r>
      <w:r w:rsidR="00C70CAD">
        <w:rPr>
          <w:noProof/>
        </w:rPr>
        <w:t>40</w:t>
      </w:r>
      <w:r>
        <w:rPr>
          <w:noProof/>
        </w:rPr>
        <w:fldChar w:fldCharType="end"/>
      </w:r>
    </w:p>
    <w:p w14:paraId="2F899F57" w14:textId="656DA2D1" w:rsidR="009A73C5" w:rsidRDefault="009A73C5">
      <w:pPr>
        <w:pStyle w:val="TableofFigures"/>
        <w:tabs>
          <w:tab w:val="right" w:leader="dot" w:pos="9016"/>
        </w:tabs>
        <w:rPr>
          <w:rFonts w:eastAsiaTheme="minorEastAsia"/>
          <w:noProof/>
          <w:lang w:eastAsia="en-GB"/>
        </w:rPr>
      </w:pPr>
      <w:r>
        <w:rPr>
          <w:noProof/>
        </w:rPr>
        <w:t>Figure 30: Code for displaying content in the table view from the database based on CNN output</w:t>
      </w:r>
      <w:r>
        <w:rPr>
          <w:noProof/>
        </w:rPr>
        <w:tab/>
      </w:r>
      <w:r>
        <w:rPr>
          <w:noProof/>
        </w:rPr>
        <w:fldChar w:fldCharType="begin"/>
      </w:r>
      <w:r>
        <w:rPr>
          <w:noProof/>
        </w:rPr>
        <w:instrText xml:space="preserve"> PAGEREF _Toc100838372 \h </w:instrText>
      </w:r>
      <w:r>
        <w:rPr>
          <w:noProof/>
        </w:rPr>
      </w:r>
      <w:r>
        <w:rPr>
          <w:noProof/>
        </w:rPr>
        <w:fldChar w:fldCharType="separate"/>
      </w:r>
      <w:r w:rsidR="00C70CAD">
        <w:rPr>
          <w:noProof/>
        </w:rPr>
        <w:t>41</w:t>
      </w:r>
      <w:r>
        <w:rPr>
          <w:noProof/>
        </w:rPr>
        <w:fldChar w:fldCharType="end"/>
      </w:r>
    </w:p>
    <w:p w14:paraId="4DB2A95E" w14:textId="7AE9DA80" w:rsidR="009A73C5" w:rsidRDefault="009A73C5">
      <w:pPr>
        <w:pStyle w:val="TableofFigures"/>
        <w:tabs>
          <w:tab w:val="right" w:leader="dot" w:pos="9016"/>
        </w:tabs>
        <w:rPr>
          <w:rFonts w:eastAsiaTheme="minorEastAsia"/>
          <w:noProof/>
          <w:lang w:eastAsia="en-GB"/>
        </w:rPr>
      </w:pPr>
      <w:r>
        <w:rPr>
          <w:noProof/>
        </w:rPr>
        <w:t>Figure 31: Screenshot of the final application, shown here identifying a nerve plant</w:t>
      </w:r>
      <w:r>
        <w:rPr>
          <w:noProof/>
        </w:rPr>
        <w:tab/>
      </w:r>
      <w:r>
        <w:rPr>
          <w:noProof/>
        </w:rPr>
        <w:fldChar w:fldCharType="begin"/>
      </w:r>
      <w:r>
        <w:rPr>
          <w:noProof/>
        </w:rPr>
        <w:instrText xml:space="preserve"> PAGEREF _Toc100838373 \h </w:instrText>
      </w:r>
      <w:r>
        <w:rPr>
          <w:noProof/>
        </w:rPr>
      </w:r>
      <w:r>
        <w:rPr>
          <w:noProof/>
        </w:rPr>
        <w:fldChar w:fldCharType="separate"/>
      </w:r>
      <w:r w:rsidR="00C70CAD">
        <w:rPr>
          <w:noProof/>
        </w:rPr>
        <w:t>42</w:t>
      </w:r>
      <w:r>
        <w:rPr>
          <w:noProof/>
        </w:rPr>
        <w:fldChar w:fldCharType="end"/>
      </w:r>
    </w:p>
    <w:p w14:paraId="5A18500A" w14:textId="09745424" w:rsidR="009A73C5" w:rsidRDefault="009A73C5">
      <w:pPr>
        <w:pStyle w:val="TableofFigures"/>
        <w:tabs>
          <w:tab w:val="right" w:leader="dot" w:pos="9016"/>
        </w:tabs>
        <w:rPr>
          <w:rFonts w:eastAsiaTheme="minorEastAsia"/>
          <w:noProof/>
          <w:lang w:eastAsia="en-GB"/>
        </w:rPr>
      </w:pPr>
      <w:r>
        <w:rPr>
          <w:noProof/>
        </w:rPr>
        <w:t>Figure 32: Empty Database error message</w:t>
      </w:r>
      <w:r>
        <w:rPr>
          <w:noProof/>
        </w:rPr>
        <w:tab/>
      </w:r>
      <w:r>
        <w:rPr>
          <w:noProof/>
        </w:rPr>
        <w:fldChar w:fldCharType="begin"/>
      </w:r>
      <w:r>
        <w:rPr>
          <w:noProof/>
        </w:rPr>
        <w:instrText xml:space="preserve"> PAGEREF _Toc100838374 \h </w:instrText>
      </w:r>
      <w:r>
        <w:rPr>
          <w:noProof/>
        </w:rPr>
      </w:r>
      <w:r>
        <w:rPr>
          <w:noProof/>
        </w:rPr>
        <w:fldChar w:fldCharType="separate"/>
      </w:r>
      <w:r w:rsidR="00C70CAD">
        <w:rPr>
          <w:noProof/>
        </w:rPr>
        <w:t>43</w:t>
      </w:r>
      <w:r>
        <w:rPr>
          <w:noProof/>
        </w:rPr>
        <w:fldChar w:fldCharType="end"/>
      </w:r>
    </w:p>
    <w:p w14:paraId="71C3881D" w14:textId="1945D4C8" w:rsidR="009A73C5" w:rsidRDefault="009A73C5">
      <w:pPr>
        <w:pStyle w:val="TableofFigures"/>
        <w:tabs>
          <w:tab w:val="right" w:leader="dot" w:pos="9016"/>
        </w:tabs>
        <w:rPr>
          <w:rFonts w:eastAsiaTheme="minorEastAsia"/>
          <w:noProof/>
          <w:lang w:eastAsia="en-GB"/>
        </w:rPr>
      </w:pPr>
      <w:r>
        <w:rPr>
          <w:noProof/>
        </w:rPr>
        <w:t>Figure 33: Database made in python before porting over to the Android application</w:t>
      </w:r>
      <w:r>
        <w:rPr>
          <w:noProof/>
        </w:rPr>
        <w:tab/>
      </w:r>
      <w:r>
        <w:rPr>
          <w:noProof/>
        </w:rPr>
        <w:fldChar w:fldCharType="begin"/>
      </w:r>
      <w:r>
        <w:rPr>
          <w:noProof/>
        </w:rPr>
        <w:instrText xml:space="preserve"> PAGEREF _Toc100838375 \h </w:instrText>
      </w:r>
      <w:r>
        <w:rPr>
          <w:noProof/>
        </w:rPr>
      </w:r>
      <w:r>
        <w:rPr>
          <w:noProof/>
        </w:rPr>
        <w:fldChar w:fldCharType="separate"/>
      </w:r>
      <w:r w:rsidR="00C70CAD">
        <w:rPr>
          <w:noProof/>
        </w:rPr>
        <w:t>43</w:t>
      </w:r>
      <w:r>
        <w:rPr>
          <w:noProof/>
        </w:rPr>
        <w:fldChar w:fldCharType="end"/>
      </w:r>
    </w:p>
    <w:p w14:paraId="7549C3BB" w14:textId="5FBFA20A" w:rsidR="009A73C5" w:rsidRDefault="009A73C5">
      <w:pPr>
        <w:pStyle w:val="TableofFigures"/>
        <w:tabs>
          <w:tab w:val="right" w:leader="dot" w:pos="9016"/>
        </w:tabs>
        <w:rPr>
          <w:rFonts w:eastAsiaTheme="minorEastAsia"/>
          <w:noProof/>
          <w:lang w:eastAsia="en-GB"/>
        </w:rPr>
      </w:pPr>
      <w:r>
        <w:rPr>
          <w:noProof/>
        </w:rPr>
        <w:t>Figure 34: The exported database that was being opened by the Android application</w:t>
      </w:r>
      <w:r>
        <w:rPr>
          <w:noProof/>
        </w:rPr>
        <w:tab/>
      </w:r>
      <w:r>
        <w:rPr>
          <w:noProof/>
        </w:rPr>
        <w:fldChar w:fldCharType="begin"/>
      </w:r>
      <w:r>
        <w:rPr>
          <w:noProof/>
        </w:rPr>
        <w:instrText xml:space="preserve"> PAGEREF _Toc100838376 \h </w:instrText>
      </w:r>
      <w:r>
        <w:rPr>
          <w:noProof/>
        </w:rPr>
      </w:r>
      <w:r>
        <w:rPr>
          <w:noProof/>
        </w:rPr>
        <w:fldChar w:fldCharType="separate"/>
      </w:r>
      <w:r w:rsidR="00C70CAD">
        <w:rPr>
          <w:noProof/>
        </w:rPr>
        <w:t>43</w:t>
      </w:r>
      <w:r>
        <w:rPr>
          <w:noProof/>
        </w:rPr>
        <w:fldChar w:fldCharType="end"/>
      </w:r>
    </w:p>
    <w:p w14:paraId="29E6DF3C" w14:textId="1A55CFB2" w:rsidR="009A73C5" w:rsidRDefault="009A73C5">
      <w:pPr>
        <w:pStyle w:val="TableofFigures"/>
        <w:tabs>
          <w:tab w:val="right" w:leader="dot" w:pos="9016"/>
        </w:tabs>
        <w:rPr>
          <w:rFonts w:eastAsiaTheme="minorEastAsia"/>
          <w:noProof/>
          <w:lang w:eastAsia="en-GB"/>
        </w:rPr>
      </w:pPr>
      <w:r>
        <w:rPr>
          <w:noProof/>
        </w:rPr>
        <w:t>Figure 35: Code used to copy the database from the assets folder so it could then be used</w:t>
      </w:r>
      <w:r>
        <w:rPr>
          <w:noProof/>
        </w:rPr>
        <w:tab/>
      </w:r>
      <w:r>
        <w:rPr>
          <w:noProof/>
        </w:rPr>
        <w:fldChar w:fldCharType="begin"/>
      </w:r>
      <w:r>
        <w:rPr>
          <w:noProof/>
        </w:rPr>
        <w:instrText xml:space="preserve"> PAGEREF _Toc100838377 \h </w:instrText>
      </w:r>
      <w:r>
        <w:rPr>
          <w:noProof/>
        </w:rPr>
      </w:r>
      <w:r>
        <w:rPr>
          <w:noProof/>
        </w:rPr>
        <w:fldChar w:fldCharType="separate"/>
      </w:r>
      <w:r w:rsidR="00C70CAD">
        <w:rPr>
          <w:noProof/>
        </w:rPr>
        <w:t>44</w:t>
      </w:r>
      <w:r>
        <w:rPr>
          <w:noProof/>
        </w:rPr>
        <w:fldChar w:fldCharType="end"/>
      </w:r>
    </w:p>
    <w:p w14:paraId="3FE849D3" w14:textId="190ED5D8" w:rsidR="00F22F7F" w:rsidRPr="00F22F7F" w:rsidRDefault="00F22F7F" w:rsidP="00F22F7F">
      <w:pPr>
        <w:pStyle w:val="TOCHeading"/>
      </w:pPr>
      <w:r>
        <w:fldChar w:fldCharType="end"/>
      </w:r>
    </w:p>
    <w:p w14:paraId="6BC853FA" w14:textId="6FB8CA9E" w:rsidR="00C4750B" w:rsidRDefault="00C4750B" w:rsidP="00F22F7F">
      <w:pPr>
        <w:pStyle w:val="TableofFigures"/>
        <w:tabs>
          <w:tab w:val="right" w:leader="dot" w:pos="9016"/>
        </w:tabs>
        <w:rPr>
          <w:rFonts w:eastAsiaTheme="minorEastAsia"/>
          <w:noProof/>
          <w:lang w:eastAsia="en-GB"/>
        </w:rPr>
      </w:pPr>
    </w:p>
    <w:p w14:paraId="1F41F082" w14:textId="3FB46E4A" w:rsidR="004E4512" w:rsidRDefault="004E4512" w:rsidP="004E4512">
      <w:pPr>
        <w:rPr>
          <w:lang w:eastAsia="en-GB"/>
        </w:rPr>
      </w:pPr>
    </w:p>
    <w:p w14:paraId="07F7D62B" w14:textId="27DF0867" w:rsidR="004E4512" w:rsidRDefault="004E4512" w:rsidP="004E4512">
      <w:pPr>
        <w:rPr>
          <w:lang w:eastAsia="en-GB"/>
        </w:rPr>
      </w:pPr>
    </w:p>
    <w:p w14:paraId="32522E30" w14:textId="3CB1B9CC" w:rsidR="004E4512" w:rsidRDefault="004E4512" w:rsidP="004E4512">
      <w:pPr>
        <w:pStyle w:val="Heading1"/>
        <w:rPr>
          <w:lang w:eastAsia="en-GB"/>
        </w:rPr>
      </w:pPr>
      <w:bookmarkStart w:id="4" w:name="_Toc100842989"/>
      <w:r>
        <w:rPr>
          <w:lang w:eastAsia="en-GB"/>
        </w:rPr>
        <w:lastRenderedPageBreak/>
        <w:t>Table of Tables</w:t>
      </w:r>
      <w:bookmarkEnd w:id="4"/>
    </w:p>
    <w:p w14:paraId="5EC105C4" w14:textId="4AAFC848" w:rsidR="00701DCB" w:rsidRDefault="00701DCB">
      <w:pPr>
        <w:pStyle w:val="TableofFigures"/>
        <w:tabs>
          <w:tab w:val="right" w:leader="dot" w:pos="9016"/>
        </w:tabs>
        <w:rPr>
          <w:rFonts w:eastAsiaTheme="minorEastAsia"/>
          <w:noProof/>
          <w:lang w:eastAsia="en-GB"/>
        </w:rPr>
      </w:pPr>
      <w:r>
        <w:rPr>
          <w:lang w:eastAsia="en-GB"/>
        </w:rPr>
        <w:fldChar w:fldCharType="begin"/>
      </w:r>
      <w:r>
        <w:rPr>
          <w:lang w:eastAsia="en-GB"/>
        </w:rPr>
        <w:instrText xml:space="preserve"> TOC \h \z \c "Table" </w:instrText>
      </w:r>
      <w:r>
        <w:rPr>
          <w:lang w:eastAsia="en-GB"/>
        </w:rPr>
        <w:fldChar w:fldCharType="separate"/>
      </w:r>
      <w:hyperlink w:anchor="_Toc100840423" w:history="1">
        <w:r w:rsidRPr="00EF5151">
          <w:rPr>
            <w:rStyle w:val="Hyperlink"/>
            <w:noProof/>
          </w:rPr>
          <w:t>Table 1: User Stories</w:t>
        </w:r>
        <w:r>
          <w:rPr>
            <w:noProof/>
            <w:webHidden/>
          </w:rPr>
          <w:tab/>
        </w:r>
        <w:r>
          <w:rPr>
            <w:noProof/>
            <w:webHidden/>
          </w:rPr>
          <w:fldChar w:fldCharType="begin"/>
        </w:r>
        <w:r>
          <w:rPr>
            <w:noProof/>
            <w:webHidden/>
          </w:rPr>
          <w:instrText xml:space="preserve"> PAGEREF _Toc100840423 \h </w:instrText>
        </w:r>
        <w:r>
          <w:rPr>
            <w:noProof/>
            <w:webHidden/>
          </w:rPr>
        </w:r>
        <w:r>
          <w:rPr>
            <w:noProof/>
            <w:webHidden/>
          </w:rPr>
          <w:fldChar w:fldCharType="separate"/>
        </w:r>
        <w:r w:rsidR="00C70CAD">
          <w:rPr>
            <w:noProof/>
            <w:webHidden/>
          </w:rPr>
          <w:t>14</w:t>
        </w:r>
        <w:r>
          <w:rPr>
            <w:noProof/>
            <w:webHidden/>
          </w:rPr>
          <w:fldChar w:fldCharType="end"/>
        </w:r>
      </w:hyperlink>
    </w:p>
    <w:p w14:paraId="2E072970" w14:textId="188D3CF7" w:rsidR="00701DCB" w:rsidRDefault="009917F0">
      <w:pPr>
        <w:pStyle w:val="TableofFigures"/>
        <w:tabs>
          <w:tab w:val="right" w:leader="dot" w:pos="9016"/>
        </w:tabs>
        <w:rPr>
          <w:rFonts w:eastAsiaTheme="minorEastAsia"/>
          <w:noProof/>
          <w:lang w:eastAsia="en-GB"/>
        </w:rPr>
      </w:pPr>
      <w:hyperlink w:anchor="_Toc100840424" w:history="1">
        <w:r w:rsidR="00701DCB" w:rsidRPr="00EF5151">
          <w:rPr>
            <w:rStyle w:val="Hyperlink"/>
            <w:noProof/>
          </w:rPr>
          <w:t>Table 2: A Sample of the Functional Requirements</w:t>
        </w:r>
        <w:r w:rsidR="00701DCB">
          <w:rPr>
            <w:noProof/>
            <w:webHidden/>
          </w:rPr>
          <w:tab/>
        </w:r>
        <w:r w:rsidR="00701DCB">
          <w:rPr>
            <w:noProof/>
            <w:webHidden/>
          </w:rPr>
          <w:fldChar w:fldCharType="begin"/>
        </w:r>
        <w:r w:rsidR="00701DCB">
          <w:rPr>
            <w:noProof/>
            <w:webHidden/>
          </w:rPr>
          <w:instrText xml:space="preserve"> PAGEREF _Toc100840424 \h </w:instrText>
        </w:r>
        <w:r w:rsidR="00701DCB">
          <w:rPr>
            <w:noProof/>
            <w:webHidden/>
          </w:rPr>
        </w:r>
        <w:r w:rsidR="00701DCB">
          <w:rPr>
            <w:noProof/>
            <w:webHidden/>
          </w:rPr>
          <w:fldChar w:fldCharType="separate"/>
        </w:r>
        <w:r w:rsidR="00C70CAD">
          <w:rPr>
            <w:noProof/>
            <w:webHidden/>
          </w:rPr>
          <w:t>15</w:t>
        </w:r>
        <w:r w:rsidR="00701DCB">
          <w:rPr>
            <w:noProof/>
            <w:webHidden/>
          </w:rPr>
          <w:fldChar w:fldCharType="end"/>
        </w:r>
      </w:hyperlink>
    </w:p>
    <w:p w14:paraId="63CD837B" w14:textId="2FC2FFCE" w:rsidR="00701DCB" w:rsidRDefault="009917F0">
      <w:pPr>
        <w:pStyle w:val="TableofFigures"/>
        <w:tabs>
          <w:tab w:val="right" w:leader="dot" w:pos="9016"/>
        </w:tabs>
        <w:rPr>
          <w:rFonts w:eastAsiaTheme="minorEastAsia"/>
          <w:noProof/>
          <w:lang w:eastAsia="en-GB"/>
        </w:rPr>
      </w:pPr>
      <w:hyperlink w:anchor="_Toc100840425" w:history="1">
        <w:r w:rsidR="00701DCB" w:rsidRPr="00EF5151">
          <w:rPr>
            <w:rStyle w:val="Hyperlink"/>
            <w:noProof/>
          </w:rPr>
          <w:t>Table 3: A Sample of the Non-Functional Requirements</w:t>
        </w:r>
        <w:r w:rsidR="00701DCB">
          <w:rPr>
            <w:noProof/>
            <w:webHidden/>
          </w:rPr>
          <w:tab/>
        </w:r>
        <w:r w:rsidR="00701DCB">
          <w:rPr>
            <w:noProof/>
            <w:webHidden/>
          </w:rPr>
          <w:fldChar w:fldCharType="begin"/>
        </w:r>
        <w:r w:rsidR="00701DCB">
          <w:rPr>
            <w:noProof/>
            <w:webHidden/>
          </w:rPr>
          <w:instrText xml:space="preserve"> PAGEREF _Toc100840425 \h </w:instrText>
        </w:r>
        <w:r w:rsidR="00701DCB">
          <w:rPr>
            <w:noProof/>
            <w:webHidden/>
          </w:rPr>
        </w:r>
        <w:r w:rsidR="00701DCB">
          <w:rPr>
            <w:noProof/>
            <w:webHidden/>
          </w:rPr>
          <w:fldChar w:fldCharType="separate"/>
        </w:r>
        <w:r w:rsidR="00C70CAD">
          <w:rPr>
            <w:noProof/>
            <w:webHidden/>
          </w:rPr>
          <w:t>16</w:t>
        </w:r>
        <w:r w:rsidR="00701DCB">
          <w:rPr>
            <w:noProof/>
            <w:webHidden/>
          </w:rPr>
          <w:fldChar w:fldCharType="end"/>
        </w:r>
      </w:hyperlink>
    </w:p>
    <w:p w14:paraId="5E39DEB2" w14:textId="2A9F7C99" w:rsidR="00701DCB" w:rsidRDefault="009917F0">
      <w:pPr>
        <w:pStyle w:val="TableofFigures"/>
        <w:tabs>
          <w:tab w:val="right" w:leader="dot" w:pos="9016"/>
        </w:tabs>
        <w:rPr>
          <w:rFonts w:eastAsiaTheme="minorEastAsia"/>
          <w:noProof/>
          <w:lang w:eastAsia="en-GB"/>
        </w:rPr>
      </w:pPr>
      <w:hyperlink w:anchor="_Toc100840426" w:history="1">
        <w:r w:rsidR="00701DCB" w:rsidRPr="00EF5151">
          <w:rPr>
            <w:rStyle w:val="Hyperlink"/>
            <w:noProof/>
          </w:rPr>
          <w:t>Table 4: Acceptance Tests</w:t>
        </w:r>
        <w:r w:rsidR="00701DCB">
          <w:rPr>
            <w:noProof/>
            <w:webHidden/>
          </w:rPr>
          <w:tab/>
        </w:r>
        <w:r w:rsidR="00701DCB">
          <w:rPr>
            <w:noProof/>
            <w:webHidden/>
          </w:rPr>
          <w:fldChar w:fldCharType="begin"/>
        </w:r>
        <w:r w:rsidR="00701DCB">
          <w:rPr>
            <w:noProof/>
            <w:webHidden/>
          </w:rPr>
          <w:instrText xml:space="preserve"> PAGEREF _Toc100840426 \h </w:instrText>
        </w:r>
        <w:r w:rsidR="00701DCB">
          <w:rPr>
            <w:noProof/>
            <w:webHidden/>
          </w:rPr>
        </w:r>
        <w:r w:rsidR="00701DCB">
          <w:rPr>
            <w:noProof/>
            <w:webHidden/>
          </w:rPr>
          <w:fldChar w:fldCharType="separate"/>
        </w:r>
        <w:r w:rsidR="00C70CAD">
          <w:rPr>
            <w:noProof/>
            <w:webHidden/>
          </w:rPr>
          <w:t>17</w:t>
        </w:r>
        <w:r w:rsidR="00701DCB">
          <w:rPr>
            <w:noProof/>
            <w:webHidden/>
          </w:rPr>
          <w:fldChar w:fldCharType="end"/>
        </w:r>
      </w:hyperlink>
    </w:p>
    <w:p w14:paraId="6D214AC6" w14:textId="7B2F242B" w:rsidR="00701DCB" w:rsidRDefault="009917F0">
      <w:pPr>
        <w:pStyle w:val="TableofFigures"/>
        <w:tabs>
          <w:tab w:val="right" w:leader="dot" w:pos="9016"/>
        </w:tabs>
        <w:rPr>
          <w:rFonts w:eastAsiaTheme="minorEastAsia"/>
          <w:noProof/>
          <w:lang w:eastAsia="en-GB"/>
        </w:rPr>
      </w:pPr>
      <w:hyperlink w:anchor="_Toc100840427" w:history="1">
        <w:r w:rsidR="00701DCB" w:rsidRPr="00EF5151">
          <w:rPr>
            <w:rStyle w:val="Hyperlink"/>
            <w:noProof/>
          </w:rPr>
          <w:t>Table 5: Testing the Acceptance Tests</w:t>
        </w:r>
        <w:r w:rsidR="00701DCB">
          <w:rPr>
            <w:noProof/>
            <w:webHidden/>
          </w:rPr>
          <w:tab/>
        </w:r>
        <w:r w:rsidR="00701DCB">
          <w:rPr>
            <w:noProof/>
            <w:webHidden/>
          </w:rPr>
          <w:fldChar w:fldCharType="begin"/>
        </w:r>
        <w:r w:rsidR="00701DCB">
          <w:rPr>
            <w:noProof/>
            <w:webHidden/>
          </w:rPr>
          <w:instrText xml:space="preserve"> PAGEREF _Toc100840427 \h </w:instrText>
        </w:r>
        <w:r w:rsidR="00701DCB">
          <w:rPr>
            <w:noProof/>
            <w:webHidden/>
          </w:rPr>
        </w:r>
        <w:r w:rsidR="00701DCB">
          <w:rPr>
            <w:noProof/>
            <w:webHidden/>
          </w:rPr>
          <w:fldChar w:fldCharType="separate"/>
        </w:r>
        <w:r w:rsidR="00C70CAD">
          <w:rPr>
            <w:noProof/>
            <w:webHidden/>
          </w:rPr>
          <w:t>45</w:t>
        </w:r>
        <w:r w:rsidR="00701DCB">
          <w:rPr>
            <w:noProof/>
            <w:webHidden/>
          </w:rPr>
          <w:fldChar w:fldCharType="end"/>
        </w:r>
      </w:hyperlink>
    </w:p>
    <w:p w14:paraId="313E6E4A" w14:textId="35DEBE4C" w:rsidR="00701DCB" w:rsidRDefault="009917F0">
      <w:pPr>
        <w:pStyle w:val="TableofFigures"/>
        <w:tabs>
          <w:tab w:val="right" w:leader="dot" w:pos="9016"/>
        </w:tabs>
        <w:rPr>
          <w:rFonts w:eastAsiaTheme="minorEastAsia"/>
          <w:noProof/>
          <w:lang w:eastAsia="en-GB"/>
        </w:rPr>
      </w:pPr>
      <w:hyperlink w:anchor="_Toc100840428" w:history="1">
        <w:r w:rsidR="00701DCB" w:rsidRPr="00EF5151">
          <w:rPr>
            <w:rStyle w:val="Hyperlink"/>
            <w:noProof/>
          </w:rPr>
          <w:t>Table 6: Testing the Real-World Performance of the CNN</w:t>
        </w:r>
        <w:r w:rsidR="00701DCB">
          <w:rPr>
            <w:noProof/>
            <w:webHidden/>
          </w:rPr>
          <w:tab/>
        </w:r>
        <w:r w:rsidR="00701DCB">
          <w:rPr>
            <w:noProof/>
            <w:webHidden/>
          </w:rPr>
          <w:fldChar w:fldCharType="begin"/>
        </w:r>
        <w:r w:rsidR="00701DCB">
          <w:rPr>
            <w:noProof/>
            <w:webHidden/>
          </w:rPr>
          <w:instrText xml:space="preserve"> PAGEREF _Toc100840428 \h </w:instrText>
        </w:r>
        <w:r w:rsidR="00701DCB">
          <w:rPr>
            <w:noProof/>
            <w:webHidden/>
          </w:rPr>
        </w:r>
        <w:r w:rsidR="00701DCB">
          <w:rPr>
            <w:noProof/>
            <w:webHidden/>
          </w:rPr>
          <w:fldChar w:fldCharType="separate"/>
        </w:r>
        <w:r w:rsidR="00C70CAD">
          <w:rPr>
            <w:noProof/>
            <w:webHidden/>
          </w:rPr>
          <w:t>45</w:t>
        </w:r>
        <w:r w:rsidR="00701DCB">
          <w:rPr>
            <w:noProof/>
            <w:webHidden/>
          </w:rPr>
          <w:fldChar w:fldCharType="end"/>
        </w:r>
      </w:hyperlink>
    </w:p>
    <w:p w14:paraId="4319D723" w14:textId="09CA9F7B" w:rsidR="00701DCB" w:rsidRDefault="009917F0">
      <w:pPr>
        <w:pStyle w:val="TableofFigures"/>
        <w:tabs>
          <w:tab w:val="right" w:leader="dot" w:pos="9016"/>
        </w:tabs>
        <w:rPr>
          <w:rFonts w:eastAsiaTheme="minorEastAsia"/>
          <w:noProof/>
          <w:lang w:eastAsia="en-GB"/>
        </w:rPr>
      </w:pPr>
      <w:hyperlink w:anchor="_Toc100840429" w:history="1">
        <w:r w:rsidR="00701DCB" w:rsidRPr="00EF5151">
          <w:rPr>
            <w:rStyle w:val="Hyperlink"/>
            <w:noProof/>
          </w:rPr>
          <w:t>Table 7: The Additional User Stories</w:t>
        </w:r>
        <w:r w:rsidR="00701DCB">
          <w:rPr>
            <w:noProof/>
            <w:webHidden/>
          </w:rPr>
          <w:tab/>
        </w:r>
        <w:r w:rsidR="00701DCB">
          <w:rPr>
            <w:noProof/>
            <w:webHidden/>
          </w:rPr>
          <w:fldChar w:fldCharType="begin"/>
        </w:r>
        <w:r w:rsidR="00701DCB">
          <w:rPr>
            <w:noProof/>
            <w:webHidden/>
          </w:rPr>
          <w:instrText xml:space="preserve"> PAGEREF _Toc100840429 \h </w:instrText>
        </w:r>
        <w:r w:rsidR="00701DCB">
          <w:rPr>
            <w:noProof/>
            <w:webHidden/>
          </w:rPr>
        </w:r>
        <w:r w:rsidR="00701DCB">
          <w:rPr>
            <w:noProof/>
            <w:webHidden/>
          </w:rPr>
          <w:fldChar w:fldCharType="separate"/>
        </w:r>
        <w:r w:rsidR="00C70CAD">
          <w:rPr>
            <w:noProof/>
            <w:webHidden/>
          </w:rPr>
          <w:t>56</w:t>
        </w:r>
        <w:r w:rsidR="00701DCB">
          <w:rPr>
            <w:noProof/>
            <w:webHidden/>
          </w:rPr>
          <w:fldChar w:fldCharType="end"/>
        </w:r>
      </w:hyperlink>
    </w:p>
    <w:p w14:paraId="515F33C7" w14:textId="7F6EEA77" w:rsidR="00701DCB" w:rsidRDefault="009917F0">
      <w:pPr>
        <w:pStyle w:val="TableofFigures"/>
        <w:tabs>
          <w:tab w:val="right" w:leader="dot" w:pos="9016"/>
        </w:tabs>
        <w:rPr>
          <w:rFonts w:eastAsiaTheme="minorEastAsia"/>
          <w:noProof/>
          <w:lang w:eastAsia="en-GB"/>
        </w:rPr>
      </w:pPr>
      <w:hyperlink w:anchor="_Toc100840430" w:history="1">
        <w:r w:rsidR="00701DCB" w:rsidRPr="00EF5151">
          <w:rPr>
            <w:rStyle w:val="Hyperlink"/>
            <w:noProof/>
          </w:rPr>
          <w:t>Table 8: The Additional Functional Requirements</w:t>
        </w:r>
        <w:r w:rsidR="00701DCB">
          <w:rPr>
            <w:noProof/>
            <w:webHidden/>
          </w:rPr>
          <w:tab/>
        </w:r>
        <w:r w:rsidR="00701DCB">
          <w:rPr>
            <w:noProof/>
            <w:webHidden/>
          </w:rPr>
          <w:fldChar w:fldCharType="begin"/>
        </w:r>
        <w:r w:rsidR="00701DCB">
          <w:rPr>
            <w:noProof/>
            <w:webHidden/>
          </w:rPr>
          <w:instrText xml:space="preserve"> PAGEREF _Toc100840430 \h </w:instrText>
        </w:r>
        <w:r w:rsidR="00701DCB">
          <w:rPr>
            <w:noProof/>
            <w:webHidden/>
          </w:rPr>
        </w:r>
        <w:r w:rsidR="00701DCB">
          <w:rPr>
            <w:noProof/>
            <w:webHidden/>
          </w:rPr>
          <w:fldChar w:fldCharType="separate"/>
        </w:r>
        <w:r w:rsidR="00C70CAD">
          <w:rPr>
            <w:noProof/>
            <w:webHidden/>
          </w:rPr>
          <w:t>57</w:t>
        </w:r>
        <w:r w:rsidR="00701DCB">
          <w:rPr>
            <w:noProof/>
            <w:webHidden/>
          </w:rPr>
          <w:fldChar w:fldCharType="end"/>
        </w:r>
      </w:hyperlink>
    </w:p>
    <w:p w14:paraId="4C523FDF" w14:textId="0EBB3B2D" w:rsidR="00701DCB" w:rsidRDefault="009917F0">
      <w:pPr>
        <w:pStyle w:val="TableofFigures"/>
        <w:tabs>
          <w:tab w:val="right" w:leader="dot" w:pos="9016"/>
        </w:tabs>
        <w:rPr>
          <w:rFonts w:eastAsiaTheme="minorEastAsia"/>
          <w:noProof/>
          <w:lang w:eastAsia="en-GB"/>
        </w:rPr>
      </w:pPr>
      <w:hyperlink w:anchor="_Toc100840431" w:history="1">
        <w:r w:rsidR="00701DCB" w:rsidRPr="00EF5151">
          <w:rPr>
            <w:rStyle w:val="Hyperlink"/>
            <w:noProof/>
          </w:rPr>
          <w:t>Table 9: The Additional Non-Functional Requirements</w:t>
        </w:r>
        <w:r w:rsidR="00701DCB">
          <w:rPr>
            <w:noProof/>
            <w:webHidden/>
          </w:rPr>
          <w:tab/>
        </w:r>
        <w:r w:rsidR="00701DCB">
          <w:rPr>
            <w:noProof/>
            <w:webHidden/>
          </w:rPr>
          <w:fldChar w:fldCharType="begin"/>
        </w:r>
        <w:r w:rsidR="00701DCB">
          <w:rPr>
            <w:noProof/>
            <w:webHidden/>
          </w:rPr>
          <w:instrText xml:space="preserve"> PAGEREF _Toc100840431 \h </w:instrText>
        </w:r>
        <w:r w:rsidR="00701DCB">
          <w:rPr>
            <w:noProof/>
            <w:webHidden/>
          </w:rPr>
        </w:r>
        <w:r w:rsidR="00701DCB">
          <w:rPr>
            <w:noProof/>
            <w:webHidden/>
          </w:rPr>
          <w:fldChar w:fldCharType="separate"/>
        </w:r>
        <w:r w:rsidR="00C70CAD">
          <w:rPr>
            <w:noProof/>
            <w:webHidden/>
          </w:rPr>
          <w:t>58</w:t>
        </w:r>
        <w:r w:rsidR="00701DCB">
          <w:rPr>
            <w:noProof/>
            <w:webHidden/>
          </w:rPr>
          <w:fldChar w:fldCharType="end"/>
        </w:r>
      </w:hyperlink>
    </w:p>
    <w:p w14:paraId="08A51FCF" w14:textId="62F0AEB0" w:rsidR="00701DCB" w:rsidRPr="004E4512" w:rsidRDefault="00701DCB" w:rsidP="004E4512">
      <w:pPr>
        <w:rPr>
          <w:lang w:eastAsia="en-GB"/>
        </w:rPr>
      </w:pPr>
      <w:r>
        <w:rPr>
          <w:lang w:eastAsia="en-GB"/>
        </w:rPr>
        <w:fldChar w:fldCharType="end"/>
      </w:r>
    </w:p>
    <w:p w14:paraId="72A3A889" w14:textId="6D088BFB" w:rsidR="00A05A0D" w:rsidRDefault="00A05A0D" w:rsidP="00A05A0D">
      <w:pPr>
        <w:pStyle w:val="Heading1"/>
      </w:pPr>
      <w:bookmarkStart w:id="5" w:name="_Toc100842990"/>
      <w:r>
        <w:t>List of Abbreviations</w:t>
      </w:r>
      <w:bookmarkEnd w:id="5"/>
    </w:p>
    <w:tbl>
      <w:tblPr>
        <w:tblStyle w:val="ListTable7Colorful"/>
        <w:tblW w:w="0" w:type="auto"/>
        <w:tblLook w:val="04A0" w:firstRow="1" w:lastRow="0" w:firstColumn="1" w:lastColumn="0" w:noHBand="0" w:noVBand="1"/>
      </w:tblPr>
      <w:tblGrid>
        <w:gridCol w:w="1559"/>
        <w:gridCol w:w="7467"/>
      </w:tblGrid>
      <w:tr w:rsidR="00A05A0D" w:rsidRPr="00A307AB" w14:paraId="68601074" w14:textId="77777777" w:rsidTr="000C41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9" w:type="dxa"/>
          </w:tcPr>
          <w:p w14:paraId="0BA78623" w14:textId="7FB6EA82" w:rsidR="00A05A0D" w:rsidRPr="00A307AB" w:rsidRDefault="00A05A0D" w:rsidP="00C74DC5">
            <w:pPr>
              <w:rPr>
                <w:i w:val="0"/>
                <w:iCs w:val="0"/>
              </w:rPr>
            </w:pPr>
            <w:r w:rsidRPr="00A307AB">
              <w:rPr>
                <w:i w:val="0"/>
                <w:iCs w:val="0"/>
              </w:rPr>
              <w:t>Abbreviation</w:t>
            </w:r>
          </w:p>
        </w:tc>
        <w:tc>
          <w:tcPr>
            <w:tcW w:w="7467" w:type="dxa"/>
          </w:tcPr>
          <w:p w14:paraId="34D19C25" w14:textId="5E6613E8" w:rsidR="00A05A0D" w:rsidRPr="00A307AB" w:rsidRDefault="00A05A0D" w:rsidP="00C74DC5">
            <w:pPr>
              <w:cnfStyle w:val="100000000000" w:firstRow="1" w:lastRow="0" w:firstColumn="0" w:lastColumn="0" w:oddVBand="0" w:evenVBand="0" w:oddHBand="0" w:evenHBand="0" w:firstRowFirstColumn="0" w:firstRowLastColumn="0" w:lastRowFirstColumn="0" w:lastRowLastColumn="0"/>
              <w:rPr>
                <w:i w:val="0"/>
                <w:iCs w:val="0"/>
              </w:rPr>
            </w:pPr>
            <w:r w:rsidRPr="00A307AB">
              <w:rPr>
                <w:i w:val="0"/>
                <w:iCs w:val="0"/>
              </w:rPr>
              <w:t xml:space="preserve"> Description</w:t>
            </w:r>
          </w:p>
        </w:tc>
      </w:tr>
      <w:tr w:rsidR="00A05A0D" w:rsidRPr="00A307AB" w14:paraId="679E5FC6"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48642A40" w14:textId="7AB82C1B" w:rsidR="00A05A0D" w:rsidRPr="00A8461E" w:rsidRDefault="00A05A0D" w:rsidP="00C74DC5">
            <w:pPr>
              <w:rPr>
                <w:i w:val="0"/>
                <w:iCs w:val="0"/>
              </w:rPr>
            </w:pPr>
            <w:r w:rsidRPr="00A8461E">
              <w:rPr>
                <w:i w:val="0"/>
                <w:iCs w:val="0"/>
              </w:rPr>
              <w:t>CNN</w:t>
            </w:r>
          </w:p>
        </w:tc>
        <w:tc>
          <w:tcPr>
            <w:tcW w:w="7467" w:type="dxa"/>
          </w:tcPr>
          <w:p w14:paraId="45B5B99C" w14:textId="3A29DA5B" w:rsidR="00A05A0D" w:rsidRPr="00A8461E" w:rsidRDefault="00A05A0D" w:rsidP="00C74DC5">
            <w:pPr>
              <w:cnfStyle w:val="000000100000" w:firstRow="0" w:lastRow="0" w:firstColumn="0" w:lastColumn="0" w:oddVBand="0" w:evenVBand="0" w:oddHBand="1" w:evenHBand="0" w:firstRowFirstColumn="0" w:firstRowLastColumn="0" w:lastRowFirstColumn="0" w:lastRowLastColumn="0"/>
            </w:pPr>
            <w:r w:rsidRPr="00A8461E">
              <w:t xml:space="preserve">Convolutional </w:t>
            </w:r>
            <w:r w:rsidR="00A307AB" w:rsidRPr="00A8461E">
              <w:t>n</w:t>
            </w:r>
            <w:r w:rsidRPr="00A8461E">
              <w:t xml:space="preserve">eural </w:t>
            </w:r>
            <w:r w:rsidR="00A307AB" w:rsidRPr="00A8461E">
              <w:t>n</w:t>
            </w:r>
            <w:r w:rsidRPr="00A8461E">
              <w:t>etwork</w:t>
            </w:r>
          </w:p>
        </w:tc>
      </w:tr>
      <w:tr w:rsidR="00A05A0D" w:rsidRPr="00A307AB" w14:paraId="7BC2F69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41CD216C" w14:textId="5A6B11E6" w:rsidR="00A05A0D" w:rsidRPr="00A8461E" w:rsidRDefault="00A05A0D" w:rsidP="00C74DC5">
            <w:pPr>
              <w:rPr>
                <w:i w:val="0"/>
                <w:iCs w:val="0"/>
              </w:rPr>
            </w:pPr>
            <w:r w:rsidRPr="00A8461E">
              <w:rPr>
                <w:i w:val="0"/>
                <w:iCs w:val="0"/>
              </w:rPr>
              <w:t>ANN</w:t>
            </w:r>
          </w:p>
        </w:tc>
        <w:tc>
          <w:tcPr>
            <w:tcW w:w="7467" w:type="dxa"/>
          </w:tcPr>
          <w:p w14:paraId="7587F4B0" w14:textId="3D7B007B" w:rsidR="00A05A0D" w:rsidRPr="00A8461E" w:rsidRDefault="00A307AB" w:rsidP="00C74DC5">
            <w:pPr>
              <w:cnfStyle w:val="000000000000" w:firstRow="0" w:lastRow="0" w:firstColumn="0" w:lastColumn="0" w:oddVBand="0" w:evenVBand="0" w:oddHBand="0" w:evenHBand="0" w:firstRowFirstColumn="0" w:firstRowLastColumn="0" w:lastRowFirstColumn="0" w:lastRowLastColumn="0"/>
            </w:pPr>
            <w:r w:rsidRPr="00A8461E">
              <w:t>Artificial neural network</w:t>
            </w:r>
          </w:p>
        </w:tc>
      </w:tr>
      <w:tr w:rsidR="00A05A0D" w:rsidRPr="00A307AB" w14:paraId="3D7F6F42"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17A6250" w14:textId="1CE9BCDF" w:rsidR="00A05A0D" w:rsidRPr="00A8461E" w:rsidRDefault="00A05A0D" w:rsidP="00C74DC5">
            <w:pPr>
              <w:rPr>
                <w:i w:val="0"/>
                <w:iCs w:val="0"/>
              </w:rPr>
            </w:pPr>
            <w:r w:rsidRPr="00A8461E">
              <w:rPr>
                <w:i w:val="0"/>
                <w:iCs w:val="0"/>
              </w:rPr>
              <w:t>SVM</w:t>
            </w:r>
          </w:p>
        </w:tc>
        <w:tc>
          <w:tcPr>
            <w:tcW w:w="7467" w:type="dxa"/>
          </w:tcPr>
          <w:p w14:paraId="4F1A42BF" w14:textId="01325946" w:rsidR="00A05A0D" w:rsidRPr="00A8461E" w:rsidRDefault="00A307AB" w:rsidP="00C74DC5">
            <w:pPr>
              <w:cnfStyle w:val="000000100000" w:firstRow="0" w:lastRow="0" w:firstColumn="0" w:lastColumn="0" w:oddVBand="0" w:evenVBand="0" w:oddHBand="1" w:evenHBand="0" w:firstRowFirstColumn="0" w:firstRowLastColumn="0" w:lastRowFirstColumn="0" w:lastRowLastColumn="0"/>
            </w:pPr>
            <w:r w:rsidRPr="00A8461E">
              <w:t>Support vector machine</w:t>
            </w:r>
          </w:p>
        </w:tc>
      </w:tr>
      <w:tr w:rsidR="00A05A0D" w:rsidRPr="00A307AB" w14:paraId="05C67A4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5CDBFC0F" w14:textId="10CBA6E7" w:rsidR="00A05A0D" w:rsidRPr="00A8461E" w:rsidRDefault="00A307AB" w:rsidP="00C74DC5">
            <w:pPr>
              <w:rPr>
                <w:i w:val="0"/>
                <w:iCs w:val="0"/>
              </w:rPr>
            </w:pPr>
            <w:r w:rsidRPr="00A8461E">
              <w:rPr>
                <w:i w:val="0"/>
                <w:iCs w:val="0"/>
              </w:rPr>
              <w:t>AI</w:t>
            </w:r>
          </w:p>
        </w:tc>
        <w:tc>
          <w:tcPr>
            <w:tcW w:w="7467" w:type="dxa"/>
          </w:tcPr>
          <w:p w14:paraId="7E61B76B" w14:textId="30FE2885" w:rsidR="00A05A0D" w:rsidRPr="00A8461E" w:rsidRDefault="00A307AB" w:rsidP="00C74DC5">
            <w:pPr>
              <w:cnfStyle w:val="000000000000" w:firstRow="0" w:lastRow="0" w:firstColumn="0" w:lastColumn="0" w:oddVBand="0" w:evenVBand="0" w:oddHBand="0" w:evenHBand="0" w:firstRowFirstColumn="0" w:firstRowLastColumn="0" w:lastRowFirstColumn="0" w:lastRowLastColumn="0"/>
            </w:pPr>
            <w:r w:rsidRPr="00A8461E">
              <w:t xml:space="preserve">Artificial Intelligence </w:t>
            </w:r>
          </w:p>
        </w:tc>
      </w:tr>
      <w:tr w:rsidR="00A05A0D" w:rsidRPr="00A307AB" w14:paraId="19D89D69"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A4D0F84" w14:textId="3F226AAA" w:rsidR="00A05A0D" w:rsidRPr="00A8461E" w:rsidRDefault="00A307AB" w:rsidP="00C74DC5">
            <w:pPr>
              <w:rPr>
                <w:i w:val="0"/>
                <w:iCs w:val="0"/>
              </w:rPr>
            </w:pPr>
            <w:r w:rsidRPr="00A8461E">
              <w:rPr>
                <w:i w:val="0"/>
                <w:iCs w:val="0"/>
              </w:rPr>
              <w:t>DNN</w:t>
            </w:r>
          </w:p>
        </w:tc>
        <w:tc>
          <w:tcPr>
            <w:tcW w:w="7467" w:type="dxa"/>
          </w:tcPr>
          <w:p w14:paraId="6959171D" w14:textId="39051C1E" w:rsidR="00A05A0D" w:rsidRPr="00A8461E" w:rsidRDefault="00A307AB" w:rsidP="00C74DC5">
            <w:pPr>
              <w:cnfStyle w:val="000000100000" w:firstRow="0" w:lastRow="0" w:firstColumn="0" w:lastColumn="0" w:oddVBand="0" w:evenVBand="0" w:oddHBand="1" w:evenHBand="0" w:firstRowFirstColumn="0" w:firstRowLastColumn="0" w:lastRowFirstColumn="0" w:lastRowLastColumn="0"/>
            </w:pPr>
            <w:r w:rsidRPr="00A8461E">
              <w:t>Deep neural network</w:t>
            </w:r>
          </w:p>
        </w:tc>
      </w:tr>
      <w:tr w:rsidR="00E309C5" w:rsidRPr="00A307AB" w14:paraId="66B4E24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5F5B3166" w14:textId="200DC837" w:rsidR="00E309C5" w:rsidRPr="00A8461E" w:rsidRDefault="00E309C5" w:rsidP="00C74DC5">
            <w:pPr>
              <w:rPr>
                <w:i w:val="0"/>
                <w:iCs w:val="0"/>
              </w:rPr>
            </w:pPr>
            <w:r w:rsidRPr="00A8461E">
              <w:rPr>
                <w:i w:val="0"/>
                <w:iCs w:val="0"/>
              </w:rPr>
              <w:t>EXIF</w:t>
            </w:r>
          </w:p>
        </w:tc>
        <w:tc>
          <w:tcPr>
            <w:tcW w:w="7467" w:type="dxa"/>
          </w:tcPr>
          <w:p w14:paraId="48830DCA" w14:textId="4459030D" w:rsidR="00E309C5" w:rsidRPr="00A8461E" w:rsidRDefault="00E309C5" w:rsidP="00C74DC5">
            <w:pPr>
              <w:cnfStyle w:val="000000000000" w:firstRow="0" w:lastRow="0" w:firstColumn="0" w:lastColumn="0" w:oddVBand="0" w:evenVBand="0" w:oddHBand="0" w:evenHBand="0" w:firstRowFirstColumn="0" w:firstRowLastColumn="0" w:lastRowFirstColumn="0" w:lastRowLastColumn="0"/>
            </w:pPr>
            <w:r w:rsidRPr="00A8461E">
              <w:t>Exchangeable Image File Format</w:t>
            </w:r>
          </w:p>
        </w:tc>
      </w:tr>
      <w:tr w:rsidR="00A05A0D" w:rsidRPr="00A307AB" w14:paraId="4DC609DE"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61B91DF" w14:textId="09E87D68" w:rsidR="00A05A0D" w:rsidRPr="00A8461E" w:rsidRDefault="000C41B6" w:rsidP="00C74DC5">
            <w:pPr>
              <w:rPr>
                <w:i w:val="0"/>
                <w:iCs w:val="0"/>
              </w:rPr>
            </w:pPr>
            <w:r w:rsidRPr="00A8461E">
              <w:rPr>
                <w:i w:val="0"/>
                <w:iCs w:val="0"/>
              </w:rPr>
              <w:t>iOS</w:t>
            </w:r>
          </w:p>
        </w:tc>
        <w:tc>
          <w:tcPr>
            <w:tcW w:w="7467" w:type="dxa"/>
          </w:tcPr>
          <w:p w14:paraId="0AB7F1DB" w14:textId="7CA5C1C8" w:rsidR="00A05A0D" w:rsidRPr="00A8461E" w:rsidRDefault="000C41B6" w:rsidP="00C74DC5">
            <w:pPr>
              <w:cnfStyle w:val="000000100000" w:firstRow="0" w:lastRow="0" w:firstColumn="0" w:lastColumn="0" w:oddVBand="0" w:evenVBand="0" w:oddHBand="1" w:evenHBand="0" w:firstRowFirstColumn="0" w:firstRowLastColumn="0" w:lastRowFirstColumn="0" w:lastRowLastColumn="0"/>
            </w:pPr>
            <w:r w:rsidRPr="00A8461E">
              <w:t xml:space="preserve">iPhone Operating System </w:t>
            </w:r>
          </w:p>
        </w:tc>
      </w:tr>
      <w:tr w:rsidR="00A8461E" w:rsidRPr="00A307AB" w14:paraId="3504314A"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1A1360DE" w14:textId="7CE3B0AE" w:rsidR="00A8461E" w:rsidRPr="00A8461E" w:rsidRDefault="00A8461E" w:rsidP="00C74DC5">
            <w:pPr>
              <w:rPr>
                <w:i w:val="0"/>
                <w:iCs w:val="0"/>
              </w:rPr>
            </w:pPr>
            <w:r w:rsidRPr="00A8461E">
              <w:rPr>
                <w:i w:val="0"/>
                <w:iCs w:val="0"/>
              </w:rPr>
              <w:t>IoT</w:t>
            </w:r>
          </w:p>
        </w:tc>
        <w:tc>
          <w:tcPr>
            <w:tcW w:w="7467" w:type="dxa"/>
          </w:tcPr>
          <w:p w14:paraId="7477DA72" w14:textId="399BC722" w:rsidR="00A8461E" w:rsidRPr="00A8461E" w:rsidRDefault="00A8461E" w:rsidP="00C74DC5">
            <w:pPr>
              <w:cnfStyle w:val="000000000000" w:firstRow="0" w:lastRow="0" w:firstColumn="0" w:lastColumn="0" w:oddVBand="0" w:evenVBand="0" w:oddHBand="0" w:evenHBand="0" w:firstRowFirstColumn="0" w:firstRowLastColumn="0" w:lastRowFirstColumn="0" w:lastRowLastColumn="0"/>
            </w:pPr>
            <w:r w:rsidRPr="00A8461E">
              <w:t>Internet of Things</w:t>
            </w:r>
          </w:p>
        </w:tc>
      </w:tr>
    </w:tbl>
    <w:p w14:paraId="25645B51" w14:textId="0305146C" w:rsidR="00A05A0D" w:rsidRDefault="00A05A0D" w:rsidP="00C74DC5"/>
    <w:p w14:paraId="74ED2835" w14:textId="1A7AC961" w:rsidR="00A05A0D" w:rsidRDefault="00A05A0D" w:rsidP="00C74DC5"/>
    <w:p w14:paraId="738C5CFC" w14:textId="199E45CD" w:rsidR="00A05A0D" w:rsidRDefault="00A05A0D" w:rsidP="00C74DC5"/>
    <w:p w14:paraId="67E88411" w14:textId="5761440B" w:rsidR="00A05A0D" w:rsidRDefault="00A05A0D" w:rsidP="00C74DC5"/>
    <w:p w14:paraId="497C308A" w14:textId="7E5DA5DB" w:rsidR="00A05A0D" w:rsidRDefault="00A05A0D" w:rsidP="00C74DC5"/>
    <w:p w14:paraId="69B0B62C" w14:textId="6DB4293B" w:rsidR="00A05A0D" w:rsidRDefault="00A05A0D" w:rsidP="00C74DC5"/>
    <w:p w14:paraId="339EBF1C" w14:textId="66D5999F" w:rsidR="00A05A0D" w:rsidRDefault="00A05A0D" w:rsidP="00C74DC5"/>
    <w:p w14:paraId="2B7367B1" w14:textId="38F2ECFA" w:rsidR="00A05A0D" w:rsidRDefault="00A05A0D" w:rsidP="00C74DC5"/>
    <w:p w14:paraId="5A7A1427" w14:textId="198DD72E" w:rsidR="00A05A0D" w:rsidRDefault="00A05A0D" w:rsidP="00C74DC5"/>
    <w:p w14:paraId="7184C491" w14:textId="2780AA53" w:rsidR="00A05A0D" w:rsidRDefault="00A05A0D" w:rsidP="00C74DC5"/>
    <w:p w14:paraId="0E12EA6D" w14:textId="2D53BFB8" w:rsidR="00A05A0D" w:rsidRDefault="00A05A0D" w:rsidP="00C74DC5"/>
    <w:p w14:paraId="00EEAF8B" w14:textId="77777777" w:rsidR="00701DCB" w:rsidRDefault="00701DCB" w:rsidP="00C74DC5"/>
    <w:p w14:paraId="24C3ADF2" w14:textId="77777777" w:rsidR="00A05A0D" w:rsidRPr="00C74DC5" w:rsidRDefault="00A05A0D" w:rsidP="00C74DC5"/>
    <w:p w14:paraId="2F65F376" w14:textId="665EBAB7" w:rsidR="00C361B9" w:rsidRDefault="00C361B9" w:rsidP="00BC233B">
      <w:pPr>
        <w:pStyle w:val="Heading1"/>
      </w:pPr>
      <w:bookmarkStart w:id="6" w:name="_Toc100842991"/>
      <w:r>
        <w:lastRenderedPageBreak/>
        <w:t>1 Introduction</w:t>
      </w:r>
      <w:bookmarkEnd w:id="6"/>
    </w:p>
    <w:p w14:paraId="2DF16038" w14:textId="5C97D4AA" w:rsidR="00C361B9" w:rsidRPr="00BC233B" w:rsidRDefault="00C361B9" w:rsidP="00BC233B">
      <w:pPr>
        <w:pStyle w:val="Heading2"/>
      </w:pPr>
      <w:bookmarkStart w:id="7" w:name="_Toc100842992"/>
      <w:r w:rsidRPr="00BC233B">
        <w:t xml:space="preserve">1.1 Project </w:t>
      </w:r>
      <w:r w:rsidR="00E5368B" w:rsidRPr="00BC233B">
        <w:t>S</w:t>
      </w:r>
      <w:r w:rsidRPr="00BC233B">
        <w:t>ummary</w:t>
      </w:r>
      <w:bookmarkEnd w:id="7"/>
    </w:p>
    <w:p w14:paraId="66C82BF4" w14:textId="26BBA946" w:rsidR="00C361B9" w:rsidRDefault="00C21D3C">
      <w:r>
        <w:t xml:space="preserve">The </w:t>
      </w:r>
      <w:r w:rsidR="00101982">
        <w:t>purpose</w:t>
      </w:r>
      <w:r w:rsidR="007246EE">
        <w:t xml:space="preserve"> of</w:t>
      </w:r>
      <w:r>
        <w:t xml:space="preserve"> this project is to build an AI system that can identify a large variety of common houseplants</w:t>
      </w:r>
      <w:r w:rsidR="006F0BEB">
        <w:t>.</w:t>
      </w:r>
      <w:r>
        <w:t xml:space="preserve"> </w:t>
      </w:r>
      <w:r w:rsidR="006F0BEB">
        <w:t xml:space="preserve">This system will </w:t>
      </w:r>
      <w:r>
        <w:t>provide information o</w:t>
      </w:r>
      <w:r w:rsidR="007246EE">
        <w:t>n</w:t>
      </w:r>
      <w:r>
        <w:t xml:space="preserve"> how to care for the </w:t>
      </w:r>
      <w:r w:rsidR="00101982">
        <w:t>identified</w:t>
      </w:r>
      <w:r>
        <w:t xml:space="preserve"> plant. This system must be lightweight and easily accessible to the average user, so must take the form</w:t>
      </w:r>
      <w:r w:rsidR="007246EE">
        <w:t xml:space="preserve"> of</w:t>
      </w:r>
      <w:r>
        <w:t xml:space="preserve"> a mobile application, that when </w:t>
      </w:r>
      <w:r w:rsidR="00101982">
        <w:t>provided</w:t>
      </w:r>
      <w:r>
        <w:t xml:space="preserve"> an image of</w:t>
      </w:r>
      <w:r w:rsidR="007246EE">
        <w:t xml:space="preserve"> a</w:t>
      </w:r>
      <w:r>
        <w:t xml:space="preserve"> houseplant will attempt to identify it, returning what the AI </w:t>
      </w:r>
      <w:r w:rsidR="00101982">
        <w:t xml:space="preserve">determined </w:t>
      </w:r>
      <w:r>
        <w:t xml:space="preserve">the houseplant </w:t>
      </w:r>
      <w:r w:rsidR="00101982">
        <w:t>to be</w:t>
      </w:r>
      <w:r w:rsidR="006F0BEB">
        <w:t>,</w:t>
      </w:r>
      <w:r>
        <w:t xml:space="preserve"> along with any corresponding information that is relevant to</w:t>
      </w:r>
      <w:r w:rsidR="006F0BEB">
        <w:t xml:space="preserve"> the</w:t>
      </w:r>
      <w:r>
        <w:t xml:space="preserve"> effective care of that identified houseplant.  </w:t>
      </w:r>
    </w:p>
    <w:p w14:paraId="01986D08" w14:textId="4B0BC3A7" w:rsidR="001C21AE" w:rsidRDefault="001C21AE" w:rsidP="00BC233B">
      <w:pPr>
        <w:pStyle w:val="Heading2"/>
      </w:pPr>
      <w:bookmarkStart w:id="8" w:name="_Toc100842993"/>
      <w:r>
        <w:t xml:space="preserve">1.2 The </w:t>
      </w:r>
      <w:r w:rsidR="00E5368B">
        <w:t>Real-World</w:t>
      </w:r>
      <w:r>
        <w:t xml:space="preserve"> </w:t>
      </w:r>
      <w:r w:rsidR="00E5368B">
        <w:t>P</w:t>
      </w:r>
      <w:r>
        <w:t>roblem</w:t>
      </w:r>
      <w:bookmarkEnd w:id="8"/>
    </w:p>
    <w:p w14:paraId="1EE71B6A" w14:textId="28231AF6" w:rsidR="00077CBB" w:rsidRDefault="00545628">
      <w:r>
        <w:t xml:space="preserve">Humans have been using indoor plants for decoration for a large proportion of our history, </w:t>
      </w:r>
      <w:r w:rsidR="00710572">
        <w:t xml:space="preserve">as stated by </w:t>
      </w:r>
      <w:proofErr w:type="spellStart"/>
      <w:r w:rsidR="00710572">
        <w:t>Bringslimark</w:t>
      </w:r>
      <w:proofErr w:type="spellEnd"/>
      <w:r w:rsidR="00710572">
        <w:t xml:space="preserve">, </w:t>
      </w:r>
      <w:proofErr w:type="spellStart"/>
      <w:r w:rsidR="00710572">
        <w:t>Hartig</w:t>
      </w:r>
      <w:proofErr w:type="spellEnd"/>
      <w:r w:rsidR="00710572">
        <w:t xml:space="preserve">, and Patil, </w:t>
      </w:r>
      <w:r>
        <w:t>“Written evidence shows that the Egyptians brought plants indoors in the 3rd century BC, and the ruins of Pompeii revealed that interior plants were used there more than 2000 years ago” (</w:t>
      </w:r>
      <w:proofErr w:type="spellStart"/>
      <w:r w:rsidR="00710572">
        <w:t>Bringslimark</w:t>
      </w:r>
      <w:proofErr w:type="spellEnd"/>
      <w:r w:rsidR="00710572">
        <w:t xml:space="preserve">, </w:t>
      </w:r>
      <w:proofErr w:type="spellStart"/>
      <w:r w:rsidR="00710572">
        <w:t>Hartig</w:t>
      </w:r>
      <w:proofErr w:type="spellEnd"/>
      <w:r w:rsidR="00710572">
        <w:t>, and Patil</w:t>
      </w:r>
      <w:r>
        <w:t>,</w:t>
      </w:r>
      <w:r w:rsidR="00710572">
        <w:t xml:space="preserve"> 2009</w:t>
      </w:r>
      <w:r>
        <w:t>)</w:t>
      </w:r>
      <w:r w:rsidR="00710572">
        <w:t xml:space="preserve">. With this being the case combined with the information </w:t>
      </w:r>
      <w:r w:rsidR="007246EE">
        <w:t>that</w:t>
      </w:r>
      <w:r w:rsidR="00710572">
        <w:t xml:space="preserve"> </w:t>
      </w:r>
      <w:r w:rsidR="007246EE">
        <w:t>there are a</w:t>
      </w:r>
      <w:r w:rsidR="0006744E">
        <w:t xml:space="preserve"> large variety of different plant species</w:t>
      </w:r>
      <w:r w:rsidR="00077CBB">
        <w:t xml:space="preserve"> with</w:t>
      </w:r>
      <w:r w:rsidR="00710572">
        <w:t xml:space="preserve"> “</w:t>
      </w:r>
      <w:r w:rsidR="00077CBB">
        <w:t>350,000 accepted species, of which 325,000 are flowering plants</w:t>
      </w:r>
      <w:r w:rsidR="00710572">
        <w:t>” (</w:t>
      </w:r>
      <w:r w:rsidR="00F044A6" w:rsidRPr="00874C6C">
        <w:t>Royal Botanic Gardens</w:t>
      </w:r>
      <w:r w:rsidR="00F044A6">
        <w:t>, 2020</w:t>
      </w:r>
      <w:r w:rsidR="00710572">
        <w:t xml:space="preserve">) and the </w:t>
      </w:r>
      <w:r w:rsidR="00874C6C">
        <w:t>ever-increasing</w:t>
      </w:r>
      <w:r w:rsidR="00710572">
        <w:t xml:space="preserve"> demand for houseplants, ensuring the proper care is vital </w:t>
      </w:r>
      <w:r w:rsidR="00101982">
        <w:t xml:space="preserve">of these plants </w:t>
      </w:r>
      <w:r w:rsidR="00710572">
        <w:t xml:space="preserve">to allow </w:t>
      </w:r>
      <w:r w:rsidR="00101982">
        <w:t>them</w:t>
      </w:r>
      <w:r w:rsidR="004F2EBF">
        <w:t xml:space="preserve"> </w:t>
      </w:r>
      <w:r w:rsidR="00101982">
        <w:t xml:space="preserve">to </w:t>
      </w:r>
      <w:r w:rsidR="004F2EBF">
        <w:t>thrive</w:t>
      </w:r>
      <w:r w:rsidR="00710572">
        <w:t>.</w:t>
      </w:r>
      <w:r w:rsidR="00874C6C">
        <w:t xml:space="preserve"> To ensure t</w:t>
      </w:r>
      <w:r w:rsidR="00C55C4E">
        <w:t>heir proper care these plants</w:t>
      </w:r>
      <w:r w:rsidR="00874C6C">
        <w:t xml:space="preserve"> must first be identified</w:t>
      </w:r>
      <w:r w:rsidR="00C26594">
        <w:t>, which</w:t>
      </w:r>
      <w:r w:rsidR="00C55C4E">
        <w:t xml:space="preserve"> will be difficult </w:t>
      </w:r>
      <w:r w:rsidR="00874C6C">
        <w:t xml:space="preserve">to achieve for </w:t>
      </w:r>
      <w:r w:rsidR="007246EE">
        <w:t>non-experts</w:t>
      </w:r>
      <w:r w:rsidR="00874C6C">
        <w:t xml:space="preserve"> in the fi</w:t>
      </w:r>
      <w:r w:rsidR="00F044A6">
        <w:t>eld</w:t>
      </w:r>
      <w:r w:rsidR="00C55C4E">
        <w:t>, so a way of simulating expert knowledge in an easily accessible format i</w:t>
      </w:r>
      <w:r w:rsidR="007246EE">
        <w:t>s</w:t>
      </w:r>
      <w:r w:rsidR="00C55C4E">
        <w:t xml:space="preserve"> needed. </w:t>
      </w:r>
    </w:p>
    <w:p w14:paraId="4CBB8D46" w14:textId="63E61FED" w:rsidR="00C361B9" w:rsidRDefault="00C361B9" w:rsidP="00BC233B">
      <w:pPr>
        <w:pStyle w:val="Heading2"/>
      </w:pPr>
      <w:bookmarkStart w:id="9" w:name="_Toc100842994"/>
      <w:r>
        <w:t>1.</w:t>
      </w:r>
      <w:r w:rsidR="001C21AE">
        <w:t>3</w:t>
      </w:r>
      <w:r>
        <w:t xml:space="preserve"> Aims &amp; </w:t>
      </w:r>
      <w:r w:rsidR="004F2EBF">
        <w:t>O</w:t>
      </w:r>
      <w:r>
        <w:t>bjectives</w:t>
      </w:r>
      <w:bookmarkEnd w:id="9"/>
    </w:p>
    <w:p w14:paraId="6654F033" w14:textId="6B4083B9" w:rsidR="00C361B9" w:rsidRDefault="00706247" w:rsidP="00706247">
      <w:pPr>
        <w:pStyle w:val="ListParagraph"/>
        <w:numPr>
          <w:ilvl w:val="0"/>
          <w:numId w:val="4"/>
        </w:numPr>
      </w:pPr>
      <w:r>
        <w:t>To create</w:t>
      </w:r>
      <w:r w:rsidR="0003602A">
        <w:t xml:space="preserve"> </w:t>
      </w:r>
      <w:r w:rsidR="009F35B0">
        <w:t>an</w:t>
      </w:r>
      <w:r>
        <w:t xml:space="preserve"> </w:t>
      </w:r>
      <w:r w:rsidR="0003602A">
        <w:t xml:space="preserve">artificial intelligence system </w:t>
      </w:r>
      <w:r w:rsidR="00471672">
        <w:t xml:space="preserve">that can identify a large variety of different houseplants </w:t>
      </w:r>
    </w:p>
    <w:p w14:paraId="1148B730" w14:textId="6700F38A" w:rsidR="00471672" w:rsidRDefault="00471672" w:rsidP="00706247">
      <w:pPr>
        <w:pStyle w:val="ListParagraph"/>
        <w:numPr>
          <w:ilvl w:val="0"/>
          <w:numId w:val="4"/>
        </w:numPr>
      </w:pPr>
      <w:r>
        <w:t>Create a database of plant species contain</w:t>
      </w:r>
      <w:r w:rsidR="007246EE">
        <w:t>ing</w:t>
      </w:r>
      <w:r>
        <w:t xml:space="preserve"> plant care information</w:t>
      </w:r>
    </w:p>
    <w:p w14:paraId="069D6912" w14:textId="0792B6DC" w:rsidR="00471672" w:rsidRDefault="00471672" w:rsidP="00706247">
      <w:pPr>
        <w:pStyle w:val="ListParagraph"/>
        <w:numPr>
          <w:ilvl w:val="0"/>
          <w:numId w:val="4"/>
        </w:numPr>
      </w:pPr>
      <w:r>
        <w:t>Create a</w:t>
      </w:r>
      <w:r w:rsidR="00A131AB">
        <w:t xml:space="preserve"> mobile</w:t>
      </w:r>
      <w:r>
        <w:t xml:space="preserve"> user interface that will allow the user to upload </w:t>
      </w:r>
      <w:r w:rsidR="009F35B0">
        <w:t>an</w:t>
      </w:r>
      <w:r>
        <w:t xml:space="preserve"> image of their plant for the</w:t>
      </w:r>
      <w:r w:rsidR="00820A3E">
        <w:t xml:space="preserve"> AI system</w:t>
      </w:r>
      <w:r>
        <w:t xml:space="preserve"> to identify, displaying relevant care information </w:t>
      </w:r>
      <w:r w:rsidR="00B70EAB">
        <w:t xml:space="preserve">for the identified species of plant </w:t>
      </w:r>
    </w:p>
    <w:p w14:paraId="227DD4A4" w14:textId="182A9F57" w:rsidR="00A131AB" w:rsidRDefault="00AB5D64" w:rsidP="00A131AB">
      <w:pPr>
        <w:pStyle w:val="ListParagraph"/>
        <w:numPr>
          <w:ilvl w:val="0"/>
          <w:numId w:val="4"/>
        </w:numPr>
      </w:pPr>
      <w:r>
        <w:t>Identify</w:t>
      </w:r>
      <w:r w:rsidR="00A131AB">
        <w:t xml:space="preserve"> the most effective artificial intelligence method for plant identification </w:t>
      </w:r>
    </w:p>
    <w:p w14:paraId="431A8D89" w14:textId="68D1D078" w:rsidR="00A131AB" w:rsidRDefault="00AB5D64" w:rsidP="00706247">
      <w:pPr>
        <w:pStyle w:val="ListParagraph"/>
        <w:numPr>
          <w:ilvl w:val="0"/>
          <w:numId w:val="4"/>
        </w:numPr>
      </w:pPr>
      <w:r>
        <w:t>Identify</w:t>
      </w:r>
      <w:r w:rsidR="00A131AB">
        <w:t xml:space="preserve"> the most effect</w:t>
      </w:r>
      <w:r w:rsidR="001D2BBF">
        <w:t>ive</w:t>
      </w:r>
      <w:r w:rsidR="00A131AB">
        <w:t xml:space="preserve"> ways to optimise</w:t>
      </w:r>
      <w:r w:rsidR="001D2BBF">
        <w:t xml:space="preserve"> an</w:t>
      </w:r>
      <w:r w:rsidR="00A131AB">
        <w:t xml:space="preserve"> artificial intelligence for use on a mobile device</w:t>
      </w:r>
    </w:p>
    <w:p w14:paraId="520E182B" w14:textId="4BCE34BD" w:rsidR="00A131AB" w:rsidRDefault="00AB5D64" w:rsidP="00706247">
      <w:pPr>
        <w:pStyle w:val="ListParagraph"/>
        <w:numPr>
          <w:ilvl w:val="0"/>
          <w:numId w:val="4"/>
        </w:numPr>
      </w:pPr>
      <w:r>
        <w:t xml:space="preserve">Identify </w:t>
      </w:r>
      <w:r w:rsidR="00E96CEA">
        <w:t>h</w:t>
      </w:r>
      <w:r w:rsidR="00A131AB">
        <w:t xml:space="preserve">ow to effectively integrate an artificial intelligence into a mobile/IoT platform </w:t>
      </w:r>
    </w:p>
    <w:p w14:paraId="1EF24658" w14:textId="4F814DC6" w:rsidR="00C361B9" w:rsidRDefault="00C361B9"/>
    <w:p w14:paraId="2E917A6D" w14:textId="1E1264BE" w:rsidR="00C361B9" w:rsidRDefault="00C361B9"/>
    <w:p w14:paraId="42AF88E4" w14:textId="632371AF" w:rsidR="00C361B9" w:rsidRDefault="00C361B9"/>
    <w:p w14:paraId="61CD4520" w14:textId="1AE1D4D0" w:rsidR="00C361B9" w:rsidRDefault="00C361B9"/>
    <w:p w14:paraId="64ADF086" w14:textId="7FF13106" w:rsidR="00C361B9" w:rsidRDefault="00C361B9"/>
    <w:p w14:paraId="62F2A60B" w14:textId="718520CE" w:rsidR="00C361B9" w:rsidRDefault="00C361B9"/>
    <w:p w14:paraId="10B7EAC0" w14:textId="02529B43" w:rsidR="00AB5D64" w:rsidRDefault="00AB5D64"/>
    <w:p w14:paraId="6DEA05CD" w14:textId="77777777" w:rsidR="00BC233B" w:rsidRDefault="00BC233B"/>
    <w:p w14:paraId="2701EF86" w14:textId="20ABC9E9" w:rsidR="00C361B9" w:rsidRPr="00BC233B" w:rsidRDefault="00C361B9" w:rsidP="00BC233B">
      <w:pPr>
        <w:pStyle w:val="Heading1"/>
      </w:pPr>
      <w:bookmarkStart w:id="10" w:name="_Toc100842995"/>
      <w:r w:rsidRPr="00BC233B">
        <w:lastRenderedPageBreak/>
        <w:t xml:space="preserve">2 Research and Literature </w:t>
      </w:r>
      <w:r w:rsidR="00E96CEA" w:rsidRPr="00BC233B">
        <w:t>R</w:t>
      </w:r>
      <w:r w:rsidRPr="00BC233B">
        <w:t>eview</w:t>
      </w:r>
      <w:bookmarkEnd w:id="10"/>
    </w:p>
    <w:p w14:paraId="11ABA6AF" w14:textId="003135C1" w:rsidR="00805A9A" w:rsidRDefault="00C361B9" w:rsidP="00BC233B">
      <w:pPr>
        <w:pStyle w:val="Heading2"/>
      </w:pPr>
      <w:bookmarkStart w:id="11" w:name="_Toc100842996"/>
      <w:r>
        <w:t xml:space="preserve">2.1 Plant </w:t>
      </w:r>
      <w:r w:rsidR="00E96CEA">
        <w:t>I</w:t>
      </w:r>
      <w:r>
        <w:t>dentification</w:t>
      </w:r>
      <w:bookmarkEnd w:id="11"/>
    </w:p>
    <w:p w14:paraId="3B45AE9B" w14:textId="5E326BC7" w:rsidR="006F133C" w:rsidRPr="006F133C" w:rsidRDefault="00CD18A9" w:rsidP="006F133C">
      <w:pPr>
        <w:rPr>
          <w:rFonts w:cstheme="minorHAnsi"/>
        </w:rPr>
      </w:pPr>
      <w:r w:rsidRPr="005D72B5">
        <w:rPr>
          <w:rFonts w:cstheme="minorHAnsi"/>
        </w:rPr>
        <w:t xml:space="preserve">As concluded by </w:t>
      </w:r>
      <w:r w:rsidR="00B3767D" w:rsidRPr="005D72B5">
        <w:rPr>
          <w:rFonts w:cstheme="minorHAnsi"/>
        </w:rPr>
        <w:t xml:space="preserve">Cham </w:t>
      </w:r>
      <w:r w:rsidR="005D72B5" w:rsidRPr="005D72B5">
        <w:rPr>
          <w:rStyle w:val="Emphasis"/>
          <w:rFonts w:cstheme="minorHAnsi"/>
          <w:color w:val="000000"/>
          <w:shd w:val="clear" w:color="auto" w:fill="FFFFFF"/>
        </w:rPr>
        <w:t>et al.</w:t>
      </w:r>
      <w:r w:rsidR="005D72B5" w:rsidRPr="005D72B5">
        <w:rPr>
          <w:rFonts w:cstheme="minorHAnsi"/>
        </w:rPr>
        <w:t xml:space="preserve"> </w:t>
      </w:r>
      <w:r w:rsidR="00B3767D" w:rsidRPr="005D72B5">
        <w:rPr>
          <w:rFonts w:cstheme="minorHAnsi"/>
        </w:rPr>
        <w:t>(2015)</w:t>
      </w:r>
      <w:r w:rsidRPr="005D72B5">
        <w:rPr>
          <w:rFonts w:cstheme="minorHAnsi"/>
        </w:rPr>
        <w:t xml:space="preserve"> </w:t>
      </w:r>
      <w:r w:rsidR="00B3767D" w:rsidRPr="005D72B5">
        <w:rPr>
          <w:rFonts w:cstheme="minorHAnsi"/>
        </w:rPr>
        <w:t xml:space="preserve">plants can be identified through their </w:t>
      </w:r>
      <w:r w:rsidR="00352C1B" w:rsidRPr="005D72B5">
        <w:rPr>
          <w:rFonts w:cstheme="minorHAnsi"/>
        </w:rPr>
        <w:t>flower</w:t>
      </w:r>
      <w:r w:rsidR="00820A3E">
        <w:rPr>
          <w:rFonts w:cstheme="minorHAnsi"/>
        </w:rPr>
        <w:t>s</w:t>
      </w:r>
      <w:r w:rsidR="00352C1B" w:rsidRPr="005D72B5">
        <w:rPr>
          <w:rFonts w:cstheme="minorHAnsi"/>
        </w:rPr>
        <w:t>, fruit</w:t>
      </w:r>
      <w:r w:rsidR="00820A3E">
        <w:rPr>
          <w:rFonts w:cstheme="minorHAnsi"/>
        </w:rPr>
        <w:t>s</w:t>
      </w:r>
      <w:r w:rsidR="00352C1B" w:rsidRPr="005D72B5">
        <w:rPr>
          <w:rFonts w:cstheme="minorHAnsi"/>
        </w:rPr>
        <w:t xml:space="preserve">, </w:t>
      </w:r>
      <w:r w:rsidR="00C6789E" w:rsidRPr="005D72B5">
        <w:rPr>
          <w:rFonts w:cstheme="minorHAnsi"/>
        </w:rPr>
        <w:t>stem,</w:t>
      </w:r>
      <w:r w:rsidR="00352C1B" w:rsidRPr="005D72B5">
        <w:rPr>
          <w:rFonts w:cstheme="minorHAnsi"/>
        </w:rPr>
        <w:t xml:space="preserve"> bark</w:t>
      </w:r>
      <w:r w:rsidR="00B3767D" w:rsidRPr="005D72B5">
        <w:rPr>
          <w:rFonts w:cstheme="minorHAnsi"/>
        </w:rPr>
        <w:t xml:space="preserve">, </w:t>
      </w:r>
      <w:r w:rsidR="008528A2">
        <w:rPr>
          <w:rFonts w:cstheme="minorHAnsi"/>
        </w:rPr>
        <w:t>and leaves, with leaves being the most effective</w:t>
      </w:r>
      <w:r w:rsidR="00B3767D" w:rsidRPr="005D72B5">
        <w:rPr>
          <w:rFonts w:cstheme="minorHAnsi"/>
        </w:rPr>
        <w:t xml:space="preserve"> as a leaf’s</w:t>
      </w:r>
      <w:r w:rsidR="00352C1B" w:rsidRPr="005D72B5">
        <w:rPr>
          <w:rFonts w:cstheme="minorHAnsi"/>
        </w:rPr>
        <w:t xml:space="preserve"> features </w:t>
      </w:r>
      <w:r w:rsidR="008528A2">
        <w:rPr>
          <w:rFonts w:cstheme="minorHAnsi"/>
        </w:rPr>
        <w:t>tend to be</w:t>
      </w:r>
      <w:r w:rsidR="00352C1B" w:rsidRPr="005D72B5">
        <w:rPr>
          <w:rFonts w:cstheme="minorHAnsi"/>
        </w:rPr>
        <w:t xml:space="preserve"> universal and persistent</w:t>
      </w:r>
      <w:r w:rsidR="00C6789E" w:rsidRPr="005D72B5">
        <w:rPr>
          <w:rFonts w:cstheme="minorHAnsi"/>
        </w:rPr>
        <w:t xml:space="preserve"> over each example of a given plant species.</w:t>
      </w:r>
      <w:r w:rsidR="00A95FD7">
        <w:rPr>
          <w:rFonts w:cstheme="minorHAnsi"/>
        </w:rPr>
        <w:t xml:space="preserve"> </w:t>
      </w:r>
      <w:r w:rsidR="00C6789E" w:rsidRPr="005D72B5">
        <w:rPr>
          <w:rFonts w:cstheme="minorHAnsi"/>
        </w:rPr>
        <w:t xml:space="preserve">The primary features of the leaf that are useful for identification consist of </w:t>
      </w:r>
      <w:r w:rsidR="00A95FD7">
        <w:rPr>
          <w:rFonts w:cstheme="minorHAnsi"/>
        </w:rPr>
        <w:t>lea</w:t>
      </w:r>
      <w:r w:rsidR="00820A3E">
        <w:rPr>
          <w:rFonts w:cstheme="minorHAnsi"/>
        </w:rPr>
        <w:t>f</w:t>
      </w:r>
      <w:r w:rsidR="00A95FD7">
        <w:rPr>
          <w:rFonts w:cstheme="minorHAnsi"/>
        </w:rPr>
        <w:t xml:space="preserve"> shape and how the leaves are structured together on the plant, known as the plant</w:t>
      </w:r>
      <w:r w:rsidR="00C524B3">
        <w:rPr>
          <w:rFonts w:cstheme="minorHAnsi"/>
        </w:rPr>
        <w:t>'</w:t>
      </w:r>
      <w:r w:rsidR="00A95FD7">
        <w:rPr>
          <w:rFonts w:cstheme="minorHAnsi"/>
        </w:rPr>
        <w:t>s canopy structure, as stated by</w:t>
      </w:r>
      <w:r w:rsidR="00A421D0">
        <w:rPr>
          <w:rFonts w:cstheme="minorHAnsi"/>
        </w:rPr>
        <w:t xml:space="preserve"> 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 xml:space="preserve">. </w:t>
      </w:r>
      <w:r w:rsidR="00A421D0">
        <w:rPr>
          <w:rStyle w:val="Emphasis"/>
          <w:rFonts w:cstheme="minorHAnsi"/>
          <w:i w:val="0"/>
          <w:iCs w:val="0"/>
          <w:color w:val="000000"/>
          <w:shd w:val="clear" w:color="auto" w:fill="FFFFFF"/>
        </w:rPr>
        <w:t>the</w:t>
      </w:r>
      <w:r w:rsidR="00A95FD7">
        <w:rPr>
          <w:rFonts w:cstheme="minorHAnsi"/>
        </w:rPr>
        <w:t xml:space="preserve"> “</w:t>
      </w:r>
      <w:r w:rsidR="00A421D0">
        <w:rPr>
          <w:rFonts w:cstheme="minorHAnsi"/>
        </w:rPr>
        <w:t>c</w:t>
      </w:r>
      <w:r w:rsidR="00A95FD7" w:rsidRPr="00A95FD7">
        <w:rPr>
          <w:rFonts w:cstheme="minorHAnsi"/>
        </w:rPr>
        <w:t>anopy structure and leaf shape have been key features for plant species identification</w:t>
      </w:r>
      <w:r w:rsidR="00A95FD7">
        <w:rPr>
          <w:rFonts w:cstheme="minorHAnsi"/>
        </w:rPr>
        <w:t>” (</w:t>
      </w:r>
      <w:r w:rsidR="00A421D0">
        <w:rPr>
          <w:rFonts w:cstheme="minorHAnsi"/>
        </w:rPr>
        <w:t xml:space="preserve">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w:t>
      </w:r>
      <w:r w:rsidR="00A421D0">
        <w:rPr>
          <w:rStyle w:val="Emphasis"/>
          <w:rFonts w:cstheme="minorHAnsi"/>
          <w:i w:val="0"/>
          <w:iCs w:val="0"/>
          <w:color w:val="000000"/>
          <w:shd w:val="clear" w:color="auto" w:fill="FFFFFF"/>
        </w:rPr>
        <w:t>, 2006</w:t>
      </w:r>
      <w:r w:rsidR="00A95FD7">
        <w:rPr>
          <w:rFonts w:cstheme="minorHAnsi"/>
        </w:rPr>
        <w:t>)</w:t>
      </w:r>
      <w:r w:rsidR="00820A3E">
        <w:rPr>
          <w:rFonts w:cstheme="minorHAnsi"/>
        </w:rPr>
        <w:t>. F</w:t>
      </w:r>
      <w:r w:rsidR="00A421D0">
        <w:rPr>
          <w:rFonts w:cstheme="minorHAnsi"/>
        </w:rPr>
        <w:t>urthermore,</w:t>
      </w:r>
      <w:r w:rsidR="008528A2">
        <w:rPr>
          <w:rFonts w:cstheme="minorHAnsi"/>
        </w:rPr>
        <w:t xml:space="preserve"> as</w:t>
      </w:r>
      <w:r w:rsidR="00A421D0">
        <w:rPr>
          <w:rFonts w:cstheme="minorHAnsi"/>
        </w:rPr>
        <w:t xml:space="preserve"> concluded</w:t>
      </w:r>
      <w:r w:rsidR="00380404">
        <w:rPr>
          <w:rFonts w:cstheme="minorHAnsi"/>
        </w:rPr>
        <w:t xml:space="preserve"> by</w:t>
      </w:r>
      <w:r w:rsidR="00034188">
        <w:rPr>
          <w:rFonts w:cstheme="minorHAnsi"/>
        </w:rPr>
        <w:t xml:space="preserve"> Awang </w:t>
      </w:r>
      <w:r w:rsidR="00034188" w:rsidRPr="005D72B5">
        <w:rPr>
          <w:rStyle w:val="Emphasis"/>
          <w:rFonts w:cstheme="minorHAnsi"/>
          <w:color w:val="000000"/>
          <w:shd w:val="clear" w:color="auto" w:fill="FFFFFF"/>
        </w:rPr>
        <w:t>et al</w:t>
      </w:r>
      <w:r w:rsidR="00034188">
        <w:rPr>
          <w:rStyle w:val="Emphasis"/>
          <w:rFonts w:cstheme="minorHAnsi"/>
          <w:color w:val="000000"/>
          <w:shd w:val="clear" w:color="auto" w:fill="FFFFFF"/>
        </w:rPr>
        <w:t>.</w:t>
      </w:r>
      <w:r w:rsidR="00034188">
        <w:rPr>
          <w:rFonts w:cstheme="minorHAnsi"/>
        </w:rPr>
        <w:t xml:space="preserve"> </w:t>
      </w:r>
      <w:r w:rsidR="00380404">
        <w:rPr>
          <w:rFonts w:cstheme="minorHAnsi"/>
        </w:rPr>
        <w:t>(</w:t>
      </w:r>
      <w:r w:rsidR="00034188">
        <w:rPr>
          <w:rFonts w:cstheme="minorHAnsi"/>
        </w:rPr>
        <w:t>2013</w:t>
      </w:r>
      <w:r w:rsidR="00380404">
        <w:rPr>
          <w:rFonts w:cstheme="minorHAnsi"/>
        </w:rPr>
        <w:t>) along with shape, the colour and texture features of a plant</w:t>
      </w:r>
      <w:r w:rsidR="008528A2">
        <w:rPr>
          <w:rFonts w:cstheme="minorHAnsi"/>
        </w:rPr>
        <w:t>'</w:t>
      </w:r>
      <w:r w:rsidR="00380404">
        <w:rPr>
          <w:rFonts w:cstheme="minorHAnsi"/>
        </w:rPr>
        <w:t>s leaf were also effective indicators o</w:t>
      </w:r>
      <w:r w:rsidR="00C524B3">
        <w:rPr>
          <w:rFonts w:cstheme="minorHAnsi"/>
        </w:rPr>
        <w:t>f</w:t>
      </w:r>
      <w:r w:rsidR="00380404">
        <w:rPr>
          <w:rFonts w:cstheme="minorHAnsi"/>
        </w:rPr>
        <w:t xml:space="preserve"> what species the plant </w:t>
      </w:r>
      <w:r w:rsidR="008528A2">
        <w:rPr>
          <w:rFonts w:cstheme="minorHAnsi"/>
        </w:rPr>
        <w:t>was</w:t>
      </w:r>
      <w:r w:rsidR="00A421D0">
        <w:rPr>
          <w:rFonts w:cstheme="minorHAnsi"/>
        </w:rPr>
        <w:t>.</w:t>
      </w:r>
      <w:r w:rsidR="000F72A0">
        <w:rPr>
          <w:rFonts w:cstheme="minorHAnsi"/>
        </w:rPr>
        <w:t xml:space="preserve"> </w:t>
      </w:r>
    </w:p>
    <w:p w14:paraId="5AA4F5BA" w14:textId="2C1018FF" w:rsidR="00C6789E" w:rsidRDefault="00C6789E" w:rsidP="00BC233B">
      <w:pPr>
        <w:pStyle w:val="Heading2"/>
      </w:pPr>
      <w:bookmarkStart w:id="12" w:name="_Toc100842997"/>
      <w:r>
        <w:t xml:space="preserve">2.2 Using AI to Identify </w:t>
      </w:r>
      <w:r w:rsidR="00E96CEA">
        <w:t>P</w:t>
      </w:r>
      <w:r>
        <w:t>lants</w:t>
      </w:r>
      <w:bookmarkEnd w:id="12"/>
    </w:p>
    <w:p w14:paraId="1EB99627" w14:textId="360EC176" w:rsidR="00125D60" w:rsidRDefault="00C8643D">
      <w:r>
        <w:t xml:space="preserve">As concluded above, </w:t>
      </w:r>
      <w:r w:rsidR="008A1943">
        <w:t>any AI system implemented must effectively identify a plant based on leaves and overall canopy structure</w:t>
      </w:r>
      <w:r w:rsidR="00D6737E">
        <w:t xml:space="preserve"> meaning Image recognition is required</w:t>
      </w:r>
      <w:r w:rsidR="008A1943">
        <w:t xml:space="preserve">. </w:t>
      </w:r>
      <w:r w:rsidR="00D6737E">
        <w:t xml:space="preserve"> </w:t>
      </w:r>
      <w:r w:rsidR="008A1943">
        <w:t>Image</w:t>
      </w:r>
      <w:r w:rsidR="00E172FA">
        <w:t xml:space="preserve"> recognition and</w:t>
      </w:r>
      <w:r w:rsidR="008A1943">
        <w:t xml:space="preserve"> classification with AI can be done</w:t>
      </w:r>
      <w:r w:rsidR="00820A3E">
        <w:t xml:space="preserve"> in</w:t>
      </w:r>
      <w:r w:rsidR="008A1943">
        <w:t xml:space="preserve"> a few ways</w:t>
      </w:r>
      <w:r w:rsidR="007F0AD0">
        <w:t xml:space="preserve">, as concluded by </w:t>
      </w:r>
      <w:r w:rsidR="0064400A" w:rsidRPr="007C4862">
        <w:t>Al-Murad</w:t>
      </w:r>
      <w:r w:rsidR="0064400A">
        <w:t xml:space="preserve">, </w:t>
      </w:r>
      <w:r w:rsidR="0064400A" w:rsidRPr="007C4862">
        <w:t>Islam, and</w:t>
      </w:r>
      <w:r w:rsidR="0064400A">
        <w:t xml:space="preserve"> </w:t>
      </w:r>
      <w:r w:rsidR="0064400A" w:rsidRPr="007C4862">
        <w:t>Raj</w:t>
      </w:r>
      <w:r w:rsidR="0064400A">
        <w:t xml:space="preserve"> (2017)</w:t>
      </w:r>
      <w:r w:rsidR="007F0AD0">
        <w:t xml:space="preserve"> </w:t>
      </w:r>
      <w:r w:rsidR="003B5DAA">
        <w:t xml:space="preserve">in their analysis of current AI </w:t>
      </w:r>
      <w:r w:rsidR="00E172FA">
        <w:t>methods</w:t>
      </w:r>
      <w:r w:rsidR="003B5DAA">
        <w:t xml:space="preserve"> for image recognition</w:t>
      </w:r>
      <w:r w:rsidR="00E172FA">
        <w:t xml:space="preserve"> and classification.  </w:t>
      </w:r>
      <w:r w:rsidR="00B92EC1">
        <w:t>O</w:t>
      </w:r>
      <w:r w:rsidR="0064400A">
        <w:t>ne</w:t>
      </w:r>
      <w:r w:rsidR="00B92EC1">
        <w:t xml:space="preserve"> </w:t>
      </w:r>
      <w:r w:rsidR="003B5DAA">
        <w:t xml:space="preserve">method </w:t>
      </w:r>
      <w:r w:rsidR="00B92EC1">
        <w:t xml:space="preserve">is to use </w:t>
      </w:r>
      <w:r w:rsidR="0064400A">
        <w:t>an ANN</w:t>
      </w:r>
      <w:r w:rsidR="00D5165A">
        <w:t>,</w:t>
      </w:r>
      <w:r w:rsidR="0064400A">
        <w:t xml:space="preserve"> another would be to use a</w:t>
      </w:r>
      <w:r w:rsidR="00A307AB">
        <w:t xml:space="preserve"> CNN</w:t>
      </w:r>
      <w:r w:rsidR="003B5DAA">
        <w:t xml:space="preserve">. </w:t>
      </w:r>
      <w:r w:rsidR="00820A3E">
        <w:t>F</w:t>
      </w:r>
      <w:r w:rsidR="00886353">
        <w:t>inally,</w:t>
      </w:r>
      <w:r w:rsidR="003B5DAA">
        <w:t xml:space="preserve"> </w:t>
      </w:r>
      <w:r w:rsidR="00D6737E">
        <w:t>they</w:t>
      </w:r>
      <w:r w:rsidR="003B5DAA">
        <w:t xml:space="preserve"> concluded</w:t>
      </w:r>
      <w:r w:rsidR="0064400A">
        <w:t xml:space="preserve"> </w:t>
      </w:r>
      <w:r w:rsidR="003B5DAA">
        <w:t xml:space="preserve">that a </w:t>
      </w:r>
      <w:r w:rsidR="0064400A">
        <w:t>SV</w:t>
      </w:r>
      <w:r w:rsidR="00A307AB">
        <w:t>M</w:t>
      </w:r>
      <w:r w:rsidR="0064400A">
        <w:t xml:space="preserve"> </w:t>
      </w:r>
      <w:r w:rsidR="00820A3E">
        <w:t>is also</w:t>
      </w:r>
      <w:r w:rsidR="0064400A">
        <w:t xml:space="preserve"> </w:t>
      </w:r>
      <w:r w:rsidR="00820A3E">
        <w:t>a</w:t>
      </w:r>
      <w:r w:rsidR="0064400A">
        <w:t xml:space="preserve"> </w:t>
      </w:r>
      <w:r w:rsidR="00820A3E">
        <w:t>suitable AI method</w:t>
      </w:r>
      <w:r w:rsidR="00D5165A">
        <w:t>.</w:t>
      </w:r>
    </w:p>
    <w:p w14:paraId="67E73D6A" w14:textId="4B7B6D1C" w:rsidR="007C4862" w:rsidRDefault="009F0749">
      <w:r>
        <w:t>To move</w:t>
      </w:r>
      <w:r w:rsidR="00205AA6">
        <w:t xml:space="preserve"> forward, each method must be evaluated to conclude which would be most suitable fo</w:t>
      </w:r>
      <w:r>
        <w:t>r plant recognition</w:t>
      </w:r>
      <w:r w:rsidR="00EA027E">
        <w:t xml:space="preserve"> through the evaluation of previous work done</w:t>
      </w:r>
      <w:r w:rsidR="00D6737E">
        <w:t>.</w:t>
      </w:r>
    </w:p>
    <w:p w14:paraId="6C8285F4" w14:textId="7BC50A48" w:rsidR="00EB47F0" w:rsidRDefault="00EB47F0" w:rsidP="00BC233B">
      <w:pPr>
        <w:pStyle w:val="Heading3"/>
      </w:pPr>
      <w:bookmarkStart w:id="13" w:name="_Toc100842998"/>
      <w:r>
        <w:t>2.2.1 Evaluation of</w:t>
      </w:r>
      <w:r w:rsidR="00EA027E">
        <w:t xml:space="preserve"> </w:t>
      </w:r>
      <w:r w:rsidR="00443232">
        <w:t>ANNs</w:t>
      </w:r>
      <w:bookmarkEnd w:id="13"/>
      <w:r>
        <w:t xml:space="preserve"> </w:t>
      </w:r>
    </w:p>
    <w:p w14:paraId="0DB6C7A5" w14:textId="3F99A533" w:rsidR="00AF64C8" w:rsidRDefault="007F7135">
      <w:r w:rsidRPr="004B429F">
        <w:t>As conclude</w:t>
      </w:r>
      <w:r w:rsidR="00820A3E">
        <w:t>d</w:t>
      </w:r>
      <w:r w:rsidRPr="004B429F">
        <w:t xml:space="preserve"> by </w:t>
      </w:r>
      <w:proofErr w:type="spellStart"/>
      <w:r w:rsidR="00961600" w:rsidRPr="004B429F">
        <w:t>Aakif</w:t>
      </w:r>
      <w:proofErr w:type="spellEnd"/>
      <w:r w:rsidR="00961600" w:rsidRPr="004B429F">
        <w:t xml:space="preserve"> and Khan (2015)</w:t>
      </w:r>
      <w:r w:rsidRPr="004B429F">
        <w:t xml:space="preserve"> ANNs can be used to great effect, with them achieving results of over 96% accuracy with their implementation of </w:t>
      </w:r>
      <w:r w:rsidR="007E67DC" w:rsidRPr="004B429F">
        <w:t>an</w:t>
      </w:r>
      <w:r w:rsidRPr="004B429F">
        <w:t xml:space="preserve"> ANN using </w:t>
      </w:r>
      <w:r w:rsidR="002F53D3" w:rsidRPr="002F53D3">
        <w:t>backpropagation</w:t>
      </w:r>
      <w:r w:rsidRPr="004B429F">
        <w:t>, stating that “we have tested it on three different sets and achieved accuracy greater than 96%.” (</w:t>
      </w:r>
      <w:proofErr w:type="spellStart"/>
      <w:r w:rsidR="00961600" w:rsidRPr="004B429F">
        <w:t>Aakif</w:t>
      </w:r>
      <w:proofErr w:type="spellEnd"/>
      <w:r w:rsidR="00961600" w:rsidRPr="004B429F">
        <w:t xml:space="preserve"> and Khan, 2015</w:t>
      </w:r>
      <w:r w:rsidRPr="004B429F">
        <w:t>)</w:t>
      </w:r>
      <w:r w:rsidR="00A3754A" w:rsidRPr="004B429F">
        <w:t xml:space="preserve">. </w:t>
      </w:r>
      <w:r w:rsidR="00AF64C8" w:rsidRPr="004B429F">
        <w:t xml:space="preserve">Furthermore, </w:t>
      </w:r>
      <w:proofErr w:type="spellStart"/>
      <w:r w:rsidR="00AF64C8" w:rsidRPr="004B429F">
        <w:rPr>
          <w:rFonts w:cstheme="minorHAnsi"/>
        </w:rPr>
        <w:t>Macario</w:t>
      </w:r>
      <w:proofErr w:type="spellEnd"/>
      <w:r w:rsidR="00AF64C8" w:rsidRPr="004B429F">
        <w:rPr>
          <w:rFonts w:cstheme="minorHAnsi"/>
        </w:rPr>
        <w:t>, Oliveira</w:t>
      </w:r>
      <w:r w:rsidR="00E05023">
        <w:rPr>
          <w:rFonts w:cstheme="minorHAnsi"/>
        </w:rPr>
        <w:t>,</w:t>
      </w:r>
      <w:r w:rsidR="00AF64C8" w:rsidRPr="004B429F">
        <w:rPr>
          <w:rFonts w:cstheme="minorHAnsi"/>
        </w:rPr>
        <w:t xml:space="preserve"> and</w:t>
      </w:r>
      <w:r w:rsidR="004B429F" w:rsidRPr="004B429F">
        <w:rPr>
          <w:rFonts w:cstheme="minorHAnsi"/>
        </w:rPr>
        <w:t xml:space="preserve"> </w:t>
      </w:r>
      <w:proofErr w:type="spellStart"/>
      <w:r w:rsidR="004B429F" w:rsidRPr="004B429F">
        <w:rPr>
          <w:rFonts w:cstheme="minorHAnsi"/>
        </w:rPr>
        <w:t>Pacifico</w:t>
      </w:r>
      <w:proofErr w:type="spellEnd"/>
      <w:r w:rsidR="004B429F" w:rsidRPr="004B429F">
        <w:rPr>
          <w:rFonts w:cstheme="minorHAnsi"/>
        </w:rPr>
        <w:t xml:space="preserve"> (2018)</w:t>
      </w:r>
      <w:r w:rsidR="007E67DC" w:rsidRPr="004B429F">
        <w:t xml:space="preserve"> also achieved</w:t>
      </w:r>
      <w:r w:rsidR="006C00B1" w:rsidRPr="004B429F">
        <w:t xml:space="preserve"> a </w:t>
      </w:r>
      <w:r w:rsidR="00FE7190" w:rsidRPr="004B429F">
        <w:t>similar result</w:t>
      </w:r>
      <w:r w:rsidR="007E67DC" w:rsidRPr="004B429F">
        <w:t xml:space="preserve"> </w:t>
      </w:r>
      <w:r w:rsidR="001D2BBF" w:rsidRPr="004B429F">
        <w:t>using</w:t>
      </w:r>
      <w:r w:rsidR="007E67DC" w:rsidRPr="004B429F">
        <w:t xml:space="preserve"> </w:t>
      </w:r>
      <w:r w:rsidR="00AB7B3F" w:rsidRPr="004B429F">
        <w:t>a</w:t>
      </w:r>
      <w:r w:rsidR="007E67DC" w:rsidRPr="004B429F">
        <w:t xml:space="preserve"> multi-layered perceptron, a type of feedforward ANN, </w:t>
      </w:r>
      <w:r w:rsidR="006C00B1" w:rsidRPr="004B429F">
        <w:t>also using back propagation, with their implementation achieving a similar accuracy in real</w:t>
      </w:r>
      <w:r w:rsidR="00E05023">
        <w:t>-</w:t>
      </w:r>
      <w:r w:rsidR="006C00B1" w:rsidRPr="004B429F">
        <w:t>world tests</w:t>
      </w:r>
      <w:r w:rsidR="00BF7513">
        <w:t xml:space="preserve">, </w:t>
      </w:r>
      <w:r w:rsidR="006C00B1" w:rsidRPr="004B429F">
        <w:t>“the algorithm was able to achieve an average accuracy of 97.16%”(</w:t>
      </w:r>
      <w:r w:rsidR="004B429F" w:rsidRPr="004B429F">
        <w:rPr>
          <w:rFonts w:cstheme="minorHAnsi"/>
        </w:rPr>
        <w:t xml:space="preserve"> </w:t>
      </w:r>
      <w:proofErr w:type="spellStart"/>
      <w:r w:rsidR="004B429F" w:rsidRPr="004B429F">
        <w:rPr>
          <w:rFonts w:cstheme="minorHAnsi"/>
        </w:rPr>
        <w:t>Macario</w:t>
      </w:r>
      <w:proofErr w:type="spellEnd"/>
      <w:r w:rsidR="004B429F" w:rsidRPr="004B429F">
        <w:rPr>
          <w:rFonts w:cstheme="minorHAnsi"/>
        </w:rPr>
        <w:t>, Oliveira</w:t>
      </w:r>
      <w:r w:rsidR="004B429F">
        <w:rPr>
          <w:rFonts w:cstheme="minorHAnsi"/>
        </w:rPr>
        <w:t>,</w:t>
      </w:r>
      <w:r w:rsidR="004B429F" w:rsidRPr="004B429F">
        <w:rPr>
          <w:rFonts w:cstheme="minorHAnsi"/>
        </w:rPr>
        <w:t xml:space="preserve"> and </w:t>
      </w:r>
      <w:proofErr w:type="spellStart"/>
      <w:r w:rsidR="004B429F" w:rsidRPr="004B429F">
        <w:rPr>
          <w:rFonts w:cstheme="minorHAnsi"/>
        </w:rPr>
        <w:t>Pacifico</w:t>
      </w:r>
      <w:proofErr w:type="spellEnd"/>
      <w:r w:rsidR="006C00B1" w:rsidRPr="004B429F">
        <w:t>,</w:t>
      </w:r>
      <w:r w:rsidR="004B429F" w:rsidRPr="004B429F">
        <w:t xml:space="preserve"> 2018</w:t>
      </w:r>
      <w:r w:rsidR="006C00B1" w:rsidRPr="004B429F">
        <w:t>)</w:t>
      </w:r>
      <w:r w:rsidR="004B429F">
        <w:t>.</w:t>
      </w:r>
    </w:p>
    <w:p w14:paraId="581BA8D4" w14:textId="7521A16A" w:rsidR="00443232" w:rsidRDefault="00443232">
      <w:r>
        <w:t xml:space="preserve">However as stated by </w:t>
      </w:r>
      <w:r w:rsidR="006F133C" w:rsidRPr="006D6016">
        <w:t>Choo</w:t>
      </w:r>
      <w:r w:rsidR="006F133C">
        <w:t xml:space="preserve">, </w:t>
      </w:r>
      <w:r w:rsidR="006F133C" w:rsidRPr="006D6016">
        <w:t>Huang</w:t>
      </w:r>
      <w:r w:rsidR="006F133C">
        <w:t xml:space="preserve">, </w:t>
      </w:r>
      <w:r w:rsidR="006F133C" w:rsidRPr="006D6016">
        <w:t>Liu</w:t>
      </w:r>
      <w:r w:rsidR="00E05023">
        <w:t>,</w:t>
      </w:r>
      <w:r w:rsidR="006F133C">
        <w:t xml:space="preserve"> and</w:t>
      </w:r>
      <w:r w:rsidR="006F133C" w:rsidRPr="006D6016">
        <w:t xml:space="preserve"> Wang</w:t>
      </w:r>
      <w:r w:rsidR="006F133C">
        <w:t xml:space="preserve"> (2017)</w:t>
      </w:r>
      <w:r w:rsidR="00E05023">
        <w:t>, as well as Lu and Wang (2005) ANNs,</w:t>
      </w:r>
      <w:r>
        <w:t xml:space="preserve"> have two </w:t>
      </w:r>
      <w:r w:rsidR="003F207F">
        <w:t>main</w:t>
      </w:r>
      <w:r>
        <w:t xml:space="preserve"> disadvantage</w:t>
      </w:r>
      <w:r w:rsidR="002F53D3">
        <w:t>s</w:t>
      </w:r>
      <w:r>
        <w:t xml:space="preserve">, the first </w:t>
      </w:r>
      <w:r w:rsidR="00D8006D">
        <w:t>drawback being</w:t>
      </w:r>
      <w:r>
        <w:t xml:space="preserve"> that “ANN-based classifications are slow as these are black</w:t>
      </w:r>
      <w:r w:rsidR="00E05023">
        <w:t>-</w:t>
      </w:r>
      <w:r>
        <w:t>box models with a gradient descend optimization and too many parameters.” (</w:t>
      </w:r>
      <w:r w:rsidR="006F133C">
        <w:t>Choo et al, 2017</w:t>
      </w:r>
      <w:r>
        <w:t xml:space="preserve">) and </w:t>
      </w:r>
      <w:r w:rsidR="00B74727">
        <w:t>the second</w:t>
      </w:r>
      <w:r w:rsidR="00D8006D">
        <w:t xml:space="preserve"> </w:t>
      </w:r>
      <w:r>
        <w:t>being</w:t>
      </w:r>
      <w:r w:rsidR="00D8006D">
        <w:t xml:space="preserve"> that</w:t>
      </w:r>
      <w:r>
        <w:t xml:space="preserve"> ANNs have</w:t>
      </w:r>
      <w:r w:rsidR="002F53D3">
        <w:t xml:space="preserve"> a</w:t>
      </w:r>
      <w:r>
        <w:t xml:space="preserve"> prevalent </w:t>
      </w:r>
      <w:r w:rsidR="006F133C">
        <w:t>issue</w:t>
      </w:r>
      <w:r>
        <w:t xml:space="preserve"> with overfitting, more so on average than other methods</w:t>
      </w:r>
      <w:r w:rsidR="003F207F">
        <w:t>, this results in ANN</w:t>
      </w:r>
      <w:r w:rsidR="007F163D">
        <w:t>s</w:t>
      </w:r>
      <w:r w:rsidR="003F207F">
        <w:t xml:space="preserve"> if not </w:t>
      </w:r>
      <w:r w:rsidR="00D8006D">
        <w:t>carefully</w:t>
      </w:r>
      <w:r w:rsidR="003F207F">
        <w:t xml:space="preserve"> implemented becoming less effective when handling real</w:t>
      </w:r>
      <w:r w:rsidR="00E05023">
        <w:t>-</w:t>
      </w:r>
      <w:r w:rsidR="003F207F">
        <w:t>world data outside their initial training</w:t>
      </w:r>
      <w:r w:rsidR="00D8006D">
        <w:t xml:space="preserve"> and validation</w:t>
      </w:r>
      <w:r w:rsidR="003F207F">
        <w:t xml:space="preserve"> datase</w:t>
      </w:r>
      <w:r w:rsidR="00D8006D">
        <w:t>ts</w:t>
      </w:r>
      <w:r>
        <w:t xml:space="preserve">. </w:t>
      </w:r>
    </w:p>
    <w:p w14:paraId="4A0B857E" w14:textId="77777777" w:rsidR="00EE251C" w:rsidRDefault="00EE251C"/>
    <w:p w14:paraId="0B562CF3" w14:textId="77777777" w:rsidR="00EE251C" w:rsidRDefault="00EE251C"/>
    <w:p w14:paraId="2292EED6" w14:textId="084B7396" w:rsidR="00EE251C" w:rsidRDefault="00EE251C"/>
    <w:p w14:paraId="519E03A7" w14:textId="6A58870D" w:rsidR="00C23697" w:rsidRDefault="00C23697"/>
    <w:p w14:paraId="6141DB15" w14:textId="14767D4A" w:rsidR="00397F21" w:rsidRDefault="00397F21"/>
    <w:p w14:paraId="20B1311D" w14:textId="77777777" w:rsidR="00705B55" w:rsidRDefault="00705B55"/>
    <w:p w14:paraId="75B6C3EE" w14:textId="31AE7BC8" w:rsidR="00EE251C" w:rsidRDefault="00EB47F0" w:rsidP="00BC233B">
      <w:pPr>
        <w:pStyle w:val="Heading3"/>
      </w:pPr>
      <w:bookmarkStart w:id="14" w:name="_Toc100842999"/>
      <w:r>
        <w:lastRenderedPageBreak/>
        <w:t>2.2.2 Evaluation of CNN</w:t>
      </w:r>
      <w:r w:rsidR="00443232">
        <w:t>s</w:t>
      </w:r>
      <w:bookmarkEnd w:id="14"/>
    </w:p>
    <w:p w14:paraId="3D38490F" w14:textId="56574AF2" w:rsidR="004C5B2C" w:rsidRPr="00BF3254" w:rsidRDefault="009B39A3" w:rsidP="00BF3254">
      <w:pPr>
        <w:pStyle w:val="ListParagraph"/>
        <w:ind w:left="0"/>
        <w:rPr>
          <w:rFonts w:ascii="Calibri" w:hAnsi="Calibri" w:cs="Calibri"/>
        </w:rPr>
      </w:pPr>
      <w:r>
        <w:t xml:space="preserve">As concluded by </w:t>
      </w:r>
      <w:proofErr w:type="spellStart"/>
      <w:r w:rsidR="00D55183" w:rsidRPr="00CE5B99">
        <w:rPr>
          <w:rFonts w:ascii="Calibri" w:hAnsi="Calibri" w:cs="Calibri"/>
        </w:rPr>
        <w:t>Arfin</w:t>
      </w:r>
      <w:proofErr w:type="spellEnd"/>
      <w:r w:rsidR="00D55183" w:rsidRPr="00CE5B99">
        <w:rPr>
          <w:rFonts w:ascii="Calibri" w:hAnsi="Calibri" w:cs="Calibri"/>
        </w:rPr>
        <w:t>, Hossain, Islam</w:t>
      </w:r>
      <w:r w:rsidR="00D55183">
        <w:rPr>
          <w:rFonts w:ascii="Calibri" w:hAnsi="Calibri" w:cs="Calibri"/>
        </w:rPr>
        <w:t xml:space="preserve">, </w:t>
      </w:r>
      <w:r w:rsidR="00D55183" w:rsidRPr="00CE5B99">
        <w:rPr>
          <w:rFonts w:ascii="Calibri" w:hAnsi="Calibri" w:cs="Calibri"/>
        </w:rPr>
        <w:t xml:space="preserve"> and </w:t>
      </w:r>
      <w:proofErr w:type="spellStart"/>
      <w:r w:rsidR="00D55183" w:rsidRPr="00CE5B99">
        <w:rPr>
          <w:rFonts w:ascii="Calibri" w:hAnsi="Calibri" w:cs="Calibri"/>
        </w:rPr>
        <w:t>Rabby</w:t>
      </w:r>
      <w:proofErr w:type="spellEnd"/>
      <w:r w:rsidR="00D55183">
        <w:rPr>
          <w:rFonts w:ascii="Calibri" w:hAnsi="Calibri" w:cs="Calibri"/>
        </w:rPr>
        <w:t xml:space="preserve"> </w:t>
      </w:r>
      <w:r w:rsidR="00D55183" w:rsidRPr="00CE5B99">
        <w:rPr>
          <w:rFonts w:ascii="Calibri" w:hAnsi="Calibri" w:cs="Calibri"/>
        </w:rPr>
        <w:t>(2019)</w:t>
      </w:r>
      <w:r w:rsidR="00D55183">
        <w:t xml:space="preserve"> CNNs can be used to great effect, with their implementation of a CNN</w:t>
      </w:r>
      <w:r w:rsidR="003574FC">
        <w:t xml:space="preserve"> with the addition of </w:t>
      </w:r>
      <w:r w:rsidR="003574FC" w:rsidRPr="003574FC">
        <w:t>ADAM optimization</w:t>
      </w:r>
      <w:r w:rsidR="00011FA6">
        <w:t>, which</w:t>
      </w:r>
      <w:r w:rsidR="004C5B2C">
        <w:t>, as</w:t>
      </w:r>
      <w:r w:rsidR="00011FA6">
        <w:t xml:space="preserve"> concluded by Zhang (2018)</w:t>
      </w:r>
      <w:r w:rsidR="004C5B2C">
        <w:t xml:space="preserve">, </w:t>
      </w:r>
      <w:r w:rsidR="00011FA6">
        <w:t>is an adaptive optimisation algorithm which adaptively adjusts the learning rate of a deep neural network (like a CNN) to determine and set the most optimal learning rate for each parameter of the</w:t>
      </w:r>
      <w:r w:rsidR="008D39F9">
        <w:t xml:space="preserve"> </w:t>
      </w:r>
      <w:r w:rsidR="00011FA6">
        <w:t>DNN</w:t>
      </w:r>
      <w:r w:rsidR="003574FC">
        <w:t>,</w:t>
      </w:r>
      <w:r w:rsidR="004C5B2C">
        <w:t xml:space="preserve"> </w:t>
      </w:r>
      <w:r w:rsidR="001772CF">
        <w:t>with them stating that</w:t>
      </w:r>
      <w:r w:rsidR="00D55183">
        <w:t xml:space="preserve"> “</w:t>
      </w:r>
      <w:r w:rsidR="00D55183" w:rsidRPr="00D55183">
        <w:t>The model ran for 50 epoch resulted training</w:t>
      </w:r>
      <w:r w:rsidR="00D55183">
        <w:t xml:space="preserve"> </w:t>
      </w:r>
      <w:r w:rsidR="00D55183" w:rsidRPr="00D55183">
        <w:t>accuracy 96.54% and validation accuracy 95.86%</w:t>
      </w:r>
      <w:r w:rsidR="00D55183">
        <w:t>” (</w:t>
      </w:r>
      <w:r w:rsidR="00D55183">
        <w:rPr>
          <w:rFonts w:ascii="Calibri" w:hAnsi="Calibri" w:cs="Calibri"/>
        </w:rPr>
        <w:t xml:space="preserve">Afrin et al, 2019), with similar </w:t>
      </w:r>
      <w:r w:rsidR="00017F88">
        <w:rPr>
          <w:rFonts w:ascii="Calibri" w:hAnsi="Calibri" w:cs="Calibri"/>
        </w:rPr>
        <w:t xml:space="preserve">high </w:t>
      </w:r>
      <w:r w:rsidR="00D55183">
        <w:rPr>
          <w:rFonts w:ascii="Calibri" w:hAnsi="Calibri" w:cs="Calibri"/>
        </w:rPr>
        <w:t xml:space="preserve">results being achieved by </w:t>
      </w:r>
      <w:proofErr w:type="spellStart"/>
      <w:r w:rsidR="00017F88" w:rsidRPr="00CE5B99">
        <w:rPr>
          <w:rFonts w:ascii="Calibri" w:hAnsi="Calibri" w:cs="Calibri"/>
        </w:rPr>
        <w:t>Aptoula</w:t>
      </w:r>
      <w:proofErr w:type="spellEnd"/>
      <w:r w:rsidR="00017F88" w:rsidRPr="00CE5B99">
        <w:rPr>
          <w:rFonts w:ascii="Calibri" w:hAnsi="Calibri" w:cs="Calibri"/>
        </w:rPr>
        <w:t xml:space="preserve">, Ghazi, and </w:t>
      </w:r>
      <w:proofErr w:type="spellStart"/>
      <w:r w:rsidR="00017F88" w:rsidRPr="00CE5B99">
        <w:rPr>
          <w:rFonts w:ascii="Calibri" w:hAnsi="Calibri" w:cs="Calibri"/>
        </w:rPr>
        <w:t>Yanikoglu</w:t>
      </w:r>
      <w:proofErr w:type="spellEnd"/>
      <w:r w:rsidR="00017F88">
        <w:rPr>
          <w:rFonts w:ascii="Calibri" w:hAnsi="Calibri" w:cs="Calibri"/>
        </w:rPr>
        <w:t xml:space="preserve"> (2017) who conducted comparative research, where they used a CNN </w:t>
      </w:r>
      <w:r w:rsidR="00581545">
        <w:rPr>
          <w:rFonts w:ascii="Calibri" w:hAnsi="Calibri" w:cs="Calibri"/>
        </w:rPr>
        <w:t xml:space="preserve">with 3 different </w:t>
      </w:r>
      <w:r w:rsidR="00581545" w:rsidRPr="00581545">
        <w:rPr>
          <w:rFonts w:ascii="Calibri" w:hAnsi="Calibri" w:cs="Calibri"/>
        </w:rPr>
        <w:t>deep learning</w:t>
      </w:r>
      <w:r w:rsidR="00581545">
        <w:rPr>
          <w:rFonts w:ascii="Calibri" w:hAnsi="Calibri" w:cs="Calibri"/>
        </w:rPr>
        <w:t xml:space="preserve"> </w:t>
      </w:r>
      <w:r w:rsidR="00581545" w:rsidRPr="00581545">
        <w:rPr>
          <w:rFonts w:ascii="Calibri" w:hAnsi="Calibri" w:cs="Calibri"/>
        </w:rPr>
        <w:t>architectures,</w:t>
      </w:r>
      <w:r w:rsidR="00581545">
        <w:rPr>
          <w:rFonts w:ascii="Calibri" w:hAnsi="Calibri" w:cs="Calibri"/>
        </w:rPr>
        <w:t xml:space="preserve"> these being </w:t>
      </w:r>
      <w:proofErr w:type="spellStart"/>
      <w:r w:rsidR="00581545" w:rsidRPr="00581545">
        <w:rPr>
          <w:rFonts w:ascii="Calibri" w:hAnsi="Calibri" w:cs="Calibri"/>
        </w:rPr>
        <w:t>GoogLeNet</w:t>
      </w:r>
      <w:proofErr w:type="spellEnd"/>
      <w:r w:rsidR="00581545" w:rsidRPr="00581545">
        <w:rPr>
          <w:rFonts w:ascii="Calibri" w:hAnsi="Calibri" w:cs="Calibri"/>
        </w:rPr>
        <w:t xml:space="preserve">, </w:t>
      </w:r>
      <w:proofErr w:type="spellStart"/>
      <w:r w:rsidR="00581545" w:rsidRPr="00581545">
        <w:rPr>
          <w:rFonts w:ascii="Calibri" w:hAnsi="Calibri" w:cs="Calibri"/>
        </w:rPr>
        <w:t>AlexNet</w:t>
      </w:r>
      <w:proofErr w:type="spellEnd"/>
      <w:r w:rsidR="00581545" w:rsidRPr="00581545">
        <w:rPr>
          <w:rFonts w:ascii="Calibri" w:hAnsi="Calibri" w:cs="Calibri"/>
        </w:rPr>
        <w:t xml:space="preserve">, and </w:t>
      </w:r>
      <w:proofErr w:type="spellStart"/>
      <w:r w:rsidR="00581545" w:rsidRPr="00581545">
        <w:rPr>
          <w:rFonts w:ascii="Calibri" w:hAnsi="Calibri" w:cs="Calibri"/>
        </w:rPr>
        <w:t>VGGNe</w:t>
      </w:r>
      <w:r w:rsidR="00581545">
        <w:rPr>
          <w:rFonts w:ascii="Calibri" w:hAnsi="Calibri" w:cs="Calibri"/>
        </w:rPr>
        <w:t>t</w:t>
      </w:r>
      <w:proofErr w:type="spellEnd"/>
      <w:r w:rsidR="00581545">
        <w:rPr>
          <w:rFonts w:ascii="Calibri" w:hAnsi="Calibri" w:cs="Calibri"/>
        </w:rPr>
        <w:t xml:space="preserve">, in which their best case achieved an </w:t>
      </w:r>
      <w:r w:rsidR="00D55183">
        <w:rPr>
          <w:rFonts w:ascii="Calibri" w:hAnsi="Calibri" w:cs="Calibri"/>
        </w:rPr>
        <w:t>“</w:t>
      </w:r>
      <w:r w:rsidR="00017F88" w:rsidRPr="00017F88">
        <w:rPr>
          <w:rFonts w:ascii="Calibri" w:hAnsi="Calibri" w:cs="Calibri"/>
        </w:rPr>
        <w:t>overall accuracy of 80% on the</w:t>
      </w:r>
      <w:r w:rsidR="00017F88">
        <w:rPr>
          <w:rFonts w:ascii="Calibri" w:hAnsi="Calibri" w:cs="Calibri"/>
        </w:rPr>
        <w:t xml:space="preserve"> </w:t>
      </w:r>
      <w:r w:rsidR="00017F88" w:rsidRPr="00017F88">
        <w:rPr>
          <w:rFonts w:ascii="Calibri" w:hAnsi="Calibri" w:cs="Calibri"/>
        </w:rPr>
        <w:t>validation se</w:t>
      </w:r>
      <w:r w:rsidR="00017F88">
        <w:rPr>
          <w:rFonts w:ascii="Calibri" w:hAnsi="Calibri" w:cs="Calibri"/>
        </w:rPr>
        <w:t>t</w:t>
      </w:r>
      <w:r w:rsidR="00D55183">
        <w:rPr>
          <w:rFonts w:ascii="Calibri" w:hAnsi="Calibri" w:cs="Calibri"/>
        </w:rPr>
        <w:t>”</w:t>
      </w:r>
      <w:r w:rsidR="00581545">
        <w:rPr>
          <w:rFonts w:ascii="Calibri" w:hAnsi="Calibri" w:cs="Calibri"/>
        </w:rPr>
        <w:t xml:space="preserve"> </w:t>
      </w:r>
      <w:r w:rsidR="00D55183">
        <w:rPr>
          <w:rFonts w:ascii="Calibri" w:hAnsi="Calibri" w:cs="Calibri"/>
        </w:rPr>
        <w:t>(</w:t>
      </w:r>
      <w:proofErr w:type="spellStart"/>
      <w:r w:rsidR="00581545">
        <w:rPr>
          <w:rFonts w:ascii="Calibri" w:hAnsi="Calibri" w:cs="Calibri"/>
        </w:rPr>
        <w:t>Aptoula</w:t>
      </w:r>
      <w:proofErr w:type="spellEnd"/>
      <w:r w:rsidR="00431239">
        <w:rPr>
          <w:rFonts w:ascii="Calibri" w:hAnsi="Calibri" w:cs="Calibri"/>
        </w:rPr>
        <w:t>,</w:t>
      </w:r>
      <w:r w:rsidR="00581545">
        <w:rPr>
          <w:rFonts w:ascii="Calibri" w:hAnsi="Calibri" w:cs="Calibri"/>
        </w:rPr>
        <w:t xml:space="preserve"> </w:t>
      </w:r>
      <w:r w:rsidR="00431239" w:rsidRPr="00CE5B99">
        <w:rPr>
          <w:rFonts w:ascii="Calibri" w:hAnsi="Calibri" w:cs="Calibri"/>
        </w:rPr>
        <w:t>Ghazi</w:t>
      </w:r>
      <w:r w:rsidR="00431239">
        <w:rPr>
          <w:rFonts w:ascii="Calibri" w:hAnsi="Calibri" w:cs="Calibri"/>
        </w:rPr>
        <w:t xml:space="preserve">, and </w:t>
      </w:r>
      <w:proofErr w:type="spellStart"/>
      <w:r w:rsidR="00431239" w:rsidRPr="00CE5B99">
        <w:rPr>
          <w:rFonts w:ascii="Calibri" w:hAnsi="Calibri" w:cs="Calibri"/>
        </w:rPr>
        <w:t>Yanikoglu</w:t>
      </w:r>
      <w:proofErr w:type="spellEnd"/>
      <w:r w:rsidR="00581545">
        <w:rPr>
          <w:rFonts w:ascii="Calibri" w:hAnsi="Calibri" w:cs="Calibri"/>
        </w:rPr>
        <w:t>, 2017</w:t>
      </w:r>
      <w:r w:rsidR="00D55183">
        <w:rPr>
          <w:rFonts w:ascii="Calibri" w:hAnsi="Calibri" w:cs="Calibri"/>
        </w:rPr>
        <w:t>)</w:t>
      </w:r>
      <w:r w:rsidR="00431239">
        <w:rPr>
          <w:rFonts w:ascii="Calibri" w:hAnsi="Calibri" w:cs="Calibri"/>
        </w:rPr>
        <w:t>.</w:t>
      </w:r>
    </w:p>
    <w:p w14:paraId="48FEE014" w14:textId="263A4B42" w:rsidR="00A40399" w:rsidRPr="001653E3" w:rsidRDefault="00A40399">
      <w:pPr>
        <w:rPr>
          <w:rFonts w:ascii="Calibri" w:hAnsi="Calibri" w:cs="Calibri"/>
        </w:rPr>
      </w:pPr>
      <w:r>
        <w:t>In addition to this</w:t>
      </w:r>
      <w:r w:rsidR="005B7C13">
        <w:t xml:space="preserve"> </w:t>
      </w:r>
      <w:proofErr w:type="spellStart"/>
      <w:r w:rsidR="005B7C13">
        <w:rPr>
          <w:rFonts w:ascii="Calibri" w:hAnsi="Calibri" w:cs="Calibri"/>
        </w:rPr>
        <w:t>Gajjar</w:t>
      </w:r>
      <w:proofErr w:type="spellEnd"/>
      <w:r w:rsidR="005B7C13">
        <w:rPr>
          <w:rFonts w:ascii="Calibri" w:hAnsi="Calibri" w:cs="Calibri"/>
        </w:rPr>
        <w:t xml:space="preserve"> et al (2021</w:t>
      </w:r>
      <w:r w:rsidR="001653E3">
        <w:rPr>
          <w:rFonts w:ascii="Calibri" w:hAnsi="Calibri" w:cs="Calibri"/>
        </w:rPr>
        <w:t>), achieved a high accuracy when using a CNN to identify different plant</w:t>
      </w:r>
      <w:r w:rsidR="00D80DE1">
        <w:rPr>
          <w:rFonts w:ascii="Calibri" w:hAnsi="Calibri" w:cs="Calibri"/>
        </w:rPr>
        <w:t>s to determine not only their identity but also to conclude whether the plant was healthy or</w:t>
      </w:r>
      <w:r w:rsidR="001653E3">
        <w:rPr>
          <w:rFonts w:ascii="Calibri" w:hAnsi="Calibri" w:cs="Calibri"/>
        </w:rPr>
        <w:t xml:space="preserve"> disease</w:t>
      </w:r>
      <w:r w:rsidR="007F163D">
        <w:rPr>
          <w:rFonts w:ascii="Calibri" w:hAnsi="Calibri" w:cs="Calibri"/>
        </w:rPr>
        <w:t>d</w:t>
      </w:r>
      <w:r w:rsidR="00D80DE1">
        <w:rPr>
          <w:rFonts w:ascii="Calibri" w:hAnsi="Calibri" w:cs="Calibri"/>
        </w:rPr>
        <w:t xml:space="preserve"> and if so what plant disease that might be</w:t>
      </w:r>
      <w:r w:rsidR="001653E3">
        <w:rPr>
          <w:rFonts w:ascii="Calibri" w:hAnsi="Calibri" w:cs="Calibri"/>
        </w:rPr>
        <w:t xml:space="preserve">, </w:t>
      </w:r>
      <w:r>
        <w:t>“</w:t>
      </w:r>
      <w:r w:rsidR="005B7C13">
        <w:t>that the proposed CNN architecture performs well in classification of diseases from leaves, giving an accuracy around 96.88%</w:t>
      </w:r>
      <w:r w:rsidR="001653E3">
        <w:t>” (</w:t>
      </w:r>
      <w:proofErr w:type="spellStart"/>
      <w:r w:rsidR="001653E3">
        <w:rPr>
          <w:rFonts w:ascii="Calibri" w:hAnsi="Calibri" w:cs="Calibri"/>
        </w:rPr>
        <w:t>Gajjar</w:t>
      </w:r>
      <w:proofErr w:type="spellEnd"/>
      <w:r w:rsidR="001653E3">
        <w:rPr>
          <w:rFonts w:ascii="Calibri" w:hAnsi="Calibri" w:cs="Calibri"/>
        </w:rPr>
        <w:t xml:space="preserve"> et al, 2021)</w:t>
      </w:r>
      <w:r w:rsidR="00D80DE1">
        <w:rPr>
          <w:rFonts w:ascii="Calibri" w:hAnsi="Calibri" w:cs="Calibri"/>
        </w:rPr>
        <w:t>.</w:t>
      </w:r>
    </w:p>
    <w:p w14:paraId="00E1961B" w14:textId="557AE12D" w:rsidR="004304D4" w:rsidRDefault="000C6363" w:rsidP="009142B2">
      <w:r>
        <w:t>An interesting point to note is that</w:t>
      </w:r>
      <w:r w:rsidR="003221E4">
        <w:t xml:space="preserve"> there </w:t>
      </w:r>
      <w:r w:rsidR="007F163D">
        <w:t>are</w:t>
      </w:r>
      <w:r w:rsidR="003221E4">
        <w:t xml:space="preserve"> other ways to identify plant leaves other than through the shape and colour of leaves, which can be effectively picked out by a CNN,</w:t>
      </w:r>
      <w:r w:rsidR="00EE251C">
        <w:t xml:space="preserve"> as noted</w:t>
      </w:r>
      <w:r w:rsidR="00EB16A2">
        <w:t xml:space="preserve"> by </w:t>
      </w:r>
      <w:r w:rsidR="009142B2">
        <w:t>Chan</w:t>
      </w:r>
      <w:r w:rsidR="00FA1B13">
        <w:t xml:space="preserve">, Lee, </w:t>
      </w:r>
      <w:proofErr w:type="spellStart"/>
      <w:r w:rsidR="00FA1B13" w:rsidRPr="00CE5B99">
        <w:rPr>
          <w:rFonts w:ascii="Calibri" w:hAnsi="Calibri" w:cs="Calibri"/>
        </w:rPr>
        <w:t>Remagnino</w:t>
      </w:r>
      <w:proofErr w:type="spellEnd"/>
      <w:r w:rsidR="00E05023">
        <w:rPr>
          <w:rFonts w:ascii="Calibri" w:hAnsi="Calibri" w:cs="Calibri"/>
        </w:rPr>
        <w:t>,</w:t>
      </w:r>
      <w:r w:rsidR="00FA1B13">
        <w:t xml:space="preserve"> and Wilkin </w:t>
      </w:r>
      <w:r w:rsidR="009142B2">
        <w:t>(2015)</w:t>
      </w:r>
      <w:r w:rsidR="00EE251C">
        <w:t xml:space="preserve"> who implemented a CNN </w:t>
      </w:r>
      <w:r>
        <w:t>to identify plants not only based on lea</w:t>
      </w:r>
      <w:r w:rsidR="007F163D">
        <w:t>f</w:t>
      </w:r>
      <w:r>
        <w:t xml:space="preserve"> shape but also based on the venation structure, referring to the vein structure inside the leaf, of the leaf itself, achieving a high accuracy as a result</w:t>
      </w:r>
      <w:r w:rsidR="00EE251C">
        <w:t xml:space="preserve">. “Moreover, we demonstrated that venation structure is an important feature to identify different plant species with performance of 99.5%, outperforming conventional solutions.” (Chan, Lee, </w:t>
      </w:r>
      <w:proofErr w:type="spellStart"/>
      <w:r w:rsidR="00EE251C" w:rsidRPr="00CE5B99">
        <w:rPr>
          <w:rFonts w:ascii="Calibri" w:hAnsi="Calibri" w:cs="Calibri"/>
        </w:rPr>
        <w:t>Remagnino</w:t>
      </w:r>
      <w:proofErr w:type="spellEnd"/>
      <w:r w:rsidR="00E05023">
        <w:rPr>
          <w:rFonts w:ascii="Calibri" w:hAnsi="Calibri" w:cs="Calibri"/>
        </w:rPr>
        <w:t>,</w:t>
      </w:r>
      <w:r w:rsidR="00EE251C">
        <w:t xml:space="preserve"> and Wilkin, 2015)</w:t>
      </w:r>
      <w:r w:rsidR="00350A01">
        <w:t>.</w:t>
      </w:r>
      <w:r w:rsidR="003221E4">
        <w:t xml:space="preserve"> This is </w:t>
      </w:r>
      <w:r w:rsidR="00BF7513">
        <w:t>significant</w:t>
      </w:r>
      <w:r w:rsidR="003221E4">
        <w:t xml:space="preserve"> as this provide</w:t>
      </w:r>
      <w:r w:rsidR="00BF7513">
        <w:t>s</w:t>
      </w:r>
      <w:r w:rsidR="003221E4">
        <w:t xml:space="preserve"> a new </w:t>
      </w:r>
      <w:r w:rsidR="007F163D">
        <w:t>area of</w:t>
      </w:r>
      <w:r w:rsidR="003221E4">
        <w:t xml:space="preserve"> exploration for plant identification, </w:t>
      </w:r>
      <w:r w:rsidR="00BF7513">
        <w:t>whilst</w:t>
      </w:r>
      <w:r w:rsidR="003221E4">
        <w:t xml:space="preserve"> also provid</w:t>
      </w:r>
      <w:r w:rsidR="00BF7513">
        <w:t>ing</w:t>
      </w:r>
      <w:r w:rsidR="003221E4">
        <w:t xml:space="preserve"> a potential method to achieve high level</w:t>
      </w:r>
      <w:r w:rsidR="00350A01">
        <w:t>s</w:t>
      </w:r>
      <w:r w:rsidR="003221E4">
        <w:t xml:space="preserve"> of accuracy with a CNN, as</w:t>
      </w:r>
      <w:r w:rsidR="00E05023">
        <w:t>,</w:t>
      </w:r>
      <w:r w:rsidR="003221E4">
        <w:t xml:space="preserve"> with th</w:t>
      </w:r>
      <w:r w:rsidR="007F163D">
        <w:t>is</w:t>
      </w:r>
      <w:r w:rsidR="003221E4">
        <w:t xml:space="preserve"> method, Chan, Lee, </w:t>
      </w:r>
      <w:proofErr w:type="spellStart"/>
      <w:r w:rsidR="003221E4" w:rsidRPr="00CE5B99">
        <w:rPr>
          <w:rFonts w:ascii="Calibri" w:hAnsi="Calibri" w:cs="Calibri"/>
        </w:rPr>
        <w:t>Remagnino</w:t>
      </w:r>
      <w:proofErr w:type="spellEnd"/>
      <w:r w:rsidR="00BF7513">
        <w:rPr>
          <w:rFonts w:ascii="Calibri" w:hAnsi="Calibri" w:cs="Calibri"/>
        </w:rPr>
        <w:t>,</w:t>
      </w:r>
      <w:r w:rsidR="003221E4">
        <w:t xml:space="preserve"> and Wilkin CNN ha</w:t>
      </w:r>
      <w:r w:rsidR="00BF7513">
        <w:t>ve</w:t>
      </w:r>
      <w:r w:rsidR="003221E4">
        <w:t xml:space="preserve"> outperformed every</w:t>
      </w:r>
      <w:r w:rsidR="000B21E4">
        <w:t xml:space="preserve"> AI system</w:t>
      </w:r>
      <w:r w:rsidR="003221E4">
        <w:t xml:space="preserve"> discussed previously. </w:t>
      </w:r>
    </w:p>
    <w:p w14:paraId="340F8C8D" w14:textId="0F7E6CBC" w:rsidR="009142B2" w:rsidRPr="00FB51B7" w:rsidRDefault="004304D4" w:rsidP="00FB51B7">
      <w:r>
        <w:t>However, using a full CNN for both feature extraction and identification might be unnecessary as concluded by</w:t>
      </w:r>
      <w:r w:rsidR="004417DA">
        <w:t xml:space="preserve"> </w:t>
      </w:r>
      <w:r w:rsidR="004417DA" w:rsidRPr="004417DA">
        <w:rPr>
          <w:rFonts w:ascii="Calibri" w:hAnsi="Calibri" w:cs="Calibri"/>
        </w:rPr>
        <w:t>Chao, Li,</w:t>
      </w:r>
      <w:r w:rsidR="004417DA">
        <w:rPr>
          <w:rFonts w:ascii="Calibri" w:hAnsi="Calibri" w:cs="Calibri"/>
        </w:rPr>
        <w:t xml:space="preserve"> </w:t>
      </w:r>
      <w:r w:rsidR="004417DA" w:rsidRPr="004417DA">
        <w:rPr>
          <w:rFonts w:ascii="Calibri" w:hAnsi="Calibri" w:cs="Calibri"/>
        </w:rPr>
        <w:t xml:space="preserve">and </w:t>
      </w:r>
      <w:proofErr w:type="spellStart"/>
      <w:r w:rsidR="004417DA" w:rsidRPr="004417DA">
        <w:rPr>
          <w:rFonts w:ascii="Calibri" w:hAnsi="Calibri" w:cs="Calibri"/>
        </w:rPr>
        <w:t>Nie</w:t>
      </w:r>
      <w:proofErr w:type="spellEnd"/>
      <w:r w:rsidR="004417DA">
        <w:rPr>
          <w:rFonts w:ascii="Calibri" w:hAnsi="Calibri" w:cs="Calibri"/>
        </w:rPr>
        <w:t xml:space="preserve"> </w:t>
      </w:r>
      <w:r w:rsidR="004417DA" w:rsidRPr="004417DA">
        <w:rPr>
          <w:rFonts w:ascii="Calibri" w:hAnsi="Calibri" w:cs="Calibri"/>
        </w:rPr>
        <w:t>(2020)</w:t>
      </w:r>
      <w:r w:rsidR="004417DA">
        <w:rPr>
          <w:rFonts w:ascii="Calibri" w:hAnsi="Calibri" w:cs="Calibri"/>
        </w:rPr>
        <w:t>,</w:t>
      </w:r>
      <w:r w:rsidR="00E05023">
        <w:rPr>
          <w:rFonts w:ascii="Calibri" w:hAnsi="Calibri" w:cs="Calibri"/>
        </w:rPr>
        <w:t xml:space="preserve"> </w:t>
      </w:r>
      <w:r>
        <w:t xml:space="preserve">who </w:t>
      </w:r>
      <w:r w:rsidR="00FC1F5E">
        <w:t>proposed</w:t>
      </w:r>
      <w:r>
        <w:t xml:space="preserve"> </w:t>
      </w:r>
      <w:r w:rsidR="00FC1F5E">
        <w:t xml:space="preserve">a potential implementation where a </w:t>
      </w:r>
      <w:r>
        <w:t>shallow CNN</w:t>
      </w:r>
      <w:r w:rsidR="00B25674">
        <w:t xml:space="preserve"> consisting of four convolutional layers and two pool</w:t>
      </w:r>
      <w:r w:rsidR="00350A01">
        <w:t>ing</w:t>
      </w:r>
      <w:r w:rsidR="00B25674">
        <w:t xml:space="preserve"> layers,</w:t>
      </w:r>
      <w:r>
        <w:t xml:space="preserve"> for feature extraction and then utilised a</w:t>
      </w:r>
      <w:r w:rsidR="001217C9">
        <w:t>n</w:t>
      </w:r>
      <w:r>
        <w:t xml:space="preserve"> SMV to achieve effective identification</w:t>
      </w:r>
      <w:r w:rsidR="001217C9">
        <w:t>.</w:t>
      </w:r>
      <w:r w:rsidR="004417DA">
        <w:t xml:space="preserve"> </w:t>
      </w:r>
      <w:r w:rsidR="001217C9">
        <w:t>T</w:t>
      </w:r>
      <w:r w:rsidR="004417DA">
        <w:t xml:space="preserve">hey </w:t>
      </w:r>
      <w:r w:rsidR="000B21E4">
        <w:t>proposed</w:t>
      </w:r>
      <w:r w:rsidR="00B25674">
        <w:t xml:space="preserve"> this due</w:t>
      </w:r>
      <w:r w:rsidR="000B21E4">
        <w:t xml:space="preserve"> to</w:t>
      </w:r>
      <w:r w:rsidR="00B25674">
        <w:t xml:space="preserve"> one of the primary weaknes</w:t>
      </w:r>
      <w:r w:rsidR="001217C9">
        <w:t>se</w:t>
      </w:r>
      <w:r w:rsidR="00B25674">
        <w:t>s of CNN</w:t>
      </w:r>
      <w:r w:rsidR="00350A01">
        <w:t>s</w:t>
      </w:r>
      <w:r w:rsidR="00B25674">
        <w:t xml:space="preserve">, </w:t>
      </w:r>
      <w:r w:rsidR="001217C9">
        <w:t xml:space="preserve">that </w:t>
      </w:r>
      <w:r w:rsidR="00B25674">
        <w:t>they require</w:t>
      </w:r>
      <w:r w:rsidR="002A57B9">
        <w:t xml:space="preserve"> </w:t>
      </w:r>
      <w:proofErr w:type="gramStart"/>
      <w:r w:rsidR="002A57B9">
        <w:t xml:space="preserve">a large </w:t>
      </w:r>
      <w:r w:rsidR="00E05023">
        <w:t>number</w:t>
      </w:r>
      <w:r w:rsidR="002A57B9">
        <w:t xml:space="preserve"> of</w:t>
      </w:r>
      <w:proofErr w:type="gramEnd"/>
      <w:r w:rsidR="002A57B9">
        <w:t xml:space="preserve"> parameters and layers to function effectively</w:t>
      </w:r>
      <w:r w:rsidR="00B25674">
        <w:t xml:space="preserve">, as they </w:t>
      </w:r>
      <w:r w:rsidR="00A307AB">
        <w:t>stated,</w:t>
      </w:r>
      <w:r w:rsidR="001217C9">
        <w:t xml:space="preserve"> “</w:t>
      </w:r>
      <w:r w:rsidR="00B25674">
        <w:t>The popular deep learning models require lots of parameters and layers to enhance their learning ability, consuming amount of computing resources.” (</w:t>
      </w:r>
      <w:r w:rsidR="00B25674" w:rsidRPr="004417DA">
        <w:rPr>
          <w:rFonts w:ascii="Calibri" w:hAnsi="Calibri" w:cs="Calibri"/>
        </w:rPr>
        <w:t>Chao, Li,</w:t>
      </w:r>
      <w:r w:rsidR="00B25674">
        <w:rPr>
          <w:rFonts w:ascii="Calibri" w:hAnsi="Calibri" w:cs="Calibri"/>
        </w:rPr>
        <w:t xml:space="preserve"> </w:t>
      </w:r>
      <w:r w:rsidR="00B25674" w:rsidRPr="004417DA">
        <w:rPr>
          <w:rFonts w:ascii="Calibri" w:hAnsi="Calibri" w:cs="Calibri"/>
        </w:rPr>
        <w:t xml:space="preserve">and </w:t>
      </w:r>
      <w:proofErr w:type="spellStart"/>
      <w:r w:rsidR="00B25674" w:rsidRPr="004417DA">
        <w:rPr>
          <w:rFonts w:ascii="Calibri" w:hAnsi="Calibri" w:cs="Calibri"/>
        </w:rPr>
        <w:t>Nie</w:t>
      </w:r>
      <w:proofErr w:type="spellEnd"/>
      <w:r w:rsidR="00B25674">
        <w:rPr>
          <w:rFonts w:ascii="Calibri" w:hAnsi="Calibri" w:cs="Calibri"/>
        </w:rPr>
        <w:t xml:space="preserve">, </w:t>
      </w:r>
      <w:r w:rsidR="00B25674" w:rsidRPr="004417DA">
        <w:rPr>
          <w:rFonts w:ascii="Calibri" w:hAnsi="Calibri" w:cs="Calibri"/>
        </w:rPr>
        <w:t>2020</w:t>
      </w:r>
      <w:r w:rsidR="00B25674">
        <w:t>)</w:t>
      </w:r>
      <w:r w:rsidR="002A57B9">
        <w:t>. This means any</w:t>
      </w:r>
      <w:r w:rsidR="000A4378">
        <w:t xml:space="preserve"> </w:t>
      </w:r>
      <w:r w:rsidR="002A57B9">
        <w:t xml:space="preserve">way of effectively scaling a CNN down whilst still gaining the benefits of using it would be </w:t>
      </w:r>
      <w:r w:rsidR="001217C9">
        <w:t>useful</w:t>
      </w:r>
      <w:r w:rsidR="002A57B9">
        <w:t>, as shown by their shallow implement</w:t>
      </w:r>
      <w:r w:rsidR="000A4378">
        <w:t>ation</w:t>
      </w:r>
      <w:r w:rsidR="002A57B9">
        <w:t>, combined with a lighter weight SVM to do the plant identification after the CNN handles the feature extraction.</w:t>
      </w:r>
    </w:p>
    <w:p w14:paraId="1922417D" w14:textId="77777777" w:rsidR="004417DA" w:rsidRDefault="004417DA" w:rsidP="009142B2">
      <w:pPr>
        <w:tabs>
          <w:tab w:val="left" w:pos="318"/>
        </w:tabs>
        <w:rPr>
          <w:rFonts w:ascii="Calibri" w:hAnsi="Calibri" w:cs="Calibri"/>
        </w:rPr>
      </w:pPr>
    </w:p>
    <w:p w14:paraId="46E39563" w14:textId="77777777" w:rsidR="009142B2" w:rsidRDefault="009142B2" w:rsidP="009142B2">
      <w:pPr>
        <w:rPr>
          <w:rFonts w:ascii="Calibri" w:hAnsi="Calibri" w:cs="Calibri"/>
        </w:rPr>
      </w:pPr>
    </w:p>
    <w:p w14:paraId="2CA2B331" w14:textId="36C21A89" w:rsidR="00BF3254" w:rsidRDefault="00BF3254">
      <w:pPr>
        <w:rPr>
          <w:rFonts w:ascii="Calibri" w:hAnsi="Calibri" w:cs="Calibri"/>
        </w:rPr>
      </w:pPr>
    </w:p>
    <w:p w14:paraId="4F80C6CC" w14:textId="77777777" w:rsidR="007264EF" w:rsidRDefault="007264EF"/>
    <w:p w14:paraId="004CC4D9" w14:textId="77777777" w:rsidR="00BF3254" w:rsidRDefault="00BF3254"/>
    <w:p w14:paraId="0A0CFB71" w14:textId="7CC59E64" w:rsidR="00FD33C9" w:rsidRDefault="00FD33C9" w:rsidP="00BC233B">
      <w:pPr>
        <w:pStyle w:val="Heading3"/>
      </w:pPr>
      <w:bookmarkStart w:id="15" w:name="_Toc100843000"/>
      <w:r>
        <w:lastRenderedPageBreak/>
        <w:t>2.2.</w:t>
      </w:r>
      <w:r w:rsidR="00C658EC">
        <w:t>3</w:t>
      </w:r>
      <w:r>
        <w:t xml:space="preserve"> Evaluation of SVM</w:t>
      </w:r>
      <w:r w:rsidR="00443232">
        <w:t>s</w:t>
      </w:r>
      <w:bookmarkEnd w:id="15"/>
      <w:r>
        <w:t xml:space="preserve"> </w:t>
      </w:r>
    </w:p>
    <w:p w14:paraId="028EC8CF" w14:textId="79754378" w:rsidR="00B84B14" w:rsidRDefault="00D747D1">
      <w:r>
        <w:t>As concluded by</w:t>
      </w:r>
      <w:r w:rsidR="00BE75BF">
        <w:t xml:space="preserve"> the </w:t>
      </w:r>
      <w:r w:rsidR="00E05023">
        <w:t>analysis of the comparative experiment</w:t>
      </w:r>
      <w:r w:rsidR="00BE75BF">
        <w:t xml:space="preserve">s </w:t>
      </w:r>
      <w:r w:rsidR="00125D60">
        <w:t xml:space="preserve">undertaken by </w:t>
      </w:r>
      <w:proofErr w:type="spellStart"/>
      <w:r w:rsidR="00BC2C81" w:rsidRPr="00BC2C81">
        <w:rPr>
          <w:rFonts w:cstheme="minorHAnsi"/>
        </w:rPr>
        <w:t>Balasaravanan</w:t>
      </w:r>
      <w:proofErr w:type="spellEnd"/>
      <w:r w:rsidR="00BC2C81">
        <w:t>, Priya</w:t>
      </w:r>
      <w:r w:rsidR="00E05023">
        <w:t>,</w:t>
      </w:r>
      <w:r w:rsidR="00BC2C81">
        <w:t xml:space="preserve"> and </w:t>
      </w:r>
      <w:proofErr w:type="spellStart"/>
      <w:r w:rsidR="00BC2C81" w:rsidRPr="00BC2C81">
        <w:rPr>
          <w:rFonts w:cstheme="minorHAnsi"/>
        </w:rPr>
        <w:t>Thanamani</w:t>
      </w:r>
      <w:proofErr w:type="spellEnd"/>
      <w:r w:rsidR="00BC37AD">
        <w:rPr>
          <w:rFonts w:cstheme="minorHAnsi"/>
        </w:rPr>
        <w:t xml:space="preserve"> (2012)</w:t>
      </w:r>
      <w:r w:rsidR="00BE75BF">
        <w:rPr>
          <w:rFonts w:cstheme="minorHAnsi"/>
        </w:rPr>
        <w:t xml:space="preserve"> comparing the effectiveness of k-NN and SVM for image classification,</w:t>
      </w:r>
      <w:r>
        <w:rPr>
          <w:rFonts w:cstheme="minorHAnsi"/>
        </w:rPr>
        <w:t xml:space="preserve"> SVM </w:t>
      </w:r>
      <w:r w:rsidR="00BC2C81">
        <w:rPr>
          <w:rFonts w:cstheme="minorHAnsi"/>
        </w:rPr>
        <w:t>achieve</w:t>
      </w:r>
      <w:r w:rsidR="00E05023">
        <w:rPr>
          <w:rFonts w:cstheme="minorHAnsi"/>
        </w:rPr>
        <w:t>s</w:t>
      </w:r>
      <w:r w:rsidR="00BC2C81">
        <w:rPr>
          <w:rFonts w:cstheme="minorHAnsi"/>
        </w:rPr>
        <w:t xml:space="preserve"> a high level of accuracy when classify</w:t>
      </w:r>
      <w:r w:rsidR="00066621">
        <w:rPr>
          <w:rFonts w:cstheme="minorHAnsi"/>
        </w:rPr>
        <w:t>ing</w:t>
      </w:r>
      <w:r w:rsidR="00BC2C81">
        <w:rPr>
          <w:rFonts w:cstheme="minorHAnsi"/>
        </w:rPr>
        <w:t xml:space="preserve"> different plants,</w:t>
      </w:r>
      <w:r>
        <w:rPr>
          <w:rFonts w:cstheme="minorHAnsi"/>
        </w:rPr>
        <w:t xml:space="preserve"> with them</w:t>
      </w:r>
      <w:r w:rsidR="00BC2C81">
        <w:rPr>
          <w:rFonts w:cstheme="minorHAnsi"/>
        </w:rPr>
        <w:t xml:space="preserve"> stating</w:t>
      </w:r>
      <w:r w:rsidR="00BE75BF">
        <w:rPr>
          <w:rFonts w:cstheme="minorHAnsi"/>
        </w:rPr>
        <w:t xml:space="preserve">, </w:t>
      </w:r>
      <w:r w:rsidR="00125D60">
        <w:t xml:space="preserve">“The accuracy obtained by SVM in </w:t>
      </w:r>
      <w:proofErr w:type="spellStart"/>
      <w:r w:rsidR="00125D60">
        <w:t>flavia</w:t>
      </w:r>
      <w:proofErr w:type="spellEnd"/>
      <w:r w:rsidR="00125D60">
        <w:t xml:space="preserve"> dataset is 94.5%”</w:t>
      </w:r>
      <w:r w:rsidR="00367387">
        <w:t xml:space="preserve"> (</w:t>
      </w:r>
      <w:proofErr w:type="spellStart"/>
      <w:r w:rsidR="00B568A9" w:rsidRPr="00BC2C81">
        <w:rPr>
          <w:rFonts w:cstheme="minorHAnsi"/>
        </w:rPr>
        <w:t>Balasaravanan</w:t>
      </w:r>
      <w:proofErr w:type="spellEnd"/>
      <w:r w:rsidR="00B568A9">
        <w:t xml:space="preserve">, Priya and </w:t>
      </w:r>
      <w:r w:rsidR="00B568A9" w:rsidRPr="00BC2C81">
        <w:rPr>
          <w:rFonts w:cstheme="minorHAnsi"/>
        </w:rPr>
        <w:t>Thanamani</w:t>
      </w:r>
      <w:r w:rsidR="00BC2C81">
        <w:t>,2012</w:t>
      </w:r>
      <w:r w:rsidR="00BE75BF">
        <w:t>)</w:t>
      </w:r>
      <w:r w:rsidR="001217C9">
        <w:t>.</w:t>
      </w:r>
      <w:r w:rsidR="00066621">
        <w:t xml:space="preserve"> </w:t>
      </w:r>
      <w:r w:rsidR="001217C9">
        <w:t>T</w:t>
      </w:r>
      <w:r w:rsidR="00066621">
        <w:t>his result was improved upon with their</w:t>
      </w:r>
      <w:r w:rsidR="00BE75BF">
        <w:t xml:space="preserve"> real</w:t>
      </w:r>
      <w:r w:rsidR="00E05023">
        <w:t>-</w:t>
      </w:r>
      <w:r w:rsidR="00066621">
        <w:t>world</w:t>
      </w:r>
      <w:r w:rsidR="00BE75BF">
        <w:t xml:space="preserve"> </w:t>
      </w:r>
      <w:r w:rsidR="001217C9">
        <w:t xml:space="preserve">testing </w:t>
      </w:r>
      <w:r w:rsidR="00BE75BF">
        <w:t>“In</w:t>
      </w:r>
      <w:r w:rsidR="001217C9">
        <w:t xml:space="preserve"> the</w:t>
      </w:r>
      <w:r w:rsidR="00BE75BF">
        <w:t xml:space="preserve"> case of </w:t>
      </w:r>
      <w:r w:rsidR="001217C9">
        <w:t xml:space="preserve">the </w:t>
      </w:r>
      <w:r w:rsidR="00BE75BF">
        <w:t>real dataset, the accuracy of k-NN is 81.3% and the accuracy of proposed SVM classification approach is 96.8%” (</w:t>
      </w:r>
      <w:proofErr w:type="spellStart"/>
      <w:r w:rsidR="00BE75BF" w:rsidRPr="00BC2C81">
        <w:rPr>
          <w:rFonts w:cstheme="minorHAnsi"/>
        </w:rPr>
        <w:t>Balasaravanan</w:t>
      </w:r>
      <w:proofErr w:type="spellEnd"/>
      <w:r w:rsidR="00BE75BF">
        <w:t>, Priya</w:t>
      </w:r>
      <w:r w:rsidR="001217C9">
        <w:t>,</w:t>
      </w:r>
      <w:r w:rsidR="00BE75BF">
        <w:t xml:space="preserve"> and </w:t>
      </w:r>
      <w:proofErr w:type="spellStart"/>
      <w:r w:rsidR="00BE75BF" w:rsidRPr="00BC2C81">
        <w:rPr>
          <w:rFonts w:cstheme="minorHAnsi"/>
        </w:rPr>
        <w:t>Thanamani</w:t>
      </w:r>
      <w:proofErr w:type="spellEnd"/>
      <w:r w:rsidR="00BE75BF">
        <w:t>,</w:t>
      </w:r>
      <w:r w:rsidR="004C5986">
        <w:t xml:space="preserve"> </w:t>
      </w:r>
      <w:r w:rsidR="00BE75BF">
        <w:t>2012)</w:t>
      </w:r>
      <w:r w:rsidR="00376ABE">
        <w:t xml:space="preserve">. This high level of accuracy was also concluded by </w:t>
      </w:r>
      <w:r w:rsidR="00BC37AD">
        <w:t xml:space="preserve">Arora and </w:t>
      </w:r>
      <w:proofErr w:type="spellStart"/>
      <w:r w:rsidR="00BC37AD">
        <w:t>Kour</w:t>
      </w:r>
      <w:proofErr w:type="spellEnd"/>
      <w:r w:rsidR="00BC37AD">
        <w:t xml:space="preserve"> (2019)</w:t>
      </w:r>
      <w:r w:rsidR="00261367">
        <w:t xml:space="preserve"> who us</w:t>
      </w:r>
      <w:r w:rsidR="001217C9">
        <w:t>ed</w:t>
      </w:r>
      <w:r w:rsidR="00261367">
        <w:t xml:space="preserve"> a SMV that was </w:t>
      </w:r>
      <w:r w:rsidR="00A8493E">
        <w:t>optimised</w:t>
      </w:r>
      <w:r w:rsidR="004C5986">
        <w:t xml:space="preserve"> with</w:t>
      </w:r>
      <w:r w:rsidR="00261367">
        <w:t xml:space="preserve"> particle swarm optimisation, achiev</w:t>
      </w:r>
      <w:r w:rsidR="001217C9">
        <w:t>ing</w:t>
      </w:r>
      <w:r w:rsidR="00261367">
        <w:t xml:space="preserve"> an average result of “classification accuracy = 95.23” (</w:t>
      </w:r>
      <w:r w:rsidR="00775368">
        <w:t xml:space="preserve">Arora and </w:t>
      </w:r>
      <w:proofErr w:type="spellStart"/>
      <w:r w:rsidR="00775368">
        <w:t>Kour</w:t>
      </w:r>
      <w:proofErr w:type="spellEnd"/>
      <w:r w:rsidR="00775368">
        <w:t>, 2019</w:t>
      </w:r>
      <w:r w:rsidR="00261367">
        <w:t>)</w:t>
      </w:r>
      <w:r w:rsidR="00775368">
        <w:t xml:space="preserve"> in comparison to other algorithm</w:t>
      </w:r>
      <w:r w:rsidR="008907EF">
        <w:t>s</w:t>
      </w:r>
      <w:r w:rsidR="00775368">
        <w:t xml:space="preserve"> that were implemented</w:t>
      </w:r>
      <w:r w:rsidR="001217C9">
        <w:t>,</w:t>
      </w:r>
      <w:r w:rsidR="00775368">
        <w:t xml:space="preserve"> including </w:t>
      </w:r>
      <w:r w:rsidR="00230A99">
        <w:t>an</w:t>
      </w:r>
      <w:r w:rsidR="00775368">
        <w:t xml:space="preserve"> ANN optimised with a Genetic algorithm which only achieved an average accuracy of “85.42”(Arora and </w:t>
      </w:r>
      <w:proofErr w:type="spellStart"/>
      <w:r w:rsidR="00775368">
        <w:t>Kour</w:t>
      </w:r>
      <w:proofErr w:type="spellEnd"/>
      <w:r w:rsidR="00775368">
        <w:t>, 2019)</w:t>
      </w:r>
      <w:r w:rsidR="00230A99">
        <w:t>.</w:t>
      </w:r>
    </w:p>
    <w:p w14:paraId="767E32AD" w14:textId="4C7E5F25" w:rsidR="00793DFD" w:rsidRDefault="00B158A5">
      <w:r>
        <w:t xml:space="preserve">However, </w:t>
      </w:r>
      <w:r w:rsidR="005F3468">
        <w:t>SVMs</w:t>
      </w:r>
      <w:r>
        <w:t xml:space="preserve"> do come</w:t>
      </w:r>
      <w:r w:rsidR="00A8493E">
        <w:t xml:space="preserve"> with</w:t>
      </w:r>
      <w:r>
        <w:t xml:space="preserve"> disadvantages, as </w:t>
      </w:r>
      <w:r w:rsidR="003169D0">
        <w:t xml:space="preserve">concluded by </w:t>
      </w:r>
      <w:proofErr w:type="spellStart"/>
      <w:r w:rsidR="00266265" w:rsidRPr="00576B64">
        <w:t>Patle</w:t>
      </w:r>
      <w:proofErr w:type="spellEnd"/>
      <w:r w:rsidR="00266265">
        <w:t xml:space="preserve"> and </w:t>
      </w:r>
      <w:r w:rsidR="00266265" w:rsidRPr="00576B64">
        <w:t>Prajapati</w:t>
      </w:r>
      <w:r w:rsidR="00266265">
        <w:t xml:space="preserve"> </w:t>
      </w:r>
      <w:r w:rsidR="003169D0">
        <w:t>(</w:t>
      </w:r>
      <w:r w:rsidR="00266265">
        <w:t>2010</w:t>
      </w:r>
      <w:r w:rsidR="003169D0">
        <w:t xml:space="preserve">) </w:t>
      </w:r>
      <w:r w:rsidR="00576B64">
        <w:t>the effectiveness of a SVM is highly depend</w:t>
      </w:r>
      <w:r w:rsidR="00A8493E">
        <w:t>ent</w:t>
      </w:r>
      <w:r w:rsidR="00576B64">
        <w:t xml:space="preserve"> on the kernel used,</w:t>
      </w:r>
      <w:r w:rsidR="00266265">
        <w:t xml:space="preserve"> </w:t>
      </w:r>
      <w:r w:rsidR="00576B64">
        <w:t>“The choice of kernel is an important issue in the SVM algorithm, and the performance of SVM largely depends on the kernel. As per our knowledge, no general rule is available as to which kernel should be used.” (</w:t>
      </w:r>
      <w:proofErr w:type="spellStart"/>
      <w:r w:rsidR="00266265" w:rsidRPr="00576B64">
        <w:t>Patle</w:t>
      </w:r>
      <w:proofErr w:type="spellEnd"/>
      <w:r w:rsidR="00266265">
        <w:t xml:space="preserve"> and </w:t>
      </w:r>
      <w:r w:rsidR="00266265" w:rsidRPr="00576B64">
        <w:t>Prajapati</w:t>
      </w:r>
      <w:r w:rsidR="00266265">
        <w:t>, 2010</w:t>
      </w:r>
      <w:r w:rsidR="00576B64">
        <w:t>)</w:t>
      </w:r>
      <w:r w:rsidR="00266265">
        <w:t xml:space="preserve">. </w:t>
      </w:r>
      <w:r w:rsidR="00576B64">
        <w:t xml:space="preserve">This is an issue as there is no set method of determining the most effective kernel for </w:t>
      </w:r>
      <w:r w:rsidR="00A8493E">
        <w:t xml:space="preserve">a </w:t>
      </w:r>
      <w:r w:rsidR="00576B64">
        <w:t>given problem without test</w:t>
      </w:r>
      <w:r w:rsidR="00A8493E">
        <w:t>ing</w:t>
      </w:r>
      <w:r w:rsidR="00576B64">
        <w:t xml:space="preserve"> each potential kernel, making the process of implementing a SVM time consuming, most of which will be </w:t>
      </w:r>
      <w:r w:rsidR="005F3468">
        <w:t>spent</w:t>
      </w:r>
      <w:r w:rsidR="00576B64">
        <w:t xml:space="preserve"> on testing kernel</w:t>
      </w:r>
      <w:r w:rsidR="005F3468">
        <w:t>s</w:t>
      </w:r>
      <w:r w:rsidR="00576B64">
        <w:t xml:space="preserve">.  </w:t>
      </w:r>
      <w:r w:rsidR="003169D0">
        <w:t>Furthermore</w:t>
      </w:r>
      <w:r w:rsidR="00880C65">
        <w:t>, SV</w:t>
      </w:r>
      <w:r w:rsidR="004C5986">
        <w:t>M</w:t>
      </w:r>
      <w:r w:rsidR="00880C65">
        <w:t xml:space="preserve"> does not scale well</w:t>
      </w:r>
      <w:r w:rsidR="00FA7511">
        <w:t xml:space="preserve"> with larger data sets</w:t>
      </w:r>
      <w:r w:rsidR="00880C65">
        <w:t xml:space="preserve">, as </w:t>
      </w:r>
      <w:r w:rsidR="00A8493E">
        <w:t>concluded</w:t>
      </w:r>
      <w:r w:rsidR="00880C65">
        <w:t xml:space="preserve"> by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2015)</w:t>
      </w:r>
      <w:r w:rsidR="00FA7511">
        <w:t xml:space="preserve"> </w:t>
      </w:r>
      <w:r w:rsidR="00751969">
        <w:t>w</w:t>
      </w:r>
      <w:r w:rsidR="00FA7511">
        <w:t>ho stated that “</w:t>
      </w:r>
      <w:r w:rsidR="00FA7511" w:rsidRPr="00FA7511">
        <w:t>one of the limitations of nonlinear SVM classifiers is that they do not scale well with the number of training samples</w:t>
      </w:r>
      <w:r w:rsidR="00FA7511">
        <w:t>”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w:t>
      </w:r>
      <w:r w:rsidR="00751969" w:rsidRPr="00751969">
        <w:rPr>
          <w:rFonts w:cstheme="minorHAnsi"/>
        </w:rPr>
        <w:t>2014</w:t>
      </w:r>
      <w:r w:rsidR="00FA7511">
        <w:t>). Furthermore, SVMs have an issue with the lack</w:t>
      </w:r>
      <w:r w:rsidR="00A8493E">
        <w:t xml:space="preserve"> of</w:t>
      </w:r>
      <w:r w:rsidR="00BF65C6">
        <w:t xml:space="preserve"> overall</w:t>
      </w:r>
      <w:r w:rsidR="00F75AC9">
        <w:t xml:space="preserve"> transparency in </w:t>
      </w:r>
      <w:r w:rsidR="005F3468">
        <w:t>their</w:t>
      </w:r>
      <w:r w:rsidR="00F75AC9">
        <w:t xml:space="preserve"> results, as stated by</w:t>
      </w:r>
      <w:r w:rsidR="00BF65C6">
        <w:t xml:space="preserve"> </w:t>
      </w:r>
      <w:r w:rsidR="00BF65C6" w:rsidRPr="0084302F">
        <w:rPr>
          <w:rFonts w:cstheme="minorHAnsi"/>
        </w:rPr>
        <w:t>Abdullah</w:t>
      </w:r>
      <w:r w:rsidR="00BF65C6">
        <w:rPr>
          <w:rFonts w:cstheme="minorHAnsi"/>
        </w:rPr>
        <w:t xml:space="preserve"> et al</w:t>
      </w:r>
      <w:r w:rsidR="00A8493E">
        <w:rPr>
          <w:rFonts w:cstheme="minorHAnsi"/>
        </w:rPr>
        <w:t xml:space="preserve"> (2014)</w:t>
      </w:r>
      <w:r w:rsidR="00BF65C6">
        <w:rPr>
          <w:rFonts w:cstheme="minorHAnsi"/>
        </w:rPr>
        <w:t>, who stated that</w:t>
      </w:r>
      <w:r w:rsidR="00F75AC9">
        <w:t xml:space="preserve"> “</w:t>
      </w:r>
      <w:r w:rsidR="00F75AC9" w:rsidRPr="00F75AC9">
        <w:t xml:space="preserve">SVMs </w:t>
      </w:r>
      <w:r w:rsidR="00F75AC9" w:rsidRPr="0084302F">
        <w:rPr>
          <w:rFonts w:cstheme="minorHAnsi"/>
        </w:rPr>
        <w:t>have also some disadvantages. A common one is the lack of transparency in results.”(</w:t>
      </w:r>
      <w:r w:rsidR="0084302F" w:rsidRPr="0084302F">
        <w:rPr>
          <w:rFonts w:cstheme="minorHAnsi"/>
        </w:rPr>
        <w:t>Abdullah et al, 2014</w:t>
      </w:r>
      <w:r w:rsidR="00F75AC9" w:rsidRPr="0084302F">
        <w:rPr>
          <w:rFonts w:cstheme="minorHAnsi"/>
        </w:rPr>
        <w:t>)</w:t>
      </w:r>
      <w:r w:rsidR="00A144A0">
        <w:rPr>
          <w:rFonts w:cstheme="minorHAnsi"/>
        </w:rPr>
        <w:t xml:space="preserve"> making calibrating and fine tuning a S</w:t>
      </w:r>
      <w:r w:rsidR="004C5986">
        <w:rPr>
          <w:rFonts w:cstheme="minorHAnsi"/>
        </w:rPr>
        <w:t>VM</w:t>
      </w:r>
      <w:r w:rsidR="00A144A0">
        <w:rPr>
          <w:rFonts w:cstheme="minorHAnsi"/>
        </w:rPr>
        <w:t xml:space="preserve"> difficult.</w:t>
      </w:r>
      <w:r w:rsidR="003169D0" w:rsidRPr="0084302F">
        <w:rPr>
          <w:rFonts w:cstheme="minorHAnsi"/>
        </w:rPr>
        <w:t xml:space="preserve"> </w:t>
      </w:r>
    </w:p>
    <w:p w14:paraId="557ACC6D" w14:textId="41DAE605" w:rsidR="00C658EC" w:rsidRDefault="00820E44" w:rsidP="00BC233B">
      <w:pPr>
        <w:pStyle w:val="Heading3"/>
      </w:pPr>
      <w:bookmarkStart w:id="16" w:name="_Toc100843001"/>
      <w:r>
        <w:t xml:space="preserve">2.2.4 Evaluation of AI </w:t>
      </w:r>
      <w:r w:rsidR="00E96CEA">
        <w:t>M</w:t>
      </w:r>
      <w:r>
        <w:t xml:space="preserve">ethods </w:t>
      </w:r>
      <w:r w:rsidR="00E96CEA">
        <w:t>C</w:t>
      </w:r>
      <w:r>
        <w:t>onclusion</w:t>
      </w:r>
      <w:bookmarkEnd w:id="16"/>
      <w:r>
        <w:t xml:space="preserve"> </w:t>
      </w:r>
    </w:p>
    <w:p w14:paraId="0148A20F" w14:textId="06A75C5B" w:rsidR="00935E6D" w:rsidRDefault="005F3468">
      <w:r>
        <w:t>I</w:t>
      </w:r>
      <w:r w:rsidR="00935E6D">
        <w:t xml:space="preserve">t can be concluded that for plant classification a CNN is the most suited, with the ability to achieve the highest level of accuracy based on the research conducted, in comparison to a standard ANN and </w:t>
      </w:r>
      <w:r w:rsidR="00E148DE">
        <w:t>an</w:t>
      </w:r>
      <w:r w:rsidR="00935E6D">
        <w:t xml:space="preserve"> SVM. Furthermore, the benefit of the CNN being able to do both feature extraction and image classification would allow for a </w:t>
      </w:r>
      <w:r>
        <w:t>shorter</w:t>
      </w:r>
      <w:r w:rsidR="00935E6D">
        <w:t xml:space="preserve"> implementation in comparison to if the other methods we</w:t>
      </w:r>
      <w:r w:rsidR="00D5165A">
        <w:t xml:space="preserve">re used which require a separate algorithm to </w:t>
      </w:r>
      <w:r>
        <w:t>undertake</w:t>
      </w:r>
      <w:r w:rsidR="00D5165A">
        <w:t xml:space="preserve"> feature extraction. </w:t>
      </w:r>
      <w:r w:rsidR="00935E6D">
        <w:t xml:space="preserve"> </w:t>
      </w:r>
    </w:p>
    <w:p w14:paraId="30669C57" w14:textId="48B5E5F9" w:rsidR="00820E44" w:rsidRDefault="00820E44"/>
    <w:p w14:paraId="05446364" w14:textId="0BAC39FD" w:rsidR="00705B55" w:rsidRDefault="00705B55"/>
    <w:p w14:paraId="69394798" w14:textId="5D551255" w:rsidR="00705B55" w:rsidRDefault="00705B55"/>
    <w:p w14:paraId="23AD4164" w14:textId="7FBF3799" w:rsidR="00705B55" w:rsidRDefault="00705B55"/>
    <w:p w14:paraId="65C4D9CC" w14:textId="4D3590DD" w:rsidR="00705B55" w:rsidRDefault="00705B55"/>
    <w:p w14:paraId="1B034834" w14:textId="6342F46D" w:rsidR="00705B55" w:rsidRDefault="00705B55"/>
    <w:p w14:paraId="1AA7E832" w14:textId="2714DD0B" w:rsidR="00705B55" w:rsidRDefault="00705B55"/>
    <w:p w14:paraId="6670B73A" w14:textId="77777777" w:rsidR="00177896" w:rsidRDefault="00177896"/>
    <w:p w14:paraId="61391D14" w14:textId="3B73066C" w:rsidR="00C140F3" w:rsidRDefault="00C140F3" w:rsidP="00BC233B">
      <w:pPr>
        <w:pStyle w:val="Heading2"/>
      </w:pPr>
      <w:bookmarkStart w:id="17" w:name="_Toc100843002"/>
      <w:r>
        <w:lastRenderedPageBreak/>
        <w:t>2.3 Optimi</w:t>
      </w:r>
      <w:r w:rsidR="00705B55">
        <w:t>s</w:t>
      </w:r>
      <w:r>
        <w:t xml:space="preserve">ation </w:t>
      </w:r>
      <w:r w:rsidR="004C5986">
        <w:t>M</w:t>
      </w:r>
      <w:r>
        <w:t>ethods for a CNN</w:t>
      </w:r>
      <w:bookmarkEnd w:id="17"/>
    </w:p>
    <w:p w14:paraId="55F6980A" w14:textId="6A88AAD2" w:rsidR="007D2061" w:rsidRPr="007D2061" w:rsidRDefault="0061384F">
      <w:pPr>
        <w:rPr>
          <w:rFonts w:cstheme="minorHAnsi"/>
        </w:rPr>
      </w:pPr>
      <w:r>
        <w:t xml:space="preserve">To reduce </w:t>
      </w:r>
      <w:r w:rsidR="00E1377E">
        <w:t xml:space="preserve">the </w:t>
      </w:r>
      <w:r>
        <w:t>error</w:t>
      </w:r>
      <w:r w:rsidR="007A69F3">
        <w:t xml:space="preserve"> in the CNN an optimisation algorithm </w:t>
      </w:r>
      <w:r w:rsidR="007D2061">
        <w:t>is</w:t>
      </w:r>
      <w:r w:rsidR="007A69F3">
        <w:t xml:space="preserve"> needed. </w:t>
      </w:r>
      <w:r>
        <w:t xml:space="preserve">It </w:t>
      </w:r>
      <w:r w:rsidR="00D936AB">
        <w:t>was</w:t>
      </w:r>
      <w:r>
        <w:t xml:space="preserve"> determined by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rPr>
          <w:rFonts w:cstheme="minorHAnsi"/>
          <w:shd w:val="clear" w:color="auto" w:fill="FFFFFF"/>
        </w:rPr>
        <w:t xml:space="preserve"> (2019)</w:t>
      </w:r>
      <w:r>
        <w:t xml:space="preserve"> in </w:t>
      </w:r>
      <w:r w:rsidR="00675DD4">
        <w:t>their</w:t>
      </w:r>
      <w:r>
        <w:t xml:space="preserve"> study where </w:t>
      </w:r>
      <w:r w:rsidR="008A4B70">
        <w:t>they implemented and compared 7 identical CNNs with different optimisation algorithm</w:t>
      </w:r>
      <w:r w:rsidR="007D2061">
        <w:t>s</w:t>
      </w:r>
      <w:r w:rsidR="00335CC1">
        <w:t xml:space="preserve">, trained on a dataset consisting of different types of </w:t>
      </w:r>
      <w:r w:rsidR="00335CC1" w:rsidRPr="00335CC1">
        <w:t>Indian Pines</w:t>
      </w:r>
      <w:r w:rsidR="00705B55">
        <w:t>. T</w:t>
      </w:r>
      <w:r w:rsidR="00173FEC">
        <w:t>hese algorithms</w:t>
      </w:r>
      <w:r w:rsidR="008A4B70">
        <w:t xml:space="preserve"> include, “</w:t>
      </w:r>
      <w:r w:rsidR="008A4B70" w:rsidRPr="008A4B70">
        <w:t xml:space="preserve">Stochastic Gradient Descent (SGD), </w:t>
      </w:r>
      <w:proofErr w:type="spellStart"/>
      <w:r w:rsidR="008A4B70" w:rsidRPr="008A4B70">
        <w:t>RMSProp</w:t>
      </w:r>
      <w:proofErr w:type="spellEnd"/>
      <w:r w:rsidR="008A4B70" w:rsidRPr="008A4B70">
        <w:t xml:space="preserve">, Adam, </w:t>
      </w:r>
      <w:proofErr w:type="spellStart"/>
      <w:r w:rsidR="008A4B70" w:rsidRPr="008A4B70">
        <w:t>Adamax</w:t>
      </w:r>
      <w:proofErr w:type="spellEnd"/>
      <w:r w:rsidR="008A4B70" w:rsidRPr="008A4B70">
        <w:t xml:space="preserve">, </w:t>
      </w:r>
      <w:proofErr w:type="spellStart"/>
      <w:r w:rsidR="008A4B70" w:rsidRPr="008A4B70">
        <w:t>Adagrad</w:t>
      </w:r>
      <w:proofErr w:type="spellEnd"/>
      <w:r w:rsidR="008A4B70" w:rsidRPr="008A4B70">
        <w:t xml:space="preserve">, </w:t>
      </w:r>
      <w:proofErr w:type="spellStart"/>
      <w:r w:rsidR="008A4B70" w:rsidRPr="008A4B70">
        <w:t>Adadelta</w:t>
      </w:r>
      <w:proofErr w:type="spellEnd"/>
      <w:r w:rsidR="008A4B70" w:rsidRPr="008A4B70">
        <w:t xml:space="preserve">, and </w:t>
      </w:r>
      <w:proofErr w:type="spellStart"/>
      <w:r w:rsidR="008A4B70" w:rsidRPr="008A4B70">
        <w:t>Nadam</w:t>
      </w:r>
      <w:proofErr w:type="spellEnd"/>
      <w:r w:rsidR="008A4B70">
        <w:t>”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t>, 2019). From their experiments</w:t>
      </w:r>
      <w:r w:rsidR="00705B55">
        <w:t>,</w:t>
      </w:r>
      <w:r w:rsidR="008A4B70">
        <w:t xml:space="preserve"> it was concluded</w:t>
      </w:r>
      <w:r w:rsidR="00D936AB">
        <w:t xml:space="preserve"> </w:t>
      </w:r>
      <w:r>
        <w:t>that for</w:t>
      </w:r>
      <w:r w:rsidR="007D2061">
        <w:t xml:space="preserve"> a</w:t>
      </w:r>
      <w:r>
        <w:t xml:space="preserve"> CNN, the </w:t>
      </w:r>
      <w:proofErr w:type="spellStart"/>
      <w:r w:rsidRPr="0061384F">
        <w:t>Adamax</w:t>
      </w:r>
      <w:proofErr w:type="spellEnd"/>
      <w:r>
        <w:t xml:space="preserve"> optimisation algorithm was the most effective, </w:t>
      </w:r>
      <w:r w:rsidR="00D936AB">
        <w:t xml:space="preserve">outperforming all other implemented optimisation algorithms, </w:t>
      </w:r>
      <w:r w:rsidR="007D2061">
        <w:t xml:space="preserve">with them </w:t>
      </w:r>
      <w:r w:rsidR="00D936AB">
        <w:t>stating that the “</w:t>
      </w:r>
      <w:proofErr w:type="spellStart"/>
      <w:r w:rsidR="00D936AB">
        <w:t>Adamax</w:t>
      </w:r>
      <w:proofErr w:type="spellEnd"/>
      <w:r w:rsidR="00D936AB">
        <w:t xml:space="preserve"> optimizer has outperformed the remaining with an accuracy of 99.58%.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D936AB">
        <w:t>,</w:t>
      </w:r>
      <w:r w:rsidR="008A4B70">
        <w:t xml:space="preserve"> 2019</w:t>
      </w:r>
      <w:r w:rsidR="00D936AB">
        <w:t>)</w:t>
      </w:r>
      <w:r w:rsidR="007A69F3">
        <w:t xml:space="preserve">. </w:t>
      </w:r>
      <w:r w:rsidR="00537A67" w:rsidRPr="00D17A55">
        <w:rPr>
          <w:rFonts w:cstheme="minorHAnsi"/>
        </w:rPr>
        <w:t>However, in another comparative study</w:t>
      </w:r>
      <w:r w:rsidR="00C46CA8">
        <w:rPr>
          <w:rFonts w:cstheme="minorHAnsi"/>
        </w:rPr>
        <w:t xml:space="preserve"> of the best </w:t>
      </w:r>
      <w:r w:rsidR="009E4932">
        <w:rPr>
          <w:rFonts w:cstheme="minorHAnsi"/>
        </w:rPr>
        <w:t>optimisation</w:t>
      </w:r>
      <w:r w:rsidR="00C46CA8">
        <w:rPr>
          <w:rFonts w:cstheme="minorHAnsi"/>
        </w:rPr>
        <w:t xml:space="preserve"> algorithm for a CNN, in this case for the image processing of b</w:t>
      </w:r>
      <w:r w:rsidR="00C46CA8" w:rsidRPr="00C46CA8">
        <w:rPr>
          <w:rFonts w:cstheme="minorHAnsi"/>
        </w:rPr>
        <w:t xml:space="preserve">rain </w:t>
      </w:r>
      <w:r w:rsidR="00252AFB">
        <w:rPr>
          <w:rFonts w:cstheme="minorHAnsi"/>
        </w:rPr>
        <w:t>t</w:t>
      </w:r>
      <w:r w:rsidR="00252AFB" w:rsidRPr="00C46CA8">
        <w:rPr>
          <w:rFonts w:cstheme="minorHAnsi"/>
        </w:rPr>
        <w:t>umou</w:t>
      </w:r>
      <w:r w:rsidR="00252AFB">
        <w:rPr>
          <w:rFonts w:cstheme="minorHAnsi"/>
        </w:rPr>
        <w:t>rs</w:t>
      </w:r>
      <w:r w:rsidR="00C46CA8">
        <w:rPr>
          <w:rFonts w:cstheme="minorHAnsi"/>
        </w:rPr>
        <w:t>,</w:t>
      </w:r>
      <w:r w:rsidR="00537A67" w:rsidRPr="00D17A55">
        <w:rPr>
          <w:rFonts w:cstheme="minorHAnsi"/>
        </w:rPr>
        <w:t xml:space="preserve"> </w:t>
      </w:r>
      <w:r w:rsidR="00D17A55">
        <w:rPr>
          <w:rFonts w:cstheme="minorHAnsi"/>
        </w:rPr>
        <w:t>under</w:t>
      </w:r>
      <w:r w:rsidR="00537A67" w:rsidRPr="00D17A55">
        <w:rPr>
          <w:rFonts w:cstheme="minorHAnsi"/>
        </w:rPr>
        <w:t>taken by</w:t>
      </w:r>
      <w:r w:rsid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537A67" w:rsidRPr="00D17A55">
        <w:rPr>
          <w:rFonts w:cstheme="minorHAnsi"/>
        </w:rPr>
        <w:t xml:space="preserve"> it was concluded that ADAM was the more effective optimisation algorithm</w:t>
      </w:r>
      <w:r w:rsidR="001F0E26" w:rsidRPr="00D17A55">
        <w:rPr>
          <w:rFonts w:cstheme="minorHAnsi"/>
        </w:rPr>
        <w:t>, with it achiev</w:t>
      </w:r>
      <w:r w:rsidR="007D2061">
        <w:rPr>
          <w:rFonts w:cstheme="minorHAnsi"/>
        </w:rPr>
        <w:t>ing</w:t>
      </w:r>
      <w:r w:rsidR="001F0E26" w:rsidRPr="00D17A55">
        <w:rPr>
          <w:rFonts w:cstheme="minorHAnsi"/>
        </w:rPr>
        <w:t xml:space="preserve"> an accuracy rate of “</w:t>
      </w:r>
      <w:r w:rsidR="00AB008F" w:rsidRPr="00D17A55">
        <w:rPr>
          <w:rFonts w:cstheme="minorHAnsi"/>
        </w:rPr>
        <w:t>0.99</w:t>
      </w:r>
      <w:r w:rsidR="001F0E26" w:rsidRPr="00D17A55">
        <w:rPr>
          <w:rFonts w:cstheme="minorHAnsi"/>
        </w:rPr>
        <w:t>”</w:t>
      </w:r>
      <w:r w:rsidR="00D17A55">
        <w:rPr>
          <w:rFonts w:cstheme="minorHAnsi"/>
        </w:rPr>
        <w:t xml:space="preserve"> </w:t>
      </w:r>
      <w:r w:rsidR="00AB008F" w:rsidRPr="00D17A55">
        <w:rPr>
          <w:rFonts w:cstheme="minorHAnsi"/>
        </w:rPr>
        <w:t>(</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AB008F" w:rsidRPr="00D17A55">
        <w:rPr>
          <w:rFonts w:cstheme="minorHAnsi"/>
        </w:rPr>
        <w:t>) after 300 epochs outperforming</w:t>
      </w:r>
      <w:r w:rsidR="00705B55">
        <w:rPr>
          <w:rFonts w:cstheme="minorHAnsi"/>
        </w:rPr>
        <w:t xml:space="preserve"> their implementation of</w:t>
      </w:r>
      <w:r w:rsidR="00AB008F" w:rsidRPr="00D17A55">
        <w:rPr>
          <w:rFonts w:cstheme="minorHAnsi"/>
        </w:rPr>
        <w:t xml:space="preserve"> </w:t>
      </w:r>
      <w:proofErr w:type="spellStart"/>
      <w:r w:rsidR="00AB008F" w:rsidRPr="00D17A55">
        <w:rPr>
          <w:rFonts w:cstheme="minorHAnsi"/>
        </w:rPr>
        <w:t>Adamax</w:t>
      </w:r>
      <w:proofErr w:type="spellEnd"/>
      <w:r w:rsidR="00AB008F" w:rsidRPr="00D17A55">
        <w:rPr>
          <w:rFonts w:cstheme="minorHAnsi"/>
        </w:rPr>
        <w:t xml:space="preserve"> </w:t>
      </w:r>
      <w:r w:rsidR="00705B55">
        <w:rPr>
          <w:rFonts w:cstheme="minorHAnsi"/>
        </w:rPr>
        <w:t>which</w:t>
      </w:r>
      <w:r w:rsidR="00AB008F" w:rsidRPr="00D17A55">
        <w:rPr>
          <w:rFonts w:cstheme="minorHAnsi"/>
        </w:rPr>
        <w:t xml:space="preserve"> achieved “0.96”</w:t>
      </w:r>
      <w:r w:rsidR="00D17A55" w:rsidRP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D17A55" w:rsidRPr="00D17A55">
        <w:rPr>
          <w:rFonts w:cstheme="minorHAnsi"/>
        </w:rPr>
        <w:t>)</w:t>
      </w:r>
      <w:r w:rsidR="00AB008F" w:rsidRPr="00D17A55">
        <w:rPr>
          <w:rFonts w:cstheme="minorHAnsi"/>
        </w:rPr>
        <w:t xml:space="preserve">. </w:t>
      </w:r>
      <w:r w:rsidR="00705B55">
        <w:rPr>
          <w:rFonts w:cstheme="minorHAnsi"/>
        </w:rPr>
        <w:t xml:space="preserve">This suggests </w:t>
      </w:r>
      <w:r w:rsidR="00C46CA8">
        <w:rPr>
          <w:rFonts w:cstheme="minorHAnsi"/>
        </w:rPr>
        <w:t xml:space="preserve">a comparative implementation should be made, testing both the Adam and </w:t>
      </w:r>
      <w:proofErr w:type="spellStart"/>
      <w:r w:rsidR="00C46CA8" w:rsidRPr="008A4B70">
        <w:t>Adamax</w:t>
      </w:r>
      <w:proofErr w:type="spellEnd"/>
      <w:r w:rsidR="00C46CA8">
        <w:t xml:space="preserve"> optimisation algorithm to determine which will be most suitable for the final version of the</w:t>
      </w:r>
      <w:r w:rsidR="007D2061">
        <w:t xml:space="preserve"> </w:t>
      </w:r>
      <w:r w:rsidR="00606DB6">
        <w:t>house</w:t>
      </w:r>
      <w:r w:rsidR="007D2061">
        <w:t>plant</w:t>
      </w:r>
      <w:r w:rsidR="00C46CA8">
        <w:t xml:space="preserve"> CNN. </w:t>
      </w:r>
    </w:p>
    <w:p w14:paraId="4D85C703" w14:textId="14C15F89" w:rsidR="00C361B9" w:rsidRDefault="00C361B9" w:rsidP="00BC233B">
      <w:pPr>
        <w:pStyle w:val="Heading2"/>
      </w:pPr>
      <w:bookmarkStart w:id="18" w:name="_Toc100843003"/>
      <w:r>
        <w:t>2.</w:t>
      </w:r>
      <w:r w:rsidR="00F12222">
        <w:t>4</w:t>
      </w:r>
      <w:r w:rsidR="00B84B14">
        <w:t xml:space="preserve"> Integrating </w:t>
      </w:r>
      <w:r w:rsidR="00E96CEA">
        <w:t>N</w:t>
      </w:r>
      <w:r w:rsidR="00B84B14">
        <w:t xml:space="preserve">eural </w:t>
      </w:r>
      <w:r w:rsidR="00E96CEA">
        <w:t>N</w:t>
      </w:r>
      <w:r w:rsidR="00B84B14">
        <w:t xml:space="preserve">etworks with IoT/Mobile </w:t>
      </w:r>
      <w:r w:rsidR="00E96CEA">
        <w:t>D</w:t>
      </w:r>
      <w:r w:rsidR="00B84B14">
        <w:t>evices</w:t>
      </w:r>
      <w:bookmarkEnd w:id="18"/>
      <w:r w:rsidR="00B84B14">
        <w:t xml:space="preserve"> </w:t>
      </w:r>
    </w:p>
    <w:p w14:paraId="3BB9A02C" w14:textId="3B0501D2" w:rsidR="0029562B" w:rsidRDefault="00411D15">
      <w:r>
        <w:t xml:space="preserve">Due to how the system is required to function and to ensure the user can quickly and easily identify a given plant, having the CNN effectively work on less powerful devices, such as </w:t>
      </w:r>
      <w:r w:rsidR="00705B55">
        <w:t>smartphones,</w:t>
      </w:r>
      <w:r>
        <w:t xml:space="preserve"> is </w:t>
      </w:r>
      <w:r w:rsidR="00705B55">
        <w:t>necessary</w:t>
      </w:r>
      <w:r>
        <w:t>.</w:t>
      </w:r>
      <w:r w:rsidR="00572779">
        <w:t xml:space="preserve"> </w:t>
      </w:r>
      <w:r>
        <w:t>As concluded by</w:t>
      </w:r>
      <w:r w:rsidR="00097E82">
        <w:t xml:space="preserve"> </w:t>
      </w:r>
      <w:proofErr w:type="spellStart"/>
      <w:r w:rsidR="00097E82" w:rsidRPr="00097E82">
        <w:t>Alsing</w:t>
      </w:r>
      <w:proofErr w:type="spellEnd"/>
      <w:r w:rsidR="00097E82">
        <w:t xml:space="preserve"> (2018) </w:t>
      </w:r>
      <w:r>
        <w:t>in their thesis,</w:t>
      </w:r>
      <w:r w:rsidR="00097E82">
        <w:t xml:space="preserve"> one potential method of integrating </w:t>
      </w:r>
      <w:r w:rsidR="00705B55">
        <w:t>this</w:t>
      </w:r>
      <w:r w:rsidR="00097E82">
        <w:t xml:space="preserve"> CNN is through the use of</w:t>
      </w:r>
      <w:r w:rsidR="00A64DF8">
        <w:t xml:space="preserve"> TensorFlow</w:t>
      </w:r>
      <w:r w:rsidR="00572779">
        <w:t>,</w:t>
      </w:r>
      <w:r w:rsidR="00572779" w:rsidRPr="00572779">
        <w:t xml:space="preserve"> </w:t>
      </w:r>
      <w:r w:rsidR="00572779">
        <w:t xml:space="preserve">a software library developed by Google to give the user </w:t>
      </w:r>
      <w:r w:rsidR="009E072A">
        <w:t xml:space="preserve">extensive </w:t>
      </w:r>
      <w:r w:rsidR="00572779">
        <w:t xml:space="preserve">access to machine learning algorithms, </w:t>
      </w:r>
      <w:r w:rsidR="00A64DF8">
        <w:t xml:space="preserve">and the use of </w:t>
      </w:r>
      <w:r w:rsidR="00572779">
        <w:t>its</w:t>
      </w:r>
      <w:r w:rsidR="00A64DF8">
        <w:t xml:space="preserve"> </w:t>
      </w:r>
      <w:r w:rsidR="00705B55">
        <w:t xml:space="preserve">alternative version </w:t>
      </w:r>
      <w:r w:rsidR="00097E82">
        <w:t>TensorFlow L</w:t>
      </w:r>
      <w:r w:rsidR="009E4932">
        <w:t>ite</w:t>
      </w:r>
      <w:r w:rsidR="00A64DF8">
        <w:t xml:space="preserve">, as stated by </w:t>
      </w:r>
      <w:proofErr w:type="spellStart"/>
      <w:r w:rsidR="00A64DF8">
        <w:t>Alsing</w:t>
      </w:r>
      <w:proofErr w:type="spellEnd"/>
      <w:r w:rsidR="00A64DF8">
        <w:t xml:space="preserve">  “TFL is the evolution of TFM, which already supports deployment on mobile and embedded devices”</w:t>
      </w:r>
      <w:r w:rsidR="009E072A">
        <w:t xml:space="preserve"> (</w:t>
      </w:r>
      <w:proofErr w:type="spellStart"/>
      <w:r w:rsidR="009E072A" w:rsidRPr="00D84335">
        <w:rPr>
          <w:rFonts w:cstheme="minorHAnsi"/>
        </w:rPr>
        <w:t>Alsing</w:t>
      </w:r>
      <w:proofErr w:type="spellEnd"/>
      <w:r w:rsidR="009E072A" w:rsidRPr="00D84335">
        <w:rPr>
          <w:rFonts w:cstheme="minorHAnsi"/>
        </w:rPr>
        <w:t>,</w:t>
      </w:r>
      <w:r w:rsidR="009E072A">
        <w:rPr>
          <w:rFonts w:cstheme="minorHAnsi"/>
        </w:rPr>
        <w:t xml:space="preserve"> </w:t>
      </w:r>
      <w:r w:rsidR="009E072A" w:rsidRPr="00D84335">
        <w:rPr>
          <w:rFonts w:cstheme="minorHAnsi"/>
        </w:rPr>
        <w:t>2018</w:t>
      </w:r>
      <w:r w:rsidR="009E072A">
        <w:t>)</w:t>
      </w:r>
      <w:r w:rsidR="00572779">
        <w:t xml:space="preserve"> making it </w:t>
      </w:r>
      <w:r w:rsidR="00606DB6">
        <w:t>ideal</w:t>
      </w:r>
      <w:r w:rsidR="00572779">
        <w:t xml:space="preserve"> for the mobile application integration of the required </w:t>
      </w:r>
      <w:r w:rsidR="00A16C41">
        <w:t>CNN model</w:t>
      </w:r>
      <w:r w:rsidR="00572779">
        <w:t>.</w:t>
      </w:r>
      <w:r w:rsidR="009E072A">
        <w:t xml:space="preserve"> </w:t>
      </w:r>
      <w:r w:rsidR="002345C4">
        <w:t xml:space="preserve">This was also </w:t>
      </w:r>
      <w:r w:rsidR="002C583E">
        <w:t>concluded</w:t>
      </w:r>
      <w:r w:rsidR="002345C4">
        <w:t xml:space="preserve"> by </w:t>
      </w:r>
      <w:r w:rsidR="002C583E" w:rsidRPr="002C583E">
        <w:t>Karthikeyan</w:t>
      </w:r>
      <w:r w:rsidR="009F5F9F">
        <w:t xml:space="preserve"> (2018)</w:t>
      </w:r>
      <w:r w:rsidR="002C583E">
        <w:t>,</w:t>
      </w:r>
      <w:r w:rsidR="002345C4">
        <w:t xml:space="preserve"> </w:t>
      </w:r>
      <w:r w:rsidR="002C583E">
        <w:t>i</w:t>
      </w:r>
      <w:r w:rsidR="002345C4">
        <w:t>n their book</w:t>
      </w:r>
      <w:r w:rsidR="001E2836">
        <w:rPr>
          <w:rFonts w:cstheme="minorHAnsi"/>
        </w:rPr>
        <w:t>, where they</w:t>
      </w:r>
      <w:r w:rsidR="002345C4">
        <w:t xml:space="preserve"> </w:t>
      </w:r>
      <w:r w:rsidR="001E2836">
        <w:t>stated</w:t>
      </w:r>
      <w:r w:rsidR="009F5F9F">
        <w:t xml:space="preserve"> that</w:t>
      </w:r>
      <w:r w:rsidR="001E2836">
        <w:t xml:space="preserve"> “</w:t>
      </w:r>
      <w:r w:rsidR="00CB29AA">
        <w:t>TensorFlow</w:t>
      </w:r>
      <w:r w:rsidR="009F5F9F">
        <w:t xml:space="preserve"> Lite is a lightweight, energy-and memory-efficient </w:t>
      </w:r>
      <w:r w:rsidR="00CB29AA">
        <w:t>framework</w:t>
      </w:r>
      <w:r w:rsidR="009F5F9F">
        <w:t xml:space="preserve"> that will run on embedded smaller-form factor devices</w:t>
      </w:r>
      <w:r w:rsidR="00CB29AA">
        <w:t>.</w:t>
      </w:r>
      <w:r w:rsidR="001E2836">
        <w:t>” (</w:t>
      </w:r>
      <w:r w:rsidR="009F5F9F" w:rsidRPr="002C583E">
        <w:t>Karthikeyan</w:t>
      </w:r>
      <w:r w:rsidR="009F5F9F">
        <w:t>, 2018</w:t>
      </w:r>
      <w:r w:rsidR="001E2836">
        <w:t>)</w:t>
      </w:r>
      <w:r w:rsidR="009F5F9F">
        <w:t xml:space="preserve"> making it </w:t>
      </w:r>
      <w:r w:rsidR="00705B55">
        <w:t>a suitable</w:t>
      </w:r>
      <w:r w:rsidR="009F5F9F">
        <w:t xml:space="preserve"> tool for use of CNN integration o</w:t>
      </w:r>
      <w:r w:rsidR="009E4932">
        <w:t>n</w:t>
      </w:r>
      <w:r w:rsidR="009F5F9F">
        <w:t xml:space="preserve"> mobile phones.</w:t>
      </w:r>
    </w:p>
    <w:p w14:paraId="335B758B" w14:textId="5A3EB21A" w:rsidR="0065438B" w:rsidRDefault="009A44A7">
      <w:r>
        <w:t xml:space="preserve">Furthermore, as concluded by </w:t>
      </w:r>
      <w:r w:rsidR="00A22CF0" w:rsidRPr="00A22CF0">
        <w:rPr>
          <w:rFonts w:cstheme="minorHAnsi"/>
          <w:noProof/>
        </w:rPr>
        <w:t>Okamoto</w:t>
      </w:r>
      <w:r w:rsidR="00A22CF0">
        <w:rPr>
          <w:rFonts w:cstheme="minorHAnsi"/>
          <w:noProof/>
        </w:rPr>
        <w:t>,</w:t>
      </w:r>
      <w:r w:rsidR="00A22CF0" w:rsidRPr="00A22CF0">
        <w:rPr>
          <w:rFonts w:cstheme="minorHAnsi"/>
          <w:noProof/>
        </w:rPr>
        <w:t xml:space="preserve"> Tanno</w:t>
      </w:r>
      <w:r w:rsidR="00A22CF0">
        <w:rPr>
          <w:rFonts w:cstheme="minorHAnsi"/>
          <w:noProof/>
        </w:rPr>
        <w:t>,</w:t>
      </w:r>
      <w:r w:rsidR="00A22CF0" w:rsidRPr="00A22CF0">
        <w:rPr>
          <w:rFonts w:cstheme="minorHAnsi"/>
          <w:noProof/>
        </w:rPr>
        <w:t xml:space="preserve"> and Yanai (2016</w:t>
      </w:r>
      <w:r w:rsidR="00A22CF0">
        <w:rPr>
          <w:rFonts w:cstheme="minorHAnsi"/>
          <w:noProof/>
        </w:rPr>
        <w:t xml:space="preserve">) </w:t>
      </w:r>
      <w:r w:rsidR="00693E47">
        <w:t>i</w:t>
      </w:r>
      <w:r>
        <w:t>n their paper where the</w:t>
      </w:r>
      <w:r w:rsidR="00823CF7">
        <w:t>y</w:t>
      </w:r>
      <w:r>
        <w:t xml:space="preserve"> examined different CNN architectures to determine which is most suitable for mobile implementation</w:t>
      </w:r>
      <w:r w:rsidR="00705B55">
        <w:t>,</w:t>
      </w:r>
      <w:r w:rsidR="00A22CF0">
        <w:t xml:space="preserve"> for android devices a CNN consisting of</w:t>
      </w:r>
      <w:r w:rsidR="009E4932">
        <w:t xml:space="preserve"> a</w:t>
      </w:r>
      <w:r w:rsidR="00A22CF0">
        <w:t xml:space="preserve"> </w:t>
      </w:r>
      <w:r w:rsidR="00206588" w:rsidRPr="00206588">
        <w:t>NEON SIMD instruction set</w:t>
      </w:r>
      <w:r w:rsidR="00A22CF0">
        <w:t xml:space="preserve"> was the most effective, having the quickest response time as well as concluding th</w:t>
      </w:r>
      <w:r w:rsidR="00823CF7">
        <w:t>at</w:t>
      </w:r>
      <w:r w:rsidR="00A22CF0">
        <w:t xml:space="preserve"> for </w:t>
      </w:r>
      <w:r w:rsidR="009E4932">
        <w:t>i</w:t>
      </w:r>
      <w:r w:rsidR="00A22CF0">
        <w:t>OS device</w:t>
      </w:r>
      <w:r w:rsidR="00823CF7">
        <w:t>s</w:t>
      </w:r>
      <w:r w:rsidR="00A22CF0">
        <w:t xml:space="preserve"> the CNN architecture </w:t>
      </w:r>
      <w:r w:rsidR="00206588">
        <w:t>consisting of a BLAS library</w:t>
      </w:r>
      <w:r w:rsidR="00A22CF0">
        <w:t xml:space="preserve"> was the most effective, </w:t>
      </w:r>
      <w:r w:rsidR="00206588">
        <w:t xml:space="preserve"> “</w:t>
      </w:r>
      <w:r w:rsidR="00206588" w:rsidRPr="00206588">
        <w:t>As results, it has been revealed that BLAS is better for iOS, while NEON is better for Android</w:t>
      </w:r>
      <w:r w:rsidR="00206588">
        <w:t>” (</w:t>
      </w:r>
      <w:r w:rsidR="00206588" w:rsidRPr="00A22CF0">
        <w:rPr>
          <w:rFonts w:cstheme="minorHAnsi"/>
          <w:noProof/>
        </w:rPr>
        <w:t>Okamoto, Tanno, and Yanai, 2016</w:t>
      </w:r>
      <w:r w:rsidR="00206588">
        <w:t xml:space="preserve">). </w:t>
      </w:r>
      <w:r w:rsidR="006670F8">
        <w:t>F</w:t>
      </w:r>
      <w:r w:rsidR="00DA53C7">
        <w:t>urthermore,</w:t>
      </w:r>
      <w:r w:rsidR="00A22CF0">
        <w:t xml:space="preserve"> they also conclude that</w:t>
      </w:r>
      <w:r w:rsidR="00DA53C7">
        <w:t xml:space="preserve"> reducing the size of input image was an effective </w:t>
      </w:r>
      <w:r w:rsidR="00705B55">
        <w:t>method</w:t>
      </w:r>
      <w:r w:rsidR="00DA53C7">
        <w:t xml:space="preserve"> of </w:t>
      </w:r>
      <w:r w:rsidR="00705B55">
        <w:t>lowering</w:t>
      </w:r>
      <w:r w:rsidR="00DA53C7">
        <w:t xml:space="preserve"> processing time, up to a point, as they stated</w:t>
      </w:r>
      <w:r w:rsidR="00A22CF0">
        <w:t xml:space="preserve"> “</w:t>
      </w:r>
      <w:r w:rsidR="00DA53C7">
        <w:t>Until 180x180, reducing the size of an input image</w:t>
      </w:r>
      <w:r w:rsidR="002B623B">
        <w:t xml:space="preserve"> when using the CNN</w:t>
      </w:r>
      <w:r w:rsidR="00DA53C7">
        <w:t xml:space="preserve"> is effective and easy way to adjust the trade-off between accuracy and processing time</w:t>
      </w:r>
      <w:r w:rsidR="00A22CF0">
        <w:t>”(</w:t>
      </w:r>
      <w:r w:rsidR="00DA53C7" w:rsidRPr="00A22CF0">
        <w:rPr>
          <w:rFonts w:cstheme="minorHAnsi"/>
          <w:noProof/>
        </w:rPr>
        <w:t>Okamoto, Tanno, and Yanai, 2016</w:t>
      </w:r>
      <w:r w:rsidR="00A22CF0">
        <w:t>)</w:t>
      </w:r>
      <w:r w:rsidR="00705B55">
        <w:t>.</w:t>
      </w:r>
    </w:p>
    <w:p w14:paraId="4E4677E8" w14:textId="6DA4E9FC" w:rsidR="00B945A4" w:rsidRDefault="009B0408" w:rsidP="00BC233B">
      <w:pPr>
        <w:pStyle w:val="Heading2"/>
      </w:pPr>
      <w:bookmarkStart w:id="19" w:name="_Toc100843004"/>
      <w:r>
        <w:t>2.</w:t>
      </w:r>
      <w:r w:rsidR="00F12222">
        <w:t>5</w:t>
      </w:r>
      <w:r>
        <w:t xml:space="preserve"> </w:t>
      </w:r>
      <w:r w:rsidR="00B945A4">
        <w:t xml:space="preserve">Ethical </w:t>
      </w:r>
      <w:r w:rsidR="00E96CEA">
        <w:t>C</w:t>
      </w:r>
      <w:r w:rsidR="00B945A4">
        <w:t>onsiderations</w:t>
      </w:r>
      <w:bookmarkEnd w:id="19"/>
    </w:p>
    <w:p w14:paraId="27CE44E8" w14:textId="3180DF4E" w:rsidR="00C361B9" w:rsidRDefault="004207F2">
      <w:r>
        <w:t xml:space="preserve">This project </w:t>
      </w:r>
      <w:r w:rsidR="00705B55">
        <w:t>does not use any personal or sensitive information so this</w:t>
      </w:r>
      <w:r>
        <w:t xml:space="preserve"> project from an ethical point of view being very low risk.</w:t>
      </w:r>
    </w:p>
    <w:p w14:paraId="7B9FA66D" w14:textId="77777777" w:rsidR="00C1162E" w:rsidRDefault="00C1162E"/>
    <w:p w14:paraId="11BDFF84" w14:textId="13BA9EE1" w:rsidR="00C361B9" w:rsidRDefault="00C361B9" w:rsidP="00BC233B">
      <w:pPr>
        <w:pStyle w:val="Heading1"/>
      </w:pPr>
      <w:bookmarkStart w:id="20" w:name="_Toc100843005"/>
      <w:r>
        <w:lastRenderedPageBreak/>
        <w:t xml:space="preserve">3 Requirement </w:t>
      </w:r>
      <w:r w:rsidR="00F15963">
        <w:t>A</w:t>
      </w:r>
      <w:r>
        <w:t>nalysis</w:t>
      </w:r>
      <w:bookmarkEnd w:id="20"/>
    </w:p>
    <w:p w14:paraId="1FE7B806" w14:textId="1C3B944A" w:rsidR="00C361B9" w:rsidRDefault="00C361B9" w:rsidP="00BC233B">
      <w:pPr>
        <w:pStyle w:val="Heading2"/>
      </w:pPr>
      <w:bookmarkStart w:id="21" w:name="_Toc100843006"/>
      <w:r>
        <w:t>3.1 Introduction</w:t>
      </w:r>
      <w:bookmarkEnd w:id="21"/>
    </w:p>
    <w:p w14:paraId="01A781C6" w14:textId="681A4DFF" w:rsidR="00C26F5E" w:rsidRDefault="00C26F5E">
      <w:r>
        <w:t>The following consists of the requirement analysis of the system, this includes user stories as well as the functional and non-functional requirements</w:t>
      </w:r>
      <w:r w:rsidR="004F112F">
        <w:t xml:space="preserve"> </w:t>
      </w:r>
      <w:r w:rsidR="00F15963">
        <w:t xml:space="preserve">alongside </w:t>
      </w:r>
      <w:r w:rsidR="004F112F">
        <w:t>acceptance testing</w:t>
      </w:r>
      <w:r>
        <w:t>.</w:t>
      </w:r>
    </w:p>
    <w:p w14:paraId="0B24073D" w14:textId="32FD28C1" w:rsidR="00C361B9" w:rsidRDefault="00575CE7" w:rsidP="00BC233B">
      <w:pPr>
        <w:pStyle w:val="Heading3"/>
      </w:pPr>
      <w:bookmarkStart w:id="22" w:name="_Toc100843007"/>
      <w:r>
        <w:t xml:space="preserve">3.1.1 </w:t>
      </w:r>
      <w:r w:rsidR="003523AF">
        <w:t>Priority</w:t>
      </w:r>
      <w:r w:rsidR="00C361B9">
        <w:t xml:space="preserve"> </w:t>
      </w:r>
      <w:r w:rsidR="00F15963">
        <w:t>S</w:t>
      </w:r>
      <w:r w:rsidR="00C361B9">
        <w:t>ystem</w:t>
      </w:r>
      <w:bookmarkEnd w:id="22"/>
    </w:p>
    <w:p w14:paraId="6A6A1F0E" w14:textId="059EBE74" w:rsidR="00633CD4" w:rsidRDefault="006E7AC3" w:rsidP="00CA1E5C">
      <w:r>
        <w:t>Throughout</w:t>
      </w:r>
      <w:r w:rsidR="00CA1E5C">
        <w:t xml:space="preserve"> this section</w:t>
      </w:r>
      <w:r w:rsidR="004F43E2">
        <w:t>,</w:t>
      </w:r>
      <w:r w:rsidR="00CA1E5C">
        <w:t xml:space="preserve"> the </w:t>
      </w:r>
      <w:proofErr w:type="spellStart"/>
      <w:r w:rsidR="00CA1E5C">
        <w:t>Mo</w:t>
      </w:r>
      <w:r w:rsidR="00F15963">
        <w:t>SC</w:t>
      </w:r>
      <w:r w:rsidR="00CA1E5C">
        <w:t>o</w:t>
      </w:r>
      <w:r w:rsidR="00F15963">
        <w:t>W</w:t>
      </w:r>
      <w:proofErr w:type="spellEnd"/>
      <w:r w:rsidR="00CA1E5C">
        <w:t xml:space="preserve"> priority system will be used to identify the necessity of </w:t>
      </w:r>
      <w:r w:rsidR="005D2C93">
        <w:t>each requirement.</w:t>
      </w:r>
      <w:r w:rsidR="003A51DC">
        <w:t xml:space="preserve"> As stated by</w:t>
      </w:r>
      <w:r w:rsidR="0073339F">
        <w:t xml:space="preserve"> </w:t>
      </w:r>
      <w:proofErr w:type="spellStart"/>
      <w:r w:rsidR="0073339F" w:rsidRPr="00333D28">
        <w:t>Garleanu</w:t>
      </w:r>
      <w:proofErr w:type="spellEnd"/>
      <w:r w:rsidR="0073339F">
        <w:t xml:space="preserve">, </w:t>
      </w:r>
      <w:proofErr w:type="spellStart"/>
      <w:r w:rsidR="0073339F" w:rsidRPr="00333D28">
        <w:t>Mărzan</w:t>
      </w:r>
      <w:proofErr w:type="spellEnd"/>
      <w:r w:rsidR="0073339F">
        <w:t xml:space="preserve">, </w:t>
      </w:r>
      <w:r w:rsidR="0073339F" w:rsidRPr="00333D28">
        <w:t>Paul</w:t>
      </w:r>
      <w:r w:rsidR="0073339F">
        <w:t xml:space="preserve">, </w:t>
      </w:r>
      <w:r w:rsidR="0073339F" w:rsidRPr="00333D28">
        <w:t xml:space="preserve"> </w:t>
      </w:r>
      <w:proofErr w:type="spellStart"/>
      <w:r w:rsidR="0073339F" w:rsidRPr="00333D28">
        <w:t>Spiru</w:t>
      </w:r>
      <w:proofErr w:type="spellEnd"/>
      <w:r w:rsidR="0073339F">
        <w:t xml:space="preserve">, and </w:t>
      </w:r>
      <w:proofErr w:type="spellStart"/>
      <w:r w:rsidR="0073339F" w:rsidRPr="00333D28">
        <w:t>Velciu</w:t>
      </w:r>
      <w:proofErr w:type="spellEnd"/>
      <w:r w:rsidR="0073339F">
        <w:t xml:space="preserve">,  </w:t>
      </w:r>
      <w:r w:rsidR="003A51DC">
        <w:t xml:space="preserve"> “</w:t>
      </w:r>
      <w:proofErr w:type="spellStart"/>
      <w:r w:rsidR="003A51DC">
        <w:t>MoSCoW</w:t>
      </w:r>
      <w:proofErr w:type="spellEnd"/>
      <w:r w:rsidR="003A51DC">
        <w:t xml:space="preserve"> stands for must, should, could and have requirements to accomplish business needs.” (</w:t>
      </w:r>
      <w:proofErr w:type="spellStart"/>
      <w:r w:rsidR="0073339F" w:rsidRPr="00333D28">
        <w:t>Garleanu</w:t>
      </w:r>
      <w:proofErr w:type="spellEnd"/>
      <w:r w:rsidR="00974973">
        <w:t xml:space="preserve"> et al</w:t>
      </w:r>
      <w:r w:rsidR="0073339F">
        <w:t>, 2019</w:t>
      </w:r>
      <w:r w:rsidR="003A51DC">
        <w:t xml:space="preserve">) and is primarily used to conclude between designers and developers what should be developed, which must be </w:t>
      </w:r>
      <w:r w:rsidR="00F15963" w:rsidRPr="00F15963">
        <w:t>prioritise</w:t>
      </w:r>
      <w:r w:rsidR="004F43E2">
        <w:t>d</w:t>
      </w:r>
      <w:r w:rsidR="00F15963">
        <w:t xml:space="preserve"> </w:t>
      </w:r>
      <w:r w:rsidR="003A51DC">
        <w:t>as well as what features are not viable</w:t>
      </w:r>
      <w:r w:rsidR="005946D6">
        <w:t>.</w:t>
      </w:r>
      <w:r w:rsidR="00314B9C">
        <w:t xml:space="preserve"> </w:t>
      </w:r>
      <w:r w:rsidR="00575CE7">
        <w:t>This method</w:t>
      </w:r>
      <w:r w:rsidR="00314B9C">
        <w:t xml:space="preserve"> is ideal for </w:t>
      </w:r>
      <w:r w:rsidR="00C26594">
        <w:t>this project</w:t>
      </w:r>
      <w:r w:rsidR="00314B9C">
        <w:t xml:space="preserve"> as with a restrictive time limit and the necessity to balance</w:t>
      </w:r>
      <w:r w:rsidR="004F43E2">
        <w:t xml:space="preserve"> this</w:t>
      </w:r>
      <w:r w:rsidR="00314B9C">
        <w:t xml:space="preserve"> work </w:t>
      </w:r>
      <w:r w:rsidR="004F43E2">
        <w:t>alongside</w:t>
      </w:r>
      <w:r w:rsidR="00314B9C">
        <w:t xml:space="preserve"> other modules, compromise</w:t>
      </w:r>
      <w:r w:rsidR="00CD11DD">
        <w:t>s</w:t>
      </w:r>
      <w:r w:rsidR="00314B9C">
        <w:t xml:space="preserve"> on scope and the overall functionality must be made.  </w:t>
      </w:r>
      <w:r w:rsidR="005946D6">
        <w:t xml:space="preserve"> </w:t>
      </w:r>
      <w:r w:rsidR="003A51DC">
        <w:t xml:space="preserve"> </w:t>
      </w:r>
    </w:p>
    <w:p w14:paraId="35335925" w14:textId="3D25D31A" w:rsidR="00575CE7" w:rsidRDefault="00575CE7" w:rsidP="00BC233B">
      <w:pPr>
        <w:pStyle w:val="Heading3"/>
      </w:pPr>
      <w:bookmarkStart w:id="23" w:name="_Toc100843008"/>
      <w:r>
        <w:t xml:space="preserve">3.1.2 Justification of </w:t>
      </w:r>
      <w:r w:rsidR="00B155E0">
        <w:t>R</w:t>
      </w:r>
      <w:r>
        <w:t>equirements</w:t>
      </w:r>
      <w:bookmarkEnd w:id="23"/>
      <w:r>
        <w:t xml:space="preserve"> </w:t>
      </w:r>
    </w:p>
    <w:p w14:paraId="000FA678" w14:textId="01993B06" w:rsidR="004F43E2" w:rsidRDefault="00575CE7" w:rsidP="003523AF">
      <w:r>
        <w:t>Throughout this section</w:t>
      </w:r>
      <w:r w:rsidR="004F43E2">
        <w:t>,</w:t>
      </w:r>
      <w:r>
        <w:t xml:space="preserve"> any design choices made, including system functionality, requirements and their priority will be justified by stating the source of these requirements.</w:t>
      </w:r>
    </w:p>
    <w:p w14:paraId="5C68C222" w14:textId="6308B10D" w:rsidR="00C361B9" w:rsidRDefault="00BC233B" w:rsidP="00BC233B">
      <w:pPr>
        <w:pStyle w:val="Heading2"/>
      </w:pPr>
      <w:bookmarkStart w:id="24" w:name="_Toc100843009"/>
      <w:r>
        <w:t xml:space="preserve">3.2 </w:t>
      </w:r>
      <w:r w:rsidR="00C361B9">
        <w:t xml:space="preserve">User </w:t>
      </w:r>
      <w:r w:rsidR="00B155E0">
        <w:t>S</w:t>
      </w:r>
      <w:r w:rsidR="00C361B9">
        <w:t>tories</w:t>
      </w:r>
      <w:bookmarkEnd w:id="24"/>
    </w:p>
    <w:p w14:paraId="2521874C" w14:textId="641BD891" w:rsidR="004E4512" w:rsidRDefault="004F43E2" w:rsidP="004E4512">
      <w:r>
        <w:t xml:space="preserve">The following </w:t>
      </w:r>
      <w:r w:rsidR="00C26594">
        <w:t>is a</w:t>
      </w:r>
      <w:r>
        <w:t xml:space="preserve"> sample of the user stories. To see </w:t>
      </w:r>
      <w:r w:rsidR="00A10A49">
        <w:t>them all</w:t>
      </w:r>
      <w:r>
        <w:t>, see Appendix 10.1.1</w:t>
      </w:r>
      <w:r w:rsidR="00A10A49">
        <w:t>.</w:t>
      </w:r>
    </w:p>
    <w:tbl>
      <w:tblPr>
        <w:tblStyle w:val="List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1857AF" w14:paraId="131A54E0" w14:textId="503257A3" w:rsidTr="00E93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Borders>
              <w:top w:val="none" w:sz="0" w:space="0" w:color="auto"/>
              <w:left w:val="none" w:sz="0" w:space="0" w:color="auto"/>
              <w:bottom w:val="none" w:sz="0" w:space="0" w:color="auto"/>
            </w:tcBorders>
          </w:tcPr>
          <w:p w14:paraId="76AAC08B" w14:textId="7687DFA9" w:rsidR="001857AF" w:rsidRDefault="001857AF" w:rsidP="00AA7876">
            <w:pPr>
              <w:jc w:val="center"/>
            </w:pPr>
            <w:r>
              <w:t>ID</w:t>
            </w:r>
          </w:p>
        </w:tc>
        <w:tc>
          <w:tcPr>
            <w:tcW w:w="2088" w:type="dxa"/>
            <w:tcBorders>
              <w:top w:val="none" w:sz="0" w:space="0" w:color="auto"/>
              <w:bottom w:val="none" w:sz="0" w:space="0" w:color="auto"/>
            </w:tcBorders>
          </w:tcPr>
          <w:p w14:paraId="22C46623" w14:textId="1075B73D"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As a…</w:t>
            </w:r>
          </w:p>
        </w:tc>
        <w:tc>
          <w:tcPr>
            <w:tcW w:w="2239" w:type="dxa"/>
            <w:tcBorders>
              <w:top w:val="none" w:sz="0" w:space="0" w:color="auto"/>
              <w:bottom w:val="none" w:sz="0" w:space="0" w:color="auto"/>
            </w:tcBorders>
          </w:tcPr>
          <w:p w14:paraId="638F23C8" w14:textId="1FDCC64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I want…</w:t>
            </w:r>
          </w:p>
        </w:tc>
        <w:tc>
          <w:tcPr>
            <w:tcW w:w="1969" w:type="dxa"/>
            <w:tcBorders>
              <w:top w:val="none" w:sz="0" w:space="0" w:color="auto"/>
              <w:bottom w:val="none" w:sz="0" w:space="0" w:color="auto"/>
            </w:tcBorders>
          </w:tcPr>
          <w:p w14:paraId="055C8C0C" w14:textId="4C6DA2C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So that…</w:t>
            </w:r>
          </w:p>
        </w:tc>
        <w:tc>
          <w:tcPr>
            <w:tcW w:w="1496" w:type="dxa"/>
            <w:tcBorders>
              <w:top w:val="none" w:sz="0" w:space="0" w:color="auto"/>
              <w:bottom w:val="none" w:sz="0" w:space="0" w:color="auto"/>
              <w:right w:val="none" w:sz="0" w:space="0" w:color="auto"/>
            </w:tcBorders>
          </w:tcPr>
          <w:p w14:paraId="3658EFB1" w14:textId="50651E75"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1857AF" w14:paraId="55D3E6F8" w14:textId="0CF02D39"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3AF9754" w14:textId="5216E733" w:rsidR="001857AF" w:rsidRDefault="00042220" w:rsidP="003523AF">
            <w:r>
              <w:t>US.AI1</w:t>
            </w:r>
          </w:p>
        </w:tc>
        <w:tc>
          <w:tcPr>
            <w:tcW w:w="2088" w:type="dxa"/>
          </w:tcPr>
          <w:p w14:paraId="7436C9F9" w14:textId="0EBBD390" w:rsidR="001857AF" w:rsidRDefault="00311684" w:rsidP="003523A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4EF42ED" w14:textId="51C8DBC9" w:rsidR="001857AF" w:rsidRDefault="0001585A" w:rsidP="003523AF">
            <w:pPr>
              <w:cnfStyle w:val="000000100000" w:firstRow="0" w:lastRow="0" w:firstColumn="0" w:lastColumn="0" w:oddVBand="0" w:evenVBand="0" w:oddHBand="1" w:evenHBand="0" w:firstRowFirstColumn="0" w:firstRowLastColumn="0" w:lastRowFirstColumn="0" w:lastRowLastColumn="0"/>
            </w:pPr>
            <w:r>
              <w:t>A method of identifying what my house plant is</w:t>
            </w:r>
          </w:p>
        </w:tc>
        <w:tc>
          <w:tcPr>
            <w:tcW w:w="1969" w:type="dxa"/>
          </w:tcPr>
          <w:p w14:paraId="19E7667A" w14:textId="6FB25B65" w:rsidR="001857AF" w:rsidRDefault="00042220" w:rsidP="003523AF">
            <w:pPr>
              <w:cnfStyle w:val="000000100000" w:firstRow="0" w:lastRow="0" w:firstColumn="0" w:lastColumn="0" w:oddVBand="0" w:evenVBand="0" w:oddHBand="1" w:evenHBand="0" w:firstRowFirstColumn="0" w:firstRowLastColumn="0" w:lastRowFirstColumn="0" w:lastRowLastColumn="0"/>
            </w:pPr>
            <w:r>
              <w:t xml:space="preserve">I can identify unknown plants that I have in my possession </w:t>
            </w:r>
          </w:p>
        </w:tc>
        <w:tc>
          <w:tcPr>
            <w:tcW w:w="1496" w:type="dxa"/>
          </w:tcPr>
          <w:p w14:paraId="7503A7F7" w14:textId="3A024C1C" w:rsidR="001857AF"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1857AF" w14:paraId="23033F55" w14:textId="284F9AC7" w:rsidTr="00E93005">
        <w:tc>
          <w:tcPr>
            <w:cnfStyle w:val="001000000000" w:firstRow="0" w:lastRow="0" w:firstColumn="1" w:lastColumn="0" w:oddVBand="0" w:evenVBand="0" w:oddHBand="0" w:evenHBand="0" w:firstRowFirstColumn="0" w:firstRowLastColumn="0" w:lastRowFirstColumn="0" w:lastRowLastColumn="0"/>
            <w:tcW w:w="1008" w:type="dxa"/>
          </w:tcPr>
          <w:p w14:paraId="5F279C24" w14:textId="60FFA70B" w:rsidR="001857AF" w:rsidRDefault="00042220" w:rsidP="003523AF">
            <w:r>
              <w:t>US.AI2</w:t>
            </w:r>
          </w:p>
        </w:tc>
        <w:tc>
          <w:tcPr>
            <w:tcW w:w="2088" w:type="dxa"/>
          </w:tcPr>
          <w:p w14:paraId="3D50A484" w14:textId="51C6084B" w:rsidR="001857AF" w:rsidRDefault="00A017DC" w:rsidP="003523A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9C42F6C" w14:textId="32FF0D12" w:rsidR="001857AF" w:rsidRDefault="0001585A" w:rsidP="003523AF">
            <w:pPr>
              <w:cnfStyle w:val="000000000000" w:firstRow="0" w:lastRow="0" w:firstColumn="0" w:lastColumn="0" w:oddVBand="0" w:evenVBand="0" w:oddHBand="0" w:evenHBand="0" w:firstRowFirstColumn="0" w:firstRowLastColumn="0" w:lastRowFirstColumn="0" w:lastRowLastColumn="0"/>
            </w:pPr>
            <w:r>
              <w:t xml:space="preserve">To </w:t>
            </w:r>
            <w:r w:rsidR="00042220">
              <w:t>know</w:t>
            </w:r>
            <w:r>
              <w:t xml:space="preserve"> the name of the plant that I am having identifie</w:t>
            </w:r>
            <w:r w:rsidR="00B155E0">
              <w:t>d</w:t>
            </w:r>
          </w:p>
        </w:tc>
        <w:tc>
          <w:tcPr>
            <w:tcW w:w="1969" w:type="dxa"/>
          </w:tcPr>
          <w:p w14:paraId="565C2969" w14:textId="52B37948" w:rsidR="001857AF" w:rsidRDefault="00042220" w:rsidP="003523AF">
            <w:pPr>
              <w:cnfStyle w:val="000000000000" w:firstRow="0" w:lastRow="0" w:firstColumn="0" w:lastColumn="0" w:oddVBand="0" w:evenVBand="0" w:oddHBand="0" w:evenHBand="0" w:firstRowFirstColumn="0" w:firstRowLastColumn="0" w:lastRowFirstColumn="0" w:lastRowLastColumn="0"/>
            </w:pPr>
            <w:r>
              <w:t xml:space="preserve">I </w:t>
            </w:r>
            <w:r w:rsidR="0056505E">
              <w:t>know</w:t>
            </w:r>
            <w:r>
              <w:t xml:space="preserve"> what the unknown plant is called.</w:t>
            </w:r>
          </w:p>
        </w:tc>
        <w:tc>
          <w:tcPr>
            <w:tcW w:w="1496" w:type="dxa"/>
          </w:tcPr>
          <w:p w14:paraId="10F19B70" w14:textId="7870268A" w:rsidR="001857AF"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A017DC" w14:paraId="3E5C4C31"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24FCDD1" w14:textId="1B0CA09F" w:rsidR="00A017DC" w:rsidRDefault="00042220" w:rsidP="00A017DC">
            <w:r>
              <w:t>US.AI3</w:t>
            </w:r>
          </w:p>
        </w:tc>
        <w:tc>
          <w:tcPr>
            <w:tcW w:w="2088" w:type="dxa"/>
          </w:tcPr>
          <w:p w14:paraId="4A978824" w14:textId="056E714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4EB648" w14:textId="107C4E4A" w:rsidR="00A017DC" w:rsidRDefault="0001585A" w:rsidP="00A017DC">
            <w:pPr>
              <w:cnfStyle w:val="000000100000" w:firstRow="0" w:lastRow="0" w:firstColumn="0" w:lastColumn="0" w:oddVBand="0" w:evenVBand="0" w:oddHBand="1" w:evenHBand="0" w:firstRowFirstColumn="0" w:firstRowLastColumn="0" w:lastRowFirstColumn="0" w:lastRowLastColumn="0"/>
            </w:pPr>
            <w:r>
              <w:t>To be able to identify lots of different house plants</w:t>
            </w:r>
          </w:p>
        </w:tc>
        <w:tc>
          <w:tcPr>
            <w:tcW w:w="1969" w:type="dxa"/>
          </w:tcPr>
          <w:p w14:paraId="10B3B38A" w14:textId="6D36C74A" w:rsidR="00A017DC" w:rsidRDefault="00042220" w:rsidP="00A017DC">
            <w:pPr>
              <w:cnfStyle w:val="000000100000" w:firstRow="0" w:lastRow="0" w:firstColumn="0" w:lastColumn="0" w:oddVBand="0" w:evenVBand="0" w:oddHBand="1" w:evenHBand="0" w:firstRowFirstColumn="0" w:firstRowLastColumn="0" w:lastRowFirstColumn="0" w:lastRowLastColumn="0"/>
            </w:pPr>
            <w:r>
              <w:t xml:space="preserve">I can identify </w:t>
            </w:r>
            <w:r w:rsidR="00B155E0">
              <w:t>many</w:t>
            </w:r>
            <w:r w:rsidR="000C4866">
              <w:t xml:space="preserve"> different houseplants</w:t>
            </w:r>
          </w:p>
        </w:tc>
        <w:tc>
          <w:tcPr>
            <w:tcW w:w="1496" w:type="dxa"/>
          </w:tcPr>
          <w:p w14:paraId="58FB5E44" w14:textId="4FB89D1C"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2F218B09"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528CC48" w14:textId="0C6007A0" w:rsidR="00A017DC" w:rsidRDefault="00042220" w:rsidP="00A017DC">
            <w:r>
              <w:t>US.AI4</w:t>
            </w:r>
          </w:p>
        </w:tc>
        <w:tc>
          <w:tcPr>
            <w:tcW w:w="2088" w:type="dxa"/>
          </w:tcPr>
          <w:p w14:paraId="3931C9F6" w14:textId="78FBF4B3"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61DBA1C" w14:textId="5F54B835" w:rsidR="00A017DC" w:rsidRDefault="0001585A" w:rsidP="00A017DC">
            <w:pPr>
              <w:cnfStyle w:val="000000000000" w:firstRow="0" w:lastRow="0" w:firstColumn="0" w:lastColumn="0" w:oddVBand="0" w:evenVBand="0" w:oddHBand="0" w:evenHBand="0" w:firstRowFirstColumn="0" w:firstRowLastColumn="0" w:lastRowFirstColumn="0" w:lastRowLastColumn="0"/>
            </w:pPr>
            <w:r>
              <w:t>The plant identification to be accurate.</w:t>
            </w:r>
          </w:p>
        </w:tc>
        <w:tc>
          <w:tcPr>
            <w:tcW w:w="1969" w:type="dxa"/>
          </w:tcPr>
          <w:p w14:paraId="7D79928B" w14:textId="2B98AC3F" w:rsidR="00A017DC" w:rsidRDefault="000C4866" w:rsidP="00A017DC">
            <w:pPr>
              <w:cnfStyle w:val="000000000000" w:firstRow="0" w:lastRow="0" w:firstColumn="0" w:lastColumn="0" w:oddVBand="0" w:evenVBand="0" w:oddHBand="0" w:evenHBand="0" w:firstRowFirstColumn="0" w:firstRowLastColumn="0" w:lastRowFirstColumn="0" w:lastRowLastColumn="0"/>
            </w:pPr>
            <w:r>
              <w:t>I can ensure that the plant i</w:t>
            </w:r>
            <w:r w:rsidR="004F43E2">
              <w:t>s</w:t>
            </w:r>
            <w:r>
              <w:t xml:space="preserve"> not misidentified</w:t>
            </w:r>
          </w:p>
        </w:tc>
        <w:tc>
          <w:tcPr>
            <w:tcW w:w="1496" w:type="dxa"/>
          </w:tcPr>
          <w:p w14:paraId="3BF7DE8D" w14:textId="6E9817D5" w:rsidR="00A017DC"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F8791E" w14:paraId="2E2BE19D"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DF9A82" w14:textId="4C0FB0F5" w:rsidR="00A017DC" w:rsidRDefault="00042220" w:rsidP="00A017DC">
            <w:r>
              <w:t>US.AI5</w:t>
            </w:r>
          </w:p>
        </w:tc>
        <w:tc>
          <w:tcPr>
            <w:tcW w:w="2088" w:type="dxa"/>
          </w:tcPr>
          <w:p w14:paraId="01373696" w14:textId="0D12119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35C54D" w14:textId="7504896C" w:rsidR="00A017DC" w:rsidRDefault="0001585A" w:rsidP="00A017DC">
            <w:pPr>
              <w:cnfStyle w:val="000000100000" w:firstRow="0" w:lastRow="0" w:firstColumn="0" w:lastColumn="0" w:oddVBand="0" w:evenVBand="0" w:oddHBand="1" w:evenHBand="0" w:firstRowFirstColumn="0" w:firstRowLastColumn="0" w:lastRowFirstColumn="0" w:lastRowLastColumn="0"/>
            </w:pPr>
            <w:r>
              <w:t xml:space="preserve">This </w:t>
            </w:r>
            <w:r w:rsidR="00ED4D95">
              <w:t>plant identification</w:t>
            </w:r>
            <w:r>
              <w:t xml:space="preserve"> to be done quickly.</w:t>
            </w:r>
          </w:p>
        </w:tc>
        <w:tc>
          <w:tcPr>
            <w:tcW w:w="1969" w:type="dxa"/>
          </w:tcPr>
          <w:p w14:paraId="2FDEE647" w14:textId="4C47B699" w:rsidR="00A017DC" w:rsidRDefault="0056505E" w:rsidP="00A017DC">
            <w:pPr>
              <w:cnfStyle w:val="000000100000" w:firstRow="0" w:lastRow="0" w:firstColumn="0" w:lastColumn="0" w:oddVBand="0" w:evenVBand="0" w:oddHBand="1" w:evenHBand="0" w:firstRowFirstColumn="0" w:firstRowLastColumn="0" w:lastRowFirstColumn="0" w:lastRowLastColumn="0"/>
            </w:pPr>
            <w:r>
              <w:t xml:space="preserve">I can </w:t>
            </w:r>
            <w:r w:rsidR="000C4866">
              <w:t>easily determine what my unknown plant</w:t>
            </w:r>
            <w:r w:rsidR="00E05023">
              <w:t xml:space="preserve"> is</w:t>
            </w:r>
            <w:r>
              <w:t xml:space="preserve"> </w:t>
            </w:r>
            <w:r w:rsidR="00E05023">
              <w:t>promptly</w:t>
            </w:r>
            <w:r w:rsidR="000C4866">
              <w:t>.</w:t>
            </w:r>
          </w:p>
        </w:tc>
        <w:tc>
          <w:tcPr>
            <w:tcW w:w="1496" w:type="dxa"/>
          </w:tcPr>
          <w:p w14:paraId="153505CA" w14:textId="5BD72FBA" w:rsidR="00A017DC" w:rsidRDefault="00AA7876" w:rsidP="004E4512">
            <w:pPr>
              <w:keepNext/>
              <w:jc w:val="center"/>
              <w:cnfStyle w:val="000000100000" w:firstRow="0" w:lastRow="0" w:firstColumn="0" w:lastColumn="0" w:oddVBand="0" w:evenVBand="0" w:oddHBand="1" w:evenHBand="0" w:firstRowFirstColumn="0" w:firstRowLastColumn="0" w:lastRowFirstColumn="0" w:lastRowLastColumn="0"/>
            </w:pPr>
            <w:r>
              <w:t>M</w:t>
            </w:r>
          </w:p>
        </w:tc>
      </w:tr>
    </w:tbl>
    <w:p w14:paraId="17E47792" w14:textId="3EF26BAA" w:rsidR="00C14011" w:rsidRDefault="004E4512" w:rsidP="004E4512">
      <w:pPr>
        <w:pStyle w:val="Caption"/>
      </w:pPr>
      <w:bookmarkStart w:id="25" w:name="_Ref100840063"/>
      <w:bookmarkStart w:id="26" w:name="_Ref100840024"/>
      <w:bookmarkStart w:id="27" w:name="_Toc100840423"/>
      <w:r>
        <w:t xml:space="preserve">Table </w:t>
      </w:r>
      <w:r w:rsidR="009917F0">
        <w:fldChar w:fldCharType="begin"/>
      </w:r>
      <w:r w:rsidR="009917F0">
        <w:instrText xml:space="preserve"> SEQ Table \* ARABIC </w:instrText>
      </w:r>
      <w:r w:rsidR="009917F0">
        <w:fldChar w:fldCharType="separate"/>
      </w:r>
      <w:r w:rsidR="00D837C3">
        <w:rPr>
          <w:noProof/>
        </w:rPr>
        <w:t>1</w:t>
      </w:r>
      <w:r w:rsidR="009917F0">
        <w:rPr>
          <w:noProof/>
        </w:rPr>
        <w:fldChar w:fldCharType="end"/>
      </w:r>
      <w:bookmarkEnd w:id="25"/>
      <w:r>
        <w:t>: User Stories</w:t>
      </w:r>
      <w:bookmarkEnd w:id="26"/>
      <w:bookmarkEnd w:id="27"/>
    </w:p>
    <w:p w14:paraId="2DC0A325" w14:textId="523F8C78" w:rsidR="00A10A49" w:rsidRDefault="00A10A49"/>
    <w:p w14:paraId="6AFCC31D" w14:textId="54981A70" w:rsidR="00A10A49" w:rsidRDefault="00A10A49"/>
    <w:p w14:paraId="6A3B120D" w14:textId="63CCC38B" w:rsidR="00A10A49" w:rsidRDefault="00A10A49"/>
    <w:p w14:paraId="41769EBC" w14:textId="6E79F612" w:rsidR="00A10A49" w:rsidRDefault="00A10A49"/>
    <w:p w14:paraId="2797A0AE" w14:textId="77777777" w:rsidR="00A10A49" w:rsidRDefault="00A10A49"/>
    <w:p w14:paraId="29891A16" w14:textId="1EA5A210" w:rsidR="00C361B9" w:rsidRDefault="003523AF" w:rsidP="00BC233B">
      <w:pPr>
        <w:pStyle w:val="Heading2"/>
      </w:pPr>
      <w:bookmarkStart w:id="28" w:name="_Toc100843010"/>
      <w:r>
        <w:lastRenderedPageBreak/>
        <w:t xml:space="preserve">3.3 </w:t>
      </w:r>
      <w:r w:rsidR="00C361B9">
        <w:t xml:space="preserve">Functional </w:t>
      </w:r>
      <w:r w:rsidR="00CE0C9B">
        <w:t>R</w:t>
      </w:r>
      <w:r w:rsidR="00C361B9">
        <w:t>equirement</w:t>
      </w:r>
      <w:r w:rsidR="00CE0C9B">
        <w:t>s</w:t>
      </w:r>
      <w:bookmarkEnd w:id="28"/>
    </w:p>
    <w:p w14:paraId="768AD2C5" w14:textId="384AADA4" w:rsidR="004F43E2" w:rsidRDefault="004F43E2" w:rsidP="004F43E2">
      <w:r>
        <w:t xml:space="preserve">The following are </w:t>
      </w:r>
      <w:r w:rsidR="00C26594">
        <w:t xml:space="preserve">a </w:t>
      </w:r>
      <w:r>
        <w:t xml:space="preserve">sample of the functional requirements for the neural network, the user interface, and the database. </w:t>
      </w:r>
      <w:r w:rsidR="00A10A49">
        <w:t>To view them all</w:t>
      </w:r>
      <w:r>
        <w:t>, see Appendix 10.1.</w:t>
      </w:r>
      <w:r w:rsidR="005A300F">
        <w:t>2</w:t>
      </w:r>
      <w:r>
        <w:t>.</w:t>
      </w:r>
    </w:p>
    <w:p w14:paraId="156B0437" w14:textId="02F75313" w:rsidR="003523AF" w:rsidRDefault="003523AF" w:rsidP="00BC233B">
      <w:pPr>
        <w:pStyle w:val="Heading3"/>
      </w:pPr>
      <w:bookmarkStart w:id="29" w:name="_Toc100843011"/>
      <w:r>
        <w:t>3.3.1 Function</w:t>
      </w:r>
      <w:r w:rsidR="00785776">
        <w:t>al</w:t>
      </w:r>
      <w:r>
        <w:t xml:space="preserve"> </w:t>
      </w:r>
      <w:r w:rsidR="00CE0C9B">
        <w:t>R</w:t>
      </w:r>
      <w:r>
        <w:t xml:space="preserve">equirements of the </w:t>
      </w:r>
      <w:r w:rsidR="00CE0C9B">
        <w:t>N</w:t>
      </w:r>
      <w:r>
        <w:t xml:space="preserve">eural </w:t>
      </w:r>
      <w:r w:rsidR="00CE0C9B">
        <w:t>N</w:t>
      </w:r>
      <w:r>
        <w:t>etwork</w:t>
      </w:r>
      <w:r w:rsidR="005A300F">
        <w:t>, User Interface, and Database</w:t>
      </w:r>
      <w:bookmarkEnd w:id="29"/>
    </w:p>
    <w:tbl>
      <w:tblPr>
        <w:tblStyle w:val="ListTable4-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4287"/>
        <w:gridCol w:w="1167"/>
        <w:gridCol w:w="2931"/>
      </w:tblGrid>
      <w:tr w:rsidR="003523AF" w14:paraId="5B726095" w14:textId="77777777" w:rsidTr="004F43E2">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31" w:type="dxa"/>
            <w:tcBorders>
              <w:top w:val="none" w:sz="0" w:space="0" w:color="auto"/>
              <w:left w:val="none" w:sz="0" w:space="0" w:color="auto"/>
              <w:bottom w:val="none" w:sz="0" w:space="0" w:color="auto"/>
            </w:tcBorders>
          </w:tcPr>
          <w:p w14:paraId="3735C85D" w14:textId="3D49EF2D" w:rsidR="003523AF" w:rsidRDefault="003523AF" w:rsidP="00C92EBD">
            <w:pPr>
              <w:jc w:val="center"/>
            </w:pPr>
            <w:r>
              <w:t>ID</w:t>
            </w:r>
          </w:p>
        </w:tc>
        <w:tc>
          <w:tcPr>
            <w:tcW w:w="4287" w:type="dxa"/>
            <w:tcBorders>
              <w:top w:val="none" w:sz="0" w:space="0" w:color="auto"/>
              <w:bottom w:val="none" w:sz="0" w:space="0" w:color="auto"/>
            </w:tcBorders>
          </w:tcPr>
          <w:p w14:paraId="63AE175A" w14:textId="5A9C3F50"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67" w:type="dxa"/>
            <w:tcBorders>
              <w:top w:val="none" w:sz="0" w:space="0" w:color="auto"/>
              <w:bottom w:val="none" w:sz="0" w:space="0" w:color="auto"/>
            </w:tcBorders>
          </w:tcPr>
          <w:p w14:paraId="52328EA5" w14:textId="77777777"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931" w:type="dxa"/>
            <w:tcBorders>
              <w:top w:val="none" w:sz="0" w:space="0" w:color="auto"/>
              <w:bottom w:val="none" w:sz="0" w:space="0" w:color="auto"/>
              <w:right w:val="none" w:sz="0" w:space="0" w:color="auto"/>
            </w:tcBorders>
          </w:tcPr>
          <w:p w14:paraId="78973252" w14:textId="3CF4F415"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Source</w:t>
            </w:r>
            <w:r w:rsidR="007264EF">
              <w:t>/ Justification</w:t>
            </w:r>
          </w:p>
        </w:tc>
      </w:tr>
      <w:tr w:rsidR="003523AF" w14:paraId="28AE2E63"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32B1E325" w14:textId="4522466D" w:rsidR="003523AF" w:rsidRDefault="00785776" w:rsidP="006A13A4">
            <w:r>
              <w:t>AI</w:t>
            </w:r>
            <w:r w:rsidR="00A51969">
              <w:t>1</w:t>
            </w:r>
          </w:p>
        </w:tc>
        <w:tc>
          <w:tcPr>
            <w:tcW w:w="4287" w:type="dxa"/>
          </w:tcPr>
          <w:p w14:paraId="4DF02A71" w14:textId="36BA01E4"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AI system</w:t>
            </w:r>
            <w:r>
              <w:t xml:space="preserve"> will need to identify images of house plants</w:t>
            </w:r>
          </w:p>
        </w:tc>
        <w:tc>
          <w:tcPr>
            <w:tcW w:w="1167" w:type="dxa"/>
          </w:tcPr>
          <w:p w14:paraId="362CCB0C" w14:textId="24E6D47D"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6F764E7E" w14:textId="4080428A"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512CC2CB" w14:textId="77777777" w:rsidTr="004F43E2">
        <w:trPr>
          <w:trHeight w:val="294"/>
        </w:trPr>
        <w:tc>
          <w:tcPr>
            <w:cnfStyle w:val="001000000000" w:firstRow="0" w:lastRow="0" w:firstColumn="1" w:lastColumn="0" w:oddVBand="0" w:evenVBand="0" w:oddHBand="0" w:evenHBand="0" w:firstRowFirstColumn="0" w:firstRowLastColumn="0" w:lastRowFirstColumn="0" w:lastRowLastColumn="0"/>
            <w:tcW w:w="631" w:type="dxa"/>
          </w:tcPr>
          <w:p w14:paraId="289F6381" w14:textId="46760D4F" w:rsidR="003523AF" w:rsidRDefault="00785776" w:rsidP="006A13A4">
            <w:r>
              <w:t>AI</w:t>
            </w:r>
            <w:r w:rsidR="00A51969">
              <w:t>2</w:t>
            </w:r>
          </w:p>
        </w:tc>
        <w:tc>
          <w:tcPr>
            <w:tcW w:w="4287" w:type="dxa"/>
          </w:tcPr>
          <w:p w14:paraId="3D36541F" w14:textId="7991BBD6" w:rsidR="003523AF" w:rsidRDefault="00471672"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will need to support different species of house plant </w:t>
            </w:r>
          </w:p>
        </w:tc>
        <w:tc>
          <w:tcPr>
            <w:tcW w:w="1167" w:type="dxa"/>
          </w:tcPr>
          <w:p w14:paraId="607BF36B" w14:textId="467285EB" w:rsidR="003523AF" w:rsidRDefault="00471672"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0E3638C6" w14:textId="1C448BB8"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67D9DA10"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2AC5BD9E" w14:textId="5D6ABDD3" w:rsidR="003523AF" w:rsidRDefault="00785776" w:rsidP="006A13A4">
            <w:r>
              <w:t>AI</w:t>
            </w:r>
            <w:r w:rsidR="001A2975">
              <w:t>3</w:t>
            </w:r>
          </w:p>
        </w:tc>
        <w:tc>
          <w:tcPr>
            <w:tcW w:w="4287" w:type="dxa"/>
          </w:tcPr>
          <w:p w14:paraId="3D39CECC" w14:textId="7BD12B29"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w:t>
            </w:r>
            <w:r w:rsidR="00CE0C9B">
              <w:t xml:space="preserve"> be</w:t>
            </w:r>
            <w:r>
              <w:t xml:space="preserve"> integrate</w:t>
            </w:r>
            <w:r w:rsidR="00CE0C9B">
              <w:t xml:space="preserve">d </w:t>
            </w:r>
            <w:r w:rsidR="00D302D5">
              <w:t>into</w:t>
            </w:r>
            <w:r w:rsidR="00CE0C9B">
              <w:t xml:space="preserve"> </w:t>
            </w:r>
            <w:r>
              <w:t>a user interface</w:t>
            </w:r>
          </w:p>
        </w:tc>
        <w:tc>
          <w:tcPr>
            <w:tcW w:w="1167" w:type="dxa"/>
          </w:tcPr>
          <w:p w14:paraId="5B5DAF73" w14:textId="32885F4A"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420C2B1" w14:textId="0CB0CD44"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1E4F156E" w14:textId="77777777" w:rsidTr="004F43E2">
        <w:trPr>
          <w:trHeight w:val="294"/>
        </w:trPr>
        <w:tc>
          <w:tcPr>
            <w:cnfStyle w:val="001000000000" w:firstRow="0" w:lastRow="0" w:firstColumn="1" w:lastColumn="0" w:oddVBand="0" w:evenVBand="0" w:oddHBand="0" w:evenHBand="0" w:firstRowFirstColumn="0" w:firstRowLastColumn="0" w:lastRowFirstColumn="0" w:lastRowLastColumn="0"/>
            <w:tcW w:w="631" w:type="dxa"/>
          </w:tcPr>
          <w:p w14:paraId="7407D5AE" w14:textId="760FF659" w:rsidR="003523AF" w:rsidRDefault="00785776" w:rsidP="006A13A4">
            <w:r>
              <w:t>AI</w:t>
            </w:r>
            <w:r w:rsidR="001A2975">
              <w:t>4</w:t>
            </w:r>
          </w:p>
        </w:tc>
        <w:tc>
          <w:tcPr>
            <w:tcW w:w="4287" w:type="dxa"/>
          </w:tcPr>
          <w:p w14:paraId="2B8F88E2" w14:textId="2836E6F9" w:rsidR="003523AF" w:rsidRDefault="008770C9"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return the name of the houseplant identified </w:t>
            </w:r>
          </w:p>
        </w:tc>
        <w:tc>
          <w:tcPr>
            <w:tcW w:w="1167" w:type="dxa"/>
          </w:tcPr>
          <w:p w14:paraId="083A4E1B" w14:textId="03F8CBFE" w:rsidR="003523AF" w:rsidRDefault="008770C9"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3FD30AB8" w14:textId="75BF5EC0"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593A9698"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1100E9D9" w14:textId="52E6A9E1" w:rsidR="003523AF" w:rsidRDefault="00785776" w:rsidP="006A13A4">
            <w:r>
              <w:t>AI</w:t>
            </w:r>
            <w:r w:rsidR="001A2975">
              <w:t>5</w:t>
            </w:r>
          </w:p>
        </w:tc>
        <w:tc>
          <w:tcPr>
            <w:tcW w:w="4287" w:type="dxa"/>
          </w:tcPr>
          <w:p w14:paraId="5AF5D59B" w14:textId="1DF58CA7" w:rsidR="003523AF" w:rsidRDefault="008770C9"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w:t>
            </w:r>
            <w:r w:rsidR="00785776">
              <w:t xml:space="preserve"> able</w:t>
            </w:r>
            <w:r>
              <w:t xml:space="preserve"> to handle invalid images </w:t>
            </w:r>
          </w:p>
        </w:tc>
        <w:tc>
          <w:tcPr>
            <w:tcW w:w="1167" w:type="dxa"/>
          </w:tcPr>
          <w:p w14:paraId="28426F45" w14:textId="7AB69494" w:rsidR="003523AF" w:rsidRDefault="008770C9"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17B36BC8" w14:textId="49A2DCAB"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43408B31" w14:textId="77777777" w:rsidTr="004F43E2">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24AA2AB8" w14:textId="227D9D8D" w:rsidR="005A300F" w:rsidRDefault="005A300F" w:rsidP="005A300F">
            <w:r>
              <w:t>UI1</w:t>
            </w:r>
          </w:p>
        </w:tc>
        <w:tc>
          <w:tcPr>
            <w:tcW w:w="4287" w:type="dxa"/>
          </w:tcPr>
          <w:p w14:paraId="2F35AE03" w14:textId="4811FCA5" w:rsidR="005A300F" w:rsidRDefault="005A300F" w:rsidP="005A300F">
            <w:pPr>
              <w:cnfStyle w:val="000000000000" w:firstRow="0" w:lastRow="0" w:firstColumn="0" w:lastColumn="0" w:oddVBand="0" w:evenVBand="0" w:oddHBand="0" w:evenHBand="0" w:firstRowFirstColumn="0" w:firstRowLastColumn="0" w:lastRowFirstColumn="0" w:lastRowLastColumn="0"/>
            </w:pPr>
            <w:r>
              <w:t xml:space="preserve">The system will require a front-end user interface </w:t>
            </w:r>
          </w:p>
        </w:tc>
        <w:tc>
          <w:tcPr>
            <w:tcW w:w="1167" w:type="dxa"/>
          </w:tcPr>
          <w:p w14:paraId="39616269" w14:textId="75161849"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68092E42" w14:textId="6BAE9A42"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7B22F5E9"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1E91ECA3" w14:textId="2460CBFE" w:rsidR="005A300F" w:rsidRDefault="005A300F" w:rsidP="005A300F">
            <w:r>
              <w:t>UI2</w:t>
            </w:r>
          </w:p>
        </w:tc>
        <w:tc>
          <w:tcPr>
            <w:tcW w:w="4287" w:type="dxa"/>
          </w:tcPr>
          <w:p w14:paraId="5F2FE3A8" w14:textId="307E860C" w:rsidR="005A300F" w:rsidRDefault="005A300F" w:rsidP="005A300F">
            <w:pPr>
              <w:cnfStyle w:val="000000100000" w:firstRow="0" w:lastRow="0" w:firstColumn="0" w:lastColumn="0" w:oddVBand="0" w:evenVBand="0" w:oddHBand="1" w:evenHBand="0" w:firstRowFirstColumn="0" w:firstRowLastColumn="0" w:lastRowFirstColumn="0" w:lastRowLastColumn="0"/>
            </w:pPr>
            <w:r>
              <w:t xml:space="preserve">The user interface will need to interface with the neural network </w:t>
            </w:r>
          </w:p>
        </w:tc>
        <w:tc>
          <w:tcPr>
            <w:tcW w:w="1167" w:type="dxa"/>
          </w:tcPr>
          <w:p w14:paraId="4B3D97F2" w14:textId="00E94BB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14FAF8AE" w14:textId="110B28D1"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2FA262F1"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0740EF86" w14:textId="74299245" w:rsidR="005A300F" w:rsidRDefault="005A300F" w:rsidP="005A300F">
            <w:r>
              <w:t>UI3</w:t>
            </w:r>
          </w:p>
        </w:tc>
        <w:tc>
          <w:tcPr>
            <w:tcW w:w="4287" w:type="dxa"/>
          </w:tcPr>
          <w:p w14:paraId="61318F2A" w14:textId="79DD5D2F" w:rsidR="005A300F" w:rsidRDefault="005A300F" w:rsidP="005A300F">
            <w:pPr>
              <w:cnfStyle w:val="000000000000" w:firstRow="0" w:lastRow="0" w:firstColumn="0" w:lastColumn="0" w:oddVBand="0" w:evenVBand="0" w:oddHBand="0" w:evenHBand="0" w:firstRowFirstColumn="0" w:firstRowLastColumn="0" w:lastRowFirstColumn="0" w:lastRowLastColumn="0"/>
            </w:pPr>
            <w:r>
              <w:t>The user interface will need to interface with a database</w:t>
            </w:r>
          </w:p>
        </w:tc>
        <w:tc>
          <w:tcPr>
            <w:tcW w:w="1167" w:type="dxa"/>
          </w:tcPr>
          <w:p w14:paraId="454E33E5" w14:textId="3C4CBCE6"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6429B8C6" w14:textId="66F7A1E3"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77FF78ED"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03BA7752" w14:textId="450A759B" w:rsidR="005A300F" w:rsidRDefault="005A300F" w:rsidP="005A300F">
            <w:r>
              <w:t>UI4</w:t>
            </w:r>
          </w:p>
        </w:tc>
        <w:tc>
          <w:tcPr>
            <w:tcW w:w="4287" w:type="dxa"/>
          </w:tcPr>
          <w:p w14:paraId="23802802" w14:textId="3D4E839D" w:rsidR="005A300F" w:rsidRDefault="005A300F" w:rsidP="005A300F">
            <w:pPr>
              <w:cnfStyle w:val="000000100000" w:firstRow="0" w:lastRow="0" w:firstColumn="0" w:lastColumn="0" w:oddVBand="0" w:evenVBand="0" w:oddHBand="1" w:evenHBand="0" w:firstRowFirstColumn="0" w:firstRowLastColumn="0" w:lastRowFirstColumn="0" w:lastRowLastColumn="0"/>
            </w:pPr>
            <w:r>
              <w:t>The user interface will need to pull relevant plant information from the database, based on the results of the neural network</w:t>
            </w:r>
          </w:p>
        </w:tc>
        <w:tc>
          <w:tcPr>
            <w:tcW w:w="1167" w:type="dxa"/>
          </w:tcPr>
          <w:p w14:paraId="068B9671" w14:textId="081C02BE"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4172BFE" w14:textId="35A1EB4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1CA55D78"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1ECF0B25" w14:textId="1FCC85E6" w:rsidR="005A300F" w:rsidRDefault="005A300F" w:rsidP="005A300F">
            <w:r>
              <w:t>UI5</w:t>
            </w:r>
          </w:p>
        </w:tc>
        <w:tc>
          <w:tcPr>
            <w:tcW w:w="4287" w:type="dxa"/>
          </w:tcPr>
          <w:p w14:paraId="07EB456A" w14:textId="04398061" w:rsidR="005A300F" w:rsidRDefault="005A300F" w:rsidP="005A300F">
            <w:pPr>
              <w:cnfStyle w:val="000000000000" w:firstRow="0" w:lastRow="0" w:firstColumn="0" w:lastColumn="0" w:oddVBand="0" w:evenVBand="0" w:oddHBand="0" w:evenHBand="0" w:firstRowFirstColumn="0" w:firstRowLastColumn="0" w:lastRowFirstColumn="0" w:lastRowLastColumn="0"/>
            </w:pPr>
            <w:r>
              <w:t>The User interface must allow the user to upload an image to the CNN</w:t>
            </w:r>
          </w:p>
        </w:tc>
        <w:tc>
          <w:tcPr>
            <w:tcW w:w="1167" w:type="dxa"/>
          </w:tcPr>
          <w:p w14:paraId="67D2A51C" w14:textId="2CFEC914"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17150674" w14:textId="4574D4D0"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05D096E4"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32AC95E1" w14:textId="450A0086" w:rsidR="005A300F" w:rsidRDefault="005A300F" w:rsidP="005A300F">
            <w:r>
              <w:t>DB1</w:t>
            </w:r>
          </w:p>
        </w:tc>
        <w:tc>
          <w:tcPr>
            <w:tcW w:w="4287" w:type="dxa"/>
          </w:tcPr>
          <w:p w14:paraId="21FEB7E6" w14:textId="2BC2FBEF"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 must be able to store data</w:t>
            </w:r>
          </w:p>
        </w:tc>
        <w:tc>
          <w:tcPr>
            <w:tcW w:w="1167" w:type="dxa"/>
          </w:tcPr>
          <w:p w14:paraId="43E1C041" w14:textId="7247BED6"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46996550" w14:textId="45710EBA"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22FF8812"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44BAB50D" w14:textId="1D4EE07F" w:rsidR="005A300F" w:rsidRDefault="005A300F" w:rsidP="005A300F">
            <w:r>
              <w:t>DB2</w:t>
            </w:r>
          </w:p>
        </w:tc>
        <w:tc>
          <w:tcPr>
            <w:tcW w:w="4287" w:type="dxa"/>
          </w:tcPr>
          <w:p w14:paraId="49C08C24" w14:textId="76072354" w:rsidR="005A300F" w:rsidRDefault="005A300F" w:rsidP="005A300F">
            <w:pPr>
              <w:cnfStyle w:val="000000000000" w:firstRow="0" w:lastRow="0" w:firstColumn="0" w:lastColumn="0" w:oddVBand="0" w:evenVBand="0" w:oddHBand="0" w:evenHBand="0" w:firstRowFirstColumn="0" w:firstRowLastColumn="0" w:lastRowFirstColumn="0" w:lastRowLastColumn="0"/>
            </w:pPr>
            <w:r>
              <w:t xml:space="preserve">The database will need a table to store care information about plants </w:t>
            </w:r>
          </w:p>
        </w:tc>
        <w:tc>
          <w:tcPr>
            <w:tcW w:w="1167" w:type="dxa"/>
          </w:tcPr>
          <w:p w14:paraId="7ACD1871" w14:textId="0AE33A64"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292F9F50" w14:textId="4A43BEF5"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6BF2E020"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4013E35F" w14:textId="2401926D" w:rsidR="005A300F" w:rsidRDefault="005A300F" w:rsidP="005A300F">
            <w:r>
              <w:t>DB3</w:t>
            </w:r>
          </w:p>
        </w:tc>
        <w:tc>
          <w:tcPr>
            <w:tcW w:w="4287" w:type="dxa"/>
          </w:tcPr>
          <w:p w14:paraId="56067C44" w14:textId="6B5B15C5"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plant names</w:t>
            </w:r>
          </w:p>
        </w:tc>
        <w:tc>
          <w:tcPr>
            <w:tcW w:w="1167" w:type="dxa"/>
          </w:tcPr>
          <w:p w14:paraId="51DA24DA" w14:textId="205F0CE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8C4AB78" w14:textId="797F7201"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6A474065"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5F8D1B0B" w14:textId="29457A04" w:rsidR="005A300F" w:rsidRDefault="005A300F" w:rsidP="005A300F">
            <w:r>
              <w:t>DB4</w:t>
            </w:r>
          </w:p>
        </w:tc>
        <w:tc>
          <w:tcPr>
            <w:tcW w:w="4287" w:type="dxa"/>
          </w:tcPr>
          <w:p w14:paraId="435352BB" w14:textId="6966A36C" w:rsidR="005A300F" w:rsidRDefault="005A300F" w:rsidP="005A300F">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basic  plant  descriptions</w:t>
            </w:r>
          </w:p>
        </w:tc>
        <w:tc>
          <w:tcPr>
            <w:tcW w:w="1167" w:type="dxa"/>
          </w:tcPr>
          <w:p w14:paraId="6E99B2B0" w14:textId="21985A60"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1968F337" w14:textId="6CCFDD2E"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1DA49939"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4A7E6478" w14:textId="7D651269" w:rsidR="005A300F" w:rsidRDefault="005A300F" w:rsidP="005A300F">
            <w:r>
              <w:t>DB5</w:t>
            </w:r>
          </w:p>
        </w:tc>
        <w:tc>
          <w:tcPr>
            <w:tcW w:w="4287" w:type="dxa"/>
          </w:tcPr>
          <w:p w14:paraId="6DE11A25" w14:textId="29804B25"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a plants ideal light level</w:t>
            </w:r>
          </w:p>
        </w:tc>
        <w:tc>
          <w:tcPr>
            <w:tcW w:w="1167" w:type="dxa"/>
          </w:tcPr>
          <w:p w14:paraId="6FB4F360" w14:textId="39CF8DCD"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0BE9A67C" w14:textId="6A7FD6A0" w:rsidR="005A300F" w:rsidRDefault="005A300F" w:rsidP="004E4512">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19147403" w14:textId="7670FC91" w:rsidR="004E4512" w:rsidRDefault="004E4512" w:rsidP="004E4512">
      <w:pPr>
        <w:pStyle w:val="Caption"/>
        <w:framePr w:hSpace="180" w:wrap="around" w:vAnchor="text" w:hAnchor="page" w:x="1411" w:y="9598"/>
      </w:pPr>
      <w:bookmarkStart w:id="30" w:name="_Ref100840227"/>
      <w:bookmarkStart w:id="31" w:name="_Toc100840424"/>
      <w:r>
        <w:t xml:space="preserve">Table </w:t>
      </w:r>
      <w:r w:rsidR="009917F0">
        <w:fldChar w:fldCharType="begin"/>
      </w:r>
      <w:r w:rsidR="009917F0">
        <w:instrText xml:space="preserve"> SEQ Table \* ARABIC </w:instrText>
      </w:r>
      <w:r w:rsidR="009917F0">
        <w:fldChar w:fldCharType="separate"/>
      </w:r>
      <w:r w:rsidR="00D837C3">
        <w:rPr>
          <w:noProof/>
        </w:rPr>
        <w:t>2</w:t>
      </w:r>
      <w:r w:rsidR="009917F0">
        <w:rPr>
          <w:noProof/>
        </w:rPr>
        <w:fldChar w:fldCharType="end"/>
      </w:r>
      <w:r>
        <w:t>: A Sample of the Functional Requirements</w:t>
      </w:r>
      <w:bookmarkEnd w:id="30"/>
      <w:bookmarkEnd w:id="31"/>
    </w:p>
    <w:p w14:paraId="6E17C510" w14:textId="45599A35" w:rsidR="00F511DF" w:rsidRDefault="00F511DF"/>
    <w:p w14:paraId="197DB42E" w14:textId="067602C9" w:rsidR="005A300F" w:rsidRDefault="005A300F"/>
    <w:p w14:paraId="785583BA" w14:textId="446B6A3A" w:rsidR="005A300F" w:rsidRDefault="005A300F"/>
    <w:p w14:paraId="67D71719" w14:textId="300C1FBA" w:rsidR="005A300F" w:rsidRDefault="005A300F"/>
    <w:p w14:paraId="5C2A021A" w14:textId="77777777" w:rsidR="005A300F" w:rsidRDefault="005A300F"/>
    <w:p w14:paraId="16949E33" w14:textId="4BCD1E2F" w:rsidR="00C361B9" w:rsidRDefault="003523AF" w:rsidP="00BC233B">
      <w:pPr>
        <w:pStyle w:val="Heading2"/>
      </w:pPr>
      <w:bookmarkStart w:id="32" w:name="_Toc100843012"/>
      <w:r>
        <w:lastRenderedPageBreak/>
        <w:t xml:space="preserve">3.4 </w:t>
      </w:r>
      <w:r w:rsidR="00C361B9">
        <w:t>Non-</w:t>
      </w:r>
      <w:r w:rsidR="003E3A9B">
        <w:t>F</w:t>
      </w:r>
      <w:r w:rsidR="00A51969">
        <w:t xml:space="preserve">unctional </w:t>
      </w:r>
      <w:r w:rsidR="003E3A9B">
        <w:t>R</w:t>
      </w:r>
      <w:r w:rsidR="00A51969">
        <w:t>equirements</w:t>
      </w:r>
      <w:bookmarkEnd w:id="32"/>
      <w:r>
        <w:t xml:space="preserve"> </w:t>
      </w:r>
    </w:p>
    <w:p w14:paraId="45A95AD8" w14:textId="02F55B05" w:rsidR="00CA4F0E" w:rsidRDefault="00CA4F0E" w:rsidP="00CA4F0E">
      <w:r>
        <w:t>The following is a</w:t>
      </w:r>
      <w:r w:rsidR="00C26594">
        <w:t xml:space="preserve"> </w:t>
      </w:r>
      <w:r>
        <w:t xml:space="preserve"> sample of non-functional requirements for each component of the system. To view the others, see Appendix 10.1.5</w:t>
      </w:r>
    </w:p>
    <w:tbl>
      <w:tblPr>
        <w:tblStyle w:val="ListTable4-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DF3EB4" w14:paraId="0D272773" w14:textId="77777777" w:rsidTr="004A047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Borders>
              <w:top w:val="none" w:sz="0" w:space="0" w:color="auto"/>
              <w:left w:val="none" w:sz="0" w:space="0" w:color="auto"/>
              <w:bottom w:val="none" w:sz="0" w:space="0" w:color="auto"/>
            </w:tcBorders>
          </w:tcPr>
          <w:p w14:paraId="6B9D5BC2" w14:textId="77777777" w:rsidR="00DF3EB4" w:rsidRDefault="00DF3EB4" w:rsidP="00DF3EB4">
            <w:pPr>
              <w:jc w:val="center"/>
            </w:pPr>
            <w:r>
              <w:t>ID</w:t>
            </w:r>
          </w:p>
        </w:tc>
        <w:tc>
          <w:tcPr>
            <w:tcW w:w="4055" w:type="dxa"/>
            <w:tcBorders>
              <w:top w:val="none" w:sz="0" w:space="0" w:color="auto"/>
              <w:bottom w:val="none" w:sz="0" w:space="0" w:color="auto"/>
            </w:tcBorders>
          </w:tcPr>
          <w:p w14:paraId="0ED622F5"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202" w:type="dxa"/>
            <w:tcBorders>
              <w:top w:val="none" w:sz="0" w:space="0" w:color="auto"/>
              <w:bottom w:val="none" w:sz="0" w:space="0" w:color="auto"/>
            </w:tcBorders>
          </w:tcPr>
          <w:p w14:paraId="4807BFAF" w14:textId="3EF2EBF9"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t>
            </w:r>
            <w:r w:rsidR="00B10DA2">
              <w:t>W</w:t>
            </w:r>
            <w:proofErr w:type="spellEnd"/>
            <w:r>
              <w:t>)</w:t>
            </w:r>
          </w:p>
        </w:tc>
        <w:tc>
          <w:tcPr>
            <w:tcW w:w="2789" w:type="dxa"/>
            <w:tcBorders>
              <w:top w:val="none" w:sz="0" w:space="0" w:color="auto"/>
              <w:bottom w:val="none" w:sz="0" w:space="0" w:color="auto"/>
              <w:right w:val="none" w:sz="0" w:space="0" w:color="auto"/>
            </w:tcBorders>
          </w:tcPr>
          <w:p w14:paraId="6C517CA1" w14:textId="6CCBDB9E"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4A047E" w14:paraId="5F608DD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7C0A8A7D" w14:textId="729F1037" w:rsidR="004A047E" w:rsidRDefault="004A047E" w:rsidP="004A047E">
            <w:r>
              <w:t>NF.AI1</w:t>
            </w:r>
          </w:p>
        </w:tc>
        <w:tc>
          <w:tcPr>
            <w:tcW w:w="4055" w:type="dxa"/>
          </w:tcPr>
          <w:p w14:paraId="3B6FCCC1" w14:textId="51944BC3"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5% on training data</w:t>
            </w:r>
          </w:p>
        </w:tc>
        <w:tc>
          <w:tcPr>
            <w:tcW w:w="1202" w:type="dxa"/>
          </w:tcPr>
          <w:p w14:paraId="4B0EDEF4" w14:textId="773A0CD1"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8C247D" w14:textId="106A28FE"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5B6ADCC9" w14:textId="77777777" w:rsidTr="004A047E">
        <w:trPr>
          <w:trHeight w:val="277"/>
        </w:trPr>
        <w:tc>
          <w:tcPr>
            <w:cnfStyle w:val="001000000000" w:firstRow="0" w:lastRow="0" w:firstColumn="1" w:lastColumn="0" w:oddVBand="0" w:evenVBand="0" w:oddHBand="0" w:evenHBand="0" w:firstRowFirstColumn="0" w:firstRowLastColumn="0" w:lastRowFirstColumn="0" w:lastRowLastColumn="0"/>
            <w:tcW w:w="970" w:type="dxa"/>
          </w:tcPr>
          <w:p w14:paraId="32211D1A" w14:textId="5A8018B6" w:rsidR="004A047E" w:rsidRDefault="004A047E" w:rsidP="004A047E">
            <w:r>
              <w:t>NF.AI</w:t>
            </w:r>
            <w:r w:rsidR="00EB0A92">
              <w:t>2</w:t>
            </w:r>
          </w:p>
        </w:tc>
        <w:tc>
          <w:tcPr>
            <w:tcW w:w="4055" w:type="dxa"/>
          </w:tcPr>
          <w:p w14:paraId="3B663C5F" w14:textId="158C9707"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must have a minimum accuracy of 90% on validation data</w:t>
            </w:r>
          </w:p>
        </w:tc>
        <w:tc>
          <w:tcPr>
            <w:tcW w:w="1202" w:type="dxa"/>
          </w:tcPr>
          <w:p w14:paraId="5C26DEC1" w14:textId="00703D1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5A3C6E93" w14:textId="53B362E7"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3DC9DE8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0D693C47" w14:textId="7553678D" w:rsidR="004A047E" w:rsidRDefault="004A047E" w:rsidP="004A047E">
            <w:r>
              <w:t>NF.AI</w:t>
            </w:r>
            <w:r w:rsidR="00EB0A92">
              <w:t>3</w:t>
            </w:r>
          </w:p>
        </w:tc>
        <w:tc>
          <w:tcPr>
            <w:tcW w:w="4055" w:type="dxa"/>
          </w:tcPr>
          <w:p w14:paraId="193A2D16" w14:textId="3FF05341"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0% on test data</w:t>
            </w:r>
          </w:p>
        </w:tc>
        <w:tc>
          <w:tcPr>
            <w:tcW w:w="1202" w:type="dxa"/>
          </w:tcPr>
          <w:p w14:paraId="67E06ECB" w14:textId="0F7FAEC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8075EBA" w14:textId="23E60E76"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6D0A187A"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2DA4EDA0" w14:textId="13267561" w:rsidR="004A047E" w:rsidRDefault="004A047E" w:rsidP="004A047E">
            <w:r>
              <w:t xml:space="preserve">NF. AI </w:t>
            </w:r>
            <w:r w:rsidR="00EB0A92">
              <w:t>4</w:t>
            </w:r>
          </w:p>
        </w:tc>
        <w:tc>
          <w:tcPr>
            <w:tcW w:w="4055" w:type="dxa"/>
          </w:tcPr>
          <w:p w14:paraId="2B3CEE77" w14:textId="022019B4"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once integrated with the mobile application, must have a response time of less than 1 second to identify a plant</w:t>
            </w:r>
          </w:p>
        </w:tc>
        <w:tc>
          <w:tcPr>
            <w:tcW w:w="1202" w:type="dxa"/>
          </w:tcPr>
          <w:p w14:paraId="5B950ED0" w14:textId="3887024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00663BA0" w14:textId="1B6CFE9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 &amp;  Literature review</w:t>
            </w:r>
            <w:r>
              <w:rPr>
                <w:rFonts w:cstheme="minorHAnsi"/>
                <w:noProof/>
              </w:rPr>
              <w:t xml:space="preserve">: </w:t>
            </w:r>
            <w:r w:rsidRPr="00A22CF0">
              <w:rPr>
                <w:rFonts w:cstheme="minorHAnsi"/>
                <w:noProof/>
              </w:rPr>
              <w:t>Okamoto</w:t>
            </w:r>
            <w:r>
              <w:rPr>
                <w:rFonts w:cstheme="minorHAnsi"/>
                <w:noProof/>
              </w:rPr>
              <w:t>,</w:t>
            </w:r>
            <w:r w:rsidRPr="00A22CF0">
              <w:rPr>
                <w:rFonts w:cstheme="minorHAnsi"/>
                <w:noProof/>
              </w:rPr>
              <w:t xml:space="preserve"> Tanno</w:t>
            </w:r>
            <w:r>
              <w:rPr>
                <w:rFonts w:cstheme="minorHAnsi"/>
                <w:noProof/>
              </w:rPr>
              <w:t>,</w:t>
            </w:r>
            <w:r w:rsidRPr="00A22CF0">
              <w:rPr>
                <w:rFonts w:cstheme="minorHAnsi"/>
                <w:noProof/>
              </w:rPr>
              <w:t xml:space="preserve"> and Yanai (2016</w:t>
            </w:r>
            <w:r>
              <w:rPr>
                <w:rFonts w:cstheme="minorHAnsi"/>
                <w:noProof/>
              </w:rPr>
              <w:t>)</w:t>
            </w:r>
          </w:p>
        </w:tc>
      </w:tr>
      <w:tr w:rsidR="004A047E" w14:paraId="35F59EEE"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3759F8BB" w14:textId="3ACC6185" w:rsidR="004A047E" w:rsidRDefault="004A047E" w:rsidP="004A047E">
            <w:r>
              <w:t xml:space="preserve">NF. AI </w:t>
            </w:r>
            <w:r w:rsidR="00EB0A92">
              <w:t>5</w:t>
            </w:r>
          </w:p>
        </w:tc>
        <w:tc>
          <w:tcPr>
            <w:tcW w:w="4055" w:type="dxa"/>
          </w:tcPr>
          <w:p w14:paraId="11A80244" w14:textId="3DDF5514" w:rsidR="004A047E" w:rsidRDefault="004A047E" w:rsidP="004A047E">
            <w:pPr>
              <w:cnfStyle w:val="000000100000" w:firstRow="0" w:lastRow="0" w:firstColumn="0" w:lastColumn="0" w:oddVBand="0" w:evenVBand="0" w:oddHBand="1" w:evenHBand="0" w:firstRowFirstColumn="0" w:firstRowLastColumn="0" w:lastRowFirstColumn="0" w:lastRowLastColumn="0"/>
            </w:pPr>
            <w:r>
              <w:t xml:space="preserve">The CNN must be able to identify at least </w:t>
            </w:r>
            <w:r w:rsidR="00F320CB">
              <w:t>10</w:t>
            </w:r>
            <w:r>
              <w:t xml:space="preserve"> different species of common house plants</w:t>
            </w:r>
          </w:p>
        </w:tc>
        <w:tc>
          <w:tcPr>
            <w:tcW w:w="1202" w:type="dxa"/>
          </w:tcPr>
          <w:p w14:paraId="756BA67E" w14:textId="69D0055F" w:rsidR="004A047E" w:rsidRDefault="00111980"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DDF2E07" w14:textId="206FABBD" w:rsidR="004A047E" w:rsidRDefault="004A047E" w:rsidP="00D837C3">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55A87F70" w14:textId="6DD82C3C" w:rsidR="00D837C3" w:rsidRDefault="00D837C3" w:rsidP="00D837C3">
      <w:pPr>
        <w:pStyle w:val="Caption"/>
        <w:framePr w:hSpace="180" w:wrap="around" w:vAnchor="text" w:hAnchor="page" w:x="1411" w:y="7364"/>
      </w:pPr>
      <w:bookmarkStart w:id="33" w:name="_Ref100840228"/>
      <w:bookmarkStart w:id="34" w:name="_Toc100840425"/>
      <w:r>
        <w:t xml:space="preserve">Table </w:t>
      </w:r>
      <w:r w:rsidR="009917F0">
        <w:fldChar w:fldCharType="begin"/>
      </w:r>
      <w:r w:rsidR="009917F0">
        <w:instrText xml:space="preserve"> SEQ Table \* ARABIC </w:instrText>
      </w:r>
      <w:r w:rsidR="009917F0">
        <w:fldChar w:fldCharType="separate"/>
      </w:r>
      <w:r>
        <w:rPr>
          <w:noProof/>
        </w:rPr>
        <w:t>3</w:t>
      </w:r>
      <w:r w:rsidR="009917F0">
        <w:rPr>
          <w:noProof/>
        </w:rPr>
        <w:fldChar w:fldCharType="end"/>
      </w:r>
      <w:r>
        <w:t>: A Sample of the Non-Functional Requirements</w:t>
      </w:r>
      <w:bookmarkEnd w:id="33"/>
      <w:bookmarkEnd w:id="34"/>
    </w:p>
    <w:p w14:paraId="7EF28767" w14:textId="2EB8EEFD" w:rsidR="00CA4F0E" w:rsidRDefault="00CA4F0E" w:rsidP="00CA4F0E"/>
    <w:p w14:paraId="07B529A5" w14:textId="4C0B483A" w:rsidR="00DD2959" w:rsidRDefault="00DD2959" w:rsidP="00CA4F0E"/>
    <w:p w14:paraId="67DEB621" w14:textId="49293ADF" w:rsidR="00DD2959" w:rsidRDefault="00DD2959" w:rsidP="00CA4F0E"/>
    <w:p w14:paraId="4DC44AC9" w14:textId="798CCD36" w:rsidR="00DD2959" w:rsidRDefault="00DD2959" w:rsidP="00CA4F0E"/>
    <w:p w14:paraId="29A97A45" w14:textId="5089A673" w:rsidR="00DD2959" w:rsidRDefault="00DD2959" w:rsidP="00CA4F0E"/>
    <w:p w14:paraId="4BC36E7B" w14:textId="0719BE9A" w:rsidR="00DD2959" w:rsidRDefault="00DD2959" w:rsidP="00CA4F0E"/>
    <w:p w14:paraId="01B1BC31" w14:textId="1A8D57A7" w:rsidR="00A10A49" w:rsidRDefault="00A10A49" w:rsidP="00CA4F0E"/>
    <w:p w14:paraId="3B686FD2" w14:textId="3FCB51F1" w:rsidR="00A10A49" w:rsidRDefault="00A10A49" w:rsidP="00CA4F0E"/>
    <w:p w14:paraId="76136283" w14:textId="23F43509" w:rsidR="00A10A49" w:rsidRDefault="00A10A49" w:rsidP="00CA4F0E"/>
    <w:p w14:paraId="6AA3668B" w14:textId="19A1DF41" w:rsidR="005A300F" w:rsidRDefault="005A300F" w:rsidP="00CA4F0E"/>
    <w:p w14:paraId="71FE84A5" w14:textId="76B094BA" w:rsidR="005A300F" w:rsidRDefault="005A300F" w:rsidP="00CA4F0E"/>
    <w:p w14:paraId="6F46AD10" w14:textId="77777777" w:rsidR="005A300F" w:rsidRPr="00CA4F0E" w:rsidRDefault="005A300F" w:rsidP="00CA4F0E"/>
    <w:p w14:paraId="30C25F8E" w14:textId="0A586AA9" w:rsidR="007B1A5F" w:rsidRDefault="00BC233B" w:rsidP="00214276">
      <w:pPr>
        <w:pStyle w:val="Heading2"/>
      </w:pPr>
      <w:bookmarkStart w:id="35" w:name="_Toc100843013"/>
      <w:r>
        <w:lastRenderedPageBreak/>
        <w:t xml:space="preserve">3.5 </w:t>
      </w:r>
      <w:r w:rsidR="001C21AE">
        <w:t>Acceptance testing</w:t>
      </w:r>
      <w:bookmarkEnd w:id="35"/>
      <w:r w:rsidR="001C21AE">
        <w:t xml:space="preserve"> </w:t>
      </w:r>
    </w:p>
    <w:p w14:paraId="7D007A55" w14:textId="77777777" w:rsidR="00214276" w:rsidRPr="00214276" w:rsidRDefault="00214276" w:rsidP="00214276">
      <w:pPr>
        <w:rPr>
          <w:sz w:val="4"/>
          <w:szCs w:val="4"/>
        </w:rPr>
      </w:pPr>
    </w:p>
    <w:tbl>
      <w:tblPr>
        <w:tblStyle w:val="GridTable4-Accent4"/>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97"/>
        <w:gridCol w:w="2220"/>
        <w:gridCol w:w="1529"/>
        <w:gridCol w:w="2648"/>
      </w:tblGrid>
      <w:tr w:rsidR="007061B6" w14:paraId="2307025B" w14:textId="2D38AB93" w:rsidTr="00D302D5">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70" w:type="dxa"/>
            <w:tcBorders>
              <w:top w:val="none" w:sz="0" w:space="0" w:color="auto"/>
              <w:left w:val="none" w:sz="0" w:space="0" w:color="auto"/>
              <w:bottom w:val="none" w:sz="0" w:space="0" w:color="auto"/>
              <w:right w:val="none" w:sz="0" w:space="0" w:color="auto"/>
            </w:tcBorders>
          </w:tcPr>
          <w:p w14:paraId="447AEBA4" w14:textId="2BE96340" w:rsidR="00476495" w:rsidRDefault="00476495" w:rsidP="00AA37CF">
            <w:pPr>
              <w:jc w:val="center"/>
            </w:pPr>
            <w:r>
              <w:t>ID</w:t>
            </w:r>
          </w:p>
        </w:tc>
        <w:tc>
          <w:tcPr>
            <w:tcW w:w="2197" w:type="dxa"/>
            <w:tcBorders>
              <w:top w:val="none" w:sz="0" w:space="0" w:color="auto"/>
              <w:left w:val="none" w:sz="0" w:space="0" w:color="auto"/>
              <w:bottom w:val="none" w:sz="0" w:space="0" w:color="auto"/>
              <w:right w:val="none" w:sz="0" w:space="0" w:color="auto"/>
            </w:tcBorders>
          </w:tcPr>
          <w:p w14:paraId="3AAEDE67" w14:textId="5C90F1F6"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 xml:space="preserve">Which requirements are being </w:t>
            </w:r>
            <w:r w:rsidR="005F76F3">
              <w:t>tested?</w:t>
            </w:r>
          </w:p>
        </w:tc>
        <w:tc>
          <w:tcPr>
            <w:tcW w:w="2220" w:type="dxa"/>
            <w:tcBorders>
              <w:top w:val="none" w:sz="0" w:space="0" w:color="auto"/>
              <w:left w:val="none" w:sz="0" w:space="0" w:color="auto"/>
              <w:bottom w:val="none" w:sz="0" w:space="0" w:color="auto"/>
              <w:right w:val="none" w:sz="0" w:space="0" w:color="auto"/>
            </w:tcBorders>
          </w:tcPr>
          <w:p w14:paraId="6196D781" w14:textId="2AA0148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How they are to be tested</w:t>
            </w:r>
          </w:p>
        </w:tc>
        <w:tc>
          <w:tcPr>
            <w:tcW w:w="1529" w:type="dxa"/>
            <w:tcBorders>
              <w:top w:val="none" w:sz="0" w:space="0" w:color="auto"/>
              <w:left w:val="none" w:sz="0" w:space="0" w:color="auto"/>
              <w:bottom w:val="none" w:sz="0" w:space="0" w:color="auto"/>
              <w:right w:val="none" w:sz="0" w:space="0" w:color="auto"/>
            </w:tcBorders>
          </w:tcPr>
          <w:p w14:paraId="72D651A4" w14:textId="63C82947"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Pre-requisites</w:t>
            </w:r>
          </w:p>
        </w:tc>
        <w:tc>
          <w:tcPr>
            <w:tcW w:w="2648" w:type="dxa"/>
            <w:tcBorders>
              <w:top w:val="none" w:sz="0" w:space="0" w:color="auto"/>
              <w:left w:val="none" w:sz="0" w:space="0" w:color="auto"/>
              <w:bottom w:val="none" w:sz="0" w:space="0" w:color="auto"/>
              <w:right w:val="none" w:sz="0" w:space="0" w:color="auto"/>
            </w:tcBorders>
          </w:tcPr>
          <w:p w14:paraId="11B76EA4" w14:textId="10E478AA"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7061B6" w14:paraId="2FBE0B33" w14:textId="0D83E320" w:rsidTr="00D302D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570" w:type="dxa"/>
          </w:tcPr>
          <w:p w14:paraId="5EF2279C" w14:textId="75D78C19" w:rsidR="00476495" w:rsidRDefault="00F23162" w:rsidP="00212D8B">
            <w:r>
              <w:t>AT1</w:t>
            </w:r>
          </w:p>
        </w:tc>
        <w:tc>
          <w:tcPr>
            <w:tcW w:w="2197" w:type="dxa"/>
          </w:tcPr>
          <w:p w14:paraId="0AE6819D" w14:textId="4F1625D3" w:rsidR="00476495" w:rsidRDefault="009F2143" w:rsidP="00212D8B">
            <w:pPr>
              <w:cnfStyle w:val="000000100000" w:firstRow="0" w:lastRow="0" w:firstColumn="0" w:lastColumn="0" w:oddVBand="0" w:evenVBand="0" w:oddHBand="1" w:evenHBand="0" w:firstRowFirstColumn="0" w:firstRowLastColumn="0" w:lastRowFirstColumn="0" w:lastRowLastColumn="0"/>
            </w:pPr>
            <w:r>
              <w:t>AI1, AI2, AI3, A</w:t>
            </w:r>
            <w:r w:rsidR="00A41634">
              <w:t>I</w:t>
            </w:r>
            <w:r>
              <w:t>4</w:t>
            </w:r>
            <w:r w:rsidR="00A41634">
              <w:t>,</w:t>
            </w:r>
            <w:r w:rsidR="00F61DB1">
              <w:t xml:space="preserve"> AI7,</w:t>
            </w:r>
            <w:r w:rsidR="00A41634">
              <w:t xml:space="preserve"> AI9, AI10, UI1, UI2, UI3</w:t>
            </w:r>
            <w:r w:rsidR="008131E1">
              <w:t>, UI4, UI5, UI7, UI8,</w:t>
            </w:r>
            <w:r w:rsidR="007018E2">
              <w:t xml:space="preserve"> UI10,</w:t>
            </w:r>
            <w:r w:rsidR="008131E1">
              <w:t xml:space="preserve"> DB1, DB2, DB3, DB4, DB5, DB6, DB7, DB8, DB9, DB10</w:t>
            </w:r>
          </w:p>
        </w:tc>
        <w:tc>
          <w:tcPr>
            <w:tcW w:w="2220" w:type="dxa"/>
          </w:tcPr>
          <w:p w14:paraId="480713C4" w14:textId="5C84115D" w:rsidR="00476495" w:rsidRDefault="00A41634" w:rsidP="00212D8B">
            <w:pPr>
              <w:cnfStyle w:val="000000100000" w:firstRow="0" w:lastRow="0" w:firstColumn="0" w:lastColumn="0" w:oddVBand="0" w:evenVBand="0" w:oddHBand="1" w:evenHBand="0" w:firstRowFirstColumn="0" w:firstRowLastColumn="0" w:lastRowFirstColumn="0" w:lastRowLastColumn="0"/>
            </w:pPr>
            <w:r>
              <w:t xml:space="preserve">Upload an image, </w:t>
            </w:r>
            <w:r w:rsidR="005F76F3">
              <w:t>through</w:t>
            </w:r>
            <w:r>
              <w:t xml:space="preserve"> the camera, of a plant for the CNN to identify </w:t>
            </w:r>
          </w:p>
        </w:tc>
        <w:tc>
          <w:tcPr>
            <w:tcW w:w="1529" w:type="dxa"/>
          </w:tcPr>
          <w:p w14:paraId="528E14BA" w14:textId="76388501" w:rsidR="00476495" w:rsidRDefault="00FA3703" w:rsidP="00212D8B">
            <w:pPr>
              <w:cnfStyle w:val="000000100000" w:firstRow="0" w:lastRow="0" w:firstColumn="0" w:lastColumn="0" w:oddVBand="0" w:evenVBand="0" w:oddHBand="1" w:evenHBand="0" w:firstRowFirstColumn="0" w:firstRowLastColumn="0" w:lastRowFirstColumn="0" w:lastRowLastColumn="0"/>
            </w:pPr>
            <w:r>
              <w:t>The s</w:t>
            </w:r>
            <w:r w:rsidR="009F2143">
              <w:t>ystem must be running</w:t>
            </w:r>
          </w:p>
        </w:tc>
        <w:tc>
          <w:tcPr>
            <w:tcW w:w="2648" w:type="dxa"/>
          </w:tcPr>
          <w:p w14:paraId="6A3EF2A6" w14:textId="5491F718" w:rsidR="00476495" w:rsidRDefault="00A41634" w:rsidP="00212D8B">
            <w:pPr>
              <w:cnfStyle w:val="000000100000" w:firstRow="0" w:lastRow="0" w:firstColumn="0" w:lastColumn="0" w:oddVBand="0" w:evenVBand="0" w:oddHBand="1" w:evenHBand="0" w:firstRowFirstColumn="0" w:firstRowLastColumn="0" w:lastRowFirstColumn="0" w:lastRowLastColumn="0"/>
            </w:pPr>
            <w:r>
              <w:t>The system will return the label of the plant that it deems the image to be, as well as display the image of the houseplant. All relevant care information for the plant that matches the label returned by the CNN will also be displayed</w:t>
            </w:r>
          </w:p>
        </w:tc>
      </w:tr>
      <w:tr w:rsidR="007061B6" w14:paraId="0636C200" w14:textId="63473FA6"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28C05F06" w14:textId="5938C331" w:rsidR="00476495" w:rsidRDefault="00F23162" w:rsidP="00212D8B">
            <w:r>
              <w:t>AT2</w:t>
            </w:r>
          </w:p>
        </w:tc>
        <w:tc>
          <w:tcPr>
            <w:tcW w:w="2197" w:type="dxa"/>
          </w:tcPr>
          <w:p w14:paraId="770A2532" w14:textId="4E879C27" w:rsidR="00476495" w:rsidRDefault="00F61DB1" w:rsidP="00212D8B">
            <w:pPr>
              <w:cnfStyle w:val="000000000000" w:firstRow="0" w:lastRow="0" w:firstColumn="0" w:lastColumn="0" w:oddVBand="0" w:evenVBand="0" w:oddHBand="0" w:evenHBand="0" w:firstRowFirstColumn="0" w:firstRowLastColumn="0" w:lastRowFirstColumn="0" w:lastRowLastColumn="0"/>
            </w:pPr>
            <w:r>
              <w:t>AI</w:t>
            </w:r>
            <w:r w:rsidR="00E0620E">
              <w:t>6</w:t>
            </w:r>
            <w:r>
              <w:t>, UI6</w:t>
            </w:r>
            <w:r w:rsidR="00D02288">
              <w:t>, UI9</w:t>
            </w:r>
          </w:p>
        </w:tc>
        <w:tc>
          <w:tcPr>
            <w:tcW w:w="2220" w:type="dxa"/>
          </w:tcPr>
          <w:p w14:paraId="5B41DBF5" w14:textId="65A91A25" w:rsidR="00476495" w:rsidRDefault="00F61DB1" w:rsidP="00212D8B">
            <w:pPr>
              <w:cnfStyle w:val="000000000000" w:firstRow="0" w:lastRow="0" w:firstColumn="0" w:lastColumn="0" w:oddVBand="0" w:evenVBand="0" w:oddHBand="0" w:evenHBand="0" w:firstRowFirstColumn="0" w:firstRowLastColumn="0" w:lastRowFirstColumn="0" w:lastRowLastColumn="0"/>
            </w:pPr>
            <w:r>
              <w:t>Upload a poor image of a houseplant after a houseplant image has already been submitted</w:t>
            </w:r>
          </w:p>
        </w:tc>
        <w:tc>
          <w:tcPr>
            <w:tcW w:w="1529" w:type="dxa"/>
          </w:tcPr>
          <w:p w14:paraId="08A03C52" w14:textId="7C511D1F" w:rsidR="00476495" w:rsidRDefault="00FA3703" w:rsidP="00212D8B">
            <w:pPr>
              <w:cnfStyle w:val="000000000000" w:firstRow="0" w:lastRow="0" w:firstColumn="0" w:lastColumn="0" w:oddVBand="0" w:evenVBand="0" w:oddHBand="0" w:evenHBand="0" w:firstRowFirstColumn="0" w:firstRowLastColumn="0" w:lastRowFirstColumn="0" w:lastRowLastColumn="0"/>
            </w:pPr>
            <w:r>
              <w:t>The s</w:t>
            </w:r>
            <w:r w:rsidR="00F61DB1">
              <w:t xml:space="preserve">ystem is </w:t>
            </w:r>
            <w:r w:rsidR="00A10A49">
              <w:t>running,</w:t>
            </w:r>
            <w:r w:rsidR="00F61DB1">
              <w:t xml:space="preserve"> and an image </w:t>
            </w:r>
            <w:r w:rsidR="00E74754">
              <w:t>h</w:t>
            </w:r>
            <w:r w:rsidR="00F61DB1">
              <w:t>as already be</w:t>
            </w:r>
            <w:r w:rsidR="00E74754">
              <w:t>en</w:t>
            </w:r>
            <w:r w:rsidR="00F61DB1">
              <w:t xml:space="preserve"> uploaded to the system</w:t>
            </w:r>
          </w:p>
        </w:tc>
        <w:tc>
          <w:tcPr>
            <w:tcW w:w="2648" w:type="dxa"/>
          </w:tcPr>
          <w:p w14:paraId="064790C9" w14:textId="4313715B"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The system will clear the previous plant photo and </w:t>
            </w:r>
            <w:r w:rsidR="005F76F3">
              <w:t>information and</w:t>
            </w:r>
            <w:r>
              <w:t xml:space="preserve"> attempt to identify the new image to the best of its ability, displaying the new plant image and its information, determined by the label. </w:t>
            </w:r>
          </w:p>
        </w:tc>
      </w:tr>
      <w:tr w:rsidR="007061B6" w14:paraId="7B5ADF08" w14:textId="1FBC5BC5" w:rsidTr="00D302D5">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70" w:type="dxa"/>
          </w:tcPr>
          <w:p w14:paraId="7DBD33EB" w14:textId="4CF3BD8B" w:rsidR="00476495" w:rsidRDefault="00F23162" w:rsidP="00212D8B">
            <w:r>
              <w:t>AT3</w:t>
            </w:r>
          </w:p>
        </w:tc>
        <w:tc>
          <w:tcPr>
            <w:tcW w:w="2197" w:type="dxa"/>
          </w:tcPr>
          <w:p w14:paraId="5E7DA7DE" w14:textId="0BDF474F" w:rsidR="00476495" w:rsidRDefault="00D02288" w:rsidP="00212D8B">
            <w:pPr>
              <w:cnfStyle w:val="000000100000" w:firstRow="0" w:lastRow="0" w:firstColumn="0" w:lastColumn="0" w:oddVBand="0" w:evenVBand="0" w:oddHBand="1" w:evenHBand="0" w:firstRowFirstColumn="0" w:firstRowLastColumn="0" w:lastRowFirstColumn="0" w:lastRowLastColumn="0"/>
            </w:pPr>
            <w:r>
              <w:t>AI5</w:t>
            </w:r>
          </w:p>
        </w:tc>
        <w:tc>
          <w:tcPr>
            <w:tcW w:w="2220" w:type="dxa"/>
          </w:tcPr>
          <w:p w14:paraId="159DE643" w14:textId="756A1C90" w:rsidR="00476495" w:rsidRDefault="00D02288" w:rsidP="00212D8B">
            <w:pPr>
              <w:cnfStyle w:val="000000100000" w:firstRow="0" w:lastRow="0" w:firstColumn="0" w:lastColumn="0" w:oddVBand="0" w:evenVBand="0" w:oddHBand="1" w:evenHBand="0" w:firstRowFirstColumn="0" w:firstRowLastColumn="0" w:lastRowFirstColumn="0" w:lastRowLastColumn="0"/>
            </w:pPr>
            <w:r>
              <w:t xml:space="preserve">Upload a random image </w:t>
            </w:r>
            <w:r w:rsidR="00E74754">
              <w:t>of</w:t>
            </w:r>
            <w:r>
              <w:t xml:space="preserve"> something that is not a house plant to the system.</w:t>
            </w:r>
          </w:p>
        </w:tc>
        <w:tc>
          <w:tcPr>
            <w:tcW w:w="1529" w:type="dxa"/>
          </w:tcPr>
          <w:p w14:paraId="6597606B" w14:textId="45F43D44" w:rsidR="00476495" w:rsidRDefault="00FA3703" w:rsidP="00212D8B">
            <w:pPr>
              <w:cnfStyle w:val="000000100000" w:firstRow="0" w:lastRow="0" w:firstColumn="0" w:lastColumn="0" w:oddVBand="0" w:evenVBand="0" w:oddHBand="1" w:evenHBand="0" w:firstRowFirstColumn="0" w:firstRowLastColumn="0" w:lastRowFirstColumn="0" w:lastRowLastColumn="0"/>
            </w:pPr>
            <w:r>
              <w:t>The s</w:t>
            </w:r>
            <w:r w:rsidR="00D02288">
              <w:t>ystem must be running</w:t>
            </w:r>
          </w:p>
        </w:tc>
        <w:tc>
          <w:tcPr>
            <w:tcW w:w="2648" w:type="dxa"/>
          </w:tcPr>
          <w:p w14:paraId="091DAB05" w14:textId="798C67E8" w:rsidR="00476495" w:rsidRDefault="008A647E" w:rsidP="00212D8B">
            <w:pPr>
              <w:cnfStyle w:val="000000100000" w:firstRow="0" w:lastRow="0" w:firstColumn="0" w:lastColumn="0" w:oddVBand="0" w:evenVBand="0" w:oddHBand="1" w:evenHBand="0" w:firstRowFirstColumn="0" w:firstRowLastColumn="0" w:lastRowFirstColumn="0" w:lastRowLastColumn="0"/>
            </w:pPr>
            <w:r>
              <w:t>The CNN will attempt to label the image the best it can, returning the label with the highest probability as determined by the CNN, at which point the image and the relevant plant data for the label are displayed</w:t>
            </w:r>
          </w:p>
        </w:tc>
      </w:tr>
      <w:tr w:rsidR="007061B6" w14:paraId="2C12AA22" w14:textId="1F32458C"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682B20E7" w14:textId="7C4B4AC2" w:rsidR="00476495" w:rsidRDefault="00F23162" w:rsidP="00212D8B">
            <w:r>
              <w:t>AT4</w:t>
            </w:r>
          </w:p>
        </w:tc>
        <w:tc>
          <w:tcPr>
            <w:tcW w:w="2197" w:type="dxa"/>
          </w:tcPr>
          <w:p w14:paraId="599A2671" w14:textId="0C8BC86E" w:rsidR="00476495" w:rsidRDefault="0017531C" w:rsidP="00212D8B">
            <w:pPr>
              <w:cnfStyle w:val="000000000000" w:firstRow="0" w:lastRow="0" w:firstColumn="0" w:lastColumn="0" w:oddVBand="0" w:evenVBand="0" w:oddHBand="0" w:evenHBand="0" w:firstRowFirstColumn="0" w:firstRowLastColumn="0" w:lastRowFirstColumn="0" w:lastRowLastColumn="0"/>
            </w:pPr>
            <w:r>
              <w:t>AI8</w:t>
            </w:r>
          </w:p>
        </w:tc>
        <w:tc>
          <w:tcPr>
            <w:tcW w:w="2220" w:type="dxa"/>
          </w:tcPr>
          <w:p w14:paraId="09C1A5CE" w14:textId="3418430D" w:rsidR="00476495" w:rsidRDefault="0017531C" w:rsidP="00212D8B">
            <w:pPr>
              <w:cnfStyle w:val="000000000000" w:firstRow="0" w:lastRow="0" w:firstColumn="0" w:lastColumn="0" w:oddVBand="0" w:evenVBand="0" w:oddHBand="0" w:evenHBand="0" w:firstRowFirstColumn="0" w:firstRowLastColumn="0" w:lastRowFirstColumn="0" w:lastRowLastColumn="0"/>
            </w:pPr>
            <w:r>
              <w:t xml:space="preserve">Two </w:t>
            </w:r>
            <w:r w:rsidR="005F76F3">
              <w:t>identical</w:t>
            </w:r>
            <w:r>
              <w:t xml:space="preserve"> CNN models will be created with two different optimisation algorithms</w:t>
            </w:r>
          </w:p>
        </w:tc>
        <w:tc>
          <w:tcPr>
            <w:tcW w:w="1529" w:type="dxa"/>
          </w:tcPr>
          <w:p w14:paraId="650280C3" w14:textId="14839564" w:rsidR="00476495" w:rsidRDefault="0017531C" w:rsidP="00212D8B">
            <w:pPr>
              <w:cnfStyle w:val="000000000000" w:firstRow="0" w:lastRow="0" w:firstColumn="0" w:lastColumn="0" w:oddVBand="0" w:evenVBand="0" w:oddHBand="0" w:evenHBand="0" w:firstRowFirstColumn="0" w:firstRowLastColumn="0" w:lastRowFirstColumn="0" w:lastRowLastColumn="0"/>
            </w:pPr>
            <w:r>
              <w:t>N/A</w:t>
            </w:r>
          </w:p>
        </w:tc>
        <w:tc>
          <w:tcPr>
            <w:tcW w:w="2648" w:type="dxa"/>
          </w:tcPr>
          <w:p w14:paraId="10C584DE" w14:textId="02D6C910" w:rsidR="00476495" w:rsidRDefault="00F165DA" w:rsidP="00D837C3">
            <w:pPr>
              <w:keepNext/>
              <w:cnfStyle w:val="000000000000" w:firstRow="0" w:lastRow="0" w:firstColumn="0" w:lastColumn="0" w:oddVBand="0" w:evenVBand="0" w:oddHBand="0" w:evenHBand="0" w:firstRowFirstColumn="0" w:firstRowLastColumn="0" w:lastRowFirstColumn="0" w:lastRowLastColumn="0"/>
            </w:pPr>
            <w:r>
              <w:t>The two CNN</w:t>
            </w:r>
            <w:r w:rsidR="00E74754">
              <w:t>s</w:t>
            </w:r>
            <w:r>
              <w:t xml:space="preserve"> will be trained, the method with the highest accuracy and validation accuracy will be chosen and integrated into the application</w:t>
            </w:r>
          </w:p>
        </w:tc>
      </w:tr>
    </w:tbl>
    <w:p w14:paraId="5126FBC4" w14:textId="432AD82F" w:rsidR="001C21AE" w:rsidRDefault="00D837C3" w:rsidP="00D837C3">
      <w:pPr>
        <w:pStyle w:val="Caption"/>
      </w:pPr>
      <w:bookmarkStart w:id="36" w:name="_Ref100840231"/>
      <w:bookmarkStart w:id="37" w:name="_Toc100840426"/>
      <w:r>
        <w:t xml:space="preserve">Table </w:t>
      </w:r>
      <w:r w:rsidR="009917F0">
        <w:fldChar w:fldCharType="begin"/>
      </w:r>
      <w:r w:rsidR="009917F0">
        <w:instrText xml:space="preserve"> SEQ Table \* ARABIC </w:instrText>
      </w:r>
      <w:r w:rsidR="009917F0">
        <w:fldChar w:fldCharType="separate"/>
      </w:r>
      <w:r>
        <w:rPr>
          <w:noProof/>
        </w:rPr>
        <w:t>4</w:t>
      </w:r>
      <w:r w:rsidR="009917F0">
        <w:rPr>
          <w:noProof/>
        </w:rPr>
        <w:fldChar w:fldCharType="end"/>
      </w:r>
      <w:r>
        <w:t xml:space="preserve">: </w:t>
      </w:r>
      <w:r w:rsidRPr="004E1347">
        <w:t xml:space="preserve">Acceptance </w:t>
      </w:r>
      <w:r>
        <w:t>T</w:t>
      </w:r>
      <w:r w:rsidRPr="004E1347">
        <w:t>est</w:t>
      </w:r>
      <w:r>
        <w:t>s</w:t>
      </w:r>
      <w:bookmarkEnd w:id="36"/>
      <w:bookmarkEnd w:id="37"/>
    </w:p>
    <w:p w14:paraId="538C6663" w14:textId="4C40C4B2" w:rsidR="00CA4F0E" w:rsidRDefault="00CA4F0E" w:rsidP="003523AF"/>
    <w:p w14:paraId="6BC6CD9C" w14:textId="401D6BB2" w:rsidR="00CA4F0E" w:rsidRDefault="00CA4F0E" w:rsidP="003523AF"/>
    <w:p w14:paraId="43B96A00" w14:textId="7B4ECB48" w:rsidR="00CA4F0E" w:rsidRDefault="00CA4F0E" w:rsidP="003523AF"/>
    <w:p w14:paraId="18D98E28" w14:textId="3DEC7577" w:rsidR="00CA4F0E" w:rsidRDefault="00CA4F0E" w:rsidP="003523AF"/>
    <w:p w14:paraId="33632654" w14:textId="77777777" w:rsidR="002D1B84" w:rsidRDefault="002D1B84" w:rsidP="003523AF"/>
    <w:p w14:paraId="15395E5F" w14:textId="3B6D7FED" w:rsidR="00CA4F0E" w:rsidRDefault="00CA4F0E" w:rsidP="003523AF"/>
    <w:p w14:paraId="72D16D14" w14:textId="77777777" w:rsidR="00CA4F0E" w:rsidRDefault="00CA4F0E" w:rsidP="003523AF"/>
    <w:p w14:paraId="10BBBB2A" w14:textId="76CE66CC" w:rsidR="00917AD4" w:rsidRDefault="00BC233B" w:rsidP="00C764B9">
      <w:pPr>
        <w:pStyle w:val="Heading1"/>
      </w:pPr>
      <w:bookmarkStart w:id="38" w:name="_Toc100843014"/>
      <w:r>
        <w:lastRenderedPageBreak/>
        <w:t xml:space="preserve">4 </w:t>
      </w:r>
      <w:r w:rsidR="00917AD4">
        <w:t>Methodology</w:t>
      </w:r>
      <w:bookmarkEnd w:id="38"/>
    </w:p>
    <w:p w14:paraId="7CC745C6" w14:textId="2E884C86" w:rsidR="00917AD4" w:rsidRDefault="00EB1F1E" w:rsidP="00917AD4">
      <w:r>
        <w:t xml:space="preserve">A choice of methodology for a project </w:t>
      </w:r>
      <w:r w:rsidR="002D1B84">
        <w:t>must consider the following factors</w:t>
      </w:r>
      <w:r w:rsidR="00E74754">
        <w:t xml:space="preserve">, </w:t>
      </w:r>
    </w:p>
    <w:p w14:paraId="1ADF56FE" w14:textId="6587827C" w:rsidR="00EB1F1E" w:rsidRDefault="00EB1F1E" w:rsidP="00EB1F1E">
      <w:pPr>
        <w:pStyle w:val="ListParagraph"/>
        <w:numPr>
          <w:ilvl w:val="0"/>
          <w:numId w:val="5"/>
        </w:numPr>
      </w:pPr>
      <w:r>
        <w:t>Firstly, the project is being undertaken by one person, resulting in all methodolog</w:t>
      </w:r>
      <w:r w:rsidR="0097638B">
        <w:t>y</w:t>
      </w:r>
      <w:r>
        <w:t xml:space="preserve"> roles being undertaken by </w:t>
      </w:r>
      <w:r w:rsidR="002D1B84">
        <w:t>one person.</w:t>
      </w:r>
    </w:p>
    <w:p w14:paraId="4D67AAC8" w14:textId="427D5098" w:rsidR="000F393C" w:rsidRDefault="00EB1F1E" w:rsidP="00BD31FE">
      <w:pPr>
        <w:pStyle w:val="ListParagraph"/>
        <w:numPr>
          <w:ilvl w:val="0"/>
          <w:numId w:val="5"/>
        </w:numPr>
      </w:pPr>
      <w:r>
        <w:t xml:space="preserve">Secondly, the development process must be flexible to allow for </w:t>
      </w:r>
      <w:r w:rsidR="0097638B">
        <w:t xml:space="preserve">both the completion of this project as well as </w:t>
      </w:r>
      <w:r w:rsidR="002D1B84">
        <w:t>work for other modules</w:t>
      </w:r>
      <w:r w:rsidR="000F393C">
        <w:t>.</w:t>
      </w:r>
    </w:p>
    <w:p w14:paraId="2E7BA9F4" w14:textId="4D2748E3" w:rsidR="000F393C" w:rsidRDefault="000F393C" w:rsidP="00BD31FE">
      <w:pPr>
        <w:pStyle w:val="ListParagraph"/>
        <w:numPr>
          <w:ilvl w:val="0"/>
          <w:numId w:val="5"/>
        </w:numPr>
      </w:pPr>
      <w:r>
        <w:t>Thirdly, each component of the methodology</w:t>
      </w:r>
      <w:r w:rsidR="002D1B84">
        <w:t xml:space="preserve"> </w:t>
      </w:r>
      <w:r>
        <w:t xml:space="preserve">must be able to be taken in </w:t>
      </w:r>
      <w:r w:rsidR="00E74754" w:rsidRPr="00E74754">
        <w:t>parallel</w:t>
      </w:r>
      <w:r>
        <w:t xml:space="preserve">, </w:t>
      </w:r>
      <w:r w:rsidR="005F76F3">
        <w:t>i.e.,</w:t>
      </w:r>
      <w:r>
        <w:t xml:space="preserve"> the research for the CNN must be able to synchronise closely with the development of the CNN as well as the testing of the CNN.</w:t>
      </w:r>
    </w:p>
    <w:p w14:paraId="15A7D918" w14:textId="3FD6C63A" w:rsidR="005D726A" w:rsidRDefault="002E3DB3" w:rsidP="00E808EE">
      <w:pPr>
        <w:pStyle w:val="ListParagraph"/>
        <w:numPr>
          <w:ilvl w:val="0"/>
          <w:numId w:val="5"/>
        </w:numPr>
      </w:pPr>
      <w:r>
        <w:t xml:space="preserve">Finally, the methodology must allow for </w:t>
      </w:r>
      <w:r w:rsidR="00DF0F58">
        <w:t>adaptive</w:t>
      </w:r>
      <w:r>
        <w:t xml:space="preserve"> code implementation alongside rigo</w:t>
      </w:r>
      <w:r w:rsidR="00FA3703">
        <w:t>rou</w:t>
      </w:r>
      <w:r>
        <w:t xml:space="preserve">s documentation. </w:t>
      </w:r>
    </w:p>
    <w:p w14:paraId="41D6BCC4" w14:textId="40B63FBB" w:rsidR="00D302D5" w:rsidRDefault="00F27D66" w:rsidP="00BD31FE">
      <w:r>
        <w:t xml:space="preserve">As stated by Butler and </w:t>
      </w:r>
      <w:proofErr w:type="spellStart"/>
      <w:r w:rsidRPr="00F27D66">
        <w:t>Vijayasarathy</w:t>
      </w:r>
      <w:proofErr w:type="spellEnd"/>
      <w:r>
        <w:t xml:space="preserve"> (2016)  there are </w:t>
      </w:r>
      <w:r w:rsidR="005E438B">
        <w:t>th</w:t>
      </w:r>
      <w:r>
        <w:t>r</w:t>
      </w:r>
      <w:r w:rsidR="005E438B">
        <w:t>ee</w:t>
      </w:r>
      <w:r>
        <w:t xml:space="preserve"> schools of thought in software development m</w:t>
      </w:r>
      <w:r w:rsidRPr="00F27D66">
        <w:t>ethodology</w:t>
      </w:r>
      <w:r>
        <w:t>, these include the traditional linear software development approach, known as waterfall, the more modern adaptive approach, known as agile, and finally hybrid versions of these approaches.</w:t>
      </w:r>
    </w:p>
    <w:p w14:paraId="545A179C" w14:textId="1FEAD6E7" w:rsidR="0049045E" w:rsidRDefault="0049045E" w:rsidP="00C764B9">
      <w:pPr>
        <w:pStyle w:val="Heading2"/>
      </w:pPr>
      <w:bookmarkStart w:id="39" w:name="_Toc100843015"/>
      <w:r>
        <w:t>4.</w:t>
      </w:r>
      <w:r w:rsidR="00F9528C">
        <w:t>1</w:t>
      </w:r>
      <w:r>
        <w:t xml:space="preserve"> Chosen Methodology</w:t>
      </w:r>
      <w:bookmarkEnd w:id="39"/>
      <w:r>
        <w:t xml:space="preserve"> </w:t>
      </w:r>
    </w:p>
    <w:p w14:paraId="2165C41A" w14:textId="2D7F7B62" w:rsidR="006020D1" w:rsidRDefault="00F9528C" w:rsidP="00547256">
      <w:r>
        <w:t>A</w:t>
      </w:r>
      <w:r w:rsidR="00B9454E">
        <w:t xml:space="preserve"> hybrid approach will be taken, consisting of </w:t>
      </w:r>
      <w:r>
        <w:t>S</w:t>
      </w:r>
      <w:r w:rsidR="00B9454E">
        <w:t>crum with a primary focus on documentation</w:t>
      </w:r>
      <w:r w:rsidR="00547256">
        <w:t xml:space="preserve"> at the end of each sprint, </w:t>
      </w:r>
      <w:r w:rsidR="007B1A5F">
        <w:t>like</w:t>
      </w:r>
      <w:r w:rsidR="00547256">
        <w:t xml:space="preserve"> </w:t>
      </w:r>
      <w:r w:rsidR="00FA3703">
        <w:t>W</w:t>
      </w:r>
      <w:r w:rsidR="00547256">
        <w:t>aterfall,</w:t>
      </w:r>
      <w:r w:rsidR="00B9454E">
        <w:t xml:space="preserve"> </w:t>
      </w:r>
      <w:r w:rsidR="00B23FE3">
        <w:t>as well as the implementation of</w:t>
      </w:r>
      <w:r w:rsidR="00B9454E">
        <w:t xml:space="preserve"> core functionality</w:t>
      </w:r>
      <w:r w:rsidR="00B23FE3">
        <w:t xml:space="preserve"> i</w:t>
      </w:r>
      <w:r w:rsidR="00C82307">
        <w:t>n</w:t>
      </w:r>
      <w:r w:rsidR="00B23FE3">
        <w:t xml:space="preserve"> a sequential and prototype driven fashion, with each </w:t>
      </w:r>
      <w:r w:rsidR="00841D8F">
        <w:t xml:space="preserve">component </w:t>
      </w:r>
      <w:r w:rsidR="009D06CD">
        <w:t>of the development and the documentation being</w:t>
      </w:r>
      <w:r w:rsidR="00B23FE3">
        <w:t xml:space="preserve"> broken up into core phases</w:t>
      </w:r>
      <w:r w:rsidR="009D06CD">
        <w:t xml:space="preserve">, </w:t>
      </w:r>
      <w:r w:rsidR="006020D1">
        <w:t>which are them</w:t>
      </w:r>
      <w:r w:rsidR="009D06CD">
        <w:t xml:space="preserve"> broken down </w:t>
      </w:r>
      <w:r w:rsidR="005F76F3">
        <w:t>into</w:t>
      </w:r>
      <w:r w:rsidR="009D06CD">
        <w:t xml:space="preserve"> sprint</w:t>
      </w:r>
      <w:r w:rsidR="0031664B">
        <w:t>s</w:t>
      </w:r>
      <w:r w:rsidR="00841D8F">
        <w:t xml:space="preserve">. </w:t>
      </w:r>
    </w:p>
    <w:p w14:paraId="2C67A689" w14:textId="614194D5" w:rsidR="00FD38AE" w:rsidRDefault="00FD38AE" w:rsidP="00C764B9">
      <w:pPr>
        <w:pStyle w:val="Heading2"/>
      </w:pPr>
      <w:bookmarkStart w:id="40" w:name="_Toc100843016"/>
      <w:r>
        <w:t>4.</w:t>
      </w:r>
      <w:r w:rsidR="00F9528C">
        <w:t>2</w:t>
      </w:r>
      <w:r>
        <w:t xml:space="preserve"> Project Plan and </w:t>
      </w:r>
      <w:r w:rsidR="004557A5">
        <w:t>T</w:t>
      </w:r>
      <w:r>
        <w:t>imeline</w:t>
      </w:r>
      <w:bookmarkEnd w:id="40"/>
      <w:r>
        <w:t xml:space="preserve"> </w:t>
      </w:r>
    </w:p>
    <w:p w14:paraId="517FD69D" w14:textId="228B8703" w:rsidR="00B84AC2" w:rsidRDefault="00B9454E" w:rsidP="00B84AC2">
      <w:r>
        <w:t xml:space="preserve">The following Gantt chart and hierarchical breakdown of the system were produced to show the estimated time frame and structure </w:t>
      </w:r>
      <w:r w:rsidR="00334E9F">
        <w:t>of</w:t>
      </w:r>
      <w:r>
        <w:t xml:space="preserve"> the project.</w:t>
      </w:r>
    </w:p>
    <w:p w14:paraId="4501A617" w14:textId="6B6D439C" w:rsidR="00FD38AE" w:rsidRPr="00C764B9" w:rsidRDefault="00AC623E" w:rsidP="00C764B9">
      <w:pPr>
        <w:pStyle w:val="Heading3"/>
        <w:rPr>
          <w:rStyle w:val="Heading3Char"/>
        </w:rPr>
      </w:pPr>
      <w:bookmarkStart w:id="41" w:name="_Toc100843017"/>
      <w:r>
        <w:rPr>
          <w:noProof/>
        </w:rPr>
        <mc:AlternateContent>
          <mc:Choice Requires="wps">
            <w:drawing>
              <wp:anchor distT="0" distB="0" distL="114300" distR="114300" simplePos="0" relativeHeight="251704320" behindDoc="1" locked="0" layoutInCell="1" allowOverlap="1" wp14:anchorId="553DD050" wp14:editId="11410C39">
                <wp:simplePos x="0" y="0"/>
                <wp:positionH relativeFrom="column">
                  <wp:posOffset>-420370</wp:posOffset>
                </wp:positionH>
                <wp:positionV relativeFrom="paragraph">
                  <wp:posOffset>2625090</wp:posOffset>
                </wp:positionV>
                <wp:extent cx="6569710"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6569710" cy="635"/>
                        </a:xfrm>
                        <a:prstGeom prst="rect">
                          <a:avLst/>
                        </a:prstGeom>
                        <a:solidFill>
                          <a:prstClr val="white"/>
                        </a:solidFill>
                        <a:ln>
                          <a:noFill/>
                        </a:ln>
                      </wps:spPr>
                      <wps:txbx>
                        <w:txbxContent>
                          <w:p w14:paraId="7A20F436" w14:textId="167375AD" w:rsidR="00AC623E" w:rsidRPr="001126BA" w:rsidRDefault="00AC623E" w:rsidP="00AC623E">
                            <w:pPr>
                              <w:pStyle w:val="Caption"/>
                              <w:rPr>
                                <w:noProof/>
                              </w:rPr>
                            </w:pPr>
                            <w:bookmarkStart w:id="42" w:name="_Toc100835381"/>
                            <w:bookmarkStart w:id="43" w:name="_Toc100838343"/>
                            <w:r>
                              <w:t xml:space="preserve">Figure </w:t>
                            </w:r>
                            <w:fldSimple w:instr=" SEQ Figure \* ARABIC ">
                              <w:r w:rsidR="009B1630">
                                <w:rPr>
                                  <w:noProof/>
                                </w:rPr>
                                <w:t>1</w:t>
                              </w:r>
                            </w:fldSimple>
                            <w:r w:rsidR="00BE391B">
                              <w:rPr>
                                <w:noProof/>
                              </w:rPr>
                              <w:t>: Project Gantt Chart</w:t>
                            </w:r>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3DD050" id="_x0000_t202" coordsize="21600,21600" o:spt="202" path="m,l,21600r21600,l21600,xe">
                <v:stroke joinstyle="miter"/>
                <v:path gradientshapeok="t" o:connecttype="rect"/>
              </v:shapetype>
              <v:shape id="Text Box 67" o:spid="_x0000_s1026" type="#_x0000_t202" style="position:absolute;margin-left:-33.1pt;margin-top:206.7pt;width:517.3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" stroked="f">
                <v:textbox style="mso-fit-shape-to-text:t" inset="0,0,0,0">
                  <w:txbxContent>
                    <w:p w14:paraId="7A20F436" w14:textId="167375AD" w:rsidR="00AC623E" w:rsidRPr="001126BA" w:rsidRDefault="00AC623E" w:rsidP="00AC623E">
                      <w:pPr>
                        <w:pStyle w:val="Caption"/>
                        <w:rPr>
                          <w:noProof/>
                        </w:rPr>
                      </w:pPr>
                      <w:bookmarkStart w:id="44" w:name="_Toc100835381"/>
                      <w:bookmarkStart w:id="45" w:name="_Toc100838343"/>
                      <w:r>
                        <w:t xml:space="preserve">Figure </w:t>
                      </w:r>
                      <w:fldSimple w:instr=" SEQ Figure \* ARABIC ">
                        <w:r w:rsidR="009B1630">
                          <w:rPr>
                            <w:noProof/>
                          </w:rPr>
                          <w:t>1</w:t>
                        </w:r>
                      </w:fldSimple>
                      <w:r w:rsidR="00BE391B">
                        <w:rPr>
                          <w:noProof/>
                        </w:rPr>
                        <w:t>: Project Gantt Chart</w:t>
                      </w:r>
                      <w:bookmarkEnd w:id="44"/>
                      <w:bookmarkEnd w:id="45"/>
                    </w:p>
                  </w:txbxContent>
                </v:textbox>
                <w10:wrap type="tight"/>
              </v:shape>
            </w:pict>
          </mc:Fallback>
        </mc:AlternateContent>
      </w:r>
      <w:r w:rsidR="00467A02">
        <w:rPr>
          <w:noProof/>
        </w:rPr>
        <w:drawing>
          <wp:anchor distT="0" distB="0" distL="114300" distR="114300" simplePos="0" relativeHeight="251633664" behindDoc="1" locked="0" layoutInCell="1" allowOverlap="1" wp14:anchorId="5AC709AF" wp14:editId="077EA0EE">
            <wp:simplePos x="0" y="0"/>
            <wp:positionH relativeFrom="margin">
              <wp:align>center</wp:align>
            </wp:positionH>
            <wp:positionV relativeFrom="paragraph">
              <wp:posOffset>215265</wp:posOffset>
            </wp:positionV>
            <wp:extent cx="6569710" cy="2352675"/>
            <wp:effectExtent l="0" t="0" r="2540" b="9525"/>
            <wp:wrapTight wrapText="bothSides">
              <wp:wrapPolygon edited="0">
                <wp:start x="0" y="0"/>
                <wp:lineTo x="0" y="21513"/>
                <wp:lineTo x="21546" y="21513"/>
                <wp:lineTo x="21546" y="0"/>
                <wp:lineTo x="0" y="0"/>
              </wp:wrapPolygon>
            </wp:wrapTight>
            <wp:docPr id="20" name="Picture 20"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569710" cy="2352675"/>
                    </a:xfrm>
                    <a:prstGeom prst="rect">
                      <a:avLst/>
                    </a:prstGeom>
                  </pic:spPr>
                </pic:pic>
              </a:graphicData>
            </a:graphic>
            <wp14:sizeRelH relativeFrom="page">
              <wp14:pctWidth>0</wp14:pctWidth>
            </wp14:sizeRelH>
            <wp14:sizeRelV relativeFrom="page">
              <wp14:pctHeight>0</wp14:pctHeight>
            </wp14:sizeRelV>
          </wp:anchor>
        </w:drawing>
      </w:r>
      <w:r w:rsidR="009A0050">
        <w:t>4</w:t>
      </w:r>
      <w:r w:rsidR="009A0050" w:rsidRPr="00C764B9">
        <w:rPr>
          <w:rStyle w:val="Heading3Char"/>
        </w:rPr>
        <w:t>.</w:t>
      </w:r>
      <w:r w:rsidR="00F9528C">
        <w:rPr>
          <w:rStyle w:val="Heading3Char"/>
        </w:rPr>
        <w:t>2</w:t>
      </w:r>
      <w:r w:rsidR="009A0050" w:rsidRPr="00C764B9">
        <w:rPr>
          <w:rStyle w:val="Heading3Char"/>
        </w:rPr>
        <w:t>.1 Gantt chart</w:t>
      </w:r>
      <w:bookmarkEnd w:id="41"/>
    </w:p>
    <w:p w14:paraId="60DEC99F" w14:textId="2F60A584" w:rsidR="00AC623E" w:rsidRDefault="00273F71" w:rsidP="00BD31FE">
      <w:r>
        <w:t xml:space="preserve">As shown </w:t>
      </w:r>
      <w:r w:rsidR="00C57375">
        <w:t xml:space="preserve">in </w:t>
      </w:r>
      <w:r w:rsidR="00C57375" w:rsidRPr="00C57375">
        <w:rPr>
          <w:b/>
          <w:bCs/>
        </w:rPr>
        <w:t>Figure 1</w:t>
      </w:r>
      <w:r>
        <w:t xml:space="preserve">, due to the </w:t>
      </w:r>
      <w:r w:rsidR="00CD11DD">
        <w:t>workload</w:t>
      </w:r>
      <w:r>
        <w:t xml:space="preserve"> and the component like nature of the system, some phases of the project are intended to run in </w:t>
      </w:r>
      <w:r w:rsidR="00874464" w:rsidRPr="00874464">
        <w:t>parallel</w:t>
      </w:r>
      <w:r w:rsidR="00874464">
        <w:t xml:space="preserve"> </w:t>
      </w:r>
      <w:r>
        <w:t xml:space="preserve">to </w:t>
      </w:r>
      <w:r w:rsidR="00874464">
        <w:t>each other</w:t>
      </w:r>
      <w:r>
        <w:t xml:space="preserve">, to allow for effective time management </w:t>
      </w:r>
      <w:r w:rsidR="00B84AC2">
        <w:t>and to</w:t>
      </w:r>
      <w:r>
        <w:t xml:space="preserve"> allow for effective integration and testing of each subsystem of the artifact, as the</w:t>
      </w:r>
      <w:r w:rsidR="00874464" w:rsidRPr="00874464">
        <w:t xml:space="preserve"> parallel</w:t>
      </w:r>
      <w:r w:rsidR="00874464">
        <w:t xml:space="preserve"> </w:t>
      </w:r>
      <w:r>
        <w:t>development allows for greater focus to be placed on the smooth implementation and integration of each component.</w:t>
      </w:r>
    </w:p>
    <w:p w14:paraId="158BBEE9" w14:textId="5A5F46BB" w:rsidR="00E71276" w:rsidRDefault="00AC623E" w:rsidP="00C764B9">
      <w:pPr>
        <w:pStyle w:val="Heading3"/>
      </w:pPr>
      <w:bookmarkStart w:id="46" w:name="_Toc100843018"/>
      <w:r>
        <w:rPr>
          <w:noProof/>
        </w:rPr>
        <w:lastRenderedPageBreak/>
        <mc:AlternateContent>
          <mc:Choice Requires="wps">
            <w:drawing>
              <wp:anchor distT="0" distB="0" distL="114300" distR="114300" simplePos="0" relativeHeight="251706368" behindDoc="1" locked="0" layoutInCell="1" allowOverlap="1" wp14:anchorId="0476B331" wp14:editId="1FF0831C">
                <wp:simplePos x="0" y="0"/>
                <wp:positionH relativeFrom="column">
                  <wp:posOffset>-715645</wp:posOffset>
                </wp:positionH>
                <wp:positionV relativeFrom="paragraph">
                  <wp:posOffset>4448175</wp:posOffset>
                </wp:positionV>
                <wp:extent cx="7162165" cy="635"/>
                <wp:effectExtent l="0" t="0" r="0" b="0"/>
                <wp:wrapTight wrapText="bothSides">
                  <wp:wrapPolygon edited="0">
                    <wp:start x="0" y="0"/>
                    <wp:lineTo x="0" y="21600"/>
                    <wp:lineTo x="21600" y="21600"/>
                    <wp:lineTo x="21600" y="0"/>
                  </wp:wrapPolygon>
                </wp:wrapTight>
                <wp:docPr id="68" name="Text Box 68"/>
                <wp:cNvGraphicFramePr/>
                <a:graphic xmlns:a="http://schemas.openxmlformats.org/drawingml/2006/main">
                  <a:graphicData uri="http://schemas.microsoft.com/office/word/2010/wordprocessingShape">
                    <wps:wsp>
                      <wps:cNvSpPr txBox="1"/>
                      <wps:spPr>
                        <a:xfrm>
                          <a:off x="0" y="0"/>
                          <a:ext cx="7162165" cy="635"/>
                        </a:xfrm>
                        <a:prstGeom prst="rect">
                          <a:avLst/>
                        </a:prstGeom>
                        <a:solidFill>
                          <a:prstClr val="white"/>
                        </a:solidFill>
                        <a:ln>
                          <a:noFill/>
                        </a:ln>
                      </wps:spPr>
                      <wps:txbx>
                        <w:txbxContent>
                          <w:p w14:paraId="6FEFA1EE" w14:textId="6D50D0EE" w:rsidR="00AC623E" w:rsidRPr="008C58A4" w:rsidRDefault="00AC623E" w:rsidP="00AC623E">
                            <w:pPr>
                              <w:pStyle w:val="Caption"/>
                              <w:rPr>
                                <w:noProof/>
                              </w:rPr>
                            </w:pPr>
                            <w:bookmarkStart w:id="47" w:name="_Toc100835382"/>
                            <w:bookmarkStart w:id="48" w:name="_Toc100838344"/>
                            <w:r>
                              <w:t xml:space="preserve">Figure </w:t>
                            </w:r>
                            <w:fldSimple w:instr=" SEQ Figure \* ARABIC ">
                              <w:r w:rsidR="009B1630">
                                <w:rPr>
                                  <w:noProof/>
                                </w:rPr>
                                <w:t>2</w:t>
                              </w:r>
                            </w:fldSimple>
                            <w:r w:rsidR="00BE391B">
                              <w:rPr>
                                <w:noProof/>
                              </w:rPr>
                              <w:t xml:space="preserve">: Project </w:t>
                            </w:r>
                            <w:r w:rsidR="00BE391B">
                              <w:t>H</w:t>
                            </w:r>
                            <w:r w:rsidR="00BE391B" w:rsidRPr="00172E70">
                              <w:t xml:space="preserve">ierarchical </w:t>
                            </w:r>
                            <w:r w:rsidR="00BE391B">
                              <w:t>B</w:t>
                            </w:r>
                            <w:r w:rsidR="00BE391B" w:rsidRPr="00172E70">
                              <w:t>reakdown</w:t>
                            </w:r>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76B331" id="Text Box 68" o:spid="_x0000_s1027" type="#_x0000_t202" style="position:absolute;margin-left:-56.35pt;margin-top:350.25pt;width:563.9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8jGAIAAD8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" stroked="f">
                <v:textbox style="mso-fit-shape-to-text:t" inset="0,0,0,0">
                  <w:txbxContent>
                    <w:p w14:paraId="6FEFA1EE" w14:textId="6D50D0EE" w:rsidR="00AC623E" w:rsidRPr="008C58A4" w:rsidRDefault="00AC623E" w:rsidP="00AC623E">
                      <w:pPr>
                        <w:pStyle w:val="Caption"/>
                        <w:rPr>
                          <w:noProof/>
                        </w:rPr>
                      </w:pPr>
                      <w:bookmarkStart w:id="49" w:name="_Toc100835382"/>
                      <w:bookmarkStart w:id="50" w:name="_Toc100838344"/>
                      <w:r>
                        <w:t xml:space="preserve">Figure </w:t>
                      </w:r>
                      <w:fldSimple w:instr=" SEQ Figure \* ARABIC ">
                        <w:r w:rsidR="009B1630">
                          <w:rPr>
                            <w:noProof/>
                          </w:rPr>
                          <w:t>2</w:t>
                        </w:r>
                      </w:fldSimple>
                      <w:r w:rsidR="00BE391B">
                        <w:rPr>
                          <w:noProof/>
                        </w:rPr>
                        <w:t xml:space="preserve">: Project </w:t>
                      </w:r>
                      <w:r w:rsidR="00BE391B">
                        <w:t>H</w:t>
                      </w:r>
                      <w:r w:rsidR="00BE391B" w:rsidRPr="00172E70">
                        <w:t xml:space="preserve">ierarchical </w:t>
                      </w:r>
                      <w:r w:rsidR="00BE391B">
                        <w:t>B</w:t>
                      </w:r>
                      <w:r w:rsidR="00BE391B" w:rsidRPr="00172E70">
                        <w:t>reakdown</w:t>
                      </w:r>
                      <w:bookmarkEnd w:id="49"/>
                      <w:bookmarkEnd w:id="50"/>
                    </w:p>
                  </w:txbxContent>
                </v:textbox>
                <w10:wrap type="tight"/>
              </v:shape>
            </w:pict>
          </mc:Fallback>
        </mc:AlternateContent>
      </w:r>
      <w:r w:rsidR="00DB0D71">
        <w:rPr>
          <w:noProof/>
        </w:rPr>
        <w:drawing>
          <wp:anchor distT="0" distB="0" distL="114300" distR="114300" simplePos="0" relativeHeight="251654144" behindDoc="1" locked="0" layoutInCell="1" allowOverlap="1" wp14:anchorId="59694E21" wp14:editId="68E288EF">
            <wp:simplePos x="0" y="0"/>
            <wp:positionH relativeFrom="margin">
              <wp:align>center</wp:align>
            </wp:positionH>
            <wp:positionV relativeFrom="paragraph">
              <wp:posOffset>228600</wp:posOffset>
            </wp:positionV>
            <wp:extent cx="7162253" cy="4162425"/>
            <wp:effectExtent l="0" t="0" r="635" b="0"/>
            <wp:wrapTight wrapText="bothSides">
              <wp:wrapPolygon edited="0">
                <wp:start x="0" y="0"/>
                <wp:lineTo x="0" y="21452"/>
                <wp:lineTo x="21544" y="21452"/>
                <wp:lineTo x="21544" y="0"/>
                <wp:lineTo x="0" y="0"/>
              </wp:wrapPolygon>
            </wp:wrapTight>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62253" cy="416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1276">
        <w:t>4.</w:t>
      </w:r>
      <w:r w:rsidR="00F9528C">
        <w:t>2</w:t>
      </w:r>
      <w:r w:rsidR="00E71276">
        <w:t>.2</w:t>
      </w:r>
      <w:r w:rsidR="00172E70">
        <w:t xml:space="preserve"> H</w:t>
      </w:r>
      <w:r w:rsidR="00172E70" w:rsidRPr="00172E70">
        <w:t xml:space="preserve">ierarchical </w:t>
      </w:r>
      <w:r w:rsidR="00172E70">
        <w:t>B</w:t>
      </w:r>
      <w:r w:rsidR="00172E70" w:rsidRPr="00172E70">
        <w:t>reakdown</w:t>
      </w:r>
      <w:bookmarkEnd w:id="46"/>
    </w:p>
    <w:p w14:paraId="6CDA3D43" w14:textId="14E0DA8C" w:rsidR="005C68C9" w:rsidRDefault="005C68C9" w:rsidP="00BD31FE"/>
    <w:p w14:paraId="6ECEFF8C" w14:textId="1E0EC75C" w:rsidR="00AC623E" w:rsidRDefault="005B5346" w:rsidP="00C92EBD">
      <w:r>
        <w:t xml:space="preserve">As shown in </w:t>
      </w:r>
      <w:r w:rsidR="00C57375" w:rsidRPr="00C57375">
        <w:rPr>
          <w:b/>
          <w:bCs/>
        </w:rPr>
        <w:t>Figure 2</w:t>
      </w:r>
      <w:r w:rsidR="00CD11DD">
        <w:t xml:space="preserve">, </w:t>
      </w:r>
      <w:r w:rsidR="00B359BB">
        <w:t xml:space="preserve">the project </w:t>
      </w:r>
      <w:r w:rsidR="00216282">
        <w:t>will</w:t>
      </w:r>
      <w:r w:rsidR="00B359BB">
        <w:t xml:space="preserve"> be broken down in</w:t>
      </w:r>
      <w:r w:rsidR="00DB0D71">
        <w:t>to</w:t>
      </w:r>
      <w:r w:rsidR="00B359BB">
        <w:t xml:space="preserve"> </w:t>
      </w:r>
      <w:r w:rsidR="00216282">
        <w:t>five</w:t>
      </w:r>
      <w:r w:rsidR="00B359BB">
        <w:t xml:space="preserve"> phases, this being the research </w:t>
      </w:r>
      <w:r w:rsidR="00216282">
        <w:t xml:space="preserve">phase </w:t>
      </w:r>
      <w:r w:rsidR="00B359BB">
        <w:t xml:space="preserve">which </w:t>
      </w:r>
      <w:r w:rsidR="00216282">
        <w:t>will be</w:t>
      </w:r>
      <w:r w:rsidR="00B359BB">
        <w:t xml:space="preserve"> focus</w:t>
      </w:r>
      <w:r w:rsidR="00216282">
        <w:t>ed</w:t>
      </w:r>
      <w:r w:rsidR="00B359BB">
        <w:t xml:space="preserve"> on documentation, the design phase, </w:t>
      </w:r>
      <w:r w:rsidR="00216282">
        <w:t>which will be</w:t>
      </w:r>
      <w:r w:rsidR="00B359BB">
        <w:t xml:space="preserve"> focus</w:t>
      </w:r>
      <w:r w:rsidR="00216282">
        <w:t>ed</w:t>
      </w:r>
      <w:r w:rsidR="00B359BB">
        <w:t xml:space="preserve"> on the design of each component of the system</w:t>
      </w:r>
      <w:r w:rsidR="00216282">
        <w:t xml:space="preserve"> </w:t>
      </w:r>
      <w:r w:rsidR="00B359BB">
        <w:t xml:space="preserve">as well as the overall structure of the </w:t>
      </w:r>
      <w:r w:rsidR="009406BE">
        <w:t>system</w:t>
      </w:r>
      <w:r w:rsidR="00B359BB">
        <w:t>. The software development phase consist</w:t>
      </w:r>
      <w:r w:rsidR="00FA3703">
        <w:t>s</w:t>
      </w:r>
      <w:r w:rsidR="00B359BB">
        <w:t xml:space="preserve"> of </w:t>
      </w:r>
      <w:r w:rsidR="00216282">
        <w:t>four</w:t>
      </w:r>
      <w:r w:rsidR="00B359BB">
        <w:t xml:space="preserve"> components with each of the </w:t>
      </w:r>
      <w:r w:rsidR="00216282">
        <w:t>three</w:t>
      </w:r>
      <w:r w:rsidR="00B359BB">
        <w:t xml:space="preserve"> main subsystems of the artifact having the</w:t>
      </w:r>
      <w:r w:rsidR="00DB0D71">
        <w:t>ir</w:t>
      </w:r>
      <w:r w:rsidR="00B359BB">
        <w:t xml:space="preserve"> subcomponents that must be implemented before </w:t>
      </w:r>
      <w:r w:rsidR="00FA3703">
        <w:t>the</w:t>
      </w:r>
      <w:r w:rsidR="00216282">
        <w:t>y are</w:t>
      </w:r>
      <w:r w:rsidR="00FA3703">
        <w:t xml:space="preserve"> </w:t>
      </w:r>
      <w:r w:rsidR="00B359BB">
        <w:t>final</w:t>
      </w:r>
      <w:r w:rsidR="00216282">
        <w:t>ly</w:t>
      </w:r>
      <w:r w:rsidR="00DB0D71">
        <w:t xml:space="preserve"> </w:t>
      </w:r>
      <w:r w:rsidR="00B359BB">
        <w:t>integrat</w:t>
      </w:r>
      <w:r w:rsidR="00216282">
        <w:t>e</w:t>
      </w:r>
      <w:r w:rsidR="00EF0154">
        <w:t>d</w:t>
      </w:r>
      <w:r w:rsidR="00216282">
        <w:t xml:space="preserve"> </w:t>
      </w:r>
      <w:r w:rsidR="00B359BB">
        <w:t>into the artifact</w:t>
      </w:r>
      <w:r w:rsidR="00FA3703">
        <w:t xml:space="preserve">. </w:t>
      </w:r>
      <w:r w:rsidR="00B359BB">
        <w:t xml:space="preserve">The testing phase </w:t>
      </w:r>
      <w:r w:rsidR="00FA3703">
        <w:t xml:space="preserve">is </w:t>
      </w:r>
      <w:r w:rsidR="00B359BB">
        <w:t xml:space="preserve">focused on ensuring the artifact functions as intended and meets all requirements that have been set, if it does not, this is where the </w:t>
      </w:r>
      <w:r w:rsidR="00C47854">
        <w:t>project can safely loop back to any of the previous stages, ensur</w:t>
      </w:r>
      <w:r w:rsidR="00DB0D71">
        <w:t>ing</w:t>
      </w:r>
      <w:r w:rsidR="00C47854">
        <w:t xml:space="preserve"> the agile methodology is adhered to. F</w:t>
      </w:r>
      <w:r w:rsidR="00B359BB">
        <w:t xml:space="preserve">inally, the project </w:t>
      </w:r>
      <w:r w:rsidR="00DB0D71">
        <w:t>closure</w:t>
      </w:r>
      <w:r w:rsidR="00B359BB">
        <w:t xml:space="preserve"> </w:t>
      </w:r>
      <w:r w:rsidR="00C47854">
        <w:t>phase will be focused on the final project evaluation, identifying what was achieved in the project, what could be improved</w:t>
      </w:r>
      <w:r w:rsidR="00216282">
        <w:t xml:space="preserve"> </w:t>
      </w:r>
      <w:r w:rsidR="00C47854">
        <w:t xml:space="preserve">as well as where the artifact and the project </w:t>
      </w:r>
      <w:r w:rsidR="009406BE">
        <w:t>can</w:t>
      </w:r>
      <w:r w:rsidR="00C47854">
        <w:t xml:space="preserve"> be taken from here</w:t>
      </w:r>
      <w:r w:rsidR="006020D1">
        <w:t>.</w:t>
      </w:r>
    </w:p>
    <w:p w14:paraId="0F06DD33" w14:textId="7F2ECA1E" w:rsidR="00F9528C" w:rsidRDefault="00F9528C" w:rsidP="00C92EBD"/>
    <w:p w14:paraId="410CE7C5" w14:textId="2724489C" w:rsidR="00FA3703" w:rsidRDefault="00FA3703" w:rsidP="00C92EBD"/>
    <w:p w14:paraId="36024C8F" w14:textId="09D4FF78" w:rsidR="00FA3703" w:rsidRDefault="00FA3703" w:rsidP="00C92EBD"/>
    <w:p w14:paraId="4B59621B" w14:textId="77777777" w:rsidR="006020D1" w:rsidRDefault="006020D1" w:rsidP="00C92EBD"/>
    <w:p w14:paraId="32118C6A" w14:textId="335C1644" w:rsidR="00C92EBD" w:rsidRDefault="00917AD4" w:rsidP="00C764B9">
      <w:pPr>
        <w:pStyle w:val="Heading1"/>
      </w:pPr>
      <w:bookmarkStart w:id="51" w:name="_Toc100843019"/>
      <w:r>
        <w:lastRenderedPageBreak/>
        <w:t xml:space="preserve">5 </w:t>
      </w:r>
      <w:r w:rsidR="00C361B9">
        <w:t>Design</w:t>
      </w:r>
      <w:bookmarkEnd w:id="51"/>
    </w:p>
    <w:p w14:paraId="0481D628" w14:textId="64AA8CC1" w:rsidR="00ED78FA" w:rsidRDefault="000E1D67">
      <w:r>
        <w:t xml:space="preserve">The following section consists of the design of the artifact, this has been </w:t>
      </w:r>
      <w:r w:rsidR="00F36E30">
        <w:t>separated</w:t>
      </w:r>
      <w:r>
        <w:t xml:space="preserve"> </w:t>
      </w:r>
      <w:r w:rsidR="00A0124A">
        <w:t xml:space="preserve">into </w:t>
      </w:r>
      <w:r>
        <w:t>the design of the overall system, the design of the CNN, the design of the mobile application</w:t>
      </w:r>
      <w:r w:rsidR="00FA3703">
        <w:t>,</w:t>
      </w:r>
      <w:r>
        <w:t xml:space="preserve"> and the design o</w:t>
      </w:r>
      <w:r w:rsidR="001B43D7">
        <w:t>f</w:t>
      </w:r>
      <w:r>
        <w:t xml:space="preserve"> the database, with justification</w:t>
      </w:r>
      <w:r w:rsidR="006B5536">
        <w:t>s</w:t>
      </w:r>
      <w:r>
        <w:t xml:space="preserve"> for each design choic</w:t>
      </w:r>
      <w:r w:rsidR="00EF0154">
        <w:t>e</w:t>
      </w:r>
      <w:r>
        <w:t>.</w:t>
      </w:r>
    </w:p>
    <w:p w14:paraId="48CDB065" w14:textId="4C28C39D" w:rsidR="00ED78FA" w:rsidRDefault="00ED78FA" w:rsidP="00C764B9">
      <w:pPr>
        <w:pStyle w:val="Heading2"/>
      </w:pPr>
      <w:bookmarkStart w:id="52" w:name="_Toc100843020"/>
      <w:r>
        <w:t>5.1 System Architecture</w:t>
      </w:r>
      <w:bookmarkEnd w:id="52"/>
      <w:r>
        <w:t xml:space="preserve"> </w:t>
      </w:r>
    </w:p>
    <w:p w14:paraId="52E52FC8" w14:textId="732E91BD" w:rsidR="00BD64B5" w:rsidRDefault="00AC623E">
      <w:r>
        <w:rPr>
          <w:noProof/>
        </w:rPr>
        <mc:AlternateContent>
          <mc:Choice Requires="wps">
            <w:drawing>
              <wp:anchor distT="0" distB="0" distL="114300" distR="114300" simplePos="0" relativeHeight="251708416" behindDoc="1" locked="0" layoutInCell="1" allowOverlap="1" wp14:anchorId="5C99EB8E" wp14:editId="55AC28C4">
                <wp:simplePos x="0" y="0"/>
                <wp:positionH relativeFrom="column">
                  <wp:posOffset>713105</wp:posOffset>
                </wp:positionH>
                <wp:positionV relativeFrom="paragraph">
                  <wp:posOffset>4077335</wp:posOffset>
                </wp:positionV>
                <wp:extent cx="4295775" cy="635"/>
                <wp:effectExtent l="0" t="0" r="0" b="0"/>
                <wp:wrapTight wrapText="bothSides">
                  <wp:wrapPolygon edited="0">
                    <wp:start x="0" y="0"/>
                    <wp:lineTo x="0" y="21600"/>
                    <wp:lineTo x="21600" y="21600"/>
                    <wp:lineTo x="21600" y="0"/>
                  </wp:wrapPolygon>
                </wp:wrapTight>
                <wp:docPr id="69" name="Text Box 69"/>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5F78DB5A" w14:textId="6F8B977D" w:rsidR="00AC623E" w:rsidRPr="00136E68" w:rsidRDefault="00AC623E" w:rsidP="00AC623E">
                            <w:pPr>
                              <w:pStyle w:val="Caption"/>
                              <w:rPr>
                                <w:noProof/>
                              </w:rPr>
                            </w:pPr>
                            <w:bookmarkStart w:id="53" w:name="_Toc100835383"/>
                            <w:bookmarkStart w:id="54" w:name="_Toc100838345"/>
                            <w:r>
                              <w:t xml:space="preserve">Figure </w:t>
                            </w:r>
                            <w:fldSimple w:instr=" SEQ Figure \* ARABIC ">
                              <w:r w:rsidR="009B1630">
                                <w:rPr>
                                  <w:noProof/>
                                </w:rPr>
                                <w:t>3</w:t>
                              </w:r>
                            </w:fldSimple>
                            <w:r w:rsidR="001E17C7">
                              <w:rPr>
                                <w:noProof/>
                              </w:rPr>
                              <w:t xml:space="preserve"> : IdentiFlora </w:t>
                            </w:r>
                            <w:r w:rsidR="001E17C7">
                              <w:t>System Architecture</w:t>
                            </w:r>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99EB8E" id="Text Box 69" o:spid="_x0000_s1028" type="#_x0000_t202" style="position:absolute;margin-left:56.15pt;margin-top:321.05pt;width:338.25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" stroked="f">
                <v:textbox style="mso-fit-shape-to-text:t" inset="0,0,0,0">
                  <w:txbxContent>
                    <w:p w14:paraId="5F78DB5A" w14:textId="6F8B977D" w:rsidR="00AC623E" w:rsidRPr="00136E68" w:rsidRDefault="00AC623E" w:rsidP="00AC623E">
                      <w:pPr>
                        <w:pStyle w:val="Caption"/>
                        <w:rPr>
                          <w:noProof/>
                        </w:rPr>
                      </w:pPr>
                      <w:bookmarkStart w:id="55" w:name="_Toc100835383"/>
                      <w:bookmarkStart w:id="56" w:name="_Toc100838345"/>
                      <w:r>
                        <w:t xml:space="preserve">Figure </w:t>
                      </w:r>
                      <w:fldSimple w:instr=" SEQ Figure \* ARABIC ">
                        <w:r w:rsidR="009B1630">
                          <w:rPr>
                            <w:noProof/>
                          </w:rPr>
                          <w:t>3</w:t>
                        </w:r>
                      </w:fldSimple>
                      <w:r w:rsidR="001E17C7">
                        <w:rPr>
                          <w:noProof/>
                        </w:rPr>
                        <w:t xml:space="preserve"> : IdentiFlora </w:t>
                      </w:r>
                      <w:r w:rsidR="001E17C7">
                        <w:t>System Architecture</w:t>
                      </w:r>
                      <w:bookmarkEnd w:id="55"/>
                      <w:bookmarkEnd w:id="56"/>
                    </w:p>
                  </w:txbxContent>
                </v:textbox>
                <w10:wrap type="tight"/>
              </v:shape>
            </w:pict>
          </mc:Fallback>
        </mc:AlternateContent>
      </w:r>
      <w:r w:rsidR="00BD64B5">
        <w:rPr>
          <w:noProof/>
        </w:rPr>
        <w:drawing>
          <wp:anchor distT="0" distB="0" distL="114300" distR="114300" simplePos="0" relativeHeight="251636736" behindDoc="1" locked="0" layoutInCell="1" allowOverlap="1" wp14:anchorId="1C3A6C71" wp14:editId="48A4CF47">
            <wp:simplePos x="0" y="0"/>
            <wp:positionH relativeFrom="margin">
              <wp:align>center</wp:align>
            </wp:positionH>
            <wp:positionV relativeFrom="paragraph">
              <wp:posOffset>105410</wp:posOffset>
            </wp:positionV>
            <wp:extent cx="4295775" cy="3914775"/>
            <wp:effectExtent l="0" t="0" r="9525" b="9525"/>
            <wp:wrapTight wrapText="bothSides">
              <wp:wrapPolygon edited="0">
                <wp:start x="0" y="0"/>
                <wp:lineTo x="0" y="21547"/>
                <wp:lineTo x="21552" y="21547"/>
                <wp:lineTo x="2155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5775" cy="391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91F8F" w14:textId="5ADC0E7B" w:rsidR="00BD64B5" w:rsidRDefault="00BD64B5"/>
    <w:p w14:paraId="7084AAAE" w14:textId="10AB8D7E" w:rsidR="00ED78FA" w:rsidRDefault="00ED78FA"/>
    <w:p w14:paraId="6A7F9608" w14:textId="3BABA07A" w:rsidR="00BD64B5" w:rsidRDefault="00BD64B5"/>
    <w:p w14:paraId="42382D8E" w14:textId="00387423" w:rsidR="00BD64B5" w:rsidRDefault="00BD64B5"/>
    <w:p w14:paraId="10CC0423" w14:textId="422CB17D" w:rsidR="00BD64B5" w:rsidRDefault="00BD64B5"/>
    <w:p w14:paraId="65B98510" w14:textId="1932A0FD" w:rsidR="00BD64B5" w:rsidRDefault="00BD64B5"/>
    <w:p w14:paraId="4656CC26" w14:textId="0AE2972A" w:rsidR="00BD64B5" w:rsidRDefault="00BD64B5"/>
    <w:p w14:paraId="31CDD311" w14:textId="4026FE7B" w:rsidR="00BD64B5" w:rsidRDefault="00BD64B5"/>
    <w:p w14:paraId="32FD7D37" w14:textId="41B97A3A" w:rsidR="00BD64B5" w:rsidRDefault="00BD64B5"/>
    <w:p w14:paraId="0392D558" w14:textId="330F5561" w:rsidR="00BD64B5" w:rsidRDefault="00BD64B5"/>
    <w:p w14:paraId="6E4B3DDB" w14:textId="5790EFAC" w:rsidR="00BD64B5" w:rsidRDefault="00BD64B5"/>
    <w:p w14:paraId="6E476FB9" w14:textId="45960F08" w:rsidR="00BD64B5" w:rsidRDefault="00BD64B5"/>
    <w:p w14:paraId="28CB8571" w14:textId="22CB0A3B" w:rsidR="00BD64B5" w:rsidRDefault="00BD64B5"/>
    <w:p w14:paraId="62544C87" w14:textId="59E598D8" w:rsidR="00BD64B5" w:rsidRDefault="00BD64B5"/>
    <w:p w14:paraId="582577E0" w14:textId="77777777" w:rsidR="00AC623E" w:rsidRDefault="00AC623E"/>
    <w:p w14:paraId="05FD62AE" w14:textId="1CB4B9F1" w:rsidR="00BD64B5" w:rsidRDefault="00645B8F">
      <w:r w:rsidRPr="00645B8F">
        <w:rPr>
          <w:b/>
          <w:bCs/>
        </w:rPr>
        <w:t>Figure 3</w:t>
      </w:r>
      <w:r w:rsidR="00A641B6">
        <w:t xml:space="preserve"> </w:t>
      </w:r>
      <w:r>
        <w:t>shows</w:t>
      </w:r>
      <w:r w:rsidR="00A641B6">
        <w:t xml:space="preserve"> an over</w:t>
      </w:r>
      <w:r w:rsidR="00467A02">
        <w:t>view</w:t>
      </w:r>
      <w:r w:rsidR="00A641B6">
        <w:t xml:space="preserve"> of the overall system</w:t>
      </w:r>
      <w:r w:rsidR="00467A02">
        <w:t xml:space="preserve">, the system is </w:t>
      </w:r>
      <w:r w:rsidR="00874464">
        <w:t>intended</w:t>
      </w:r>
      <w:r w:rsidR="00467A02">
        <w:t xml:space="preserve"> to be structure</w:t>
      </w:r>
      <w:r w:rsidR="00B46BED">
        <w:t>d</w:t>
      </w:r>
      <w:r w:rsidR="00467A02">
        <w:t xml:space="preserve"> to ensure low coupling between components, as shown above with </w:t>
      </w:r>
      <w:r w:rsidR="00AF6B2E">
        <w:t xml:space="preserve">by the TensorFlow </w:t>
      </w:r>
      <w:r>
        <w:t>L</w:t>
      </w:r>
      <w:r w:rsidR="00AF6B2E">
        <w:t>ite model and the database having no direct interaction between each other, instead</w:t>
      </w:r>
      <w:r w:rsidR="00FA3703">
        <w:t xml:space="preserve">, </w:t>
      </w:r>
      <w:r w:rsidR="00AF6B2E">
        <w:t xml:space="preserve">using the mobile application as the central point of communication and interaction, resulting in less redundant interactions between modules in the system. </w:t>
      </w:r>
      <w:r w:rsidR="000E1D67">
        <w:t>Furthermore,</w:t>
      </w:r>
      <w:r w:rsidR="00AF6B2E">
        <w:t xml:space="preserve"> the system has been designed to have a</w:t>
      </w:r>
      <w:r w:rsidR="00467A02">
        <w:t xml:space="preserve"> high</w:t>
      </w:r>
      <w:r w:rsidR="00AF6B2E">
        <w:t xml:space="preserve"> level of</w:t>
      </w:r>
      <w:r w:rsidR="00467A02">
        <w:t xml:space="preserve"> cohesion, as demonstrated</w:t>
      </w:r>
      <w:r w:rsidR="009825B8">
        <w:t xml:space="preserve"> b</w:t>
      </w:r>
      <w:r w:rsidR="00B46BED">
        <w:t>y</w:t>
      </w:r>
      <w:r w:rsidR="009825B8">
        <w:t xml:space="preserve"> the strong centralisation of data and processing onto the mobile interface.</w:t>
      </w:r>
      <w:r w:rsidR="00AF6B2E">
        <w:t xml:space="preserve"> This is to ensure reduce</w:t>
      </w:r>
      <w:r w:rsidR="00B46BED">
        <w:t>d</w:t>
      </w:r>
      <w:r w:rsidR="00AF6B2E">
        <w:t xml:space="preserve"> complexity i</w:t>
      </w:r>
      <w:r w:rsidR="00B46BED">
        <w:t>n</w:t>
      </w:r>
      <w:r w:rsidR="00AF6B2E">
        <w:t xml:space="preserve"> the system, whi</w:t>
      </w:r>
      <w:r w:rsidR="00B46BED">
        <w:t>l</w:t>
      </w:r>
      <w:r w:rsidR="00AF6B2E">
        <w:t xml:space="preserve">st also making the development of the system and debugging the system far easier as this reduces potential points of failure </w:t>
      </w:r>
      <w:r>
        <w:t xml:space="preserve">and, </w:t>
      </w:r>
      <w:r w:rsidR="00AF6B2E">
        <w:t xml:space="preserve">when combined with the low coupling, </w:t>
      </w:r>
      <w:r w:rsidR="000E1D67">
        <w:t>makes isolating points of failure</w:t>
      </w:r>
      <w:r>
        <w:t xml:space="preserve"> straightforward</w:t>
      </w:r>
      <w:r w:rsidR="000E1D67">
        <w:t xml:space="preserve">. </w:t>
      </w:r>
    </w:p>
    <w:p w14:paraId="1A2556FF" w14:textId="25872C4F" w:rsidR="00131F38" w:rsidRDefault="00131F38"/>
    <w:p w14:paraId="2FE4F718" w14:textId="7DE81979" w:rsidR="003205F2" w:rsidRDefault="003205F2"/>
    <w:p w14:paraId="4C263B48" w14:textId="71BD0A9A" w:rsidR="003205F2" w:rsidRDefault="003205F2"/>
    <w:p w14:paraId="59C2A4E8" w14:textId="77777777" w:rsidR="000E1D67" w:rsidRDefault="000E1D67"/>
    <w:p w14:paraId="3602BFC0" w14:textId="69EF0B8A" w:rsidR="0052285A" w:rsidRDefault="00E74E5D" w:rsidP="00C764B9">
      <w:pPr>
        <w:pStyle w:val="Heading2"/>
      </w:pPr>
      <w:bookmarkStart w:id="57" w:name="_Toc100843021"/>
      <w:r>
        <w:rPr>
          <w:noProof/>
        </w:rPr>
        <w:lastRenderedPageBreak/>
        <mc:AlternateContent>
          <mc:Choice Requires="wpg">
            <w:drawing>
              <wp:anchor distT="0" distB="0" distL="114300" distR="114300" simplePos="0" relativeHeight="251711488" behindDoc="0" locked="0" layoutInCell="1" allowOverlap="1" wp14:anchorId="129AA924" wp14:editId="75B0BC18">
                <wp:simplePos x="0" y="0"/>
                <wp:positionH relativeFrom="column">
                  <wp:posOffset>3276600</wp:posOffset>
                </wp:positionH>
                <wp:positionV relativeFrom="paragraph">
                  <wp:posOffset>0</wp:posOffset>
                </wp:positionV>
                <wp:extent cx="2744470" cy="8572500"/>
                <wp:effectExtent l="0" t="0" r="0" b="0"/>
                <wp:wrapTight wrapText="bothSides">
                  <wp:wrapPolygon edited="0">
                    <wp:start x="0" y="0"/>
                    <wp:lineTo x="0" y="21552"/>
                    <wp:lineTo x="21440" y="21552"/>
                    <wp:lineTo x="21440" y="0"/>
                    <wp:lineTo x="0" y="0"/>
                  </wp:wrapPolygon>
                </wp:wrapTight>
                <wp:docPr id="3" name="Group 3"/>
                <wp:cNvGraphicFramePr/>
                <a:graphic xmlns:a="http://schemas.openxmlformats.org/drawingml/2006/main">
                  <a:graphicData uri="http://schemas.microsoft.com/office/word/2010/wordprocessingGroup">
                    <wpg:wgp>
                      <wpg:cNvGrpSpPr/>
                      <wpg:grpSpPr>
                        <a:xfrm>
                          <a:off x="0" y="0"/>
                          <a:ext cx="2744470" cy="8572500"/>
                          <a:chOff x="0" y="0"/>
                          <a:chExt cx="2744470" cy="8572500"/>
                        </a:xfrm>
                      </wpg:grpSpPr>
                      <pic:pic xmlns:pic="http://schemas.openxmlformats.org/drawingml/2006/picture">
                        <pic:nvPicPr>
                          <pic:cNvPr id="34" name="Picture 34" descr="Diagram&#10;&#10;Description automatically generated"/>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5895" cy="8265160"/>
                          </a:xfrm>
                          <a:prstGeom prst="rect">
                            <a:avLst/>
                          </a:prstGeom>
                          <a:noFill/>
                          <a:ln>
                            <a:noFill/>
                          </a:ln>
                        </pic:spPr>
                      </pic:pic>
                      <wps:wsp>
                        <wps:cNvPr id="70" name="Text Box 70"/>
                        <wps:cNvSpPr txBox="1"/>
                        <wps:spPr>
                          <a:xfrm>
                            <a:off x="28575" y="8305800"/>
                            <a:ext cx="2715895" cy="266700"/>
                          </a:xfrm>
                          <a:prstGeom prst="rect">
                            <a:avLst/>
                          </a:prstGeom>
                          <a:solidFill>
                            <a:prstClr val="white"/>
                          </a:solidFill>
                          <a:ln>
                            <a:noFill/>
                          </a:ln>
                        </wps:spPr>
                        <wps:txbx>
                          <w:txbxContent>
                            <w:p w14:paraId="084B8790" w14:textId="7185088B" w:rsidR="00AC623E" w:rsidRPr="00812564" w:rsidRDefault="00AC623E" w:rsidP="00AC623E">
                              <w:pPr>
                                <w:pStyle w:val="Caption"/>
                                <w:rPr>
                                  <w:noProof/>
                                </w:rPr>
                              </w:pPr>
                              <w:bookmarkStart w:id="58" w:name="_Toc100835384"/>
                              <w:bookmarkStart w:id="59" w:name="_Toc100838346"/>
                              <w:r>
                                <w:t xml:space="preserve">Figure </w:t>
                              </w:r>
                              <w:fldSimple w:instr=" SEQ Figure \* ARABIC ">
                                <w:r w:rsidR="009B1630">
                                  <w:rPr>
                                    <w:noProof/>
                                  </w:rPr>
                                  <w:t>4</w:t>
                                </w:r>
                              </w:fldSimple>
                              <w:r w:rsidR="00072F7D">
                                <w:rPr>
                                  <w:noProof/>
                                </w:rPr>
                                <w:t xml:space="preserve"> :</w:t>
                              </w:r>
                              <w:r w:rsidR="00C764B9">
                                <w:rPr>
                                  <w:noProof/>
                                </w:rPr>
                                <w:t xml:space="preserve"> Initial Protoype CNN structure</w:t>
                              </w:r>
                              <w:bookmarkEnd w:id="58"/>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9AA924" id="Group 3" o:spid="_x0000_s1029" style="position:absolute;margin-left:258pt;margin-top:0;width:216.1pt;height:675pt;z-index:251711488" coordsize="27444,857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30" type="#_x0000_t75" alt="Diagram&#10;&#10;Description automatically generated" style="position:absolute;width:27158;height:82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">
                  <v:imagedata r:id="rId12" o:title="Diagram&#10;&#10;Description automatically generated"/>
                </v:shape>
                <v:shape id="Text Box 70" o:spid="_x0000_s1031" type="#_x0000_t202" style="position:absolute;left:285;top:83058;width:2715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" stroked="f">
                  <v:textbox style="mso-fit-shape-to-text:t" inset="0,0,0,0">
                    <w:txbxContent>
                      <w:p w14:paraId="084B8790" w14:textId="7185088B" w:rsidR="00AC623E" w:rsidRPr="00812564" w:rsidRDefault="00AC623E" w:rsidP="00AC623E">
                        <w:pPr>
                          <w:pStyle w:val="Caption"/>
                          <w:rPr>
                            <w:noProof/>
                          </w:rPr>
                        </w:pPr>
                        <w:bookmarkStart w:id="60" w:name="_Toc100835384"/>
                        <w:bookmarkStart w:id="61" w:name="_Toc100838346"/>
                        <w:r>
                          <w:t xml:space="preserve">Figure </w:t>
                        </w:r>
                        <w:fldSimple w:instr=" SEQ Figure \* ARABIC ">
                          <w:r w:rsidR="009B1630">
                            <w:rPr>
                              <w:noProof/>
                            </w:rPr>
                            <w:t>4</w:t>
                          </w:r>
                        </w:fldSimple>
                        <w:r w:rsidR="00072F7D">
                          <w:rPr>
                            <w:noProof/>
                          </w:rPr>
                          <w:t xml:space="preserve"> :</w:t>
                        </w:r>
                        <w:r w:rsidR="00C764B9">
                          <w:rPr>
                            <w:noProof/>
                          </w:rPr>
                          <w:t xml:space="preserve"> Initial Protoype CNN structure</w:t>
                        </w:r>
                        <w:bookmarkEnd w:id="60"/>
                        <w:bookmarkEnd w:id="61"/>
                      </w:p>
                    </w:txbxContent>
                  </v:textbox>
                </v:shape>
                <w10:wrap type="tight"/>
              </v:group>
            </w:pict>
          </mc:Fallback>
        </mc:AlternateContent>
      </w:r>
      <w:r w:rsidR="004A2BC4">
        <w:t>5.</w:t>
      </w:r>
      <w:r w:rsidR="00C764B9">
        <w:t>2</w:t>
      </w:r>
      <w:r w:rsidR="004A2BC4">
        <w:t xml:space="preserve"> </w:t>
      </w:r>
      <w:r w:rsidR="00BE0C14">
        <w:t xml:space="preserve">Design of the </w:t>
      </w:r>
      <w:r w:rsidR="00383AD0">
        <w:t>N</w:t>
      </w:r>
      <w:r w:rsidR="00BE0C14">
        <w:t xml:space="preserve">eural </w:t>
      </w:r>
      <w:r w:rsidR="00383AD0">
        <w:t>N</w:t>
      </w:r>
      <w:r w:rsidR="00BE0C14">
        <w:t>etwork</w:t>
      </w:r>
      <w:r w:rsidR="009C0CB6">
        <w:t xml:space="preserve"> - </w:t>
      </w:r>
      <w:r w:rsidR="0052285A">
        <w:t>Prototype CNN</w:t>
      </w:r>
      <w:bookmarkEnd w:id="57"/>
    </w:p>
    <w:p w14:paraId="12184634" w14:textId="5E2A725B" w:rsidR="009C75A2" w:rsidRDefault="00645B8F" w:rsidP="00BE0C14">
      <w:r w:rsidRPr="00645B8F">
        <w:rPr>
          <w:b/>
          <w:bCs/>
        </w:rPr>
        <w:t>Figure 4</w:t>
      </w:r>
      <w:r w:rsidR="003153D3">
        <w:t xml:space="preserve"> </w:t>
      </w:r>
      <w:r>
        <w:t>displays</w:t>
      </w:r>
      <w:r w:rsidR="003153D3">
        <w:t xml:space="preserve"> the intended structure of the CNN</w:t>
      </w:r>
      <w:r w:rsidR="009825B8">
        <w:t>,</w:t>
      </w:r>
      <w:r w:rsidR="0012226F">
        <w:t xml:space="preserve"> this will consist of a sequential model </w:t>
      </w:r>
      <w:r w:rsidR="00EF0154">
        <w:t>of five</w:t>
      </w:r>
      <w:r w:rsidR="00346F2A">
        <w:t xml:space="preserve"> convolutional layers</w:t>
      </w:r>
      <w:r w:rsidR="000C7F0E">
        <w:t xml:space="preserve"> using “</w:t>
      </w:r>
      <w:proofErr w:type="spellStart"/>
      <w:r w:rsidR="000C7F0E">
        <w:t>rulu</w:t>
      </w:r>
      <w:proofErr w:type="spellEnd"/>
      <w:r w:rsidR="000C7F0E">
        <w:t>” activation,</w:t>
      </w:r>
      <w:r w:rsidR="00346F2A">
        <w:t xml:space="preserve"> with the </w:t>
      </w:r>
      <w:r w:rsidR="0012226F">
        <w:t>initial</w:t>
      </w:r>
      <w:r w:rsidR="00346F2A">
        <w:t xml:space="preserve"> input layer reshaping images into a 180x180 pixel format, </w:t>
      </w:r>
      <w:r w:rsidR="0012226F">
        <w:t>w</w:t>
      </w:r>
      <w:r w:rsidR="00383AD0">
        <w:t>ith</w:t>
      </w:r>
      <w:r w:rsidR="0012226F">
        <w:t xml:space="preserve"> each following convolutional layer doing feature extraction. The final layer will consist of</w:t>
      </w:r>
      <w:r w:rsidR="00383AD0">
        <w:t xml:space="preserve"> a</w:t>
      </w:r>
      <w:r w:rsidR="0012226F">
        <w:t xml:space="preserve"> </w:t>
      </w:r>
      <w:r w:rsidR="000C7F0E">
        <w:t>flattening</w:t>
      </w:r>
      <w:r w:rsidR="0012226F">
        <w:t xml:space="preserve"> layer that will reduce the input data from the previous neurons into a single dimension, this is to allow for more effective classification based on feature extraction from the previous 5 convolutional layers</w:t>
      </w:r>
      <w:r w:rsidR="00E74E5D">
        <w:t>.</w:t>
      </w:r>
      <w:r w:rsidR="0012226F">
        <w:t xml:space="preserve"> </w:t>
      </w:r>
      <w:r w:rsidR="00E74E5D">
        <w:t>T</w:t>
      </w:r>
      <w:r w:rsidR="0012226F">
        <w:t>his is then to be</w:t>
      </w:r>
      <w:r w:rsidR="000954C3">
        <w:t xml:space="preserve"> followed by a</w:t>
      </w:r>
      <w:r w:rsidR="0012226F">
        <w:t xml:space="preserve"> dense layer using </w:t>
      </w:r>
      <w:r w:rsidR="000C7F0E">
        <w:t>“</w:t>
      </w:r>
      <w:proofErr w:type="spellStart"/>
      <w:r w:rsidR="0012226F">
        <w:t>rulu</w:t>
      </w:r>
      <w:proofErr w:type="spellEnd"/>
      <w:r w:rsidR="000C7F0E">
        <w:t>”</w:t>
      </w:r>
      <w:r w:rsidR="0012226F">
        <w:t xml:space="preserve"> activation where all</w:t>
      </w:r>
      <w:r w:rsidR="000954C3">
        <w:t xml:space="preserve"> previous neuron</w:t>
      </w:r>
      <w:r w:rsidR="00383AD0">
        <w:t>s</w:t>
      </w:r>
      <w:r w:rsidR="000954C3">
        <w:t xml:space="preserve"> will be linked to one dense neuron, this is to be followed by a dropout layer to assist in preventing overfitting. This will then be followed by a final dense layer using </w:t>
      </w:r>
      <w:r w:rsidR="000C7F0E">
        <w:t>“</w:t>
      </w:r>
      <w:proofErr w:type="spellStart"/>
      <w:r w:rsidR="000954C3">
        <w:t>softmax</w:t>
      </w:r>
      <w:proofErr w:type="spellEnd"/>
      <w:r w:rsidR="000C7F0E">
        <w:t>”</w:t>
      </w:r>
      <w:r w:rsidR="000954C3">
        <w:t xml:space="preserve"> activation which allows for effective classification of images where there are more th</w:t>
      </w:r>
      <w:r w:rsidR="00383AD0">
        <w:t>an</w:t>
      </w:r>
      <w:r w:rsidR="000954C3">
        <w:t xml:space="preserve"> two labels</w:t>
      </w:r>
      <w:r w:rsidR="00E74E5D">
        <w:t xml:space="preserve"> (i.e., plant species) that can be identified.</w:t>
      </w:r>
      <w:r w:rsidR="000954C3">
        <w:t xml:space="preserve"> </w:t>
      </w:r>
    </w:p>
    <w:p w14:paraId="57AA1C0F" w14:textId="3607337A" w:rsidR="009C75A2" w:rsidRDefault="009C75A2" w:rsidP="00BE0C14">
      <w:r>
        <w:t xml:space="preserve">For the choice in optimisation algorithms, the comparison between </w:t>
      </w:r>
      <w:r w:rsidR="00AB30C8">
        <w:t>“</w:t>
      </w:r>
      <w:proofErr w:type="spellStart"/>
      <w:r>
        <w:t>adam</w:t>
      </w:r>
      <w:proofErr w:type="spellEnd"/>
      <w:r w:rsidR="00AB30C8">
        <w:t>”</w:t>
      </w:r>
      <w:r>
        <w:t xml:space="preserve"> and </w:t>
      </w:r>
      <w:r w:rsidR="00AB30C8">
        <w:t>“</w:t>
      </w:r>
      <w:proofErr w:type="spellStart"/>
      <w:r>
        <w:t>adamax</w:t>
      </w:r>
      <w:proofErr w:type="spellEnd"/>
      <w:r w:rsidR="00AB30C8">
        <w:t>”</w:t>
      </w:r>
      <w:r>
        <w:t xml:space="preserve"> will take place in the development phase, using the above CNN structure to conclude which method would result in overall high</w:t>
      </w:r>
      <w:r w:rsidR="00383AD0">
        <w:t>er</w:t>
      </w:r>
      <w:r>
        <w:t xml:space="preserve"> accuracy, validation accuracy</w:t>
      </w:r>
      <w:r w:rsidR="00EF0154">
        <w:t>,</w:t>
      </w:r>
      <w:r>
        <w:t xml:space="preserve"> and testing accuracy</w:t>
      </w:r>
      <w:r w:rsidR="00AB30C8">
        <w:t>.</w:t>
      </w:r>
    </w:p>
    <w:p w14:paraId="6D8425D6" w14:textId="531EAF7B" w:rsidR="0052285A" w:rsidRDefault="008A6442" w:rsidP="00BE0C14">
      <w:r>
        <w:t xml:space="preserve">The model is then intended to be trained over a minimum of 20 epochs, with </w:t>
      </w:r>
      <w:r w:rsidR="009C0CB6">
        <w:t>an</w:t>
      </w:r>
      <w:r>
        <w:t xml:space="preserve"> 80/20 split of image data, with 80% becoming training data, and the remain</w:t>
      </w:r>
      <w:r w:rsidR="00383AD0">
        <w:t>ing</w:t>
      </w:r>
      <w:r>
        <w:t xml:space="preserve"> 20% being split again, with 10% of the overall data becoming validation data and the remaining overall 10% becoming testing data. </w:t>
      </w:r>
    </w:p>
    <w:p w14:paraId="4C7AD64D" w14:textId="2767BAFA" w:rsidR="009C0CB6" w:rsidRDefault="004A7CD8" w:rsidP="00BE0C14">
      <w:r>
        <w:t>D</w:t>
      </w:r>
      <w:r w:rsidR="009C0CB6">
        <w:t>ue to the nature of neural networks, the exact numbers, such as epochs, and activation algorithms are subject to change to allow for effective fine</w:t>
      </w:r>
      <w:r w:rsidR="00FA3703">
        <w:t>-</w:t>
      </w:r>
      <w:r w:rsidR="009C0CB6">
        <w:t>tuning of the CNN</w:t>
      </w:r>
      <w:r>
        <w:t>.</w:t>
      </w:r>
      <w:r w:rsidR="009C0CB6">
        <w:t xml:space="preserve"> </w:t>
      </w:r>
    </w:p>
    <w:p w14:paraId="148FB1D9" w14:textId="6F46C511" w:rsidR="004A2BC4" w:rsidRDefault="004A2BC4" w:rsidP="00C764B9">
      <w:pPr>
        <w:pStyle w:val="Heading2"/>
      </w:pPr>
      <w:bookmarkStart w:id="62" w:name="_Toc100843022"/>
      <w:r>
        <w:lastRenderedPageBreak/>
        <w:t>5.</w:t>
      </w:r>
      <w:r w:rsidR="00C764B9">
        <w:t>3</w:t>
      </w:r>
      <w:r>
        <w:t xml:space="preserve"> </w:t>
      </w:r>
      <w:r w:rsidR="00BE0C14">
        <w:t xml:space="preserve">Design of the </w:t>
      </w:r>
      <w:r w:rsidR="008F04F3">
        <w:t>M</w:t>
      </w:r>
      <w:r w:rsidR="00BE0C14">
        <w:t xml:space="preserve">obile </w:t>
      </w:r>
      <w:r w:rsidR="008F04F3">
        <w:t>I</w:t>
      </w:r>
      <w:r w:rsidR="00BE0C14">
        <w:t>nterface</w:t>
      </w:r>
      <w:bookmarkEnd w:id="62"/>
    </w:p>
    <w:p w14:paraId="6159212B" w14:textId="55042128" w:rsidR="00EB1F1E" w:rsidRDefault="004A2BC4" w:rsidP="00C764B9">
      <w:pPr>
        <w:pStyle w:val="Heading3"/>
      </w:pPr>
      <w:bookmarkStart w:id="63" w:name="_Toc100843023"/>
      <w:r>
        <w:t>5.</w:t>
      </w:r>
      <w:r w:rsidR="00C764B9">
        <w:t>3</w:t>
      </w:r>
      <w:r>
        <w:t xml:space="preserve">.1 </w:t>
      </w:r>
      <w:r w:rsidR="00574678">
        <w:t>Wireframes</w:t>
      </w:r>
      <w:bookmarkEnd w:id="63"/>
    </w:p>
    <w:p w14:paraId="29A94831" w14:textId="70AC9E07" w:rsidR="008671F4" w:rsidRDefault="002D0995" w:rsidP="002D0995">
      <w:pPr>
        <w:pStyle w:val="Heading4"/>
      </w:pPr>
      <w:r>
        <w:rPr>
          <w:noProof/>
        </w:rPr>
        <mc:AlternateContent>
          <mc:Choice Requires="wps">
            <w:drawing>
              <wp:anchor distT="0" distB="0" distL="114300" distR="114300" simplePos="0" relativeHeight="251713536" behindDoc="1" locked="0" layoutInCell="1" allowOverlap="1" wp14:anchorId="7F0F2304" wp14:editId="182CD4BD">
                <wp:simplePos x="0" y="0"/>
                <wp:positionH relativeFrom="margin">
                  <wp:align>left</wp:align>
                </wp:positionH>
                <wp:positionV relativeFrom="paragraph">
                  <wp:posOffset>2887345</wp:posOffset>
                </wp:positionV>
                <wp:extent cx="5957570" cy="635"/>
                <wp:effectExtent l="0" t="0" r="5080" b="0"/>
                <wp:wrapTight wrapText="bothSides">
                  <wp:wrapPolygon edited="0">
                    <wp:start x="0" y="0"/>
                    <wp:lineTo x="0" y="20057"/>
                    <wp:lineTo x="21549" y="20057"/>
                    <wp:lineTo x="21549" y="0"/>
                    <wp:lineTo x="0" y="0"/>
                  </wp:wrapPolygon>
                </wp:wrapTight>
                <wp:docPr id="71" name="Text Box 71"/>
                <wp:cNvGraphicFramePr/>
                <a:graphic xmlns:a="http://schemas.openxmlformats.org/drawingml/2006/main">
                  <a:graphicData uri="http://schemas.microsoft.com/office/word/2010/wordprocessingShape">
                    <wps:wsp>
                      <wps:cNvSpPr txBox="1"/>
                      <wps:spPr>
                        <a:xfrm>
                          <a:off x="0" y="0"/>
                          <a:ext cx="5957570" cy="635"/>
                        </a:xfrm>
                        <a:prstGeom prst="rect">
                          <a:avLst/>
                        </a:prstGeom>
                        <a:solidFill>
                          <a:prstClr val="white"/>
                        </a:solidFill>
                        <a:ln>
                          <a:noFill/>
                        </a:ln>
                      </wps:spPr>
                      <wps:txbx>
                        <w:txbxContent>
                          <w:p w14:paraId="176F9C30" w14:textId="1CD207AE" w:rsidR="00AC623E" w:rsidRPr="00853A78" w:rsidRDefault="00AC623E" w:rsidP="00AC623E">
                            <w:pPr>
                              <w:pStyle w:val="Caption"/>
                              <w:rPr>
                                <w:noProof/>
                              </w:rPr>
                            </w:pPr>
                            <w:bookmarkStart w:id="64" w:name="_Toc100835385"/>
                            <w:bookmarkStart w:id="65" w:name="_Toc100838347"/>
                            <w:r>
                              <w:t xml:space="preserve">Figure </w:t>
                            </w:r>
                            <w:fldSimple w:instr=" SEQ Figure \* ARABIC ">
                              <w:r w:rsidR="009B1630">
                                <w:rPr>
                                  <w:noProof/>
                                </w:rPr>
                                <w:t>5</w:t>
                              </w:r>
                            </w:fldSimple>
                            <w:r w:rsidR="00876D15">
                              <w:rPr>
                                <w:noProof/>
                              </w:rPr>
                              <w:t>: Initial wireframe mockups</w:t>
                            </w:r>
                            <w:bookmarkEnd w:id="64"/>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0F2304" id="Text Box 71" o:spid="_x0000_s1032" type="#_x0000_t202" style="position:absolute;margin-left:0;margin-top:227.35pt;width:469.1pt;height:.05pt;z-index:-2516029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" stroked="f">
                <v:textbox style="mso-fit-shape-to-text:t" inset="0,0,0,0">
                  <w:txbxContent>
                    <w:p w14:paraId="176F9C30" w14:textId="1CD207AE" w:rsidR="00AC623E" w:rsidRPr="00853A78" w:rsidRDefault="00AC623E" w:rsidP="00AC623E">
                      <w:pPr>
                        <w:pStyle w:val="Caption"/>
                        <w:rPr>
                          <w:noProof/>
                        </w:rPr>
                      </w:pPr>
                      <w:bookmarkStart w:id="66" w:name="_Toc100835385"/>
                      <w:bookmarkStart w:id="67" w:name="_Toc100838347"/>
                      <w:r>
                        <w:t xml:space="preserve">Figure </w:t>
                      </w:r>
                      <w:fldSimple w:instr=" SEQ Figure \* ARABIC ">
                        <w:r w:rsidR="009B1630">
                          <w:rPr>
                            <w:noProof/>
                          </w:rPr>
                          <w:t>5</w:t>
                        </w:r>
                      </w:fldSimple>
                      <w:r w:rsidR="00876D15">
                        <w:rPr>
                          <w:noProof/>
                        </w:rPr>
                        <w:t>: Initial wireframe mockups</w:t>
                      </w:r>
                      <w:bookmarkEnd w:id="66"/>
                      <w:bookmarkEnd w:id="67"/>
                    </w:p>
                  </w:txbxContent>
                </v:textbox>
                <w10:wrap type="tight" anchorx="margin"/>
              </v:shape>
            </w:pict>
          </mc:Fallback>
        </mc:AlternateContent>
      </w:r>
      <w:r w:rsidR="008671F4">
        <w:rPr>
          <w:noProof/>
        </w:rPr>
        <mc:AlternateContent>
          <mc:Choice Requires="wpg">
            <w:drawing>
              <wp:anchor distT="0" distB="0" distL="114300" distR="114300" simplePos="0" relativeHeight="251617280" behindDoc="0" locked="0" layoutInCell="1" allowOverlap="1" wp14:anchorId="1AC6F413" wp14:editId="0AEA1F6B">
                <wp:simplePos x="0" y="0"/>
                <wp:positionH relativeFrom="margin">
                  <wp:align>left</wp:align>
                </wp:positionH>
                <wp:positionV relativeFrom="paragraph">
                  <wp:posOffset>399415</wp:posOffset>
                </wp:positionV>
                <wp:extent cx="5957570" cy="2583180"/>
                <wp:effectExtent l="0" t="0" r="0" b="0"/>
                <wp:wrapTight wrapText="bothSides">
                  <wp:wrapPolygon edited="0">
                    <wp:start x="0" y="0"/>
                    <wp:lineTo x="0" y="20230"/>
                    <wp:lineTo x="69" y="20708"/>
                    <wp:lineTo x="12294" y="20708"/>
                    <wp:lineTo x="19892" y="20389"/>
                    <wp:lineTo x="20513" y="20230"/>
                    <wp:lineTo x="20306" y="319"/>
                    <wp:lineTo x="20237"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5957570" cy="2583180"/>
                          <a:chOff x="0" y="0"/>
                          <a:chExt cx="5957570" cy="2583180"/>
                        </a:xfrm>
                      </wpg:grpSpPr>
                      <pic:pic xmlns:pic="http://schemas.openxmlformats.org/drawingml/2006/picture">
                        <pic:nvPicPr>
                          <pic:cNvPr id="7" name="Picture 7"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b="51423"/>
                          <a:stretch/>
                        </pic:blipFill>
                        <pic:spPr bwMode="auto">
                          <a:xfrm>
                            <a:off x="0" y="0"/>
                            <a:ext cx="3434080" cy="2583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3532" t="53975" r="19189"/>
                          <a:stretch/>
                        </pic:blipFill>
                        <pic:spPr bwMode="auto">
                          <a:xfrm>
                            <a:off x="3990975" y="0"/>
                            <a:ext cx="1966595" cy="24472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B5017B7" id="Group 33" o:spid="_x0000_s1026" style="position:absolute;margin-left:0;margin-top:31.45pt;width:469.1pt;height:203.4pt;z-index:251617280;mso-position-horizontal:left;mso-position-horizontal-relative:margin" coordsize="59575,25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">
                <v:shape id="Picture 7" o:spid="_x0000_s1027" type="#_x0000_t75" alt="Diagram, shape&#10;&#10;Description automatically generated" style="position:absolute;width:34340;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">
                  <v:imagedata r:id="rId14" o:title="Diagram, shape&#10;&#10;Description automatically generated" cropbottom="33701f"/>
                </v:shape>
                <v:shape id="Picture 8" o:spid="_x0000_s1028" type="#_x0000_t75" alt="Diagram, shape&#10;&#10;Description automatically generated" style="position:absolute;left:39909;width:19666;height:2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">
                  <v:imagedata r:id="rId14" o:title="Diagram, shape&#10;&#10;Description automatically generated" croptop="35373f" cropleft="15422f" cropright="12576f"/>
                </v:shape>
                <w10:wrap type="tight" anchorx="margin"/>
              </v:group>
            </w:pict>
          </mc:Fallback>
        </mc:AlternateContent>
      </w:r>
      <w:r>
        <w:t xml:space="preserve">5.3.1.1 </w:t>
      </w:r>
      <w:r w:rsidR="005200D6">
        <w:t>Initial Mock-ups</w:t>
      </w:r>
    </w:p>
    <w:p w14:paraId="29376363" w14:textId="77777777" w:rsidR="002D0995" w:rsidRPr="002D0995" w:rsidRDefault="002D0995" w:rsidP="002D0995"/>
    <w:p w14:paraId="28686AB6" w14:textId="5BB95C7B" w:rsidR="00516240" w:rsidRDefault="0075331A" w:rsidP="00BE0C14">
      <w:r>
        <w:t xml:space="preserve">As shown in </w:t>
      </w:r>
      <w:r w:rsidR="00516240" w:rsidRPr="00516240">
        <w:rPr>
          <w:b/>
          <w:bCs/>
        </w:rPr>
        <w:t>Figure 5</w:t>
      </w:r>
      <w:r>
        <w:t xml:space="preserve">, the application interface will </w:t>
      </w:r>
      <w:r w:rsidR="00B61257">
        <w:t>consist</w:t>
      </w:r>
      <w:r>
        <w:t xml:space="preserve"> of </w:t>
      </w:r>
      <w:r w:rsidR="00516240">
        <w:t>three</w:t>
      </w:r>
      <w:r>
        <w:t xml:space="preserve"> components, these includ</w:t>
      </w:r>
      <w:r w:rsidR="00200BDC">
        <w:t>e</w:t>
      </w:r>
      <w:r>
        <w:t xml:space="preserve"> the central image, which is </w:t>
      </w:r>
      <w:r w:rsidR="00B61257">
        <w:t>intended</w:t>
      </w:r>
      <w:r>
        <w:t xml:space="preserve"> to display the </w:t>
      </w:r>
      <w:r w:rsidR="00B61257">
        <w:t>user’s</w:t>
      </w:r>
      <w:r>
        <w:t xml:space="preserve"> plant that they are identify</w:t>
      </w:r>
      <w:r w:rsidR="00200BDC">
        <w:t>ing</w:t>
      </w:r>
      <w:r>
        <w:t>, the table/text layout that will display the care information for the identified house plant, and finally</w:t>
      </w:r>
      <w:r w:rsidR="00FA3703">
        <w:t>,</w:t>
      </w:r>
      <w:r>
        <w:t xml:space="preserve"> the interactions layer, which will be how the user uploads an image of </w:t>
      </w:r>
      <w:r w:rsidR="00B61257">
        <w:t>their</w:t>
      </w:r>
      <w:r>
        <w:t xml:space="preserve"> house plant to the system</w:t>
      </w:r>
      <w:r w:rsidR="00004D0C">
        <w:t xml:space="preserve">. </w:t>
      </w:r>
      <w:r w:rsidR="00516240">
        <w:t>I</w:t>
      </w:r>
      <w:r w:rsidR="00004D0C">
        <w:t xml:space="preserve">mage uploading could be done </w:t>
      </w:r>
      <w:r w:rsidR="00B61257">
        <w:t>in</w:t>
      </w:r>
      <w:r w:rsidR="00200BDC">
        <w:t xml:space="preserve"> two</w:t>
      </w:r>
      <w:r w:rsidR="00004D0C">
        <w:t xml:space="preserve"> possible way</w:t>
      </w:r>
      <w:r w:rsidR="00200BDC">
        <w:t>s</w:t>
      </w:r>
      <w:r w:rsidR="00004D0C">
        <w:t>, the required option is to be able to upload the image by letting the user take the image through the application using their phone</w:t>
      </w:r>
      <w:r w:rsidR="00FA3703">
        <w:t>'</w:t>
      </w:r>
      <w:r w:rsidR="00004D0C">
        <w:t xml:space="preserve">s camera, this would be done </w:t>
      </w:r>
      <w:r w:rsidR="00B61257">
        <w:t>by</w:t>
      </w:r>
      <w:r w:rsidR="00004D0C">
        <w:t xml:space="preserve"> tapping a button</w:t>
      </w:r>
      <w:r w:rsidR="00516240">
        <w:t xml:space="preserve">, </w:t>
      </w:r>
      <w:r w:rsidR="00004D0C">
        <w:t>consisting of</w:t>
      </w:r>
      <w:r w:rsidR="00200BDC">
        <w:t xml:space="preserve"> the</w:t>
      </w:r>
      <w:r w:rsidR="00004D0C">
        <w:t xml:space="preserve"> </w:t>
      </w:r>
      <w:r w:rsidR="00B61257">
        <w:t>central</w:t>
      </w:r>
      <w:r w:rsidR="00004D0C">
        <w:t xml:space="preserve"> image</w:t>
      </w:r>
      <w:r w:rsidR="00516240">
        <w:t xml:space="preserve">. </w:t>
      </w:r>
      <w:r w:rsidR="00004D0C">
        <w:t>Furthermore, it would be beneficial to have the option to upload an image from the user</w:t>
      </w:r>
      <w:r w:rsidR="00FA3703">
        <w:t>'</w:t>
      </w:r>
      <w:r w:rsidR="00200BDC">
        <w:t xml:space="preserve">s locally stored </w:t>
      </w:r>
      <w:r w:rsidR="00B61257">
        <w:t>file</w:t>
      </w:r>
      <w:r w:rsidR="00200BDC">
        <w:t>s</w:t>
      </w:r>
      <w:r w:rsidR="001D541F">
        <w:t>.</w:t>
      </w:r>
    </w:p>
    <w:p w14:paraId="711DC59B" w14:textId="1E32ACDE" w:rsidR="002D0995" w:rsidRDefault="002D0995" w:rsidP="00BE0C14"/>
    <w:p w14:paraId="191E874F" w14:textId="4339A031" w:rsidR="002D0995" w:rsidRDefault="002D0995" w:rsidP="00BE0C14"/>
    <w:p w14:paraId="14C33E03" w14:textId="212EB423" w:rsidR="002D0995" w:rsidRDefault="002D0995" w:rsidP="00BE0C14"/>
    <w:p w14:paraId="17C15B4A" w14:textId="6FD7DEAD" w:rsidR="002D0995" w:rsidRDefault="002D0995" w:rsidP="00BE0C14"/>
    <w:p w14:paraId="478686E9" w14:textId="0EF2806C" w:rsidR="002D0995" w:rsidRDefault="002D0995" w:rsidP="00BE0C14"/>
    <w:p w14:paraId="083578AB" w14:textId="0662EBE6" w:rsidR="002D0995" w:rsidRDefault="002D0995" w:rsidP="00BE0C14"/>
    <w:p w14:paraId="1C009DBD" w14:textId="5EB02490" w:rsidR="002D0995" w:rsidRDefault="002D0995" w:rsidP="00BE0C14"/>
    <w:p w14:paraId="26779E67" w14:textId="56049315" w:rsidR="002D0995" w:rsidRDefault="002D0995" w:rsidP="00BE0C14"/>
    <w:p w14:paraId="088B7947" w14:textId="69B85ACD" w:rsidR="002D0995" w:rsidRDefault="002D0995" w:rsidP="00BE0C14"/>
    <w:p w14:paraId="60806BA6" w14:textId="39AE9ED7" w:rsidR="002D0995" w:rsidRDefault="002D0995" w:rsidP="00BE0C14"/>
    <w:p w14:paraId="7B106848" w14:textId="3F7D8B9E" w:rsidR="002D0995" w:rsidRDefault="002D0995" w:rsidP="00BE0C14"/>
    <w:p w14:paraId="4E61F0CF" w14:textId="1E6008D2" w:rsidR="002D0995" w:rsidRDefault="002D0995" w:rsidP="00BE0C14"/>
    <w:p w14:paraId="653F2F09" w14:textId="77777777" w:rsidR="002D0995" w:rsidRDefault="002D0995" w:rsidP="00BE0C14"/>
    <w:p w14:paraId="2CED8857" w14:textId="369AE738" w:rsidR="002D0995" w:rsidRDefault="002D0995" w:rsidP="002D0995">
      <w:pPr>
        <w:pStyle w:val="Heading4"/>
      </w:pPr>
      <w:r>
        <w:lastRenderedPageBreak/>
        <w:t xml:space="preserve">5.3.1.2 </w:t>
      </w:r>
      <w:r w:rsidR="005200D6">
        <w:t xml:space="preserve">Final </w:t>
      </w:r>
      <w:r w:rsidR="003B5957">
        <w:t>V</w:t>
      </w:r>
      <w:r w:rsidR="005200D6">
        <w:t>ersion</w:t>
      </w:r>
    </w:p>
    <w:p w14:paraId="6FA52D9A" w14:textId="77777777" w:rsidR="002D0995" w:rsidRPr="002D0995" w:rsidRDefault="002D0995" w:rsidP="002D0995">
      <w:pPr>
        <w:rPr>
          <w:sz w:val="4"/>
          <w:szCs w:val="4"/>
        </w:rPr>
      </w:pPr>
    </w:p>
    <w:p w14:paraId="38AD6383" w14:textId="77777777" w:rsidR="00AC623E" w:rsidRDefault="00126FF4" w:rsidP="00AC623E">
      <w:pPr>
        <w:keepNext/>
      </w:pPr>
      <w:r>
        <w:rPr>
          <w:noProof/>
        </w:rPr>
        <w:drawing>
          <wp:inline distT="0" distB="0" distL="0" distR="0" wp14:anchorId="63CD467B" wp14:editId="52C40DA8">
            <wp:extent cx="5731510" cy="3505835"/>
            <wp:effectExtent l="0" t="0" r="254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835"/>
                    </a:xfrm>
                    <a:prstGeom prst="rect">
                      <a:avLst/>
                    </a:prstGeom>
                    <a:noFill/>
                    <a:ln>
                      <a:noFill/>
                    </a:ln>
                  </pic:spPr>
                </pic:pic>
              </a:graphicData>
            </a:graphic>
          </wp:inline>
        </w:drawing>
      </w:r>
    </w:p>
    <w:p w14:paraId="22C9632F" w14:textId="1E7713D0" w:rsidR="00126FF4" w:rsidRDefault="00AC623E" w:rsidP="00AC623E">
      <w:pPr>
        <w:pStyle w:val="Caption"/>
      </w:pPr>
      <w:bookmarkStart w:id="68" w:name="_Toc100835386"/>
      <w:bookmarkStart w:id="69" w:name="_Toc100838348"/>
      <w:bookmarkStart w:id="70" w:name="_Ref100840203"/>
      <w:r>
        <w:t xml:space="preserve">Figure </w:t>
      </w:r>
      <w:fldSimple w:instr=" SEQ Figure \* ARABIC ">
        <w:r w:rsidR="009B1630">
          <w:rPr>
            <w:noProof/>
          </w:rPr>
          <w:t>6</w:t>
        </w:r>
      </w:fldSimple>
      <w:r w:rsidR="00876D15">
        <w:rPr>
          <w:noProof/>
        </w:rPr>
        <w:t>: Final version of the mobile interface wireframe</w:t>
      </w:r>
      <w:bookmarkEnd w:id="68"/>
      <w:bookmarkEnd w:id="69"/>
      <w:bookmarkEnd w:id="70"/>
    </w:p>
    <w:p w14:paraId="6F200042" w14:textId="20372F5E" w:rsidR="001D541F" w:rsidRDefault="008671F4" w:rsidP="00BE0C14">
      <w:r>
        <w:t>A</w:t>
      </w:r>
      <w:r w:rsidR="003B5957">
        <w:t>s</w:t>
      </w:r>
      <w:r>
        <w:t xml:space="preserve"> shown in </w:t>
      </w:r>
      <w:r w:rsidR="002D0995" w:rsidRPr="002D0995">
        <w:rPr>
          <w:b/>
          <w:bCs/>
        </w:rPr>
        <w:t>Figure 6</w:t>
      </w:r>
      <w:r>
        <w:t xml:space="preserve">, the application is intended to </w:t>
      </w:r>
      <w:r w:rsidR="009825B8">
        <w:t>consist</w:t>
      </w:r>
      <w:r>
        <w:t xml:space="preserve"> of two primary screen</w:t>
      </w:r>
      <w:r w:rsidR="00B61257">
        <w:t>s</w:t>
      </w:r>
      <w:r>
        <w:t>, a splash screen when the user launche</w:t>
      </w:r>
      <w:r w:rsidR="003B5957">
        <w:t>s</w:t>
      </w:r>
      <w:r>
        <w:t xml:space="preserve"> the application and the main screen, where the user can take a photo of the plant they want identified and upload it to the system</w:t>
      </w:r>
      <w:r w:rsidR="00D216F3">
        <w:t xml:space="preserve"> using the image button</w:t>
      </w:r>
      <w:r>
        <w:t>,</w:t>
      </w:r>
      <w:r w:rsidR="00D216F3">
        <w:t xml:space="preserve"> in addition</w:t>
      </w:r>
      <w:r w:rsidR="00FA3703">
        <w:t>,</w:t>
      </w:r>
      <w:r w:rsidR="00D216F3">
        <w:t xml:space="preserve"> </w:t>
      </w:r>
      <w:r w:rsidR="003B5957">
        <w:t>the</w:t>
      </w:r>
      <w:r>
        <w:t xml:space="preserve"> care information o</w:t>
      </w:r>
      <w:r w:rsidR="003B5957">
        <w:t>f</w:t>
      </w:r>
      <w:r>
        <w:t xml:space="preserve"> that plant</w:t>
      </w:r>
      <w:r w:rsidR="00D216F3">
        <w:t xml:space="preserve"> </w:t>
      </w:r>
      <w:r>
        <w:t>then be displayed</w:t>
      </w:r>
      <w:r w:rsidR="00D216F3">
        <w:t xml:space="preserve"> i</w:t>
      </w:r>
      <w:r w:rsidR="003B5957">
        <w:t>n</w:t>
      </w:r>
      <w:r w:rsidR="00D216F3">
        <w:t xml:space="preserve"> the </w:t>
      </w:r>
      <w:r w:rsidR="00441017">
        <w:t xml:space="preserve">care </w:t>
      </w:r>
      <w:r w:rsidR="00D216F3">
        <w:t>information table.</w:t>
      </w:r>
    </w:p>
    <w:p w14:paraId="5D8D3004" w14:textId="6E3BFF99" w:rsidR="001857AF" w:rsidRDefault="004A2BC4" w:rsidP="00C764B9">
      <w:pPr>
        <w:pStyle w:val="Heading3"/>
      </w:pPr>
      <w:bookmarkStart w:id="71" w:name="_Toc100843024"/>
      <w:r>
        <w:t>5.</w:t>
      </w:r>
      <w:r w:rsidR="00C764B9">
        <w:t>3</w:t>
      </w:r>
      <w:r>
        <w:t xml:space="preserve">.2 </w:t>
      </w:r>
      <w:r w:rsidR="001857AF">
        <w:t xml:space="preserve">Colour </w:t>
      </w:r>
      <w:r w:rsidR="00A362E8">
        <w:t>S</w:t>
      </w:r>
      <w:r w:rsidR="001857AF">
        <w:t>chemes</w:t>
      </w:r>
      <w:bookmarkEnd w:id="71"/>
    </w:p>
    <w:p w14:paraId="2F73A6A6" w14:textId="460ABB13" w:rsidR="007237CC" w:rsidRDefault="00AC623E" w:rsidP="00BE0C14">
      <w:r>
        <w:rPr>
          <w:noProof/>
        </w:rPr>
        <mc:AlternateContent>
          <mc:Choice Requires="wps">
            <w:drawing>
              <wp:anchor distT="0" distB="0" distL="114300" distR="114300" simplePos="0" relativeHeight="251715584" behindDoc="0" locked="0" layoutInCell="1" allowOverlap="1" wp14:anchorId="24B7AA6F" wp14:editId="464CD24D">
                <wp:simplePos x="0" y="0"/>
                <wp:positionH relativeFrom="column">
                  <wp:posOffset>0</wp:posOffset>
                </wp:positionH>
                <wp:positionV relativeFrom="paragraph">
                  <wp:posOffset>3705225</wp:posOffset>
                </wp:positionV>
                <wp:extent cx="5724525" cy="63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23C39A45" w14:textId="7B12E022" w:rsidR="00AC623E" w:rsidRPr="00201FFE" w:rsidRDefault="00AC623E" w:rsidP="00AC623E">
                            <w:pPr>
                              <w:pStyle w:val="Caption"/>
                              <w:rPr>
                                <w:noProof/>
                              </w:rPr>
                            </w:pPr>
                            <w:bookmarkStart w:id="72" w:name="_Toc100835387"/>
                            <w:bookmarkStart w:id="73" w:name="_Toc100838349"/>
                            <w:r>
                              <w:t xml:space="preserve">Figure </w:t>
                            </w:r>
                            <w:fldSimple w:instr=" SEQ Figure \* ARABIC ">
                              <w:r w:rsidR="009B1630">
                                <w:rPr>
                                  <w:noProof/>
                                </w:rPr>
                                <w:t>7</w:t>
                              </w:r>
                            </w:fldSimple>
                            <w:r w:rsidR="00102BFE">
                              <w:rPr>
                                <w:noProof/>
                              </w:rPr>
                              <w:t xml:space="preserve"> : Colour scheme 1</w:t>
                            </w:r>
                            <w:bookmarkEnd w:id="72"/>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7AA6F" id="Text Box 72" o:spid="_x0000_s1033" type="#_x0000_t202" style="position:absolute;margin-left:0;margin-top:291.75pt;width:450.7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" stroked="f">
                <v:textbox style="mso-fit-shape-to-text:t" inset="0,0,0,0">
                  <w:txbxContent>
                    <w:p w14:paraId="23C39A45" w14:textId="7B12E022" w:rsidR="00AC623E" w:rsidRPr="00201FFE" w:rsidRDefault="00AC623E" w:rsidP="00AC623E">
                      <w:pPr>
                        <w:pStyle w:val="Caption"/>
                        <w:rPr>
                          <w:noProof/>
                        </w:rPr>
                      </w:pPr>
                      <w:bookmarkStart w:id="74" w:name="_Toc100835387"/>
                      <w:bookmarkStart w:id="75" w:name="_Toc100838349"/>
                      <w:r>
                        <w:t xml:space="preserve">Figure </w:t>
                      </w:r>
                      <w:fldSimple w:instr=" SEQ Figure \* ARABIC ">
                        <w:r w:rsidR="009B1630">
                          <w:rPr>
                            <w:noProof/>
                          </w:rPr>
                          <w:t>7</w:t>
                        </w:r>
                      </w:fldSimple>
                      <w:r w:rsidR="00102BFE">
                        <w:rPr>
                          <w:noProof/>
                        </w:rPr>
                        <w:t xml:space="preserve"> : Colour scheme 1</w:t>
                      </w:r>
                      <w:bookmarkEnd w:id="74"/>
                      <w:bookmarkEnd w:id="75"/>
                    </w:p>
                  </w:txbxContent>
                </v:textbox>
              </v:shape>
            </w:pict>
          </mc:Fallback>
        </mc:AlternateContent>
      </w:r>
      <w:r w:rsidR="00DD7315">
        <w:rPr>
          <w:noProof/>
        </w:rPr>
        <mc:AlternateContent>
          <mc:Choice Requires="wpg">
            <w:drawing>
              <wp:anchor distT="0" distB="0" distL="114300" distR="114300" simplePos="0" relativeHeight="251650048" behindDoc="0" locked="0" layoutInCell="1" allowOverlap="1" wp14:anchorId="3440FCDD" wp14:editId="0C2CBFDF">
                <wp:simplePos x="0" y="0"/>
                <wp:positionH relativeFrom="column">
                  <wp:posOffset>0</wp:posOffset>
                </wp:positionH>
                <wp:positionV relativeFrom="paragraph">
                  <wp:posOffset>285750</wp:posOffset>
                </wp:positionV>
                <wp:extent cx="5724525" cy="3362325"/>
                <wp:effectExtent l="0" t="0" r="9525" b="9525"/>
                <wp:wrapNone/>
                <wp:docPr id="31" name="Group 31"/>
                <wp:cNvGraphicFramePr/>
                <a:graphic xmlns:a="http://schemas.openxmlformats.org/drawingml/2006/main">
                  <a:graphicData uri="http://schemas.microsoft.com/office/word/2010/wordprocessingGroup">
                    <wpg:wgp>
                      <wpg:cNvGrpSpPr/>
                      <wpg:grpSpPr>
                        <a:xfrm>
                          <a:off x="0" y="0"/>
                          <a:ext cx="5724525" cy="3362325"/>
                          <a:chOff x="0" y="0"/>
                          <a:chExt cx="5724525" cy="3362325"/>
                        </a:xfrm>
                      </wpg:grpSpPr>
                      <wps:wsp>
                        <wps:cNvPr id="10" name="Rectangle 10"/>
                        <wps:cNvSpPr/>
                        <wps:spPr>
                          <a:xfrm>
                            <a:off x="0" y="2219325"/>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95375"/>
                            <a:ext cx="5724525" cy="1143000"/>
                          </a:xfrm>
                          <a:prstGeom prst="rect">
                            <a:avLst/>
                          </a:prstGeom>
                          <a:solidFill>
                            <a:srgbClr val="01191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5715000" cy="11144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40FCDD" id="Group 31" o:spid="_x0000_s1034" style="position:absolute;margin-left:0;margin-top:22.5pt;width:450.75pt;height:264.75pt;z-index:251650048" coordsize="57245,33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">
                <v:rect id="Rectangle 10" o:spid="_x0000_s1035" style="position:absolute;top:2219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" fillcolor="#4c9a2a" stroked="f" strokeweight="1pt">
                  <v:textbo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v:textbox>
                </v:rect>
                <v:rect id="Rectangle 11" o:spid="_x0000_s1036" style="position:absolute;top:1095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" fillcolor="#011910" stroked="f" strokeweight="1pt">
                  <v:textbo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v:textbox>
                </v:rect>
                <v:rect id="Rectangle 12" o:spid="_x0000_s1037" style="position:absolute;width:57150;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" fillcolor="#fafafa" strokecolor="black [3213]" strokeweight="1pt">
                  <v:textbo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v:textbox>
                </v:rect>
              </v:group>
            </w:pict>
          </mc:Fallback>
        </mc:AlternateContent>
      </w:r>
      <w:r w:rsidR="005200D6">
        <w:t>Proposed Scheme 1:</w:t>
      </w:r>
    </w:p>
    <w:p w14:paraId="05829525" w14:textId="7DA059EB" w:rsidR="00DD7315" w:rsidRDefault="00DD7315" w:rsidP="00BE0C14"/>
    <w:p w14:paraId="0BA69664" w14:textId="10E44449" w:rsidR="00DD7315" w:rsidRDefault="00DD7315" w:rsidP="00BE0C14"/>
    <w:p w14:paraId="201C62B6" w14:textId="7C03B0D0" w:rsidR="00DD7315" w:rsidRDefault="00DD7315" w:rsidP="00BE0C14"/>
    <w:p w14:paraId="34A30D74" w14:textId="3B8C6205" w:rsidR="00DD7315" w:rsidRDefault="00DD7315" w:rsidP="00BE0C14"/>
    <w:p w14:paraId="5A180CA6" w14:textId="14DC0D0E" w:rsidR="00DD7315" w:rsidRDefault="00DD7315" w:rsidP="00BE0C14"/>
    <w:p w14:paraId="68B9989D" w14:textId="4435F766" w:rsidR="00DD7315" w:rsidRDefault="00DD7315" w:rsidP="00BE0C14"/>
    <w:p w14:paraId="08DCC9C7" w14:textId="34663B05" w:rsidR="00DD7315" w:rsidRDefault="00DD7315" w:rsidP="00BE0C14"/>
    <w:p w14:paraId="3672953B" w14:textId="235B2ED2" w:rsidR="00DD7315" w:rsidRDefault="00DD7315" w:rsidP="00BE0C14"/>
    <w:p w14:paraId="2B3F8FBC" w14:textId="0F711344" w:rsidR="00DD7315" w:rsidRDefault="00DD7315" w:rsidP="00BE0C14"/>
    <w:p w14:paraId="211E337C" w14:textId="622753D1" w:rsidR="00DD7315" w:rsidRDefault="00DD7315" w:rsidP="00BE0C14"/>
    <w:p w14:paraId="5C22550B" w14:textId="5C116641" w:rsidR="00DD7315" w:rsidRDefault="00DD7315" w:rsidP="00BE0C14"/>
    <w:p w14:paraId="02C450C6" w14:textId="77777777" w:rsidR="00DD7315" w:rsidRDefault="00DD7315" w:rsidP="00BE0C14"/>
    <w:p w14:paraId="0B614393" w14:textId="0B945290" w:rsidR="00DD7315" w:rsidRDefault="00C84CC9" w:rsidP="00BE0C14">
      <w:r>
        <w:lastRenderedPageBreak/>
        <w:t xml:space="preserve">The above </w:t>
      </w:r>
      <w:r w:rsidR="00B61257">
        <w:t>proposed</w:t>
      </w:r>
      <w:r>
        <w:t xml:space="preserve"> colour scheme is designed around the idea of it being used as a</w:t>
      </w:r>
      <w:r w:rsidR="00327755">
        <w:t xml:space="preserve"> </w:t>
      </w:r>
      <w:r w:rsidR="007237CC">
        <w:t>dark mode</w:t>
      </w:r>
      <w:r>
        <w:t xml:space="preserve"> for the application</w:t>
      </w:r>
      <w:r w:rsidR="00A362E8">
        <w:t>,</w:t>
      </w:r>
      <w:r>
        <w:t xml:space="preserve"> allow</w:t>
      </w:r>
      <w:r w:rsidR="00A362E8">
        <w:t>ing</w:t>
      </w:r>
      <w:r>
        <w:t xml:space="preserve"> the user to </w:t>
      </w:r>
      <w:r w:rsidR="00A362E8">
        <w:t xml:space="preserve">customise the experience </w:t>
      </w:r>
      <w:r>
        <w:t xml:space="preserve">whilst also assisting those with visual impairments to </w:t>
      </w:r>
      <w:r w:rsidR="002803FD">
        <w:t>interact with the application more effectivel</w:t>
      </w:r>
      <w:r w:rsidR="00FA3703">
        <w:t>y</w:t>
      </w:r>
      <w:r>
        <w:t>.</w:t>
      </w:r>
    </w:p>
    <w:p w14:paraId="400D1E2F" w14:textId="2AD97A30" w:rsidR="005200D6" w:rsidRDefault="005200D6" w:rsidP="00BE0C14">
      <w:r>
        <w:t>Proposed Scheme 2:</w:t>
      </w:r>
    </w:p>
    <w:p w14:paraId="301917FD" w14:textId="75FA59A5" w:rsidR="004A2BC4" w:rsidRDefault="00AC623E" w:rsidP="00BE0C14">
      <w:r>
        <w:rPr>
          <w:noProof/>
        </w:rPr>
        <mc:AlternateContent>
          <mc:Choice Requires="wps">
            <w:drawing>
              <wp:anchor distT="0" distB="0" distL="114300" distR="114300" simplePos="0" relativeHeight="251717632" behindDoc="0" locked="0" layoutInCell="1" allowOverlap="1" wp14:anchorId="204E10B8" wp14:editId="2BC99712">
                <wp:simplePos x="0" y="0"/>
                <wp:positionH relativeFrom="column">
                  <wp:posOffset>0</wp:posOffset>
                </wp:positionH>
                <wp:positionV relativeFrom="paragraph">
                  <wp:posOffset>3534410</wp:posOffset>
                </wp:positionV>
                <wp:extent cx="5724525" cy="63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9E5A449" w14:textId="6CF8ED49" w:rsidR="00AC623E" w:rsidRPr="00C357F0" w:rsidRDefault="00AC623E" w:rsidP="00AC623E">
                            <w:pPr>
                              <w:pStyle w:val="Caption"/>
                              <w:rPr>
                                <w:noProof/>
                              </w:rPr>
                            </w:pPr>
                            <w:bookmarkStart w:id="76" w:name="_Toc100835388"/>
                            <w:bookmarkStart w:id="77" w:name="_Toc100838350"/>
                            <w:r>
                              <w:t xml:space="preserve">Figure </w:t>
                            </w:r>
                            <w:fldSimple w:instr=" SEQ Figure \* ARABIC ">
                              <w:r w:rsidR="009B1630">
                                <w:rPr>
                                  <w:noProof/>
                                </w:rPr>
                                <w:t>8</w:t>
                              </w:r>
                            </w:fldSimple>
                            <w:r w:rsidR="00102BFE">
                              <w:rPr>
                                <w:noProof/>
                              </w:rPr>
                              <w:t xml:space="preserve"> : Colour scheme 2</w:t>
                            </w:r>
                            <w:bookmarkEnd w:id="76"/>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4E10B8" id="Text Box 74" o:spid="_x0000_s1038" type="#_x0000_t202" style="position:absolute;margin-left:0;margin-top:278.3pt;width:450.75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dFcGwIAAD8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" stroked="f">
                <v:textbox style="mso-fit-shape-to-text:t" inset="0,0,0,0">
                  <w:txbxContent>
                    <w:p w14:paraId="59E5A449" w14:textId="6CF8ED49" w:rsidR="00AC623E" w:rsidRPr="00C357F0" w:rsidRDefault="00AC623E" w:rsidP="00AC623E">
                      <w:pPr>
                        <w:pStyle w:val="Caption"/>
                        <w:rPr>
                          <w:noProof/>
                        </w:rPr>
                      </w:pPr>
                      <w:bookmarkStart w:id="78" w:name="_Toc100835388"/>
                      <w:bookmarkStart w:id="79" w:name="_Toc100838350"/>
                      <w:r>
                        <w:t xml:space="preserve">Figure </w:t>
                      </w:r>
                      <w:fldSimple w:instr=" SEQ Figure \* ARABIC ">
                        <w:r w:rsidR="009B1630">
                          <w:rPr>
                            <w:noProof/>
                          </w:rPr>
                          <w:t>8</w:t>
                        </w:r>
                      </w:fldSimple>
                      <w:r w:rsidR="00102BFE">
                        <w:rPr>
                          <w:noProof/>
                        </w:rPr>
                        <w:t xml:space="preserve"> : Colour scheme 2</w:t>
                      </w:r>
                      <w:bookmarkEnd w:id="78"/>
                      <w:bookmarkEnd w:id="79"/>
                    </w:p>
                  </w:txbxContent>
                </v:textbox>
              </v:shape>
            </w:pict>
          </mc:Fallback>
        </mc:AlternateContent>
      </w:r>
      <w:r>
        <w:rPr>
          <w:noProof/>
        </w:rPr>
        <mc:AlternateContent>
          <mc:Choice Requires="wpg">
            <w:drawing>
              <wp:anchor distT="0" distB="0" distL="114300" distR="114300" simplePos="0" relativeHeight="251630592" behindDoc="0" locked="0" layoutInCell="1" allowOverlap="1" wp14:anchorId="693F5DDF" wp14:editId="6FB544D5">
                <wp:simplePos x="0" y="0"/>
                <wp:positionH relativeFrom="column">
                  <wp:posOffset>0</wp:posOffset>
                </wp:positionH>
                <wp:positionV relativeFrom="paragraph">
                  <wp:posOffset>10160</wp:posOffset>
                </wp:positionV>
                <wp:extent cx="5724525" cy="3467100"/>
                <wp:effectExtent l="0" t="0" r="9525" b="0"/>
                <wp:wrapNone/>
                <wp:docPr id="73" name="Group 73"/>
                <wp:cNvGraphicFramePr/>
                <a:graphic xmlns:a="http://schemas.openxmlformats.org/drawingml/2006/main">
                  <a:graphicData uri="http://schemas.microsoft.com/office/word/2010/wordprocessingGroup">
                    <wpg:wgp>
                      <wpg:cNvGrpSpPr/>
                      <wpg:grpSpPr>
                        <a:xfrm>
                          <a:off x="0" y="0"/>
                          <a:ext cx="5724525" cy="3467100"/>
                          <a:chOff x="0" y="0"/>
                          <a:chExt cx="5724525" cy="3467100"/>
                        </a:xfrm>
                      </wpg:grpSpPr>
                      <wps:wsp>
                        <wps:cNvPr id="15" name="Rectangle 15"/>
                        <wps:cNvSpPr/>
                        <wps:spPr>
                          <a:xfrm>
                            <a:off x="0" y="2324100"/>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0"/>
                            <a:ext cx="5724525" cy="1190625"/>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1171575"/>
                            <a:ext cx="5705475" cy="11525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3F5DDF" id="Group 73" o:spid="_x0000_s1039" style="position:absolute;margin-left:0;margin-top:.8pt;width:450.75pt;height:273pt;z-index:251630592" coordsize="57245,34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">
                <v:rect id="Rectangle 15" o:spid="_x0000_s1040" style="position:absolute;top:23241;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" fillcolor="#4c9a2a" stroked="f" strokeweight="1pt">
                  <v:textbo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v:textbox>
                </v:rect>
                <v:rect id="Rectangle 14" o:spid="_x0000_s1041" style="position:absolute;width:57245;height:1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" fillcolor="black" stroked="f" strokeweight="1pt">
                  <v:textbo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v:textbox>
                </v:rect>
                <v:rect id="Rectangle 13" o:spid="_x0000_s1042" style="position:absolute;top:11715;width:57054;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" fillcolor="#fafafa" strokecolor="black [3213]" strokeweight="1pt">
                  <v:textbo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v:textbox>
                </v:rect>
              </v:group>
            </w:pict>
          </mc:Fallback>
        </mc:AlternateContent>
      </w:r>
    </w:p>
    <w:p w14:paraId="4DC2B68F" w14:textId="752BBA01" w:rsidR="00BE46FB" w:rsidRDefault="00BE46FB" w:rsidP="00BE0C14"/>
    <w:p w14:paraId="23BA28E5" w14:textId="0297F77E" w:rsidR="003205F2" w:rsidRDefault="003205F2" w:rsidP="00BE0C14"/>
    <w:p w14:paraId="4EBD1D2A" w14:textId="55B52ADF" w:rsidR="003205F2" w:rsidRDefault="003205F2" w:rsidP="00BE0C14"/>
    <w:p w14:paraId="5FD75F2E" w14:textId="5CB5C5E3" w:rsidR="003205F2" w:rsidRDefault="003205F2" w:rsidP="00BE0C14"/>
    <w:p w14:paraId="026B0824" w14:textId="3D6C3896" w:rsidR="003205F2" w:rsidRDefault="003205F2" w:rsidP="00BE0C14"/>
    <w:p w14:paraId="00957787" w14:textId="1CDD0A15" w:rsidR="003205F2" w:rsidRDefault="003205F2" w:rsidP="00BE0C14"/>
    <w:p w14:paraId="6F0B5739" w14:textId="1A1B9F9D" w:rsidR="003205F2" w:rsidRDefault="003205F2" w:rsidP="00BE0C14"/>
    <w:p w14:paraId="1960EBDE" w14:textId="785CE052" w:rsidR="003205F2" w:rsidRDefault="003205F2" w:rsidP="00BE0C14"/>
    <w:p w14:paraId="55AA3038" w14:textId="7D08C8A1" w:rsidR="00C2438C" w:rsidRDefault="00C2438C" w:rsidP="00BE0C14"/>
    <w:p w14:paraId="5505C518" w14:textId="59670641" w:rsidR="00C2438C" w:rsidRDefault="00C2438C" w:rsidP="00BE0C14"/>
    <w:p w14:paraId="6067D1F7" w14:textId="09EECF38" w:rsidR="00C2438C" w:rsidRDefault="00C2438C" w:rsidP="00BE0C14"/>
    <w:p w14:paraId="29904CB2" w14:textId="35464272" w:rsidR="00C2438C" w:rsidRDefault="00C2438C" w:rsidP="00BE0C14"/>
    <w:p w14:paraId="383ED88B" w14:textId="77777777" w:rsidR="00AC623E" w:rsidRDefault="00AC623E" w:rsidP="00BE0C14"/>
    <w:p w14:paraId="30EAAD06" w14:textId="5D3BF9A7" w:rsidR="00C2438C" w:rsidRDefault="000D0E5E" w:rsidP="00BE0C14">
      <w:r>
        <w:t xml:space="preserve">The second </w:t>
      </w:r>
      <w:r w:rsidR="00B61257">
        <w:t>proposed</w:t>
      </w:r>
      <w:r>
        <w:t xml:space="preserve"> colour scheme would be used for a light mode in the application</w:t>
      </w:r>
      <w:r w:rsidR="004E2211">
        <w:t>, with bright contrasting colour</w:t>
      </w:r>
      <w:r w:rsidR="00693CF2">
        <w:t>s,</w:t>
      </w:r>
      <w:r w:rsidR="004E2211">
        <w:t xml:space="preserve"> whilst keeping the plant aesthetic</w:t>
      </w:r>
      <w:r w:rsidR="00693CF2">
        <w:t>,</w:t>
      </w:r>
      <w:r w:rsidR="004E2211">
        <w:t xml:space="preserve"> mak</w:t>
      </w:r>
      <w:r w:rsidR="00693CF2">
        <w:t>es</w:t>
      </w:r>
      <w:r w:rsidR="004E2211">
        <w:t xml:space="preserve"> this suitable for those with the most common forms of colour blindness assisting in making the application more accessible as well as assisting in making the user experience more pleasant and customisable</w:t>
      </w:r>
      <w:r>
        <w:t>.</w:t>
      </w:r>
    </w:p>
    <w:p w14:paraId="2D266416" w14:textId="34DA6BF8" w:rsidR="008671F4" w:rsidRDefault="008671F4" w:rsidP="00BE0C14"/>
    <w:p w14:paraId="3A6CE9FA" w14:textId="7F58F056" w:rsidR="008671F4" w:rsidRDefault="008671F4" w:rsidP="00BE0C14"/>
    <w:p w14:paraId="12090F40" w14:textId="009AD568" w:rsidR="008671F4" w:rsidRDefault="008671F4" w:rsidP="00BE0C14"/>
    <w:p w14:paraId="4EF9B160" w14:textId="5C168B5D" w:rsidR="008671F4" w:rsidRDefault="008671F4" w:rsidP="00BE0C14"/>
    <w:p w14:paraId="67ED4BC5" w14:textId="1580AE5E" w:rsidR="008671F4" w:rsidRDefault="008671F4" w:rsidP="00BE0C14"/>
    <w:p w14:paraId="04AE11E9" w14:textId="24F1CF3E" w:rsidR="008671F4" w:rsidRDefault="008671F4" w:rsidP="00BE0C14"/>
    <w:p w14:paraId="6BA84ED1" w14:textId="32E4AB34" w:rsidR="008671F4" w:rsidRDefault="008671F4" w:rsidP="00BE0C14"/>
    <w:p w14:paraId="24D6C4B9" w14:textId="77777777" w:rsidR="004E2211" w:rsidRDefault="004E2211" w:rsidP="00BE0C14"/>
    <w:p w14:paraId="4C10555F" w14:textId="290F3CC5" w:rsidR="00480CE3" w:rsidRDefault="00AE2620" w:rsidP="00C764B9">
      <w:pPr>
        <w:pStyle w:val="Heading3"/>
      </w:pPr>
      <w:bookmarkStart w:id="80" w:name="_Toc100843025"/>
      <w:r>
        <w:lastRenderedPageBreak/>
        <w:t>5.</w:t>
      </w:r>
      <w:r w:rsidR="00C764B9">
        <w:t>3</w:t>
      </w:r>
      <w:r>
        <w:t xml:space="preserve">.3 </w:t>
      </w:r>
      <w:r w:rsidRPr="00AE2620">
        <w:t>Composites</w:t>
      </w:r>
      <w:bookmarkEnd w:id="80"/>
    </w:p>
    <w:p w14:paraId="0107A747" w14:textId="66C3A49C" w:rsidR="00B6757B" w:rsidRDefault="00AC623E" w:rsidP="00BE0C14">
      <w:r w:rsidRPr="00DF78EF">
        <w:rPr>
          <w:b/>
          <w:bCs/>
          <w:noProof/>
        </w:rPr>
        <mc:AlternateContent>
          <mc:Choice Requires="wps">
            <w:drawing>
              <wp:anchor distT="0" distB="0" distL="114300" distR="114300" simplePos="0" relativeHeight="251719680" behindDoc="1" locked="0" layoutInCell="1" allowOverlap="1" wp14:anchorId="68DDA57A" wp14:editId="181EA188">
                <wp:simplePos x="0" y="0"/>
                <wp:positionH relativeFrom="column">
                  <wp:posOffset>47625</wp:posOffset>
                </wp:positionH>
                <wp:positionV relativeFrom="paragraph">
                  <wp:posOffset>5298440</wp:posOffset>
                </wp:positionV>
                <wp:extent cx="5731510"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8EA926B" w14:textId="745CF175" w:rsidR="00AC623E" w:rsidRPr="005A396A" w:rsidRDefault="00AC623E" w:rsidP="00AC623E">
                            <w:pPr>
                              <w:pStyle w:val="Caption"/>
                              <w:rPr>
                                <w:noProof/>
                              </w:rPr>
                            </w:pPr>
                            <w:bookmarkStart w:id="81" w:name="_Toc100835389"/>
                            <w:bookmarkStart w:id="82" w:name="_Toc100838351"/>
                            <w:r>
                              <w:t xml:space="preserve">Figure </w:t>
                            </w:r>
                            <w:fldSimple w:instr=" SEQ Figure \* ARABIC ">
                              <w:r w:rsidR="009B1630">
                                <w:rPr>
                                  <w:noProof/>
                                </w:rPr>
                                <w:t>9</w:t>
                              </w:r>
                            </w:fldSimple>
                            <w:r w:rsidR="00B25793">
                              <w:rPr>
                                <w:noProof/>
                              </w:rPr>
                              <w:t xml:space="preserve"> : Mobile Interface </w:t>
                            </w:r>
                            <w:r w:rsidR="00B25793" w:rsidRPr="00AE2620">
                              <w:t>Composites</w:t>
                            </w:r>
                            <w:bookmarkEnd w:id="81"/>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DDA57A" id="Text Box 75" o:spid="_x0000_s1043" type="#_x0000_t202" style="position:absolute;margin-left:3.75pt;margin-top:417.2pt;width:451.3pt;height:.05pt;z-index:-25159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" stroked="f">
                <v:textbox style="mso-fit-shape-to-text:t" inset="0,0,0,0">
                  <w:txbxContent>
                    <w:p w14:paraId="78EA926B" w14:textId="745CF175" w:rsidR="00AC623E" w:rsidRPr="005A396A" w:rsidRDefault="00AC623E" w:rsidP="00AC623E">
                      <w:pPr>
                        <w:pStyle w:val="Caption"/>
                        <w:rPr>
                          <w:noProof/>
                        </w:rPr>
                      </w:pPr>
                      <w:bookmarkStart w:id="83" w:name="_Toc100835389"/>
                      <w:bookmarkStart w:id="84" w:name="_Toc100838351"/>
                      <w:r>
                        <w:t xml:space="preserve">Figure </w:t>
                      </w:r>
                      <w:fldSimple w:instr=" SEQ Figure \* ARABIC ">
                        <w:r w:rsidR="009B1630">
                          <w:rPr>
                            <w:noProof/>
                          </w:rPr>
                          <w:t>9</w:t>
                        </w:r>
                      </w:fldSimple>
                      <w:r w:rsidR="00B25793">
                        <w:rPr>
                          <w:noProof/>
                        </w:rPr>
                        <w:t xml:space="preserve"> : Mobile Interface </w:t>
                      </w:r>
                      <w:r w:rsidR="00B25793" w:rsidRPr="00AE2620">
                        <w:t>Composites</w:t>
                      </w:r>
                      <w:bookmarkEnd w:id="83"/>
                      <w:bookmarkEnd w:id="84"/>
                    </w:p>
                  </w:txbxContent>
                </v:textbox>
                <w10:wrap type="tight"/>
              </v:shape>
            </w:pict>
          </mc:Fallback>
        </mc:AlternateContent>
      </w:r>
      <w:r w:rsidR="003E5E28" w:rsidRPr="00DF78EF">
        <w:rPr>
          <w:b/>
          <w:bCs/>
          <w:noProof/>
        </w:rPr>
        <w:drawing>
          <wp:anchor distT="0" distB="0" distL="114300" distR="114300" simplePos="0" relativeHeight="251651072" behindDoc="1" locked="0" layoutInCell="1" allowOverlap="1" wp14:anchorId="32AECE06" wp14:editId="6A27A583">
            <wp:simplePos x="0" y="0"/>
            <wp:positionH relativeFrom="column">
              <wp:posOffset>47625</wp:posOffset>
            </wp:positionH>
            <wp:positionV relativeFrom="paragraph">
              <wp:posOffset>654050</wp:posOffset>
            </wp:positionV>
            <wp:extent cx="5731510" cy="4587240"/>
            <wp:effectExtent l="0" t="0" r="2540" b="3810"/>
            <wp:wrapTight wrapText="bothSides">
              <wp:wrapPolygon edited="0">
                <wp:start x="0" y="0"/>
                <wp:lineTo x="0" y="21528"/>
                <wp:lineTo x="21538" y="21528"/>
                <wp:lineTo x="21538" y="0"/>
                <wp:lineTo x="0" y="0"/>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14:sizeRelH relativeFrom="page">
              <wp14:pctWidth>0</wp14:pctWidth>
            </wp14:sizeRelH>
            <wp14:sizeRelV relativeFrom="page">
              <wp14:pctHeight>0</wp14:pctHeight>
            </wp14:sizeRelV>
          </wp:anchor>
        </w:drawing>
      </w:r>
      <w:r w:rsidR="00DF78EF" w:rsidRPr="00DF78EF">
        <w:rPr>
          <w:b/>
          <w:bCs/>
        </w:rPr>
        <w:t>Figure 9</w:t>
      </w:r>
      <w:r w:rsidR="009B139C">
        <w:t xml:space="preserve"> consists of the composites for the mobile application. </w:t>
      </w:r>
      <w:r w:rsidR="00E774CA">
        <w:t>T</w:t>
      </w:r>
      <w:r w:rsidR="009B139C">
        <w:t xml:space="preserve">hese </w:t>
      </w:r>
      <w:r w:rsidR="00B6757B">
        <w:t>composites</w:t>
      </w:r>
      <w:r w:rsidR="009B139C">
        <w:t xml:space="preserve"> are to demonstrate both the layout and colour scheme of the application</w:t>
      </w:r>
      <w:r w:rsidR="00E774CA">
        <w:t>.</w:t>
      </w:r>
    </w:p>
    <w:p w14:paraId="300F1883" w14:textId="77777777" w:rsidR="00B6757B" w:rsidRDefault="00B6757B" w:rsidP="00BE0C14"/>
    <w:p w14:paraId="547527C1" w14:textId="152DB9EA" w:rsidR="00B6757B" w:rsidRDefault="00DF78EF" w:rsidP="00BE0C14">
      <w:r>
        <w:t>T</w:t>
      </w:r>
      <w:r w:rsidR="00B6757B">
        <w:t>he application is intended to work with minimal input from the user, once the photo is uploaded to the application, all</w:t>
      </w:r>
      <w:r w:rsidR="00744F13">
        <w:t xml:space="preserve"> the</w:t>
      </w:r>
      <w:r w:rsidR="00B6757B">
        <w:t xml:space="preserve"> work</w:t>
      </w:r>
      <w:r w:rsidR="00744F13">
        <w:t xml:space="preserve"> </w:t>
      </w:r>
      <w:r w:rsidR="00B6757B">
        <w:t>done</w:t>
      </w:r>
      <w:r w:rsidR="00744F13">
        <w:t xml:space="preserve"> in the system is done</w:t>
      </w:r>
      <w:r w:rsidR="00B6757B">
        <w:t xml:space="preserve"> by the CNN and the database</w:t>
      </w:r>
      <w:r w:rsidR="00744F13">
        <w:t xml:space="preserve">, which is </w:t>
      </w:r>
      <w:r w:rsidR="00B6757B">
        <w:t>done automatically, resulting in only three interactions in the core interaction loop of the application, consisting of tapping the central icon, taking a photo and then confirming the submission of that photo, which can then be repeated for each plant they want identified. This minimal interaction loop is to ensure the user can obtain the information they want as quickly making the use of the application seamless and efficient.</w:t>
      </w:r>
    </w:p>
    <w:p w14:paraId="507FF1A6" w14:textId="5766450B" w:rsidR="007D3B67" w:rsidRDefault="007D3B67" w:rsidP="00BE0C14"/>
    <w:p w14:paraId="0973ABBD" w14:textId="359024FD" w:rsidR="007D3B67" w:rsidRDefault="007D3B67" w:rsidP="00BE0C14"/>
    <w:p w14:paraId="75E7C1A4" w14:textId="56FCB892" w:rsidR="007D3B67" w:rsidRDefault="007D3B67" w:rsidP="00BE0C14"/>
    <w:p w14:paraId="6FDF4A6A" w14:textId="7A8EF2FF" w:rsidR="00AC623E" w:rsidRDefault="00AC623E" w:rsidP="00BE0C14"/>
    <w:p w14:paraId="590D2A47" w14:textId="77777777" w:rsidR="00E774CA" w:rsidRDefault="00E774CA" w:rsidP="00BE0C14"/>
    <w:p w14:paraId="54612F9C" w14:textId="79F5BFC0" w:rsidR="004A2BC4" w:rsidRDefault="004A2BC4" w:rsidP="00C764B9">
      <w:pPr>
        <w:pStyle w:val="Heading3"/>
      </w:pPr>
      <w:bookmarkStart w:id="85" w:name="_Toc100843026"/>
      <w:r>
        <w:lastRenderedPageBreak/>
        <w:t>5.</w:t>
      </w:r>
      <w:r w:rsidR="00C764B9">
        <w:t>3</w:t>
      </w:r>
      <w:r>
        <w:t>.</w:t>
      </w:r>
      <w:r w:rsidR="00AE2620">
        <w:t>4</w:t>
      </w:r>
      <w:r>
        <w:t xml:space="preserve"> Assets</w:t>
      </w:r>
      <w:bookmarkEnd w:id="85"/>
    </w:p>
    <w:p w14:paraId="5779BF37" w14:textId="1508F5DD" w:rsidR="003205F2" w:rsidRDefault="003C1C28" w:rsidP="00BE0C14">
      <w:r>
        <w:t xml:space="preserve">The following section consists of design work done for each </w:t>
      </w:r>
      <w:r w:rsidRPr="003C1C28">
        <w:t>asset</w:t>
      </w:r>
      <w:r>
        <w:t xml:space="preserve"> of the application</w:t>
      </w:r>
      <w:r w:rsidR="006C4DF5">
        <w:t xml:space="preserve"> interface</w:t>
      </w:r>
      <w:r w:rsidR="000D0E5E">
        <w:t>.</w:t>
      </w:r>
    </w:p>
    <w:p w14:paraId="79F44C60" w14:textId="7B6FD44F" w:rsidR="003C1C28" w:rsidRDefault="003C1C28" w:rsidP="00C764B9">
      <w:pPr>
        <w:pStyle w:val="Heading4"/>
      </w:pPr>
      <w:r>
        <w:t>5</w:t>
      </w:r>
      <w:r w:rsidR="00C764B9">
        <w:t>.3</w:t>
      </w:r>
      <w:r>
        <w:t>.</w:t>
      </w:r>
      <w:r w:rsidR="00AE2620">
        <w:t>4</w:t>
      </w:r>
      <w:r>
        <w:t>.1 Logo</w:t>
      </w:r>
    </w:p>
    <w:p w14:paraId="6372D290" w14:textId="4880B516" w:rsidR="003C1C28" w:rsidRDefault="00A76AAA" w:rsidP="00BE0C14">
      <w:r>
        <w:rPr>
          <w:noProof/>
        </w:rPr>
        <w:drawing>
          <wp:anchor distT="0" distB="0" distL="114300" distR="114300" simplePos="0" relativeHeight="251643904" behindDoc="0" locked="0" layoutInCell="1" allowOverlap="1" wp14:anchorId="4D442862" wp14:editId="0E057AE5">
            <wp:simplePos x="0" y="0"/>
            <wp:positionH relativeFrom="column">
              <wp:posOffset>276225</wp:posOffset>
            </wp:positionH>
            <wp:positionV relativeFrom="paragraph">
              <wp:posOffset>191135</wp:posOffset>
            </wp:positionV>
            <wp:extent cx="1995763" cy="2410520"/>
            <wp:effectExtent l="0" t="0" r="5080" b="0"/>
            <wp:wrapTight wrapText="bothSides">
              <wp:wrapPolygon edited="0">
                <wp:start x="10106" y="0"/>
                <wp:lineTo x="9281" y="1024"/>
                <wp:lineTo x="8043" y="2731"/>
                <wp:lineTo x="3300" y="5463"/>
                <wp:lineTo x="2062" y="6658"/>
                <wp:lineTo x="825" y="8194"/>
                <wp:lineTo x="0" y="10072"/>
                <wp:lineTo x="0" y="14681"/>
                <wp:lineTo x="619" y="16388"/>
                <wp:lineTo x="3094" y="19460"/>
                <wp:lineTo x="7425" y="21338"/>
                <wp:lineTo x="8250" y="21338"/>
                <wp:lineTo x="13199" y="21338"/>
                <wp:lineTo x="14024" y="21338"/>
                <wp:lineTo x="18355" y="19460"/>
                <wp:lineTo x="20830" y="16388"/>
                <wp:lineTo x="21449" y="14681"/>
                <wp:lineTo x="21449" y="10072"/>
                <wp:lineTo x="20830" y="8194"/>
                <wp:lineTo x="18149" y="5463"/>
                <wp:lineTo x="13199" y="2731"/>
                <wp:lineTo x="11549" y="512"/>
                <wp:lineTo x="11137" y="0"/>
                <wp:lineTo x="10106" y="0"/>
              </wp:wrapPolygon>
            </wp:wrapTight>
            <wp:docPr id="26" name="Picture 2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995763" cy="2410520"/>
                    </a:xfrm>
                    <a:prstGeom prst="rect">
                      <a:avLst/>
                    </a:prstGeom>
                  </pic:spPr>
                </pic:pic>
              </a:graphicData>
            </a:graphic>
          </wp:anchor>
        </w:drawing>
      </w:r>
      <w:r w:rsidR="003C1C28">
        <w:t>Logo</w:t>
      </w:r>
      <w:r w:rsidR="005E2D16">
        <w:t xml:space="preserve"> Initial</w:t>
      </w:r>
      <w:r w:rsidR="005862EA">
        <w:t xml:space="preserve"> </w:t>
      </w:r>
      <w:r w:rsidR="00213BA9">
        <w:t>digital</w:t>
      </w:r>
      <w:r w:rsidR="003C1C28">
        <w:t xml:space="preserve"> mock-ups:</w:t>
      </w:r>
    </w:p>
    <w:p w14:paraId="035E7BA9" w14:textId="430BE219" w:rsidR="005E2D16" w:rsidRDefault="00A76AAA" w:rsidP="00BE0C14">
      <w:r>
        <w:rPr>
          <w:noProof/>
        </w:rPr>
        <w:drawing>
          <wp:anchor distT="0" distB="0" distL="114300" distR="114300" simplePos="0" relativeHeight="251644928" behindDoc="0" locked="0" layoutInCell="1" allowOverlap="1" wp14:anchorId="096552DE" wp14:editId="034850AD">
            <wp:simplePos x="0" y="0"/>
            <wp:positionH relativeFrom="column">
              <wp:posOffset>3237865</wp:posOffset>
            </wp:positionH>
            <wp:positionV relativeFrom="paragraph">
              <wp:posOffset>170180</wp:posOffset>
            </wp:positionV>
            <wp:extent cx="2219598" cy="2154458"/>
            <wp:effectExtent l="0" t="0" r="0" b="0"/>
            <wp:wrapTight wrapText="bothSides">
              <wp:wrapPolygon edited="0">
                <wp:start x="2039" y="0"/>
                <wp:lineTo x="0" y="955"/>
                <wp:lineTo x="0" y="20441"/>
                <wp:lineTo x="2039" y="21396"/>
                <wp:lineTo x="19282" y="21396"/>
                <wp:lineTo x="21322" y="20250"/>
                <wp:lineTo x="21322" y="1146"/>
                <wp:lineTo x="19282" y="0"/>
                <wp:lineTo x="2039" y="0"/>
              </wp:wrapPolygon>
            </wp:wrapTight>
            <wp:docPr id="27" name="Picture 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9598" cy="2154458"/>
                    </a:xfrm>
                    <a:prstGeom prst="rect">
                      <a:avLst/>
                    </a:prstGeom>
                  </pic:spPr>
                </pic:pic>
              </a:graphicData>
            </a:graphic>
          </wp:anchor>
        </w:drawing>
      </w:r>
    </w:p>
    <w:p w14:paraId="47C33EFA" w14:textId="27022B7E" w:rsidR="005E2D16" w:rsidRDefault="005E2D16" w:rsidP="00BE0C14"/>
    <w:p w14:paraId="33BADEEE" w14:textId="4B5FA5AF" w:rsidR="005E2D16" w:rsidRDefault="005E2D16" w:rsidP="00BE0C14"/>
    <w:p w14:paraId="2F640670" w14:textId="5AFE9725" w:rsidR="00A76AAA" w:rsidRDefault="00A76AAA" w:rsidP="00BE0C14"/>
    <w:p w14:paraId="73F94632" w14:textId="3D06F19D" w:rsidR="00A76AAA" w:rsidRDefault="00A76AAA" w:rsidP="00BE0C14"/>
    <w:p w14:paraId="4E6FDAD8" w14:textId="342B5CE6" w:rsidR="00A76AAA" w:rsidRDefault="00A76AAA" w:rsidP="00BE0C14"/>
    <w:p w14:paraId="7E97A184" w14:textId="1A1C4D7A" w:rsidR="00A76AAA" w:rsidRDefault="00A76AAA" w:rsidP="00BE0C14"/>
    <w:p w14:paraId="195D6FAC" w14:textId="7ED8E4AB" w:rsidR="00A76AAA" w:rsidRDefault="00A76AAA" w:rsidP="00BE0C14">
      <w:r>
        <w:rPr>
          <w:noProof/>
        </w:rPr>
        <mc:AlternateContent>
          <mc:Choice Requires="wps">
            <w:drawing>
              <wp:anchor distT="0" distB="0" distL="114300" distR="114300" simplePos="0" relativeHeight="251778048" behindDoc="1" locked="0" layoutInCell="1" allowOverlap="1" wp14:anchorId="1DB850C8" wp14:editId="084BBA25">
                <wp:simplePos x="0" y="0"/>
                <wp:positionH relativeFrom="margin">
                  <wp:align>center</wp:align>
                </wp:positionH>
                <wp:positionV relativeFrom="paragraph">
                  <wp:posOffset>345440</wp:posOffset>
                </wp:positionV>
                <wp:extent cx="5181600" cy="635"/>
                <wp:effectExtent l="0" t="0" r="0" b="0"/>
                <wp:wrapTight wrapText="bothSides">
                  <wp:wrapPolygon edited="0">
                    <wp:start x="0" y="0"/>
                    <wp:lineTo x="0" y="20057"/>
                    <wp:lineTo x="21521" y="20057"/>
                    <wp:lineTo x="21521" y="0"/>
                    <wp:lineTo x="0" y="0"/>
                  </wp:wrapPolygon>
                </wp:wrapTight>
                <wp:docPr id="92" name="Text Box 92"/>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44F4007F" w14:textId="6BB14F95" w:rsidR="00A76AAA" w:rsidRPr="00592DD0" w:rsidRDefault="00A76AAA" w:rsidP="00A76AAA">
                            <w:pPr>
                              <w:pStyle w:val="Caption"/>
                              <w:rPr>
                                <w:noProof/>
                              </w:rPr>
                            </w:pPr>
                            <w:bookmarkStart w:id="86" w:name="_Toc100835390"/>
                            <w:bookmarkStart w:id="87" w:name="_Toc100838352"/>
                            <w:r>
                              <w:t xml:space="preserve">Figure </w:t>
                            </w:r>
                            <w:r w:rsidR="009917F0">
                              <w:fldChar w:fldCharType="begin"/>
                            </w:r>
                            <w:r w:rsidR="009917F0">
                              <w:instrText xml:space="preserve"> SEQ Figure \* ARABIC </w:instrText>
                            </w:r>
                            <w:r w:rsidR="009917F0">
                              <w:fldChar w:fldCharType="separate"/>
                            </w:r>
                            <w:r w:rsidR="009B1630">
                              <w:rPr>
                                <w:noProof/>
                              </w:rPr>
                              <w:t>10</w:t>
                            </w:r>
                            <w:r w:rsidR="009917F0">
                              <w:rPr>
                                <w:noProof/>
                              </w:rPr>
                              <w:fldChar w:fldCharType="end"/>
                            </w:r>
                            <w:r>
                              <w:t xml:space="preserve"> : Initial digital mock-ups of </w:t>
                            </w:r>
                            <w:r w:rsidRPr="00A76AAA">
                              <w:t>potential</w:t>
                            </w:r>
                            <w:r>
                              <w:t xml:space="preserve"> logos</w:t>
                            </w:r>
                            <w:bookmarkEnd w:id="86"/>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B850C8" id="Text Box 92" o:spid="_x0000_s1044" type="#_x0000_t202" style="position:absolute;margin-left:0;margin-top:27.2pt;width:408pt;height:.05pt;z-index:-251538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vGgIAAEAEAAAOAAAAZHJzL2Uyb0RvYy54bWysU8Fu2zAMvQ/YPwi6L066NS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" stroked="f">
                <v:textbox style="mso-fit-shape-to-text:t" inset="0,0,0,0">
                  <w:txbxContent>
                    <w:p w14:paraId="44F4007F" w14:textId="6BB14F95" w:rsidR="00A76AAA" w:rsidRPr="00592DD0" w:rsidRDefault="00A76AAA" w:rsidP="00A76AAA">
                      <w:pPr>
                        <w:pStyle w:val="Caption"/>
                        <w:rPr>
                          <w:noProof/>
                        </w:rPr>
                      </w:pPr>
                      <w:bookmarkStart w:id="88" w:name="_Toc100835390"/>
                      <w:bookmarkStart w:id="89" w:name="_Toc100838352"/>
                      <w:r>
                        <w:t xml:space="preserve">Figure </w:t>
                      </w:r>
                      <w:r w:rsidR="009917F0">
                        <w:fldChar w:fldCharType="begin"/>
                      </w:r>
                      <w:r w:rsidR="009917F0">
                        <w:instrText xml:space="preserve"> SEQ Figure \* ARABIC </w:instrText>
                      </w:r>
                      <w:r w:rsidR="009917F0">
                        <w:fldChar w:fldCharType="separate"/>
                      </w:r>
                      <w:r w:rsidR="009B1630">
                        <w:rPr>
                          <w:noProof/>
                        </w:rPr>
                        <w:t>10</w:t>
                      </w:r>
                      <w:r w:rsidR="009917F0">
                        <w:rPr>
                          <w:noProof/>
                        </w:rPr>
                        <w:fldChar w:fldCharType="end"/>
                      </w:r>
                      <w:r>
                        <w:t xml:space="preserve"> : Initial digital mock-ups of </w:t>
                      </w:r>
                      <w:r w:rsidRPr="00A76AAA">
                        <w:t>potential</w:t>
                      </w:r>
                      <w:r>
                        <w:t xml:space="preserve"> logos</w:t>
                      </w:r>
                      <w:bookmarkEnd w:id="88"/>
                      <w:bookmarkEnd w:id="89"/>
                    </w:p>
                  </w:txbxContent>
                </v:textbox>
                <w10:wrap type="tight" anchorx="margin"/>
              </v:shape>
            </w:pict>
          </mc:Fallback>
        </mc:AlternateContent>
      </w:r>
    </w:p>
    <w:p w14:paraId="53F1FA50" w14:textId="5CF960C3" w:rsidR="003205F2" w:rsidRDefault="001351DD" w:rsidP="00BE0C14">
      <w:r>
        <w:t>The initial logo designs consist of simplistic stylised representation</w:t>
      </w:r>
      <w:r w:rsidR="0025053E">
        <w:t>s</w:t>
      </w:r>
      <w:r>
        <w:t xml:space="preserve"> of a cylinder snake plant</w:t>
      </w:r>
      <w:r w:rsidR="00B01B23">
        <w:t xml:space="preserve">, assisting in </w:t>
      </w:r>
      <w:r w:rsidR="0025053E">
        <w:t>demonstrating</w:t>
      </w:r>
      <w:r w:rsidR="00B01B23">
        <w:t xml:space="preserve"> the core premise of the application in a fun and stylised manner</w:t>
      </w:r>
      <w:r w:rsidR="00232E45">
        <w:t>.</w:t>
      </w:r>
      <w:r w:rsidR="00C313A0">
        <w:t xml:space="preserve"> The second design expands upon this </w:t>
      </w:r>
      <w:r w:rsidR="009D01B9">
        <w:t>idea with the addition of the magnifying glass, including a small zoom</w:t>
      </w:r>
      <w:r w:rsidR="00FA3703">
        <w:t>-</w:t>
      </w:r>
      <w:r w:rsidR="009D01B9">
        <w:t>in effect that make</w:t>
      </w:r>
      <w:r w:rsidR="0025053E">
        <w:t>s</w:t>
      </w:r>
      <w:r w:rsidR="009D01B9">
        <w:t xml:space="preserve"> the </w:t>
      </w:r>
      <w:r w:rsidR="0025053E">
        <w:t>premise of</w:t>
      </w:r>
      <w:r w:rsidR="009D01B9">
        <w:t xml:space="preserve"> the application</w:t>
      </w:r>
      <w:r w:rsidR="0025053E">
        <w:t xml:space="preserve"> which is</w:t>
      </w:r>
      <w:r w:rsidR="009D01B9">
        <w:t xml:space="preserve"> identify</w:t>
      </w:r>
      <w:r w:rsidR="0025053E">
        <w:t>ing</w:t>
      </w:r>
      <w:r w:rsidR="009D01B9">
        <w:t xml:space="preserve"> plants more explicit to the user </w:t>
      </w:r>
      <w:r w:rsidR="0025053E">
        <w:t>at</w:t>
      </w:r>
      <w:r w:rsidR="009D01B9">
        <w:t xml:space="preserve"> a passing glance.</w:t>
      </w:r>
    </w:p>
    <w:p w14:paraId="3959535D" w14:textId="1476F827" w:rsidR="004A2BC4" w:rsidRDefault="00AC623E" w:rsidP="00BE0C14">
      <w:r>
        <w:rPr>
          <w:noProof/>
        </w:rPr>
        <mc:AlternateContent>
          <mc:Choice Requires="wpg">
            <w:drawing>
              <wp:anchor distT="0" distB="0" distL="114300" distR="114300" simplePos="0" relativeHeight="251722752" behindDoc="0" locked="0" layoutInCell="1" allowOverlap="1" wp14:anchorId="331AADD6" wp14:editId="5C30C0E2">
                <wp:simplePos x="0" y="0"/>
                <wp:positionH relativeFrom="column">
                  <wp:posOffset>0</wp:posOffset>
                </wp:positionH>
                <wp:positionV relativeFrom="paragraph">
                  <wp:posOffset>14605</wp:posOffset>
                </wp:positionV>
                <wp:extent cx="2633980" cy="4048125"/>
                <wp:effectExtent l="0" t="0" r="0" b="9525"/>
                <wp:wrapTight wrapText="bothSides">
                  <wp:wrapPolygon edited="0">
                    <wp:start x="10311" y="0"/>
                    <wp:lineTo x="9998" y="1626"/>
                    <wp:lineTo x="8280" y="1830"/>
                    <wp:lineTo x="7186" y="2541"/>
                    <wp:lineTo x="7186" y="3253"/>
                    <wp:lineTo x="6093" y="3558"/>
                    <wp:lineTo x="3437" y="4777"/>
                    <wp:lineTo x="1562" y="6505"/>
                    <wp:lineTo x="469" y="8132"/>
                    <wp:lineTo x="0" y="9453"/>
                    <wp:lineTo x="0" y="13214"/>
                    <wp:lineTo x="469" y="14637"/>
                    <wp:lineTo x="1562" y="16264"/>
                    <wp:lineTo x="3124" y="17890"/>
                    <wp:lineTo x="6561" y="19516"/>
                    <wp:lineTo x="0" y="20126"/>
                    <wp:lineTo x="0" y="21549"/>
                    <wp:lineTo x="21402" y="21549"/>
                    <wp:lineTo x="21402" y="20126"/>
                    <wp:lineTo x="14841" y="19516"/>
                    <wp:lineTo x="18122" y="17992"/>
                    <wp:lineTo x="20152" y="16264"/>
                    <wp:lineTo x="21090" y="14637"/>
                    <wp:lineTo x="21402" y="13112"/>
                    <wp:lineTo x="21402" y="9352"/>
                    <wp:lineTo x="20933" y="8132"/>
                    <wp:lineTo x="19840" y="6505"/>
                    <wp:lineTo x="18122" y="4777"/>
                    <wp:lineTo x="15310" y="3558"/>
                    <wp:lineTo x="14216" y="3253"/>
                    <wp:lineTo x="14372" y="2643"/>
                    <wp:lineTo x="12966" y="1728"/>
                    <wp:lineTo x="11404" y="1626"/>
                    <wp:lineTo x="11092" y="0"/>
                    <wp:lineTo x="10311" y="0"/>
                  </wp:wrapPolygon>
                </wp:wrapTight>
                <wp:docPr id="78" name="Group 78"/>
                <wp:cNvGraphicFramePr/>
                <a:graphic xmlns:a="http://schemas.openxmlformats.org/drawingml/2006/main">
                  <a:graphicData uri="http://schemas.microsoft.com/office/word/2010/wordprocessingGroup">
                    <wpg:wgp>
                      <wpg:cNvGrpSpPr/>
                      <wpg:grpSpPr>
                        <a:xfrm>
                          <a:off x="0" y="0"/>
                          <a:ext cx="2633980" cy="4048125"/>
                          <a:chOff x="0" y="0"/>
                          <a:chExt cx="2633980" cy="4048125"/>
                        </a:xfrm>
                      </wpg:grpSpPr>
                      <pic:pic xmlns:pic="http://schemas.openxmlformats.org/drawingml/2006/picture">
                        <pic:nvPicPr>
                          <pic:cNvPr id="4" name="Picture 4" descr="Shape&#10;&#10;Description automatically generated with medium confidence"/>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33980" cy="3750945"/>
                          </a:xfrm>
                          <a:prstGeom prst="rect">
                            <a:avLst/>
                          </a:prstGeom>
                        </pic:spPr>
                      </pic:pic>
                      <wps:wsp>
                        <wps:cNvPr id="77" name="Text Box 77"/>
                        <wps:cNvSpPr txBox="1"/>
                        <wps:spPr>
                          <a:xfrm>
                            <a:off x="0" y="3781425"/>
                            <a:ext cx="2633980" cy="266700"/>
                          </a:xfrm>
                          <a:prstGeom prst="rect">
                            <a:avLst/>
                          </a:prstGeom>
                          <a:solidFill>
                            <a:prstClr val="white"/>
                          </a:solidFill>
                          <a:ln>
                            <a:noFill/>
                          </a:ln>
                        </wps:spPr>
                        <wps:txbx>
                          <w:txbxContent>
                            <w:p w14:paraId="54F3130D" w14:textId="6073AD7A" w:rsidR="00AC623E" w:rsidRPr="00435ECF" w:rsidRDefault="00AC623E" w:rsidP="00AC623E">
                              <w:pPr>
                                <w:pStyle w:val="Caption"/>
                                <w:rPr>
                                  <w:noProof/>
                                </w:rPr>
                              </w:pPr>
                              <w:bookmarkStart w:id="90" w:name="_Toc100835391"/>
                              <w:bookmarkStart w:id="91" w:name="_Toc100838353"/>
                              <w:r>
                                <w:t xml:space="preserve">Figure </w:t>
                              </w:r>
                              <w:fldSimple w:instr=" SEQ Figure \* ARABIC ">
                                <w:r w:rsidR="009B1630">
                                  <w:rPr>
                                    <w:noProof/>
                                  </w:rPr>
                                  <w:t>11</w:t>
                                </w:r>
                              </w:fldSimple>
                              <w:r w:rsidR="00A76AAA">
                                <w:rPr>
                                  <w:noProof/>
                                </w:rPr>
                                <w:t xml:space="preserve"> : Logo Design 1</w:t>
                              </w:r>
                              <w:bookmarkEnd w:id="90"/>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1AADD6" id="Group 78" o:spid="_x0000_s1045" style="position:absolute;margin-left:0;margin-top:1.15pt;width:207.4pt;height:318.75pt;z-index:251722752" coordsize="26339,40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">
                <v:shape id="Picture 4" o:spid="_x0000_s1046" type="#_x0000_t75" alt="Shape&#10;&#10;Description automatically generated with medium confidence" style="position:absolute;width:26339;height:37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">
                  <v:imagedata r:id="rId19" o:title="Shape&#10;&#10;Description automatically generated with medium confidence"/>
                </v:shape>
                <v:shape id="Text Box 77" o:spid="_x0000_s1047" type="#_x0000_t202" style="position:absolute;top:37814;width:263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54F3130D" w14:textId="6073AD7A" w:rsidR="00AC623E" w:rsidRPr="00435ECF" w:rsidRDefault="00AC623E" w:rsidP="00AC623E">
                        <w:pPr>
                          <w:pStyle w:val="Caption"/>
                          <w:rPr>
                            <w:noProof/>
                          </w:rPr>
                        </w:pPr>
                        <w:bookmarkStart w:id="92" w:name="_Toc100835391"/>
                        <w:bookmarkStart w:id="93" w:name="_Toc100838353"/>
                        <w:r>
                          <w:t xml:space="preserve">Figure </w:t>
                        </w:r>
                        <w:fldSimple w:instr=" SEQ Figure \* ARABIC ">
                          <w:r w:rsidR="009B1630">
                            <w:rPr>
                              <w:noProof/>
                            </w:rPr>
                            <w:t>11</w:t>
                          </w:r>
                        </w:fldSimple>
                        <w:r w:rsidR="00A76AAA">
                          <w:rPr>
                            <w:noProof/>
                          </w:rPr>
                          <w:t xml:space="preserve"> : Logo Design 1</w:t>
                        </w:r>
                        <w:bookmarkEnd w:id="92"/>
                        <w:bookmarkEnd w:id="93"/>
                      </w:p>
                    </w:txbxContent>
                  </v:textbox>
                </v:shape>
                <w10:wrap type="tight"/>
              </v:group>
            </w:pict>
          </mc:Fallback>
        </mc:AlternateContent>
      </w:r>
      <w:r w:rsidR="004A2BC4">
        <w:t>Logo</w:t>
      </w:r>
      <w:r w:rsidR="003C1C28">
        <w:t xml:space="preserve"> Design 1:</w:t>
      </w:r>
      <w:r w:rsidR="004A2BC4">
        <w:t xml:space="preserve"> </w:t>
      </w:r>
    </w:p>
    <w:p w14:paraId="6B429232" w14:textId="516A50D0" w:rsidR="004A2BC4" w:rsidRDefault="004A2BC4" w:rsidP="00BE0C14"/>
    <w:p w14:paraId="4D41DF65" w14:textId="1D1B654E" w:rsidR="006C4DF5" w:rsidRDefault="00974AA5" w:rsidP="00BE0C14">
      <w:r>
        <w:rPr>
          <w:noProof/>
        </w:rPr>
        <mc:AlternateContent>
          <mc:Choice Requires="wps">
            <w:drawing>
              <wp:anchor distT="0" distB="0" distL="114300" distR="114300" simplePos="0" relativeHeight="251653120" behindDoc="0" locked="0" layoutInCell="1" allowOverlap="1" wp14:anchorId="04841CE5" wp14:editId="55648BB6">
                <wp:simplePos x="0" y="0"/>
                <wp:positionH relativeFrom="margin">
                  <wp:align>right</wp:align>
                </wp:positionH>
                <wp:positionV relativeFrom="paragraph">
                  <wp:posOffset>6350</wp:posOffset>
                </wp:positionV>
                <wp:extent cx="2838450" cy="21717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838450" cy="2171700"/>
                        </a:xfrm>
                        <a:prstGeom prst="rect">
                          <a:avLst/>
                        </a:prstGeom>
                        <a:solidFill>
                          <a:schemeClr val="lt1"/>
                        </a:solidFill>
                        <a:ln w="6350">
                          <a:noFill/>
                        </a:ln>
                      </wps:spPr>
                      <wps:txbx>
                        <w:txbxContent>
                          <w:p w14:paraId="39058481" w14:textId="7044E936" w:rsidR="006C4DF5" w:rsidRDefault="00E57B8E">
                            <w:r w:rsidRPr="00E57B8E">
                              <w:rPr>
                                <w:b/>
                                <w:bCs/>
                              </w:rPr>
                              <w:t>Figure 11</w:t>
                            </w:r>
                            <w:r w:rsidR="009D7160">
                              <w:t xml:space="preserve"> has expanded upon </w:t>
                            </w:r>
                            <w:r>
                              <w:t xml:space="preserve">the </w:t>
                            </w:r>
                            <w:r w:rsidR="009D7160">
                              <w:t xml:space="preserve">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 xml:space="preserve">inally, colour has been added </w:t>
                            </w:r>
                            <w:r w:rsidR="00E00AAF">
                              <w:t xml:space="preserve">assisting in </w:t>
                            </w:r>
                            <w:r w:rsidR="00336224">
                              <w:t>making</w:t>
                            </w:r>
                            <w:r w:rsidR="00E00AAF">
                              <w:t xml:space="preserve"> the logo visually interesting as well as assisting the user in better identify</w:t>
                            </w:r>
                            <w:r w:rsidR="00336224">
                              <w:t>ing</w:t>
                            </w:r>
                            <w:r w:rsidR="00E00AAF">
                              <w:t xml:space="preserve"> the applications purpose from a g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41CE5" id="Text Box 18" o:spid="_x0000_s1048" type="#_x0000_t202" style="position:absolute;margin-left:172.3pt;margin-top:.5pt;width:223.5pt;height:171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" fillcolor="white [3201]" stroked="f" strokeweight=".5pt">
                <v:textbox>
                  <w:txbxContent>
                    <w:p w14:paraId="39058481" w14:textId="7044E936" w:rsidR="006C4DF5" w:rsidRDefault="00E57B8E">
                      <w:r w:rsidRPr="00E57B8E">
                        <w:rPr>
                          <w:b/>
                          <w:bCs/>
                        </w:rPr>
                        <w:t>Figure 11</w:t>
                      </w:r>
                      <w:r w:rsidR="009D7160">
                        <w:t xml:space="preserve"> has expanded upon </w:t>
                      </w:r>
                      <w:r>
                        <w:t xml:space="preserve">the </w:t>
                      </w:r>
                      <w:r w:rsidR="009D7160">
                        <w:t xml:space="preserve">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 xml:space="preserve">inally, colour has been added </w:t>
                      </w:r>
                      <w:r w:rsidR="00E00AAF">
                        <w:t xml:space="preserve">assisting in </w:t>
                      </w:r>
                      <w:r w:rsidR="00336224">
                        <w:t>making</w:t>
                      </w:r>
                      <w:r w:rsidR="00E00AAF">
                        <w:t xml:space="preserve"> the logo visually interesting as well as assisting the user in better identify</w:t>
                      </w:r>
                      <w:r w:rsidR="00336224">
                        <w:t>ing</w:t>
                      </w:r>
                      <w:r w:rsidR="00E00AAF">
                        <w:t xml:space="preserve"> the applications purpose from a glance.</w:t>
                      </w:r>
                    </w:p>
                  </w:txbxContent>
                </v:textbox>
                <w10:wrap anchorx="margin"/>
              </v:shape>
            </w:pict>
          </mc:Fallback>
        </mc:AlternateContent>
      </w:r>
    </w:p>
    <w:p w14:paraId="46C2764F" w14:textId="077F42CF" w:rsidR="004A2BC4" w:rsidRDefault="006C4DF5" w:rsidP="00BE0C14">
      <w:r>
        <w:tab/>
      </w:r>
      <w:r>
        <w:tab/>
      </w:r>
    </w:p>
    <w:p w14:paraId="44D2AF27" w14:textId="4A0B63C3" w:rsidR="004A2BC4" w:rsidRDefault="004A2BC4" w:rsidP="00BE0C14"/>
    <w:p w14:paraId="5D216C8D" w14:textId="77777777" w:rsidR="004A2BC4" w:rsidRDefault="004A2BC4" w:rsidP="00BE0C14"/>
    <w:p w14:paraId="653B0919" w14:textId="77777777" w:rsidR="004A2BC4" w:rsidRDefault="004A2BC4" w:rsidP="00BE0C14"/>
    <w:p w14:paraId="324D0FCD" w14:textId="77777777" w:rsidR="004A2BC4" w:rsidRDefault="004A2BC4" w:rsidP="00BE0C14"/>
    <w:p w14:paraId="00E850E2" w14:textId="77777777" w:rsidR="004A2BC4" w:rsidRDefault="004A2BC4" w:rsidP="00BE0C14"/>
    <w:p w14:paraId="2E1E2B01" w14:textId="3597445E" w:rsidR="00BE46FB" w:rsidRDefault="00BE46FB" w:rsidP="00BE0C14"/>
    <w:p w14:paraId="0726A351" w14:textId="7323FC15" w:rsidR="003205F2" w:rsidRDefault="003205F2" w:rsidP="00BE0C14"/>
    <w:p w14:paraId="468A9C07" w14:textId="4E908FAF" w:rsidR="006C4DF5" w:rsidRDefault="006C4DF5" w:rsidP="00BE0C14"/>
    <w:p w14:paraId="1AE50FEF" w14:textId="77777777" w:rsidR="006C4DF5" w:rsidRDefault="006C4DF5" w:rsidP="00BE0C14"/>
    <w:p w14:paraId="676C1E80" w14:textId="1EF4EFD5" w:rsidR="00700C61" w:rsidRDefault="00700C61" w:rsidP="00BE0C14"/>
    <w:p w14:paraId="5828D605" w14:textId="1DC9D908" w:rsidR="003C1C28" w:rsidRDefault="00AC623E" w:rsidP="00BE0C14">
      <w:r>
        <w:rPr>
          <w:noProof/>
        </w:rPr>
        <w:lastRenderedPageBreak/>
        <mc:AlternateContent>
          <mc:Choice Requires="wpg">
            <w:drawing>
              <wp:anchor distT="0" distB="0" distL="114300" distR="114300" simplePos="0" relativeHeight="251725824" behindDoc="0" locked="0" layoutInCell="1" allowOverlap="1" wp14:anchorId="6397DA1A" wp14:editId="0D50AC12">
                <wp:simplePos x="0" y="0"/>
                <wp:positionH relativeFrom="margin">
                  <wp:posOffset>2818765</wp:posOffset>
                </wp:positionH>
                <wp:positionV relativeFrom="paragraph">
                  <wp:posOffset>0</wp:posOffset>
                </wp:positionV>
                <wp:extent cx="2907665" cy="3257550"/>
                <wp:effectExtent l="0" t="0" r="6985" b="0"/>
                <wp:wrapTight wrapText="bothSides">
                  <wp:wrapPolygon edited="0">
                    <wp:start x="2264" y="0"/>
                    <wp:lineTo x="1415" y="379"/>
                    <wp:lineTo x="0" y="1642"/>
                    <wp:lineTo x="0" y="21474"/>
                    <wp:lineTo x="21510" y="21474"/>
                    <wp:lineTo x="21510" y="1642"/>
                    <wp:lineTo x="20095" y="379"/>
                    <wp:lineTo x="19105" y="0"/>
                    <wp:lineTo x="2264" y="0"/>
                  </wp:wrapPolygon>
                </wp:wrapTight>
                <wp:docPr id="80" name="Group 80"/>
                <wp:cNvGraphicFramePr/>
                <a:graphic xmlns:a="http://schemas.openxmlformats.org/drawingml/2006/main">
                  <a:graphicData uri="http://schemas.microsoft.com/office/word/2010/wordprocessingGroup">
                    <wpg:wgp>
                      <wpg:cNvGrpSpPr/>
                      <wpg:grpSpPr>
                        <a:xfrm>
                          <a:off x="0" y="0"/>
                          <a:ext cx="2907665" cy="3257550"/>
                          <a:chOff x="0" y="0"/>
                          <a:chExt cx="3164840" cy="3390900"/>
                        </a:xfrm>
                      </wpg:grpSpPr>
                      <pic:pic xmlns:pic="http://schemas.openxmlformats.org/drawingml/2006/picture">
                        <pic:nvPicPr>
                          <pic:cNvPr id="5" name="Picture 5" descr="Icon&#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wps:wsp>
                        <wps:cNvPr id="79" name="Text Box 79"/>
                        <wps:cNvSpPr txBox="1"/>
                        <wps:spPr>
                          <a:xfrm>
                            <a:off x="0" y="3124200"/>
                            <a:ext cx="3164840" cy="266700"/>
                          </a:xfrm>
                          <a:prstGeom prst="rect">
                            <a:avLst/>
                          </a:prstGeom>
                          <a:solidFill>
                            <a:prstClr val="white"/>
                          </a:solidFill>
                          <a:ln>
                            <a:noFill/>
                          </a:ln>
                        </wps:spPr>
                        <wps:txbx>
                          <w:txbxContent>
                            <w:p w14:paraId="4FC432A8" w14:textId="309B7B9B" w:rsidR="00AC623E" w:rsidRPr="00E96C1C" w:rsidRDefault="00AC623E" w:rsidP="00AC623E">
                              <w:pPr>
                                <w:pStyle w:val="Caption"/>
                                <w:rPr>
                                  <w:noProof/>
                                </w:rPr>
                              </w:pPr>
                              <w:bookmarkStart w:id="94" w:name="_Toc100835392"/>
                              <w:bookmarkStart w:id="95" w:name="_Toc100838354"/>
                              <w:r>
                                <w:t xml:space="preserve">Figure </w:t>
                              </w:r>
                              <w:fldSimple w:instr=" SEQ Figure \* ARABIC ">
                                <w:r w:rsidR="009B1630">
                                  <w:rPr>
                                    <w:noProof/>
                                  </w:rPr>
                                  <w:t>12</w:t>
                                </w:r>
                              </w:fldSimple>
                              <w:r w:rsidR="00A76AAA">
                                <w:rPr>
                                  <w:noProof/>
                                </w:rPr>
                                <w:t xml:space="preserve"> : Logo Design 2</w:t>
                              </w:r>
                              <w:bookmarkEnd w:id="94"/>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97DA1A" id="Group 80" o:spid="_x0000_s1049" style="position:absolute;margin-left:221.95pt;margin-top:0;width:228.95pt;height:256.5pt;z-index:251725824;mso-position-horizontal-relative:margin;mso-width-relative:margin;mso-height-relative:margin" coordsize="31648,3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">
                <v:shape id="Picture 5" o:spid="_x0000_s1050" type="#_x0000_t75" alt="Icon&#10;&#10;Description automatically generated" style="position:absolute;width:31648;height:30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">
                  <v:imagedata r:id="rId21" o:title="Icon&#10;&#10;Description automatically generated"/>
                </v:shape>
                <v:shape id="Text Box 79" o:spid="_x0000_s1051" type="#_x0000_t202" style="position:absolute;top:31242;width:316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" stroked="f">
                  <v:textbox inset="0,0,0,0">
                    <w:txbxContent>
                      <w:p w14:paraId="4FC432A8" w14:textId="309B7B9B" w:rsidR="00AC623E" w:rsidRPr="00E96C1C" w:rsidRDefault="00AC623E" w:rsidP="00AC623E">
                        <w:pPr>
                          <w:pStyle w:val="Caption"/>
                          <w:rPr>
                            <w:noProof/>
                          </w:rPr>
                        </w:pPr>
                        <w:bookmarkStart w:id="96" w:name="_Toc100835392"/>
                        <w:bookmarkStart w:id="97" w:name="_Toc100838354"/>
                        <w:r>
                          <w:t xml:space="preserve">Figure </w:t>
                        </w:r>
                        <w:fldSimple w:instr=" SEQ Figure \* ARABIC ">
                          <w:r w:rsidR="009B1630">
                            <w:rPr>
                              <w:noProof/>
                            </w:rPr>
                            <w:t>12</w:t>
                          </w:r>
                        </w:fldSimple>
                        <w:r w:rsidR="00A76AAA">
                          <w:rPr>
                            <w:noProof/>
                          </w:rPr>
                          <w:t xml:space="preserve"> : Logo Design 2</w:t>
                        </w:r>
                        <w:bookmarkEnd w:id="96"/>
                        <w:bookmarkEnd w:id="97"/>
                      </w:p>
                    </w:txbxContent>
                  </v:textbox>
                </v:shape>
                <w10:wrap type="tight" anchorx="margin"/>
              </v:group>
            </w:pict>
          </mc:Fallback>
        </mc:AlternateContent>
      </w:r>
      <w:r w:rsidR="003C1C28">
        <w:t>Logo Design 2:</w:t>
      </w:r>
    </w:p>
    <w:p w14:paraId="7DB709B8" w14:textId="0AEA0825" w:rsidR="00AC623E" w:rsidRDefault="00E57B8E" w:rsidP="00BE0C14">
      <w:r w:rsidRPr="00E57B8E">
        <w:rPr>
          <w:b/>
          <w:bCs/>
        </w:rPr>
        <w:t>Figure 12s</w:t>
      </w:r>
      <w:r w:rsidR="00E00AAF">
        <w:t xml:space="preserve"> main improvement is the addition of more colour to the image, making it look more vibrant than </w:t>
      </w:r>
      <w:r w:rsidR="00974AA5">
        <w:t>its</w:t>
      </w:r>
      <w:r w:rsidR="00E00AAF">
        <w:t xml:space="preserve"> </w:t>
      </w:r>
      <w:r w:rsidR="00974AA5">
        <w:t>original</w:t>
      </w:r>
      <w:r w:rsidR="00E00AAF">
        <w:t xml:space="preserve"> counterpart. This logo </w:t>
      </w:r>
      <w:r w:rsidR="00974AA5">
        <w:t xml:space="preserve">benefits from a </w:t>
      </w:r>
      <w:r w:rsidR="00F81E10">
        <w:t>squarer</w:t>
      </w:r>
      <w:r w:rsidR="00974AA5">
        <w:t xml:space="preserve"> design making it more suitable as a standard icon, due to the way both </w:t>
      </w:r>
      <w:r>
        <w:t>A</w:t>
      </w:r>
      <w:r w:rsidR="00974AA5">
        <w:t>ndroid and iOS devices display app icons as small squares with circular edges.</w:t>
      </w:r>
    </w:p>
    <w:p w14:paraId="08C1CA05" w14:textId="6D5A3CF3" w:rsidR="00AC623E" w:rsidRDefault="00AC623E" w:rsidP="00BE0C14"/>
    <w:p w14:paraId="39E1294B" w14:textId="0DF9F532" w:rsidR="00E57B8E" w:rsidRDefault="00E57B8E" w:rsidP="00BE0C14"/>
    <w:p w14:paraId="49403590" w14:textId="77777777" w:rsidR="00E57B8E" w:rsidRDefault="00E57B8E" w:rsidP="00BE0C14"/>
    <w:p w14:paraId="182AFAD7" w14:textId="43E5CFF0" w:rsidR="00AC623E" w:rsidRDefault="00AC623E" w:rsidP="00BE0C14"/>
    <w:p w14:paraId="62670F1D" w14:textId="0359ED65" w:rsidR="00AC623E" w:rsidRDefault="00AC623E" w:rsidP="00BE0C14"/>
    <w:p w14:paraId="2BF4F144" w14:textId="77777777" w:rsidR="00E57B8E" w:rsidRDefault="00E57B8E" w:rsidP="00BE0C14"/>
    <w:p w14:paraId="29B0EA3E" w14:textId="49CEDBB7" w:rsidR="00BE0C14" w:rsidRDefault="004A2BC4" w:rsidP="00C764B9">
      <w:pPr>
        <w:pStyle w:val="Heading2"/>
      </w:pPr>
      <w:bookmarkStart w:id="98" w:name="_Toc100843027"/>
      <w:r>
        <w:t>5.</w:t>
      </w:r>
      <w:r w:rsidR="00C764B9">
        <w:t>4</w:t>
      </w:r>
      <w:r>
        <w:t xml:space="preserve"> </w:t>
      </w:r>
      <w:r w:rsidR="00BE0C14">
        <w:t xml:space="preserve">Design of the </w:t>
      </w:r>
      <w:r w:rsidR="00C95BC7">
        <w:t>D</w:t>
      </w:r>
      <w:r w:rsidR="00BE0C14">
        <w:t>atabase</w:t>
      </w:r>
      <w:bookmarkEnd w:id="98"/>
    </w:p>
    <w:p w14:paraId="43F5DDAC" w14:textId="54FAC374" w:rsidR="00213BA9" w:rsidRDefault="0098358A" w:rsidP="00BE0C14">
      <w:r>
        <w:rPr>
          <w:noProof/>
        </w:rPr>
        <w:drawing>
          <wp:anchor distT="0" distB="0" distL="114300" distR="114300" simplePos="0" relativeHeight="251729920" behindDoc="0" locked="0" layoutInCell="1" allowOverlap="1" wp14:anchorId="680D6283" wp14:editId="6AE5F80B">
            <wp:simplePos x="0" y="0"/>
            <wp:positionH relativeFrom="column">
              <wp:posOffset>1524000</wp:posOffset>
            </wp:positionH>
            <wp:positionV relativeFrom="paragraph">
              <wp:posOffset>40005</wp:posOffset>
            </wp:positionV>
            <wp:extent cx="2676525" cy="2581275"/>
            <wp:effectExtent l="0" t="0" r="9525" b="9525"/>
            <wp:wrapTight wrapText="bothSides">
              <wp:wrapPolygon edited="0">
                <wp:start x="0" y="0"/>
                <wp:lineTo x="0" y="21520"/>
                <wp:lineTo x="21523" y="21520"/>
                <wp:lineTo x="21523" y="0"/>
                <wp:lineTo x="0" y="0"/>
              </wp:wrapPolygon>
            </wp:wrapTight>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6525" cy="2581275"/>
                    </a:xfrm>
                    <a:prstGeom prst="rect">
                      <a:avLst/>
                    </a:prstGeom>
                    <a:noFill/>
                    <a:ln>
                      <a:noFill/>
                    </a:ln>
                  </pic:spPr>
                </pic:pic>
              </a:graphicData>
            </a:graphic>
          </wp:anchor>
        </w:drawing>
      </w:r>
    </w:p>
    <w:p w14:paraId="2B6AEBC3" w14:textId="654B753D" w:rsidR="00BE0C14" w:rsidRDefault="00BE0C14" w:rsidP="00BE0C14"/>
    <w:p w14:paraId="64865E80" w14:textId="11E445B8" w:rsidR="003205F2" w:rsidRDefault="003205F2" w:rsidP="00BE0C14"/>
    <w:p w14:paraId="7D5368ED" w14:textId="03ED3813" w:rsidR="003205F2" w:rsidRDefault="003205F2" w:rsidP="00BE0C14"/>
    <w:p w14:paraId="3E8CDAA3" w14:textId="40E1337E" w:rsidR="003205F2" w:rsidRDefault="003205F2" w:rsidP="00BE0C14"/>
    <w:p w14:paraId="1A812F5C" w14:textId="690293F1" w:rsidR="00213BA9" w:rsidRDefault="00213BA9" w:rsidP="00BE0C14"/>
    <w:p w14:paraId="22F2753F" w14:textId="4A88AC8E" w:rsidR="00213BA9" w:rsidRDefault="00213BA9" w:rsidP="00BE0C14"/>
    <w:p w14:paraId="7850A60A" w14:textId="48FEC166" w:rsidR="00213BA9" w:rsidRDefault="00213BA9" w:rsidP="00BE0C14"/>
    <w:p w14:paraId="4CC3650A" w14:textId="44EFA866" w:rsidR="009D7160" w:rsidRDefault="009D7160"/>
    <w:p w14:paraId="391C2D84" w14:textId="5D83A803" w:rsidR="00AC623E" w:rsidRDefault="00A76AAA">
      <w:r>
        <w:rPr>
          <w:noProof/>
        </w:rPr>
        <mc:AlternateContent>
          <mc:Choice Requires="wps">
            <w:drawing>
              <wp:anchor distT="0" distB="0" distL="114300" distR="114300" simplePos="0" relativeHeight="251730944" behindDoc="0" locked="0" layoutInCell="1" allowOverlap="1" wp14:anchorId="1ED17154" wp14:editId="13699F1B">
                <wp:simplePos x="0" y="0"/>
                <wp:positionH relativeFrom="column">
                  <wp:posOffset>1524000</wp:posOffset>
                </wp:positionH>
                <wp:positionV relativeFrom="paragraph">
                  <wp:posOffset>107950</wp:posOffset>
                </wp:positionV>
                <wp:extent cx="2676525" cy="266700"/>
                <wp:effectExtent l="0" t="0" r="9525" b="0"/>
                <wp:wrapTight wrapText="bothSides">
                  <wp:wrapPolygon edited="0">
                    <wp:start x="0" y="0"/>
                    <wp:lineTo x="0" y="20282"/>
                    <wp:lineTo x="21523" y="20282"/>
                    <wp:lineTo x="21523" y="0"/>
                    <wp:lineTo x="0" y="0"/>
                  </wp:wrapPolygon>
                </wp:wrapTight>
                <wp:docPr id="81" name="Text Box 81"/>
                <wp:cNvGraphicFramePr/>
                <a:graphic xmlns:a="http://schemas.openxmlformats.org/drawingml/2006/main">
                  <a:graphicData uri="http://schemas.microsoft.com/office/word/2010/wordprocessingShape">
                    <wps:wsp>
                      <wps:cNvSpPr txBox="1"/>
                      <wps:spPr>
                        <a:xfrm>
                          <a:off x="0" y="0"/>
                          <a:ext cx="2676525" cy="266700"/>
                        </a:xfrm>
                        <a:prstGeom prst="rect">
                          <a:avLst/>
                        </a:prstGeom>
                        <a:solidFill>
                          <a:prstClr val="white"/>
                        </a:solidFill>
                        <a:ln>
                          <a:noFill/>
                        </a:ln>
                      </wps:spPr>
                      <wps:txbx>
                        <w:txbxContent>
                          <w:p w14:paraId="153D9F5D" w14:textId="07501BB2" w:rsidR="00AC623E" w:rsidRPr="007A20E4" w:rsidRDefault="00AC623E" w:rsidP="00AC623E">
                            <w:pPr>
                              <w:pStyle w:val="Caption"/>
                              <w:rPr>
                                <w:noProof/>
                              </w:rPr>
                            </w:pPr>
                            <w:bookmarkStart w:id="99" w:name="_Toc100835393"/>
                            <w:bookmarkStart w:id="100" w:name="_Toc100838355"/>
                            <w:r>
                              <w:t xml:space="preserve">Figure </w:t>
                            </w:r>
                            <w:fldSimple w:instr=" SEQ Figure \* ARABIC ">
                              <w:r w:rsidR="009B1630">
                                <w:rPr>
                                  <w:noProof/>
                                </w:rPr>
                                <w:t>13</w:t>
                              </w:r>
                            </w:fldSimple>
                            <w:r w:rsidR="00A76AAA">
                              <w:rPr>
                                <w:noProof/>
                              </w:rPr>
                              <w:t>: The Plant Care inforatmion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bookmarkEnd w:id="99"/>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ED17154" id="Text Box 81" o:spid="_x0000_s1052" type="#_x0000_t202" style="position:absolute;margin-left:120pt;margin-top:8.5pt;width:210.75pt;height:21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" stroked="f">
                <v:textbox style="mso-fit-shape-to-text:t" inset="0,0,0,0">
                  <w:txbxContent>
                    <w:p w14:paraId="153D9F5D" w14:textId="07501BB2" w:rsidR="00AC623E" w:rsidRPr="007A20E4" w:rsidRDefault="00AC623E" w:rsidP="00AC623E">
                      <w:pPr>
                        <w:pStyle w:val="Caption"/>
                        <w:rPr>
                          <w:noProof/>
                        </w:rPr>
                      </w:pPr>
                      <w:bookmarkStart w:id="101" w:name="_Toc100835393"/>
                      <w:bookmarkStart w:id="102" w:name="_Toc100838355"/>
                      <w:r>
                        <w:t xml:space="preserve">Figure </w:t>
                      </w:r>
                      <w:fldSimple w:instr=" SEQ Figure \* ARABIC ">
                        <w:r w:rsidR="009B1630">
                          <w:rPr>
                            <w:noProof/>
                          </w:rPr>
                          <w:t>13</w:t>
                        </w:r>
                      </w:fldSimple>
                      <w:r w:rsidR="00A76AAA">
                        <w:rPr>
                          <w:noProof/>
                        </w:rPr>
                        <w:t>: The Plant Care inforatmion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bookmarkEnd w:id="101"/>
                      <w:bookmarkEnd w:id="102"/>
                    </w:p>
                  </w:txbxContent>
                </v:textbox>
                <w10:wrap type="tight"/>
              </v:shape>
            </w:pict>
          </mc:Fallback>
        </mc:AlternateContent>
      </w:r>
    </w:p>
    <w:p w14:paraId="1E90FCE3" w14:textId="77777777" w:rsidR="00AC623E" w:rsidRDefault="00AC623E"/>
    <w:p w14:paraId="04959777" w14:textId="41229340" w:rsidR="002F0817" w:rsidRDefault="0048630A" w:rsidP="00F81E10">
      <w:r>
        <w:t xml:space="preserve">As shown </w:t>
      </w:r>
      <w:r w:rsidR="00BE1170">
        <w:t xml:space="preserve">in </w:t>
      </w:r>
      <w:r w:rsidR="00BE1170" w:rsidRPr="00BE1170">
        <w:rPr>
          <w:b/>
          <w:bCs/>
        </w:rPr>
        <w:t>Figure</w:t>
      </w:r>
      <w:r w:rsidRPr="00BE1170">
        <w:rPr>
          <w:b/>
          <w:bCs/>
        </w:rPr>
        <w:t xml:space="preserve"> </w:t>
      </w:r>
      <w:r w:rsidR="00BE1170" w:rsidRPr="00BE1170">
        <w:rPr>
          <w:b/>
          <w:bCs/>
        </w:rPr>
        <w:t>13</w:t>
      </w:r>
      <w:r w:rsidR="00BE1170">
        <w:t xml:space="preserve"> </w:t>
      </w:r>
      <w:r>
        <w:t xml:space="preserve">the database will consist of a small, one-table SQLite database, integrated internally into the mobile application. The rationale behind this decision </w:t>
      </w:r>
      <w:r w:rsidR="00C95BC7">
        <w:t>is</w:t>
      </w:r>
      <w:r>
        <w:t xml:space="preserve"> that the database is only intended to be read from and never written to by the users so a consistent internal database would be highly beneficial as storage becomes less of an issue and this allows for greater speeds of access in comparison to an eternally hosted server, as well as circumvents the need for the application to have an internet connection, allowing for plant identification no matter where the user is. Furthermore, for this database to require new entries, the CNN would need to be able</w:t>
      </w:r>
      <w:r w:rsidR="00C95BC7">
        <w:t xml:space="preserve"> to identify</w:t>
      </w:r>
      <w:r>
        <w:t xml:space="preserve"> a new houseplant, so updating the database is only relevant when a major change to the AI model is made, which would require a full software update of the application, so the database would therefore need to </w:t>
      </w:r>
      <w:r w:rsidR="000C7F0E">
        <w:t>be updated</w:t>
      </w:r>
      <w:r>
        <w:t xml:space="preserve"> in tandem.    </w:t>
      </w:r>
    </w:p>
    <w:p w14:paraId="3B128CA5" w14:textId="17A92400" w:rsidR="0093515A" w:rsidRDefault="005200D6" w:rsidP="00C764B9">
      <w:pPr>
        <w:pStyle w:val="Heading1"/>
      </w:pPr>
      <w:bookmarkStart w:id="103" w:name="_Toc100843028"/>
      <w:r>
        <w:lastRenderedPageBreak/>
        <w:t>6. Implementation &amp; Testing</w:t>
      </w:r>
      <w:bookmarkEnd w:id="103"/>
    </w:p>
    <w:p w14:paraId="084904DE" w14:textId="4B40745C" w:rsidR="005200D6" w:rsidRDefault="005200D6" w:rsidP="00C764B9">
      <w:pPr>
        <w:pStyle w:val="Heading2"/>
      </w:pPr>
      <w:bookmarkStart w:id="104" w:name="_Toc100843029"/>
      <w:r>
        <w:t>6.1 CNN Implementation</w:t>
      </w:r>
      <w:bookmarkEnd w:id="104"/>
    </w:p>
    <w:p w14:paraId="2AB945C8" w14:textId="51AA5EC5" w:rsidR="005200D6" w:rsidRDefault="00512B26" w:rsidP="00C764B9">
      <w:pPr>
        <w:pStyle w:val="Heading3"/>
      </w:pPr>
      <w:bookmarkStart w:id="105" w:name="_Toc100843030"/>
      <w:r>
        <w:t xml:space="preserve">6.1.1 </w:t>
      </w:r>
      <w:r w:rsidR="005200D6">
        <w:t>Overview</w:t>
      </w:r>
      <w:bookmarkEnd w:id="105"/>
    </w:p>
    <w:p w14:paraId="2B028C7B" w14:textId="4D4EA44A" w:rsidR="0093515A" w:rsidRDefault="00042544" w:rsidP="005200D6">
      <w:r>
        <w:t>In this stage of the project</w:t>
      </w:r>
      <w:r w:rsidR="00FA3703">
        <w:t>,</w:t>
      </w:r>
      <w:r>
        <w:t xml:space="preserve"> the CNN component of the system was created, this was planned to be broken down into </w:t>
      </w:r>
      <w:r w:rsidR="0009785C">
        <w:t>five</w:t>
      </w:r>
      <w:r>
        <w:t xml:space="preserve"> sprints</w:t>
      </w:r>
      <w:r w:rsidR="008E7FB1">
        <w:t>. These sprints consisted of</w:t>
      </w:r>
      <w:r>
        <w:t xml:space="preserve"> obtaining the datasets</w:t>
      </w:r>
      <w:r w:rsidR="00EB2A47">
        <w:t xml:space="preserve"> for training, i</w:t>
      </w:r>
      <w:r>
        <w:t>mage pre-processing, the initial creation of the CNN, the evaluation of optimisation algorithms,</w:t>
      </w:r>
      <w:r w:rsidR="00FA3703">
        <w:t xml:space="preserve"> </w:t>
      </w:r>
      <w:r>
        <w:t>AI fine</w:t>
      </w:r>
      <w:r w:rsidR="00FA3703">
        <w:t>-</w:t>
      </w:r>
      <w:r>
        <w:t>tuning</w:t>
      </w:r>
      <w:r w:rsidR="00EF0154">
        <w:t>,</w:t>
      </w:r>
      <w:r>
        <w:t xml:space="preserve"> and optimisation.  </w:t>
      </w:r>
    </w:p>
    <w:p w14:paraId="317EFD66" w14:textId="2D4A85B8" w:rsidR="0093515A" w:rsidRDefault="0093515A" w:rsidP="00C764B9">
      <w:pPr>
        <w:pStyle w:val="Heading3"/>
      </w:pPr>
      <w:bookmarkStart w:id="106" w:name="_Toc100843031"/>
      <w:r>
        <w:t>6.</w:t>
      </w:r>
      <w:r w:rsidR="00C42578">
        <w:t>1</w:t>
      </w:r>
      <w:r>
        <w:t>.</w:t>
      </w:r>
      <w:r w:rsidR="00C42578">
        <w:t>2</w:t>
      </w:r>
      <w:r>
        <w:t xml:space="preserve"> Datasets</w:t>
      </w:r>
      <w:bookmarkEnd w:id="106"/>
      <w:r>
        <w:t xml:space="preserve"> </w:t>
      </w:r>
    </w:p>
    <w:p w14:paraId="428EAC4C" w14:textId="21A96716" w:rsidR="0093515A" w:rsidRPr="002E44D8" w:rsidRDefault="002E44D8" w:rsidP="00C764B9">
      <w:pPr>
        <w:pStyle w:val="Heading4"/>
      </w:pPr>
      <w:r w:rsidRPr="002E44D8">
        <w:t xml:space="preserve">6.1.2.1 </w:t>
      </w:r>
      <w:r w:rsidR="00874464" w:rsidRPr="002E44D8">
        <w:t>Pre-existing</w:t>
      </w:r>
      <w:r w:rsidR="003D2249" w:rsidRPr="002E44D8">
        <w:t xml:space="preserve"> </w:t>
      </w:r>
      <w:r w:rsidR="008E7FB1">
        <w:t>D</w:t>
      </w:r>
      <w:r w:rsidR="003D2249" w:rsidRPr="002E44D8">
        <w:t>atasets</w:t>
      </w:r>
    </w:p>
    <w:p w14:paraId="7414E6EE" w14:textId="5D0183F9" w:rsidR="00B55667" w:rsidRDefault="00C42578" w:rsidP="00B55667">
      <w:r>
        <w:t>The initial inten</w:t>
      </w:r>
      <w:r w:rsidR="008E7FB1">
        <w:t>t</w:t>
      </w:r>
      <w:r>
        <w:t xml:space="preserve"> was to use </w:t>
      </w:r>
      <w:r w:rsidR="00042544">
        <w:t>pre-existing</w:t>
      </w:r>
      <w:r>
        <w:t xml:space="preserve"> datasets to train the CNN model however, upon further research it was concluded that this was not</w:t>
      </w:r>
      <w:r w:rsidR="00FA3703">
        <w:t xml:space="preserve"> </w:t>
      </w:r>
      <w:r>
        <w:t>viable, as after</w:t>
      </w:r>
      <w:r w:rsidR="00FA3703">
        <w:t xml:space="preserve"> an</w:t>
      </w:r>
      <w:r>
        <w:t xml:space="preserve"> in</w:t>
      </w:r>
      <w:r w:rsidR="00FA3703">
        <w:t>-</w:t>
      </w:r>
      <w:r>
        <w:t>depth search only one dataset consisting of 4 different species of houseplant w</w:t>
      </w:r>
      <w:r w:rsidR="00FA3703">
        <w:t>as</w:t>
      </w:r>
      <w:r>
        <w:t xml:space="preserve"> found.</w:t>
      </w:r>
      <w:r w:rsidR="00B55667">
        <w:t xml:space="preserve"> This lack of pre-existing specialised datasets meant that a choice ha</w:t>
      </w:r>
      <w:r w:rsidR="00710654">
        <w:t>d</w:t>
      </w:r>
      <w:r w:rsidR="00B55667">
        <w:t xml:space="preserve"> to be made</w:t>
      </w:r>
      <w:r w:rsidR="00710654">
        <w:t>. The first option was to</w:t>
      </w:r>
      <w:r w:rsidR="00B55667">
        <w:t xml:space="preserve"> expand the scope of the project to include other plants, such as different types of wild plants and non-indoor plants, which went against the</w:t>
      </w:r>
      <w:r w:rsidR="008D45DD">
        <w:t xml:space="preserve"> </w:t>
      </w:r>
      <w:r w:rsidR="00B55667">
        <w:t xml:space="preserve">purpose of the </w:t>
      </w:r>
      <w:r w:rsidR="00710654">
        <w:t>project. The second</w:t>
      </w:r>
      <w:r w:rsidR="00B55667">
        <w:t xml:space="preserve"> </w:t>
      </w:r>
      <w:r w:rsidR="00710654">
        <w:t xml:space="preserve">option was to </w:t>
      </w:r>
      <w:r w:rsidR="00B55667">
        <w:t>create the dataset</w:t>
      </w:r>
      <w:r w:rsidR="005D78ED">
        <w:t>s needed, which came with its own set of challenges, firstly these images would need to be gathered, a time</w:t>
      </w:r>
      <w:r w:rsidR="00FA3703">
        <w:t>-</w:t>
      </w:r>
      <w:r w:rsidR="005D78ED">
        <w:t xml:space="preserve">consuming task </w:t>
      </w:r>
      <w:r w:rsidR="00FA3703">
        <w:t>that</w:t>
      </w:r>
      <w:r w:rsidR="005D78ED">
        <w:t xml:space="preserve"> to do effectively required access to </w:t>
      </w:r>
      <w:r w:rsidR="008D45DD">
        <w:t>many</w:t>
      </w:r>
      <w:r w:rsidR="005D78ED">
        <w:t xml:space="preserve"> different houseplants of the same species</w:t>
      </w:r>
      <w:r w:rsidR="00710654">
        <w:t>,</w:t>
      </w:r>
      <w:r w:rsidR="005D78ED">
        <w:t xml:space="preserve"> </w:t>
      </w:r>
      <w:r w:rsidR="00710654">
        <w:t xml:space="preserve">whilst ensuring that variants of </w:t>
      </w:r>
      <w:r w:rsidR="005D78ED">
        <w:t>species are also covered to ensure that these</w:t>
      </w:r>
      <w:r w:rsidR="00E44E61">
        <w:t xml:space="preserve"> variants</w:t>
      </w:r>
      <w:r w:rsidR="005D78ED">
        <w:t xml:space="preserve"> plants can be identifie</w:t>
      </w:r>
      <w:r w:rsidR="008D45DD">
        <w:t>d successfully</w:t>
      </w:r>
      <w:r w:rsidR="005D78ED">
        <w:t>.</w:t>
      </w:r>
    </w:p>
    <w:p w14:paraId="31C5550B" w14:textId="20852E87" w:rsidR="00F13DF2" w:rsidRDefault="00601161" w:rsidP="005200D6">
      <w:r>
        <w:t xml:space="preserve">To ensure the purpose of the project was adhered to as well as allow for experience to be gained, it was </w:t>
      </w:r>
      <w:r w:rsidR="00DD2959">
        <w:t>decided</w:t>
      </w:r>
      <w:r>
        <w:t xml:space="preserve"> to create the remaining houseplant datasets.</w:t>
      </w:r>
    </w:p>
    <w:p w14:paraId="62C4D82C" w14:textId="1E622FDF" w:rsidR="00B151C1" w:rsidRPr="002E44D8" w:rsidRDefault="002E44D8" w:rsidP="00C764B9">
      <w:pPr>
        <w:pStyle w:val="Heading4"/>
      </w:pPr>
      <w:r w:rsidRPr="002E44D8">
        <w:t>6.1.2.</w:t>
      </w:r>
      <w:r>
        <w:t xml:space="preserve">2 </w:t>
      </w:r>
      <w:r w:rsidR="009A7572" w:rsidRPr="002E44D8">
        <w:t xml:space="preserve">Creating </w:t>
      </w:r>
      <w:r w:rsidR="008E7FB1">
        <w:t>D</w:t>
      </w:r>
      <w:r w:rsidR="009A7572" w:rsidRPr="002E44D8">
        <w:t>atasets</w:t>
      </w:r>
    </w:p>
    <w:p w14:paraId="27694391" w14:textId="13F6EE4F" w:rsidR="00A67A0A" w:rsidRDefault="00A67A0A" w:rsidP="005200D6">
      <w:r>
        <w:t xml:space="preserve">To </w:t>
      </w:r>
      <w:r w:rsidR="00B151C1">
        <w:t xml:space="preserve">obtain images to </w:t>
      </w:r>
      <w:r>
        <w:t>create these new datasets, images</w:t>
      </w:r>
      <w:r w:rsidR="00587CB7">
        <w:t xml:space="preserve"> of</w:t>
      </w:r>
      <w:r>
        <w:t xml:space="preserve"> houseplants from the author</w:t>
      </w:r>
      <w:r w:rsidR="00FA3703">
        <w:t>'</w:t>
      </w:r>
      <w:r>
        <w:t xml:space="preserve">s private collection </w:t>
      </w:r>
      <w:r w:rsidR="00587CB7">
        <w:t>were taken</w:t>
      </w:r>
      <w:r>
        <w:t xml:space="preserve">, </w:t>
      </w:r>
      <w:r w:rsidR="00587CB7">
        <w:t>which</w:t>
      </w:r>
      <w:r>
        <w:t xml:space="preserve"> laid the </w:t>
      </w:r>
      <w:r w:rsidR="00587CB7">
        <w:t>groundwork</w:t>
      </w:r>
      <w:r>
        <w:t xml:space="preserve"> </w:t>
      </w:r>
      <w:r w:rsidR="00FA3703">
        <w:t>for</w:t>
      </w:r>
      <w:r>
        <w:t xml:space="preserve"> the different species of houseplants the CNN would be able to identify</w:t>
      </w:r>
      <w:r w:rsidR="00587CB7">
        <w:t>.</w:t>
      </w:r>
      <w:r>
        <w:t xml:space="preserve"> </w:t>
      </w:r>
      <w:r w:rsidR="005E1D20">
        <w:t>However,</w:t>
      </w:r>
      <w:r>
        <w:t xml:space="preserve"> </w:t>
      </w:r>
      <w:r w:rsidR="00FA3703">
        <w:t>using</w:t>
      </w:r>
      <w:r>
        <w:t xml:space="preserve"> only these plants would limit the effectiveness</w:t>
      </w:r>
      <w:r w:rsidR="00587CB7">
        <w:t xml:space="preserve"> of</w:t>
      </w:r>
      <w:r>
        <w:t xml:space="preserve"> the AI due </w:t>
      </w:r>
      <w:r w:rsidR="00FA3703">
        <w:t xml:space="preserve">to </w:t>
      </w:r>
      <w:r>
        <w:t>plant variations in the same species</w:t>
      </w:r>
      <w:r w:rsidR="00FA3703">
        <w:t xml:space="preserve"> not being accounted for. </w:t>
      </w:r>
      <w:r w:rsidR="00587CB7">
        <w:t>This meant that u</w:t>
      </w:r>
      <w:r>
        <w:t xml:space="preserve">sing </w:t>
      </w:r>
      <w:r w:rsidR="00FA3703">
        <w:t>only the</w:t>
      </w:r>
      <w:r>
        <w:t xml:space="preserve"> collection of </w:t>
      </w:r>
      <w:r w:rsidR="005E1D20">
        <w:t>houseplants</w:t>
      </w:r>
      <w:r>
        <w:t xml:space="preserve"> the author had was no</w:t>
      </w:r>
      <w:r w:rsidR="00587CB7">
        <w:t>t</w:t>
      </w:r>
      <w:r>
        <w:t xml:space="preserve"> ideal, as using the same </w:t>
      </w:r>
      <w:r w:rsidR="00A7197D">
        <w:t>specimen</w:t>
      </w:r>
      <w:r>
        <w:t xml:space="preserve"> of plant</w:t>
      </w:r>
      <w:r w:rsidR="00FA3703">
        <w:t xml:space="preserve"> multiple times</w:t>
      </w:r>
      <w:r>
        <w:t xml:space="preserve"> would significantly </w:t>
      </w:r>
      <w:r w:rsidR="00A7197D">
        <w:t>decrease the accuracy of the AI when it would attempt to identify other plants of the same species, due</w:t>
      </w:r>
      <w:r w:rsidR="00FA3703">
        <w:t xml:space="preserve"> to</w:t>
      </w:r>
      <w:r w:rsidR="00A7197D">
        <w:t xml:space="preserve"> the lack of variety </w:t>
      </w:r>
      <w:r w:rsidR="005E1D20">
        <w:t>that it would have been trained on</w:t>
      </w:r>
      <w:r w:rsidR="00A7197D">
        <w:t>.</w:t>
      </w:r>
      <w:r>
        <w:t xml:space="preserve"> </w:t>
      </w:r>
      <w:r w:rsidR="00A7197D">
        <w:t>To supplement this, excursions to local plant nurseries and garden centres were made to obtain addition</w:t>
      </w:r>
      <w:r w:rsidR="00FA3703">
        <w:t>al</w:t>
      </w:r>
      <w:r w:rsidR="00A7197D">
        <w:t xml:space="preserve"> samples to ensure the variety of plants of the same species in the final dataset </w:t>
      </w:r>
      <w:r w:rsidR="00B151C1">
        <w:t>was extensive enough to be effective.</w:t>
      </w:r>
    </w:p>
    <w:p w14:paraId="155E84B5" w14:textId="0321014E" w:rsidR="00FA3703" w:rsidRPr="00FA3703" w:rsidRDefault="009F7536" w:rsidP="00FA3703">
      <w:r>
        <w:t>At the end of this process</w:t>
      </w:r>
      <w:r w:rsidR="00FA3703">
        <w:t>,</w:t>
      </w:r>
      <w:r>
        <w:t xml:space="preserve"> there were 4 </w:t>
      </w:r>
      <w:r w:rsidR="00697AD8">
        <w:t>pre-exist</w:t>
      </w:r>
      <w:r w:rsidR="00A5083E">
        <w:t>ing</w:t>
      </w:r>
      <w:r>
        <w:t xml:space="preserve"> plant species datasets </w:t>
      </w:r>
      <w:r w:rsidR="00C415FE">
        <w:t>all containing 150 images per species</w:t>
      </w:r>
      <w:r w:rsidR="00A5083E">
        <w:t xml:space="preserve">, </w:t>
      </w:r>
      <w:r>
        <w:t xml:space="preserve">and 7 </w:t>
      </w:r>
      <w:r w:rsidR="00697AD8">
        <w:t>handmade</w:t>
      </w:r>
      <w:r>
        <w:t xml:space="preserve"> plant species datasets </w:t>
      </w:r>
      <w:r w:rsidR="00C415FE">
        <w:t>containing 100 images per species of plant,</w:t>
      </w:r>
      <w:r>
        <w:t xml:space="preserve"> resulting in the final version of the CNN for this project</w:t>
      </w:r>
      <w:r w:rsidR="00A5083E">
        <w:t xml:space="preserve"> being able to identify 11 different plants.</w:t>
      </w:r>
      <w:r>
        <w:t xml:space="preserve"> </w:t>
      </w:r>
    </w:p>
    <w:p w14:paraId="268D1CE6" w14:textId="0D8B57C4" w:rsidR="00C42578" w:rsidRDefault="00C42578" w:rsidP="00C764B9">
      <w:pPr>
        <w:pStyle w:val="Heading3"/>
      </w:pPr>
      <w:bookmarkStart w:id="107" w:name="_Toc100843032"/>
      <w:r>
        <w:t xml:space="preserve">6.1.3 Image </w:t>
      </w:r>
      <w:r w:rsidR="00587CB7">
        <w:t>P</w:t>
      </w:r>
      <w:r>
        <w:t>re</w:t>
      </w:r>
      <w:r w:rsidR="00587CB7">
        <w:t>-</w:t>
      </w:r>
      <w:r w:rsidR="00141A3F">
        <w:t>P</w:t>
      </w:r>
      <w:r>
        <w:t>rocessing</w:t>
      </w:r>
      <w:bookmarkEnd w:id="107"/>
    </w:p>
    <w:p w14:paraId="0DC721A2" w14:textId="4A78FEC1" w:rsidR="00A31E3D" w:rsidRDefault="00F721B0" w:rsidP="005200D6">
      <w:r>
        <w:t>Firstly</w:t>
      </w:r>
      <w:r w:rsidR="00FB1426">
        <w:t>,</w:t>
      </w:r>
      <w:r>
        <w:t xml:space="preserve"> the datasets had to be balanced with each species of plant hav</w:t>
      </w:r>
      <w:r w:rsidR="00FA3703">
        <w:t>ing</w:t>
      </w:r>
      <w:r>
        <w:t xml:space="preserve"> the same number of images. </w:t>
      </w:r>
      <w:r w:rsidR="00FA3703">
        <w:t>T</w:t>
      </w:r>
      <w:r>
        <w:t>his is t</w:t>
      </w:r>
      <w:r w:rsidR="009761E1">
        <w:t>o assist in making the CNN more effective at identify</w:t>
      </w:r>
      <w:r w:rsidR="00141A3F">
        <w:t>ing</w:t>
      </w:r>
      <w:r w:rsidR="009761E1">
        <w:t xml:space="preserve"> each plant to an equal amount, giving it an overall higher accuracy</w:t>
      </w:r>
      <w:r w:rsidR="00FA3703">
        <w:t xml:space="preserve"> as</w:t>
      </w:r>
      <w:r w:rsidR="009761E1">
        <w:t>, as concluded by</w:t>
      </w:r>
      <w:r w:rsidR="00AB0A4F">
        <w:t xml:space="preserve"> </w:t>
      </w:r>
      <w:proofErr w:type="spellStart"/>
      <w:r w:rsidR="00AB0A4F" w:rsidRPr="00AB0A4F">
        <w:t>Lalithnarayan</w:t>
      </w:r>
      <w:proofErr w:type="spellEnd"/>
      <w:r w:rsidR="00AB0A4F" w:rsidRPr="00AB0A4F">
        <w:t xml:space="preserve"> </w:t>
      </w:r>
      <w:r w:rsidR="00AB0A4F">
        <w:t>(2020)</w:t>
      </w:r>
      <w:r w:rsidR="00141A3F">
        <w:t>,</w:t>
      </w:r>
      <w:r w:rsidR="009761E1">
        <w:t xml:space="preserve"> an </w:t>
      </w:r>
      <w:r w:rsidR="00AB0A4F">
        <w:t>imbalanced</w:t>
      </w:r>
      <w:r w:rsidR="009761E1">
        <w:t xml:space="preserve"> dataset results in lower overall accuracy </w:t>
      </w:r>
      <w:r w:rsidR="00AB0A4F">
        <w:t>and the CNN having a natural bias toward predicting the input classe</w:t>
      </w:r>
      <w:r w:rsidR="00141A3F">
        <w:t>s</w:t>
      </w:r>
      <w:r w:rsidR="00AB0A4F">
        <w:t xml:space="preserve"> with the higher number of images</w:t>
      </w:r>
      <w:r w:rsidR="009761E1">
        <w:t>.</w:t>
      </w:r>
      <w:r w:rsidR="00EF0F0F">
        <w:t xml:space="preserve"> The result was all plant classes being</w:t>
      </w:r>
      <w:r w:rsidR="00FA3703">
        <w:t xml:space="preserve"> </w:t>
      </w:r>
      <w:r w:rsidR="00EF0F0F">
        <w:t>cut down to 100 images each</w:t>
      </w:r>
      <w:r w:rsidR="003A48C4">
        <w:t>.</w:t>
      </w:r>
    </w:p>
    <w:p w14:paraId="0D35002F" w14:textId="32DAB783" w:rsidR="00180C67" w:rsidRDefault="00D90A8E" w:rsidP="005200D6">
      <w:r>
        <w:lastRenderedPageBreak/>
        <w:t>In addition,</w:t>
      </w:r>
      <w:r w:rsidR="00180C67">
        <w:t xml:space="preserve"> a python program called CNNImagePreprocessor.py was created,</w:t>
      </w:r>
      <w:r w:rsidR="00FD4ED9">
        <w:t xml:space="preserve"> the purpose of this program was to reformat all training images</w:t>
      </w:r>
      <w:r w:rsidR="00697AD8">
        <w:t xml:space="preserve"> to a 180 by </w:t>
      </w:r>
      <w:r w:rsidR="00FE496A">
        <w:t>180-pixel</w:t>
      </w:r>
      <w:r w:rsidR="00697AD8">
        <w:t xml:space="preserve"> format</w:t>
      </w:r>
      <w:r w:rsidR="00296B71">
        <w:t>,</w:t>
      </w:r>
      <w:r w:rsidR="00697AD8">
        <w:t xml:space="preserve"> label them accordingly</w:t>
      </w:r>
      <w:r w:rsidR="00296B71">
        <w:t xml:space="preserve"> and convert the image data into </w:t>
      </w:r>
      <w:r w:rsidR="009920EC">
        <w:t>a 3</w:t>
      </w:r>
      <w:r w:rsidR="00C32334">
        <w:t>D</w:t>
      </w:r>
      <w:r w:rsidR="009920EC">
        <w:t xml:space="preserve"> NumPy array</w:t>
      </w:r>
      <w:r w:rsidR="00731A5B">
        <w:t xml:space="preserve"> to store coloured image data and a 2</w:t>
      </w:r>
      <w:r w:rsidR="00C32334">
        <w:t>D</w:t>
      </w:r>
      <w:r w:rsidR="00731A5B">
        <w:t xml:space="preserve"> array to store the corresponding labels of the plant</w:t>
      </w:r>
      <w:r w:rsidR="009920EC">
        <w:t>. This was</w:t>
      </w:r>
      <w:r w:rsidR="00731A5B">
        <w:t xml:space="preserve"> done</w:t>
      </w:r>
      <w:r w:rsidR="009920EC">
        <w:t xml:space="preserve"> to allow for both image data and colour data to be </w:t>
      </w:r>
      <w:r w:rsidR="00464FE6">
        <w:t>considered</w:t>
      </w:r>
      <w:r w:rsidR="009920EC">
        <w:t xml:space="preserve"> when this data </w:t>
      </w:r>
      <w:r w:rsidR="00464FE6">
        <w:t>is</w:t>
      </w:r>
      <w:r w:rsidR="009920EC">
        <w:t xml:space="preserve"> be</w:t>
      </w:r>
      <w:r w:rsidR="00464FE6">
        <w:t>ing</w:t>
      </w:r>
      <w:r w:rsidR="009920EC">
        <w:t xml:space="preserve"> used to train the CNN</w:t>
      </w:r>
      <w:r w:rsidR="00C32334">
        <w:t>,</w:t>
      </w:r>
      <w:r w:rsidR="009920EC">
        <w:t xml:space="preserve"> to allow for more effective feature extraction</w:t>
      </w:r>
      <w:r w:rsidR="00FA3703">
        <w:t>,</w:t>
      </w:r>
      <w:r w:rsidR="009920EC">
        <w:t xml:space="preserve"> and</w:t>
      </w:r>
      <w:r w:rsidR="00464FE6">
        <w:t xml:space="preserve"> to</w:t>
      </w:r>
      <w:r w:rsidR="009920EC">
        <w:t xml:space="preserve"> </w:t>
      </w:r>
      <w:r w:rsidR="00464FE6">
        <w:t>achieve better results when the AI undertake</w:t>
      </w:r>
      <w:r w:rsidR="00C32334">
        <w:t>s</w:t>
      </w:r>
      <w:r w:rsidR="00464FE6">
        <w:t xml:space="preserve"> real word </w:t>
      </w:r>
      <w:r w:rsidR="009920EC">
        <w:t>plant identification.</w:t>
      </w:r>
    </w:p>
    <w:p w14:paraId="2526CB4F" w14:textId="7DE6C04B" w:rsidR="003A48C4" w:rsidRDefault="0059631F" w:rsidP="005200D6">
      <w:r>
        <w:t>A further program was intended to be created called</w:t>
      </w:r>
      <w:r w:rsidR="00902A68">
        <w:t xml:space="preserve"> CNNImageNoise.py </w:t>
      </w:r>
      <w:r>
        <w:t>that would do minor image manipulation on training images. This was designed as minor image manipulation, including tilting images at different angles</w:t>
      </w:r>
      <w:r w:rsidR="00FA3703">
        <w:t>,</w:t>
      </w:r>
      <w:r>
        <w:t xml:space="preserve"> and the process of salt and pepper</w:t>
      </w:r>
      <w:r w:rsidR="00E97B58">
        <w:t>ing</w:t>
      </w:r>
      <w:r w:rsidR="00FA3703">
        <w:t xml:space="preserve"> to assist in making the AI handle noisy input effectively. </w:t>
      </w:r>
      <w:r>
        <w:t xml:space="preserve">However, this program was later shelved </w:t>
      </w:r>
      <w:r w:rsidR="001418CD">
        <w:t>halfway</w:t>
      </w:r>
      <w:r>
        <w:t xml:space="preserve"> through development due to issues with hardware and training time, meaning increasing the number of images in the dataset was not viable</w:t>
      </w:r>
      <w:r w:rsidR="00FA3703">
        <w:t>.</w:t>
      </w:r>
    </w:p>
    <w:p w14:paraId="679C6BB9" w14:textId="64428F6F" w:rsidR="00A31E3D" w:rsidRDefault="00A31E3D" w:rsidP="00C764B9">
      <w:pPr>
        <w:pStyle w:val="Heading3"/>
      </w:pPr>
      <w:bookmarkStart w:id="108" w:name="_Toc100843033"/>
      <w:r>
        <w:t>6.</w:t>
      </w:r>
      <w:r w:rsidR="00C42578">
        <w:t>1</w:t>
      </w:r>
      <w:r>
        <w:t>.</w:t>
      </w:r>
      <w:r w:rsidR="00C42578">
        <w:t>4</w:t>
      </w:r>
      <w:r>
        <w:t xml:space="preserve"> Optimisation </w:t>
      </w:r>
      <w:r w:rsidR="000C48C9">
        <w:t>A</w:t>
      </w:r>
      <w:r>
        <w:t xml:space="preserve">lgorithm </w:t>
      </w:r>
      <w:r w:rsidR="000C48C9">
        <w:t>C</w:t>
      </w:r>
      <w:r>
        <w:t>omparison</w:t>
      </w:r>
      <w:bookmarkEnd w:id="108"/>
      <w:r>
        <w:t xml:space="preserve"> </w:t>
      </w:r>
    </w:p>
    <w:p w14:paraId="7C25CA3C" w14:textId="2F516A2E" w:rsidR="002775D3" w:rsidRDefault="00C4649E" w:rsidP="005200D6">
      <w:r>
        <w:t>A</w:t>
      </w:r>
      <w:r w:rsidR="002775D3">
        <w:t xml:space="preserve"> rudimentary CNN</w:t>
      </w:r>
      <w:r w:rsidR="00B216FF" w:rsidRPr="00C4649E">
        <w:t>,</w:t>
      </w:r>
      <w:r w:rsidRPr="00C4649E">
        <w:t xml:space="preserve"> see</w:t>
      </w:r>
      <w:r w:rsidRPr="00C4649E">
        <w:rPr>
          <w:b/>
          <w:bCs/>
        </w:rPr>
        <w:t xml:space="preserve"> Figure 14</w:t>
      </w:r>
      <w:r>
        <w:t>,</w:t>
      </w:r>
      <w:r w:rsidR="00B216FF">
        <w:t xml:space="preserve"> </w:t>
      </w:r>
      <w:r w:rsidR="002775D3">
        <w:t xml:space="preserve">was created </w:t>
      </w:r>
      <w:r w:rsidR="0007662B">
        <w:t xml:space="preserve">in python using the TensorFlow library, in the </w:t>
      </w:r>
      <w:r w:rsidR="0007662B" w:rsidRPr="0007662B">
        <w:t>PrototypeCNN</w:t>
      </w:r>
      <w:r w:rsidR="0007662B">
        <w:t>.py</w:t>
      </w:r>
      <w:r w:rsidR="000C48C9">
        <w:t xml:space="preserve"> file</w:t>
      </w:r>
      <w:r w:rsidR="0007662B">
        <w:t xml:space="preserve">, </w:t>
      </w:r>
      <w:r w:rsidR="002775D3">
        <w:t>to allow for the testing o</w:t>
      </w:r>
      <w:r w:rsidR="00FA3703">
        <w:t>f</w:t>
      </w:r>
      <w:r w:rsidR="002775D3">
        <w:t xml:space="preserve"> the two optimisation algorithms.</w:t>
      </w:r>
      <w:r w:rsidR="00101E12">
        <w:t xml:space="preserve"> Each CNN was trained on</w:t>
      </w:r>
      <w:r w:rsidR="004835DB">
        <w:t xml:space="preserve"> the</w:t>
      </w:r>
      <w:r w:rsidR="00101E12">
        <w:t xml:space="preserve"> 4 pre-existing datasets, 100 images each</w:t>
      </w:r>
      <w:r w:rsidR="00C35101">
        <w:t xml:space="preserve"> for 20 epochs each</w:t>
      </w:r>
      <w:r w:rsidR="00101E12">
        <w:t>.</w:t>
      </w:r>
    </w:p>
    <w:p w14:paraId="3F05AFCC" w14:textId="763B6F71" w:rsidR="00B216FF" w:rsidRDefault="00723121" w:rsidP="005200D6">
      <w:r>
        <w:rPr>
          <w:noProof/>
        </w:rPr>
        <mc:AlternateContent>
          <mc:Choice Requires="wps">
            <w:drawing>
              <wp:anchor distT="0" distB="0" distL="114300" distR="114300" simplePos="0" relativeHeight="251674624" behindDoc="1" locked="0" layoutInCell="1" allowOverlap="1" wp14:anchorId="612F2BFF" wp14:editId="560991DE">
                <wp:simplePos x="0" y="0"/>
                <wp:positionH relativeFrom="column">
                  <wp:posOffset>465455</wp:posOffset>
                </wp:positionH>
                <wp:positionV relativeFrom="paragraph">
                  <wp:posOffset>4753610</wp:posOffset>
                </wp:positionV>
                <wp:extent cx="480060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7FF1467C" w14:textId="7C4A2C97" w:rsidR="00723121" w:rsidRPr="00AA46E2" w:rsidRDefault="00723121" w:rsidP="00723121">
                            <w:pPr>
                              <w:pStyle w:val="Caption"/>
                              <w:rPr>
                                <w:noProof/>
                              </w:rPr>
                            </w:pPr>
                            <w:bookmarkStart w:id="109" w:name="_Toc100835394"/>
                            <w:bookmarkStart w:id="110" w:name="_Toc100838356"/>
                            <w:r>
                              <w:t xml:space="preserve">Figure </w:t>
                            </w:r>
                            <w:fldSimple w:instr=" SEQ Figure \* ARABIC ">
                              <w:r w:rsidR="009B1630">
                                <w:rPr>
                                  <w:noProof/>
                                </w:rPr>
                                <w:t>14</w:t>
                              </w:r>
                            </w:fldSimple>
                            <w:r>
                              <w:t>: Prototype CNN</w:t>
                            </w:r>
                            <w:r w:rsidR="00C21201">
                              <w:t xml:space="preserve"> TensorFlow</w:t>
                            </w:r>
                            <w:r>
                              <w:t xml:space="preserve"> Model for optimisation algorithm  testing</w:t>
                            </w:r>
                            <w:bookmarkEnd w:id="109"/>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F2BFF" id="Text Box 53" o:spid="_x0000_s1053" type="#_x0000_t202" style="position:absolute;margin-left:36.65pt;margin-top:374.3pt;width:378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" stroked="f">
                <v:textbox style="mso-fit-shape-to-text:t" inset="0,0,0,0">
                  <w:txbxContent>
                    <w:p w14:paraId="7FF1467C" w14:textId="7C4A2C97" w:rsidR="00723121" w:rsidRPr="00AA46E2" w:rsidRDefault="00723121" w:rsidP="00723121">
                      <w:pPr>
                        <w:pStyle w:val="Caption"/>
                        <w:rPr>
                          <w:noProof/>
                        </w:rPr>
                      </w:pPr>
                      <w:bookmarkStart w:id="111" w:name="_Toc100835394"/>
                      <w:bookmarkStart w:id="112" w:name="_Toc100838356"/>
                      <w:r>
                        <w:t xml:space="preserve">Figure </w:t>
                      </w:r>
                      <w:fldSimple w:instr=" SEQ Figure \* ARABIC ">
                        <w:r w:rsidR="009B1630">
                          <w:rPr>
                            <w:noProof/>
                          </w:rPr>
                          <w:t>14</w:t>
                        </w:r>
                      </w:fldSimple>
                      <w:r>
                        <w:t>: Prototype CNN</w:t>
                      </w:r>
                      <w:r w:rsidR="00C21201">
                        <w:t xml:space="preserve"> TensorFlow</w:t>
                      </w:r>
                      <w:r>
                        <w:t xml:space="preserve"> Model for optimisation algorithm  testing</w:t>
                      </w:r>
                      <w:bookmarkEnd w:id="111"/>
                      <w:bookmarkEnd w:id="112"/>
                    </w:p>
                  </w:txbxContent>
                </v:textbox>
                <w10:wrap type="tight"/>
              </v:shape>
            </w:pict>
          </mc:Fallback>
        </mc:AlternateContent>
      </w:r>
      <w:r w:rsidR="00B216FF">
        <w:rPr>
          <w:noProof/>
        </w:rPr>
        <w:drawing>
          <wp:anchor distT="0" distB="0" distL="114300" distR="114300" simplePos="0" relativeHeight="251672576" behindDoc="1" locked="0" layoutInCell="1" allowOverlap="1" wp14:anchorId="13212DE8" wp14:editId="482DE14B">
            <wp:simplePos x="0" y="0"/>
            <wp:positionH relativeFrom="margin">
              <wp:align>center</wp:align>
            </wp:positionH>
            <wp:positionV relativeFrom="paragraph">
              <wp:posOffset>10160</wp:posOffset>
            </wp:positionV>
            <wp:extent cx="4800600" cy="4760259"/>
            <wp:effectExtent l="0" t="0" r="0" b="2540"/>
            <wp:wrapTight wrapText="bothSides">
              <wp:wrapPolygon edited="0">
                <wp:start x="0" y="0"/>
                <wp:lineTo x="0" y="21525"/>
                <wp:lineTo x="21514" y="21525"/>
                <wp:lineTo x="21514" y="0"/>
                <wp:lineTo x="0" y="0"/>
              </wp:wrapPolygon>
            </wp:wrapTight>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800600" cy="4760259"/>
                    </a:xfrm>
                    <a:prstGeom prst="rect">
                      <a:avLst/>
                    </a:prstGeom>
                  </pic:spPr>
                </pic:pic>
              </a:graphicData>
            </a:graphic>
            <wp14:sizeRelH relativeFrom="page">
              <wp14:pctWidth>0</wp14:pctWidth>
            </wp14:sizeRelH>
            <wp14:sizeRelV relativeFrom="page">
              <wp14:pctHeight>0</wp14:pctHeight>
            </wp14:sizeRelV>
          </wp:anchor>
        </w:drawing>
      </w:r>
    </w:p>
    <w:p w14:paraId="29D609B6" w14:textId="77777777" w:rsidR="00B216FF" w:rsidRDefault="00B216FF" w:rsidP="005200D6"/>
    <w:p w14:paraId="7ECF422D" w14:textId="77777777" w:rsidR="00B216FF" w:rsidRDefault="00B216FF" w:rsidP="005200D6"/>
    <w:p w14:paraId="32C5C1A9" w14:textId="77777777" w:rsidR="00B216FF" w:rsidRDefault="00B216FF" w:rsidP="005200D6"/>
    <w:p w14:paraId="7B27D6B6" w14:textId="77777777" w:rsidR="00B216FF" w:rsidRDefault="00B216FF" w:rsidP="005200D6"/>
    <w:p w14:paraId="37F65473" w14:textId="77777777" w:rsidR="00B216FF" w:rsidRDefault="00B216FF" w:rsidP="005200D6"/>
    <w:p w14:paraId="660EE363" w14:textId="5AEBDAD4" w:rsidR="00B216FF" w:rsidRDefault="00B216FF" w:rsidP="005200D6"/>
    <w:p w14:paraId="0D3C237C" w14:textId="5F71C9FD" w:rsidR="00B216FF" w:rsidRDefault="00B216FF" w:rsidP="005200D6"/>
    <w:p w14:paraId="005F3350" w14:textId="7EEC7E51" w:rsidR="00B216FF" w:rsidRDefault="00B216FF" w:rsidP="005200D6"/>
    <w:p w14:paraId="3F1DC99B" w14:textId="05509A5B" w:rsidR="00B216FF" w:rsidRDefault="00B216FF" w:rsidP="005200D6"/>
    <w:p w14:paraId="3B1D5278" w14:textId="77777777" w:rsidR="00B216FF" w:rsidRDefault="00B216FF" w:rsidP="005200D6"/>
    <w:p w14:paraId="44730E89" w14:textId="3F3FAFAB" w:rsidR="00B216FF" w:rsidRDefault="00B216FF" w:rsidP="005200D6"/>
    <w:p w14:paraId="09B00BDE" w14:textId="77777777" w:rsidR="00B216FF" w:rsidRDefault="00B216FF" w:rsidP="005200D6"/>
    <w:p w14:paraId="17E081CC" w14:textId="77777777" w:rsidR="00B216FF" w:rsidRDefault="00B216FF" w:rsidP="005200D6"/>
    <w:p w14:paraId="25509282" w14:textId="77777777" w:rsidR="00B216FF" w:rsidRDefault="00B216FF" w:rsidP="005200D6"/>
    <w:p w14:paraId="7684B759" w14:textId="3FD077E4" w:rsidR="00B216FF" w:rsidRDefault="00B216FF" w:rsidP="005200D6"/>
    <w:p w14:paraId="6CEDDBB9" w14:textId="77777777" w:rsidR="00B216FF" w:rsidRDefault="00B216FF" w:rsidP="005200D6"/>
    <w:p w14:paraId="117C24D9" w14:textId="77777777" w:rsidR="00B216FF" w:rsidRDefault="00B216FF" w:rsidP="005200D6"/>
    <w:p w14:paraId="08D5EA76" w14:textId="35C8878D" w:rsidR="0042241E" w:rsidRDefault="00BB2052" w:rsidP="00C764B9">
      <w:pPr>
        <w:pStyle w:val="Heading4"/>
      </w:pPr>
      <w:r>
        <w:rPr>
          <w:noProof/>
        </w:rPr>
        <w:lastRenderedPageBreak/>
        <mc:AlternateContent>
          <mc:Choice Requires="wps">
            <w:drawing>
              <wp:anchor distT="0" distB="0" distL="114300" distR="114300" simplePos="0" relativeHeight="251736064" behindDoc="1" locked="0" layoutInCell="1" allowOverlap="1" wp14:anchorId="63D77513" wp14:editId="2328C673">
                <wp:simplePos x="0" y="0"/>
                <wp:positionH relativeFrom="column">
                  <wp:posOffset>0</wp:posOffset>
                </wp:positionH>
                <wp:positionV relativeFrom="paragraph">
                  <wp:posOffset>1834515</wp:posOffset>
                </wp:positionV>
                <wp:extent cx="5731510"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8B62F6A" w14:textId="6D6D146F" w:rsidR="00BB2052" w:rsidRPr="004716E6" w:rsidRDefault="00BB2052" w:rsidP="00BB2052">
                            <w:pPr>
                              <w:pStyle w:val="Caption"/>
                              <w:rPr>
                                <w:noProof/>
                              </w:rPr>
                            </w:pPr>
                            <w:bookmarkStart w:id="113" w:name="_Toc100835395"/>
                            <w:bookmarkStart w:id="114" w:name="_Toc100838357"/>
                            <w:r>
                              <w:t xml:space="preserve">Figure </w:t>
                            </w:r>
                            <w:fldSimple w:instr=" SEQ Figure \* ARABIC ">
                              <w:r w:rsidR="009B1630">
                                <w:rPr>
                                  <w:noProof/>
                                </w:rPr>
                                <w:t>15</w:t>
                              </w:r>
                            </w:fldSimple>
                            <w:r w:rsidR="006973AC">
                              <w:rPr>
                                <w:noProof/>
                              </w:rPr>
                              <w:t xml:space="preserve"> : Model compiler using Adam optimisation and results</w:t>
                            </w:r>
                            <w:bookmarkEnd w:id="113"/>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D77513" id="Text Box 84" o:spid="_x0000_s1054" type="#_x0000_t202" style="position:absolute;margin-left:0;margin-top:144.45pt;width:451.3pt;height:.05pt;z-index:-251580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" stroked="f">
                <v:textbox style="mso-fit-shape-to-text:t" inset="0,0,0,0">
                  <w:txbxContent>
                    <w:p w14:paraId="68B62F6A" w14:textId="6D6D146F" w:rsidR="00BB2052" w:rsidRPr="004716E6" w:rsidRDefault="00BB2052" w:rsidP="00BB2052">
                      <w:pPr>
                        <w:pStyle w:val="Caption"/>
                        <w:rPr>
                          <w:noProof/>
                        </w:rPr>
                      </w:pPr>
                      <w:bookmarkStart w:id="115" w:name="_Toc100835395"/>
                      <w:bookmarkStart w:id="116" w:name="_Toc100838357"/>
                      <w:r>
                        <w:t xml:space="preserve">Figure </w:t>
                      </w:r>
                      <w:fldSimple w:instr=" SEQ Figure \* ARABIC ">
                        <w:r w:rsidR="009B1630">
                          <w:rPr>
                            <w:noProof/>
                          </w:rPr>
                          <w:t>15</w:t>
                        </w:r>
                      </w:fldSimple>
                      <w:r w:rsidR="006973AC">
                        <w:rPr>
                          <w:noProof/>
                        </w:rPr>
                        <w:t xml:space="preserve"> : Model compiler using Adam optimisation and results</w:t>
                      </w:r>
                      <w:bookmarkEnd w:id="115"/>
                      <w:bookmarkEnd w:id="116"/>
                    </w:p>
                  </w:txbxContent>
                </v:textbox>
                <w10:wrap type="tight"/>
              </v:shape>
            </w:pict>
          </mc:Fallback>
        </mc:AlternateContent>
      </w:r>
      <w:r>
        <w:rPr>
          <w:noProof/>
        </w:rPr>
        <mc:AlternateContent>
          <mc:Choice Requires="wpg">
            <w:drawing>
              <wp:anchor distT="0" distB="0" distL="114300" distR="114300" simplePos="0" relativeHeight="251734016" behindDoc="0" locked="0" layoutInCell="1" allowOverlap="1" wp14:anchorId="05DFCE8B" wp14:editId="6E51F933">
                <wp:simplePos x="0" y="0"/>
                <wp:positionH relativeFrom="column">
                  <wp:posOffset>0</wp:posOffset>
                </wp:positionH>
                <wp:positionV relativeFrom="paragraph">
                  <wp:posOffset>281940</wp:posOffset>
                </wp:positionV>
                <wp:extent cx="5731510" cy="1495425"/>
                <wp:effectExtent l="0" t="0" r="2540" b="9525"/>
                <wp:wrapTight wrapText="bothSides">
                  <wp:wrapPolygon edited="0">
                    <wp:start x="0" y="0"/>
                    <wp:lineTo x="0" y="15409"/>
                    <wp:lineTo x="10769" y="17610"/>
                    <wp:lineTo x="0" y="17610"/>
                    <wp:lineTo x="0" y="21462"/>
                    <wp:lineTo x="21538" y="21462"/>
                    <wp:lineTo x="21538" y="17610"/>
                    <wp:lineTo x="10769" y="17610"/>
                    <wp:lineTo x="21538" y="15409"/>
                    <wp:lineTo x="21538" y="0"/>
                    <wp:lineTo x="0" y="0"/>
                  </wp:wrapPolygon>
                </wp:wrapTight>
                <wp:docPr id="83" name="Group 83"/>
                <wp:cNvGraphicFramePr/>
                <a:graphic xmlns:a="http://schemas.openxmlformats.org/drawingml/2006/main">
                  <a:graphicData uri="http://schemas.microsoft.com/office/word/2010/wordprocessingGroup">
                    <wpg:wgp>
                      <wpg:cNvGrpSpPr/>
                      <wpg:grpSpPr>
                        <a:xfrm>
                          <a:off x="0" y="0"/>
                          <a:ext cx="5731510" cy="1495425"/>
                          <a:chOff x="0" y="0"/>
                          <a:chExt cx="5731510" cy="1495425"/>
                        </a:xfrm>
                      </wpg:grpSpPr>
                      <pic:pic xmlns:pic="http://schemas.openxmlformats.org/drawingml/2006/picture">
                        <pic:nvPicPr>
                          <pic:cNvPr id="50" name="Picture 50" descr="Text&#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1510" cy="1074420"/>
                          </a:xfrm>
                          <a:prstGeom prst="rect">
                            <a:avLst/>
                          </a:prstGeom>
                        </pic:spPr>
                      </pic:pic>
                      <pic:pic xmlns:pic="http://schemas.openxmlformats.org/drawingml/2006/picture">
                        <pic:nvPicPr>
                          <pic:cNvPr id="51" name="Picture 5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1238250"/>
                            <a:ext cx="5731510" cy="257175"/>
                          </a:xfrm>
                          <a:prstGeom prst="rect">
                            <a:avLst/>
                          </a:prstGeom>
                        </pic:spPr>
                      </pic:pic>
                    </wpg:wgp>
                  </a:graphicData>
                </a:graphic>
              </wp:anchor>
            </w:drawing>
          </mc:Choice>
          <mc:Fallback>
            <w:pict>
              <v:group w14:anchorId="40C02B24" id="Group 83" o:spid="_x0000_s1026" style="position:absolute;margin-left:0;margin-top:22.2pt;width:451.3pt;height:117.75pt;z-index:251734016" coordsize="57315,14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">
                <v:shape id="Picture 50" o:spid="_x0000_s1027" type="#_x0000_t75" alt="Text&#10;&#10;Description automatically generated" style="position:absolute;width:57315;height:10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">
                  <v:imagedata r:id="rId26" o:title="Text&#10;&#10;Description automatically generated"/>
                </v:shape>
                <v:shape id="Picture 51" o:spid="_x0000_s1028" type="#_x0000_t75" style="position:absolute;top:12382;width:57315;height:2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">
                  <v:imagedata r:id="rId27" o:title=""/>
                </v:shape>
                <w10:wrap type="tight"/>
              </v:group>
            </w:pict>
          </mc:Fallback>
        </mc:AlternateContent>
      </w:r>
      <w:r w:rsidR="001B1D24">
        <w:t xml:space="preserve">6.1.4.1 </w:t>
      </w:r>
      <w:r w:rsidR="00A31E3D">
        <w:t>Adam</w:t>
      </w:r>
      <w:r w:rsidR="001B1D24">
        <w:t xml:space="preserve"> </w:t>
      </w:r>
      <w:r w:rsidR="000C48C9">
        <w:t>O</w:t>
      </w:r>
      <w:r w:rsidR="001B1D24">
        <w:t>ptimisation</w:t>
      </w:r>
    </w:p>
    <w:p w14:paraId="2B8AF64D" w14:textId="3BE4C105" w:rsidR="00C35101" w:rsidRDefault="003E2033" w:rsidP="005200D6">
      <w:r>
        <w:t xml:space="preserve">After training, the prototype CNN using </w:t>
      </w:r>
      <w:r w:rsidR="00673279">
        <w:t>“</w:t>
      </w:r>
      <w:r w:rsidR="000C48C9">
        <w:t>A</w:t>
      </w:r>
      <w:r>
        <w:t>dam</w:t>
      </w:r>
      <w:r w:rsidR="00673279">
        <w:t>”</w:t>
      </w:r>
      <w:r>
        <w:t xml:space="preserve"> optimisation achieved an overall accuracy of 78.75% with a validation accuracy of 77.5%.</w:t>
      </w:r>
    </w:p>
    <w:p w14:paraId="181F455C" w14:textId="0D774548" w:rsidR="0042241E" w:rsidRDefault="00BB2052" w:rsidP="00C764B9">
      <w:pPr>
        <w:pStyle w:val="Heading4"/>
      </w:pPr>
      <w:r>
        <w:rPr>
          <w:noProof/>
        </w:rPr>
        <mc:AlternateContent>
          <mc:Choice Requires="wps">
            <w:drawing>
              <wp:anchor distT="0" distB="0" distL="114300" distR="114300" simplePos="0" relativeHeight="251741184" behindDoc="1" locked="0" layoutInCell="1" allowOverlap="1" wp14:anchorId="599877F2" wp14:editId="59D2080C">
                <wp:simplePos x="0" y="0"/>
                <wp:positionH relativeFrom="column">
                  <wp:posOffset>0</wp:posOffset>
                </wp:positionH>
                <wp:positionV relativeFrom="paragraph">
                  <wp:posOffset>1494155</wp:posOffset>
                </wp:positionV>
                <wp:extent cx="573151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6D2975B" w14:textId="15752C64" w:rsidR="00BB2052" w:rsidRPr="00AC4D65" w:rsidRDefault="00BB2052" w:rsidP="00BB2052">
                            <w:pPr>
                              <w:pStyle w:val="Caption"/>
                              <w:rPr>
                                <w:noProof/>
                              </w:rPr>
                            </w:pPr>
                            <w:bookmarkStart w:id="117" w:name="_Toc100835396"/>
                            <w:bookmarkStart w:id="118" w:name="_Toc100838358"/>
                            <w:r>
                              <w:t xml:space="preserve">Figure </w:t>
                            </w:r>
                            <w:fldSimple w:instr=" SEQ Figure \* ARABIC ">
                              <w:r w:rsidR="009B1630">
                                <w:rPr>
                                  <w:noProof/>
                                </w:rPr>
                                <w:t>16</w:t>
                              </w:r>
                            </w:fldSimple>
                            <w:r w:rsidR="006973AC">
                              <w:rPr>
                                <w:noProof/>
                              </w:rPr>
                              <w:t>: Model compiler using Adamax optimisation and results</w:t>
                            </w:r>
                            <w:bookmarkEnd w:id="117"/>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9877F2" id="Text Box 86" o:spid="_x0000_s1055" type="#_x0000_t202" style="position:absolute;margin-left:0;margin-top:117.65pt;width:451.3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" stroked="f">
                <v:textbox style="mso-fit-shape-to-text:t" inset="0,0,0,0">
                  <w:txbxContent>
                    <w:p w14:paraId="66D2975B" w14:textId="15752C64" w:rsidR="00BB2052" w:rsidRPr="00AC4D65" w:rsidRDefault="00BB2052" w:rsidP="00BB2052">
                      <w:pPr>
                        <w:pStyle w:val="Caption"/>
                        <w:rPr>
                          <w:noProof/>
                        </w:rPr>
                      </w:pPr>
                      <w:bookmarkStart w:id="119" w:name="_Toc100835396"/>
                      <w:bookmarkStart w:id="120" w:name="_Toc100838358"/>
                      <w:r>
                        <w:t xml:space="preserve">Figure </w:t>
                      </w:r>
                      <w:fldSimple w:instr=" SEQ Figure \* ARABIC ">
                        <w:r w:rsidR="009B1630">
                          <w:rPr>
                            <w:noProof/>
                          </w:rPr>
                          <w:t>16</w:t>
                        </w:r>
                      </w:fldSimple>
                      <w:r w:rsidR="006973AC">
                        <w:rPr>
                          <w:noProof/>
                        </w:rPr>
                        <w:t>: Model compiler using Adamax optimisation and results</w:t>
                      </w:r>
                      <w:bookmarkEnd w:id="119"/>
                      <w:bookmarkEnd w:id="120"/>
                    </w:p>
                  </w:txbxContent>
                </v:textbox>
                <w10:wrap type="tight"/>
              </v:shape>
            </w:pict>
          </mc:Fallback>
        </mc:AlternateContent>
      </w:r>
      <w:r>
        <w:rPr>
          <w:noProof/>
        </w:rPr>
        <mc:AlternateContent>
          <mc:Choice Requires="wpg">
            <w:drawing>
              <wp:anchor distT="0" distB="0" distL="114300" distR="114300" simplePos="0" relativeHeight="251739136" behindDoc="0" locked="0" layoutInCell="1" allowOverlap="1" wp14:anchorId="03B66E81" wp14:editId="698B8B33">
                <wp:simplePos x="0" y="0"/>
                <wp:positionH relativeFrom="column">
                  <wp:posOffset>0</wp:posOffset>
                </wp:positionH>
                <wp:positionV relativeFrom="paragraph">
                  <wp:posOffset>283210</wp:posOffset>
                </wp:positionV>
                <wp:extent cx="5731510" cy="1153795"/>
                <wp:effectExtent l="0" t="0" r="2540" b="8255"/>
                <wp:wrapTight wrapText="bothSides">
                  <wp:wrapPolygon edited="0">
                    <wp:start x="0" y="0"/>
                    <wp:lineTo x="0" y="21398"/>
                    <wp:lineTo x="21538" y="21398"/>
                    <wp:lineTo x="21538"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5731510" cy="1153795"/>
                          <a:chOff x="0" y="0"/>
                          <a:chExt cx="5731510" cy="1153795"/>
                        </a:xfrm>
                      </wpg:grpSpPr>
                      <pic:pic xmlns:pic="http://schemas.openxmlformats.org/drawingml/2006/picture">
                        <pic:nvPicPr>
                          <pic:cNvPr id="48" name="Picture 48" descr="Tex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731510" cy="827405"/>
                          </a:xfrm>
                          <a:prstGeom prst="rect">
                            <a:avLst/>
                          </a:prstGeom>
                        </pic:spPr>
                      </pic:pic>
                      <pic:pic xmlns:pic="http://schemas.openxmlformats.org/drawingml/2006/picture">
                        <pic:nvPicPr>
                          <pic:cNvPr id="52" name="Picture 5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904875"/>
                            <a:ext cx="5731510" cy="248920"/>
                          </a:xfrm>
                          <a:prstGeom prst="rect">
                            <a:avLst/>
                          </a:prstGeom>
                        </pic:spPr>
                      </pic:pic>
                    </wpg:wgp>
                  </a:graphicData>
                </a:graphic>
              </wp:anchor>
            </w:drawing>
          </mc:Choice>
          <mc:Fallback>
            <w:pict>
              <v:group w14:anchorId="38296412" id="Group 85" o:spid="_x0000_s1026" style="position:absolute;margin-left:0;margin-top:22.3pt;width:451.3pt;height:90.85pt;z-index:251739136" coordsize="57315,11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">
                <v:shape id="Picture 48" o:spid="_x0000_s1027" type="#_x0000_t75" alt="Text&#10;&#10;Description automatically generated" style="position:absolute;width:57315;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">
                  <v:imagedata r:id="rId30" o:title="Text&#10;&#10;Description automatically generated"/>
                </v:shape>
                <v:shape id="Picture 52" o:spid="_x0000_s1028" type="#_x0000_t75" style="position:absolute;top:9048;width:57315;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">
                  <v:imagedata r:id="rId31" o:title=""/>
                </v:shape>
                <w10:wrap type="tight"/>
              </v:group>
            </w:pict>
          </mc:Fallback>
        </mc:AlternateContent>
      </w:r>
      <w:r w:rsidR="001B1D24">
        <w:t xml:space="preserve">6.1.4.2 </w:t>
      </w:r>
      <w:proofErr w:type="spellStart"/>
      <w:r w:rsidR="00A31E3D">
        <w:t>Adamax</w:t>
      </w:r>
      <w:proofErr w:type="spellEnd"/>
      <w:r w:rsidR="001B1D24">
        <w:t xml:space="preserve"> </w:t>
      </w:r>
      <w:r w:rsidR="000C48C9">
        <w:t>O</w:t>
      </w:r>
      <w:r w:rsidR="001B1D24">
        <w:t>ptimisation</w:t>
      </w:r>
    </w:p>
    <w:p w14:paraId="22610353" w14:textId="51CDA858" w:rsidR="003E2033" w:rsidRDefault="003E2033" w:rsidP="005200D6">
      <w:r>
        <w:t xml:space="preserve">After training, the prototype CNN using </w:t>
      </w:r>
      <w:r w:rsidR="00673279">
        <w:t>“</w:t>
      </w:r>
      <w:proofErr w:type="spellStart"/>
      <w:r w:rsidR="000C48C9">
        <w:t>A</w:t>
      </w:r>
      <w:r>
        <w:t>damax</w:t>
      </w:r>
      <w:proofErr w:type="spellEnd"/>
      <w:r w:rsidR="00673279">
        <w:t>”</w:t>
      </w:r>
      <w:r>
        <w:t xml:space="preserve"> optimisation achieved an overall accuracy of 80% with a validation accuracy of 82.5%.</w:t>
      </w:r>
    </w:p>
    <w:p w14:paraId="35B580E7" w14:textId="08DA415C" w:rsidR="00A31E3D" w:rsidRDefault="00995849" w:rsidP="00C764B9">
      <w:pPr>
        <w:pStyle w:val="Heading4"/>
      </w:pPr>
      <w:r>
        <w:t xml:space="preserve">6.1.4.3 Optimisation Algorithm Comparison </w:t>
      </w:r>
      <w:r w:rsidR="00A31E3D">
        <w:t>Conclusion</w:t>
      </w:r>
    </w:p>
    <w:p w14:paraId="68AC5ADC" w14:textId="68C7AE3B" w:rsidR="00C42578" w:rsidRDefault="00BE0E12" w:rsidP="005200D6">
      <w:r>
        <w:t>As shown above, the “</w:t>
      </w:r>
      <w:proofErr w:type="spellStart"/>
      <w:r w:rsidR="000C48C9">
        <w:t>A</w:t>
      </w:r>
      <w:r>
        <w:t>damax</w:t>
      </w:r>
      <w:proofErr w:type="spellEnd"/>
      <w:r>
        <w:t>” optimiser outperforms the “</w:t>
      </w:r>
      <w:r w:rsidR="000C48C9">
        <w:t>A</w:t>
      </w:r>
      <w:r>
        <w:t>dam” optimiser for th</w:t>
      </w:r>
      <w:r w:rsidR="000C48C9">
        <w:t>is</w:t>
      </w:r>
      <w:r>
        <w:t xml:space="preserve"> specific use case</w:t>
      </w:r>
      <w:r w:rsidR="00673279">
        <w:t>, which is also reinforced by the literature</w:t>
      </w:r>
      <w:r w:rsidR="007D4858">
        <w:t xml:space="preserve">, which states that whilst </w:t>
      </w:r>
      <w:r w:rsidR="0093509B">
        <w:t>“</w:t>
      </w:r>
      <w:r w:rsidR="000C48C9">
        <w:t>A</w:t>
      </w:r>
      <w:r w:rsidR="007D4858">
        <w:t>dam</w:t>
      </w:r>
      <w:r w:rsidR="0093509B">
        <w:t>”</w:t>
      </w:r>
      <w:r w:rsidR="007D4858">
        <w:t xml:space="preserve"> is an effective general optimisation algorithm, </w:t>
      </w:r>
      <w:r w:rsidR="0093509B">
        <w:t>“</w:t>
      </w:r>
      <w:proofErr w:type="spellStart"/>
      <w:r w:rsidR="000C48C9">
        <w:t>A</w:t>
      </w:r>
      <w:r w:rsidR="007D4858">
        <w:t>damax</w:t>
      </w:r>
      <w:proofErr w:type="spellEnd"/>
      <w:r w:rsidR="0093509B">
        <w:t>”</w:t>
      </w:r>
      <w:r w:rsidR="007D4858">
        <w:t xml:space="preserve"> is capable of outperforming it, especially with </w:t>
      </w:r>
      <w:r w:rsidR="001C5D08">
        <w:t>models that have high levels of embedding</w:t>
      </w:r>
      <w:r w:rsidR="001F7E57">
        <w:t>,</w:t>
      </w:r>
      <w:r w:rsidR="001C5D08">
        <w:t xml:space="preserve"> where complex and large data inputs consisting of high</w:t>
      </w:r>
      <w:r w:rsidR="00FA3703">
        <w:t>-</w:t>
      </w:r>
      <w:r w:rsidR="001C5D08">
        <w:t>resolution images which also include pixel colour data, have been translated into a low dimensional space for training purpose</w:t>
      </w:r>
      <w:r w:rsidR="000C48C9">
        <w:t>s</w:t>
      </w:r>
      <w:r w:rsidR="001C5D08">
        <w:t>, in this case</w:t>
      </w:r>
      <w:r w:rsidR="00FA3703">
        <w:t>,</w:t>
      </w:r>
      <w:r w:rsidR="001C5D08">
        <w:t xml:space="preserve"> flattened from a 3</w:t>
      </w:r>
      <w:r w:rsidR="000C48C9">
        <w:t>D</w:t>
      </w:r>
      <w:r w:rsidR="001C5D08">
        <w:t xml:space="preserve"> array to a 2</w:t>
      </w:r>
      <w:r w:rsidR="000C48C9">
        <w:t>D</w:t>
      </w:r>
      <w:r w:rsidR="001C5D08">
        <w:t xml:space="preserve"> array</w:t>
      </w:r>
      <w:r w:rsidR="00673279">
        <w:t>.</w:t>
      </w:r>
      <w:r w:rsidR="00EC2ACB">
        <w:t xml:space="preserve"> This means </w:t>
      </w:r>
      <w:r w:rsidR="0093509B">
        <w:t>“</w:t>
      </w:r>
      <w:proofErr w:type="spellStart"/>
      <w:r w:rsidR="000C48C9">
        <w:t>A</w:t>
      </w:r>
      <w:r w:rsidR="00EC2ACB">
        <w:t>damax</w:t>
      </w:r>
      <w:proofErr w:type="spellEnd"/>
      <w:r w:rsidR="0093509B">
        <w:t>”</w:t>
      </w:r>
      <w:r w:rsidR="00EC2ACB">
        <w:t xml:space="preserve"> would have a slight advantage in </w:t>
      </w:r>
      <w:r w:rsidR="00BA4330">
        <w:t>the current use case</w:t>
      </w:r>
      <w:r w:rsidR="00EC2ACB">
        <w:t xml:space="preserve">, as </w:t>
      </w:r>
      <w:r w:rsidR="001F7E57">
        <w:t>shown</w:t>
      </w:r>
      <w:r w:rsidR="00EC2ACB">
        <w:t xml:space="preserve"> </w:t>
      </w:r>
      <w:r w:rsidR="000C48C9">
        <w:t>by the</w:t>
      </w:r>
      <w:r w:rsidR="00EC2ACB">
        <w:t xml:space="preserve"> </w:t>
      </w:r>
      <w:r w:rsidR="007E257C">
        <w:t>comparison between the two optimisation algorithms.</w:t>
      </w:r>
    </w:p>
    <w:p w14:paraId="7E5FF81E" w14:textId="016DE5FB" w:rsidR="000311DB" w:rsidRDefault="00C42578" w:rsidP="00846F5B">
      <w:pPr>
        <w:pStyle w:val="Heading3"/>
      </w:pPr>
      <w:bookmarkStart w:id="121" w:name="_Toc100843034"/>
      <w:r>
        <w:t xml:space="preserve">6.1.5 </w:t>
      </w:r>
      <w:r w:rsidR="000311DB">
        <w:t xml:space="preserve">Initial CNN </w:t>
      </w:r>
      <w:r w:rsidR="000C48C9">
        <w:t>T</w:t>
      </w:r>
      <w:r w:rsidR="000311DB">
        <w:t>rain</w:t>
      </w:r>
      <w:r w:rsidR="00BA4330">
        <w:t>ing</w:t>
      </w:r>
      <w:bookmarkEnd w:id="121"/>
      <w:r w:rsidR="00BA4330">
        <w:t xml:space="preserve"> </w:t>
      </w:r>
    </w:p>
    <w:p w14:paraId="3D4AC157" w14:textId="1ACD5750" w:rsidR="00C21201" w:rsidRDefault="00BA4330" w:rsidP="005200D6">
      <w:r>
        <w:t>In this sprint the CNN architecture was improved upon and refined, as well as</w:t>
      </w:r>
      <w:r w:rsidR="00F452C2">
        <w:t xml:space="preserve"> the</w:t>
      </w:r>
      <w:r>
        <w:t xml:space="preserve"> initial </w:t>
      </w:r>
      <w:r w:rsidR="00F452C2">
        <w:t xml:space="preserve">AI </w:t>
      </w:r>
      <w:r>
        <w:t>training took place.</w:t>
      </w:r>
    </w:p>
    <w:p w14:paraId="6B9D83A7" w14:textId="77777777" w:rsidR="00BC20FC" w:rsidRDefault="00C21201" w:rsidP="005200D6">
      <w:r>
        <w:t xml:space="preserve">The </w:t>
      </w:r>
      <w:r w:rsidR="00F452C2">
        <w:t xml:space="preserve">plan </w:t>
      </w:r>
      <w:r>
        <w:t>was to train the CNN as a TensorFlow model, then design a python program that would then co</w:t>
      </w:r>
      <w:r w:rsidR="00FA3703">
        <w:t>n</w:t>
      </w:r>
      <w:r>
        <w:t xml:space="preserve">vert that model into a TensorFlow </w:t>
      </w:r>
      <w:r w:rsidR="00FA3703">
        <w:t>L</w:t>
      </w:r>
      <w:r>
        <w:t>ite model</w:t>
      </w:r>
      <w:r w:rsidR="00F452C2">
        <w:t>.</w:t>
      </w:r>
      <w:r w:rsidR="00BC1FA4">
        <w:t xml:space="preserve"> </w:t>
      </w:r>
      <w:r w:rsidR="00F452C2">
        <w:t>T</w:t>
      </w:r>
      <w:r w:rsidR="00BC1FA4">
        <w:t xml:space="preserve">o achieve this a python program called tensorFlowToTensflowLiteConverter.py was created, this loaded in a .h5 TensorFlow model </w:t>
      </w:r>
      <w:r w:rsidR="00FA3703">
        <w:t xml:space="preserve">and </w:t>
      </w:r>
      <w:r w:rsidR="00BC1FA4">
        <w:t>the</w:t>
      </w:r>
      <w:r w:rsidR="00B82DD0">
        <w:t>n</w:t>
      </w:r>
      <w:r w:rsidR="00BC1FA4">
        <w:t xml:space="preserve"> convert</w:t>
      </w:r>
      <w:r w:rsidR="00F452C2">
        <w:t>ed</w:t>
      </w:r>
      <w:r w:rsidR="00FA3703">
        <w:t xml:space="preserve"> it</w:t>
      </w:r>
      <w:r w:rsidR="00BC1FA4">
        <w:t xml:space="preserve"> into a .</w:t>
      </w:r>
      <w:proofErr w:type="spellStart"/>
      <w:r w:rsidR="00BC1FA4">
        <w:t>tflite</w:t>
      </w:r>
      <w:proofErr w:type="spellEnd"/>
      <w:r w:rsidR="00BC1FA4">
        <w:t xml:space="preserve"> model</w:t>
      </w:r>
      <w:r w:rsidR="00B82DD0">
        <w:t xml:space="preserve"> using the TensorFlow </w:t>
      </w:r>
      <w:proofErr w:type="spellStart"/>
      <w:r w:rsidR="00B82DD0" w:rsidRPr="00B82DD0">
        <w:t>tf.lite.TFLiteConverter.from_keras_model</w:t>
      </w:r>
      <w:proofErr w:type="spellEnd"/>
      <w:r w:rsidR="00B82DD0">
        <w:t xml:space="preserve">() </w:t>
      </w:r>
      <w:r w:rsidR="00FA3703">
        <w:t>function</w:t>
      </w:r>
      <w:r w:rsidR="00B82DD0">
        <w:t>.</w:t>
      </w:r>
    </w:p>
    <w:p w14:paraId="0531AB1D" w14:textId="28CA76F6" w:rsidR="001E4289" w:rsidRDefault="00B82DD0" w:rsidP="005200D6">
      <w:r>
        <w:lastRenderedPageBreak/>
        <w:t xml:space="preserve">This method whilst successful came </w:t>
      </w:r>
      <w:r w:rsidR="00FA3703">
        <w:t xml:space="preserve">with </w:t>
      </w:r>
      <w:r>
        <w:t>drawbacks, for example, it was found that the use of this model would occasionally cause the application to crash</w:t>
      </w:r>
      <w:r w:rsidR="00120AAC">
        <w:t xml:space="preserve">. The solution </w:t>
      </w:r>
      <w:r w:rsidR="00F452C2">
        <w:t xml:space="preserve">to </w:t>
      </w:r>
      <w:r w:rsidR="00120AAC">
        <w:t>this</w:t>
      </w:r>
      <w:r w:rsidR="00FA3703">
        <w:t xml:space="preserve"> </w:t>
      </w:r>
      <w:r w:rsidR="00120AAC">
        <w:t>was to build the model natively for TensorFlow Lite, this was achieved through the creation of tensorFlowLiteModelGenerator.py, this program</w:t>
      </w:r>
      <w:r w:rsidR="00EF7050">
        <w:t xml:space="preserve"> combined both the image pre-processing of the CNNImagePreprocessor.py and the model generating capabilities of </w:t>
      </w:r>
      <w:r w:rsidR="000C1A60" w:rsidRPr="0007662B">
        <w:t>PrototypeCNN</w:t>
      </w:r>
      <w:r w:rsidR="000C1A60">
        <w:t>.py</w:t>
      </w:r>
      <w:r w:rsidR="00EF7050">
        <w:t>,</w:t>
      </w:r>
      <w:r w:rsidR="00FA3703">
        <w:t xml:space="preserve"> </w:t>
      </w:r>
      <w:r w:rsidR="00766E2E">
        <w:t>outputt</w:t>
      </w:r>
      <w:r w:rsidR="00FA3703">
        <w:t xml:space="preserve">ing a </w:t>
      </w:r>
      <w:r w:rsidR="001B6FDA">
        <w:t>trained TensorFlow Lite model alongside the relevant label</w:t>
      </w:r>
      <w:r w:rsidR="00766E2E">
        <w:t>s</w:t>
      </w:r>
      <w:r w:rsidR="001B6FDA">
        <w:t xml:space="preserve"> of each species of plant.</w:t>
      </w:r>
      <w:r w:rsidR="00BB3673">
        <w:t xml:space="preserve"> This was achieved using the </w:t>
      </w:r>
      <w:r w:rsidR="00BF5E85">
        <w:t>TensorFlow</w:t>
      </w:r>
      <w:r w:rsidR="00BB3673">
        <w:t xml:space="preserve"> and the </w:t>
      </w:r>
      <w:r w:rsidR="00BB3673" w:rsidRPr="00BB3673">
        <w:t>TensorFlow Lite Model Make</w:t>
      </w:r>
      <w:r w:rsidR="00BB3673">
        <w:t>r</w:t>
      </w:r>
      <w:r w:rsidR="00766E2E">
        <w:t xml:space="preserve"> python libraries,</w:t>
      </w:r>
      <w:r w:rsidR="00BB3673">
        <w:t xml:space="preserve"> which assisted in the </w:t>
      </w:r>
      <w:r w:rsidR="00BF5E85">
        <w:t>simplification</w:t>
      </w:r>
      <w:r w:rsidR="00BB3673">
        <w:t xml:space="preserve"> of model creation </w:t>
      </w:r>
      <w:r w:rsidR="000C1A60">
        <w:t>using</w:t>
      </w:r>
      <w:r w:rsidR="00BB3673">
        <w:t xml:space="preserve"> automatic image </w:t>
      </w:r>
      <w:r w:rsidR="00BF5E85">
        <w:t>pre-processing</w:t>
      </w:r>
      <w:r w:rsidR="00BB3673">
        <w:t xml:space="preserve"> and</w:t>
      </w:r>
      <w:r w:rsidR="00BF5E85">
        <w:t xml:space="preserve"> the ability to use pre-existing as well as custom model architecture</w:t>
      </w:r>
      <w:r w:rsidR="000C1A60">
        <w:t>.</w:t>
      </w:r>
      <w:r w:rsidR="00141208">
        <w:t xml:space="preserve"> From this, successful stable TensorFlow Lite models were created, allowing for the CNN</w:t>
      </w:r>
      <w:r w:rsidR="006973AC">
        <w:t xml:space="preserve"> model</w:t>
      </w:r>
      <w:r w:rsidR="00141208">
        <w:t xml:space="preserve"> development to move forward.</w:t>
      </w:r>
      <w:r w:rsidR="000C1A60">
        <w:t xml:space="preserve"> </w:t>
      </w:r>
    </w:p>
    <w:p w14:paraId="511516E7" w14:textId="26E9C2BE" w:rsidR="00BF0462" w:rsidRDefault="00BA4330" w:rsidP="005200D6">
      <w:r>
        <w:t xml:space="preserve">Attempt 1: CNN </w:t>
      </w:r>
      <w:r w:rsidR="00902523">
        <w:t>T</w:t>
      </w:r>
      <w:r>
        <w:t xml:space="preserve">rained on </w:t>
      </w:r>
      <w:r w:rsidR="00902523">
        <w:t>A</w:t>
      </w:r>
      <w:r>
        <w:t xml:space="preserve">ll </w:t>
      </w:r>
      <w:r w:rsidR="00902523">
        <w:t>P</w:t>
      </w:r>
      <w:r>
        <w:t>lants</w:t>
      </w:r>
    </w:p>
    <w:p w14:paraId="22EE0DA5" w14:textId="77777777" w:rsidR="00BB2052" w:rsidRDefault="000311DB" w:rsidP="00BB2052">
      <w:pPr>
        <w:keepNext/>
      </w:pPr>
      <w:r>
        <w:rPr>
          <w:noProof/>
        </w:rPr>
        <w:drawing>
          <wp:inline distT="0" distB="0" distL="0" distR="0" wp14:anchorId="56E6B068" wp14:editId="29681160">
            <wp:extent cx="5731510" cy="86614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2"/>
                    <a:stretch>
                      <a:fillRect/>
                    </a:stretch>
                  </pic:blipFill>
                  <pic:spPr>
                    <a:xfrm>
                      <a:off x="0" y="0"/>
                      <a:ext cx="5731510" cy="866140"/>
                    </a:xfrm>
                    <a:prstGeom prst="rect">
                      <a:avLst/>
                    </a:prstGeom>
                  </pic:spPr>
                </pic:pic>
              </a:graphicData>
            </a:graphic>
          </wp:inline>
        </w:drawing>
      </w:r>
    </w:p>
    <w:p w14:paraId="6C7103D6" w14:textId="6D2B4D47" w:rsidR="000311DB" w:rsidRDefault="00BB2052" w:rsidP="00BB2052">
      <w:pPr>
        <w:pStyle w:val="Caption"/>
      </w:pPr>
      <w:bookmarkStart w:id="122" w:name="_Toc100835397"/>
      <w:bookmarkStart w:id="123" w:name="_Toc100838359"/>
      <w:r>
        <w:t xml:space="preserve">Figure </w:t>
      </w:r>
      <w:fldSimple w:instr=" SEQ Figure \* ARABIC ">
        <w:r w:rsidR="009B1630">
          <w:rPr>
            <w:noProof/>
          </w:rPr>
          <w:t>17</w:t>
        </w:r>
      </w:fldSimple>
      <w:r w:rsidR="006B0C34">
        <w:rPr>
          <w:noProof/>
        </w:rPr>
        <w:t xml:space="preserve">: Results of training the first </w:t>
      </w:r>
      <w:r w:rsidR="00FA3703">
        <w:rPr>
          <w:noProof/>
        </w:rPr>
        <w:t>TensorF</w:t>
      </w:r>
      <w:r w:rsidR="006B0C34">
        <w:rPr>
          <w:noProof/>
        </w:rPr>
        <w:t xml:space="preserve">low </w:t>
      </w:r>
      <w:r w:rsidR="009A73C5">
        <w:rPr>
          <w:noProof/>
        </w:rPr>
        <w:t>L</w:t>
      </w:r>
      <w:r w:rsidR="006B0C34">
        <w:rPr>
          <w:noProof/>
        </w:rPr>
        <w:t>ite implementation of the CNN</w:t>
      </w:r>
      <w:bookmarkEnd w:id="122"/>
      <w:bookmarkEnd w:id="123"/>
    </w:p>
    <w:p w14:paraId="3F9E481B" w14:textId="0E1CCCC5" w:rsidR="00BF0462" w:rsidRDefault="00BA4330" w:rsidP="005200D6">
      <w:r>
        <w:t xml:space="preserve">As shown </w:t>
      </w:r>
      <w:r w:rsidR="00AB053E">
        <w:t xml:space="preserve">in </w:t>
      </w:r>
      <w:r w:rsidR="00AB053E" w:rsidRPr="00AB053E">
        <w:rPr>
          <w:b/>
          <w:bCs/>
        </w:rPr>
        <w:t>Figure 17</w:t>
      </w:r>
      <w:r>
        <w:t>, after training for 10 epochs</w:t>
      </w:r>
      <w:r w:rsidR="004A047E">
        <w:t>,</w:t>
      </w:r>
      <w:r w:rsidR="00BF0462">
        <w:t xml:space="preserve"> trained on a</w:t>
      </w:r>
      <w:r w:rsidR="00FA3703">
        <w:t>n</w:t>
      </w:r>
      <w:r w:rsidR="00BF0462">
        <w:t xml:space="preserve"> 80/20 split between training data and validation and testing data,</w:t>
      </w:r>
      <w:r w:rsidR="004A047E">
        <w:t xml:space="preserve"> the CNN achieved an accuracy of 95.83%</w:t>
      </w:r>
      <w:r w:rsidR="00902523">
        <w:t>.</w:t>
      </w:r>
      <w:r w:rsidR="004A047E">
        <w:t xml:space="preserve"> </w:t>
      </w:r>
      <w:r w:rsidR="00902523">
        <w:t>However,</w:t>
      </w:r>
      <w:r w:rsidR="004A047E">
        <w:t xml:space="preserve"> when compared to testing data,</w:t>
      </w:r>
      <w:r w:rsidR="00902523">
        <w:t xml:space="preserve"> the model</w:t>
      </w:r>
      <w:r w:rsidR="004A047E">
        <w:t xml:space="preserve"> only achieved </w:t>
      </w:r>
      <w:r w:rsidR="00BF0462">
        <w:t>an</w:t>
      </w:r>
      <w:r w:rsidR="004A047E">
        <w:t xml:space="preserve"> accuracy of 80%, which </w:t>
      </w:r>
      <w:r w:rsidR="00A842E9">
        <w:t xml:space="preserve">does not </w:t>
      </w:r>
      <w:r w:rsidR="004A047E">
        <w:t xml:space="preserve">meet the required minimum accuracy </w:t>
      </w:r>
      <w:r w:rsidR="00A842E9">
        <w:t xml:space="preserve">for </w:t>
      </w:r>
      <w:r w:rsidR="004A047E">
        <w:t>test</w:t>
      </w:r>
      <w:r w:rsidR="00EF0154">
        <w:t>ing</w:t>
      </w:r>
      <w:r w:rsidR="004A047E">
        <w:t xml:space="preserve"> and validation dat</w:t>
      </w:r>
      <w:r w:rsidR="00EF0154">
        <w:t>a,</w:t>
      </w:r>
      <w:r w:rsidR="004A047E">
        <w:t xml:space="preserve"> as stated in the requirements</w:t>
      </w:r>
      <w:r w:rsidR="003A48C4">
        <w:t>.</w:t>
      </w:r>
    </w:p>
    <w:p w14:paraId="42ABED9C" w14:textId="110DB7C4" w:rsidR="0008330C" w:rsidRDefault="00660EE0" w:rsidP="005200D6">
      <w:r>
        <w:rPr>
          <w:noProof/>
        </w:rPr>
        <mc:AlternateContent>
          <mc:Choice Requires="wpg">
            <w:drawing>
              <wp:anchor distT="0" distB="0" distL="114300" distR="114300" simplePos="0" relativeHeight="251744256" behindDoc="0" locked="0" layoutInCell="1" allowOverlap="1" wp14:anchorId="1171128E" wp14:editId="186F4E4B">
                <wp:simplePos x="0" y="0"/>
                <wp:positionH relativeFrom="margin">
                  <wp:posOffset>-561975</wp:posOffset>
                </wp:positionH>
                <wp:positionV relativeFrom="paragraph">
                  <wp:posOffset>283210</wp:posOffset>
                </wp:positionV>
                <wp:extent cx="6851650" cy="733425"/>
                <wp:effectExtent l="0" t="0" r="6350" b="9525"/>
                <wp:wrapTight wrapText="bothSides">
                  <wp:wrapPolygon edited="0">
                    <wp:start x="0" y="0"/>
                    <wp:lineTo x="0" y="21319"/>
                    <wp:lineTo x="21560" y="21319"/>
                    <wp:lineTo x="21560" y="0"/>
                    <wp:lineTo x="0" y="0"/>
                  </wp:wrapPolygon>
                </wp:wrapTight>
                <wp:docPr id="93" name="Group 93"/>
                <wp:cNvGraphicFramePr/>
                <a:graphic xmlns:a="http://schemas.openxmlformats.org/drawingml/2006/main">
                  <a:graphicData uri="http://schemas.microsoft.com/office/word/2010/wordprocessingGroup">
                    <wpg:wgp>
                      <wpg:cNvGrpSpPr/>
                      <wpg:grpSpPr>
                        <a:xfrm>
                          <a:off x="0" y="0"/>
                          <a:ext cx="6851650" cy="733425"/>
                          <a:chOff x="0" y="38100"/>
                          <a:chExt cx="6851650" cy="733425"/>
                        </a:xfrm>
                      </wpg:grpSpPr>
                      <pic:pic xmlns:pic="http://schemas.openxmlformats.org/drawingml/2006/picture">
                        <pic:nvPicPr>
                          <pic:cNvPr id="30" name="Picture 30"/>
                          <pic:cNvPicPr>
                            <a:picLocks noChangeAspect="1"/>
                          </pic:cNvPicPr>
                        </pic:nvPicPr>
                        <pic:blipFill rotWithShape="1">
                          <a:blip r:embed="rId33">
                            <a:extLst>
                              <a:ext uri="{28A0092B-C50C-407E-A947-70E740481C1C}">
                                <a14:useLocalDpi xmlns:a14="http://schemas.microsoft.com/office/drawing/2010/main" val="0"/>
                              </a:ext>
                            </a:extLst>
                          </a:blip>
                          <a:srcRect t="6011" b="29372"/>
                          <a:stretch/>
                        </pic:blipFill>
                        <pic:spPr bwMode="auto">
                          <a:xfrm>
                            <a:off x="0" y="38100"/>
                            <a:ext cx="6851650" cy="409575"/>
                          </a:xfrm>
                          <a:prstGeom prst="rect">
                            <a:avLst/>
                          </a:prstGeom>
                          <a:ln>
                            <a:noFill/>
                          </a:ln>
                          <a:extLst>
                            <a:ext uri="{53640926-AAD7-44D8-BBD7-CCE9431645EC}">
                              <a14:shadowObscured xmlns:a14="http://schemas.microsoft.com/office/drawing/2010/main"/>
                            </a:ext>
                          </a:extLst>
                        </pic:spPr>
                      </pic:pic>
                      <wps:wsp>
                        <wps:cNvPr id="87" name="Text Box 87"/>
                        <wps:cNvSpPr txBox="1"/>
                        <wps:spPr>
                          <a:xfrm>
                            <a:off x="0" y="504825"/>
                            <a:ext cx="6851650" cy="266700"/>
                          </a:xfrm>
                          <a:prstGeom prst="rect">
                            <a:avLst/>
                          </a:prstGeom>
                          <a:solidFill>
                            <a:prstClr val="white"/>
                          </a:solidFill>
                          <a:ln>
                            <a:noFill/>
                          </a:ln>
                        </wps:spPr>
                        <wps:txbx>
                          <w:txbxContent>
                            <w:p w14:paraId="66F850A7" w14:textId="17A5A2B3" w:rsidR="00BB2052" w:rsidRPr="00C2269C" w:rsidRDefault="00BB2052" w:rsidP="00BB2052">
                              <w:pPr>
                                <w:pStyle w:val="Caption"/>
                                <w:rPr>
                                  <w:noProof/>
                                </w:rPr>
                              </w:pPr>
                              <w:bookmarkStart w:id="124" w:name="_Toc100835398"/>
                              <w:bookmarkStart w:id="125" w:name="_Toc100838360"/>
                              <w:r>
                                <w:t xml:space="preserve">Figure </w:t>
                              </w:r>
                              <w:fldSimple w:instr=" SEQ Figure \* ARABIC ">
                                <w:r w:rsidR="009B1630">
                                  <w:rPr>
                                    <w:noProof/>
                                  </w:rPr>
                                  <w:t>18</w:t>
                                </w:r>
                              </w:fldSimple>
                              <w:r w:rsidR="006B0C34">
                                <w:rPr>
                                  <w:noProof/>
                                </w:rPr>
                                <w:t xml:space="preserve">: Results of training the second </w:t>
                              </w:r>
                              <w:r w:rsidR="009A73C5">
                                <w:rPr>
                                  <w:noProof/>
                                </w:rPr>
                                <w:t>T</w:t>
                              </w:r>
                              <w:r w:rsidR="006B0C34">
                                <w:rPr>
                                  <w:noProof/>
                                </w:rPr>
                                <w:t>ensor</w:t>
                              </w:r>
                              <w:r w:rsidR="009A73C5">
                                <w:rPr>
                                  <w:noProof/>
                                </w:rPr>
                                <w:t>F</w:t>
                              </w:r>
                              <w:r w:rsidR="006B0C34">
                                <w:rPr>
                                  <w:noProof/>
                                </w:rPr>
                                <w:t xml:space="preserve">low </w:t>
                              </w:r>
                              <w:r w:rsidR="009A73C5">
                                <w:rPr>
                                  <w:noProof/>
                                </w:rPr>
                                <w:t>L</w:t>
                              </w:r>
                              <w:r w:rsidR="006B0C34">
                                <w:rPr>
                                  <w:noProof/>
                                </w:rPr>
                                <w:t>ite implementation of the CNN plant classification AI</w:t>
                              </w:r>
                              <w:bookmarkEnd w:id="124"/>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71128E" id="Group 93" o:spid="_x0000_s1056" style="position:absolute;margin-left:-44.25pt;margin-top:22.3pt;width:539.5pt;height:57.75pt;z-index:251744256;mso-position-horizontal-relative:margin;mso-width-relative:margin;mso-height-relative:margin" coordorigin=",381" coordsize="68516,7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">
                <v:shape id="Picture 30" o:spid="_x0000_s1057" type="#_x0000_t75" style="position:absolute;top:381;width:6851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">
                  <v:imagedata r:id="rId34" o:title="" croptop="3939f" cropbottom="19249f"/>
                </v:shape>
                <v:shape id="Text Box 87" o:spid="_x0000_s1058" type="#_x0000_t202" style="position:absolute;top:5048;width:685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66F850A7" w14:textId="17A5A2B3" w:rsidR="00BB2052" w:rsidRPr="00C2269C" w:rsidRDefault="00BB2052" w:rsidP="00BB2052">
                        <w:pPr>
                          <w:pStyle w:val="Caption"/>
                          <w:rPr>
                            <w:noProof/>
                          </w:rPr>
                        </w:pPr>
                        <w:bookmarkStart w:id="126" w:name="_Toc100835398"/>
                        <w:bookmarkStart w:id="127" w:name="_Toc100838360"/>
                        <w:r>
                          <w:t xml:space="preserve">Figure </w:t>
                        </w:r>
                        <w:fldSimple w:instr=" SEQ Figure \* ARABIC ">
                          <w:r w:rsidR="009B1630">
                            <w:rPr>
                              <w:noProof/>
                            </w:rPr>
                            <w:t>18</w:t>
                          </w:r>
                        </w:fldSimple>
                        <w:r w:rsidR="006B0C34">
                          <w:rPr>
                            <w:noProof/>
                          </w:rPr>
                          <w:t xml:space="preserve">: Results of training the second </w:t>
                        </w:r>
                        <w:r w:rsidR="009A73C5">
                          <w:rPr>
                            <w:noProof/>
                          </w:rPr>
                          <w:t>T</w:t>
                        </w:r>
                        <w:r w:rsidR="006B0C34">
                          <w:rPr>
                            <w:noProof/>
                          </w:rPr>
                          <w:t>ensor</w:t>
                        </w:r>
                        <w:r w:rsidR="009A73C5">
                          <w:rPr>
                            <w:noProof/>
                          </w:rPr>
                          <w:t>F</w:t>
                        </w:r>
                        <w:r w:rsidR="006B0C34">
                          <w:rPr>
                            <w:noProof/>
                          </w:rPr>
                          <w:t xml:space="preserve">low </w:t>
                        </w:r>
                        <w:r w:rsidR="009A73C5">
                          <w:rPr>
                            <w:noProof/>
                          </w:rPr>
                          <w:t>L</w:t>
                        </w:r>
                        <w:r w:rsidR="006B0C34">
                          <w:rPr>
                            <w:noProof/>
                          </w:rPr>
                          <w:t>ite implementation of the CNN plant classification AI</w:t>
                        </w:r>
                        <w:bookmarkEnd w:id="126"/>
                        <w:bookmarkEnd w:id="127"/>
                      </w:p>
                    </w:txbxContent>
                  </v:textbox>
                </v:shape>
                <w10:wrap type="tight" anchorx="margin"/>
              </v:group>
            </w:pict>
          </mc:Fallback>
        </mc:AlternateContent>
      </w:r>
      <w:r w:rsidR="00BA4330">
        <w:t>Attempt 2:</w:t>
      </w:r>
      <w:r w:rsidR="00985D1C">
        <w:t xml:space="preserve"> </w:t>
      </w:r>
      <w:r w:rsidR="00BA4330">
        <w:t>CNN</w:t>
      </w:r>
      <w:r w:rsidR="00BF0462">
        <w:t xml:space="preserve"> </w:t>
      </w:r>
      <w:r w:rsidR="00902523">
        <w:t>T</w:t>
      </w:r>
      <w:r w:rsidR="00BA4330">
        <w:t>rained</w:t>
      </w:r>
      <w:r w:rsidR="0008330C">
        <w:t xml:space="preserve"> with </w:t>
      </w:r>
      <w:r w:rsidR="00902523">
        <w:t>M</w:t>
      </w:r>
      <w:r w:rsidR="00BA4330">
        <w:t xml:space="preserve">ore </w:t>
      </w:r>
      <w:r w:rsidR="00902523">
        <w:t>V</w:t>
      </w:r>
      <w:r w:rsidR="0008330C">
        <w:t xml:space="preserve">alidation </w:t>
      </w:r>
      <w:r w:rsidR="00902523">
        <w:t>D</w:t>
      </w:r>
      <w:r w:rsidR="0008330C">
        <w:t xml:space="preserve">ata and </w:t>
      </w:r>
      <w:r w:rsidR="00902523">
        <w:t>M</w:t>
      </w:r>
      <w:r w:rsidR="0008330C">
        <w:t xml:space="preserve">ore </w:t>
      </w:r>
      <w:r w:rsidR="00902523">
        <w:t>E</w:t>
      </w:r>
      <w:r w:rsidR="0008330C">
        <w:t>pochs</w:t>
      </w:r>
    </w:p>
    <w:p w14:paraId="0C44C0EA" w14:textId="01E8666E" w:rsidR="001027D6" w:rsidRDefault="001027D6" w:rsidP="005200D6">
      <w:r>
        <w:t xml:space="preserve">As shown </w:t>
      </w:r>
      <w:r w:rsidR="002A72E5">
        <w:t xml:space="preserve">in </w:t>
      </w:r>
      <w:r w:rsidR="002A72E5" w:rsidRPr="002A72E5">
        <w:rPr>
          <w:b/>
          <w:bCs/>
        </w:rPr>
        <w:t>Figure 18</w:t>
      </w:r>
      <w:r>
        <w:t xml:space="preserve">, training the AI with 15 </w:t>
      </w:r>
      <w:r w:rsidR="00BF0462">
        <w:t>epochs,</w:t>
      </w:r>
      <w:r>
        <w:t xml:space="preserve"> and </w:t>
      </w:r>
      <w:r w:rsidR="00BF0462">
        <w:t xml:space="preserve">adding more validation data, increasing the split </w:t>
      </w:r>
      <w:r w:rsidR="00114821">
        <w:t xml:space="preserve">to </w:t>
      </w:r>
      <w:r w:rsidR="00BF0462">
        <w:t>75% training data, 10% validation dat</w:t>
      </w:r>
      <w:r w:rsidR="00114821">
        <w:t>a</w:t>
      </w:r>
      <w:r w:rsidR="00FA3703">
        <w:t>,</w:t>
      </w:r>
      <w:r w:rsidR="00BF0462">
        <w:t xml:space="preserve"> and 5% </w:t>
      </w:r>
      <w:r w:rsidR="00114821">
        <w:t>testing</w:t>
      </w:r>
      <w:r w:rsidR="00BF0462">
        <w:t xml:space="preserve"> data</w:t>
      </w:r>
      <w:r w:rsidR="00DC1D1F">
        <w:t xml:space="preserve">. The model achieved </w:t>
      </w:r>
      <w:r w:rsidR="00114821">
        <w:t>a</w:t>
      </w:r>
      <w:r w:rsidR="00DC1D1F">
        <w:t xml:space="preserve"> greater training accuracy of 98.56%, validation accuracy of 96.36%</w:t>
      </w:r>
      <w:r w:rsidR="00FA3703">
        <w:t>,</w:t>
      </w:r>
      <w:r w:rsidR="00DC1D1F">
        <w:t xml:space="preserve"> and a testing accuracy of 92.73%</w:t>
      </w:r>
      <w:r w:rsidR="004835DB">
        <w:t>, meeting all requirement</w:t>
      </w:r>
      <w:r w:rsidR="00114821">
        <w:t>s</w:t>
      </w:r>
      <w:r w:rsidR="004835DB">
        <w:t xml:space="preserve"> for model accuracy</w:t>
      </w:r>
      <w:r w:rsidR="00EF0154">
        <w:t>,</w:t>
      </w:r>
      <w:r w:rsidR="004835DB">
        <w:t xml:space="preserve"> a</w:t>
      </w:r>
      <w:r w:rsidR="00114821">
        <w:t>nd</w:t>
      </w:r>
      <w:r w:rsidR="004835DB">
        <w:t xml:space="preserve"> was chosen for later integration into the mobile application.</w:t>
      </w:r>
    </w:p>
    <w:p w14:paraId="3E472AC7" w14:textId="42957750" w:rsidR="005200D6" w:rsidRDefault="00512B26" w:rsidP="00846F5B">
      <w:pPr>
        <w:pStyle w:val="Heading3"/>
      </w:pPr>
      <w:bookmarkStart w:id="128" w:name="_Toc100843035"/>
      <w:r>
        <w:t>6.1.</w:t>
      </w:r>
      <w:r w:rsidR="00BA4330">
        <w:t>6</w:t>
      </w:r>
      <w:r>
        <w:t xml:space="preserve"> </w:t>
      </w:r>
      <w:r w:rsidR="005200D6">
        <w:t xml:space="preserve">Final </w:t>
      </w:r>
      <w:r w:rsidR="00927584">
        <w:t>P</w:t>
      </w:r>
      <w:r w:rsidR="005200D6">
        <w:t>roduct</w:t>
      </w:r>
      <w:bookmarkEnd w:id="128"/>
    </w:p>
    <w:p w14:paraId="21A38A59" w14:textId="6FBAC9D7" w:rsidR="00F72B81" w:rsidRDefault="004835DB" w:rsidP="005200D6">
      <w:r>
        <w:t>The final product consists of a TensorFlow lite</w:t>
      </w:r>
      <w:r w:rsidR="00404316">
        <w:t xml:space="preserve"> CNN</w:t>
      </w:r>
      <w:r>
        <w:t xml:space="preserve"> model </w:t>
      </w:r>
      <w:r w:rsidR="00404316">
        <w:t xml:space="preserve">called </w:t>
      </w:r>
      <w:proofErr w:type="spellStart"/>
      <w:r w:rsidR="00240556">
        <w:t>IdentiFloraCNN</w:t>
      </w:r>
      <w:r w:rsidR="00404316">
        <w:t>.tflite</w:t>
      </w:r>
      <w:proofErr w:type="spellEnd"/>
      <w:r w:rsidR="00404316">
        <w:t xml:space="preserve"> </w:t>
      </w:r>
      <w:r>
        <w:t xml:space="preserve">that </w:t>
      </w:r>
      <w:r w:rsidR="00F72B81">
        <w:t>c</w:t>
      </w:r>
      <w:r w:rsidR="001B6FDA">
        <w:t xml:space="preserve">an </w:t>
      </w:r>
      <w:r w:rsidR="00F72B81">
        <w:t>identify</w:t>
      </w:r>
      <w:r>
        <w:t xml:space="preserve"> 11 different speci</w:t>
      </w:r>
      <w:r w:rsidR="00957D4D">
        <w:t>es</w:t>
      </w:r>
      <w:r>
        <w:t xml:space="preserve"> of houseplant</w:t>
      </w:r>
      <w:r w:rsidR="007304FD">
        <w:t>.</w:t>
      </w:r>
    </w:p>
    <w:p w14:paraId="57F3B89D" w14:textId="7AE80869" w:rsidR="005200D6" w:rsidRDefault="00512B26" w:rsidP="00846F5B">
      <w:pPr>
        <w:pStyle w:val="Heading3"/>
      </w:pPr>
      <w:bookmarkStart w:id="129" w:name="_Toc100843036"/>
      <w:r>
        <w:t>6.1.</w:t>
      </w:r>
      <w:r w:rsidR="00C42578">
        <w:t>7</w:t>
      </w:r>
      <w:r>
        <w:t xml:space="preserve"> </w:t>
      </w:r>
      <w:r w:rsidR="005200D6">
        <w:t xml:space="preserve">Problems and </w:t>
      </w:r>
      <w:r w:rsidR="00927584">
        <w:t>C</w:t>
      </w:r>
      <w:r w:rsidR="005200D6">
        <w:t>hallenges</w:t>
      </w:r>
      <w:r w:rsidR="000D5EF0">
        <w:t xml:space="preserve"> with the </w:t>
      </w:r>
      <w:r w:rsidR="00927584">
        <w:t>D</w:t>
      </w:r>
      <w:r w:rsidR="000D5EF0">
        <w:t>evelopment of the CNN</w:t>
      </w:r>
      <w:bookmarkEnd w:id="129"/>
    </w:p>
    <w:p w14:paraId="12D85A50" w14:textId="760D6825" w:rsidR="00166CE5" w:rsidRDefault="006E5056" w:rsidP="005200D6">
      <w:r>
        <w:t xml:space="preserve">One problem with this section of the project was that training times for the CNN, even with a small number of epochs, were substantial. This is primarily due to the insufficient hardware available for training, as the CNN was being trained on a laptop with </w:t>
      </w:r>
      <w:r w:rsidR="00457D0B" w:rsidRPr="00457D0B">
        <w:t>Intel</w:t>
      </w:r>
      <w:r w:rsidR="00457D0B">
        <w:t xml:space="preserve"> </w:t>
      </w:r>
      <w:r w:rsidR="00457D0B" w:rsidRPr="00457D0B">
        <w:t xml:space="preserve">i5-8250U CPU @ 1.60GHz, 1800 </w:t>
      </w:r>
      <w:proofErr w:type="spellStart"/>
      <w:r w:rsidR="00457D0B" w:rsidRPr="00457D0B">
        <w:t>Mhz</w:t>
      </w:r>
      <w:proofErr w:type="spellEnd"/>
      <w:r w:rsidR="00457D0B" w:rsidRPr="00457D0B">
        <w:t>, 4 Core(s), 8 Logical Processor(s)</w:t>
      </w:r>
      <w:r w:rsidR="00457D0B">
        <w:t xml:space="preserve">, </w:t>
      </w:r>
      <w:proofErr w:type="gramStart"/>
      <w:r w:rsidR="008A670B">
        <w:t>a</w:t>
      </w:r>
      <w:r w:rsidR="00EF0154">
        <w:t>n</w:t>
      </w:r>
      <w:proofErr w:type="gramEnd"/>
      <w:r w:rsidR="003E27AF">
        <w:t xml:space="preserve"> </w:t>
      </w:r>
      <w:r w:rsidR="003E27AF" w:rsidRPr="003E27AF">
        <w:t>NVidia</w:t>
      </w:r>
      <w:r w:rsidR="00457D0B">
        <w:t xml:space="preserve"> GTX 1050 with 2GB of </w:t>
      </w:r>
      <w:proofErr w:type="spellStart"/>
      <w:r w:rsidR="00457D0B">
        <w:t>Vram</w:t>
      </w:r>
      <w:proofErr w:type="spellEnd"/>
      <w:r w:rsidR="00457D0B">
        <w:t>, and 8GB of 2400Mhz DDR</w:t>
      </w:r>
      <w:r w:rsidR="00AB038C">
        <w:t>4 ram. At the beginning of the project this was not the plan, as the AI component was intended to be trained on a desktop</w:t>
      </w:r>
      <w:r w:rsidR="003E27AF">
        <w:t xml:space="preserve"> PC</w:t>
      </w:r>
      <w:r w:rsidR="00AB038C">
        <w:t xml:space="preserve"> with </w:t>
      </w:r>
      <w:r w:rsidR="00B07A0C">
        <w:t>an</w:t>
      </w:r>
      <w:r w:rsidR="003E27AF">
        <w:t xml:space="preserve"> Intel </w:t>
      </w:r>
      <w:r w:rsidR="003E27AF" w:rsidRPr="003E27AF">
        <w:t>i7 6700K</w:t>
      </w:r>
      <w:r w:rsidR="003E27AF">
        <w:t xml:space="preserve"> CPU @ </w:t>
      </w:r>
      <w:r w:rsidR="003E27AF" w:rsidRPr="003E27AF">
        <w:t>4 GHz, 4 Core, 8 Threads</w:t>
      </w:r>
      <w:r w:rsidR="003E27AF">
        <w:t xml:space="preserve">, </w:t>
      </w:r>
      <w:proofErr w:type="gramStart"/>
      <w:r w:rsidR="002A72E5">
        <w:t>a</w:t>
      </w:r>
      <w:r w:rsidR="00EF0154">
        <w:t>n</w:t>
      </w:r>
      <w:proofErr w:type="gramEnd"/>
      <w:r w:rsidR="003E27AF">
        <w:t xml:space="preserve"> </w:t>
      </w:r>
      <w:r w:rsidR="003E27AF" w:rsidRPr="003E27AF">
        <w:t>NVidia</w:t>
      </w:r>
      <w:r w:rsidR="003E27AF">
        <w:t xml:space="preserve"> GTX 1060ti with 6GB of </w:t>
      </w:r>
      <w:proofErr w:type="spellStart"/>
      <w:r w:rsidR="003E27AF">
        <w:t>Vram</w:t>
      </w:r>
      <w:proofErr w:type="spellEnd"/>
      <w:r w:rsidR="003E27AF">
        <w:t xml:space="preserve"> and 16GB of </w:t>
      </w:r>
      <w:r w:rsidR="003E27AF" w:rsidRPr="003E27AF">
        <w:t>DDR4 3000 MHz</w:t>
      </w:r>
      <w:r w:rsidR="003E27AF">
        <w:t>, however</w:t>
      </w:r>
      <w:r w:rsidR="00FA3703">
        <w:t>,</w:t>
      </w:r>
      <w:r w:rsidR="003E27AF">
        <w:t xml:space="preserve"> due to </w:t>
      </w:r>
      <w:r w:rsidR="00FD3B19">
        <w:t>time constraints and lack of access to the PC</w:t>
      </w:r>
      <w:r w:rsidR="006E34E0">
        <w:t>,</w:t>
      </w:r>
      <w:r w:rsidR="00FD3B19">
        <w:t xml:space="preserve"> this was not possible. There</w:t>
      </w:r>
      <w:r w:rsidR="00FD2761">
        <w:t xml:space="preserve"> were</w:t>
      </w:r>
      <w:r w:rsidR="00FD3B19">
        <w:t xml:space="preserve"> two potential solutions, the first one being to </w:t>
      </w:r>
      <w:r w:rsidR="00FD3B19">
        <w:lastRenderedPageBreak/>
        <w:t>limit the amount of training data, this would speed up the training time significantly at the cost of making the AI system less effective. The second potential solution was to use G</w:t>
      </w:r>
      <w:r w:rsidR="00FD3B19" w:rsidRPr="00FD3B19">
        <w:t xml:space="preserve">oogle </w:t>
      </w:r>
      <w:proofErr w:type="spellStart"/>
      <w:r w:rsidR="00C31D85">
        <w:t>C</w:t>
      </w:r>
      <w:r w:rsidR="00FD3B19" w:rsidRPr="00FD3B19">
        <w:t>ola</w:t>
      </w:r>
      <w:r w:rsidR="0012043F">
        <w:t>b</w:t>
      </w:r>
      <w:proofErr w:type="spellEnd"/>
      <w:r w:rsidR="0012043F">
        <w:t>, this would</w:t>
      </w:r>
      <w:r w:rsidR="00166CE5">
        <w:t xml:space="preserve"> allow for the training to be done on external </w:t>
      </w:r>
      <w:r w:rsidR="00FD2761">
        <w:t>G</w:t>
      </w:r>
      <w:r w:rsidR="00166CE5">
        <w:t>oogle servers,</w:t>
      </w:r>
      <w:r w:rsidR="0012043F">
        <w:t xml:space="preserve"> </w:t>
      </w:r>
      <w:r w:rsidR="006E34E0">
        <w:t>however,</w:t>
      </w:r>
      <w:r w:rsidR="00166CE5">
        <w:t xml:space="preserve"> to get access to </w:t>
      </w:r>
      <w:r w:rsidR="008A670B">
        <w:t>sufficient</w:t>
      </w:r>
      <w:r w:rsidR="00166CE5">
        <w:t xml:space="preserve"> hardware and to prevent the system from timing out</w:t>
      </w:r>
      <w:r w:rsidR="002F078F">
        <w:t xml:space="preserve"> it would require a monthly subscription</w:t>
      </w:r>
      <w:r w:rsidR="00166CE5">
        <w:t>.</w:t>
      </w:r>
    </w:p>
    <w:p w14:paraId="79CEAE4B" w14:textId="677C3612" w:rsidR="00141208" w:rsidRDefault="00166CE5" w:rsidP="00512B26">
      <w:r>
        <w:t xml:space="preserve">It was decided that </w:t>
      </w:r>
      <w:r w:rsidR="002F078F">
        <w:t>cutting down the number of images for each specimen in the system was the most viable solution giv</w:t>
      </w:r>
      <w:r w:rsidR="00FA3703">
        <w:t>en</w:t>
      </w:r>
      <w:r w:rsidR="002F078F">
        <w:t xml:space="preserve"> the lack of hardware.</w:t>
      </w:r>
    </w:p>
    <w:p w14:paraId="72B2467A" w14:textId="7553F6A3" w:rsidR="00512B26" w:rsidRDefault="005200D6" w:rsidP="00846F5B">
      <w:pPr>
        <w:pStyle w:val="Heading2"/>
      </w:pPr>
      <w:bookmarkStart w:id="130" w:name="_Toc100843037"/>
      <w:r>
        <w:t xml:space="preserve">6.2 Mobile </w:t>
      </w:r>
      <w:r w:rsidR="00C42ACB">
        <w:t>A</w:t>
      </w:r>
      <w:r>
        <w:t>pplication Implementation</w:t>
      </w:r>
      <w:bookmarkEnd w:id="130"/>
      <w:r>
        <w:t xml:space="preserve"> </w:t>
      </w:r>
    </w:p>
    <w:p w14:paraId="126A8957" w14:textId="4C422568" w:rsidR="00BA5B47" w:rsidRDefault="00BA5B47" w:rsidP="00846F5B">
      <w:pPr>
        <w:pStyle w:val="Heading3"/>
      </w:pPr>
      <w:bookmarkStart w:id="131" w:name="_Toc100843038"/>
      <w:r>
        <w:t>6.2.1 Overview</w:t>
      </w:r>
      <w:bookmarkEnd w:id="131"/>
    </w:p>
    <w:p w14:paraId="1C2382AF" w14:textId="338142DD" w:rsidR="00BA5B47" w:rsidRDefault="005945D8" w:rsidP="00BA5B47">
      <w:r>
        <w:t xml:space="preserve">In this </w:t>
      </w:r>
      <w:r w:rsidR="008A670B">
        <w:t>phase</w:t>
      </w:r>
      <w:r w:rsidR="00EF0154">
        <w:t>,</w:t>
      </w:r>
      <w:r>
        <w:t xml:space="preserve"> the mobile application interface was created</w:t>
      </w:r>
      <w:r w:rsidR="0031144B">
        <w:t>. T</w:t>
      </w:r>
      <w:r>
        <w:t>he first</w:t>
      </w:r>
      <w:r w:rsidR="0031144B">
        <w:t xml:space="preserve"> sprint involv</w:t>
      </w:r>
      <w:r w:rsidR="00EF0154">
        <w:t>ed</w:t>
      </w:r>
      <w:r>
        <w:t xml:space="preserve"> </w:t>
      </w:r>
      <w:r w:rsidR="00B46AA4">
        <w:t>the initial creation of the base application</w:t>
      </w:r>
      <w:r w:rsidR="005B04C0">
        <w:t>, which consisted of</w:t>
      </w:r>
      <w:r w:rsidR="00B46AA4">
        <w:t xml:space="preserve"> the creation of the </w:t>
      </w:r>
      <w:r>
        <w:t xml:space="preserve">layout and visual components of the application </w:t>
      </w:r>
      <w:r w:rsidR="00E05023">
        <w:t>following</w:t>
      </w:r>
      <w:r>
        <w:t xml:space="preserve"> the composites and wireframes</w:t>
      </w:r>
      <w:r w:rsidR="00A97393">
        <w:t>. T</w:t>
      </w:r>
      <w:r>
        <w:t xml:space="preserve">he second </w:t>
      </w:r>
      <w:r w:rsidR="00A97393">
        <w:t>sprint consist</w:t>
      </w:r>
      <w:r w:rsidR="008A670B">
        <w:t>ed</w:t>
      </w:r>
      <w:r w:rsidR="00A97393">
        <w:t xml:space="preserve"> of</w:t>
      </w:r>
      <w:r>
        <w:t xml:space="preserve"> implementing the camera functionality ensuring input images were displayed as intended.</w:t>
      </w:r>
    </w:p>
    <w:p w14:paraId="19593045" w14:textId="0F7A78FE" w:rsidR="00BA5B47" w:rsidRDefault="00BA5B47" w:rsidP="00846F5B">
      <w:pPr>
        <w:pStyle w:val="Heading3"/>
      </w:pPr>
      <w:bookmarkStart w:id="132" w:name="_Toc100843039"/>
      <w:r>
        <w:t xml:space="preserve">6.2.2 Creating the </w:t>
      </w:r>
      <w:r w:rsidR="005B04C0">
        <w:t>M</w:t>
      </w:r>
      <w:r>
        <w:t xml:space="preserve">obile </w:t>
      </w:r>
      <w:r w:rsidR="005B04C0">
        <w:t>A</w:t>
      </w:r>
      <w:r>
        <w:t>pplication</w:t>
      </w:r>
      <w:bookmarkEnd w:id="132"/>
      <w:r>
        <w:t xml:space="preserve"> </w:t>
      </w:r>
    </w:p>
    <w:p w14:paraId="5EF5A035" w14:textId="1233A87E" w:rsidR="00B97301" w:rsidRDefault="00660EE0" w:rsidP="00BA5B47">
      <w:r>
        <w:t xml:space="preserve">This sprint consisted of the creation of the user interface of the application, due to the extensive design work done in the design phase of the project, implementing the UI based on the composites and wireframes was a simple task. To achieve </w:t>
      </w:r>
      <w:r w:rsidR="00B46AA4">
        <w:t xml:space="preserve">this, firstly the initial base application was created in </w:t>
      </w:r>
      <w:r w:rsidR="007A4FFD">
        <w:t>A</w:t>
      </w:r>
      <w:r w:rsidR="00B46AA4">
        <w:t xml:space="preserve">ndroid </w:t>
      </w:r>
      <w:r w:rsidR="007A4FFD">
        <w:t>S</w:t>
      </w:r>
      <w:r w:rsidR="00B46AA4">
        <w:t>tudio</w:t>
      </w:r>
      <w:r w:rsidR="00C23342">
        <w:t>, and the primary activity screens w</w:t>
      </w:r>
      <w:r w:rsidR="007A4FFD">
        <w:t>ere</w:t>
      </w:r>
      <w:r w:rsidR="00C23342">
        <w:t xml:space="preserve"> designed using the </w:t>
      </w:r>
      <w:r w:rsidR="008A670B">
        <w:t>A</w:t>
      </w:r>
      <w:r w:rsidR="00C23342">
        <w:t xml:space="preserve">ndroid pallets provided, with the central image consisting of an </w:t>
      </w:r>
      <w:proofErr w:type="spellStart"/>
      <w:r w:rsidR="00C23342">
        <w:t>imagebutton</w:t>
      </w:r>
      <w:proofErr w:type="spellEnd"/>
      <w:r w:rsidR="00B97301">
        <w:t xml:space="preserve"> pallet</w:t>
      </w:r>
      <w:r w:rsidR="00C23342">
        <w:t xml:space="preserve"> to allow for later integration of camera functionality, the use of the </w:t>
      </w:r>
      <w:proofErr w:type="spellStart"/>
      <w:r w:rsidR="00C23342">
        <w:t>tablelayout</w:t>
      </w:r>
      <w:proofErr w:type="spellEnd"/>
      <w:r w:rsidR="00C23342">
        <w:t xml:space="preserve"> pallet to create the care information table, as well as the initial implementation of the dark mode colour scheme, the importation of the previously designed image</w:t>
      </w:r>
      <w:r w:rsidR="007A4FFD">
        <w:t xml:space="preserve"> assets,</w:t>
      </w:r>
      <w:r w:rsidR="00C23342">
        <w:t xml:space="preserve"> as well as the implementation of the I</w:t>
      </w:r>
      <w:r w:rsidR="003E5BB5">
        <w:t>d</w:t>
      </w:r>
      <w:r w:rsidR="00C23342">
        <w:t>enti</w:t>
      </w:r>
      <w:r w:rsidR="003E5BB5">
        <w:t>F</w:t>
      </w:r>
      <w:r w:rsidR="00C23342">
        <w:t xml:space="preserve">lora </w:t>
      </w:r>
      <w:r w:rsidR="003E5BB5">
        <w:t>a</w:t>
      </w:r>
      <w:r w:rsidR="00C23342">
        <w:t xml:space="preserve">pp icon, shown in </w:t>
      </w:r>
      <w:r w:rsidR="003E5BB5" w:rsidRPr="00C47146">
        <w:rPr>
          <w:b/>
          <w:bCs/>
        </w:rPr>
        <w:t>Figure 1</w:t>
      </w:r>
      <w:r w:rsidR="0098358A" w:rsidRPr="00C47146">
        <w:rPr>
          <w:b/>
          <w:bCs/>
        </w:rPr>
        <w:t>9</w:t>
      </w:r>
      <w:r w:rsidR="004E7D6C" w:rsidRPr="00C47146">
        <w:rPr>
          <w:b/>
          <w:bCs/>
        </w:rPr>
        <w:t>.</w:t>
      </w:r>
      <w:r w:rsidR="003E5BB5">
        <w:t xml:space="preserve"> </w:t>
      </w:r>
    </w:p>
    <w:p w14:paraId="512781F2" w14:textId="6961C168" w:rsidR="00B97301" w:rsidRDefault="007A4FFD" w:rsidP="00BA5B47">
      <w:r>
        <w:rPr>
          <w:noProof/>
        </w:rPr>
        <mc:AlternateContent>
          <mc:Choice Requires="wpg">
            <w:drawing>
              <wp:anchor distT="0" distB="0" distL="114300" distR="114300" simplePos="0" relativeHeight="251769856" behindDoc="0" locked="0" layoutInCell="1" allowOverlap="1" wp14:anchorId="0EA2D8F5" wp14:editId="011B527D">
                <wp:simplePos x="0" y="0"/>
                <wp:positionH relativeFrom="margin">
                  <wp:align>center</wp:align>
                </wp:positionH>
                <wp:positionV relativeFrom="paragraph">
                  <wp:posOffset>246380</wp:posOffset>
                </wp:positionV>
                <wp:extent cx="1476375" cy="2000250"/>
                <wp:effectExtent l="0" t="0" r="9525" b="0"/>
                <wp:wrapTight wrapText="bothSides">
                  <wp:wrapPolygon edited="0">
                    <wp:start x="1115" y="0"/>
                    <wp:lineTo x="1115" y="16457"/>
                    <wp:lineTo x="0" y="19749"/>
                    <wp:lineTo x="0" y="21394"/>
                    <wp:lineTo x="21461" y="21394"/>
                    <wp:lineTo x="21461" y="19749"/>
                    <wp:lineTo x="20346" y="16457"/>
                    <wp:lineTo x="20346" y="0"/>
                    <wp:lineTo x="1115" y="0"/>
                  </wp:wrapPolygon>
                </wp:wrapTight>
                <wp:docPr id="95" name="Group 95"/>
                <wp:cNvGraphicFramePr/>
                <a:graphic xmlns:a="http://schemas.openxmlformats.org/drawingml/2006/main">
                  <a:graphicData uri="http://schemas.microsoft.com/office/word/2010/wordprocessingGroup">
                    <wpg:wgp>
                      <wpg:cNvGrpSpPr/>
                      <wpg:grpSpPr>
                        <a:xfrm>
                          <a:off x="0" y="0"/>
                          <a:ext cx="1476375" cy="2000250"/>
                          <a:chOff x="0" y="0"/>
                          <a:chExt cx="1476375" cy="2000250"/>
                        </a:xfrm>
                      </wpg:grpSpPr>
                      <pic:pic xmlns:pic="http://schemas.openxmlformats.org/drawingml/2006/picture">
                        <pic:nvPicPr>
                          <pic:cNvPr id="38" name="Picture 38" descr="A screenshot of a cell phone&#10;&#10;Description automatically generated with medium confidence"/>
                          <pic:cNvPicPr>
                            <a:picLocks noChangeAspect="1"/>
                          </pic:cNvPicPr>
                        </pic:nvPicPr>
                        <pic:blipFill rotWithShape="1">
                          <a:blip r:embed="rId35">
                            <a:extLst>
                              <a:ext uri="{28A0092B-C50C-407E-A947-70E740481C1C}">
                                <a14:useLocalDpi xmlns:a14="http://schemas.microsoft.com/office/drawing/2010/main" val="0"/>
                              </a:ext>
                            </a:extLst>
                          </a:blip>
                          <a:srcRect l="28419" t="27941" r="51520" b="59270"/>
                          <a:stretch/>
                        </pic:blipFill>
                        <pic:spPr bwMode="auto">
                          <a:xfrm>
                            <a:off x="104775" y="0"/>
                            <a:ext cx="1257300" cy="1781175"/>
                          </a:xfrm>
                          <a:prstGeom prst="rect">
                            <a:avLst/>
                          </a:prstGeom>
                          <a:noFill/>
                          <a:ln>
                            <a:noFill/>
                          </a:ln>
                          <a:extLst>
                            <a:ext uri="{53640926-AAD7-44D8-BBD7-CCE9431645EC}">
                              <a14:shadowObscured xmlns:a14="http://schemas.microsoft.com/office/drawing/2010/main"/>
                            </a:ext>
                          </a:extLst>
                        </pic:spPr>
                      </pic:pic>
                      <wps:wsp>
                        <wps:cNvPr id="39" name="Text Box 39"/>
                        <wps:cNvSpPr txBox="1"/>
                        <wps:spPr>
                          <a:xfrm>
                            <a:off x="0" y="1819275"/>
                            <a:ext cx="1476375" cy="180975"/>
                          </a:xfrm>
                          <a:prstGeom prst="rect">
                            <a:avLst/>
                          </a:prstGeom>
                          <a:solidFill>
                            <a:prstClr val="white"/>
                          </a:solidFill>
                          <a:ln>
                            <a:noFill/>
                          </a:ln>
                        </wps:spPr>
                        <wps:txbx>
                          <w:txbxContent>
                            <w:p w14:paraId="4FFE42CF" w14:textId="645F15F3" w:rsidR="003E5BB5" w:rsidRPr="00AE341C" w:rsidRDefault="003E5BB5" w:rsidP="003E5BB5">
                              <w:pPr>
                                <w:pStyle w:val="Caption"/>
                                <w:rPr>
                                  <w:noProof/>
                                </w:rPr>
                              </w:pPr>
                              <w:bookmarkStart w:id="133" w:name="_Toc100835399"/>
                              <w:bookmarkStart w:id="134" w:name="_Toc100838361"/>
                              <w:r>
                                <w:t xml:space="preserve">Figure </w:t>
                              </w:r>
                              <w:fldSimple w:instr=" SEQ Figure \* ARABIC ">
                                <w:r w:rsidR="009B1630">
                                  <w:rPr>
                                    <w:noProof/>
                                  </w:rPr>
                                  <w:t>19</w:t>
                                </w:r>
                              </w:fldSimple>
                              <w:r>
                                <w:t xml:space="preserve"> : IdentiFlora App Icon</w:t>
                              </w:r>
                              <w:bookmarkEnd w:id="133"/>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EA2D8F5" id="Group 95" o:spid="_x0000_s1059" style="position:absolute;margin-left:0;margin-top:19.4pt;width:116.25pt;height:157.5pt;z-index:251769856;mso-position-horizontal:center;mso-position-horizontal-relative:margin" coordsize="14763,20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">
                <v:shape id="Picture 38" o:spid="_x0000_s1060" type="#_x0000_t75" alt="A screenshot of a cell phone&#10;&#10;Description automatically generated with medium confidence" style="position:absolute;left:1047;width:12573;height:1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">
                  <v:imagedata r:id="rId36" o:title="A screenshot of a cell phone&#10;&#10;Description automatically generated with medium confidence" croptop="18311f" cropbottom="38843f" cropleft="18625f" cropright="33764f"/>
                </v:shape>
                <v:shape id="Text Box 39" o:spid="_x0000_s1061" type="#_x0000_t202" style="position:absolute;top:18192;width:14763;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4FFE42CF" w14:textId="645F15F3" w:rsidR="003E5BB5" w:rsidRPr="00AE341C" w:rsidRDefault="003E5BB5" w:rsidP="003E5BB5">
                        <w:pPr>
                          <w:pStyle w:val="Caption"/>
                          <w:rPr>
                            <w:noProof/>
                          </w:rPr>
                        </w:pPr>
                        <w:bookmarkStart w:id="135" w:name="_Toc100835399"/>
                        <w:bookmarkStart w:id="136" w:name="_Toc100838361"/>
                        <w:r>
                          <w:t xml:space="preserve">Figure </w:t>
                        </w:r>
                        <w:fldSimple w:instr=" SEQ Figure \* ARABIC ">
                          <w:r w:rsidR="009B1630">
                            <w:rPr>
                              <w:noProof/>
                            </w:rPr>
                            <w:t>19</w:t>
                          </w:r>
                        </w:fldSimple>
                        <w:r>
                          <w:t xml:space="preserve"> : IdentiFlora App Icon</w:t>
                        </w:r>
                        <w:bookmarkEnd w:id="135"/>
                        <w:bookmarkEnd w:id="136"/>
                      </w:p>
                    </w:txbxContent>
                  </v:textbox>
                </v:shape>
                <w10:wrap type="tight" anchorx="margin"/>
              </v:group>
            </w:pict>
          </mc:Fallback>
        </mc:AlternateContent>
      </w:r>
    </w:p>
    <w:p w14:paraId="68DB20E9" w14:textId="77777777" w:rsidR="00B97301" w:rsidRDefault="00B97301" w:rsidP="00BA5B47"/>
    <w:p w14:paraId="10E6D090" w14:textId="4766F89A" w:rsidR="00B97301" w:rsidRDefault="00B97301" w:rsidP="00BA5B47"/>
    <w:p w14:paraId="4135779B" w14:textId="64C0725B" w:rsidR="00C23342" w:rsidRDefault="00C23342" w:rsidP="00BA5B47">
      <w:r>
        <w:t xml:space="preserve"> </w:t>
      </w:r>
    </w:p>
    <w:p w14:paraId="45F0028C" w14:textId="2CACC9A2" w:rsidR="00B97301" w:rsidRDefault="00B97301" w:rsidP="00BA5B47"/>
    <w:p w14:paraId="7BC01068" w14:textId="12426DB4" w:rsidR="00B97301" w:rsidRDefault="00B97301" w:rsidP="00BA5B47"/>
    <w:p w14:paraId="72EE70B4" w14:textId="77777777" w:rsidR="00CB0F67" w:rsidRDefault="00CB0F67" w:rsidP="00BA5B47"/>
    <w:p w14:paraId="2D384AAA" w14:textId="77777777" w:rsidR="007A4FFD" w:rsidRDefault="007A4FFD" w:rsidP="00BA5B47"/>
    <w:p w14:paraId="6B86FF29" w14:textId="77777777" w:rsidR="007A4FFD" w:rsidRDefault="007A4FFD" w:rsidP="00BA5B47"/>
    <w:p w14:paraId="5A2BA29D" w14:textId="4D64F0D4" w:rsidR="00846F5B" w:rsidRDefault="00846F5B" w:rsidP="00BA5B47"/>
    <w:p w14:paraId="3477D24D" w14:textId="77777777" w:rsidR="00F22F7F" w:rsidRDefault="00F22F7F" w:rsidP="00BA5B47"/>
    <w:p w14:paraId="24DB1F61" w14:textId="25CC97C6" w:rsidR="00E67B5E" w:rsidRDefault="006B2B44" w:rsidP="00BA5B47">
      <w:r>
        <w:rPr>
          <w:noProof/>
        </w:rPr>
        <w:lastRenderedPageBreak/>
        <mc:AlternateContent>
          <mc:Choice Requires="wpg">
            <w:drawing>
              <wp:anchor distT="0" distB="0" distL="114300" distR="114300" simplePos="0" relativeHeight="251696128" behindDoc="0" locked="0" layoutInCell="1" allowOverlap="1" wp14:anchorId="595BE894" wp14:editId="10384494">
                <wp:simplePos x="0" y="0"/>
                <wp:positionH relativeFrom="margin">
                  <wp:align>right</wp:align>
                </wp:positionH>
                <wp:positionV relativeFrom="paragraph">
                  <wp:posOffset>460375</wp:posOffset>
                </wp:positionV>
                <wp:extent cx="5731510" cy="5267325"/>
                <wp:effectExtent l="0" t="0" r="2540" b="9525"/>
                <wp:wrapTight wrapText="bothSides">
                  <wp:wrapPolygon edited="0">
                    <wp:start x="0" y="0"/>
                    <wp:lineTo x="0" y="19999"/>
                    <wp:lineTo x="10769" y="19999"/>
                    <wp:lineTo x="0" y="20467"/>
                    <wp:lineTo x="0" y="21561"/>
                    <wp:lineTo x="21538" y="21561"/>
                    <wp:lineTo x="21538" y="20467"/>
                    <wp:lineTo x="10769" y="19999"/>
                    <wp:lineTo x="21538" y="19999"/>
                    <wp:lineTo x="21538" y="0"/>
                    <wp:lineTo x="0" y="0"/>
                  </wp:wrapPolygon>
                </wp:wrapTight>
                <wp:docPr id="49" name="Group 49"/>
                <wp:cNvGraphicFramePr/>
                <a:graphic xmlns:a="http://schemas.openxmlformats.org/drawingml/2006/main">
                  <a:graphicData uri="http://schemas.microsoft.com/office/word/2010/wordprocessingGroup">
                    <wpg:wgp>
                      <wpg:cNvGrpSpPr/>
                      <wpg:grpSpPr>
                        <a:xfrm>
                          <a:off x="0" y="0"/>
                          <a:ext cx="5731510" cy="5267325"/>
                          <a:chOff x="0" y="0"/>
                          <a:chExt cx="5731510" cy="5267325"/>
                        </a:xfrm>
                      </wpg:grpSpPr>
                      <pic:pic xmlns:pic="http://schemas.openxmlformats.org/drawingml/2006/picture">
                        <pic:nvPicPr>
                          <pic:cNvPr id="22" name="Picture 22" descr="Graphical user interfac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731510" cy="4867910"/>
                          </a:xfrm>
                          <a:prstGeom prst="rect">
                            <a:avLst/>
                          </a:prstGeom>
                        </pic:spPr>
                      </pic:pic>
                      <wps:wsp>
                        <wps:cNvPr id="64" name="Text Box 64"/>
                        <wps:cNvSpPr txBox="1"/>
                        <wps:spPr>
                          <a:xfrm>
                            <a:off x="0" y="5000625"/>
                            <a:ext cx="5731510" cy="266700"/>
                          </a:xfrm>
                          <a:prstGeom prst="rect">
                            <a:avLst/>
                          </a:prstGeom>
                          <a:solidFill>
                            <a:prstClr val="white"/>
                          </a:solidFill>
                          <a:ln>
                            <a:noFill/>
                          </a:ln>
                        </wps:spPr>
                        <wps:txbx>
                          <w:txbxContent>
                            <w:p w14:paraId="387811DC" w14:textId="5A8C6625" w:rsidR="000F711B" w:rsidRPr="00C32BDD" w:rsidRDefault="000F711B" w:rsidP="000F711B">
                              <w:pPr>
                                <w:pStyle w:val="Caption"/>
                                <w:rPr>
                                  <w:noProof/>
                                </w:rPr>
                              </w:pPr>
                              <w:bookmarkStart w:id="137" w:name="_Toc100835400"/>
                              <w:bookmarkStart w:id="138" w:name="_Toc100838362"/>
                              <w:r>
                                <w:t xml:space="preserve">Figure </w:t>
                              </w:r>
                              <w:fldSimple w:instr=" SEQ Figure \* ARABIC ">
                                <w:r w:rsidR="009B1630">
                                  <w:rPr>
                                    <w:noProof/>
                                  </w:rPr>
                                  <w:t>20</w:t>
                                </w:r>
                              </w:fldSimple>
                              <w:r>
                                <w:t>: Application interface as view</w:t>
                              </w:r>
                              <w:r w:rsidR="00DB741C">
                                <w:t>ed</w:t>
                              </w:r>
                              <w:r>
                                <w:t xml:space="preserve"> in </w:t>
                              </w:r>
                              <w:r w:rsidR="00DB741C">
                                <w:t>A</w:t>
                              </w:r>
                              <w:r>
                                <w:t xml:space="preserve">ndroid </w:t>
                              </w:r>
                              <w:r w:rsidR="00DB741C">
                                <w:t>S</w:t>
                              </w:r>
                              <w:r>
                                <w:t>tudio .xml design editor</w:t>
                              </w:r>
                              <w:bookmarkEnd w:id="137"/>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5BE894" id="Group 49" o:spid="_x0000_s1062" style="position:absolute;margin-left:400.1pt;margin-top:36.25pt;width:451.3pt;height:414.75pt;z-index:251696128;mso-position-horizontal:right;mso-position-horizontal-relative:margin" coordsize="57315,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">
                <v:shape id="Picture 22" o:spid="_x0000_s1063" type="#_x0000_t75" alt="Graphical user interface&#10;&#10;Description automatically generated" style="position:absolute;width:57315;height:48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">
                  <v:imagedata r:id="rId38" o:title="Graphical user interface&#10;&#10;Description automatically generated"/>
                </v:shape>
                <v:shape id="Text Box 64" o:spid="_x0000_s1064" type="#_x0000_t202" style="position:absolute;top:50006;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387811DC" w14:textId="5A8C6625" w:rsidR="000F711B" w:rsidRPr="00C32BDD" w:rsidRDefault="000F711B" w:rsidP="000F711B">
                        <w:pPr>
                          <w:pStyle w:val="Caption"/>
                          <w:rPr>
                            <w:noProof/>
                          </w:rPr>
                        </w:pPr>
                        <w:bookmarkStart w:id="139" w:name="_Toc100835400"/>
                        <w:bookmarkStart w:id="140" w:name="_Toc100838362"/>
                        <w:r>
                          <w:t xml:space="preserve">Figure </w:t>
                        </w:r>
                        <w:fldSimple w:instr=" SEQ Figure \* ARABIC ">
                          <w:r w:rsidR="009B1630">
                            <w:rPr>
                              <w:noProof/>
                            </w:rPr>
                            <w:t>20</w:t>
                          </w:r>
                        </w:fldSimple>
                        <w:r>
                          <w:t>: Application interface as view</w:t>
                        </w:r>
                        <w:r w:rsidR="00DB741C">
                          <w:t>ed</w:t>
                        </w:r>
                        <w:r>
                          <w:t xml:space="preserve"> in </w:t>
                        </w:r>
                        <w:r w:rsidR="00DB741C">
                          <w:t>A</w:t>
                        </w:r>
                        <w:r>
                          <w:t xml:space="preserve">ndroid </w:t>
                        </w:r>
                        <w:r w:rsidR="00DB741C">
                          <w:t>S</w:t>
                        </w:r>
                        <w:r>
                          <w:t>tudio .xml design editor</w:t>
                        </w:r>
                        <w:bookmarkEnd w:id="139"/>
                        <w:bookmarkEnd w:id="140"/>
                      </w:p>
                    </w:txbxContent>
                  </v:textbox>
                </v:shape>
                <w10:wrap type="tight" anchorx="margin"/>
              </v:group>
            </w:pict>
          </mc:Fallback>
        </mc:AlternateContent>
      </w:r>
      <w:r w:rsidR="004E7D6C">
        <w:t xml:space="preserve">The completion of this sprint concluded with </w:t>
      </w:r>
      <w:r w:rsidR="00FA3703">
        <w:t xml:space="preserve">the </w:t>
      </w:r>
      <w:r w:rsidR="004E7D6C">
        <w:t xml:space="preserve">successful implementation of the user interface, as shown in </w:t>
      </w:r>
      <w:r w:rsidR="004E7D6C" w:rsidRPr="00C47146">
        <w:rPr>
          <w:b/>
          <w:bCs/>
        </w:rPr>
        <w:t xml:space="preserve">Figure </w:t>
      </w:r>
      <w:r w:rsidR="00C47146" w:rsidRPr="00C47146">
        <w:rPr>
          <w:b/>
          <w:bCs/>
        </w:rPr>
        <w:t>20</w:t>
      </w:r>
      <w:r w:rsidR="004E7D6C">
        <w:t>.</w:t>
      </w:r>
    </w:p>
    <w:p w14:paraId="6BF1C26D" w14:textId="55E0DA38" w:rsidR="00C53297" w:rsidRDefault="00C53297" w:rsidP="00846F5B">
      <w:pPr>
        <w:pStyle w:val="Heading3"/>
      </w:pPr>
      <w:bookmarkStart w:id="141" w:name="_Toc100843040"/>
      <w:r>
        <w:t xml:space="preserve">6.2.3 Camera </w:t>
      </w:r>
      <w:r w:rsidR="00DB741C">
        <w:t>U</w:t>
      </w:r>
      <w:r>
        <w:t xml:space="preserve">tilisation and </w:t>
      </w:r>
      <w:r w:rsidR="00DB741C">
        <w:t>I</w:t>
      </w:r>
      <w:r>
        <w:t>ntegration</w:t>
      </w:r>
      <w:bookmarkEnd w:id="141"/>
      <w:r>
        <w:t xml:space="preserve"> </w:t>
      </w:r>
    </w:p>
    <w:p w14:paraId="6DB380D0" w14:textId="39204664" w:rsidR="00541E7A" w:rsidRDefault="00541E7A" w:rsidP="00BA5B47">
      <w:r>
        <w:t>This sprint involv</w:t>
      </w:r>
      <w:r w:rsidR="00B60B15">
        <w:t>ed the implementation of the camera functionality of the application</w:t>
      </w:r>
      <w:r w:rsidR="007F2441">
        <w:t>. There were two possible implementation</w:t>
      </w:r>
      <w:r w:rsidR="00DB741C">
        <w:t>s</w:t>
      </w:r>
      <w:r w:rsidR="007F2441">
        <w:t xml:space="preserve"> for this, one would be to call the camera activity</w:t>
      </w:r>
      <w:r w:rsidR="00DD59E8">
        <w:t>,</w:t>
      </w:r>
      <w:r w:rsidR="007F2441">
        <w:t xml:space="preserve"> handing activity control over to the </w:t>
      </w:r>
      <w:r w:rsidR="00DD59E8">
        <w:t>device’s</w:t>
      </w:r>
      <w:r w:rsidR="007F2441">
        <w:t xml:space="preserve"> camera application, then the camera application would directly pass the image data</w:t>
      </w:r>
      <w:r w:rsidR="00152F67">
        <w:t xml:space="preserve"> as</w:t>
      </w:r>
      <w:r w:rsidR="00DD59E8">
        <w:t xml:space="preserve"> an</w:t>
      </w:r>
      <w:r w:rsidR="00152F67">
        <w:t xml:space="preserve"> intent bundle</w:t>
      </w:r>
      <w:r w:rsidR="007F2441">
        <w:t xml:space="preserve"> from the camera and store it as a local variable in the program itself</w:t>
      </w:r>
      <w:r w:rsidR="00DD59E8">
        <w:t>. T</w:t>
      </w:r>
      <w:r w:rsidR="007F2441">
        <w:t xml:space="preserve">his would be </w:t>
      </w:r>
      <w:r w:rsidR="00FA3703">
        <w:t xml:space="preserve">the </w:t>
      </w:r>
      <w:r w:rsidR="007F2441">
        <w:t xml:space="preserve">simplest option and one of the recommended ones in the </w:t>
      </w:r>
      <w:r w:rsidR="00DD59E8">
        <w:t>A</w:t>
      </w:r>
      <w:r w:rsidR="007F2441">
        <w:t xml:space="preserve">ndroid </w:t>
      </w:r>
      <w:r w:rsidR="00DD59E8">
        <w:t>S</w:t>
      </w:r>
      <w:r w:rsidR="007F2441">
        <w:t>tudio documentation</w:t>
      </w:r>
      <w:r w:rsidR="00DD59E8">
        <w:t>,</w:t>
      </w:r>
      <w:r w:rsidR="007F2441">
        <w:t xml:space="preserve"> however</w:t>
      </w:r>
      <w:r w:rsidR="00FA3703">
        <w:t>,</w:t>
      </w:r>
      <w:r w:rsidR="007F2441">
        <w:t xml:space="preserve"> this limits image file sizes to</w:t>
      </w:r>
      <w:r w:rsidR="00152F67">
        <w:t xml:space="preserve"> 1MB </w:t>
      </w:r>
      <w:r w:rsidR="007F2441">
        <w:t xml:space="preserve">resulting in an overall poor quality looking image being displayed as well as </w:t>
      </w:r>
      <w:r w:rsidR="003D0B35">
        <w:t>result</w:t>
      </w:r>
      <w:r w:rsidR="009540AD">
        <w:t>s</w:t>
      </w:r>
      <w:r w:rsidR="003D0B35">
        <w:t xml:space="preserve"> in worse</w:t>
      </w:r>
      <w:r w:rsidR="009540AD">
        <w:t xml:space="preserve"> CNN</w:t>
      </w:r>
      <w:r w:rsidR="003D0B35">
        <w:t xml:space="preserve"> performance due to the noise in the image data. </w:t>
      </w:r>
      <w:r w:rsidR="00753826">
        <w:t>The second option</w:t>
      </w:r>
      <w:r w:rsidR="00152F67">
        <w:t xml:space="preserve"> would be to pass in a file location to the camera application when the camera activity is called, this would specify where the image should be stored locally</w:t>
      </w:r>
      <w:r w:rsidR="00D540C0">
        <w:t>, once the user has taken their image and it has been stored, the activity control would be passed back to the application, which can then retrieve the relevant image from the local file</w:t>
      </w:r>
      <w:r w:rsidR="00753826">
        <w:t xml:space="preserve"> </w:t>
      </w:r>
      <w:r w:rsidR="00D540C0">
        <w:t>storage. Whilst more complicated to implement</w:t>
      </w:r>
      <w:r w:rsidR="003E3C53">
        <w:t>,</w:t>
      </w:r>
      <w:r w:rsidR="00D540C0">
        <w:t xml:space="preserve"> requiring android application permissions to store external files on the user device</w:t>
      </w:r>
      <w:r w:rsidR="003E3C53">
        <w:t xml:space="preserve"> and requiring the implementation of a file provider</w:t>
      </w:r>
      <w:r w:rsidR="00D540C0">
        <w:t xml:space="preserve">, it allows for higher resolution images with no </w:t>
      </w:r>
      <w:r w:rsidR="00753826">
        <w:t>imposed</w:t>
      </w:r>
      <w:r w:rsidR="00D540C0">
        <w:t xml:space="preserve"> size limit </w:t>
      </w:r>
      <w:r w:rsidR="00753826">
        <w:t>to be rendered in the application as well as</w:t>
      </w:r>
      <w:r w:rsidR="00FC788D">
        <w:t xml:space="preserve"> would</w:t>
      </w:r>
      <w:r w:rsidR="00753826">
        <w:t xml:space="preserve"> </w:t>
      </w:r>
      <w:r w:rsidR="00FC788D">
        <w:t xml:space="preserve">provide higher </w:t>
      </w:r>
      <w:r w:rsidR="00FC788D">
        <w:lastRenderedPageBreak/>
        <w:t>quality images</w:t>
      </w:r>
      <w:r w:rsidR="00753826">
        <w:t xml:space="preserve"> to the</w:t>
      </w:r>
      <w:r w:rsidR="00D540C0">
        <w:t xml:space="preserve"> </w:t>
      </w:r>
      <w:r w:rsidR="00753826">
        <w:t xml:space="preserve">CNN model, resulting in an overall better user experience. </w:t>
      </w:r>
      <w:r w:rsidR="00753826" w:rsidRPr="00753826">
        <w:rPr>
          <w:b/>
          <w:bCs/>
        </w:rPr>
        <w:t>Figure 2</w:t>
      </w:r>
      <w:r w:rsidR="00DB741C">
        <w:rPr>
          <w:b/>
          <w:bCs/>
        </w:rPr>
        <w:t>1</w:t>
      </w:r>
      <w:r w:rsidR="00F84F0C">
        <w:rPr>
          <w:b/>
          <w:bCs/>
        </w:rPr>
        <w:t xml:space="preserve"> </w:t>
      </w:r>
      <w:r w:rsidR="00F84F0C">
        <w:t>shows the code implemented to achieve this</w:t>
      </w:r>
      <w:r w:rsidR="008E188B">
        <w:t>.</w:t>
      </w:r>
    </w:p>
    <w:p w14:paraId="450FF5F2" w14:textId="2285E5EA" w:rsidR="00B36FA8" w:rsidRDefault="00E70F42" w:rsidP="00BA5B47">
      <w:r>
        <w:rPr>
          <w:noProof/>
        </w:rPr>
        <mc:AlternateContent>
          <mc:Choice Requires="wps">
            <w:drawing>
              <wp:anchor distT="0" distB="0" distL="114300" distR="114300" simplePos="0" relativeHeight="251780096" behindDoc="1" locked="0" layoutInCell="1" allowOverlap="1" wp14:anchorId="05D206A5" wp14:editId="59AB99F6">
                <wp:simplePos x="0" y="0"/>
                <wp:positionH relativeFrom="column">
                  <wp:posOffset>0</wp:posOffset>
                </wp:positionH>
                <wp:positionV relativeFrom="paragraph">
                  <wp:posOffset>3415030</wp:posOffset>
                </wp:positionV>
                <wp:extent cx="5731510" cy="635"/>
                <wp:effectExtent l="0" t="0" r="0" b="0"/>
                <wp:wrapTight wrapText="bothSides">
                  <wp:wrapPolygon edited="0">
                    <wp:start x="0" y="0"/>
                    <wp:lineTo x="0" y="21600"/>
                    <wp:lineTo x="21600" y="21600"/>
                    <wp:lineTo x="21600" y="0"/>
                  </wp:wrapPolygon>
                </wp:wrapTight>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57632C2" w14:textId="26BD39A1" w:rsidR="00E70F42" w:rsidRPr="00327951" w:rsidRDefault="00E70F42" w:rsidP="00E70F42">
                            <w:pPr>
                              <w:pStyle w:val="Caption"/>
                              <w:rPr>
                                <w:noProof/>
                              </w:rPr>
                            </w:pPr>
                            <w:bookmarkStart w:id="142" w:name="_Toc100838363"/>
                            <w:r>
                              <w:t xml:space="preserve">Figure </w:t>
                            </w:r>
                            <w:fldSimple w:instr=" SEQ Figure \* ARABIC ">
                              <w:r w:rsidR="009B1630">
                                <w:rPr>
                                  <w:noProof/>
                                </w:rPr>
                                <w:t>21</w:t>
                              </w:r>
                            </w:fldSimple>
                            <w:r>
                              <w:t xml:space="preserve">: </w:t>
                            </w:r>
                            <w:r w:rsidRPr="00F9552E">
                              <w:t xml:space="preserve">Code used to open the default </w:t>
                            </w:r>
                            <w:r>
                              <w:t>A</w:t>
                            </w:r>
                            <w:r w:rsidRPr="00F9552E">
                              <w:t>ndroid camera applica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D206A5" id="Text Box 29" o:spid="_x0000_s1065" type="#_x0000_t202" style="position:absolute;margin-left:0;margin-top:268.9pt;width:451.3pt;height:.05pt;z-index:-25153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Zbx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" stroked="f">
                <v:textbox style="mso-fit-shape-to-text:t" inset="0,0,0,0">
                  <w:txbxContent>
                    <w:p w14:paraId="057632C2" w14:textId="26BD39A1" w:rsidR="00E70F42" w:rsidRPr="00327951" w:rsidRDefault="00E70F42" w:rsidP="00E70F42">
                      <w:pPr>
                        <w:pStyle w:val="Caption"/>
                        <w:rPr>
                          <w:noProof/>
                        </w:rPr>
                      </w:pPr>
                      <w:bookmarkStart w:id="143" w:name="_Toc100838363"/>
                      <w:r>
                        <w:t xml:space="preserve">Figure </w:t>
                      </w:r>
                      <w:fldSimple w:instr=" SEQ Figure \* ARABIC ">
                        <w:r w:rsidR="009B1630">
                          <w:rPr>
                            <w:noProof/>
                          </w:rPr>
                          <w:t>21</w:t>
                        </w:r>
                      </w:fldSimple>
                      <w:r>
                        <w:t xml:space="preserve">: </w:t>
                      </w:r>
                      <w:r w:rsidRPr="00F9552E">
                        <w:t xml:space="preserve">Code used to open the default </w:t>
                      </w:r>
                      <w:r>
                        <w:t>A</w:t>
                      </w:r>
                      <w:r w:rsidRPr="00F9552E">
                        <w:t>ndroid camera application</w:t>
                      </w:r>
                      <w:bookmarkEnd w:id="143"/>
                    </w:p>
                  </w:txbxContent>
                </v:textbox>
                <w10:wrap type="tight"/>
              </v:shape>
            </w:pict>
          </mc:Fallback>
        </mc:AlternateContent>
      </w:r>
      <w:r>
        <w:rPr>
          <w:noProof/>
        </w:rPr>
        <w:drawing>
          <wp:anchor distT="0" distB="0" distL="114300" distR="114300" simplePos="0" relativeHeight="251749376" behindDoc="1" locked="0" layoutInCell="1" allowOverlap="1" wp14:anchorId="01C2B5F0" wp14:editId="273E608D">
            <wp:simplePos x="0" y="0"/>
            <wp:positionH relativeFrom="column">
              <wp:posOffset>0</wp:posOffset>
            </wp:positionH>
            <wp:positionV relativeFrom="paragraph">
              <wp:posOffset>196850</wp:posOffset>
            </wp:positionV>
            <wp:extent cx="5731510" cy="3161030"/>
            <wp:effectExtent l="0" t="0" r="2540" b="1270"/>
            <wp:wrapTight wrapText="bothSides">
              <wp:wrapPolygon edited="0">
                <wp:start x="0" y="0"/>
                <wp:lineTo x="0" y="21479"/>
                <wp:lineTo x="21538" y="21479"/>
                <wp:lineTo x="21538" y="0"/>
                <wp:lineTo x="0" y="0"/>
              </wp:wrapPolygon>
            </wp:wrapTight>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731510" cy="3161030"/>
                    </a:xfrm>
                    <a:prstGeom prst="rect">
                      <a:avLst/>
                    </a:prstGeom>
                  </pic:spPr>
                </pic:pic>
              </a:graphicData>
            </a:graphic>
          </wp:anchor>
        </w:drawing>
      </w:r>
    </w:p>
    <w:p w14:paraId="79F0266B" w14:textId="45009598" w:rsidR="00C15936" w:rsidRDefault="00E70F42" w:rsidP="00C15936">
      <w:r>
        <w:rPr>
          <w:noProof/>
        </w:rPr>
        <mc:AlternateContent>
          <mc:Choice Requires="wps">
            <w:drawing>
              <wp:anchor distT="0" distB="0" distL="114300" distR="114300" simplePos="0" relativeHeight="251782144" behindDoc="1" locked="0" layoutInCell="1" allowOverlap="1" wp14:anchorId="4277C2A8" wp14:editId="1F0ACBDB">
                <wp:simplePos x="0" y="0"/>
                <wp:positionH relativeFrom="column">
                  <wp:posOffset>3924300</wp:posOffset>
                </wp:positionH>
                <wp:positionV relativeFrom="paragraph">
                  <wp:posOffset>7496810</wp:posOffset>
                </wp:positionV>
                <wp:extent cx="1810385"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1810385" cy="635"/>
                        </a:xfrm>
                        <a:prstGeom prst="rect">
                          <a:avLst/>
                        </a:prstGeom>
                        <a:solidFill>
                          <a:prstClr val="white"/>
                        </a:solidFill>
                        <a:ln>
                          <a:noFill/>
                        </a:ln>
                      </wps:spPr>
                      <wps:txbx>
                        <w:txbxContent>
                          <w:p w14:paraId="72D0880F" w14:textId="42D6D603" w:rsidR="00E70F42" w:rsidRPr="00610E1F" w:rsidRDefault="00E70F42" w:rsidP="00E70F42">
                            <w:pPr>
                              <w:pStyle w:val="Caption"/>
                              <w:rPr>
                                <w:noProof/>
                              </w:rPr>
                            </w:pPr>
                            <w:bookmarkStart w:id="144" w:name="_Toc100838364"/>
                            <w:r>
                              <w:t xml:space="preserve">Figure </w:t>
                            </w:r>
                            <w:fldSimple w:instr=" SEQ Figure \* ARABIC ">
                              <w:r w:rsidR="009B1630">
                                <w:rPr>
                                  <w:noProof/>
                                </w:rPr>
                                <w:t>22</w:t>
                              </w:r>
                            </w:fldSimple>
                            <w:r>
                              <w:t>:</w:t>
                            </w:r>
                            <w:r w:rsidRPr="00167CA1">
                              <w:t xml:space="preserve"> Camera open through the application</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7C2A8" id="Text Box 35" o:spid="_x0000_s1066" type="#_x0000_t202" style="position:absolute;margin-left:309pt;margin-top:590.3pt;width:142.55pt;height:.05pt;z-index:-251534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" stroked="f">
                <v:textbox style="mso-fit-shape-to-text:t" inset="0,0,0,0">
                  <w:txbxContent>
                    <w:p w14:paraId="72D0880F" w14:textId="42D6D603" w:rsidR="00E70F42" w:rsidRPr="00610E1F" w:rsidRDefault="00E70F42" w:rsidP="00E70F42">
                      <w:pPr>
                        <w:pStyle w:val="Caption"/>
                        <w:rPr>
                          <w:noProof/>
                        </w:rPr>
                      </w:pPr>
                      <w:bookmarkStart w:id="145" w:name="_Toc100838364"/>
                      <w:r>
                        <w:t xml:space="preserve">Figure </w:t>
                      </w:r>
                      <w:fldSimple w:instr=" SEQ Figure \* ARABIC ">
                        <w:r w:rsidR="009B1630">
                          <w:rPr>
                            <w:noProof/>
                          </w:rPr>
                          <w:t>22</w:t>
                        </w:r>
                      </w:fldSimple>
                      <w:r>
                        <w:t>:</w:t>
                      </w:r>
                      <w:r w:rsidRPr="00167CA1">
                        <w:t xml:space="preserve"> Camera open through the application</w:t>
                      </w:r>
                      <w:bookmarkEnd w:id="145"/>
                    </w:p>
                  </w:txbxContent>
                </v:textbox>
                <w10:wrap type="tight"/>
              </v:shape>
            </w:pict>
          </mc:Fallback>
        </mc:AlternateContent>
      </w:r>
      <w:r>
        <w:rPr>
          <w:noProof/>
        </w:rPr>
        <w:drawing>
          <wp:anchor distT="0" distB="0" distL="114300" distR="114300" simplePos="0" relativeHeight="251761664" behindDoc="0" locked="0" layoutInCell="1" allowOverlap="1" wp14:anchorId="018A0E58" wp14:editId="7C3B40BC">
            <wp:simplePos x="0" y="0"/>
            <wp:positionH relativeFrom="column">
              <wp:posOffset>3924300</wp:posOffset>
            </wp:positionH>
            <wp:positionV relativeFrom="paragraph">
              <wp:posOffset>3416935</wp:posOffset>
            </wp:positionV>
            <wp:extent cx="1810385" cy="4022725"/>
            <wp:effectExtent l="0" t="0" r="0" b="0"/>
            <wp:wrapTight wrapText="bothSides">
              <wp:wrapPolygon edited="0">
                <wp:start x="0" y="0"/>
                <wp:lineTo x="0" y="21481"/>
                <wp:lineTo x="21365" y="21481"/>
                <wp:lineTo x="21365" y="0"/>
                <wp:lineTo x="0" y="0"/>
              </wp:wrapPolygon>
            </wp:wrapTight>
            <wp:docPr id="90" name="Picture 9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picture containing text&#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10385" cy="4022725"/>
                    </a:xfrm>
                    <a:prstGeom prst="rect">
                      <a:avLst/>
                    </a:prstGeom>
                    <a:noFill/>
                    <a:ln>
                      <a:noFill/>
                    </a:ln>
                  </pic:spPr>
                </pic:pic>
              </a:graphicData>
            </a:graphic>
          </wp:anchor>
        </w:drawing>
      </w:r>
      <w:r w:rsidR="00C15936">
        <w:t xml:space="preserve">As shown, in </w:t>
      </w:r>
      <w:r w:rsidR="00C15936" w:rsidRPr="00C15936">
        <w:rPr>
          <w:b/>
          <w:bCs/>
        </w:rPr>
        <w:t>Figure</w:t>
      </w:r>
      <w:r w:rsidR="00846F5B">
        <w:rPr>
          <w:b/>
          <w:bCs/>
        </w:rPr>
        <w:t>s</w:t>
      </w:r>
      <w:r w:rsidR="00C15936" w:rsidRPr="00C15936">
        <w:rPr>
          <w:b/>
          <w:bCs/>
        </w:rPr>
        <w:t xml:space="preserve"> 2</w:t>
      </w:r>
      <w:r w:rsidR="00496BD4">
        <w:rPr>
          <w:b/>
          <w:bCs/>
        </w:rPr>
        <w:t>2</w:t>
      </w:r>
      <w:r w:rsidR="00186DC6">
        <w:rPr>
          <w:b/>
          <w:bCs/>
        </w:rPr>
        <w:t>, 2</w:t>
      </w:r>
      <w:r w:rsidR="00496BD4">
        <w:rPr>
          <w:b/>
          <w:bCs/>
        </w:rPr>
        <w:t>4</w:t>
      </w:r>
      <w:r w:rsidR="00186DC6" w:rsidRPr="00186DC6">
        <w:rPr>
          <w:b/>
          <w:bCs/>
        </w:rPr>
        <w:t>,</w:t>
      </w:r>
      <w:r w:rsidR="00186DC6" w:rsidRPr="00186DC6">
        <w:t xml:space="preserve"> and</w:t>
      </w:r>
      <w:r w:rsidR="00186DC6">
        <w:rPr>
          <w:b/>
          <w:bCs/>
        </w:rPr>
        <w:t xml:space="preserve"> 2</w:t>
      </w:r>
      <w:r w:rsidR="00496BD4">
        <w:rPr>
          <w:b/>
          <w:bCs/>
        </w:rPr>
        <w:t>5</w:t>
      </w:r>
      <w:r w:rsidR="00C15936">
        <w:t>, this worked as intended</w:t>
      </w:r>
      <w:r w:rsidR="00186DC6">
        <w:t xml:space="preserve"> with the</w:t>
      </w:r>
      <w:r w:rsidR="00F57B8D">
        <w:t xml:space="preserve"> application</w:t>
      </w:r>
      <w:r w:rsidR="00186DC6">
        <w:t xml:space="preserve"> successfully</w:t>
      </w:r>
      <w:r w:rsidR="00496BD4">
        <w:t xml:space="preserve"> capturing and displaying the image</w:t>
      </w:r>
      <w:r w:rsidR="00C15936">
        <w:t xml:space="preserve">, however as discussed in the </w:t>
      </w:r>
      <w:r w:rsidR="00D33074">
        <w:t>p</w:t>
      </w:r>
      <w:r w:rsidR="00C15936">
        <w:t>roblems and challenges section, there were minor issues</w:t>
      </w:r>
      <w:r w:rsidR="00D33074">
        <w:t xml:space="preserve"> with displaying the image taken by the camera</w:t>
      </w:r>
      <w:r w:rsidR="00186DC6">
        <w:t xml:space="preserve"> </w:t>
      </w:r>
      <w:r w:rsidR="00D33074">
        <w:t>however</w:t>
      </w:r>
      <w:r w:rsidR="00FA3703">
        <w:t>,</w:t>
      </w:r>
      <w:r w:rsidR="00D33074">
        <w:t xml:space="preserve"> the issue was</w:t>
      </w:r>
      <w:r w:rsidR="006B2B44">
        <w:t xml:space="preserve"> </w:t>
      </w:r>
      <w:r w:rsidR="00D33074">
        <w:t>correct</w:t>
      </w:r>
      <w:r w:rsidR="00AB2136">
        <w:t>ed</w:t>
      </w:r>
      <w:r w:rsidR="00D33074">
        <w:t>.</w:t>
      </w:r>
    </w:p>
    <w:p w14:paraId="12FCA0AF" w14:textId="577CD30F" w:rsidR="00B36FA8" w:rsidRDefault="00B36FA8" w:rsidP="00BA5B47"/>
    <w:p w14:paraId="0C36223D" w14:textId="5D416A3C" w:rsidR="00B36FA8" w:rsidRDefault="00B36FA8" w:rsidP="00BA5B47"/>
    <w:p w14:paraId="1E117AF0" w14:textId="4E9C3657" w:rsidR="00B36FA8" w:rsidRDefault="00B36FA8" w:rsidP="00BA5B47"/>
    <w:p w14:paraId="4217F69C" w14:textId="52DE9F59" w:rsidR="00B36FA8" w:rsidRDefault="00B36FA8" w:rsidP="00BA5B47"/>
    <w:p w14:paraId="2653B461" w14:textId="1D09CAF6" w:rsidR="00B36FA8" w:rsidRDefault="00B36FA8" w:rsidP="00BA5B47"/>
    <w:p w14:paraId="33E100FB" w14:textId="74F60356" w:rsidR="00B36FA8" w:rsidRDefault="00B36FA8" w:rsidP="00BA5B47"/>
    <w:p w14:paraId="53BE66F4" w14:textId="77B543C8" w:rsidR="00B36FA8" w:rsidRDefault="00B36FA8" w:rsidP="00BA5B47"/>
    <w:p w14:paraId="529C2618" w14:textId="53024353" w:rsidR="00DB54B4" w:rsidRDefault="00DB54B4" w:rsidP="00BA5B47"/>
    <w:p w14:paraId="48D1E09D" w14:textId="59BED3C7" w:rsidR="00D33074" w:rsidRDefault="00D33074" w:rsidP="00BA5B47"/>
    <w:p w14:paraId="08CF60C6" w14:textId="77777777" w:rsidR="006B2B44" w:rsidRDefault="006B2B44" w:rsidP="00BA5B47"/>
    <w:p w14:paraId="3A69A51C" w14:textId="4AD177E7" w:rsidR="00496BD4" w:rsidRDefault="00496BD4" w:rsidP="00BA5B47"/>
    <w:p w14:paraId="6E30AFA1" w14:textId="36ED1511" w:rsidR="00BA5B47" w:rsidRDefault="00BA5B47" w:rsidP="00846F5B">
      <w:pPr>
        <w:pStyle w:val="Heading3"/>
      </w:pPr>
      <w:bookmarkStart w:id="146" w:name="_Toc100843041"/>
      <w:r>
        <w:lastRenderedPageBreak/>
        <w:t>6.2.</w:t>
      </w:r>
      <w:r w:rsidR="00C53297">
        <w:t>4</w:t>
      </w:r>
      <w:r>
        <w:t xml:space="preserve"> Final </w:t>
      </w:r>
      <w:r w:rsidR="004176AA">
        <w:t>P</w:t>
      </w:r>
      <w:r>
        <w:t>roduct</w:t>
      </w:r>
      <w:bookmarkEnd w:id="146"/>
    </w:p>
    <w:p w14:paraId="6F41D780" w14:textId="44A0916A" w:rsidR="00E67B5E" w:rsidRDefault="009A294B" w:rsidP="00BA5B47">
      <w:r>
        <w:t xml:space="preserve">As shown in </w:t>
      </w:r>
      <w:r w:rsidR="009E2D19">
        <w:rPr>
          <w:b/>
          <w:bCs/>
        </w:rPr>
        <w:t>F</w:t>
      </w:r>
      <w:r w:rsidRPr="009E2D19">
        <w:rPr>
          <w:b/>
          <w:bCs/>
        </w:rPr>
        <w:t>igure</w:t>
      </w:r>
      <w:r w:rsidR="009E2D19" w:rsidRPr="009E2D19">
        <w:rPr>
          <w:b/>
          <w:bCs/>
        </w:rPr>
        <w:t xml:space="preserve"> 2</w:t>
      </w:r>
      <w:r w:rsidR="00C47146">
        <w:rPr>
          <w:b/>
          <w:bCs/>
        </w:rPr>
        <w:t>3</w:t>
      </w:r>
      <w:r>
        <w:t xml:space="preserve">, </w:t>
      </w:r>
      <w:r w:rsidR="00B97301">
        <w:t>the development of the application user interface has been successful, ready for the final phase of AI and database integration.</w:t>
      </w:r>
    </w:p>
    <w:p w14:paraId="1792E42F" w14:textId="1B10B15D" w:rsidR="00E67B5E" w:rsidRDefault="00E70F42" w:rsidP="00BA5B47">
      <w:r>
        <w:rPr>
          <w:noProof/>
        </w:rPr>
        <mc:AlternateContent>
          <mc:Choice Requires="wps">
            <w:drawing>
              <wp:anchor distT="0" distB="0" distL="114300" distR="114300" simplePos="0" relativeHeight="251784192" behindDoc="1" locked="0" layoutInCell="1" allowOverlap="1" wp14:anchorId="6A70FAC0" wp14:editId="082F64A3">
                <wp:simplePos x="0" y="0"/>
                <wp:positionH relativeFrom="column">
                  <wp:posOffset>1552575</wp:posOffset>
                </wp:positionH>
                <wp:positionV relativeFrom="paragraph">
                  <wp:posOffset>5711190</wp:posOffset>
                </wp:positionV>
                <wp:extent cx="2618740" cy="635"/>
                <wp:effectExtent l="0" t="0" r="0" b="0"/>
                <wp:wrapTight wrapText="bothSides">
                  <wp:wrapPolygon edited="0">
                    <wp:start x="0" y="0"/>
                    <wp:lineTo x="0" y="21600"/>
                    <wp:lineTo x="21600" y="21600"/>
                    <wp:lineTo x="21600" y="0"/>
                  </wp:wrapPolygon>
                </wp:wrapTight>
                <wp:docPr id="82" name="Text Box 82"/>
                <wp:cNvGraphicFramePr/>
                <a:graphic xmlns:a="http://schemas.openxmlformats.org/drawingml/2006/main">
                  <a:graphicData uri="http://schemas.microsoft.com/office/word/2010/wordprocessingShape">
                    <wps:wsp>
                      <wps:cNvSpPr txBox="1"/>
                      <wps:spPr>
                        <a:xfrm>
                          <a:off x="0" y="0"/>
                          <a:ext cx="2618740" cy="635"/>
                        </a:xfrm>
                        <a:prstGeom prst="rect">
                          <a:avLst/>
                        </a:prstGeom>
                        <a:solidFill>
                          <a:prstClr val="white"/>
                        </a:solidFill>
                        <a:ln>
                          <a:noFill/>
                        </a:ln>
                      </wps:spPr>
                      <wps:txbx>
                        <w:txbxContent>
                          <w:p w14:paraId="70417ACB" w14:textId="37A50D25" w:rsidR="00E70F42" w:rsidRPr="00F25284" w:rsidRDefault="00E70F42" w:rsidP="00E70F42">
                            <w:pPr>
                              <w:pStyle w:val="Caption"/>
                              <w:rPr>
                                <w:noProof/>
                              </w:rPr>
                            </w:pPr>
                            <w:bookmarkStart w:id="147" w:name="_Toc100838365"/>
                            <w:r>
                              <w:t xml:space="preserve">Figure </w:t>
                            </w:r>
                            <w:fldSimple w:instr=" SEQ Figure \* ARABIC ">
                              <w:r w:rsidR="009B1630">
                                <w:rPr>
                                  <w:noProof/>
                                </w:rPr>
                                <w:t>23</w:t>
                              </w:r>
                            </w:fldSimple>
                            <w:r>
                              <w:t>:</w:t>
                            </w:r>
                            <w:r w:rsidRPr="00435128">
                              <w:t xml:space="preserve"> Screenshot of the mobile application at the end of the mobile application development phase</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70FAC0" id="Text Box 82" o:spid="_x0000_s1067" type="#_x0000_t202" style="position:absolute;margin-left:122.25pt;margin-top:449.7pt;width:206.2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" stroked="f">
                <v:textbox style="mso-fit-shape-to-text:t" inset="0,0,0,0">
                  <w:txbxContent>
                    <w:p w14:paraId="70417ACB" w14:textId="37A50D25" w:rsidR="00E70F42" w:rsidRPr="00F25284" w:rsidRDefault="00E70F42" w:rsidP="00E70F42">
                      <w:pPr>
                        <w:pStyle w:val="Caption"/>
                        <w:rPr>
                          <w:noProof/>
                        </w:rPr>
                      </w:pPr>
                      <w:bookmarkStart w:id="148" w:name="_Toc100838365"/>
                      <w:r>
                        <w:t xml:space="preserve">Figure </w:t>
                      </w:r>
                      <w:fldSimple w:instr=" SEQ Figure \* ARABIC ">
                        <w:r w:rsidR="009B1630">
                          <w:rPr>
                            <w:noProof/>
                          </w:rPr>
                          <w:t>23</w:t>
                        </w:r>
                      </w:fldSimple>
                      <w:r>
                        <w:t>:</w:t>
                      </w:r>
                      <w:r w:rsidRPr="00435128">
                        <w:t xml:space="preserve"> Screenshot of the mobile application at the end of the mobile application development phase</w:t>
                      </w:r>
                      <w:bookmarkEnd w:id="148"/>
                    </w:p>
                  </w:txbxContent>
                </v:textbox>
                <w10:wrap type="tight"/>
              </v:shape>
            </w:pict>
          </mc:Fallback>
        </mc:AlternateContent>
      </w:r>
      <w:r>
        <w:rPr>
          <w:noProof/>
        </w:rPr>
        <w:drawing>
          <wp:anchor distT="0" distB="0" distL="114300" distR="114300" simplePos="0" relativeHeight="251701248" behindDoc="0" locked="0" layoutInCell="1" allowOverlap="1" wp14:anchorId="0DDEBA04" wp14:editId="1D3469E7">
            <wp:simplePos x="0" y="0"/>
            <wp:positionH relativeFrom="column">
              <wp:posOffset>1552575</wp:posOffset>
            </wp:positionH>
            <wp:positionV relativeFrom="paragraph">
              <wp:posOffset>215265</wp:posOffset>
            </wp:positionV>
            <wp:extent cx="2618740" cy="5438775"/>
            <wp:effectExtent l="0" t="0" r="0" b="9525"/>
            <wp:wrapTight wrapText="bothSides">
              <wp:wrapPolygon edited="0">
                <wp:start x="0" y="0"/>
                <wp:lineTo x="0" y="21562"/>
                <wp:lineTo x="21370" y="21562"/>
                <wp:lineTo x="21370" y="0"/>
                <wp:lineTo x="0" y="0"/>
              </wp:wrapPolygon>
            </wp:wrapTight>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18740" cy="5438775"/>
                    </a:xfrm>
                    <a:prstGeom prst="rect">
                      <a:avLst/>
                    </a:prstGeom>
                    <a:noFill/>
                    <a:ln>
                      <a:noFill/>
                    </a:ln>
                  </pic:spPr>
                </pic:pic>
              </a:graphicData>
            </a:graphic>
          </wp:anchor>
        </w:drawing>
      </w:r>
    </w:p>
    <w:p w14:paraId="71C60A66" w14:textId="467AF074" w:rsidR="00E67B5E" w:rsidRDefault="00E67B5E" w:rsidP="00BA5B47"/>
    <w:p w14:paraId="74AF923B" w14:textId="0E89E4F0" w:rsidR="00E67B5E" w:rsidRDefault="00E67B5E" w:rsidP="00BA5B47"/>
    <w:p w14:paraId="5B207645" w14:textId="07661FEB" w:rsidR="00E67B5E" w:rsidRDefault="00E67B5E" w:rsidP="00BA5B47"/>
    <w:p w14:paraId="73E32E98" w14:textId="6D7F6E35" w:rsidR="00E67B5E" w:rsidRDefault="00E67B5E" w:rsidP="00BA5B47"/>
    <w:p w14:paraId="4CB3E429" w14:textId="2C44CAF1" w:rsidR="00E67B5E" w:rsidRDefault="00E67B5E" w:rsidP="00BA5B47"/>
    <w:p w14:paraId="662A556B" w14:textId="011BC9DC" w:rsidR="00E67B5E" w:rsidRDefault="00E67B5E" w:rsidP="00BA5B47"/>
    <w:p w14:paraId="221BA430" w14:textId="19767FCF" w:rsidR="00E67B5E" w:rsidRDefault="00E67B5E" w:rsidP="00BA5B47"/>
    <w:p w14:paraId="7211FA48" w14:textId="36BB88B1" w:rsidR="00E67B5E" w:rsidRDefault="00E67B5E" w:rsidP="00BA5B47"/>
    <w:p w14:paraId="5377B927" w14:textId="3306F89E" w:rsidR="00E67B5E" w:rsidRDefault="00E67B5E" w:rsidP="00BA5B47"/>
    <w:p w14:paraId="2D7C8B02" w14:textId="1DED9BC1" w:rsidR="00E67B5E" w:rsidRDefault="00E67B5E" w:rsidP="00BA5B47"/>
    <w:p w14:paraId="3F7CEE4A" w14:textId="36CE690C" w:rsidR="00E67B5E" w:rsidRDefault="00E67B5E" w:rsidP="00BA5B47"/>
    <w:p w14:paraId="27A0B4DF" w14:textId="5B479BBD" w:rsidR="00E67B5E" w:rsidRDefault="00E67B5E" w:rsidP="00BA5B47"/>
    <w:p w14:paraId="652E7B7F" w14:textId="4344AF2C" w:rsidR="00E67B5E" w:rsidRDefault="00E67B5E" w:rsidP="00BA5B47"/>
    <w:p w14:paraId="3D010460" w14:textId="6B11A519" w:rsidR="00E67B5E" w:rsidRDefault="00E67B5E" w:rsidP="00BA5B47"/>
    <w:p w14:paraId="1EF7A233" w14:textId="1D164A95" w:rsidR="00E67B5E" w:rsidRDefault="00E67B5E" w:rsidP="00BA5B47"/>
    <w:p w14:paraId="7B37F79D" w14:textId="66D1C2A3" w:rsidR="00E67B5E" w:rsidRDefault="00E67B5E" w:rsidP="00BA5B47"/>
    <w:p w14:paraId="3B46C034" w14:textId="0F1C3CC4" w:rsidR="00E67B5E" w:rsidRDefault="00E67B5E" w:rsidP="00BA5B47"/>
    <w:p w14:paraId="3B058605" w14:textId="2350B3B4" w:rsidR="00807AE2" w:rsidRDefault="00807AE2" w:rsidP="00BA5B47"/>
    <w:p w14:paraId="6A0AD5BB" w14:textId="7FCC31D4" w:rsidR="00807AE2" w:rsidRDefault="00807AE2" w:rsidP="00BA5B47"/>
    <w:p w14:paraId="3BFBA2C2" w14:textId="2CB19D4D" w:rsidR="00807AE2" w:rsidRDefault="00807AE2" w:rsidP="00BA5B47"/>
    <w:p w14:paraId="702BBBB9" w14:textId="456B8A29" w:rsidR="00807AE2" w:rsidRDefault="00807AE2" w:rsidP="00BA5B47"/>
    <w:p w14:paraId="22E7C044" w14:textId="31A89878" w:rsidR="009A294B" w:rsidRDefault="009A294B" w:rsidP="00BA5B47"/>
    <w:p w14:paraId="1D02DB92" w14:textId="377C3474" w:rsidR="009A294B" w:rsidRDefault="009A294B" w:rsidP="00BA5B47"/>
    <w:p w14:paraId="612AC9E6" w14:textId="4E164C90" w:rsidR="009A294B" w:rsidRDefault="009A294B" w:rsidP="00BA5B47"/>
    <w:p w14:paraId="0B97DE79" w14:textId="363F744E" w:rsidR="00B36FA8" w:rsidRDefault="00B36FA8" w:rsidP="00BA5B47"/>
    <w:p w14:paraId="3B5DA123" w14:textId="11FB9C86" w:rsidR="00A820B7" w:rsidRDefault="00A820B7" w:rsidP="00BA5B47"/>
    <w:p w14:paraId="7CB08E3A" w14:textId="77777777" w:rsidR="00A820B7" w:rsidRDefault="00A820B7" w:rsidP="00BA5B47"/>
    <w:p w14:paraId="003AE5C7" w14:textId="09625368" w:rsidR="00BA5B47" w:rsidRDefault="00BA5B47" w:rsidP="00846F5B">
      <w:pPr>
        <w:pStyle w:val="Heading3"/>
      </w:pPr>
      <w:bookmarkStart w:id="149" w:name="_Toc100843042"/>
      <w:r>
        <w:lastRenderedPageBreak/>
        <w:t>6.2.</w:t>
      </w:r>
      <w:r w:rsidR="00C53297">
        <w:t>5</w:t>
      </w:r>
      <w:r>
        <w:t xml:space="preserve"> Problems and </w:t>
      </w:r>
      <w:r w:rsidR="00A820B7">
        <w:t>C</w:t>
      </w:r>
      <w:r>
        <w:t>hallenges</w:t>
      </w:r>
      <w:r w:rsidR="000D5EF0">
        <w:t xml:space="preserve"> with the </w:t>
      </w:r>
      <w:r w:rsidR="00A820B7">
        <w:t>D</w:t>
      </w:r>
      <w:r w:rsidR="000D5EF0">
        <w:t xml:space="preserve">evelopment of the </w:t>
      </w:r>
      <w:r w:rsidR="00A820B7">
        <w:t>M</w:t>
      </w:r>
      <w:r w:rsidR="000D5EF0">
        <w:t xml:space="preserve">obile </w:t>
      </w:r>
      <w:r w:rsidR="00A820B7">
        <w:t>I</w:t>
      </w:r>
      <w:r w:rsidR="000D5EF0">
        <w:t>nterface</w:t>
      </w:r>
      <w:bookmarkEnd w:id="149"/>
    </w:p>
    <w:p w14:paraId="6B9CAC87" w14:textId="55B20FDC" w:rsidR="00165DF0" w:rsidRDefault="00165DF0" w:rsidP="005200D6">
      <w:r>
        <w:t>Issue</w:t>
      </w:r>
      <w:r w:rsidR="00A820B7">
        <w:t xml:space="preserve"> 1</w:t>
      </w:r>
      <w:r>
        <w:t>: Any image taken in portrait through the application is displayed incorrectly</w:t>
      </w:r>
      <w:r w:rsidR="0091760A">
        <w:t>.</w:t>
      </w:r>
    </w:p>
    <w:p w14:paraId="00C0CB51" w14:textId="4B47397B" w:rsidR="00165DF0" w:rsidRDefault="00165DF0" w:rsidP="005200D6">
      <w:r>
        <w:t>Evidence:</w:t>
      </w:r>
    </w:p>
    <w:p w14:paraId="42883C29" w14:textId="77777777" w:rsidR="00E70F42" w:rsidRDefault="00165DF0" w:rsidP="00E70F42">
      <w:pPr>
        <w:keepNext/>
        <w:jc w:val="center"/>
      </w:pPr>
      <w:r>
        <w:rPr>
          <w:noProof/>
        </w:rPr>
        <w:drawing>
          <wp:inline distT="0" distB="0" distL="0" distR="0" wp14:anchorId="71F88A1D" wp14:editId="7ECF8E98">
            <wp:extent cx="2072640" cy="2355800"/>
            <wp:effectExtent l="0" t="0" r="3810" b="698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5040" b="43813"/>
                    <a:stretch/>
                  </pic:blipFill>
                  <pic:spPr bwMode="auto">
                    <a:xfrm>
                      <a:off x="0" y="0"/>
                      <a:ext cx="2082088" cy="2366539"/>
                    </a:xfrm>
                    <a:prstGeom prst="rect">
                      <a:avLst/>
                    </a:prstGeom>
                    <a:noFill/>
                    <a:ln>
                      <a:noFill/>
                    </a:ln>
                    <a:extLst>
                      <a:ext uri="{53640926-AAD7-44D8-BBD7-CCE9431645EC}">
                        <a14:shadowObscured xmlns:a14="http://schemas.microsoft.com/office/drawing/2010/main"/>
                      </a:ext>
                    </a:extLst>
                  </pic:spPr>
                </pic:pic>
              </a:graphicData>
            </a:graphic>
          </wp:inline>
        </w:drawing>
      </w:r>
    </w:p>
    <w:p w14:paraId="1D07F02F" w14:textId="4D3CE800" w:rsidR="00AC623E" w:rsidRDefault="00E70F42" w:rsidP="00E70F42">
      <w:pPr>
        <w:pStyle w:val="Caption"/>
        <w:jc w:val="center"/>
      </w:pPr>
      <w:bookmarkStart w:id="150" w:name="_Toc100838366"/>
      <w:r>
        <w:t xml:space="preserve">Figure </w:t>
      </w:r>
      <w:fldSimple w:instr=" SEQ Figure \* ARABIC ">
        <w:r w:rsidR="009B1630">
          <w:rPr>
            <w:noProof/>
          </w:rPr>
          <w:t>24</w:t>
        </w:r>
      </w:fldSimple>
      <w:r>
        <w:t xml:space="preserve">: </w:t>
      </w:r>
      <w:r w:rsidRPr="00182FB1">
        <w:t>Screenshot of an image taken with the camera not displaying correctly</w:t>
      </w:r>
      <w:bookmarkEnd w:id="150"/>
    </w:p>
    <w:p w14:paraId="218D5AE7" w14:textId="59ADEE9B" w:rsidR="00165DF0" w:rsidRDefault="00165DF0" w:rsidP="005200D6">
      <w:r>
        <w:t xml:space="preserve">Solution: </w:t>
      </w:r>
      <w:r w:rsidR="00A820B7">
        <w:t>R</w:t>
      </w:r>
      <w:r>
        <w:t>eformat all</w:t>
      </w:r>
      <w:r w:rsidR="00A820B7">
        <w:t xml:space="preserve"> inputted</w:t>
      </w:r>
      <w:r>
        <w:t xml:space="preserve"> </w:t>
      </w:r>
      <w:r w:rsidR="00A820B7">
        <w:t>images</w:t>
      </w:r>
      <w:r>
        <w:t xml:space="preserve"> by 90 degrees</w:t>
      </w:r>
    </w:p>
    <w:p w14:paraId="18AC8871" w14:textId="77777777" w:rsidR="00165DF0" w:rsidRDefault="00165DF0" w:rsidP="005200D6">
      <w:r>
        <w:t>Evidence:</w:t>
      </w:r>
    </w:p>
    <w:p w14:paraId="3993E31C" w14:textId="77777777" w:rsidR="00E70F42" w:rsidRDefault="00165DF0" w:rsidP="00E70F42">
      <w:pPr>
        <w:keepNext/>
        <w:jc w:val="center"/>
      </w:pPr>
      <w:r>
        <w:rPr>
          <w:noProof/>
        </w:rPr>
        <w:drawing>
          <wp:inline distT="0" distB="0" distL="0" distR="0" wp14:anchorId="3B25F3BA" wp14:editId="7B9E4896">
            <wp:extent cx="2040255" cy="2362754"/>
            <wp:effectExtent l="0" t="0" r="0"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4198" b="43689"/>
                    <a:stretch/>
                  </pic:blipFill>
                  <pic:spPr bwMode="auto">
                    <a:xfrm>
                      <a:off x="0" y="0"/>
                      <a:ext cx="2059685" cy="2385255"/>
                    </a:xfrm>
                    <a:prstGeom prst="rect">
                      <a:avLst/>
                    </a:prstGeom>
                    <a:noFill/>
                    <a:ln>
                      <a:noFill/>
                    </a:ln>
                    <a:extLst>
                      <a:ext uri="{53640926-AAD7-44D8-BBD7-CCE9431645EC}">
                        <a14:shadowObscured xmlns:a14="http://schemas.microsoft.com/office/drawing/2010/main"/>
                      </a:ext>
                    </a:extLst>
                  </pic:spPr>
                </pic:pic>
              </a:graphicData>
            </a:graphic>
          </wp:inline>
        </w:drawing>
      </w:r>
    </w:p>
    <w:p w14:paraId="32AFEF04" w14:textId="5FA750B0" w:rsidR="00165DF0" w:rsidRDefault="00E70F42" w:rsidP="00E70F42">
      <w:pPr>
        <w:pStyle w:val="Caption"/>
        <w:jc w:val="center"/>
      </w:pPr>
      <w:bookmarkStart w:id="151" w:name="_Toc100838367"/>
      <w:r>
        <w:t xml:space="preserve">Figure </w:t>
      </w:r>
      <w:fldSimple w:instr=" SEQ Figure \* ARABIC ">
        <w:r w:rsidR="009B1630">
          <w:rPr>
            <w:noProof/>
          </w:rPr>
          <w:t>25</w:t>
        </w:r>
      </w:fldSimple>
      <w:r>
        <w:t xml:space="preserve">: </w:t>
      </w:r>
      <w:r w:rsidRPr="000F2A87">
        <w:t>Screenshot of the outcome of the initial fix</w:t>
      </w:r>
      <w:bookmarkEnd w:id="151"/>
    </w:p>
    <w:p w14:paraId="6AAD3A81" w14:textId="6605C1A7" w:rsidR="00165DF0" w:rsidRDefault="0048630A" w:rsidP="005200D6">
      <w:r>
        <w:t>The i</w:t>
      </w:r>
      <w:r w:rsidR="00165DF0">
        <w:t xml:space="preserve">ssue with this solution: This </w:t>
      </w:r>
      <w:r>
        <w:t>h</w:t>
      </w:r>
      <w:r w:rsidR="00165DF0">
        <w:t>as resulted in any images taken in landscape now no longer display</w:t>
      </w:r>
      <w:r w:rsidR="0091760A">
        <w:t>ing</w:t>
      </w:r>
      <w:r w:rsidR="00165DF0">
        <w:t xml:space="preserve"> at all</w:t>
      </w:r>
      <w:r w:rsidR="00776C64">
        <w:t>.</w:t>
      </w:r>
    </w:p>
    <w:p w14:paraId="13968B2E" w14:textId="3379D2F4" w:rsidR="00340581" w:rsidRDefault="00776C64" w:rsidP="005200D6">
      <w:r>
        <w:t>Solution:</w:t>
      </w:r>
      <w:r w:rsidR="00F151C8">
        <w:t xml:space="preserve"> The issue was with how </w:t>
      </w:r>
      <w:r w:rsidR="00AD4420">
        <w:t>A</w:t>
      </w:r>
      <w:r w:rsidR="00F151C8">
        <w:t>ndroid restarts the application when transition</w:t>
      </w:r>
      <w:r w:rsidR="0091760A">
        <w:t>ing the phone</w:t>
      </w:r>
      <w:r w:rsidR="00F151C8">
        <w:t xml:space="preserve"> from portrait to landscape and </w:t>
      </w:r>
      <w:r w:rsidR="003C009B" w:rsidRPr="003C009B">
        <w:t>vice versa</w:t>
      </w:r>
      <w:r w:rsidR="00F151C8">
        <w:t xml:space="preserve">. There </w:t>
      </w:r>
      <w:r w:rsidR="00D605C8">
        <w:t>were</w:t>
      </w:r>
      <w:r w:rsidR="00F151C8">
        <w:t xml:space="preserve"> two possible solutions, the first and most complicated solution was to save the state of the application before the transition from portrait to landscape,</w:t>
      </w:r>
      <w:r w:rsidR="00D605C8">
        <w:t xml:space="preserve"> </w:t>
      </w:r>
      <w:r w:rsidR="00340581">
        <w:t xml:space="preserve">this would be done by taking the current state of the activity running on the </w:t>
      </w:r>
      <w:r w:rsidR="00AD4420">
        <w:t>A</w:t>
      </w:r>
      <w:r w:rsidR="00340581">
        <w:t>ndroid application and then saving it to be displayed once the rotation ha</w:t>
      </w:r>
      <w:r w:rsidR="003C009B">
        <w:t>d</w:t>
      </w:r>
      <w:r w:rsidR="00340581">
        <w:t xml:space="preserve"> taken place.</w:t>
      </w:r>
    </w:p>
    <w:p w14:paraId="7938717D" w14:textId="03CF6B7E" w:rsidR="00A956E9" w:rsidRDefault="00F151C8" w:rsidP="005200D6">
      <w:r>
        <w:t>The</w:t>
      </w:r>
      <w:r w:rsidR="00214276">
        <w:t xml:space="preserve"> second and</w:t>
      </w:r>
      <w:r>
        <w:t xml:space="preserve"> </w:t>
      </w:r>
      <w:r w:rsidR="00214276">
        <w:t>chosen</w:t>
      </w:r>
      <w:r>
        <w:t xml:space="preserve"> solution was to not allow the application to be able to display in any other manner than portrait. This solution was implemented however resulting in the same issue of image</w:t>
      </w:r>
      <w:r w:rsidR="00A532A4">
        <w:t>s</w:t>
      </w:r>
      <w:r>
        <w:t xml:space="preserve"> not being displayed properly. This was solved by </w:t>
      </w:r>
      <w:r w:rsidR="00D605C8">
        <w:t xml:space="preserve">using the </w:t>
      </w:r>
      <w:r w:rsidR="00D605C8" w:rsidRPr="00D605C8">
        <w:t>EXIF</w:t>
      </w:r>
      <w:r w:rsidR="00D605C8">
        <w:t xml:space="preserve"> tags</w:t>
      </w:r>
      <w:r w:rsidR="00E309C5">
        <w:t xml:space="preserve"> </w:t>
      </w:r>
      <w:r w:rsidR="00D605C8">
        <w:t xml:space="preserve">of the taken image which </w:t>
      </w:r>
      <w:r w:rsidR="00D605C8">
        <w:lastRenderedPageBreak/>
        <w:t>included the angle of the phone when the image was taken, once this angle is known, the image can then be rotated accordingly and displayed in the intended manner</w:t>
      </w:r>
      <w:r w:rsidR="000E1989">
        <w:t xml:space="preserve">, this was achieved with the code </w:t>
      </w:r>
      <w:r w:rsidR="009A294B">
        <w:t xml:space="preserve">shown in </w:t>
      </w:r>
      <w:r w:rsidR="001111F0" w:rsidRPr="001111F0">
        <w:rPr>
          <w:b/>
          <w:bCs/>
          <w:i/>
          <w:iCs/>
        </w:rPr>
        <w:t>Figure 2</w:t>
      </w:r>
      <w:r w:rsidR="00C47146">
        <w:rPr>
          <w:b/>
          <w:bCs/>
          <w:i/>
          <w:iCs/>
        </w:rPr>
        <w:t>6</w:t>
      </w:r>
      <w:r w:rsidR="007F0760">
        <w:t>.</w:t>
      </w:r>
    </w:p>
    <w:p w14:paraId="32242EEB" w14:textId="77777777" w:rsidR="00E70F42" w:rsidRDefault="00A956E9" w:rsidP="00E70F42">
      <w:pPr>
        <w:keepNext/>
      </w:pPr>
      <w:r>
        <w:rPr>
          <w:noProof/>
        </w:rPr>
        <w:drawing>
          <wp:inline distT="0" distB="0" distL="0" distR="0" wp14:anchorId="59C82685" wp14:editId="0253ADF0">
            <wp:extent cx="5731510" cy="3213100"/>
            <wp:effectExtent l="0" t="0" r="254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4"/>
                    <a:stretch>
                      <a:fillRect/>
                    </a:stretch>
                  </pic:blipFill>
                  <pic:spPr>
                    <a:xfrm>
                      <a:off x="0" y="0"/>
                      <a:ext cx="5731510" cy="3213100"/>
                    </a:xfrm>
                    <a:prstGeom prst="rect">
                      <a:avLst/>
                    </a:prstGeom>
                  </pic:spPr>
                </pic:pic>
              </a:graphicData>
            </a:graphic>
          </wp:inline>
        </w:drawing>
      </w:r>
    </w:p>
    <w:p w14:paraId="66433043" w14:textId="689BDC6E" w:rsidR="00AC623E" w:rsidRDefault="00E70F42" w:rsidP="00E70F42">
      <w:pPr>
        <w:pStyle w:val="Caption"/>
      </w:pPr>
      <w:bookmarkStart w:id="152" w:name="_Toc100838368"/>
      <w:r>
        <w:t xml:space="preserve">Figure </w:t>
      </w:r>
      <w:fldSimple w:instr=" SEQ Figure \* ARABIC ">
        <w:r w:rsidR="009B1630">
          <w:rPr>
            <w:noProof/>
          </w:rPr>
          <w:t>26</w:t>
        </w:r>
      </w:fldSimple>
      <w:r>
        <w:t xml:space="preserve">: </w:t>
      </w:r>
      <w:r w:rsidRPr="00B9311B">
        <w:t xml:space="preserve">Code used </w:t>
      </w:r>
      <w:r w:rsidR="009B1630">
        <w:t xml:space="preserve">to </w:t>
      </w:r>
      <w:r w:rsidRPr="00B9311B">
        <w:t>rotate the image to match the rotation of the device using EXIF image tag data</w:t>
      </w:r>
      <w:bookmarkEnd w:id="152"/>
    </w:p>
    <w:p w14:paraId="33EA46BA" w14:textId="6BDABBEF" w:rsidR="005200D6" w:rsidRDefault="00FB64AE" w:rsidP="005200D6">
      <w:r>
        <w:t xml:space="preserve"> </w:t>
      </w:r>
    </w:p>
    <w:p w14:paraId="776CD3C5" w14:textId="16A7243E" w:rsidR="005200D6" w:rsidRDefault="005200D6" w:rsidP="005200D6"/>
    <w:p w14:paraId="25260BB5" w14:textId="3F9BE689" w:rsidR="00C53297" w:rsidRDefault="00C53297" w:rsidP="005200D6"/>
    <w:p w14:paraId="5AE7F00F" w14:textId="0EF14492" w:rsidR="00C53297" w:rsidRDefault="00C53297" w:rsidP="005200D6"/>
    <w:p w14:paraId="58E055B3" w14:textId="3144AADD" w:rsidR="00C53297" w:rsidRDefault="00C53297" w:rsidP="005200D6"/>
    <w:p w14:paraId="325BBD46" w14:textId="0478E9DE" w:rsidR="00C53297" w:rsidRDefault="00C53297" w:rsidP="005200D6"/>
    <w:p w14:paraId="2DB0AF68" w14:textId="6E4606BD" w:rsidR="00C53297" w:rsidRDefault="00C53297" w:rsidP="005200D6"/>
    <w:p w14:paraId="0F7D7853" w14:textId="5B7DBEC6" w:rsidR="00C53297" w:rsidRDefault="00C53297" w:rsidP="005200D6"/>
    <w:p w14:paraId="020C9BBC" w14:textId="38BF1AB1" w:rsidR="00C53297" w:rsidRDefault="00C53297" w:rsidP="005200D6"/>
    <w:p w14:paraId="166FD644" w14:textId="5B7BB0A4" w:rsidR="00C53297" w:rsidRDefault="00C53297" w:rsidP="005200D6"/>
    <w:p w14:paraId="3334576D" w14:textId="7A0AADE3" w:rsidR="00C53297" w:rsidRDefault="00C53297" w:rsidP="005200D6"/>
    <w:p w14:paraId="668FA67E" w14:textId="001EECE2" w:rsidR="007336BC" w:rsidRDefault="007336BC" w:rsidP="005200D6"/>
    <w:p w14:paraId="3D723CDE" w14:textId="77777777" w:rsidR="009B1630" w:rsidRDefault="009B1630" w:rsidP="005200D6"/>
    <w:p w14:paraId="516B408F" w14:textId="25F314A6" w:rsidR="005200D6" w:rsidRDefault="005200D6" w:rsidP="00846F5B">
      <w:pPr>
        <w:pStyle w:val="Heading2"/>
      </w:pPr>
      <w:bookmarkStart w:id="153" w:name="_Toc100843043"/>
      <w:r>
        <w:lastRenderedPageBreak/>
        <w:t>6.3 Database Implementation</w:t>
      </w:r>
      <w:bookmarkEnd w:id="153"/>
    </w:p>
    <w:p w14:paraId="6F48121B" w14:textId="3259F228" w:rsidR="00603227" w:rsidRDefault="00603227" w:rsidP="00846F5B">
      <w:pPr>
        <w:pStyle w:val="Heading3"/>
      </w:pPr>
      <w:bookmarkStart w:id="154" w:name="_Toc100843044"/>
      <w:r>
        <w:t>6.3.1 Overview</w:t>
      </w:r>
      <w:bookmarkEnd w:id="154"/>
    </w:p>
    <w:p w14:paraId="3AEB8AD9" w14:textId="7D7C6CE4" w:rsidR="00603227" w:rsidRDefault="00C650F4" w:rsidP="00603227">
      <w:r>
        <w:t>Th</w:t>
      </w:r>
      <w:r w:rsidR="000A3B86">
        <w:t>is</w:t>
      </w:r>
      <w:r>
        <w:t xml:space="preserve"> </w:t>
      </w:r>
      <w:r w:rsidR="00AD4420">
        <w:t>phase was</w:t>
      </w:r>
      <w:r>
        <w:t xml:space="preserve"> focus</w:t>
      </w:r>
      <w:r w:rsidR="000C5F26">
        <w:t>ed</w:t>
      </w:r>
      <w:r>
        <w:t xml:space="preserve"> on the creation of the database. This was split into two sprints, firstly the creation of the database,</w:t>
      </w:r>
      <w:r w:rsidR="000C5F26">
        <w:t xml:space="preserve"> and</w:t>
      </w:r>
      <w:r>
        <w:t xml:space="preserve"> the second sprint being the implementation of plant care data into the database. </w:t>
      </w:r>
    </w:p>
    <w:p w14:paraId="793A762E" w14:textId="6D58DBC0" w:rsidR="00603227" w:rsidRDefault="00603227" w:rsidP="00846F5B">
      <w:pPr>
        <w:pStyle w:val="Heading3"/>
      </w:pPr>
      <w:bookmarkStart w:id="155" w:name="_Toc100843045"/>
      <w:r>
        <w:t xml:space="preserve">6.3.2 Creating the SQLite </w:t>
      </w:r>
      <w:r w:rsidR="000C5F26">
        <w:t>D</w:t>
      </w:r>
      <w:r>
        <w:t>atabase</w:t>
      </w:r>
      <w:bookmarkEnd w:id="155"/>
      <w:r>
        <w:t xml:space="preserve"> </w:t>
      </w:r>
    </w:p>
    <w:p w14:paraId="05A09096" w14:textId="42DABB7F" w:rsidR="003D7DF3" w:rsidRDefault="004E4274" w:rsidP="00603227">
      <w:r>
        <w:t>In th</w:t>
      </w:r>
      <w:r w:rsidR="00D92525">
        <w:t>is</w:t>
      </w:r>
      <w:r>
        <w:t xml:space="preserve"> sprint</w:t>
      </w:r>
      <w:r w:rsidR="00FA3703">
        <w:t>,</w:t>
      </w:r>
      <w:r>
        <w:t xml:space="preserve"> a</w:t>
      </w:r>
      <w:r w:rsidR="009469E9">
        <w:t xml:space="preserve"> simple</w:t>
      </w:r>
      <w:r>
        <w:t xml:space="preserve"> python programme</w:t>
      </w:r>
      <w:r w:rsidR="00AD4420">
        <w:t>,</w:t>
      </w:r>
      <w:r>
        <w:t xml:space="preserve"> </w:t>
      </w:r>
      <w:r w:rsidR="009469E9">
        <w:t>CreatePlantDatabase.py</w:t>
      </w:r>
      <w:r w:rsidR="00AD4420">
        <w:t>,</w:t>
      </w:r>
      <w:r w:rsidR="009469E9">
        <w:t xml:space="preserve"> was created</w:t>
      </w:r>
      <w:r w:rsidR="00987628">
        <w:t>. T</w:t>
      </w:r>
      <w:r w:rsidR="009469E9">
        <w:t>his</w:t>
      </w:r>
      <w:r w:rsidR="00995194">
        <w:t xml:space="preserve"> programme</w:t>
      </w:r>
      <w:r w:rsidR="00987628">
        <w:t>,</w:t>
      </w:r>
      <w:r w:rsidR="00995194">
        <w:t xml:space="preserve"> using the sqlite3 python library</w:t>
      </w:r>
      <w:r w:rsidR="00987628">
        <w:t xml:space="preserve"> was used</w:t>
      </w:r>
      <w:r w:rsidR="00995194">
        <w:t xml:space="preserve"> to </w:t>
      </w:r>
      <w:r w:rsidR="00524D3D">
        <w:t>create the initial table in the database and populate each header in each column with the appropriate fields, these being the plant name (which acts as the primary key for</w:t>
      </w:r>
      <w:r w:rsidR="00987628">
        <w:t xml:space="preserve"> the</w:t>
      </w:r>
      <w:r w:rsidR="00524D3D">
        <w:t xml:space="preserve"> table), the plant</w:t>
      </w:r>
      <w:r w:rsidR="00FA3703">
        <w:t>'</w:t>
      </w:r>
      <w:r w:rsidR="00524D3D">
        <w:t>s description, the plant</w:t>
      </w:r>
      <w:r w:rsidR="00EF0154">
        <w:t>'</w:t>
      </w:r>
      <w:r w:rsidR="00334DB8">
        <w:t>s water</w:t>
      </w:r>
      <w:r w:rsidR="00524D3D">
        <w:t xml:space="preserve"> require</w:t>
      </w:r>
      <w:r w:rsidR="00EF0154">
        <w:t>ments</w:t>
      </w:r>
      <w:r w:rsidR="003D7DF3">
        <w:t>, the required light levels, the ideal temperature, the ideal humidity, how often the plant requires to be fertilized and the final</w:t>
      </w:r>
      <w:r w:rsidR="00334DB8">
        <w:t>ly</w:t>
      </w:r>
      <w:r w:rsidR="003D7DF3">
        <w:t xml:space="preserve"> any unique care information about the plant. </w:t>
      </w:r>
    </w:p>
    <w:p w14:paraId="61E55CC2" w14:textId="4FF39D48" w:rsidR="001C17CF" w:rsidRDefault="001C17CF" w:rsidP="00846F5B">
      <w:pPr>
        <w:pStyle w:val="Heading3"/>
      </w:pPr>
      <w:bookmarkStart w:id="156" w:name="_Toc100843046"/>
      <w:r>
        <w:t xml:space="preserve">6.3.3 Implementing </w:t>
      </w:r>
      <w:r w:rsidR="001E2DD6">
        <w:t>P</w:t>
      </w:r>
      <w:r>
        <w:t xml:space="preserve">lant </w:t>
      </w:r>
      <w:r w:rsidR="001E2DD6">
        <w:t>D</w:t>
      </w:r>
      <w:r>
        <w:t xml:space="preserve">ata into the </w:t>
      </w:r>
      <w:r w:rsidR="001E2DD6">
        <w:t>D</w:t>
      </w:r>
      <w:r>
        <w:t>atabase</w:t>
      </w:r>
      <w:bookmarkEnd w:id="156"/>
    </w:p>
    <w:p w14:paraId="0DBC4AC2" w14:textId="5E5F94D7" w:rsidR="00AA54EA" w:rsidRDefault="009B1630" w:rsidP="00603227">
      <w:r>
        <w:rPr>
          <w:noProof/>
        </w:rPr>
        <mc:AlternateContent>
          <mc:Choice Requires="wps">
            <w:drawing>
              <wp:anchor distT="0" distB="0" distL="114300" distR="114300" simplePos="0" relativeHeight="251786240" behindDoc="1" locked="0" layoutInCell="1" allowOverlap="1" wp14:anchorId="13DDEFCC" wp14:editId="5F448503">
                <wp:simplePos x="0" y="0"/>
                <wp:positionH relativeFrom="column">
                  <wp:posOffset>0</wp:posOffset>
                </wp:positionH>
                <wp:positionV relativeFrom="paragraph">
                  <wp:posOffset>3294380</wp:posOffset>
                </wp:positionV>
                <wp:extent cx="5731510" cy="635"/>
                <wp:effectExtent l="0" t="0" r="0" b="0"/>
                <wp:wrapTight wrapText="bothSides">
                  <wp:wrapPolygon edited="0">
                    <wp:start x="0" y="0"/>
                    <wp:lineTo x="0" y="21600"/>
                    <wp:lineTo x="21600" y="21600"/>
                    <wp:lineTo x="21600" y="0"/>
                  </wp:wrapPolygon>
                </wp:wrapTight>
                <wp:docPr id="94" name="Text Box 9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0FD3ED1" w14:textId="5B9205C8" w:rsidR="009B1630" w:rsidRPr="00624097" w:rsidRDefault="009B1630" w:rsidP="009B1630">
                            <w:pPr>
                              <w:pStyle w:val="Caption"/>
                              <w:rPr>
                                <w:noProof/>
                              </w:rPr>
                            </w:pPr>
                            <w:bookmarkStart w:id="157" w:name="_Toc100838369"/>
                            <w:r>
                              <w:t xml:space="preserve">Figure </w:t>
                            </w:r>
                            <w:fldSimple w:instr=" SEQ Figure \* ARABIC ">
                              <w:r>
                                <w:rPr>
                                  <w:noProof/>
                                </w:rPr>
                                <w:t>27</w:t>
                              </w:r>
                            </w:fldSimple>
                            <w:r>
                              <w:t xml:space="preserve">: </w:t>
                            </w:r>
                            <w:r w:rsidRPr="00162A8B">
                              <w:t>Database creation code</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DDEFCC" id="Text Box 94" o:spid="_x0000_s1068" type="#_x0000_t202" style="position:absolute;margin-left:0;margin-top:259.4pt;width:451.3pt;height:.05pt;z-index:-251530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nSyGwIAAEAEAAAOAAAAZHJzL2Uyb0RvYy54bWysU8Fu2zAMvQ/YPwi6L05SpCu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fb6ZzCYUkhS7vZn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" stroked="f">
                <v:textbox style="mso-fit-shape-to-text:t" inset="0,0,0,0">
                  <w:txbxContent>
                    <w:p w14:paraId="10FD3ED1" w14:textId="5B9205C8" w:rsidR="009B1630" w:rsidRPr="00624097" w:rsidRDefault="009B1630" w:rsidP="009B1630">
                      <w:pPr>
                        <w:pStyle w:val="Caption"/>
                        <w:rPr>
                          <w:noProof/>
                        </w:rPr>
                      </w:pPr>
                      <w:bookmarkStart w:id="158" w:name="_Toc100838369"/>
                      <w:r>
                        <w:t xml:space="preserve">Figure </w:t>
                      </w:r>
                      <w:fldSimple w:instr=" SEQ Figure \* ARABIC ">
                        <w:r>
                          <w:rPr>
                            <w:noProof/>
                          </w:rPr>
                          <w:t>27</w:t>
                        </w:r>
                      </w:fldSimple>
                      <w:r>
                        <w:t xml:space="preserve">: </w:t>
                      </w:r>
                      <w:r w:rsidRPr="00162A8B">
                        <w:t>Database creation code</w:t>
                      </w:r>
                      <w:bookmarkEnd w:id="158"/>
                    </w:p>
                  </w:txbxContent>
                </v:textbox>
                <w10:wrap type="tight"/>
              </v:shape>
            </w:pict>
          </mc:Fallback>
        </mc:AlternateContent>
      </w:r>
      <w:r>
        <w:rPr>
          <w:noProof/>
        </w:rPr>
        <w:drawing>
          <wp:anchor distT="0" distB="0" distL="114300" distR="114300" simplePos="0" relativeHeight="251664384" behindDoc="0" locked="0" layoutInCell="1" allowOverlap="1" wp14:anchorId="124BC2BC" wp14:editId="62AFA01A">
            <wp:simplePos x="0" y="0"/>
            <wp:positionH relativeFrom="column">
              <wp:posOffset>0</wp:posOffset>
            </wp:positionH>
            <wp:positionV relativeFrom="paragraph">
              <wp:posOffset>734060</wp:posOffset>
            </wp:positionV>
            <wp:extent cx="5731510" cy="2503170"/>
            <wp:effectExtent l="0" t="0" r="2540" b="0"/>
            <wp:wrapTight wrapText="bothSides">
              <wp:wrapPolygon edited="0">
                <wp:start x="0" y="0"/>
                <wp:lineTo x="0" y="21370"/>
                <wp:lineTo x="21538" y="21370"/>
                <wp:lineTo x="21538" y="0"/>
                <wp:lineTo x="0" y="0"/>
              </wp:wrapPolygon>
            </wp:wrapTight>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a:graphicData>
            </a:graphic>
          </wp:anchor>
        </w:drawing>
      </w:r>
      <w:r w:rsidR="00995194">
        <w:t>In this sprint</w:t>
      </w:r>
      <w:r w:rsidR="00FA3703">
        <w:t>,</w:t>
      </w:r>
      <w:r w:rsidR="00995194">
        <w:t xml:space="preserve"> the plant information for each </w:t>
      </w:r>
      <w:r w:rsidR="003A57EA">
        <w:t>species of plant the CNN could identify was added to the database. This was a simple process of adding each plant</w:t>
      </w:r>
      <w:r w:rsidR="00257243">
        <w:t>’</w:t>
      </w:r>
      <w:r w:rsidR="003A57EA">
        <w:t>s details</w:t>
      </w:r>
      <w:r w:rsidR="00AA54EA">
        <w:t xml:space="preserve"> manually to the database using the </w:t>
      </w:r>
      <w:proofErr w:type="spellStart"/>
      <w:r w:rsidR="00AA54EA">
        <w:t>cursor.execute</w:t>
      </w:r>
      <w:proofErr w:type="spellEnd"/>
      <w:r w:rsidR="00AA54EA">
        <w:t>() command using the column structure implemented in the previous sprint.</w:t>
      </w:r>
    </w:p>
    <w:p w14:paraId="22E9C61C" w14:textId="59EB2B1E" w:rsidR="003A57EA" w:rsidRDefault="003A57EA" w:rsidP="00603227"/>
    <w:p w14:paraId="3C9DEDAE" w14:textId="77777777" w:rsidR="00257243" w:rsidRDefault="00257243" w:rsidP="00603227"/>
    <w:p w14:paraId="435BA6C1" w14:textId="77777777" w:rsidR="00257243" w:rsidRDefault="00257243" w:rsidP="00603227"/>
    <w:p w14:paraId="14F6B41B" w14:textId="77777777" w:rsidR="00257243" w:rsidRDefault="00257243" w:rsidP="00603227"/>
    <w:p w14:paraId="5340A09E" w14:textId="77777777" w:rsidR="00257243" w:rsidRDefault="00257243" w:rsidP="00603227"/>
    <w:p w14:paraId="5A957A8D" w14:textId="77777777" w:rsidR="00257243" w:rsidRDefault="00257243" w:rsidP="00603227"/>
    <w:p w14:paraId="4394A761" w14:textId="4F3292F6" w:rsidR="00603227" w:rsidRDefault="00603227" w:rsidP="00846F5B">
      <w:pPr>
        <w:pStyle w:val="Heading3"/>
      </w:pPr>
      <w:bookmarkStart w:id="159" w:name="_Toc100843047"/>
      <w:r>
        <w:lastRenderedPageBreak/>
        <w:t>6.3.</w:t>
      </w:r>
      <w:r w:rsidR="001C17CF">
        <w:t>4</w:t>
      </w:r>
      <w:r>
        <w:t xml:space="preserve"> Final </w:t>
      </w:r>
      <w:r w:rsidR="00257243">
        <w:t>P</w:t>
      </w:r>
      <w:r>
        <w:t>roduct</w:t>
      </w:r>
      <w:bookmarkEnd w:id="159"/>
    </w:p>
    <w:p w14:paraId="02966712" w14:textId="6CD8B932" w:rsidR="00257243" w:rsidRDefault="009B1630" w:rsidP="00603227">
      <w:r>
        <w:rPr>
          <w:noProof/>
        </w:rPr>
        <mc:AlternateContent>
          <mc:Choice Requires="wps">
            <w:drawing>
              <wp:anchor distT="0" distB="0" distL="114300" distR="114300" simplePos="0" relativeHeight="251788288" behindDoc="1" locked="0" layoutInCell="1" allowOverlap="1" wp14:anchorId="5145ABF3" wp14:editId="069DF864">
                <wp:simplePos x="0" y="0"/>
                <wp:positionH relativeFrom="column">
                  <wp:posOffset>57150</wp:posOffset>
                </wp:positionH>
                <wp:positionV relativeFrom="paragraph">
                  <wp:posOffset>4057015</wp:posOffset>
                </wp:positionV>
                <wp:extent cx="5731510" cy="635"/>
                <wp:effectExtent l="0" t="0" r="0" b="0"/>
                <wp:wrapTight wrapText="bothSides">
                  <wp:wrapPolygon edited="0">
                    <wp:start x="0" y="0"/>
                    <wp:lineTo x="0" y="21600"/>
                    <wp:lineTo x="21600" y="21600"/>
                    <wp:lineTo x="21600" y="0"/>
                  </wp:wrapPolygon>
                </wp:wrapTight>
                <wp:docPr id="100" name="Text Box 10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75D998E" w14:textId="533C5289" w:rsidR="009B1630" w:rsidRPr="00AB4C4F" w:rsidRDefault="009B1630" w:rsidP="009B1630">
                            <w:pPr>
                              <w:pStyle w:val="Caption"/>
                              <w:rPr>
                                <w:noProof/>
                              </w:rPr>
                            </w:pPr>
                            <w:bookmarkStart w:id="160" w:name="_Toc100838370"/>
                            <w:r>
                              <w:t xml:space="preserve">Figure </w:t>
                            </w:r>
                            <w:fldSimple w:instr=" SEQ Figure \* ARABIC ">
                              <w:r>
                                <w:rPr>
                                  <w:noProof/>
                                </w:rPr>
                                <w:t>28</w:t>
                              </w:r>
                            </w:fldSimple>
                            <w:r>
                              <w:t xml:space="preserve">: </w:t>
                            </w:r>
                            <w:r w:rsidRPr="00A14AEA">
                              <w:t>Plant information and care database visualised using SQLite Viewer</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45ABF3" id="Text Box 100" o:spid="_x0000_s1069" type="#_x0000_t202" style="position:absolute;margin-left:4.5pt;margin-top:319.45pt;width:451.3pt;height:.05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VCXGwIAAEAEAAAOAAAAZHJzL2Uyb0RvYy54bWysU8Fu2zAMvQ/YPwi6L05SpFu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" stroked="f">
                <v:textbox style="mso-fit-shape-to-text:t" inset="0,0,0,0">
                  <w:txbxContent>
                    <w:p w14:paraId="475D998E" w14:textId="533C5289" w:rsidR="009B1630" w:rsidRPr="00AB4C4F" w:rsidRDefault="009B1630" w:rsidP="009B1630">
                      <w:pPr>
                        <w:pStyle w:val="Caption"/>
                        <w:rPr>
                          <w:noProof/>
                        </w:rPr>
                      </w:pPr>
                      <w:bookmarkStart w:id="161" w:name="_Toc100838370"/>
                      <w:r>
                        <w:t xml:space="preserve">Figure </w:t>
                      </w:r>
                      <w:fldSimple w:instr=" SEQ Figure \* ARABIC ">
                        <w:r>
                          <w:rPr>
                            <w:noProof/>
                          </w:rPr>
                          <w:t>28</w:t>
                        </w:r>
                      </w:fldSimple>
                      <w:r>
                        <w:t xml:space="preserve">: </w:t>
                      </w:r>
                      <w:r w:rsidRPr="00A14AEA">
                        <w:t>Plant information and care database visualised using SQLite Viewer</w:t>
                      </w:r>
                      <w:bookmarkEnd w:id="161"/>
                    </w:p>
                  </w:txbxContent>
                </v:textbox>
                <w10:wrap type="tight"/>
              </v:shape>
            </w:pict>
          </mc:Fallback>
        </mc:AlternateContent>
      </w:r>
      <w:r>
        <w:rPr>
          <w:noProof/>
        </w:rPr>
        <w:drawing>
          <wp:anchor distT="0" distB="0" distL="114300" distR="114300" simplePos="0" relativeHeight="251670528" behindDoc="0" locked="0" layoutInCell="1" allowOverlap="1" wp14:anchorId="613CB101" wp14:editId="754EB9DD">
            <wp:simplePos x="0" y="0"/>
            <wp:positionH relativeFrom="column">
              <wp:posOffset>57150</wp:posOffset>
            </wp:positionH>
            <wp:positionV relativeFrom="paragraph">
              <wp:posOffset>532765</wp:posOffset>
            </wp:positionV>
            <wp:extent cx="5731510" cy="3467100"/>
            <wp:effectExtent l="0" t="0" r="2540" b="0"/>
            <wp:wrapTight wrapText="bothSides">
              <wp:wrapPolygon edited="0">
                <wp:start x="0" y="0"/>
                <wp:lineTo x="0" y="21481"/>
                <wp:lineTo x="21538" y="21481"/>
                <wp:lineTo x="21538" y="0"/>
                <wp:lineTo x="0" y="0"/>
              </wp:wrapPolygon>
            </wp:wrapTight>
            <wp:docPr id="43" name="Picture 43" descr="Graphical user interface,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 email&#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731510" cy="3467100"/>
                    </a:xfrm>
                    <a:prstGeom prst="rect">
                      <a:avLst/>
                    </a:prstGeom>
                  </pic:spPr>
                </pic:pic>
              </a:graphicData>
            </a:graphic>
          </wp:anchor>
        </w:drawing>
      </w:r>
      <w:r w:rsidR="00DF28D1">
        <w:t xml:space="preserve">As shown in </w:t>
      </w:r>
      <w:r w:rsidR="00257243" w:rsidRPr="00257243">
        <w:rPr>
          <w:b/>
          <w:bCs/>
        </w:rPr>
        <w:t>Figure 28</w:t>
      </w:r>
      <w:r w:rsidR="00257243" w:rsidRPr="00257243">
        <w:t>,</w:t>
      </w:r>
      <w:r w:rsidR="00DF28D1" w:rsidRPr="00257243">
        <w:t xml:space="preserve"> </w:t>
      </w:r>
      <w:r w:rsidR="00DF28D1">
        <w:t>the database has been successfully created containing all the relevant plant data</w:t>
      </w:r>
      <w:r w:rsidR="00257243">
        <w:t>.</w:t>
      </w:r>
    </w:p>
    <w:p w14:paraId="6AF39B3D" w14:textId="3CE9CB20" w:rsidR="00603227" w:rsidRDefault="00603227" w:rsidP="00846F5B">
      <w:pPr>
        <w:pStyle w:val="Heading3"/>
      </w:pPr>
      <w:bookmarkStart w:id="162" w:name="_Toc100843048"/>
      <w:r>
        <w:t>6.3.</w:t>
      </w:r>
      <w:r w:rsidR="001C17CF">
        <w:t>5</w:t>
      </w:r>
      <w:r>
        <w:t xml:space="preserve"> Problems and </w:t>
      </w:r>
      <w:r w:rsidR="00257243">
        <w:t>C</w:t>
      </w:r>
      <w:r>
        <w:t>hallenges</w:t>
      </w:r>
      <w:r w:rsidR="000D5EF0">
        <w:t xml:space="preserve"> with </w:t>
      </w:r>
      <w:r w:rsidR="00257243">
        <w:t>B</w:t>
      </w:r>
      <w:r w:rsidR="000D5EF0">
        <w:t xml:space="preserve">uilding the </w:t>
      </w:r>
      <w:r w:rsidR="00257243">
        <w:t>D</w:t>
      </w:r>
      <w:r w:rsidR="000D5EF0">
        <w:t>atabase</w:t>
      </w:r>
      <w:bookmarkEnd w:id="162"/>
    </w:p>
    <w:p w14:paraId="1C3D62B6" w14:textId="21B1C06C" w:rsidR="007304FD" w:rsidRDefault="003A57EA" w:rsidP="005200D6">
      <w:r>
        <w:t>Due to the simplicity of th</w:t>
      </w:r>
      <w:r w:rsidR="00257243">
        <w:t>is</w:t>
      </w:r>
      <w:r>
        <w:t xml:space="preserve"> stage of the project, no issues were encountered.</w:t>
      </w:r>
    </w:p>
    <w:p w14:paraId="07C86ABE" w14:textId="5F8E2316" w:rsidR="007304FD" w:rsidRDefault="007304FD" w:rsidP="005200D6"/>
    <w:p w14:paraId="3D4E80C7" w14:textId="257FDED6" w:rsidR="007304FD" w:rsidRDefault="007304FD" w:rsidP="005200D6"/>
    <w:p w14:paraId="08A5A4F1" w14:textId="00333474" w:rsidR="007C1623" w:rsidRDefault="007C1623" w:rsidP="005200D6"/>
    <w:p w14:paraId="28E666C1" w14:textId="0FAB2166" w:rsidR="007C1623" w:rsidRDefault="007C1623" w:rsidP="005200D6"/>
    <w:p w14:paraId="7A29A7D5" w14:textId="2B187D42" w:rsidR="007C1623" w:rsidRDefault="007C1623" w:rsidP="005200D6"/>
    <w:p w14:paraId="658A0F96" w14:textId="7C84D9AF" w:rsidR="007C1623" w:rsidRDefault="007C1623" w:rsidP="005200D6"/>
    <w:p w14:paraId="0FA019DF" w14:textId="0C0D26E7" w:rsidR="007C1623" w:rsidRDefault="007C1623" w:rsidP="005200D6"/>
    <w:p w14:paraId="6F9A29CE" w14:textId="0842C564" w:rsidR="007C1623" w:rsidRDefault="007C1623" w:rsidP="005200D6"/>
    <w:p w14:paraId="049B430E" w14:textId="53682CA1" w:rsidR="007C1623" w:rsidRDefault="007C1623" w:rsidP="005200D6"/>
    <w:p w14:paraId="5E84ED56" w14:textId="2C91D5B5" w:rsidR="007C1623" w:rsidRDefault="007C1623" w:rsidP="005200D6"/>
    <w:p w14:paraId="71C055F2" w14:textId="7AAE12E8" w:rsidR="007C1623" w:rsidRDefault="007C1623" w:rsidP="005200D6"/>
    <w:p w14:paraId="6511F379" w14:textId="77777777" w:rsidR="007304FD" w:rsidRDefault="007304FD" w:rsidP="005200D6"/>
    <w:p w14:paraId="4BDF874F" w14:textId="0825F94A" w:rsidR="0023730D" w:rsidRDefault="005200D6" w:rsidP="00846F5B">
      <w:pPr>
        <w:pStyle w:val="Heading2"/>
      </w:pPr>
      <w:bookmarkStart w:id="163" w:name="_Toc100843049"/>
      <w:r>
        <w:lastRenderedPageBreak/>
        <w:t xml:space="preserve">6.4 Component </w:t>
      </w:r>
      <w:r w:rsidR="00123829">
        <w:t>I</w:t>
      </w:r>
      <w:r>
        <w:t>ntegration</w:t>
      </w:r>
      <w:bookmarkEnd w:id="163"/>
    </w:p>
    <w:p w14:paraId="51930851" w14:textId="467D0AAB" w:rsidR="00603227" w:rsidRDefault="00603227" w:rsidP="00846F5B">
      <w:pPr>
        <w:pStyle w:val="Heading3"/>
      </w:pPr>
      <w:bookmarkStart w:id="164" w:name="_Toc100843050"/>
      <w:r>
        <w:t>6.4.1 Overview</w:t>
      </w:r>
      <w:bookmarkEnd w:id="164"/>
    </w:p>
    <w:p w14:paraId="10B2E232" w14:textId="7CFAC403" w:rsidR="00603227" w:rsidRDefault="000A3B86" w:rsidP="00603227">
      <w:r>
        <w:t xml:space="preserve">This </w:t>
      </w:r>
      <w:r w:rsidR="00334DB8">
        <w:t>phase was</w:t>
      </w:r>
      <w:r>
        <w:t xml:space="preserve"> focus</w:t>
      </w:r>
      <w:r w:rsidR="00123829">
        <w:t>ed</w:t>
      </w:r>
      <w:r>
        <w:t xml:space="preserve"> on integrating each component into the mobile application. This was split up into</w:t>
      </w:r>
      <w:r w:rsidR="00334DB8">
        <w:t xml:space="preserve"> two</w:t>
      </w:r>
      <w:r>
        <w:t xml:space="preserve"> sprints, the first being the integration of the CNN and making it provide predictions based on input images</w:t>
      </w:r>
      <w:r w:rsidR="00334DB8">
        <w:t>.</w:t>
      </w:r>
      <w:r>
        <w:t xml:space="preserve"> </w:t>
      </w:r>
      <w:r w:rsidR="00334DB8">
        <w:t>T</w:t>
      </w:r>
      <w:r>
        <w:t>he second was the integration of the database</w:t>
      </w:r>
      <w:r w:rsidR="00334DB8">
        <w:t xml:space="preserve"> and</w:t>
      </w:r>
      <w:r>
        <w:t xml:space="preserve"> making the database provide the correct information based on the prediction</w:t>
      </w:r>
      <w:r w:rsidR="00123829">
        <w:t>s</w:t>
      </w:r>
      <w:r>
        <w:t xml:space="preserve"> made by the CNN. </w:t>
      </w:r>
    </w:p>
    <w:p w14:paraId="3FC6C11C" w14:textId="3658AEA6" w:rsidR="00603227" w:rsidRDefault="00603227" w:rsidP="00846F5B">
      <w:pPr>
        <w:pStyle w:val="Heading3"/>
      </w:pPr>
      <w:bookmarkStart w:id="165" w:name="_Toc100843051"/>
      <w:r>
        <w:t xml:space="preserve">6.4.2 Integrating the CNN into the </w:t>
      </w:r>
      <w:r w:rsidR="00123829">
        <w:t>M</w:t>
      </w:r>
      <w:r>
        <w:t xml:space="preserve">obile </w:t>
      </w:r>
      <w:r w:rsidR="00123829">
        <w:t>A</w:t>
      </w:r>
      <w:r>
        <w:t>pplication</w:t>
      </w:r>
      <w:bookmarkEnd w:id="165"/>
    </w:p>
    <w:p w14:paraId="7CBFA4B8" w14:textId="45981E48" w:rsidR="00BB3673" w:rsidRDefault="009B1630" w:rsidP="00603227">
      <w:r>
        <w:rPr>
          <w:noProof/>
        </w:rPr>
        <mc:AlternateContent>
          <mc:Choice Requires="wps">
            <w:drawing>
              <wp:anchor distT="0" distB="0" distL="114300" distR="114300" simplePos="0" relativeHeight="251790336" behindDoc="1" locked="0" layoutInCell="1" allowOverlap="1" wp14:anchorId="77CE97DB" wp14:editId="683D538F">
                <wp:simplePos x="0" y="0"/>
                <wp:positionH relativeFrom="column">
                  <wp:posOffset>0</wp:posOffset>
                </wp:positionH>
                <wp:positionV relativeFrom="paragraph">
                  <wp:posOffset>4778375</wp:posOffset>
                </wp:positionV>
                <wp:extent cx="5731510" cy="635"/>
                <wp:effectExtent l="0" t="0" r="0" b="0"/>
                <wp:wrapTight wrapText="bothSides">
                  <wp:wrapPolygon edited="0">
                    <wp:start x="0" y="0"/>
                    <wp:lineTo x="0" y="21600"/>
                    <wp:lineTo x="21600" y="21600"/>
                    <wp:lineTo x="21600" y="0"/>
                  </wp:wrapPolygon>
                </wp:wrapTight>
                <wp:docPr id="101" name="Text Box 10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DD9BF99" w14:textId="6B59D086" w:rsidR="009B1630" w:rsidRPr="00F279E0" w:rsidRDefault="009B1630" w:rsidP="009B1630">
                            <w:pPr>
                              <w:pStyle w:val="Caption"/>
                              <w:rPr>
                                <w:noProof/>
                              </w:rPr>
                            </w:pPr>
                            <w:bookmarkStart w:id="166" w:name="_Toc100838371"/>
                            <w:r>
                              <w:t xml:space="preserve">Figure </w:t>
                            </w:r>
                            <w:fldSimple w:instr=" SEQ Figure \* ARABIC ">
                              <w:r>
                                <w:rPr>
                                  <w:noProof/>
                                </w:rPr>
                                <w:t>29</w:t>
                              </w:r>
                            </w:fldSimple>
                            <w:r>
                              <w:t xml:space="preserve">: </w:t>
                            </w:r>
                            <w:r w:rsidRPr="00090699">
                              <w:t>Code used to obtain the probabilistic result of which plant is present in the provided image</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CE97DB" id="Text Box 101" o:spid="_x0000_s1070" type="#_x0000_t202" style="position:absolute;margin-left:0;margin-top:376.25pt;width:451.3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" stroked="f">
                <v:textbox style="mso-fit-shape-to-text:t" inset="0,0,0,0">
                  <w:txbxContent>
                    <w:p w14:paraId="1DD9BF99" w14:textId="6B59D086" w:rsidR="009B1630" w:rsidRPr="00F279E0" w:rsidRDefault="009B1630" w:rsidP="009B1630">
                      <w:pPr>
                        <w:pStyle w:val="Caption"/>
                        <w:rPr>
                          <w:noProof/>
                        </w:rPr>
                      </w:pPr>
                      <w:bookmarkStart w:id="167" w:name="_Toc100838371"/>
                      <w:r>
                        <w:t xml:space="preserve">Figure </w:t>
                      </w:r>
                      <w:fldSimple w:instr=" SEQ Figure \* ARABIC ">
                        <w:r>
                          <w:rPr>
                            <w:noProof/>
                          </w:rPr>
                          <w:t>29</w:t>
                        </w:r>
                      </w:fldSimple>
                      <w:r>
                        <w:t xml:space="preserve">: </w:t>
                      </w:r>
                      <w:r w:rsidRPr="00090699">
                        <w:t>Code used to obtain the probabilistic result of which plant is present in the provided image</w:t>
                      </w:r>
                      <w:bookmarkEnd w:id="167"/>
                    </w:p>
                  </w:txbxContent>
                </v:textbox>
                <w10:wrap type="tight"/>
              </v:shape>
            </w:pict>
          </mc:Fallback>
        </mc:AlternateContent>
      </w:r>
      <w:r>
        <w:rPr>
          <w:noProof/>
        </w:rPr>
        <w:drawing>
          <wp:anchor distT="0" distB="0" distL="114300" distR="114300" simplePos="0" relativeHeight="251774976" behindDoc="0" locked="0" layoutInCell="1" allowOverlap="1" wp14:anchorId="1D582BAC" wp14:editId="13BB93F5">
            <wp:simplePos x="0" y="0"/>
            <wp:positionH relativeFrom="column">
              <wp:posOffset>0</wp:posOffset>
            </wp:positionH>
            <wp:positionV relativeFrom="paragraph">
              <wp:posOffset>1946910</wp:posOffset>
            </wp:positionV>
            <wp:extent cx="5731510" cy="2774315"/>
            <wp:effectExtent l="0" t="0" r="2540" b="6985"/>
            <wp:wrapTight wrapText="bothSides">
              <wp:wrapPolygon edited="0">
                <wp:start x="0" y="0"/>
                <wp:lineTo x="0" y="21506"/>
                <wp:lineTo x="21538" y="21506"/>
                <wp:lineTo x="21538" y="0"/>
                <wp:lineTo x="0" y="0"/>
              </wp:wrapPolygon>
            </wp:wrapTight>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731510" cy="2774315"/>
                    </a:xfrm>
                    <a:prstGeom prst="rect">
                      <a:avLst/>
                    </a:prstGeom>
                  </pic:spPr>
                </pic:pic>
              </a:graphicData>
            </a:graphic>
          </wp:anchor>
        </w:drawing>
      </w:r>
      <w:r w:rsidR="002C406D">
        <w:t>This sprint consisted of</w:t>
      </w:r>
      <w:r w:rsidR="006D7757">
        <w:t xml:space="preserve"> </w:t>
      </w:r>
      <w:r w:rsidR="00FA3703">
        <w:t>integrating</w:t>
      </w:r>
      <w:r w:rsidR="00C80BF3">
        <w:t xml:space="preserve"> the CNN</w:t>
      </w:r>
      <w:r w:rsidR="00BA319A">
        <w:t xml:space="preserve">. </w:t>
      </w:r>
      <w:r w:rsidR="00B368A5">
        <w:t>Since</w:t>
      </w:r>
      <w:r w:rsidR="00BA319A">
        <w:t xml:space="preserve"> both </w:t>
      </w:r>
      <w:r w:rsidR="00B368A5">
        <w:t>A</w:t>
      </w:r>
      <w:r w:rsidR="00BA319A">
        <w:t xml:space="preserve">ndroid and TensorFlow are owned by Google, AI integration into </w:t>
      </w:r>
      <w:r w:rsidR="00B368A5">
        <w:t>A</w:t>
      </w:r>
      <w:r w:rsidR="00BA319A">
        <w:t>ndroid application</w:t>
      </w:r>
      <w:r w:rsidR="00B368A5">
        <w:t>s</w:t>
      </w:r>
      <w:r w:rsidR="00BA319A">
        <w:t xml:space="preserve"> is encourage</w:t>
      </w:r>
      <w:r w:rsidR="00B368A5">
        <w:t>d</w:t>
      </w:r>
      <w:r w:rsidR="00BA319A">
        <w:t xml:space="preserve"> </w:t>
      </w:r>
      <w:r w:rsidR="00334DB8">
        <w:t>and</w:t>
      </w:r>
      <w:r w:rsidR="00BA319A">
        <w:t xml:space="preserve"> extensively supported by </w:t>
      </w:r>
      <w:r w:rsidR="00B368A5">
        <w:t>A</w:t>
      </w:r>
      <w:r w:rsidR="00BA319A">
        <w:t xml:space="preserve">ndroid </w:t>
      </w:r>
      <w:r w:rsidR="00B368A5">
        <w:t>S</w:t>
      </w:r>
      <w:r w:rsidR="00BA319A">
        <w:t>tudio and the Kotlin programming language</w:t>
      </w:r>
      <w:r w:rsidR="00B368A5">
        <w:t>, which</w:t>
      </w:r>
      <w:r w:rsidR="00BA319A">
        <w:t xml:space="preserve"> m</w:t>
      </w:r>
      <w:r w:rsidR="00B368A5">
        <w:t>ade</w:t>
      </w:r>
      <w:r w:rsidR="00BA319A">
        <w:t xml:space="preserve"> the integration of the </w:t>
      </w:r>
      <w:r w:rsidR="00334DB8">
        <w:t>CNN</w:t>
      </w:r>
      <w:r w:rsidR="00BA319A">
        <w:t xml:space="preserve"> a</w:t>
      </w:r>
      <w:r w:rsidR="00471D56">
        <w:t xml:space="preserve"> simple process of importing the model using the provided importation tool</w:t>
      </w:r>
      <w:r w:rsidR="00B368A5">
        <w:t>. T</w:t>
      </w:r>
      <w:r w:rsidR="00471D56">
        <w:t>hen</w:t>
      </w:r>
      <w:r w:rsidR="007E7586">
        <w:t xml:space="preserve">, as shown in </w:t>
      </w:r>
      <w:r w:rsidR="007E7586" w:rsidRPr="007E7586">
        <w:rPr>
          <w:b/>
          <w:bCs/>
        </w:rPr>
        <w:t xml:space="preserve">Figure </w:t>
      </w:r>
      <w:r w:rsidR="00C47146">
        <w:rPr>
          <w:b/>
          <w:bCs/>
        </w:rPr>
        <w:t>29</w:t>
      </w:r>
      <w:r w:rsidR="007E7586">
        <w:t xml:space="preserve">, </w:t>
      </w:r>
      <w:r w:rsidR="00471D56">
        <w:t>the model</w:t>
      </w:r>
      <w:r w:rsidR="007E7586">
        <w:t xml:space="preserve"> could then be called</w:t>
      </w:r>
      <w:r w:rsidR="00471D56">
        <w:t xml:space="preserve"> and</w:t>
      </w:r>
      <w:r w:rsidR="00B368A5">
        <w:t xml:space="preserve"> a</w:t>
      </w:r>
      <w:r w:rsidR="00471D56">
        <w:t xml:space="preserve"> </w:t>
      </w:r>
      <w:r w:rsidR="007E7586">
        <w:t>new instance of it could be created</w:t>
      </w:r>
      <w:r w:rsidR="00471D56">
        <w:t>, from here an image can be provide</w:t>
      </w:r>
      <w:r w:rsidR="00B368A5">
        <w:t>d</w:t>
      </w:r>
      <w:r w:rsidR="00471D56">
        <w:t xml:space="preserve"> for identification</w:t>
      </w:r>
      <w:r w:rsidR="00FA3703">
        <w:t>. Identification was</w:t>
      </w:r>
      <w:r w:rsidR="00471D56">
        <w:t xml:space="preserve"> achieve</w:t>
      </w:r>
      <w:r w:rsidR="00FA3703">
        <w:t xml:space="preserve">d using the </w:t>
      </w:r>
      <w:r w:rsidR="00471D56">
        <w:t>probabilistic values provided by the CNN</w:t>
      </w:r>
      <w:r w:rsidR="00334DB8">
        <w:t xml:space="preserve">, </w:t>
      </w:r>
      <w:r w:rsidR="00471D56">
        <w:t>with the species class with the highest probability of being present</w:t>
      </w:r>
      <w:r w:rsidR="00FA3703">
        <w:t xml:space="preserve"> </w:t>
      </w:r>
      <w:r w:rsidR="00471D56">
        <w:t>being selected as the plant in the image</w:t>
      </w:r>
      <w:r w:rsidR="002A2281">
        <w:t>.</w:t>
      </w:r>
      <w:r w:rsidR="00471D56">
        <w:t xml:space="preserve"> </w:t>
      </w:r>
      <w:r w:rsidR="002A2281">
        <w:t>T</w:t>
      </w:r>
      <w:r w:rsidR="00471D56">
        <w:t xml:space="preserve">he model could then be </w:t>
      </w:r>
      <w:r w:rsidR="002A2281">
        <w:t>closed</w:t>
      </w:r>
      <w:r w:rsidR="00FA3703">
        <w:t xml:space="preserve"> ensuring </w:t>
      </w:r>
      <w:r w:rsidR="00EF0154">
        <w:t xml:space="preserve">the </w:t>
      </w:r>
      <w:r w:rsidR="00FA3703">
        <w:t>stability of the application</w:t>
      </w:r>
      <w:r w:rsidR="002A2281">
        <w:t>,</w:t>
      </w:r>
      <w:r w:rsidR="00471D56">
        <w:t xml:space="preserve"> and the relevant plant label could be returned allow</w:t>
      </w:r>
      <w:r w:rsidR="002A2281">
        <w:t>ing</w:t>
      </w:r>
      <w:r w:rsidR="00471D56">
        <w:t xml:space="preserve"> for care information for that plant to be </w:t>
      </w:r>
      <w:r w:rsidR="00334DB8">
        <w:t xml:space="preserve">retrieved </w:t>
      </w:r>
      <w:r w:rsidR="001F3B13">
        <w:t xml:space="preserve">from </w:t>
      </w:r>
      <w:r w:rsidR="00471D56">
        <w:t>the database</w:t>
      </w:r>
      <w:r w:rsidR="001F3B13">
        <w:t>.</w:t>
      </w:r>
    </w:p>
    <w:p w14:paraId="6526D0BF" w14:textId="7FF039AC" w:rsidR="001F3B13" w:rsidRDefault="001F3B13" w:rsidP="00603227"/>
    <w:p w14:paraId="3DE17432" w14:textId="0D336D9F" w:rsidR="009630E5" w:rsidRDefault="009630E5" w:rsidP="00603227"/>
    <w:p w14:paraId="09011CDF" w14:textId="3E3F6BAB" w:rsidR="009630E5" w:rsidRDefault="009630E5" w:rsidP="00603227"/>
    <w:p w14:paraId="22124FE5" w14:textId="21B93FDF" w:rsidR="009630E5" w:rsidRDefault="009630E5" w:rsidP="00603227"/>
    <w:p w14:paraId="5AD41DE2" w14:textId="357CA7E4" w:rsidR="009630E5" w:rsidRDefault="009630E5" w:rsidP="00603227"/>
    <w:p w14:paraId="0A41A9AD" w14:textId="20CB31B9" w:rsidR="009630E5" w:rsidRDefault="009630E5" w:rsidP="00603227"/>
    <w:p w14:paraId="2E3F38C9" w14:textId="77777777" w:rsidR="009630E5" w:rsidRDefault="009630E5" w:rsidP="00603227"/>
    <w:p w14:paraId="3E02CDBF" w14:textId="24C5911C" w:rsidR="00603227" w:rsidRDefault="00603227" w:rsidP="00846F5B">
      <w:pPr>
        <w:pStyle w:val="Heading3"/>
      </w:pPr>
      <w:bookmarkStart w:id="168" w:name="_Toc100843052"/>
      <w:r>
        <w:lastRenderedPageBreak/>
        <w:t xml:space="preserve">6.4.3 Integrating the </w:t>
      </w:r>
      <w:r w:rsidR="002B281C">
        <w:t>D</w:t>
      </w:r>
      <w:r>
        <w:t xml:space="preserve">atabase into the </w:t>
      </w:r>
      <w:r w:rsidR="002B281C">
        <w:t>M</w:t>
      </w:r>
      <w:r>
        <w:t xml:space="preserve">obile </w:t>
      </w:r>
      <w:r w:rsidR="002B281C">
        <w:t>A</w:t>
      </w:r>
      <w:r>
        <w:t>pplication</w:t>
      </w:r>
      <w:bookmarkEnd w:id="168"/>
      <w:r>
        <w:t xml:space="preserve"> </w:t>
      </w:r>
    </w:p>
    <w:p w14:paraId="44839C07" w14:textId="1AC69BAE" w:rsidR="00645640" w:rsidRDefault="006D7757" w:rsidP="00603227">
      <w:r>
        <w:t xml:space="preserve">This sprint consisted of integrating the database </w:t>
      </w:r>
      <w:r w:rsidR="00FA3703">
        <w:t xml:space="preserve">and </w:t>
      </w:r>
      <w:r>
        <w:t>creating the corresponding database handler</w:t>
      </w:r>
      <w:r w:rsidR="00A57210">
        <w:t>,</w:t>
      </w:r>
      <w:r w:rsidR="00645640">
        <w:t xml:space="preserve"> name</w:t>
      </w:r>
      <w:r w:rsidR="00A57210">
        <w:t>d</w:t>
      </w:r>
      <w:r w:rsidR="00645640">
        <w:t xml:space="preserve"> </w:t>
      </w:r>
      <w:proofErr w:type="spellStart"/>
      <w:r w:rsidR="00645640">
        <w:t>PlantDatabaseHandler.kl</w:t>
      </w:r>
      <w:proofErr w:type="spellEnd"/>
      <w:r>
        <w:t xml:space="preserve"> to handle calls to and from the database</w:t>
      </w:r>
      <w:r w:rsidR="009630E5">
        <w:t xml:space="preserve"> and </w:t>
      </w:r>
      <w:r>
        <w:t>involved taking the relevant data from the data</w:t>
      </w:r>
      <w:r w:rsidR="00A57210">
        <w:t xml:space="preserve">base based on the </w:t>
      </w:r>
      <w:r w:rsidR="00B63CAB">
        <w:t>CNN</w:t>
      </w:r>
      <w:r w:rsidR="00A57210">
        <w:t xml:space="preserve"> prediction and displaying it</w:t>
      </w:r>
      <w:r w:rsidR="00FD4ED9">
        <w:t xml:space="preserve">. As </w:t>
      </w:r>
      <w:r w:rsidR="00645640">
        <w:t>discussed</w:t>
      </w:r>
      <w:r w:rsidR="00FD4ED9">
        <w:t xml:space="preserve"> in the </w:t>
      </w:r>
      <w:r w:rsidR="00645640">
        <w:t xml:space="preserve">problems and </w:t>
      </w:r>
      <w:r w:rsidR="00185987">
        <w:t>challenges</w:t>
      </w:r>
      <w:r w:rsidR="00645640">
        <w:t xml:space="preserve"> section, </w:t>
      </w:r>
      <w:r w:rsidR="00185987">
        <w:t>getting the application to open</w:t>
      </w:r>
      <w:r w:rsidR="00645640">
        <w:t xml:space="preserve"> the SQLite database prov</w:t>
      </w:r>
      <w:r w:rsidR="00A57210">
        <w:t>ed</w:t>
      </w:r>
      <w:r w:rsidR="00645640">
        <w:t xml:space="preserve"> obtuse and not as simple</w:t>
      </w:r>
      <w:r w:rsidR="00A57210">
        <w:t xml:space="preserve"> as </w:t>
      </w:r>
      <w:r w:rsidR="00645640">
        <w:t>the Android Studio documentation would suggest, however, once the database was integrated into the application</w:t>
      </w:r>
      <w:r w:rsidR="00185987">
        <w:t xml:space="preserve"> and readable</w:t>
      </w:r>
      <w:r w:rsidR="00645640">
        <w:t xml:space="preserve">, the matter of displaying the relevant information based on CNN outputs could be tackled. The following </w:t>
      </w:r>
      <w:r w:rsidR="002A3C63">
        <w:t xml:space="preserve">block </w:t>
      </w:r>
      <w:r w:rsidR="00AD635B">
        <w:t>of code</w:t>
      </w:r>
      <w:r w:rsidR="00EA1C13">
        <w:t xml:space="preserve">, </w:t>
      </w:r>
      <w:r w:rsidR="00EA1C13" w:rsidRPr="00D421BC">
        <w:rPr>
          <w:b/>
          <w:bCs/>
        </w:rPr>
        <w:t xml:space="preserve">Figure </w:t>
      </w:r>
      <w:r w:rsidR="00EA1C13">
        <w:rPr>
          <w:b/>
          <w:bCs/>
        </w:rPr>
        <w:t>30</w:t>
      </w:r>
      <w:r w:rsidR="00EA1C13">
        <w:t>,</w:t>
      </w:r>
      <w:r w:rsidR="00AD635B">
        <w:t xml:space="preserve"> in tandem with the database handler</w:t>
      </w:r>
      <w:r w:rsidR="00EA1C13">
        <w:t xml:space="preserve"> was used to achieve this.</w:t>
      </w:r>
    </w:p>
    <w:p w14:paraId="0ABD5B3B" w14:textId="5E93ABAB" w:rsidR="002C406D" w:rsidRDefault="009B1630" w:rsidP="00603227">
      <w:r>
        <w:rPr>
          <w:noProof/>
        </w:rPr>
        <mc:AlternateContent>
          <mc:Choice Requires="wps">
            <w:drawing>
              <wp:anchor distT="0" distB="0" distL="114300" distR="114300" simplePos="0" relativeHeight="251792384" behindDoc="1" locked="0" layoutInCell="1" allowOverlap="1" wp14:anchorId="622D9925" wp14:editId="18C51BDC">
                <wp:simplePos x="0" y="0"/>
                <wp:positionH relativeFrom="column">
                  <wp:posOffset>0</wp:posOffset>
                </wp:positionH>
                <wp:positionV relativeFrom="paragraph">
                  <wp:posOffset>5038090</wp:posOffset>
                </wp:positionV>
                <wp:extent cx="5731510" cy="635"/>
                <wp:effectExtent l="0" t="0" r="0" b="0"/>
                <wp:wrapTight wrapText="bothSides">
                  <wp:wrapPolygon edited="0">
                    <wp:start x="0" y="0"/>
                    <wp:lineTo x="0" y="21600"/>
                    <wp:lineTo x="21600" y="21600"/>
                    <wp:lineTo x="21600" y="0"/>
                  </wp:wrapPolygon>
                </wp:wrapTight>
                <wp:docPr id="102" name="Text Box 10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6DE05DD" w14:textId="55DE53EC" w:rsidR="009B1630" w:rsidRPr="00FD7544" w:rsidRDefault="009B1630" w:rsidP="009B1630">
                            <w:pPr>
                              <w:pStyle w:val="Caption"/>
                              <w:rPr>
                                <w:noProof/>
                              </w:rPr>
                            </w:pPr>
                            <w:bookmarkStart w:id="169" w:name="_Toc100838372"/>
                            <w:r>
                              <w:t xml:space="preserve">Figure </w:t>
                            </w:r>
                            <w:fldSimple w:instr=" SEQ Figure \* ARABIC ">
                              <w:r>
                                <w:rPr>
                                  <w:noProof/>
                                </w:rPr>
                                <w:t>30</w:t>
                              </w:r>
                            </w:fldSimple>
                            <w:r>
                              <w:t xml:space="preserve">: </w:t>
                            </w:r>
                            <w:r w:rsidRPr="00511176">
                              <w:t>Code for displaying content in the table view from the database based on CNN output</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2D9925" id="Text Box 102" o:spid="_x0000_s1071" type="#_x0000_t202" style="position:absolute;margin-left:0;margin-top:396.7pt;width:451.3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J7/GgIAAEA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" stroked="f">
                <v:textbox style="mso-fit-shape-to-text:t" inset="0,0,0,0">
                  <w:txbxContent>
                    <w:p w14:paraId="16DE05DD" w14:textId="55DE53EC" w:rsidR="009B1630" w:rsidRPr="00FD7544" w:rsidRDefault="009B1630" w:rsidP="009B1630">
                      <w:pPr>
                        <w:pStyle w:val="Caption"/>
                        <w:rPr>
                          <w:noProof/>
                        </w:rPr>
                      </w:pPr>
                      <w:bookmarkStart w:id="170" w:name="_Toc100838372"/>
                      <w:r>
                        <w:t xml:space="preserve">Figure </w:t>
                      </w:r>
                      <w:fldSimple w:instr=" SEQ Figure \* ARABIC ">
                        <w:r>
                          <w:rPr>
                            <w:noProof/>
                          </w:rPr>
                          <w:t>30</w:t>
                        </w:r>
                      </w:fldSimple>
                      <w:r>
                        <w:t xml:space="preserve">: </w:t>
                      </w:r>
                      <w:r w:rsidRPr="00511176">
                        <w:t>Code for displaying content in the table view from the database based on CNN output</w:t>
                      </w:r>
                      <w:bookmarkEnd w:id="170"/>
                    </w:p>
                  </w:txbxContent>
                </v:textbox>
                <w10:wrap type="tight"/>
              </v:shape>
            </w:pict>
          </mc:Fallback>
        </mc:AlternateContent>
      </w:r>
      <w:r>
        <w:rPr>
          <w:noProof/>
        </w:rPr>
        <w:drawing>
          <wp:anchor distT="0" distB="0" distL="114300" distR="114300" simplePos="0" relativeHeight="251691008" behindDoc="0" locked="0" layoutInCell="1" allowOverlap="1" wp14:anchorId="59EACA65" wp14:editId="4B036E8B">
            <wp:simplePos x="0" y="0"/>
            <wp:positionH relativeFrom="column">
              <wp:posOffset>0</wp:posOffset>
            </wp:positionH>
            <wp:positionV relativeFrom="paragraph">
              <wp:posOffset>177800</wp:posOffset>
            </wp:positionV>
            <wp:extent cx="5731510" cy="4803140"/>
            <wp:effectExtent l="0" t="0" r="2540" b="0"/>
            <wp:wrapTight wrapText="bothSides">
              <wp:wrapPolygon edited="0">
                <wp:start x="0" y="0"/>
                <wp:lineTo x="0" y="21503"/>
                <wp:lineTo x="21538" y="21503"/>
                <wp:lineTo x="21538" y="0"/>
                <wp:lineTo x="0" y="0"/>
              </wp:wrapPolygon>
            </wp:wrapTight>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731510" cy="4803140"/>
                    </a:xfrm>
                    <a:prstGeom prst="rect">
                      <a:avLst/>
                    </a:prstGeom>
                  </pic:spPr>
                </pic:pic>
              </a:graphicData>
            </a:graphic>
          </wp:anchor>
        </w:drawing>
      </w:r>
    </w:p>
    <w:p w14:paraId="5B42E5C5" w14:textId="76708263" w:rsidR="00034873" w:rsidRDefault="00034873" w:rsidP="00603227"/>
    <w:p w14:paraId="718535A4" w14:textId="361540BA" w:rsidR="0076404F" w:rsidRDefault="0076404F" w:rsidP="00603227"/>
    <w:p w14:paraId="1035702A" w14:textId="01B24099" w:rsidR="0076404F" w:rsidRDefault="0076404F" w:rsidP="00603227"/>
    <w:p w14:paraId="7EF564A6" w14:textId="719B2689" w:rsidR="0076404F" w:rsidRDefault="0076404F" w:rsidP="00603227"/>
    <w:p w14:paraId="4D6B630B" w14:textId="57008764" w:rsidR="002B281C" w:rsidRDefault="002B281C" w:rsidP="00603227"/>
    <w:p w14:paraId="5815E4CA" w14:textId="77777777" w:rsidR="00B63CAB" w:rsidRDefault="00B63CAB" w:rsidP="00603227"/>
    <w:p w14:paraId="0C9BFD9E" w14:textId="4616E59D" w:rsidR="00603227" w:rsidRDefault="00603227" w:rsidP="00846F5B">
      <w:pPr>
        <w:pStyle w:val="Heading3"/>
      </w:pPr>
      <w:bookmarkStart w:id="171" w:name="_Toc100843053"/>
      <w:r>
        <w:lastRenderedPageBreak/>
        <w:t xml:space="preserve">6.4.4 Final </w:t>
      </w:r>
      <w:r w:rsidR="00AC7407">
        <w:t>P</w:t>
      </w:r>
      <w:r>
        <w:t>roduct</w:t>
      </w:r>
      <w:bookmarkEnd w:id="171"/>
    </w:p>
    <w:p w14:paraId="575D5915" w14:textId="11D6DC57" w:rsidR="00603227" w:rsidRDefault="00FD4ED9" w:rsidP="00603227">
      <w:r>
        <w:t>The artifact at the end of this phase represents</w:t>
      </w:r>
      <w:r w:rsidR="00E97ED7">
        <w:t xml:space="preserve"> the end of the development phase of the project, with the final product, as shown in </w:t>
      </w:r>
      <w:r w:rsidR="00E97ED7" w:rsidRPr="00E97ED7">
        <w:rPr>
          <w:b/>
          <w:bCs/>
        </w:rPr>
        <w:t>Figure 3</w:t>
      </w:r>
      <w:r w:rsidR="00C47146">
        <w:rPr>
          <w:b/>
          <w:bCs/>
        </w:rPr>
        <w:t>1</w:t>
      </w:r>
      <w:r w:rsidR="00E97ED7">
        <w:t>,</w:t>
      </w:r>
      <w:r>
        <w:t xml:space="preserve"> </w:t>
      </w:r>
      <w:r w:rsidR="00A92C46">
        <w:t>being feature complete and ready to be tested.</w:t>
      </w:r>
    </w:p>
    <w:p w14:paraId="1DF92E55" w14:textId="75BF821E" w:rsidR="007837B4" w:rsidRDefault="009B1630" w:rsidP="00603227">
      <w:r>
        <w:rPr>
          <w:noProof/>
        </w:rPr>
        <mc:AlternateContent>
          <mc:Choice Requires="wps">
            <w:drawing>
              <wp:anchor distT="0" distB="0" distL="114300" distR="114300" simplePos="0" relativeHeight="251794432" behindDoc="1" locked="0" layoutInCell="1" allowOverlap="1" wp14:anchorId="4EEFB3DB" wp14:editId="59154F4C">
                <wp:simplePos x="0" y="0"/>
                <wp:positionH relativeFrom="column">
                  <wp:posOffset>609600</wp:posOffset>
                </wp:positionH>
                <wp:positionV relativeFrom="paragraph">
                  <wp:posOffset>4700905</wp:posOffset>
                </wp:positionV>
                <wp:extent cx="4743450" cy="635"/>
                <wp:effectExtent l="0" t="0" r="0" b="0"/>
                <wp:wrapTight wrapText="bothSides">
                  <wp:wrapPolygon edited="0">
                    <wp:start x="0" y="0"/>
                    <wp:lineTo x="0" y="21600"/>
                    <wp:lineTo x="21600" y="21600"/>
                    <wp:lineTo x="21600" y="0"/>
                  </wp:wrapPolygon>
                </wp:wrapTight>
                <wp:docPr id="103" name="Text Box 103"/>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wps:spPr>
                      <wps:txbx>
                        <w:txbxContent>
                          <w:p w14:paraId="7FC2F860" w14:textId="2D5A3BEC" w:rsidR="009B1630" w:rsidRPr="00CB6B04" w:rsidRDefault="009B1630" w:rsidP="009B1630">
                            <w:pPr>
                              <w:pStyle w:val="Caption"/>
                              <w:rPr>
                                <w:noProof/>
                              </w:rPr>
                            </w:pPr>
                            <w:bookmarkStart w:id="172" w:name="_Toc100838373"/>
                            <w:r>
                              <w:t xml:space="preserve">Figure </w:t>
                            </w:r>
                            <w:fldSimple w:instr=" SEQ Figure \* ARABIC ">
                              <w:r>
                                <w:rPr>
                                  <w:noProof/>
                                </w:rPr>
                                <w:t>31</w:t>
                              </w:r>
                            </w:fldSimple>
                            <w:r>
                              <w:t xml:space="preserve">: </w:t>
                            </w:r>
                            <w:r w:rsidRPr="00530239">
                              <w:t>Screenshot of the final application, shown here identifying a nerve plant</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EFB3DB" id="Text Box 103" o:spid="_x0000_s1072" type="#_x0000_t202" style="position:absolute;margin-left:48pt;margin-top:370.15pt;width:373.5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" stroked="f">
                <v:textbox style="mso-fit-shape-to-text:t" inset="0,0,0,0">
                  <w:txbxContent>
                    <w:p w14:paraId="7FC2F860" w14:textId="2D5A3BEC" w:rsidR="009B1630" w:rsidRPr="00CB6B04" w:rsidRDefault="009B1630" w:rsidP="009B1630">
                      <w:pPr>
                        <w:pStyle w:val="Caption"/>
                        <w:rPr>
                          <w:noProof/>
                        </w:rPr>
                      </w:pPr>
                      <w:bookmarkStart w:id="173" w:name="_Toc100838373"/>
                      <w:r>
                        <w:t xml:space="preserve">Figure </w:t>
                      </w:r>
                      <w:fldSimple w:instr=" SEQ Figure \* ARABIC ">
                        <w:r>
                          <w:rPr>
                            <w:noProof/>
                          </w:rPr>
                          <w:t>31</w:t>
                        </w:r>
                      </w:fldSimple>
                      <w:r>
                        <w:t xml:space="preserve">: </w:t>
                      </w:r>
                      <w:r w:rsidRPr="00530239">
                        <w:t>Screenshot of the final application, shown here identifying a nerve plant</w:t>
                      </w:r>
                      <w:bookmarkEnd w:id="173"/>
                    </w:p>
                  </w:txbxContent>
                </v:textbox>
                <w10:wrap type="tight"/>
              </v:shape>
            </w:pict>
          </mc:Fallback>
        </mc:AlternateContent>
      </w:r>
      <w:r w:rsidR="007837B4">
        <w:rPr>
          <w:noProof/>
        </w:rPr>
        <mc:AlternateContent>
          <mc:Choice Requires="wpg">
            <w:drawing>
              <wp:anchor distT="0" distB="0" distL="114300" distR="114300" simplePos="0" relativeHeight="251677696" behindDoc="0" locked="0" layoutInCell="1" allowOverlap="1" wp14:anchorId="33760CA4" wp14:editId="249888D4">
                <wp:simplePos x="0" y="0"/>
                <wp:positionH relativeFrom="column">
                  <wp:posOffset>609600</wp:posOffset>
                </wp:positionH>
                <wp:positionV relativeFrom="paragraph">
                  <wp:posOffset>10160</wp:posOffset>
                </wp:positionV>
                <wp:extent cx="4743450" cy="4633595"/>
                <wp:effectExtent l="0" t="0" r="0" b="0"/>
                <wp:wrapTight wrapText="bothSides">
                  <wp:wrapPolygon edited="0">
                    <wp:start x="0" y="0"/>
                    <wp:lineTo x="0" y="21490"/>
                    <wp:lineTo x="21513" y="21490"/>
                    <wp:lineTo x="21513" y="0"/>
                    <wp:lineTo x="0" y="0"/>
                  </wp:wrapPolygon>
                </wp:wrapTight>
                <wp:docPr id="57" name="Group 57"/>
                <wp:cNvGraphicFramePr/>
                <a:graphic xmlns:a="http://schemas.openxmlformats.org/drawingml/2006/main">
                  <a:graphicData uri="http://schemas.microsoft.com/office/word/2010/wordprocessingGroup">
                    <wpg:wgp>
                      <wpg:cNvGrpSpPr/>
                      <wpg:grpSpPr>
                        <a:xfrm>
                          <a:off x="0" y="0"/>
                          <a:ext cx="4743450" cy="4633595"/>
                          <a:chOff x="0" y="0"/>
                          <a:chExt cx="4743450" cy="4633595"/>
                        </a:xfrm>
                      </wpg:grpSpPr>
                      <pic:pic xmlns:pic="http://schemas.openxmlformats.org/drawingml/2006/picture">
                        <pic:nvPicPr>
                          <pic:cNvPr id="55" name="Picture 55" descr="Graphical user interface, website&#10;&#10;Description automatically generated"/>
                          <pic:cNvPicPr>
                            <a:picLocks noChangeAspect="1"/>
                          </pic:cNvPicPr>
                        </pic:nvPicPr>
                        <pic:blipFill rotWithShape="1">
                          <a:blip r:embed="rId49" cstate="print">
                            <a:extLst>
                              <a:ext uri="{28A0092B-C50C-407E-A947-70E740481C1C}">
                                <a14:useLocalDpi xmlns:a14="http://schemas.microsoft.com/office/drawing/2010/main" val="0"/>
                              </a:ext>
                            </a:extLst>
                          </a:blip>
                          <a:srcRect t="4084"/>
                          <a:stretch/>
                        </pic:blipFill>
                        <pic:spPr bwMode="auto">
                          <a:xfrm>
                            <a:off x="2571750" y="0"/>
                            <a:ext cx="2171700" cy="4629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50" cstate="print">
                            <a:extLst>
                              <a:ext uri="{28A0092B-C50C-407E-A947-70E740481C1C}">
                                <a14:useLocalDpi xmlns:a14="http://schemas.microsoft.com/office/drawing/2010/main" val="0"/>
                              </a:ext>
                            </a:extLst>
                          </a:blip>
                          <a:srcRect t="4406"/>
                          <a:stretch/>
                        </pic:blipFill>
                        <pic:spPr bwMode="auto">
                          <a:xfrm>
                            <a:off x="0" y="0"/>
                            <a:ext cx="2181225" cy="463359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19C27B5" id="Group 57" o:spid="_x0000_s1026" style="position:absolute;margin-left:48pt;margin-top:.8pt;width:373.5pt;height:364.85pt;z-index:251677696" coordsize="47434,463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">
                <v:shape id="Picture 55" o:spid="_x0000_s1027" type="#_x0000_t75" alt="Graphical user interface, website&#10;&#10;Description automatically generated" style="position:absolute;left:25717;width:21717;height:46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">
                  <v:imagedata r:id="rId51" o:title="Graphical user interface, website&#10;&#10;Description automatically generated" croptop="2676f"/>
                </v:shape>
                <v:shape id="Picture 56" o:spid="_x0000_s1028" type="#_x0000_t75" alt="Graphical user interface, application&#10;&#10;Description automatically generated" style="position:absolute;width:21812;height:46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">
                  <v:imagedata r:id="rId52" o:title="Graphical user interface, application&#10;&#10;Description automatically generated" croptop="2888f"/>
                </v:shape>
                <w10:wrap type="tight"/>
              </v:group>
            </w:pict>
          </mc:Fallback>
        </mc:AlternateContent>
      </w:r>
    </w:p>
    <w:p w14:paraId="1086E9B3" w14:textId="0B4B9C1F" w:rsidR="007837B4" w:rsidRDefault="007837B4" w:rsidP="00603227"/>
    <w:p w14:paraId="44DE1CAB" w14:textId="17FEA79C" w:rsidR="007837B4" w:rsidRDefault="007837B4" w:rsidP="00603227"/>
    <w:p w14:paraId="1F70DD32" w14:textId="391218F8" w:rsidR="007837B4" w:rsidRDefault="007837B4" w:rsidP="00603227"/>
    <w:p w14:paraId="5A1F8DDD" w14:textId="29A52B3F" w:rsidR="007837B4" w:rsidRDefault="007837B4" w:rsidP="00603227"/>
    <w:p w14:paraId="4078E707" w14:textId="78691D00" w:rsidR="007837B4" w:rsidRDefault="007837B4" w:rsidP="00603227"/>
    <w:p w14:paraId="3B317DDA" w14:textId="27263992" w:rsidR="007837B4" w:rsidRDefault="007837B4" w:rsidP="00603227"/>
    <w:p w14:paraId="7EB98C22" w14:textId="2F41EF76" w:rsidR="007837B4" w:rsidRDefault="007837B4" w:rsidP="00603227"/>
    <w:p w14:paraId="0F8C4621" w14:textId="136B25AD" w:rsidR="007837B4" w:rsidRDefault="007837B4" w:rsidP="00603227"/>
    <w:p w14:paraId="10910E7B" w14:textId="27E533BE" w:rsidR="007837B4" w:rsidRDefault="007837B4" w:rsidP="00603227"/>
    <w:p w14:paraId="1EFEB633" w14:textId="2CA08285" w:rsidR="007837B4" w:rsidRDefault="007837B4" w:rsidP="00603227"/>
    <w:p w14:paraId="24BBE071" w14:textId="569E0466" w:rsidR="007837B4" w:rsidRDefault="007837B4" w:rsidP="00603227"/>
    <w:p w14:paraId="071BA37C" w14:textId="4A5B8B23" w:rsidR="007837B4" w:rsidRDefault="007837B4" w:rsidP="00603227"/>
    <w:p w14:paraId="34F5954F" w14:textId="4C6DB823" w:rsidR="007837B4" w:rsidRDefault="007837B4" w:rsidP="00603227"/>
    <w:p w14:paraId="283DF8A6" w14:textId="6C78BB4A" w:rsidR="007837B4" w:rsidRDefault="007837B4" w:rsidP="00603227"/>
    <w:p w14:paraId="6EB5EE8E" w14:textId="548DB459" w:rsidR="007837B4" w:rsidRDefault="007837B4" w:rsidP="00603227"/>
    <w:p w14:paraId="5B4C906C" w14:textId="234D7420" w:rsidR="007837B4" w:rsidRDefault="007837B4" w:rsidP="00603227"/>
    <w:p w14:paraId="6D6CB0E3" w14:textId="77777777" w:rsidR="007837B4" w:rsidRDefault="007837B4" w:rsidP="00603227"/>
    <w:p w14:paraId="0A53936E" w14:textId="317F24C5" w:rsidR="00034873" w:rsidRDefault="00034873" w:rsidP="00603227"/>
    <w:p w14:paraId="75B255E1" w14:textId="5595A168" w:rsidR="00B47410" w:rsidRDefault="00B47410" w:rsidP="00603227"/>
    <w:p w14:paraId="685DF89B" w14:textId="78174CBD" w:rsidR="00B47410" w:rsidRDefault="00B47410" w:rsidP="00603227"/>
    <w:p w14:paraId="30E7E739" w14:textId="4B9E3339" w:rsidR="00B47410" w:rsidRDefault="00B47410" w:rsidP="00603227"/>
    <w:p w14:paraId="0F1FF06B" w14:textId="57570320" w:rsidR="00B47410" w:rsidRDefault="00B47410" w:rsidP="00603227"/>
    <w:p w14:paraId="401FBCB0" w14:textId="1C969284" w:rsidR="00B47410" w:rsidRDefault="00B47410" w:rsidP="00603227"/>
    <w:p w14:paraId="577F9EFA" w14:textId="5602D288" w:rsidR="00B47410" w:rsidRDefault="00B47410" w:rsidP="00603227"/>
    <w:p w14:paraId="455392F5" w14:textId="32399BE5" w:rsidR="00B47410" w:rsidRDefault="00B47410" w:rsidP="00603227"/>
    <w:p w14:paraId="671E6054" w14:textId="079C68EA" w:rsidR="00B47410" w:rsidRDefault="00B47410" w:rsidP="00603227"/>
    <w:p w14:paraId="4EE585A0" w14:textId="77777777" w:rsidR="000D3477" w:rsidRDefault="000D3477" w:rsidP="00603227"/>
    <w:p w14:paraId="332F6DCB" w14:textId="3A235196" w:rsidR="00603227" w:rsidRDefault="00603227" w:rsidP="00846F5B">
      <w:pPr>
        <w:pStyle w:val="Heading3"/>
      </w:pPr>
      <w:bookmarkStart w:id="174" w:name="_Toc100843054"/>
      <w:r>
        <w:lastRenderedPageBreak/>
        <w:t xml:space="preserve">6.3.4 Problems and </w:t>
      </w:r>
      <w:r w:rsidR="00F705B6">
        <w:t>C</w:t>
      </w:r>
      <w:r>
        <w:t>hallenges</w:t>
      </w:r>
      <w:r w:rsidR="000D5EF0">
        <w:t xml:space="preserve"> with </w:t>
      </w:r>
      <w:r w:rsidR="00F705B6">
        <w:t>C</w:t>
      </w:r>
      <w:r w:rsidR="000D5EF0">
        <w:t xml:space="preserve">omponent </w:t>
      </w:r>
      <w:r w:rsidR="00F705B6">
        <w:t>I</w:t>
      </w:r>
      <w:r w:rsidR="000D5EF0">
        <w:t>ntegration</w:t>
      </w:r>
      <w:bookmarkEnd w:id="174"/>
    </w:p>
    <w:p w14:paraId="77FDB723" w14:textId="77777777" w:rsidR="009630E5" w:rsidRPr="009630E5" w:rsidRDefault="009630E5" w:rsidP="009630E5"/>
    <w:p w14:paraId="448251D6" w14:textId="5B7344AB" w:rsidR="00603227" w:rsidRDefault="00603227" w:rsidP="00603227">
      <w:r>
        <w:t>Problem</w:t>
      </w:r>
      <w:r w:rsidR="0057468A">
        <w:t xml:space="preserve"> 1</w:t>
      </w:r>
      <w:r>
        <w:t xml:space="preserve">: </w:t>
      </w:r>
      <w:r w:rsidR="0057468A">
        <w:t xml:space="preserve">The system </w:t>
      </w:r>
      <w:r w:rsidR="00FB41FC">
        <w:t>cannot</w:t>
      </w:r>
      <w:r>
        <w:t xml:space="preserve"> find the plant information table in </w:t>
      </w:r>
      <w:r w:rsidR="00EF0154">
        <w:t xml:space="preserve">the </w:t>
      </w:r>
      <w:r>
        <w:t>database</w:t>
      </w:r>
    </w:p>
    <w:p w14:paraId="11925F0A" w14:textId="41058096" w:rsidR="00603227" w:rsidRDefault="009B1630" w:rsidP="00603227">
      <w:r>
        <w:rPr>
          <w:noProof/>
        </w:rPr>
        <mc:AlternateContent>
          <mc:Choice Requires="wps">
            <w:drawing>
              <wp:anchor distT="0" distB="0" distL="114300" distR="114300" simplePos="0" relativeHeight="251796480" behindDoc="1" locked="0" layoutInCell="1" allowOverlap="1" wp14:anchorId="0B22DA8E" wp14:editId="0E77AEB9">
                <wp:simplePos x="0" y="0"/>
                <wp:positionH relativeFrom="column">
                  <wp:posOffset>0</wp:posOffset>
                </wp:positionH>
                <wp:positionV relativeFrom="paragraph">
                  <wp:posOffset>2221230</wp:posOffset>
                </wp:positionV>
                <wp:extent cx="5731510" cy="635"/>
                <wp:effectExtent l="0" t="0" r="0" b="0"/>
                <wp:wrapTight wrapText="bothSides">
                  <wp:wrapPolygon edited="0">
                    <wp:start x="0" y="0"/>
                    <wp:lineTo x="0" y="21600"/>
                    <wp:lineTo x="21600" y="21600"/>
                    <wp:lineTo x="21600" y="0"/>
                  </wp:wrapPolygon>
                </wp:wrapTight>
                <wp:docPr id="104" name="Text Box 10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93E2B07" w14:textId="58B95C78" w:rsidR="009B1630" w:rsidRPr="002A40EE" w:rsidRDefault="009B1630" w:rsidP="009B1630">
                            <w:pPr>
                              <w:pStyle w:val="Caption"/>
                              <w:rPr>
                                <w:noProof/>
                              </w:rPr>
                            </w:pPr>
                            <w:bookmarkStart w:id="175" w:name="_Toc100838374"/>
                            <w:r>
                              <w:t xml:space="preserve">Figure </w:t>
                            </w:r>
                            <w:fldSimple w:instr=" SEQ Figure \* ARABIC ">
                              <w:r>
                                <w:rPr>
                                  <w:noProof/>
                                </w:rPr>
                                <w:t>32</w:t>
                              </w:r>
                            </w:fldSimple>
                            <w:r>
                              <w:t xml:space="preserve">: </w:t>
                            </w:r>
                            <w:r w:rsidRPr="00D76B13">
                              <w:t>Empty Database error message</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2DA8E" id="Text Box 104" o:spid="_x0000_s1073" type="#_x0000_t202" style="position:absolute;margin-left:0;margin-top:174.9pt;width:451.3pt;height:.05pt;z-index:-251520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e1GgIAAEA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" stroked="f">
                <v:textbox style="mso-fit-shape-to-text:t" inset="0,0,0,0">
                  <w:txbxContent>
                    <w:p w14:paraId="593E2B07" w14:textId="58B95C78" w:rsidR="009B1630" w:rsidRPr="002A40EE" w:rsidRDefault="009B1630" w:rsidP="009B1630">
                      <w:pPr>
                        <w:pStyle w:val="Caption"/>
                        <w:rPr>
                          <w:noProof/>
                        </w:rPr>
                      </w:pPr>
                      <w:bookmarkStart w:id="176" w:name="_Toc100838374"/>
                      <w:r>
                        <w:t xml:space="preserve">Figure </w:t>
                      </w:r>
                      <w:fldSimple w:instr=" SEQ Figure \* ARABIC ">
                        <w:r>
                          <w:rPr>
                            <w:noProof/>
                          </w:rPr>
                          <w:t>32</w:t>
                        </w:r>
                      </w:fldSimple>
                      <w:r>
                        <w:t xml:space="preserve">: </w:t>
                      </w:r>
                      <w:r w:rsidRPr="00D76B13">
                        <w:t>Empty Database error message</w:t>
                      </w:r>
                      <w:bookmarkEnd w:id="176"/>
                    </w:p>
                  </w:txbxContent>
                </v:textbox>
                <w10:wrap type="tight"/>
              </v:shape>
            </w:pict>
          </mc:Fallback>
        </mc:AlternateContent>
      </w:r>
      <w:r w:rsidR="00603227">
        <w:rPr>
          <w:noProof/>
        </w:rPr>
        <w:drawing>
          <wp:anchor distT="0" distB="0" distL="114300" distR="114300" simplePos="0" relativeHeight="251683840" behindDoc="1" locked="0" layoutInCell="1" allowOverlap="1" wp14:anchorId="44ED8570" wp14:editId="379CE511">
            <wp:simplePos x="0" y="0"/>
            <wp:positionH relativeFrom="column">
              <wp:posOffset>0</wp:posOffset>
            </wp:positionH>
            <wp:positionV relativeFrom="paragraph">
              <wp:posOffset>0</wp:posOffset>
            </wp:positionV>
            <wp:extent cx="5731510" cy="2164080"/>
            <wp:effectExtent l="0" t="0" r="2540" b="7620"/>
            <wp:wrapTight wrapText="bothSides">
              <wp:wrapPolygon edited="0">
                <wp:start x="0" y="0"/>
                <wp:lineTo x="0" y="21486"/>
                <wp:lineTo x="21538" y="21486"/>
                <wp:lineTo x="21538"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2164080"/>
                    </a:xfrm>
                    <a:prstGeom prst="rect">
                      <a:avLst/>
                    </a:prstGeom>
                  </pic:spPr>
                </pic:pic>
              </a:graphicData>
            </a:graphic>
            <wp14:sizeRelH relativeFrom="page">
              <wp14:pctWidth>0</wp14:pctWidth>
            </wp14:sizeRelH>
            <wp14:sizeRelV relativeFrom="page">
              <wp14:pctHeight>0</wp14:pctHeight>
            </wp14:sizeRelV>
          </wp:anchor>
        </w:drawing>
      </w:r>
    </w:p>
    <w:p w14:paraId="201C305B" w14:textId="77777777" w:rsidR="009B1630" w:rsidRDefault="00603227" w:rsidP="009B1630">
      <w:pPr>
        <w:keepNext/>
      </w:pPr>
      <w:r>
        <w:rPr>
          <w:noProof/>
        </w:rPr>
        <w:drawing>
          <wp:inline distT="0" distB="0" distL="0" distR="0" wp14:anchorId="0D468EBF" wp14:editId="7CDFA3D5">
            <wp:extent cx="5731510" cy="1624965"/>
            <wp:effectExtent l="0" t="0" r="254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54"/>
                    <a:stretch>
                      <a:fillRect/>
                    </a:stretch>
                  </pic:blipFill>
                  <pic:spPr>
                    <a:xfrm>
                      <a:off x="0" y="0"/>
                      <a:ext cx="5731510" cy="1624965"/>
                    </a:xfrm>
                    <a:prstGeom prst="rect">
                      <a:avLst/>
                    </a:prstGeom>
                  </pic:spPr>
                </pic:pic>
              </a:graphicData>
            </a:graphic>
          </wp:inline>
        </w:drawing>
      </w:r>
    </w:p>
    <w:p w14:paraId="4B47DA66" w14:textId="347F0BD7" w:rsidR="00603227" w:rsidRDefault="009B1630" w:rsidP="009B1630">
      <w:pPr>
        <w:pStyle w:val="Caption"/>
      </w:pPr>
      <w:bookmarkStart w:id="177" w:name="_Toc100838375"/>
      <w:r>
        <w:t xml:space="preserve">Figure </w:t>
      </w:r>
      <w:fldSimple w:instr=" SEQ Figure \* ARABIC ">
        <w:r>
          <w:rPr>
            <w:noProof/>
          </w:rPr>
          <w:t>33</w:t>
        </w:r>
      </w:fldSimple>
      <w:r>
        <w:t xml:space="preserve">: </w:t>
      </w:r>
      <w:r w:rsidRPr="00D368A0">
        <w:t>Database made in python before porting over</w:t>
      </w:r>
      <w:r>
        <w:t xml:space="preserve"> to the A</w:t>
      </w:r>
      <w:r w:rsidRPr="00E15FB3">
        <w:t>ndroid</w:t>
      </w:r>
      <w:r>
        <w:t xml:space="preserve"> application</w:t>
      </w:r>
      <w:bookmarkEnd w:id="177"/>
    </w:p>
    <w:p w14:paraId="1E925D83" w14:textId="77777777" w:rsidR="00603227" w:rsidRDefault="00603227" w:rsidP="00603227"/>
    <w:p w14:paraId="7E426560" w14:textId="77777777" w:rsidR="009B1630" w:rsidRDefault="00603227" w:rsidP="009B1630">
      <w:pPr>
        <w:keepNext/>
      </w:pPr>
      <w:r>
        <w:rPr>
          <w:noProof/>
        </w:rPr>
        <w:drawing>
          <wp:inline distT="0" distB="0" distL="0" distR="0" wp14:anchorId="131EFADD" wp14:editId="2A9D1D30">
            <wp:extent cx="5731510" cy="1003935"/>
            <wp:effectExtent l="0" t="0" r="2540" b="5715"/>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55"/>
                    <a:stretch>
                      <a:fillRect/>
                    </a:stretch>
                  </pic:blipFill>
                  <pic:spPr>
                    <a:xfrm>
                      <a:off x="0" y="0"/>
                      <a:ext cx="5731510" cy="1003935"/>
                    </a:xfrm>
                    <a:prstGeom prst="rect">
                      <a:avLst/>
                    </a:prstGeom>
                  </pic:spPr>
                </pic:pic>
              </a:graphicData>
            </a:graphic>
          </wp:inline>
        </w:drawing>
      </w:r>
    </w:p>
    <w:p w14:paraId="38E2D71A" w14:textId="3F71E44F" w:rsidR="00603227" w:rsidRDefault="009B1630" w:rsidP="009B1630">
      <w:pPr>
        <w:pStyle w:val="Caption"/>
      </w:pPr>
      <w:bookmarkStart w:id="178" w:name="_Toc100838376"/>
      <w:r>
        <w:t xml:space="preserve">Figure </w:t>
      </w:r>
      <w:fldSimple w:instr=" SEQ Figure \* ARABIC ">
        <w:r>
          <w:rPr>
            <w:noProof/>
          </w:rPr>
          <w:t>34</w:t>
        </w:r>
      </w:fldSimple>
      <w:r>
        <w:t xml:space="preserve">: </w:t>
      </w:r>
      <w:r w:rsidRPr="00E15FB3">
        <w:t xml:space="preserve">The exported database that was being opened by the </w:t>
      </w:r>
      <w:r>
        <w:t>A</w:t>
      </w:r>
      <w:r w:rsidRPr="00E15FB3">
        <w:t>ndroid application</w:t>
      </w:r>
      <w:bookmarkEnd w:id="178"/>
    </w:p>
    <w:p w14:paraId="7162D363" w14:textId="77777777" w:rsidR="00603227" w:rsidRDefault="00603227" w:rsidP="00603227"/>
    <w:p w14:paraId="7FC2C765" w14:textId="357128C0" w:rsidR="00603227" w:rsidRDefault="00603227" w:rsidP="00603227">
      <w:r>
        <w:t xml:space="preserve">As shown </w:t>
      </w:r>
      <w:r w:rsidR="00647227">
        <w:t xml:space="preserve">in </w:t>
      </w:r>
      <w:r w:rsidR="00647227" w:rsidRPr="00647227">
        <w:rPr>
          <w:b/>
          <w:bCs/>
        </w:rPr>
        <w:t>Figure</w:t>
      </w:r>
      <w:r w:rsidR="00FA3703">
        <w:rPr>
          <w:b/>
          <w:bCs/>
        </w:rPr>
        <w:t>s</w:t>
      </w:r>
      <w:r w:rsidR="00647227" w:rsidRPr="00647227">
        <w:rPr>
          <w:b/>
          <w:bCs/>
        </w:rPr>
        <w:t xml:space="preserve"> 33 </w:t>
      </w:r>
      <w:r w:rsidR="00647227" w:rsidRPr="00647227">
        <w:t>and</w:t>
      </w:r>
      <w:r w:rsidR="00647227" w:rsidRPr="00647227">
        <w:rPr>
          <w:b/>
          <w:bCs/>
        </w:rPr>
        <w:t xml:space="preserve"> 34</w:t>
      </w:r>
      <w:r w:rsidR="00647227">
        <w:t>,</w:t>
      </w:r>
      <w:r>
        <w:t xml:space="preserve"> it was determined that in the process of the application opening the database from the assets folder the contents were being wiped. The initial conclusion was the database in the assets files was broken, however</w:t>
      </w:r>
      <w:r w:rsidR="00FA3703">
        <w:t>,</w:t>
      </w:r>
      <w:r>
        <w:t xml:space="preserve"> it was later concluded that the database was fine, further supporting the argument that something was going wrong when the application opens the database, with data not being translated over properly. </w:t>
      </w:r>
    </w:p>
    <w:p w14:paraId="6E68742F" w14:textId="77777777" w:rsidR="00603227" w:rsidRDefault="00603227" w:rsidP="00603227"/>
    <w:p w14:paraId="0FFC725C" w14:textId="448E7B1F" w:rsidR="00603227" w:rsidRDefault="00603227" w:rsidP="005200D6">
      <w:r>
        <w:lastRenderedPageBreak/>
        <w:t xml:space="preserve">Solution: </w:t>
      </w:r>
      <w:r w:rsidR="00647227">
        <w:t>D</w:t>
      </w:r>
      <w:r>
        <w:t xml:space="preserve">ue to limitations with </w:t>
      </w:r>
      <w:r w:rsidR="009630E5">
        <w:t>A</w:t>
      </w:r>
      <w:r>
        <w:t xml:space="preserve">ndroid </w:t>
      </w:r>
      <w:r w:rsidR="009630E5">
        <w:t xml:space="preserve">it </w:t>
      </w:r>
      <w:r>
        <w:t xml:space="preserve">cannot read from a database in the assets folder, a temporary copy of that database inside the code must be made, which is done using the following code </w:t>
      </w:r>
      <w:r w:rsidR="00647227">
        <w:t xml:space="preserve">in </w:t>
      </w:r>
      <w:r w:rsidR="00647227" w:rsidRPr="00647227">
        <w:rPr>
          <w:b/>
          <w:bCs/>
        </w:rPr>
        <w:t>Figure 35</w:t>
      </w:r>
      <w:r w:rsidR="00647227">
        <w:t>.</w:t>
      </w:r>
    </w:p>
    <w:p w14:paraId="5F02DAAF" w14:textId="415EDCB2" w:rsidR="00CE2E9C" w:rsidRDefault="009B1630" w:rsidP="005200D6">
      <w:r>
        <w:rPr>
          <w:noProof/>
        </w:rPr>
        <mc:AlternateContent>
          <mc:Choice Requires="wps">
            <w:drawing>
              <wp:anchor distT="0" distB="0" distL="114300" distR="114300" simplePos="0" relativeHeight="251798528" behindDoc="1" locked="0" layoutInCell="1" allowOverlap="1" wp14:anchorId="6F45744C" wp14:editId="0D59B5A8">
                <wp:simplePos x="0" y="0"/>
                <wp:positionH relativeFrom="column">
                  <wp:posOffset>360680</wp:posOffset>
                </wp:positionH>
                <wp:positionV relativeFrom="paragraph">
                  <wp:posOffset>3813810</wp:posOffset>
                </wp:positionV>
                <wp:extent cx="5010150" cy="635"/>
                <wp:effectExtent l="0" t="0" r="0" b="0"/>
                <wp:wrapTight wrapText="bothSides">
                  <wp:wrapPolygon edited="0">
                    <wp:start x="0" y="0"/>
                    <wp:lineTo x="0" y="21600"/>
                    <wp:lineTo x="21600" y="21600"/>
                    <wp:lineTo x="21600" y="0"/>
                  </wp:wrapPolygon>
                </wp:wrapTight>
                <wp:docPr id="105" name="Text Box 105"/>
                <wp:cNvGraphicFramePr/>
                <a:graphic xmlns:a="http://schemas.openxmlformats.org/drawingml/2006/main">
                  <a:graphicData uri="http://schemas.microsoft.com/office/word/2010/wordprocessingShape">
                    <wps:wsp>
                      <wps:cNvSpPr txBox="1"/>
                      <wps:spPr>
                        <a:xfrm>
                          <a:off x="0" y="0"/>
                          <a:ext cx="5010150" cy="635"/>
                        </a:xfrm>
                        <a:prstGeom prst="rect">
                          <a:avLst/>
                        </a:prstGeom>
                        <a:solidFill>
                          <a:prstClr val="white"/>
                        </a:solidFill>
                        <a:ln>
                          <a:noFill/>
                        </a:ln>
                      </wps:spPr>
                      <wps:txbx>
                        <w:txbxContent>
                          <w:p w14:paraId="7AE514E0" w14:textId="763A4E04" w:rsidR="009B1630" w:rsidRPr="0011579E" w:rsidRDefault="009B1630" w:rsidP="009B1630">
                            <w:pPr>
                              <w:pStyle w:val="Caption"/>
                              <w:rPr>
                                <w:noProof/>
                              </w:rPr>
                            </w:pPr>
                            <w:bookmarkStart w:id="179" w:name="_Toc100838377"/>
                            <w:r>
                              <w:t xml:space="preserve">Figure </w:t>
                            </w:r>
                            <w:fldSimple w:instr=" SEQ Figure \* ARABIC ">
                              <w:r>
                                <w:rPr>
                                  <w:noProof/>
                                </w:rPr>
                                <w:t>35</w:t>
                              </w:r>
                            </w:fldSimple>
                            <w:r>
                              <w:t>:</w:t>
                            </w:r>
                            <w:r w:rsidRPr="009529E4">
                              <w:t xml:space="preserve"> Code used to copy the database from the assets folder so it could then be used</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45744C" id="Text Box 105" o:spid="_x0000_s1074" type="#_x0000_t202" style="position:absolute;margin-left:28.4pt;margin-top:300.3pt;width:394.5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" stroked="f">
                <v:textbox style="mso-fit-shape-to-text:t" inset="0,0,0,0">
                  <w:txbxContent>
                    <w:p w14:paraId="7AE514E0" w14:textId="763A4E04" w:rsidR="009B1630" w:rsidRPr="0011579E" w:rsidRDefault="009B1630" w:rsidP="009B1630">
                      <w:pPr>
                        <w:pStyle w:val="Caption"/>
                        <w:rPr>
                          <w:noProof/>
                        </w:rPr>
                      </w:pPr>
                      <w:bookmarkStart w:id="180" w:name="_Toc100838377"/>
                      <w:r>
                        <w:t xml:space="preserve">Figure </w:t>
                      </w:r>
                      <w:fldSimple w:instr=" SEQ Figure \* ARABIC ">
                        <w:r>
                          <w:rPr>
                            <w:noProof/>
                          </w:rPr>
                          <w:t>35</w:t>
                        </w:r>
                      </w:fldSimple>
                      <w:r>
                        <w:t>:</w:t>
                      </w:r>
                      <w:r w:rsidRPr="009529E4">
                        <w:t xml:space="preserve"> Code used to copy the database from the assets folder so it could then be used</w:t>
                      </w:r>
                      <w:bookmarkEnd w:id="180"/>
                    </w:p>
                  </w:txbxContent>
                </v:textbox>
                <w10:wrap type="tight"/>
              </v:shape>
            </w:pict>
          </mc:Fallback>
        </mc:AlternateContent>
      </w:r>
      <w:r w:rsidR="00CE2E9C">
        <w:rPr>
          <w:noProof/>
        </w:rPr>
        <w:drawing>
          <wp:anchor distT="0" distB="0" distL="114300" distR="114300" simplePos="0" relativeHeight="251680768" behindDoc="1" locked="0" layoutInCell="1" allowOverlap="1" wp14:anchorId="091B129D" wp14:editId="4E3C570F">
            <wp:simplePos x="0" y="0"/>
            <wp:positionH relativeFrom="margin">
              <wp:align>center</wp:align>
            </wp:positionH>
            <wp:positionV relativeFrom="paragraph">
              <wp:posOffset>13335</wp:posOffset>
            </wp:positionV>
            <wp:extent cx="5010150" cy="3743325"/>
            <wp:effectExtent l="0" t="0" r="0" b="9525"/>
            <wp:wrapTight wrapText="bothSides">
              <wp:wrapPolygon edited="0">
                <wp:start x="0" y="0"/>
                <wp:lineTo x="0" y="21545"/>
                <wp:lineTo x="21518" y="21545"/>
                <wp:lineTo x="21518" y="0"/>
                <wp:lineTo x="0" y="0"/>
              </wp:wrapPolygon>
            </wp:wrapTight>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010150" cy="3743325"/>
                    </a:xfrm>
                    <a:prstGeom prst="rect">
                      <a:avLst/>
                    </a:prstGeom>
                  </pic:spPr>
                </pic:pic>
              </a:graphicData>
            </a:graphic>
            <wp14:sizeRelH relativeFrom="page">
              <wp14:pctWidth>0</wp14:pctWidth>
            </wp14:sizeRelH>
            <wp14:sizeRelV relativeFrom="page">
              <wp14:pctHeight>0</wp14:pctHeight>
            </wp14:sizeRelV>
          </wp:anchor>
        </w:drawing>
      </w:r>
    </w:p>
    <w:p w14:paraId="633AE569" w14:textId="71F86ADD" w:rsidR="0007685F" w:rsidRDefault="0007685F" w:rsidP="005200D6"/>
    <w:p w14:paraId="31E04DAE" w14:textId="69A6CB65" w:rsidR="00FD4ED9" w:rsidRDefault="00FD4ED9" w:rsidP="005200D6"/>
    <w:p w14:paraId="3ED5CF50" w14:textId="2B7EFFF0" w:rsidR="00CE2E9C" w:rsidRDefault="00CE2E9C" w:rsidP="005200D6"/>
    <w:p w14:paraId="422D65CA" w14:textId="62A6DAC9" w:rsidR="00CE2E9C" w:rsidRDefault="00CE2E9C" w:rsidP="005200D6"/>
    <w:p w14:paraId="36243A25" w14:textId="26D77137" w:rsidR="00CE2E9C" w:rsidRDefault="00CE2E9C" w:rsidP="005200D6"/>
    <w:p w14:paraId="321F014E" w14:textId="6A81DB42" w:rsidR="00CE2E9C" w:rsidRDefault="00CE2E9C" w:rsidP="005200D6"/>
    <w:p w14:paraId="12C56F96" w14:textId="3B568397" w:rsidR="00CE2E9C" w:rsidRDefault="00CE2E9C" w:rsidP="005200D6"/>
    <w:p w14:paraId="0103173E" w14:textId="6E9F61C3" w:rsidR="00CE2E9C" w:rsidRDefault="00CE2E9C" w:rsidP="005200D6"/>
    <w:p w14:paraId="7376778A" w14:textId="22D4DEB3" w:rsidR="00CE2E9C" w:rsidRDefault="00CE2E9C" w:rsidP="005200D6"/>
    <w:p w14:paraId="5B702C5A" w14:textId="796262CA" w:rsidR="00CE2E9C" w:rsidRDefault="00CE2E9C" w:rsidP="005200D6"/>
    <w:p w14:paraId="4E74E761" w14:textId="75DD41C9" w:rsidR="00CE2E9C" w:rsidRDefault="00CE2E9C" w:rsidP="005200D6"/>
    <w:p w14:paraId="4431BC26" w14:textId="430BC8A8" w:rsidR="00CE2E9C" w:rsidRDefault="00CE2E9C" w:rsidP="005200D6"/>
    <w:p w14:paraId="361DC07B" w14:textId="2E6DF44B" w:rsidR="00CE2E9C" w:rsidRDefault="00CE2E9C" w:rsidP="005200D6"/>
    <w:p w14:paraId="4B41B145" w14:textId="323A7D9B" w:rsidR="00CE2E9C" w:rsidRDefault="00CE2E9C" w:rsidP="005200D6"/>
    <w:p w14:paraId="08F17F79" w14:textId="33B40878" w:rsidR="00CE2E9C" w:rsidRDefault="00CE2E9C" w:rsidP="005200D6"/>
    <w:p w14:paraId="1CB5B053" w14:textId="013A13A2" w:rsidR="00CE2E9C" w:rsidRDefault="00CE2E9C" w:rsidP="005200D6"/>
    <w:p w14:paraId="2C0FD929" w14:textId="770AD348" w:rsidR="00CE2E9C" w:rsidRDefault="00CE2E9C" w:rsidP="005200D6"/>
    <w:p w14:paraId="7558713E" w14:textId="5CFD5853" w:rsidR="00CE2E9C" w:rsidRDefault="00CE2E9C" w:rsidP="005200D6"/>
    <w:p w14:paraId="7E324B47" w14:textId="6A7EEEE8" w:rsidR="00CE2E9C" w:rsidRDefault="00CE2E9C" w:rsidP="005200D6"/>
    <w:p w14:paraId="22A02DE6" w14:textId="760D8E71" w:rsidR="00CE2E9C" w:rsidRDefault="00CE2E9C" w:rsidP="005200D6"/>
    <w:p w14:paraId="011E869B" w14:textId="0B1E9E09" w:rsidR="00CE2E9C" w:rsidRDefault="00CE2E9C" w:rsidP="005200D6"/>
    <w:p w14:paraId="30A17BD0" w14:textId="3E17B6E9" w:rsidR="00CE2E9C" w:rsidRDefault="00CE2E9C" w:rsidP="005200D6"/>
    <w:p w14:paraId="2ED0F0C2" w14:textId="20B1180C" w:rsidR="00CE2E9C" w:rsidRDefault="00CE2E9C" w:rsidP="005200D6"/>
    <w:p w14:paraId="4B358404" w14:textId="7DAB1054" w:rsidR="0057468A" w:rsidRDefault="0057468A" w:rsidP="005200D6"/>
    <w:p w14:paraId="269E5051" w14:textId="227BF930" w:rsidR="00761C11" w:rsidRDefault="00761C11" w:rsidP="005200D6"/>
    <w:p w14:paraId="09135E0A" w14:textId="470B5091" w:rsidR="00761C11" w:rsidRDefault="00761C11" w:rsidP="005200D6"/>
    <w:p w14:paraId="611C2208" w14:textId="77777777" w:rsidR="00761C11" w:rsidRDefault="00761C11" w:rsidP="005200D6"/>
    <w:p w14:paraId="12D5F918" w14:textId="375E10F1" w:rsidR="007B63DC" w:rsidRDefault="00DA741E" w:rsidP="00846F5B">
      <w:pPr>
        <w:pStyle w:val="Heading2"/>
      </w:pPr>
      <w:bookmarkStart w:id="181" w:name="_Toc100843055"/>
      <w:r>
        <w:lastRenderedPageBreak/>
        <w:t>6.5 System Testing</w:t>
      </w:r>
      <w:bookmarkEnd w:id="181"/>
    </w:p>
    <w:p w14:paraId="44410654" w14:textId="212FC56F" w:rsidR="0023730D" w:rsidRDefault="00DE1864" w:rsidP="00846F5B">
      <w:pPr>
        <w:pStyle w:val="Heading3"/>
      </w:pPr>
      <w:bookmarkStart w:id="182" w:name="_Toc100843056"/>
      <w:r>
        <w:t>6.5.</w:t>
      </w:r>
      <w:r w:rsidR="00C95880">
        <w:t>1</w:t>
      </w:r>
      <w:r>
        <w:t xml:space="preserve"> Acceptance Testing</w:t>
      </w:r>
      <w:bookmarkEnd w:id="182"/>
      <w:r>
        <w:t xml:space="preserve"> </w:t>
      </w:r>
    </w:p>
    <w:p w14:paraId="44B8B68F" w14:textId="1F79C4F0" w:rsidR="0046206D" w:rsidRDefault="0046206D" w:rsidP="005200D6">
      <w:r>
        <w:t>This section will consist of the evaluation o</w:t>
      </w:r>
      <w:r w:rsidR="00FA3703">
        <w:t>f</w:t>
      </w:r>
      <w:r>
        <w:t xml:space="preserve"> whether the system has met the acceptance tests established in the requirements phase. </w:t>
      </w:r>
    </w:p>
    <w:tbl>
      <w:tblPr>
        <w:tblStyle w:val="GridTable1Light"/>
        <w:tblpPr w:leftFromText="180" w:rightFromText="180" w:vertAnchor="text" w:tblpY="18"/>
        <w:tblW w:w="0" w:type="auto"/>
        <w:tblLook w:val="04A0" w:firstRow="1" w:lastRow="0" w:firstColumn="1" w:lastColumn="0" w:noHBand="0" w:noVBand="1"/>
      </w:tblPr>
      <w:tblGrid>
        <w:gridCol w:w="3005"/>
        <w:gridCol w:w="1243"/>
        <w:gridCol w:w="4768"/>
      </w:tblGrid>
      <w:tr w:rsidR="008142E2" w14:paraId="450D81B2" w14:textId="77777777" w:rsidTr="00814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5EECC8E" w14:textId="77777777" w:rsidR="008142E2" w:rsidRDefault="008142E2" w:rsidP="008142E2">
            <w:pPr>
              <w:jc w:val="center"/>
            </w:pPr>
            <w:r>
              <w:t>Acceptance Test Being tested</w:t>
            </w:r>
          </w:p>
        </w:tc>
        <w:tc>
          <w:tcPr>
            <w:tcW w:w="1243" w:type="dxa"/>
          </w:tcPr>
          <w:p w14:paraId="352A26A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Pass or fail</w:t>
            </w:r>
          </w:p>
        </w:tc>
        <w:tc>
          <w:tcPr>
            <w:tcW w:w="4768" w:type="dxa"/>
          </w:tcPr>
          <w:p w14:paraId="2D19779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Comments</w:t>
            </w:r>
          </w:p>
        </w:tc>
      </w:tr>
      <w:tr w:rsidR="008142E2" w14:paraId="4BD868EF"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32355917" w14:textId="77777777" w:rsidR="008142E2" w:rsidRDefault="008142E2" w:rsidP="008142E2">
            <w:pPr>
              <w:jc w:val="center"/>
            </w:pPr>
            <w:r>
              <w:t>AT1</w:t>
            </w:r>
          </w:p>
        </w:tc>
        <w:tc>
          <w:tcPr>
            <w:tcW w:w="1243" w:type="dxa"/>
          </w:tcPr>
          <w:p w14:paraId="43A78F83" w14:textId="3F445929"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0E396B5C"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1A0341AE"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483E81B9" w14:textId="77777777" w:rsidR="008142E2" w:rsidRDefault="008142E2" w:rsidP="008142E2">
            <w:pPr>
              <w:jc w:val="center"/>
            </w:pPr>
            <w:r>
              <w:t>AT2</w:t>
            </w:r>
          </w:p>
        </w:tc>
        <w:tc>
          <w:tcPr>
            <w:tcW w:w="1243" w:type="dxa"/>
          </w:tcPr>
          <w:p w14:paraId="21037B70" w14:textId="4E330D2C"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1DA33A60"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AC0D0E6"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09FB6AA9" w14:textId="77777777" w:rsidR="008142E2" w:rsidRDefault="008142E2" w:rsidP="008142E2">
            <w:pPr>
              <w:jc w:val="center"/>
            </w:pPr>
            <w:r>
              <w:t>AT3</w:t>
            </w:r>
          </w:p>
        </w:tc>
        <w:tc>
          <w:tcPr>
            <w:tcW w:w="1243" w:type="dxa"/>
          </w:tcPr>
          <w:p w14:paraId="0D377C96" w14:textId="1EF86395"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4B339E5"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C047CD8"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221ABEB4" w14:textId="77777777" w:rsidR="008142E2" w:rsidRDefault="008142E2" w:rsidP="008142E2">
            <w:pPr>
              <w:jc w:val="center"/>
            </w:pPr>
            <w:r>
              <w:t>AT4</w:t>
            </w:r>
          </w:p>
        </w:tc>
        <w:tc>
          <w:tcPr>
            <w:tcW w:w="1243" w:type="dxa"/>
          </w:tcPr>
          <w:p w14:paraId="7712CD3D" w14:textId="3D48A0D6"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75892CD" w14:textId="77777777" w:rsidR="008142E2" w:rsidRDefault="008142E2" w:rsidP="00D837C3">
            <w:pPr>
              <w:keepNext/>
              <w:jc w:val="center"/>
              <w:cnfStyle w:val="000000000000" w:firstRow="0" w:lastRow="0" w:firstColumn="0" w:lastColumn="0" w:oddVBand="0" w:evenVBand="0" w:oddHBand="0" w:evenHBand="0" w:firstRowFirstColumn="0" w:firstRowLastColumn="0" w:lastRowFirstColumn="0" w:lastRowLastColumn="0"/>
            </w:pPr>
          </w:p>
        </w:tc>
      </w:tr>
    </w:tbl>
    <w:p w14:paraId="65AED69D" w14:textId="3F42567A" w:rsidR="00D837C3" w:rsidRDefault="00D837C3" w:rsidP="00D837C3">
      <w:pPr>
        <w:pStyle w:val="Caption"/>
        <w:framePr w:h="286" w:hRule="exact" w:hSpace="180" w:wrap="around" w:vAnchor="text" w:hAnchor="page" w:x="1426" w:y="1473"/>
      </w:pPr>
      <w:bookmarkStart w:id="183" w:name="_Ref100840232"/>
      <w:bookmarkStart w:id="184" w:name="_Toc100840427"/>
      <w:r>
        <w:t xml:space="preserve">Table </w:t>
      </w:r>
      <w:r w:rsidR="009917F0">
        <w:fldChar w:fldCharType="begin"/>
      </w:r>
      <w:r w:rsidR="009917F0">
        <w:instrText xml:space="preserve"> SEQ Table \* ARABIC </w:instrText>
      </w:r>
      <w:r w:rsidR="009917F0">
        <w:fldChar w:fldCharType="separate"/>
      </w:r>
      <w:r>
        <w:rPr>
          <w:noProof/>
        </w:rPr>
        <w:t>5</w:t>
      </w:r>
      <w:r w:rsidR="009917F0">
        <w:rPr>
          <w:noProof/>
        </w:rPr>
        <w:fldChar w:fldCharType="end"/>
      </w:r>
      <w:r>
        <w:t>: Testing the Acceptance Tests</w:t>
      </w:r>
      <w:bookmarkEnd w:id="183"/>
      <w:bookmarkEnd w:id="184"/>
    </w:p>
    <w:p w14:paraId="395BACA1" w14:textId="77777777" w:rsidR="00D837C3" w:rsidRDefault="00D837C3" w:rsidP="005200D6"/>
    <w:p w14:paraId="4D0C33E0" w14:textId="10C30A60" w:rsidR="0023730D" w:rsidRDefault="009803EC" w:rsidP="00846F5B">
      <w:pPr>
        <w:pStyle w:val="Heading3"/>
      </w:pPr>
      <w:bookmarkStart w:id="185" w:name="_Toc100843057"/>
      <w:r>
        <w:t>6.5.</w:t>
      </w:r>
      <w:r w:rsidR="00D93DC8">
        <w:t>2</w:t>
      </w:r>
      <w:r w:rsidR="00E201C1">
        <w:t xml:space="preserve"> AI</w:t>
      </w:r>
      <w:r w:rsidR="007B63DC">
        <w:t xml:space="preserve"> Performance</w:t>
      </w:r>
      <w:r w:rsidR="00E201C1">
        <w:t xml:space="preserve"> Testing on Real</w:t>
      </w:r>
      <w:r w:rsidR="00FA3703">
        <w:t>-</w:t>
      </w:r>
      <w:r w:rsidR="00E201C1">
        <w:t xml:space="preserve">World </w:t>
      </w:r>
      <w:r w:rsidR="00A91491">
        <w:t>D</w:t>
      </w:r>
      <w:r w:rsidR="00E201C1">
        <w:t>ata</w:t>
      </w:r>
      <w:bookmarkEnd w:id="185"/>
    </w:p>
    <w:p w14:paraId="10D2BDF8" w14:textId="1682A416" w:rsidR="007B63DC" w:rsidRDefault="007B63DC" w:rsidP="005200D6">
      <w:r>
        <w:t>In this section</w:t>
      </w:r>
      <w:r w:rsidR="00FA3703">
        <w:t>,</w:t>
      </w:r>
      <w:r>
        <w:t xml:space="preserve"> the performance of the </w:t>
      </w:r>
      <w:r w:rsidR="00B63CAB">
        <w:t>CNN</w:t>
      </w:r>
      <w:r>
        <w:t xml:space="preserve"> will be tested to determine i</w:t>
      </w:r>
      <w:r w:rsidR="00A91491">
        <w:t>t</w:t>
      </w:r>
      <w:r>
        <w:t>s effective</w:t>
      </w:r>
      <w:r w:rsidR="00CA3D51">
        <w:t>ness</w:t>
      </w:r>
      <w:r>
        <w:t xml:space="preserve"> on real</w:t>
      </w:r>
      <w:r w:rsidR="00FA3703">
        <w:t>-</w:t>
      </w:r>
      <w:r>
        <w:t xml:space="preserve">world plants. Each class of plant </w:t>
      </w:r>
      <w:r w:rsidR="00B63CAB">
        <w:t>was</w:t>
      </w:r>
      <w:r>
        <w:t xml:space="preserve"> tested </w:t>
      </w:r>
      <w:r w:rsidR="00B63CAB">
        <w:t>using</w:t>
      </w:r>
      <w:r>
        <w:t xml:space="preserve"> </w:t>
      </w:r>
      <w:r w:rsidR="003C2CAC">
        <w:t xml:space="preserve">ten </w:t>
      </w:r>
      <w:r>
        <w:t xml:space="preserve">real-world plants of </w:t>
      </w:r>
      <w:r w:rsidR="00B63CAB">
        <w:t>each</w:t>
      </w:r>
      <w:r>
        <w:t xml:space="preserve"> type.</w:t>
      </w:r>
      <w:r w:rsidR="009A5655">
        <w:t xml:space="preserve"> Based on the requirements as well as </w:t>
      </w:r>
      <w:r w:rsidR="003C2CAC">
        <w:t>test validation results</w:t>
      </w:r>
      <w:r w:rsidR="005D5135">
        <w:t>, the estimated minimum</w:t>
      </w:r>
      <w:r w:rsidR="00B97016">
        <w:t xml:space="preserve"> score</w:t>
      </w:r>
      <w:r w:rsidR="005D5135">
        <w:t xml:space="preserve"> value should be 9</w:t>
      </w:r>
      <w:r w:rsidR="004B553B">
        <w:t xml:space="preserve"> with a margin of error of</w:t>
      </w:r>
      <w:r w:rsidR="005D5135">
        <w:t xml:space="preserve"> </w:t>
      </w:r>
      <w:r w:rsidR="005D5135" w:rsidRPr="005D5135">
        <w:t>±</w:t>
      </w:r>
      <w:r w:rsidR="005D5135">
        <w:t xml:space="preserve"> 1.  </w:t>
      </w:r>
    </w:p>
    <w:tbl>
      <w:tblPr>
        <w:tblStyle w:val="GridTable1Light"/>
        <w:tblW w:w="0" w:type="auto"/>
        <w:jc w:val="center"/>
        <w:tblLook w:val="04A0" w:firstRow="1" w:lastRow="0" w:firstColumn="1" w:lastColumn="0" w:noHBand="0" w:noVBand="1"/>
      </w:tblPr>
      <w:tblGrid>
        <w:gridCol w:w="2405"/>
        <w:gridCol w:w="1843"/>
        <w:gridCol w:w="1276"/>
        <w:gridCol w:w="3492"/>
      </w:tblGrid>
      <w:tr w:rsidR="0068485E" w14:paraId="4D23F361" w14:textId="77777777" w:rsidTr="006848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377893F" w14:textId="5D716F34" w:rsidR="0068485E" w:rsidRDefault="0068485E" w:rsidP="00471991">
            <w:pPr>
              <w:jc w:val="center"/>
            </w:pPr>
            <w:r>
              <w:t>Plant Type being Tested</w:t>
            </w:r>
          </w:p>
        </w:tc>
        <w:tc>
          <w:tcPr>
            <w:tcW w:w="1843" w:type="dxa"/>
          </w:tcPr>
          <w:p w14:paraId="3BD8EB16" w14:textId="274C8644"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Score (out of 10)</w:t>
            </w:r>
          </w:p>
        </w:tc>
        <w:tc>
          <w:tcPr>
            <w:tcW w:w="1276" w:type="dxa"/>
          </w:tcPr>
          <w:p w14:paraId="21B4ADD4" w14:textId="6DB72289"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Pass or fail</w:t>
            </w:r>
          </w:p>
        </w:tc>
        <w:tc>
          <w:tcPr>
            <w:tcW w:w="3492" w:type="dxa"/>
          </w:tcPr>
          <w:p w14:paraId="0BBF837C" w14:textId="07DCB5DA"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Comment</w:t>
            </w:r>
            <w:r w:rsidR="003F1202">
              <w:t>s</w:t>
            </w:r>
          </w:p>
        </w:tc>
      </w:tr>
      <w:tr w:rsidR="0068485E" w14:paraId="29D165B3"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73CA714" w14:textId="6E3C1B02" w:rsidR="0068485E" w:rsidRPr="003F1202" w:rsidRDefault="0068485E" w:rsidP="00471991">
            <w:pPr>
              <w:jc w:val="center"/>
              <w:rPr>
                <w:b w:val="0"/>
                <w:bCs w:val="0"/>
                <w:sz w:val="21"/>
                <w:szCs w:val="21"/>
              </w:rPr>
            </w:pPr>
            <w:r w:rsidRPr="003F1202">
              <w:rPr>
                <w:b w:val="0"/>
                <w:bCs w:val="0"/>
                <w:sz w:val="21"/>
                <w:szCs w:val="21"/>
              </w:rPr>
              <w:t>Aglaonema</w:t>
            </w:r>
          </w:p>
        </w:tc>
        <w:tc>
          <w:tcPr>
            <w:tcW w:w="1843" w:type="dxa"/>
          </w:tcPr>
          <w:p w14:paraId="6CE2981C" w14:textId="5DB35E3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04D0FC3D" w14:textId="6E845A0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4BF24F1A" w14:textId="2B7D667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0A54D"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613741EB" w14:textId="08EB77CD" w:rsidR="0068485E" w:rsidRPr="003F1202" w:rsidRDefault="0068485E" w:rsidP="00471991">
            <w:pPr>
              <w:jc w:val="center"/>
              <w:rPr>
                <w:b w:val="0"/>
                <w:bCs w:val="0"/>
                <w:sz w:val="21"/>
                <w:szCs w:val="21"/>
              </w:rPr>
            </w:pPr>
            <w:r w:rsidRPr="003F1202">
              <w:rPr>
                <w:b w:val="0"/>
                <w:bCs w:val="0"/>
                <w:sz w:val="21"/>
                <w:szCs w:val="21"/>
              </w:rPr>
              <w:t>Aloe vera</w:t>
            </w:r>
          </w:p>
        </w:tc>
        <w:tc>
          <w:tcPr>
            <w:tcW w:w="1843" w:type="dxa"/>
          </w:tcPr>
          <w:p w14:paraId="1FE8AF90" w14:textId="0655160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7/10</w:t>
            </w:r>
          </w:p>
        </w:tc>
        <w:tc>
          <w:tcPr>
            <w:tcW w:w="1276" w:type="dxa"/>
          </w:tcPr>
          <w:p w14:paraId="459BFBD6" w14:textId="53E735EC"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3CA3DCF6" w14:textId="335D5921" w:rsidR="0068485E" w:rsidRPr="00471991" w:rsidRDefault="000D4768" w:rsidP="00471991">
            <w:pPr>
              <w:jc w:val="center"/>
              <w:cnfStyle w:val="000000000000" w:firstRow="0" w:lastRow="0" w:firstColumn="0" w:lastColumn="0" w:oddVBand="0" w:evenVBand="0" w:oddHBand="0" w:evenHBand="0" w:firstRowFirstColumn="0" w:firstRowLastColumn="0" w:lastRowFirstColumn="0" w:lastRowLastColumn="0"/>
            </w:pPr>
            <w:r>
              <w:t>W</w:t>
            </w:r>
            <w:r w:rsidR="0068485E">
              <w:t xml:space="preserve">hen this plant was misidentified, it was determined to be </w:t>
            </w:r>
            <w:r w:rsidR="0068485E" w:rsidRPr="00EF4E90">
              <w:t xml:space="preserve">Dracaena </w:t>
            </w:r>
            <w:proofErr w:type="spellStart"/>
            <w:r w:rsidR="0068485E" w:rsidRPr="00EF4E90">
              <w:t>Angolensis</w:t>
            </w:r>
            <w:proofErr w:type="spellEnd"/>
            <w:r w:rsidR="0068485E">
              <w:t xml:space="preserve"> (a cylinder snake plant). This is most likely due</w:t>
            </w:r>
            <w:r w:rsidR="00FA3703">
              <w:t xml:space="preserve"> to</w:t>
            </w:r>
            <w:r w:rsidR="0068485E">
              <w:t xml:space="preserve"> very similar </w:t>
            </w:r>
            <w:r w:rsidR="004B553B">
              <w:t>leave shape (both consist</w:t>
            </w:r>
            <w:r w:rsidR="00A760FA">
              <w:t>ing</w:t>
            </w:r>
            <w:r w:rsidR="004B553B">
              <w:t xml:space="preserve"> of long spear</w:t>
            </w:r>
            <w:r w:rsidR="00FA3703">
              <w:t>-</w:t>
            </w:r>
            <w:r w:rsidR="004B553B">
              <w:t>like leaves)</w:t>
            </w:r>
            <w:r w:rsidR="0068485E">
              <w:t xml:space="preserve"> and </w:t>
            </w:r>
            <w:r w:rsidR="0068485E" w:rsidRPr="00EF4E90">
              <w:t>canopy structure</w:t>
            </w:r>
            <w:r w:rsidR="0068485E">
              <w:t xml:space="preserve"> these plants share. </w:t>
            </w:r>
          </w:p>
        </w:tc>
      </w:tr>
      <w:tr w:rsidR="0068485E" w14:paraId="6528421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7B2764F" w14:textId="4AFCE32D" w:rsidR="0068485E" w:rsidRPr="003F1202" w:rsidRDefault="0068485E" w:rsidP="00471991">
            <w:pPr>
              <w:jc w:val="center"/>
              <w:rPr>
                <w:b w:val="0"/>
                <w:bCs w:val="0"/>
                <w:sz w:val="21"/>
                <w:szCs w:val="21"/>
              </w:rPr>
            </w:pPr>
            <w:r w:rsidRPr="003F1202">
              <w:rPr>
                <w:b w:val="0"/>
                <w:bCs w:val="0"/>
                <w:sz w:val="21"/>
                <w:szCs w:val="21"/>
              </w:rPr>
              <w:t>Calathea</w:t>
            </w:r>
          </w:p>
        </w:tc>
        <w:tc>
          <w:tcPr>
            <w:tcW w:w="1843" w:type="dxa"/>
          </w:tcPr>
          <w:p w14:paraId="34716794" w14:textId="3CC8DE2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9B61C75" w14:textId="33D4B6C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7D9F590D" w14:textId="0C1917E3"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C96A2FC"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F1BB10" w14:textId="48BB11E3" w:rsidR="0068485E" w:rsidRPr="003F1202" w:rsidRDefault="0068485E" w:rsidP="00471991">
            <w:pPr>
              <w:jc w:val="center"/>
              <w:rPr>
                <w:b w:val="0"/>
                <w:bCs w:val="0"/>
                <w:sz w:val="21"/>
                <w:szCs w:val="21"/>
              </w:rPr>
            </w:pPr>
            <w:r w:rsidRPr="003F1202">
              <w:rPr>
                <w:b w:val="0"/>
                <w:bCs w:val="0"/>
                <w:sz w:val="21"/>
                <w:szCs w:val="21"/>
              </w:rPr>
              <w:t xml:space="preserve">Chlorophytum </w:t>
            </w:r>
            <w:proofErr w:type="spellStart"/>
            <w:r w:rsidRPr="003F1202">
              <w:rPr>
                <w:b w:val="0"/>
                <w:bCs w:val="0"/>
                <w:sz w:val="21"/>
                <w:szCs w:val="21"/>
              </w:rPr>
              <w:t>Comosum</w:t>
            </w:r>
            <w:proofErr w:type="spellEnd"/>
          </w:p>
        </w:tc>
        <w:tc>
          <w:tcPr>
            <w:tcW w:w="1843" w:type="dxa"/>
          </w:tcPr>
          <w:p w14:paraId="3BA211E1" w14:textId="2F75274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1D82E137" w14:textId="0275920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5394C000" w14:textId="1A6E88C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1F27E"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5A5E760" w14:textId="4D37DF82" w:rsidR="0068485E" w:rsidRPr="003F1202" w:rsidRDefault="0068485E" w:rsidP="00471991">
            <w:pPr>
              <w:jc w:val="center"/>
              <w:rPr>
                <w:b w:val="0"/>
                <w:bCs w:val="0"/>
                <w:sz w:val="21"/>
                <w:szCs w:val="21"/>
              </w:rPr>
            </w:pPr>
            <w:r w:rsidRPr="003F1202">
              <w:rPr>
                <w:b w:val="0"/>
                <w:bCs w:val="0"/>
                <w:sz w:val="21"/>
                <w:szCs w:val="21"/>
              </w:rPr>
              <w:t>Crassula Ovata</w:t>
            </w:r>
          </w:p>
        </w:tc>
        <w:tc>
          <w:tcPr>
            <w:tcW w:w="1843" w:type="dxa"/>
          </w:tcPr>
          <w:p w14:paraId="08AA2505" w14:textId="292E8725"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6/10</w:t>
            </w:r>
          </w:p>
        </w:tc>
        <w:tc>
          <w:tcPr>
            <w:tcW w:w="1276" w:type="dxa"/>
          </w:tcPr>
          <w:p w14:paraId="38039451" w14:textId="714E03E1"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025AEDD0" w14:textId="4106AC0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This was determined to be due to the dataset itself not including enough examples of adult jade plants (C</w:t>
            </w:r>
            <w:r w:rsidRPr="00471991">
              <w:t>rassula</w:t>
            </w:r>
            <w:r>
              <w:rPr>
                <w:b/>
                <w:bCs/>
              </w:rPr>
              <w:t xml:space="preserve"> </w:t>
            </w:r>
            <w:r>
              <w:t>O</w:t>
            </w:r>
            <w:r w:rsidRPr="00471991">
              <w:t>vata</w:t>
            </w:r>
            <w:r>
              <w:t>), as whilst undertaking further testing it was concluded that the AI model worked effectively with younger specimens with an accuracy of 9/10 on young plant specimens, but could rarely identify adult jade plants, only scoring 4/10 on a test set on only adult jade plant specimens.</w:t>
            </w:r>
          </w:p>
        </w:tc>
      </w:tr>
      <w:tr w:rsidR="0068485E" w14:paraId="1894F9E2"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9A0B2E0" w14:textId="0018A0E0" w:rsidR="0068485E" w:rsidRPr="003F1202" w:rsidRDefault="0068485E" w:rsidP="00471991">
            <w:pPr>
              <w:jc w:val="center"/>
              <w:rPr>
                <w:b w:val="0"/>
                <w:bCs w:val="0"/>
                <w:sz w:val="21"/>
                <w:szCs w:val="21"/>
              </w:rPr>
            </w:pPr>
            <w:r w:rsidRPr="003F1202">
              <w:rPr>
                <w:b w:val="0"/>
                <w:bCs w:val="0"/>
                <w:sz w:val="21"/>
                <w:szCs w:val="21"/>
              </w:rPr>
              <w:t xml:space="preserve">Dracaena </w:t>
            </w:r>
            <w:proofErr w:type="spellStart"/>
            <w:r w:rsidRPr="003F1202">
              <w:rPr>
                <w:b w:val="0"/>
                <w:bCs w:val="0"/>
                <w:sz w:val="21"/>
                <w:szCs w:val="21"/>
              </w:rPr>
              <w:t>Angolensis</w:t>
            </w:r>
            <w:proofErr w:type="spellEnd"/>
          </w:p>
        </w:tc>
        <w:tc>
          <w:tcPr>
            <w:tcW w:w="1843" w:type="dxa"/>
          </w:tcPr>
          <w:p w14:paraId="34FB29E5" w14:textId="1C28AF94"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307F0566" w14:textId="737072F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2830CF6" w14:textId="7C5DAB3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6586F565"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64315A4" w14:textId="43D58DFA" w:rsidR="0068485E" w:rsidRPr="003F1202" w:rsidRDefault="0068485E" w:rsidP="00471991">
            <w:pPr>
              <w:jc w:val="center"/>
              <w:rPr>
                <w:b w:val="0"/>
                <w:bCs w:val="0"/>
                <w:sz w:val="21"/>
                <w:szCs w:val="21"/>
              </w:rPr>
            </w:pPr>
            <w:r w:rsidRPr="003F1202">
              <w:rPr>
                <w:b w:val="0"/>
                <w:bCs w:val="0"/>
                <w:sz w:val="21"/>
                <w:szCs w:val="21"/>
              </w:rPr>
              <w:t xml:space="preserve">Dracaena </w:t>
            </w:r>
            <w:proofErr w:type="spellStart"/>
            <w:r w:rsidRPr="003F1202">
              <w:rPr>
                <w:b w:val="0"/>
                <w:bCs w:val="0"/>
                <w:sz w:val="21"/>
                <w:szCs w:val="21"/>
              </w:rPr>
              <w:t>Warneckii</w:t>
            </w:r>
            <w:proofErr w:type="spellEnd"/>
          </w:p>
        </w:tc>
        <w:tc>
          <w:tcPr>
            <w:tcW w:w="1843" w:type="dxa"/>
          </w:tcPr>
          <w:p w14:paraId="76A1F371" w14:textId="0849103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4670651" w14:textId="3BF7EFD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E051F1A" w14:textId="13FEE36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6340B6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09F74F01" w14:textId="1376858B" w:rsidR="0068485E" w:rsidRPr="003F1202" w:rsidRDefault="0068485E" w:rsidP="00471991">
            <w:pPr>
              <w:jc w:val="center"/>
              <w:rPr>
                <w:b w:val="0"/>
                <w:bCs w:val="0"/>
                <w:sz w:val="21"/>
                <w:szCs w:val="21"/>
              </w:rPr>
            </w:pPr>
            <w:proofErr w:type="spellStart"/>
            <w:r w:rsidRPr="003F1202">
              <w:rPr>
                <w:b w:val="0"/>
                <w:bCs w:val="0"/>
                <w:sz w:val="21"/>
                <w:szCs w:val="21"/>
              </w:rPr>
              <w:t>Fittonia</w:t>
            </w:r>
            <w:proofErr w:type="spellEnd"/>
            <w:r w:rsidRPr="003F1202">
              <w:rPr>
                <w:b w:val="0"/>
                <w:bCs w:val="0"/>
                <w:sz w:val="21"/>
                <w:szCs w:val="21"/>
              </w:rPr>
              <w:t xml:space="preserve"> </w:t>
            </w:r>
            <w:proofErr w:type="spellStart"/>
            <w:r w:rsidRPr="003F1202">
              <w:rPr>
                <w:b w:val="0"/>
                <w:bCs w:val="0"/>
                <w:sz w:val="21"/>
                <w:szCs w:val="21"/>
              </w:rPr>
              <w:t>Albivenis</w:t>
            </w:r>
            <w:proofErr w:type="spellEnd"/>
          </w:p>
        </w:tc>
        <w:tc>
          <w:tcPr>
            <w:tcW w:w="1843" w:type="dxa"/>
          </w:tcPr>
          <w:p w14:paraId="6F9E8857" w14:textId="7BF634A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54DCFA77" w14:textId="31B9B24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FE16D8A" w14:textId="6F6A1CB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396FFC1"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AA6B4C" w14:textId="17AA4AD7" w:rsidR="0068485E" w:rsidRPr="003F1202" w:rsidRDefault="0068485E" w:rsidP="00471991">
            <w:pPr>
              <w:jc w:val="center"/>
              <w:rPr>
                <w:b w:val="0"/>
                <w:bCs w:val="0"/>
                <w:sz w:val="21"/>
                <w:szCs w:val="21"/>
              </w:rPr>
            </w:pPr>
            <w:proofErr w:type="spellStart"/>
            <w:r w:rsidRPr="003F1202">
              <w:rPr>
                <w:b w:val="0"/>
                <w:bCs w:val="0"/>
                <w:sz w:val="21"/>
                <w:szCs w:val="21"/>
              </w:rPr>
              <w:t>Janda</w:t>
            </w:r>
            <w:proofErr w:type="spellEnd"/>
            <w:r w:rsidRPr="003F1202">
              <w:rPr>
                <w:b w:val="0"/>
                <w:bCs w:val="0"/>
                <w:sz w:val="21"/>
                <w:szCs w:val="21"/>
              </w:rPr>
              <w:t xml:space="preserve"> </w:t>
            </w:r>
            <w:r w:rsidR="004C439F" w:rsidRPr="003F1202">
              <w:rPr>
                <w:b w:val="0"/>
                <w:bCs w:val="0"/>
                <w:sz w:val="21"/>
                <w:szCs w:val="21"/>
              </w:rPr>
              <w:t>B</w:t>
            </w:r>
            <w:r w:rsidRPr="003F1202">
              <w:rPr>
                <w:b w:val="0"/>
                <w:bCs w:val="0"/>
                <w:sz w:val="21"/>
                <w:szCs w:val="21"/>
              </w:rPr>
              <w:t>olong</w:t>
            </w:r>
          </w:p>
        </w:tc>
        <w:tc>
          <w:tcPr>
            <w:tcW w:w="1843" w:type="dxa"/>
          </w:tcPr>
          <w:p w14:paraId="0BE30AEB" w14:textId="558104A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4E446C97" w14:textId="64B8AB17"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02697B7" w14:textId="3C817A7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200C3B3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F6DFEDC" w14:textId="74FCCADE" w:rsidR="0068485E" w:rsidRPr="003F1202" w:rsidRDefault="0068485E" w:rsidP="00471991">
            <w:pPr>
              <w:jc w:val="center"/>
              <w:rPr>
                <w:b w:val="0"/>
                <w:bCs w:val="0"/>
                <w:sz w:val="21"/>
                <w:szCs w:val="21"/>
              </w:rPr>
            </w:pPr>
            <w:proofErr w:type="spellStart"/>
            <w:r w:rsidRPr="003F1202">
              <w:rPr>
                <w:b w:val="0"/>
                <w:bCs w:val="0"/>
                <w:sz w:val="21"/>
                <w:szCs w:val="21"/>
              </w:rPr>
              <w:t>Keladi</w:t>
            </w:r>
            <w:proofErr w:type="spellEnd"/>
          </w:p>
        </w:tc>
        <w:tc>
          <w:tcPr>
            <w:tcW w:w="1843" w:type="dxa"/>
          </w:tcPr>
          <w:p w14:paraId="29D6FB84" w14:textId="30055777"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8</w:t>
            </w:r>
            <w:r w:rsidR="0068485E">
              <w:t>/10</w:t>
            </w:r>
          </w:p>
        </w:tc>
        <w:tc>
          <w:tcPr>
            <w:tcW w:w="1276" w:type="dxa"/>
          </w:tcPr>
          <w:p w14:paraId="49253F1C" w14:textId="1B88749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77BB645" w14:textId="3387A9E6"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 xml:space="preserve">Whilst lower than the ideal minimum, these results do fall in the margin of error. </w:t>
            </w:r>
          </w:p>
        </w:tc>
      </w:tr>
      <w:tr w:rsidR="0068485E" w14:paraId="46347788"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FE2D00E" w14:textId="06BCF878" w:rsidR="0068485E" w:rsidRPr="003F1202" w:rsidRDefault="0068485E" w:rsidP="00471991">
            <w:pPr>
              <w:jc w:val="center"/>
              <w:rPr>
                <w:b w:val="0"/>
                <w:bCs w:val="0"/>
                <w:sz w:val="21"/>
                <w:szCs w:val="21"/>
              </w:rPr>
            </w:pPr>
            <w:r w:rsidRPr="003F1202">
              <w:rPr>
                <w:b w:val="0"/>
                <w:bCs w:val="0"/>
                <w:sz w:val="21"/>
                <w:szCs w:val="21"/>
              </w:rPr>
              <w:t>Schefflera</w:t>
            </w:r>
          </w:p>
        </w:tc>
        <w:tc>
          <w:tcPr>
            <w:tcW w:w="1843" w:type="dxa"/>
          </w:tcPr>
          <w:p w14:paraId="3B54A565" w14:textId="03F0E39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651EAAE6" w14:textId="5CEC7EA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959D45B" w14:textId="34F2E3EC" w:rsidR="0068485E" w:rsidRPr="00471991" w:rsidRDefault="0068485E" w:rsidP="00D837C3">
            <w:pPr>
              <w:keepNext/>
              <w:jc w:val="center"/>
              <w:cnfStyle w:val="000000000000" w:firstRow="0" w:lastRow="0" w:firstColumn="0" w:lastColumn="0" w:oddVBand="0" w:evenVBand="0" w:oddHBand="0" w:evenHBand="0" w:firstRowFirstColumn="0" w:firstRowLastColumn="0" w:lastRowFirstColumn="0" w:lastRowLastColumn="0"/>
            </w:pPr>
          </w:p>
        </w:tc>
      </w:tr>
    </w:tbl>
    <w:p w14:paraId="4998040F" w14:textId="6EC8996F" w:rsidR="00D837C3" w:rsidRDefault="00D837C3">
      <w:pPr>
        <w:pStyle w:val="Caption"/>
      </w:pPr>
      <w:bookmarkStart w:id="186" w:name="_Ref100840233"/>
      <w:bookmarkStart w:id="187" w:name="_Toc100840428"/>
      <w:r>
        <w:t xml:space="preserve">Table </w:t>
      </w:r>
      <w:r w:rsidR="009917F0">
        <w:fldChar w:fldCharType="begin"/>
      </w:r>
      <w:r w:rsidR="009917F0">
        <w:instrText xml:space="preserve"> SEQ Table \* ARABIC </w:instrText>
      </w:r>
      <w:r w:rsidR="009917F0">
        <w:fldChar w:fldCharType="separate"/>
      </w:r>
      <w:r>
        <w:rPr>
          <w:noProof/>
        </w:rPr>
        <w:t>6</w:t>
      </w:r>
      <w:r w:rsidR="009917F0">
        <w:rPr>
          <w:noProof/>
        </w:rPr>
        <w:fldChar w:fldCharType="end"/>
      </w:r>
      <w:r>
        <w:t xml:space="preserve">: Testing the </w:t>
      </w:r>
      <w:r w:rsidR="00701DCB">
        <w:t>Real-World</w:t>
      </w:r>
      <w:r>
        <w:t xml:space="preserve"> Performance of the CNN</w:t>
      </w:r>
      <w:bookmarkEnd w:id="186"/>
      <w:bookmarkEnd w:id="187"/>
    </w:p>
    <w:p w14:paraId="50B774B8" w14:textId="426F1F96" w:rsidR="00326FAD" w:rsidRDefault="00917AD4" w:rsidP="00846F5B">
      <w:pPr>
        <w:pStyle w:val="Heading1"/>
      </w:pPr>
      <w:bookmarkStart w:id="188" w:name="_Toc100843058"/>
      <w:r>
        <w:lastRenderedPageBreak/>
        <w:t>7</w:t>
      </w:r>
      <w:r w:rsidR="00DE1215">
        <w:t>.</w:t>
      </w:r>
      <w:r>
        <w:t xml:space="preserve"> Project </w:t>
      </w:r>
      <w:r w:rsidR="007D0C91">
        <w:t>E</w:t>
      </w:r>
      <w:r>
        <w:t>valuation</w:t>
      </w:r>
      <w:bookmarkEnd w:id="188"/>
    </w:p>
    <w:p w14:paraId="07954406" w14:textId="093F112E" w:rsidR="002F7D26" w:rsidRDefault="002F7D26" w:rsidP="005200D6">
      <w:r>
        <w:t>In this section, each phase of the project will be evaluated</w:t>
      </w:r>
      <w:r w:rsidR="00B52FA7">
        <w:t>.</w:t>
      </w:r>
    </w:p>
    <w:p w14:paraId="6F97D8E5" w14:textId="72728683" w:rsidR="00412273" w:rsidRDefault="00412273" w:rsidP="00846F5B">
      <w:pPr>
        <w:pStyle w:val="Heading2"/>
      </w:pPr>
      <w:bookmarkStart w:id="189" w:name="_Toc100843059"/>
      <w:r>
        <w:t xml:space="preserve">7.1 Evaluation of the Research </w:t>
      </w:r>
      <w:r w:rsidR="00600394">
        <w:t>P</w:t>
      </w:r>
      <w:r>
        <w:t>hase</w:t>
      </w:r>
      <w:bookmarkEnd w:id="189"/>
    </w:p>
    <w:p w14:paraId="0E60E88D" w14:textId="56B35322" w:rsidR="00412273" w:rsidRDefault="00412273" w:rsidP="00846F5B">
      <w:pPr>
        <w:pStyle w:val="Heading3"/>
      </w:pPr>
      <w:bookmarkStart w:id="190" w:name="_Toc100843060"/>
      <w:r>
        <w:t xml:space="preserve">7.1.1 What </w:t>
      </w:r>
      <w:r w:rsidR="00600394">
        <w:t>W</w:t>
      </w:r>
      <w:r>
        <w:t xml:space="preserve">ent </w:t>
      </w:r>
      <w:r w:rsidR="00600394">
        <w:t>W</w:t>
      </w:r>
      <w:r>
        <w:t>ell</w:t>
      </w:r>
      <w:r w:rsidR="00046A8E">
        <w:t>?</w:t>
      </w:r>
      <w:bookmarkEnd w:id="190"/>
    </w:p>
    <w:p w14:paraId="72C76250" w14:textId="0E29D392" w:rsidR="00152124" w:rsidRDefault="00152124" w:rsidP="005200D6">
      <w:r>
        <w:t xml:space="preserve">The literature review section of this project went well, with effective research undertaken with comparative studies used wherever possible to ensure that </w:t>
      </w:r>
      <w:r w:rsidR="004325BA">
        <w:t xml:space="preserve">information was effectively evaluated </w:t>
      </w:r>
      <w:r w:rsidR="001B4176">
        <w:t>ensuring</w:t>
      </w:r>
      <w:r w:rsidR="004325BA">
        <w:t xml:space="preserve"> that</w:t>
      </w:r>
      <w:r w:rsidR="001B4176">
        <w:t xml:space="preserve"> </w:t>
      </w:r>
      <w:r w:rsidR="004325BA">
        <w:t>accurate information was used</w:t>
      </w:r>
      <w:r w:rsidR="00DC4A14">
        <w:t xml:space="preserve">. </w:t>
      </w:r>
      <w:r w:rsidR="00A13A1B">
        <w:t>The requirement gathering</w:t>
      </w:r>
      <w:r w:rsidR="00192676">
        <w:t xml:space="preserve"> and analysis </w:t>
      </w:r>
      <w:r w:rsidR="00A13A1B">
        <w:t>section of this project</w:t>
      </w:r>
      <w:r w:rsidR="00DC4A14">
        <w:t xml:space="preserve"> also went well due to the effective conclusion of the aims and objectives of the project alongside the extensive research un</w:t>
      </w:r>
      <w:r w:rsidR="00F41A72">
        <w:t>der</w:t>
      </w:r>
      <w:r w:rsidR="00DC4A14">
        <w:t>taken</w:t>
      </w:r>
      <w:r w:rsidR="00F41A72">
        <w:t>. This</w:t>
      </w:r>
      <w:r w:rsidR="00DC4A14">
        <w:t xml:space="preserve"> made this section simple to undertake and allowed for all requirements of the system to be effectively justified by the aim</w:t>
      </w:r>
      <w:r w:rsidR="00F41A72">
        <w:t>s</w:t>
      </w:r>
      <w:r w:rsidR="00DC4A14">
        <w:t xml:space="preserve"> and objective</w:t>
      </w:r>
      <w:r w:rsidR="00F41A72">
        <w:t>s,</w:t>
      </w:r>
      <w:r w:rsidR="00DC4A14">
        <w:t xml:space="preserve"> and the literature review.</w:t>
      </w:r>
      <w:r w:rsidR="00DD4BF3">
        <w:t xml:space="preserve"> </w:t>
      </w:r>
      <w:r w:rsidR="00A13A1B">
        <w:t xml:space="preserve">The software </w:t>
      </w:r>
      <w:r w:rsidR="00A13A1B" w:rsidRPr="00A13A1B">
        <w:t>methodology</w:t>
      </w:r>
      <w:r w:rsidR="00A13A1B">
        <w:t xml:space="preserve"> section</w:t>
      </w:r>
      <w:r w:rsidR="00DD4BF3">
        <w:t xml:space="preserve"> of the project also went well, with a primary focus o</w:t>
      </w:r>
      <w:r w:rsidR="00F41A72">
        <w:t xml:space="preserve">n </w:t>
      </w:r>
      <w:r w:rsidR="00DD4BF3">
        <w:t>ensur</w:t>
      </w:r>
      <w:r w:rsidR="00F41A72">
        <w:t>ing</w:t>
      </w:r>
      <w:r w:rsidR="00DD4BF3">
        <w:t xml:space="preserve"> the effective balance between the implementation of software and report writing </w:t>
      </w:r>
      <w:r w:rsidR="00787BAD">
        <w:t>resulting in an</w:t>
      </w:r>
      <w:r w:rsidR="00DD4BF3">
        <w:t xml:space="preserve"> effective hybrid methodology </w:t>
      </w:r>
      <w:r w:rsidR="0035792A">
        <w:t>being</w:t>
      </w:r>
      <w:r w:rsidR="00DD4BF3">
        <w:t xml:space="preserve"> chosen</w:t>
      </w:r>
      <w:r w:rsidR="00C86608">
        <w:t xml:space="preserve"> </w:t>
      </w:r>
      <w:r w:rsidR="00DD4BF3">
        <w:t>resulting</w:t>
      </w:r>
      <w:r w:rsidR="00EF0154">
        <w:t xml:space="preserve"> in</w:t>
      </w:r>
      <w:r w:rsidR="00DD4BF3">
        <w:t xml:space="preserve"> a superior outcome for </w:t>
      </w:r>
      <w:r w:rsidR="00FA3703">
        <w:t xml:space="preserve">the </w:t>
      </w:r>
      <w:r w:rsidR="00DD4BF3">
        <w:t xml:space="preserve">project. </w:t>
      </w:r>
    </w:p>
    <w:p w14:paraId="37E19933" w14:textId="08E74082" w:rsidR="00046A8E" w:rsidRDefault="00046A8E" w:rsidP="00846F5B">
      <w:pPr>
        <w:pStyle w:val="Heading3"/>
      </w:pPr>
      <w:bookmarkStart w:id="191" w:name="_Toc100843061"/>
      <w:r>
        <w:t>7.1.2 Limitations</w:t>
      </w:r>
      <w:bookmarkEnd w:id="191"/>
    </w:p>
    <w:p w14:paraId="26A48B05" w14:textId="1EDBD719" w:rsidR="002F7D26" w:rsidRDefault="002F7D26" w:rsidP="002F7D26">
      <w:r>
        <w:t xml:space="preserve">The main limitation was the lack of previous research specifically focused on houseplant identification, meaning that the assumption that information </w:t>
      </w:r>
      <w:r w:rsidR="00192676">
        <w:t>about general plant identification would also apply to this subtopic ha</w:t>
      </w:r>
      <w:r w:rsidR="008E5AFE">
        <w:t>d</w:t>
      </w:r>
      <w:r w:rsidR="00192676">
        <w:t xml:space="preserve"> to be made, which whilst still resulting in an overall effective literature review, did mean potential methods of identification </w:t>
      </w:r>
      <w:r w:rsidR="00820F5A">
        <w:t>being</w:t>
      </w:r>
      <w:r w:rsidR="00192676">
        <w:t xml:space="preserve"> missed, resulting in a less robust </w:t>
      </w:r>
      <w:r w:rsidR="00E27DE2">
        <w:t>project in comparison</w:t>
      </w:r>
      <w:r w:rsidR="00192676">
        <w:t xml:space="preserve">. </w:t>
      </w:r>
    </w:p>
    <w:p w14:paraId="0C528D01" w14:textId="78E4FF24" w:rsidR="00046A8E" w:rsidRDefault="00046A8E" w:rsidP="00846F5B">
      <w:pPr>
        <w:pStyle w:val="Heading3"/>
      </w:pPr>
      <w:bookmarkStart w:id="192" w:name="_Toc100843062"/>
      <w:r>
        <w:t>7.1.3 Improvements</w:t>
      </w:r>
      <w:r w:rsidR="00950FC3">
        <w:t xml:space="preserve"> and </w:t>
      </w:r>
      <w:r w:rsidR="00600394">
        <w:t>L</w:t>
      </w:r>
      <w:r w:rsidR="00950FC3">
        <w:t xml:space="preserve">essons </w:t>
      </w:r>
      <w:r w:rsidR="00600394">
        <w:t>L</w:t>
      </w:r>
      <w:r w:rsidR="00950FC3">
        <w:t>earnt</w:t>
      </w:r>
      <w:bookmarkEnd w:id="192"/>
    </w:p>
    <w:p w14:paraId="7BB77A2D" w14:textId="03773D73" w:rsidR="005718B7" w:rsidRDefault="002F7D26" w:rsidP="005200D6">
      <w:r>
        <w:t>The main</w:t>
      </w:r>
      <w:r w:rsidR="00290AE2">
        <w:t xml:space="preserve"> area</w:t>
      </w:r>
      <w:r>
        <w:t xml:space="preserve"> of improvement </w:t>
      </w:r>
      <w:r w:rsidR="00774363">
        <w:t xml:space="preserve">to this phase would be </w:t>
      </w:r>
      <w:r w:rsidR="00A77B9B">
        <w:t xml:space="preserve">to have an additional focus on research of application design for all major mobile platforms, rather than the specific focus made on </w:t>
      </w:r>
      <w:r w:rsidR="00820F5A">
        <w:t>A</w:t>
      </w:r>
      <w:r w:rsidR="00A77B9B">
        <w:t xml:space="preserve">ndroid development, this would </w:t>
      </w:r>
      <w:r w:rsidR="005718B7">
        <w:t>have</w:t>
      </w:r>
      <w:r w:rsidR="00A77B9B">
        <w:t xml:space="preserve"> allowed for a greater</w:t>
      </w:r>
      <w:r w:rsidR="00290AE2">
        <w:t xml:space="preserve"> knowledge o</w:t>
      </w:r>
      <w:r w:rsidR="00EF0154">
        <w:t>f</w:t>
      </w:r>
      <w:r w:rsidR="00290AE2">
        <w:t xml:space="preserve"> effective mobile interface development to be obtained</w:t>
      </w:r>
      <w:r w:rsidR="00263674">
        <w:t xml:space="preserve">. </w:t>
      </w:r>
      <w:r w:rsidR="005718B7">
        <w:t xml:space="preserve"> </w:t>
      </w:r>
    </w:p>
    <w:p w14:paraId="0DD14A36" w14:textId="2BBBF468" w:rsidR="004325BA" w:rsidRDefault="005718B7" w:rsidP="005200D6">
      <w:r>
        <w:t xml:space="preserve">The main lesson learnt from this phase of the project is that it is very important to not </w:t>
      </w:r>
      <w:r w:rsidRPr="005718B7">
        <w:t>pigeon-hole</w:t>
      </w:r>
      <w:r w:rsidR="00263674">
        <w:t xml:space="preserve"> oneself down a certain road of </w:t>
      </w:r>
      <w:r w:rsidR="00EF0154">
        <w:t>i</w:t>
      </w:r>
      <w:r w:rsidR="00105C97">
        <w:t>nquiry</w:t>
      </w:r>
      <w:r w:rsidR="00263674">
        <w:t>, as this results in arbitrary restriction</w:t>
      </w:r>
      <w:r w:rsidR="00FB4488">
        <w:t>s</w:t>
      </w:r>
      <w:r w:rsidR="00263674">
        <w:t xml:space="preserve"> being placed o</w:t>
      </w:r>
      <w:r w:rsidR="00105C97">
        <w:t>n</w:t>
      </w:r>
      <w:r w:rsidR="00263674">
        <w:t xml:space="preserve"> the software before the design or requirements </w:t>
      </w:r>
      <w:r w:rsidR="00820F5A">
        <w:t>have</w:t>
      </w:r>
      <w:r w:rsidR="00263674">
        <w:t xml:space="preserve"> </w:t>
      </w:r>
      <w:r w:rsidR="00820F5A">
        <w:t>taken place</w:t>
      </w:r>
      <w:r w:rsidR="00263674">
        <w:t xml:space="preserve">, making the </w:t>
      </w:r>
      <w:r w:rsidR="00820F5A">
        <w:t xml:space="preserve">development process </w:t>
      </w:r>
      <w:r w:rsidR="00263674">
        <w:t xml:space="preserve">restrictive and preventing the utilisation of beneficial information from other relevant </w:t>
      </w:r>
      <w:r w:rsidR="00820F5A">
        <w:t xml:space="preserve">sources </w:t>
      </w:r>
      <w:r w:rsidR="00263674">
        <w:t>that are not directly related to the developer’s vision of the system.</w:t>
      </w:r>
    </w:p>
    <w:p w14:paraId="2429B0A3" w14:textId="6E6A1C14" w:rsidR="00C86608" w:rsidRDefault="00C86608" w:rsidP="005200D6"/>
    <w:p w14:paraId="77C41450" w14:textId="6031D0EC" w:rsidR="00C86608" w:rsidRDefault="00C86608" w:rsidP="005200D6"/>
    <w:p w14:paraId="7228E145" w14:textId="44534C84" w:rsidR="00BE0FB1" w:rsidRDefault="00BE0FB1" w:rsidP="005200D6"/>
    <w:p w14:paraId="4AAB2FEE" w14:textId="5382D0CD" w:rsidR="00787BAD" w:rsidRDefault="00787BAD" w:rsidP="005200D6"/>
    <w:p w14:paraId="5C912010" w14:textId="77777777" w:rsidR="00B52FA7" w:rsidRDefault="00B52FA7" w:rsidP="005200D6"/>
    <w:p w14:paraId="43796A7D" w14:textId="5658E747" w:rsidR="00787BAD" w:rsidRDefault="00787BAD" w:rsidP="005200D6"/>
    <w:p w14:paraId="2BAD72E6" w14:textId="77777777" w:rsidR="008634A5" w:rsidRDefault="008634A5" w:rsidP="005200D6"/>
    <w:p w14:paraId="1E1978E8" w14:textId="43639A35" w:rsidR="00412273" w:rsidRDefault="00412273" w:rsidP="00846F5B">
      <w:pPr>
        <w:pStyle w:val="Heading2"/>
      </w:pPr>
      <w:bookmarkStart w:id="193" w:name="_Toc100843063"/>
      <w:r>
        <w:lastRenderedPageBreak/>
        <w:t xml:space="preserve">7.2 Evaluation of the Design </w:t>
      </w:r>
      <w:r w:rsidR="00600394">
        <w:t>P</w:t>
      </w:r>
      <w:r>
        <w:t>hase</w:t>
      </w:r>
      <w:bookmarkEnd w:id="193"/>
    </w:p>
    <w:p w14:paraId="03D5DB76" w14:textId="7A267B49" w:rsidR="00046A8E" w:rsidRDefault="00046A8E" w:rsidP="00846F5B">
      <w:pPr>
        <w:pStyle w:val="Heading3"/>
      </w:pPr>
      <w:bookmarkStart w:id="194" w:name="_Toc100843064"/>
      <w:r>
        <w:t xml:space="preserve">7.2.1 What </w:t>
      </w:r>
      <w:r w:rsidR="00137AA7">
        <w:t>W</w:t>
      </w:r>
      <w:r>
        <w:t xml:space="preserve">ent </w:t>
      </w:r>
      <w:r w:rsidR="00137AA7">
        <w:t>W</w:t>
      </w:r>
      <w:r>
        <w:t>ell?</w:t>
      </w:r>
      <w:bookmarkEnd w:id="194"/>
    </w:p>
    <w:p w14:paraId="029235C9" w14:textId="649BF8F2" w:rsidR="009028DD" w:rsidRDefault="00CF4E75" w:rsidP="00046A8E">
      <w:r>
        <w:t>The overall system designs</w:t>
      </w:r>
      <w:r w:rsidR="00FF124A">
        <w:t xml:space="preserve"> went well</w:t>
      </w:r>
      <w:r w:rsidR="00970EFB">
        <w:t xml:space="preserve">, which is mainly attributed to extensive requirements and the aims and objectives being fleshed out effectively enough to ensure that all </w:t>
      </w:r>
      <w:r w:rsidR="00A77B9B">
        <w:t>its</w:t>
      </w:r>
      <w:r w:rsidR="00970EFB">
        <w:t xml:space="preserve"> functionality was known in detail in advance. </w:t>
      </w:r>
      <w:r>
        <w:t>The mobile application interface design</w:t>
      </w:r>
      <w:r w:rsidR="00FF124A">
        <w:t xml:space="preserve"> also went well, thanks to the extensive and detailed list of </w:t>
      </w:r>
      <w:r w:rsidR="002F56C7">
        <w:t>requirements</w:t>
      </w:r>
      <w:r w:rsidR="00FF124A">
        <w:t xml:space="preserve"> set out for the mobile application in advance</w:t>
      </w:r>
      <w:r w:rsidR="007779FA">
        <w:t xml:space="preserve">. </w:t>
      </w:r>
      <w:r>
        <w:t>The database design also went well</w:t>
      </w:r>
      <w:r w:rsidR="007779FA">
        <w:t xml:space="preserve">, again due to </w:t>
      </w:r>
      <w:r w:rsidR="00EF0154">
        <w:t xml:space="preserve">the </w:t>
      </w:r>
      <w:r w:rsidR="007779FA">
        <w:t xml:space="preserve">extensive set requirements of the system making it clear what was expected of the database and how it would be achieved, making the process of designing the database </w:t>
      </w:r>
      <w:r w:rsidR="00F33FBF">
        <w:t>straightforward</w:t>
      </w:r>
      <w:r w:rsidR="007779FA">
        <w:t>.</w:t>
      </w:r>
      <w:r w:rsidR="00970EFB">
        <w:t xml:space="preserve"> Finally, the assets design also went well and was arguably the most enjoyable</w:t>
      </w:r>
      <w:r>
        <w:t xml:space="preserve"> </w:t>
      </w:r>
      <w:r w:rsidR="00970EFB">
        <w:t>part of the design phase</w:t>
      </w:r>
      <w:r w:rsidR="00650419">
        <w:t xml:space="preserve">, </w:t>
      </w:r>
      <w:r w:rsidR="000143D7">
        <w:t xml:space="preserve">which assisted in making the design work for these assets more rewarding at the cost of a lot of potential assets design being left unused. </w:t>
      </w:r>
    </w:p>
    <w:p w14:paraId="3E50E940" w14:textId="3E2624BB" w:rsidR="00046A8E" w:rsidRDefault="00046A8E" w:rsidP="00846F5B">
      <w:pPr>
        <w:pStyle w:val="Heading3"/>
      </w:pPr>
      <w:bookmarkStart w:id="195" w:name="_Toc100843065"/>
      <w:r>
        <w:t>7.2.2 Limitations</w:t>
      </w:r>
      <w:bookmarkEnd w:id="195"/>
    </w:p>
    <w:p w14:paraId="1CEF4741" w14:textId="36A41D60" w:rsidR="00CF4E75" w:rsidRDefault="00CF4E75" w:rsidP="00CF4E75">
      <w:r>
        <w:t>The primary limitation of the design phase was the AI model design</w:t>
      </w:r>
      <w:r w:rsidR="00985EAA">
        <w:t xml:space="preserve">, despite the type of AI </w:t>
      </w:r>
      <w:r w:rsidR="00650419">
        <w:t>being</w:t>
      </w:r>
      <w:r w:rsidR="00985EAA">
        <w:t xml:space="preserve"> know</w:t>
      </w:r>
      <w:r w:rsidR="00EF0154">
        <w:t>n</w:t>
      </w:r>
      <w:r w:rsidR="00985EAA">
        <w:t xml:space="preserve"> thanks to the research, the exact parameters and layers present in the CNN model could not be effectively concluded until the actual implementation as the model need</w:t>
      </w:r>
      <w:r w:rsidR="00BB77FE">
        <w:t>ed</w:t>
      </w:r>
      <w:r w:rsidR="00985EAA">
        <w:t xml:space="preserve"> to adept and be calibrated to support </w:t>
      </w:r>
      <w:r w:rsidR="00BB77FE">
        <w:t>its</w:t>
      </w:r>
      <w:r w:rsidR="00985EAA">
        <w:t xml:space="preserve"> particular use case</w:t>
      </w:r>
      <w:r w:rsidR="00BB77FE">
        <w:t>.</w:t>
      </w:r>
    </w:p>
    <w:p w14:paraId="1723A30F" w14:textId="327782F5" w:rsidR="00A347A4" w:rsidRDefault="00FF124A" w:rsidP="00046A8E">
      <w:r>
        <w:t>A secondary</w:t>
      </w:r>
      <w:r w:rsidR="005E261D">
        <w:t xml:space="preserve"> limitation</w:t>
      </w:r>
      <w:r>
        <w:t xml:space="preserve"> was the lack of potential user feedback</w:t>
      </w:r>
      <w:r w:rsidR="00ED101F">
        <w:t xml:space="preserve"> on design</w:t>
      </w:r>
      <w:r w:rsidR="005E261D">
        <w:t>s</w:t>
      </w:r>
      <w:r w:rsidR="00ED101F">
        <w:t>, this would have been beneficial and would have potentially resulted in the overall design of the application being</w:t>
      </w:r>
      <w:r w:rsidR="00EF0154">
        <w:t xml:space="preserve"> more</w:t>
      </w:r>
      <w:r w:rsidR="00ED101F">
        <w:t xml:space="preserve"> </w:t>
      </w:r>
      <w:proofErr w:type="gramStart"/>
      <w:r w:rsidR="00ED101F">
        <w:t>user</w:t>
      </w:r>
      <w:r w:rsidR="00EF0154">
        <w:t>-</w:t>
      </w:r>
      <w:r w:rsidR="00ED101F">
        <w:t>orientated</w:t>
      </w:r>
      <w:proofErr w:type="gramEnd"/>
      <w:r w:rsidR="00ED101F">
        <w:t xml:space="preserve"> </w:t>
      </w:r>
      <w:r w:rsidR="00650419">
        <w:t>and</w:t>
      </w:r>
      <w:r w:rsidR="00ED101F">
        <w:t xml:space="preserve"> I feel</w:t>
      </w:r>
      <w:r w:rsidR="005E261D">
        <w:t xml:space="preserve"> that the lack of feedback made</w:t>
      </w:r>
      <w:r w:rsidR="00650419">
        <w:t xml:space="preserve"> the</w:t>
      </w:r>
      <w:r w:rsidR="005E261D">
        <w:t xml:space="preserve"> </w:t>
      </w:r>
      <w:r w:rsidR="00650419">
        <w:t xml:space="preserve">design process </w:t>
      </w:r>
      <w:r w:rsidR="00ED101F">
        <w:t>more insulated and tailored to the designers wants rather than any potential use</w:t>
      </w:r>
      <w:r w:rsidR="00650419">
        <w:t>r</w:t>
      </w:r>
      <w:r w:rsidR="00ED101F">
        <w:t xml:space="preserve">.  </w:t>
      </w:r>
    </w:p>
    <w:p w14:paraId="13FFC4EA" w14:textId="06F4CC67" w:rsidR="00412273" w:rsidRDefault="00046A8E" w:rsidP="00846F5B">
      <w:pPr>
        <w:pStyle w:val="Heading3"/>
      </w:pPr>
      <w:bookmarkStart w:id="196" w:name="_Toc100843066"/>
      <w:r>
        <w:t>7.2.3 Improvements</w:t>
      </w:r>
      <w:r w:rsidR="00950FC3">
        <w:t xml:space="preserve"> and </w:t>
      </w:r>
      <w:r w:rsidR="00137AA7">
        <w:t>L</w:t>
      </w:r>
      <w:r w:rsidR="00950FC3">
        <w:t xml:space="preserve">essons </w:t>
      </w:r>
      <w:r w:rsidR="00137AA7">
        <w:t>L</w:t>
      </w:r>
      <w:r w:rsidR="00950FC3">
        <w:t>earnt</w:t>
      </w:r>
      <w:bookmarkEnd w:id="196"/>
    </w:p>
    <w:p w14:paraId="0663D4E4" w14:textId="2CEB19D8" w:rsidR="00A77B9B" w:rsidRDefault="00ED101F" w:rsidP="00412273">
      <w:r>
        <w:t xml:space="preserve">The main lesson learnt </w:t>
      </w:r>
      <w:r w:rsidR="009232F0">
        <w:t xml:space="preserve">is that extensive user feedback in the early stages of design </w:t>
      </w:r>
      <w:r w:rsidR="00C81B91">
        <w:t>and</w:t>
      </w:r>
      <w:r w:rsidR="009232F0">
        <w:t xml:space="preserve"> development is vital to ensure that the software being developed is effectively tailored to the target audience and assist</w:t>
      </w:r>
      <w:r w:rsidR="00BD1D83">
        <w:t>s</w:t>
      </w:r>
      <w:r w:rsidR="009232F0">
        <w:t xml:space="preserve"> in making up for oversights made by the software designer and/or software designing t</w:t>
      </w:r>
      <w:r w:rsidR="00BD1D83">
        <w:t>eam</w:t>
      </w:r>
      <w:r w:rsidR="009232F0">
        <w:t xml:space="preserve"> as each audience looks at the software from very different points of view</w:t>
      </w:r>
      <w:r w:rsidR="00BD1D83">
        <w:t>. T</w:t>
      </w:r>
      <w:r w:rsidR="009232F0">
        <w:t>o ensure these different views are aligned on the same goal</w:t>
      </w:r>
      <w:r w:rsidR="0020681C">
        <w:t xml:space="preserve"> </w:t>
      </w:r>
      <w:r w:rsidR="009232F0">
        <w:t xml:space="preserve">of producing effective software, close collaboration between the two </w:t>
      </w:r>
      <w:r w:rsidR="00EF0154">
        <w:t>is</w:t>
      </w:r>
      <w:r w:rsidR="009232F0">
        <w:t xml:space="preserve"> needed.</w:t>
      </w:r>
    </w:p>
    <w:p w14:paraId="2C61477E" w14:textId="2B006712" w:rsidR="00CF1A2E" w:rsidRDefault="00CF1A2E" w:rsidP="00412273"/>
    <w:p w14:paraId="497EDD27" w14:textId="65893186" w:rsidR="00CF1A2E" w:rsidRDefault="00CF1A2E" w:rsidP="00412273"/>
    <w:p w14:paraId="5B3DD8E4" w14:textId="305B9CC2" w:rsidR="00CF1A2E" w:rsidRDefault="00CF1A2E" w:rsidP="00412273"/>
    <w:p w14:paraId="459991CC" w14:textId="69003B8A" w:rsidR="00CF1A2E" w:rsidRDefault="00CF1A2E" w:rsidP="00412273"/>
    <w:p w14:paraId="48F90EB9" w14:textId="14B6E6BE" w:rsidR="00CF1A2E" w:rsidRDefault="00CF1A2E" w:rsidP="00412273"/>
    <w:p w14:paraId="47BECEF4" w14:textId="49BEB59B" w:rsidR="00CF1A2E" w:rsidRDefault="00CF1A2E" w:rsidP="00412273"/>
    <w:p w14:paraId="3449E076" w14:textId="270AB53A" w:rsidR="00EB26A3" w:rsidRDefault="00EB26A3" w:rsidP="00412273"/>
    <w:p w14:paraId="60D74B29" w14:textId="3E6B3C9C" w:rsidR="008634A5" w:rsidRDefault="008634A5" w:rsidP="00412273"/>
    <w:p w14:paraId="330108E9" w14:textId="0DCBBAA7" w:rsidR="008634A5" w:rsidRDefault="008634A5" w:rsidP="00412273"/>
    <w:p w14:paraId="5BC44074" w14:textId="77777777" w:rsidR="008634A5" w:rsidRDefault="008634A5" w:rsidP="00412273"/>
    <w:p w14:paraId="595D87E3" w14:textId="3E7F30E3" w:rsidR="009F074C" w:rsidRDefault="00412273" w:rsidP="00846F5B">
      <w:pPr>
        <w:pStyle w:val="Heading2"/>
      </w:pPr>
      <w:bookmarkStart w:id="197" w:name="_Toc100843067"/>
      <w:r>
        <w:lastRenderedPageBreak/>
        <w:t xml:space="preserve">7.3 Evaluation of the </w:t>
      </w:r>
      <w:r w:rsidR="00862876">
        <w:t>I</w:t>
      </w:r>
      <w:r>
        <w:t xml:space="preserve">mplementation </w:t>
      </w:r>
      <w:r w:rsidR="00BD1D83">
        <w:t>P</w:t>
      </w:r>
      <w:r>
        <w:t>hase</w:t>
      </w:r>
      <w:bookmarkEnd w:id="197"/>
    </w:p>
    <w:p w14:paraId="5633C9A7" w14:textId="04CAAB76" w:rsidR="00046A8E" w:rsidRDefault="00046A8E" w:rsidP="00846F5B">
      <w:pPr>
        <w:pStyle w:val="Heading3"/>
      </w:pPr>
      <w:bookmarkStart w:id="198" w:name="_Toc100843068"/>
      <w:r>
        <w:t xml:space="preserve">7.3.1 What </w:t>
      </w:r>
      <w:r w:rsidR="00BD1D83">
        <w:t>W</w:t>
      </w:r>
      <w:r>
        <w:t xml:space="preserve">ent </w:t>
      </w:r>
      <w:r w:rsidR="00BD1D83">
        <w:t>W</w:t>
      </w:r>
      <w:r>
        <w:t>ell?</w:t>
      </w:r>
      <w:bookmarkEnd w:id="198"/>
    </w:p>
    <w:p w14:paraId="600EF20D" w14:textId="77777777" w:rsidR="00B52FA7" w:rsidRDefault="00794FEE" w:rsidP="00046A8E">
      <w:r>
        <w:t xml:space="preserve">The gathering of data for the </w:t>
      </w:r>
      <w:r w:rsidR="00ED54A7">
        <w:t>custom-made</w:t>
      </w:r>
      <w:r>
        <w:t xml:space="preserve"> datasets went well, with an extensive selection of plant specimens being </w:t>
      </w:r>
      <w:r w:rsidR="004317FF">
        <w:t>obtained</w:t>
      </w:r>
      <w:r>
        <w:t xml:space="preserve"> in a relatively brief time frame</w:t>
      </w:r>
      <w:r w:rsidR="00ED54A7">
        <w:t>,</w:t>
      </w:r>
      <w:r w:rsidR="00130E09">
        <w:t xml:space="preserve"> </w:t>
      </w:r>
      <w:r w:rsidR="00ED54A7">
        <w:t xml:space="preserve"> whilst still be</w:t>
      </w:r>
      <w:r w:rsidR="004317FF">
        <w:t>ing</w:t>
      </w:r>
      <w:r w:rsidR="00ED54A7">
        <w:t xml:space="preserve"> extensive enough and varied enough</w:t>
      </w:r>
      <w:r w:rsidR="00130E09">
        <w:t xml:space="preserve"> to ensure an overall high level of accuracy in the AI model.</w:t>
      </w:r>
    </w:p>
    <w:p w14:paraId="5C9B0DFB" w14:textId="20E21733" w:rsidR="00B52FA7" w:rsidRDefault="00130E09" w:rsidP="00046A8E">
      <w:r>
        <w:t xml:space="preserve"> </w:t>
      </w:r>
      <w:r w:rsidR="009F074C">
        <w:t xml:space="preserve">The implementation of the </w:t>
      </w:r>
      <w:r w:rsidR="004317FF">
        <w:t>A</w:t>
      </w:r>
      <w:r w:rsidR="009F074C">
        <w:t xml:space="preserve">ndroid application </w:t>
      </w:r>
      <w:r w:rsidR="00ED54A7">
        <w:t>went well, especially the development of the user interface</w:t>
      </w:r>
      <w:r w:rsidR="00E6187E">
        <w:t xml:space="preserve"> thanks to the extensive design </w:t>
      </w:r>
      <w:r w:rsidR="003A2F44">
        <w:t>work</w:t>
      </w:r>
      <w:r w:rsidR="00E6187E">
        <w:t xml:space="preserve"> done prior, </w:t>
      </w:r>
      <w:r w:rsidR="00E05023">
        <w:t>implementing</w:t>
      </w:r>
      <w:r w:rsidR="00C83878">
        <w:t xml:space="preserve"> it </w:t>
      </w:r>
      <w:r w:rsidR="00E05023">
        <w:t xml:space="preserve">became </w:t>
      </w:r>
      <w:r w:rsidR="00C83878">
        <w:t>simpl</w:t>
      </w:r>
      <w:r w:rsidR="00EF0154">
        <w:t>e</w:t>
      </w:r>
      <w:r w:rsidR="00C83878">
        <w:t xml:space="preserve">. </w:t>
      </w:r>
    </w:p>
    <w:p w14:paraId="32A2707C" w14:textId="1CC2148C" w:rsidR="00B52FA7" w:rsidRDefault="00794FEE" w:rsidP="00046A8E">
      <w:r>
        <w:t>The creation</w:t>
      </w:r>
      <w:r w:rsidR="003A2F44">
        <w:t xml:space="preserve"> of the</w:t>
      </w:r>
      <w:r>
        <w:t xml:space="preserve"> database was one of the smoothest parts of the implementation phase, with absolutely no issues being encountered whilst developing it, this can </w:t>
      </w:r>
      <w:r w:rsidR="00761625">
        <w:t>be attributed primarily</w:t>
      </w:r>
      <w:r w:rsidR="00ED54A7">
        <w:t xml:space="preserve"> to the simplistic nature of the database as well as the effective pre-planning in the design phase.</w:t>
      </w:r>
      <w:r w:rsidR="000B6AE7">
        <w:t xml:space="preserve"> </w:t>
      </w:r>
    </w:p>
    <w:p w14:paraId="00723B51" w14:textId="64DD8271" w:rsidR="009F074C" w:rsidRDefault="00C83878" w:rsidP="00046A8E">
      <w:r>
        <w:t xml:space="preserve">Finally, the integration of the two </w:t>
      </w:r>
      <w:r w:rsidR="00F65A88">
        <w:t>subsystems</w:t>
      </w:r>
      <w:r>
        <w:t xml:space="preserve"> into the mobile application </w:t>
      </w:r>
      <w:r w:rsidR="00F65A88">
        <w:t>also went surprising</w:t>
      </w:r>
      <w:r w:rsidR="00EF0154">
        <w:t>ly</w:t>
      </w:r>
      <w:r w:rsidR="00F65A88">
        <w:t xml:space="preserve"> well, I say this as the integration between different </w:t>
      </w:r>
      <w:r w:rsidR="00F65A88" w:rsidRPr="00F65A88">
        <w:t>technology</w:t>
      </w:r>
      <w:r w:rsidR="00F65A88">
        <w:t xml:space="preserve"> tends to be the hardest part of any project due to the prevalent difficulty of intercommunication between software</w:t>
      </w:r>
      <w:r w:rsidR="00C742B2">
        <w:t>, b</w:t>
      </w:r>
      <w:r w:rsidR="00C81B91">
        <w:t>ut thanks to extensive user documentation, this process ran smoothly</w:t>
      </w:r>
      <w:r w:rsidR="000B6AE7">
        <w:t>.</w:t>
      </w:r>
    </w:p>
    <w:p w14:paraId="1A6262C0" w14:textId="05152DEE" w:rsidR="00A9479F" w:rsidRDefault="00046A8E" w:rsidP="00846F5B">
      <w:pPr>
        <w:pStyle w:val="Heading3"/>
      </w:pPr>
      <w:bookmarkStart w:id="199" w:name="_Toc100843069"/>
      <w:r>
        <w:t>7.3.2 Limitations</w:t>
      </w:r>
      <w:bookmarkEnd w:id="199"/>
    </w:p>
    <w:p w14:paraId="6507147E" w14:textId="2F49FD74" w:rsidR="00A9479F" w:rsidRDefault="00A9479F" w:rsidP="00046A8E">
      <w:r>
        <w:t>T</w:t>
      </w:r>
      <w:r w:rsidR="00657E74">
        <w:t>he biggest l</w:t>
      </w:r>
      <w:r w:rsidR="00B864B2">
        <w:t>imitation</w:t>
      </w:r>
      <w:r w:rsidR="00657E74">
        <w:t xml:space="preserve"> of this phase was</w:t>
      </w:r>
      <w:r w:rsidR="00B864B2">
        <w:t xml:space="preserve"> with hardware</w:t>
      </w:r>
      <w:r w:rsidR="00477538">
        <w:t xml:space="preserve"> </w:t>
      </w:r>
      <w:r w:rsidR="00F52557">
        <w:t>which</w:t>
      </w:r>
      <w:r w:rsidR="00B864B2">
        <w:t xml:space="preserve"> made </w:t>
      </w:r>
      <w:r w:rsidR="00460694">
        <w:t xml:space="preserve">this phase </w:t>
      </w:r>
      <w:r w:rsidR="00B864B2">
        <w:t xml:space="preserve">more limited especially </w:t>
      </w:r>
      <w:r w:rsidR="00460694">
        <w:t>since</w:t>
      </w:r>
      <w:r w:rsidR="00B864B2">
        <w:t xml:space="preserve"> the</w:t>
      </w:r>
      <w:r w:rsidR="00A26E1D">
        <w:t xml:space="preserve"> long</w:t>
      </w:r>
      <w:r w:rsidR="00B864B2">
        <w:t xml:space="preserve"> implementation</w:t>
      </w:r>
      <w:r w:rsidR="00341FD7">
        <w:t xml:space="preserve"> time</w:t>
      </w:r>
      <w:r w:rsidR="00B864B2">
        <w:t xml:space="preserve"> of the CNN ha</w:t>
      </w:r>
      <w:r w:rsidR="00477538">
        <w:t>d</w:t>
      </w:r>
      <w:r w:rsidR="00B864B2">
        <w:t xml:space="preserve"> to be balanced with the implementation of other parts of the system</w:t>
      </w:r>
      <w:r w:rsidR="00A26E1D">
        <w:t xml:space="preserve"> and</w:t>
      </w:r>
      <w:r w:rsidR="00B864B2">
        <w:t xml:space="preserve"> other university work</w:t>
      </w:r>
      <w:r w:rsidR="00A26E1D">
        <w:t xml:space="preserve">. </w:t>
      </w:r>
      <w:r w:rsidR="00B864B2">
        <w:t xml:space="preserve">This balance resulted in an overall compromise of the scope of the </w:t>
      </w:r>
      <w:r w:rsidR="00FA1630">
        <w:t>model’s</w:t>
      </w:r>
      <w:r w:rsidR="00B864B2">
        <w:t xml:space="preserve"> implementation, with training sets having to be made smaller</w:t>
      </w:r>
      <w:r w:rsidR="00A26E1D">
        <w:t xml:space="preserve">, </w:t>
      </w:r>
      <w:r w:rsidR="009F074C">
        <w:t>overall making the AI model less robust</w:t>
      </w:r>
      <w:r w:rsidR="00B864B2">
        <w:t>.</w:t>
      </w:r>
      <w:r w:rsidR="002B5DC7">
        <w:t xml:space="preserve"> </w:t>
      </w:r>
    </w:p>
    <w:p w14:paraId="4430B3CC" w14:textId="1CA0B375" w:rsidR="000B6AE7" w:rsidRDefault="00A9479F" w:rsidP="00046A8E">
      <w:r>
        <w:t>Another limitation was the lack of pre-existing datasets</w:t>
      </w:r>
      <w:r w:rsidR="00460694">
        <w:t xml:space="preserve">. </w:t>
      </w:r>
      <w:r>
        <w:t>This resulted in a section of the project that was initial</w:t>
      </w:r>
      <w:r w:rsidR="00CC7EA2">
        <w:t>ly</w:t>
      </w:r>
      <w:r>
        <w:t xml:space="preserve"> expected to be a short </w:t>
      </w:r>
      <w:r w:rsidR="00ED4E48">
        <w:t>foot</w:t>
      </w:r>
      <w:r>
        <w:t>note in the overall training of the TensorFlow Lite model</w:t>
      </w:r>
      <w:r w:rsidR="00ED4E48">
        <w:t xml:space="preserve"> becoming more signif</w:t>
      </w:r>
      <w:r w:rsidR="00EC34A0">
        <w:t>icant</w:t>
      </w:r>
      <w:r w:rsidR="00ED4E48">
        <w:t xml:space="preserve"> as</w:t>
      </w:r>
      <w:r w:rsidR="00B93A9F">
        <w:t xml:space="preserve"> the </w:t>
      </w:r>
      <w:r w:rsidR="00526206">
        <w:t>requirement</w:t>
      </w:r>
      <w:r w:rsidR="00B93A9F">
        <w:t xml:space="preserve"> for the implementation of </w:t>
      </w:r>
      <w:r w:rsidR="00B25A50">
        <w:t>custom-made</w:t>
      </w:r>
      <w:r w:rsidR="00B93A9F">
        <w:t xml:space="preserve"> houseplant datasets became needed</w:t>
      </w:r>
      <w:r w:rsidR="00EC34A0">
        <w:t>.</w:t>
      </w:r>
      <w:r w:rsidR="00ED4E48">
        <w:t xml:space="preserve"> </w:t>
      </w:r>
      <w:r w:rsidR="00EC34A0">
        <w:t>W</w:t>
      </w:r>
      <w:r w:rsidR="00ED4E48">
        <w:t>hilst beneficial from the mindset of writing this report,</w:t>
      </w:r>
      <w:r w:rsidR="00EC34A0">
        <w:t xml:space="preserve"> this</w:t>
      </w:r>
      <w:r w:rsidR="00ED4E48">
        <w:t xml:space="preserve"> did result in the implementation running behind schedule almost immediately.</w:t>
      </w:r>
      <w:r>
        <w:t xml:space="preserve"> </w:t>
      </w:r>
    </w:p>
    <w:p w14:paraId="78B797D1" w14:textId="1C933EBF" w:rsidR="00046A8E" w:rsidRDefault="00046A8E" w:rsidP="00740A74">
      <w:pPr>
        <w:pStyle w:val="Heading3"/>
      </w:pPr>
      <w:bookmarkStart w:id="200" w:name="_Toc100843070"/>
      <w:r>
        <w:t>7.3.3 Improvements</w:t>
      </w:r>
      <w:r w:rsidR="00657E74">
        <w:t xml:space="preserve"> and </w:t>
      </w:r>
      <w:r w:rsidR="00B25A50">
        <w:t>L</w:t>
      </w:r>
      <w:r w:rsidR="00657E74">
        <w:t xml:space="preserve">essons </w:t>
      </w:r>
      <w:r w:rsidR="00FC5A97">
        <w:t>L</w:t>
      </w:r>
      <w:r w:rsidR="00657E74">
        <w:t>earnt</w:t>
      </w:r>
      <w:bookmarkEnd w:id="200"/>
    </w:p>
    <w:p w14:paraId="53F6AEDB" w14:textId="1554D4A5" w:rsidR="002B5DC7" w:rsidRDefault="00657E74" w:rsidP="00046A8E">
      <w:r>
        <w:t xml:space="preserve">Despite the system meeting all specified requirements </w:t>
      </w:r>
      <w:r w:rsidR="006E4D75">
        <w:t>many</w:t>
      </w:r>
      <w:r>
        <w:t xml:space="preserve"> improvement</w:t>
      </w:r>
      <w:r w:rsidR="006E4D75">
        <w:t>s</w:t>
      </w:r>
      <w:r>
        <w:t xml:space="preserve"> </w:t>
      </w:r>
      <w:r w:rsidR="006E4D75">
        <w:t>could</w:t>
      </w:r>
      <w:r>
        <w:t xml:space="preserve"> be made</w:t>
      </w:r>
      <w:r w:rsidR="006E4D75">
        <w:t>,</w:t>
      </w:r>
      <w:r>
        <w:t xml:space="preserve"> primarily</w:t>
      </w:r>
      <w:r w:rsidR="006E4D75">
        <w:t xml:space="preserve"> this would be</w:t>
      </w:r>
      <w:r>
        <w:t xml:space="preserve"> focused on use</w:t>
      </w:r>
      <w:r w:rsidR="006E4D75">
        <w:t>ability</w:t>
      </w:r>
      <w:r w:rsidR="00EF0154">
        <w:t>,</w:t>
      </w:r>
      <w:r>
        <w:t xml:space="preserve"> </w:t>
      </w:r>
      <w:r w:rsidR="00EF0154">
        <w:t xml:space="preserve">the </w:t>
      </w:r>
      <w:r>
        <w:t>overall functionality of the AI model and database,</w:t>
      </w:r>
      <w:r w:rsidR="00E05023">
        <w:t xml:space="preserve"> with</w:t>
      </w:r>
      <w:r>
        <w:t xml:space="preserve"> the addition of more types of plants that the application could identify</w:t>
      </w:r>
      <w:r w:rsidR="00130E09">
        <w:t xml:space="preserve">, as well as </w:t>
      </w:r>
      <w:r w:rsidR="006E4D75">
        <w:t>work on the</w:t>
      </w:r>
      <w:r w:rsidR="00130E09">
        <w:t xml:space="preserve"> compatibility of the application between d</w:t>
      </w:r>
      <w:r w:rsidR="006E4D75">
        <w:t>i</w:t>
      </w:r>
      <w:r w:rsidR="00130E09">
        <w:t>f</w:t>
      </w:r>
      <w:r w:rsidR="006E4D75">
        <w:t>f</w:t>
      </w:r>
      <w:r w:rsidR="00130E09">
        <w:t xml:space="preserve">erent OS i.e., iOS. </w:t>
      </w:r>
    </w:p>
    <w:p w14:paraId="1922353B" w14:textId="2AC703C1" w:rsidR="00CF5F00" w:rsidRDefault="006E67EE" w:rsidP="00412273">
      <w:r>
        <w:t>The pr</w:t>
      </w:r>
      <w:r w:rsidR="006E4D75">
        <w:t>imary</w:t>
      </w:r>
      <w:r>
        <w:t xml:space="preserve"> lesson to learn from this phase of the project is to always ensure every sensible potential implementation of</w:t>
      </w:r>
      <w:r w:rsidR="006E4D75">
        <w:t xml:space="preserve"> a</w:t>
      </w:r>
      <w:r>
        <w:t xml:space="preserve"> feature has been researched</w:t>
      </w:r>
      <w:r w:rsidR="006E4D75">
        <w:t xml:space="preserve"> </w:t>
      </w:r>
      <w:r w:rsidR="007F0C48">
        <w:t>in-depth</w:t>
      </w:r>
      <w:r>
        <w:t xml:space="preserve"> before implementation</w:t>
      </w:r>
      <w:r w:rsidR="006B0B9F">
        <w:t>,</w:t>
      </w:r>
      <w:r>
        <w:t xml:space="preserve"> especially when it comes </w:t>
      </w:r>
      <w:r w:rsidR="000F3CFD">
        <w:t>to AI</w:t>
      </w:r>
      <w:r>
        <w:t xml:space="preserve">. This lesson has been learnt from </w:t>
      </w:r>
      <w:r w:rsidR="000F3CFD">
        <w:t xml:space="preserve">the issues that occurred when attempting to convert the </w:t>
      </w:r>
      <w:r w:rsidR="00310573">
        <w:t>TensorFlow</w:t>
      </w:r>
      <w:r w:rsidR="000F3CFD">
        <w:t xml:space="preserve"> model into a </w:t>
      </w:r>
      <w:r w:rsidR="00310573">
        <w:t>TensorFlow</w:t>
      </w:r>
      <w:r w:rsidR="000F3CFD">
        <w:t xml:space="preserve"> </w:t>
      </w:r>
      <w:r w:rsidR="00EF0154">
        <w:t>L</w:t>
      </w:r>
      <w:r w:rsidR="000F3CFD">
        <w:t xml:space="preserve">ite model, as, if the </w:t>
      </w:r>
      <w:r w:rsidR="00B52FA7">
        <w:t>method</w:t>
      </w:r>
      <w:r w:rsidR="000F3CFD">
        <w:t xml:space="preserve"> of directly building the AI model as a TensorFlow </w:t>
      </w:r>
      <w:r w:rsidR="009A73C5">
        <w:t>L</w:t>
      </w:r>
      <w:r w:rsidR="000F3CFD">
        <w:t>it</w:t>
      </w:r>
      <w:r w:rsidR="006B0B9F">
        <w:t xml:space="preserve">e </w:t>
      </w:r>
      <w:r w:rsidR="000F3CFD">
        <w:t>was discovered earlier,</w:t>
      </w:r>
      <w:r w:rsidR="00526206">
        <w:t xml:space="preserve"> less time would have been spent on an inferior method</w:t>
      </w:r>
      <w:r w:rsidR="00152124">
        <w:t>.</w:t>
      </w:r>
      <w:r w:rsidR="00CF5F00">
        <w:t xml:space="preserve"> </w:t>
      </w:r>
    </w:p>
    <w:p w14:paraId="48FEEFBA" w14:textId="552DA20E" w:rsidR="00F52557" w:rsidRDefault="000F3CFD" w:rsidP="00412273">
      <w:r>
        <w:t xml:space="preserve">This leads to the next lesson, that the specified documentation is not always the best method to solely follow, and that a combination of both the official documentation and the resources provided by those who use the software should be followed in tandem as it </w:t>
      </w:r>
      <w:r w:rsidR="00016474">
        <w:t>opens</w:t>
      </w:r>
      <w:r>
        <w:t xml:space="preserve"> more points of information to explore and utilise</w:t>
      </w:r>
      <w:r w:rsidR="00CF5F00">
        <w:t>.</w:t>
      </w:r>
    </w:p>
    <w:p w14:paraId="7227B63B" w14:textId="77777777" w:rsidR="00526206" w:rsidRDefault="00526206" w:rsidP="00412273"/>
    <w:p w14:paraId="71864C60" w14:textId="678EBF70" w:rsidR="00412273" w:rsidRDefault="00412273" w:rsidP="00740A74">
      <w:pPr>
        <w:pStyle w:val="Heading2"/>
      </w:pPr>
      <w:bookmarkStart w:id="201" w:name="_Toc100843071"/>
      <w:r>
        <w:lastRenderedPageBreak/>
        <w:t>7.4 Evaluation of the Testing</w:t>
      </w:r>
      <w:r w:rsidR="00BD51E2">
        <w:t xml:space="preserve"> P</w:t>
      </w:r>
      <w:r>
        <w:t>hase</w:t>
      </w:r>
      <w:bookmarkEnd w:id="201"/>
      <w:r>
        <w:t xml:space="preserve"> </w:t>
      </w:r>
    </w:p>
    <w:p w14:paraId="20CD2EF6" w14:textId="1413192F" w:rsidR="00046A8E" w:rsidRDefault="00046A8E" w:rsidP="00740A74">
      <w:pPr>
        <w:pStyle w:val="Heading3"/>
      </w:pPr>
      <w:bookmarkStart w:id="202" w:name="_Toc100843072"/>
      <w:r>
        <w:t xml:space="preserve">7.4.1 What </w:t>
      </w:r>
      <w:r w:rsidR="00BD51E2">
        <w:t>W</w:t>
      </w:r>
      <w:r>
        <w:t xml:space="preserve">ent </w:t>
      </w:r>
      <w:r w:rsidR="00BD51E2">
        <w:t>W</w:t>
      </w:r>
      <w:r>
        <w:t>ell?</w:t>
      </w:r>
      <w:bookmarkEnd w:id="202"/>
    </w:p>
    <w:p w14:paraId="387C9CCD" w14:textId="50B4E7BD" w:rsidR="00590343" w:rsidRDefault="00EF0154" w:rsidP="00046A8E">
      <w:r>
        <w:t>T</w:t>
      </w:r>
      <w:r w:rsidR="00590343">
        <w:t xml:space="preserve">he system is built like </w:t>
      </w:r>
      <w:r w:rsidR="00C00F49">
        <w:t>a</w:t>
      </w:r>
      <w:r w:rsidR="00590343">
        <w:t xml:space="preserve"> </w:t>
      </w:r>
      <w:r w:rsidR="00590343" w:rsidRPr="00590343">
        <w:t>Rube Goldberg machine</w:t>
      </w:r>
      <w:r w:rsidR="00590343">
        <w:t xml:space="preserve"> where one simple input set</w:t>
      </w:r>
      <w:r w:rsidR="00C00F49">
        <w:t>s</w:t>
      </w:r>
      <w:r w:rsidR="00590343">
        <w:t xml:space="preserve"> of</w:t>
      </w:r>
      <w:r w:rsidR="00C00F49">
        <w:t>f</w:t>
      </w:r>
      <w:r w:rsidR="00590343">
        <w:t xml:space="preserve"> a complex interconnected chain reaction of functionality, ma</w:t>
      </w:r>
      <w:r>
        <w:t>king</w:t>
      </w:r>
      <w:r w:rsidR="00590343">
        <w:t xml:space="preserve"> testing the application </w:t>
      </w:r>
      <w:r w:rsidR="00F02EEB" w:rsidRPr="00F02EEB">
        <w:t>succinct</w:t>
      </w:r>
      <w:r w:rsidR="00F02EEB">
        <w:t xml:space="preserve"> as for any accurate output to be achieved each system must be working fully and effectively to achieve it.</w:t>
      </w:r>
      <w:r w:rsidR="0049507C">
        <w:t xml:space="preserve"> </w:t>
      </w:r>
    </w:p>
    <w:p w14:paraId="7A8F5932" w14:textId="7593D947" w:rsidR="00046A8E" w:rsidRDefault="00046A8E" w:rsidP="00740A74">
      <w:pPr>
        <w:pStyle w:val="Heading3"/>
      </w:pPr>
      <w:bookmarkStart w:id="203" w:name="_Toc100843073"/>
      <w:r>
        <w:t>7.4.2 Limitations</w:t>
      </w:r>
      <w:bookmarkEnd w:id="203"/>
    </w:p>
    <w:p w14:paraId="27430227" w14:textId="4E36BBB7" w:rsidR="00F02EEB" w:rsidRDefault="0049507C" w:rsidP="00046A8E">
      <w:r>
        <w:t>The main limitation of the testing phase was the assumptions need</w:t>
      </w:r>
      <w:r w:rsidR="00C15E47">
        <w:t>ed</w:t>
      </w:r>
      <w:r>
        <w:t xml:space="preserve"> to be made when it came to testing the AI model. This is due to</w:t>
      </w:r>
      <w:r w:rsidR="00C15E47">
        <w:t xml:space="preserve"> the</w:t>
      </w:r>
      <w:r>
        <w:t xml:space="preserve"> </w:t>
      </w:r>
      <w:r w:rsidR="00477B23" w:rsidRPr="00477B23">
        <w:t>black box model</w:t>
      </w:r>
      <w:r w:rsidR="00477B23">
        <w:t xml:space="preserve"> nature of AI where the exact parameters and processes going</w:t>
      </w:r>
      <w:r w:rsidR="00C15E47">
        <w:t xml:space="preserve"> on</w:t>
      </w:r>
      <w:r w:rsidR="00477B23">
        <w:t xml:space="preserve"> </w:t>
      </w:r>
      <w:r w:rsidR="00F02EEB">
        <w:t>inside</w:t>
      </w:r>
      <w:r w:rsidR="00477B23">
        <w:t xml:space="preserve"> the AI model have very little way to</w:t>
      </w:r>
      <w:r w:rsidR="00C15E47">
        <w:t xml:space="preserve"> be</w:t>
      </w:r>
      <w:r w:rsidR="00477B23">
        <w:t xml:space="preserve"> </w:t>
      </w:r>
      <w:r w:rsidR="005D2D78">
        <w:t>effectively</w:t>
      </w:r>
      <w:r w:rsidR="00477B23">
        <w:t xml:space="preserve"> visualise</w:t>
      </w:r>
      <w:r w:rsidR="00C15E47">
        <w:t>d</w:t>
      </w:r>
      <w:r w:rsidR="00477B23">
        <w:t xml:space="preserve"> and </w:t>
      </w:r>
      <w:r w:rsidR="00CC67A6">
        <w:t>it becomes difficult to diagnose how</w:t>
      </w:r>
      <w:r w:rsidR="00477B23">
        <w:t xml:space="preserve"> something</w:t>
      </w:r>
      <w:r w:rsidR="00CC67A6">
        <w:t xml:space="preserve"> has</w:t>
      </w:r>
      <w:r w:rsidR="00477B23">
        <w:t xml:space="preserve"> g</w:t>
      </w:r>
      <w:r w:rsidR="00CC67A6">
        <w:t>one</w:t>
      </w:r>
      <w:r w:rsidR="00477B23">
        <w:t xml:space="preserve"> wrong, meaning assumptions must be made of why an error occurred</w:t>
      </w:r>
      <w:r w:rsidR="00EB26A3">
        <w:t xml:space="preserve"> m</w:t>
      </w:r>
      <w:r w:rsidR="006D47AA">
        <w:t>a</w:t>
      </w:r>
      <w:r w:rsidR="00EB26A3">
        <w:t>king</w:t>
      </w:r>
      <w:r w:rsidR="006D47AA">
        <w:t xml:space="preserve"> correcting errors with the AI model particularly difficult</w:t>
      </w:r>
      <w:r w:rsidR="005D2D78">
        <w:t>.</w:t>
      </w:r>
    </w:p>
    <w:p w14:paraId="685DDE74" w14:textId="0D6BFD70" w:rsidR="00046A8E" w:rsidRDefault="00046A8E" w:rsidP="00740A74">
      <w:pPr>
        <w:pStyle w:val="Heading3"/>
      </w:pPr>
      <w:bookmarkStart w:id="204" w:name="_Toc100843074"/>
      <w:r>
        <w:t>7.4.3 Improvements</w:t>
      </w:r>
      <w:r w:rsidR="00657E74">
        <w:t xml:space="preserve"> and </w:t>
      </w:r>
      <w:r w:rsidR="00BD51E2">
        <w:t>L</w:t>
      </w:r>
      <w:r w:rsidR="00657E74">
        <w:t xml:space="preserve">essons </w:t>
      </w:r>
      <w:r w:rsidR="00BD51E2">
        <w:t>L</w:t>
      </w:r>
      <w:r w:rsidR="00657E74">
        <w:t>earnt</w:t>
      </w:r>
      <w:bookmarkEnd w:id="204"/>
    </w:p>
    <w:p w14:paraId="1D2ED478" w14:textId="472B273C" w:rsidR="0035792A" w:rsidRDefault="00B01614" w:rsidP="005200D6">
      <w:r>
        <w:t>Whilst more extensive testing including but not limited</w:t>
      </w:r>
      <w:r w:rsidR="005354B4">
        <w:t xml:space="preserve"> to</w:t>
      </w:r>
      <w:r>
        <w:t xml:space="preserve"> unit tests could have been un</w:t>
      </w:r>
      <w:r w:rsidR="005354B4">
        <w:t>der</w:t>
      </w:r>
      <w:r>
        <w:t xml:space="preserve">taken, a key lesson learnt in this phase is </w:t>
      </w:r>
      <w:r w:rsidR="005354B4">
        <w:t xml:space="preserve">that </w:t>
      </w:r>
      <w:r>
        <w:t xml:space="preserve">early development of tests alongside the requirements is highly beneficial as assuming the system </w:t>
      </w:r>
      <w:r w:rsidR="00EB26A3">
        <w:t>has</w:t>
      </w:r>
      <w:r>
        <w:t xml:space="preserve"> been designed effectively to meet those requirements the testing becomes a quick process </w:t>
      </w:r>
      <w:r w:rsidR="005354B4">
        <w:t>making it easier to en</w:t>
      </w:r>
      <w:r>
        <w:t>sure that the system has met all the requirements.</w:t>
      </w:r>
    </w:p>
    <w:p w14:paraId="2D07193C" w14:textId="77777777" w:rsidR="0035792A" w:rsidRDefault="0035792A" w:rsidP="005200D6"/>
    <w:p w14:paraId="6F595722" w14:textId="77777777" w:rsidR="0035792A" w:rsidRDefault="0035792A" w:rsidP="005200D6"/>
    <w:p w14:paraId="6AEA48D0" w14:textId="77777777" w:rsidR="0035792A" w:rsidRDefault="0035792A" w:rsidP="005200D6"/>
    <w:p w14:paraId="25DE2420" w14:textId="77777777" w:rsidR="0035792A" w:rsidRDefault="0035792A" w:rsidP="005200D6"/>
    <w:p w14:paraId="26E9FD11" w14:textId="77777777" w:rsidR="0035792A" w:rsidRDefault="0035792A" w:rsidP="005200D6"/>
    <w:p w14:paraId="49080119" w14:textId="77777777" w:rsidR="0035792A" w:rsidRDefault="0035792A" w:rsidP="005200D6"/>
    <w:p w14:paraId="687391E2" w14:textId="77777777" w:rsidR="0035792A" w:rsidRDefault="0035792A" w:rsidP="005200D6"/>
    <w:p w14:paraId="71C6590F" w14:textId="77777777" w:rsidR="0035792A" w:rsidRDefault="0035792A" w:rsidP="005200D6"/>
    <w:p w14:paraId="5E4C9E7C" w14:textId="77777777" w:rsidR="0035792A" w:rsidRDefault="0035792A" w:rsidP="005200D6"/>
    <w:p w14:paraId="1C180183" w14:textId="77777777" w:rsidR="0035792A" w:rsidRDefault="0035792A" w:rsidP="005200D6"/>
    <w:p w14:paraId="49A5E07A" w14:textId="77777777" w:rsidR="0035792A" w:rsidRDefault="0035792A" w:rsidP="005200D6"/>
    <w:p w14:paraId="7D44D97D" w14:textId="77777777" w:rsidR="0035792A" w:rsidRDefault="0035792A" w:rsidP="005200D6"/>
    <w:p w14:paraId="3E41105B" w14:textId="77777777" w:rsidR="0035792A" w:rsidRDefault="0035792A" w:rsidP="005200D6"/>
    <w:p w14:paraId="3C584283" w14:textId="77777777" w:rsidR="0035792A" w:rsidRDefault="0035792A" w:rsidP="005200D6"/>
    <w:p w14:paraId="0EA8005B" w14:textId="77777777" w:rsidR="0035792A" w:rsidRDefault="0035792A" w:rsidP="005200D6"/>
    <w:p w14:paraId="64AC8AF8" w14:textId="77777777" w:rsidR="0035792A" w:rsidRDefault="0035792A" w:rsidP="005200D6"/>
    <w:p w14:paraId="4D5BA5A8" w14:textId="77777777" w:rsidR="0035792A" w:rsidRDefault="0035792A" w:rsidP="005200D6"/>
    <w:p w14:paraId="207F36F7" w14:textId="77777777" w:rsidR="0035792A" w:rsidRDefault="0035792A" w:rsidP="005200D6"/>
    <w:p w14:paraId="776E71CD" w14:textId="4B6C744D" w:rsidR="00D64F7F" w:rsidRDefault="00B01614" w:rsidP="005200D6">
      <w:r>
        <w:t xml:space="preserve">  </w:t>
      </w:r>
    </w:p>
    <w:p w14:paraId="21E5A17F" w14:textId="47E1AB04" w:rsidR="00046A8E" w:rsidRDefault="00046A8E" w:rsidP="00740A74">
      <w:pPr>
        <w:pStyle w:val="Heading1"/>
      </w:pPr>
      <w:bookmarkStart w:id="205" w:name="_Toc100843075"/>
      <w:r>
        <w:lastRenderedPageBreak/>
        <w:t>8. Conclusion and Further Work</w:t>
      </w:r>
      <w:bookmarkEnd w:id="205"/>
    </w:p>
    <w:p w14:paraId="2F77BF8F" w14:textId="060117A2" w:rsidR="00917AD4" w:rsidRDefault="00046A8E" w:rsidP="00740A74">
      <w:pPr>
        <w:pStyle w:val="Heading2"/>
      </w:pPr>
      <w:bookmarkStart w:id="206" w:name="_Toc100843076"/>
      <w:r>
        <w:t>8.1 Conclusion</w:t>
      </w:r>
      <w:bookmarkEnd w:id="206"/>
    </w:p>
    <w:p w14:paraId="511151AB" w14:textId="23798335" w:rsidR="003C419A" w:rsidRDefault="003C419A" w:rsidP="005200D6">
      <w:r>
        <w:t>The best way to conclude the project is</w:t>
      </w:r>
      <w:r w:rsidR="0065751B">
        <w:t xml:space="preserve"> to</w:t>
      </w:r>
      <w:r>
        <w:t xml:space="preserve"> start where we began, the aims and objectives.</w:t>
      </w:r>
    </w:p>
    <w:p w14:paraId="462EB072" w14:textId="1D579FE6" w:rsidR="008E13AC" w:rsidRDefault="0048148A" w:rsidP="003C419A">
      <w:r>
        <w:t xml:space="preserve">These first three aims and objectives </w:t>
      </w:r>
      <w:r w:rsidR="006427F7">
        <w:t>have been met</w:t>
      </w:r>
      <w:r>
        <w:t xml:space="preserve"> with the final product of the mobile application</w:t>
      </w:r>
      <w:r w:rsidR="008E13AC">
        <w:t xml:space="preserve"> consisting of an AI model and database.</w:t>
      </w:r>
      <w:r>
        <w:t xml:space="preserve"> </w:t>
      </w:r>
      <w:r w:rsidR="008E13AC">
        <w:t xml:space="preserve"> </w:t>
      </w:r>
    </w:p>
    <w:p w14:paraId="0DF51617" w14:textId="5D8D0003" w:rsidR="0048148A" w:rsidRDefault="00CF2FBF" w:rsidP="003C419A">
      <w:r>
        <w:t xml:space="preserve">This issue </w:t>
      </w:r>
      <w:r w:rsidR="006427F7">
        <w:t>with the fourth objective</w:t>
      </w:r>
      <w:r>
        <w:t xml:space="preserve"> is that the field of AI</w:t>
      </w:r>
      <w:r w:rsidR="001C1DF4">
        <w:t xml:space="preserve"> is</w:t>
      </w:r>
      <w:r>
        <w:t xml:space="preserve"> rapidly changing with new methods being discovered and developed frequently, </w:t>
      </w:r>
      <w:r w:rsidR="006427F7">
        <w:t>meaning that</w:t>
      </w:r>
      <w:r w:rsidR="001C1DF4">
        <w:t xml:space="preserve"> the</w:t>
      </w:r>
      <w:r>
        <w:t xml:space="preserve"> time of writing this objective, as concluded from the literature review, has been met, however</w:t>
      </w:r>
      <w:r w:rsidR="00EF0154">
        <w:t>,</w:t>
      </w:r>
      <w:r>
        <w:t xml:space="preserve"> this soon may be not the case</w:t>
      </w:r>
      <w:r w:rsidR="006427F7">
        <w:t xml:space="preserve"> as</w:t>
      </w:r>
      <w:r>
        <w:t xml:space="preserve"> the relatively young age of the field of AI image classification means a </w:t>
      </w:r>
      <w:r w:rsidR="00FE6965">
        <w:t>new AI technique</w:t>
      </w:r>
      <w:r>
        <w:t xml:space="preserve"> could soon supersede the CNN method.</w:t>
      </w:r>
    </w:p>
    <w:p w14:paraId="5BDF7379" w14:textId="426598EF" w:rsidR="002573D3" w:rsidRDefault="0048148A" w:rsidP="002573D3">
      <w:r>
        <w:t>With the literature review providing the ba</w:t>
      </w:r>
      <w:r w:rsidR="00F50A49">
        <w:t>sis</w:t>
      </w:r>
      <w:r>
        <w:t xml:space="preserve"> of which AI optimisation algorithm to use and the comparative implementations </w:t>
      </w:r>
      <w:r w:rsidR="00A9458A">
        <w:t>i</w:t>
      </w:r>
      <w:r>
        <w:t xml:space="preserve">n the implementation phase between the Adam and the </w:t>
      </w:r>
      <w:proofErr w:type="spellStart"/>
      <w:r>
        <w:t>Ad</w:t>
      </w:r>
      <w:r w:rsidR="007A4373">
        <w:t>a</w:t>
      </w:r>
      <w:r>
        <w:t>max</w:t>
      </w:r>
      <w:proofErr w:type="spellEnd"/>
      <w:r>
        <w:t xml:space="preserve"> optimisation </w:t>
      </w:r>
      <w:r w:rsidR="007A4373">
        <w:t>algorithm, it can be concluded that the</w:t>
      </w:r>
      <w:r w:rsidR="006427F7">
        <w:t xml:space="preserve"> fifth</w:t>
      </w:r>
      <w:r w:rsidR="007A4373">
        <w:t xml:space="preserve"> aim and objective ha</w:t>
      </w:r>
      <w:r w:rsidR="00EF0154">
        <w:t>s</w:t>
      </w:r>
      <w:r w:rsidR="007A4373">
        <w:t xml:space="preserve"> been successfully met</w:t>
      </w:r>
      <w:r w:rsidR="002573D3">
        <w:t>, with both the literature review and the comparative implementation supporting</w:t>
      </w:r>
      <w:r w:rsidR="00A9458A">
        <w:t xml:space="preserve"> the</w:t>
      </w:r>
      <w:r w:rsidR="002573D3">
        <w:t xml:space="preserve"> findings</w:t>
      </w:r>
      <w:r w:rsidR="00A9458A">
        <w:t xml:space="preserve"> that </w:t>
      </w:r>
      <w:proofErr w:type="spellStart"/>
      <w:r w:rsidR="00A9458A">
        <w:t>Adamax</w:t>
      </w:r>
      <w:proofErr w:type="spellEnd"/>
      <w:r w:rsidR="00A9458A">
        <w:t xml:space="preserve"> is the better optimisation algorithm in this use case</w:t>
      </w:r>
      <w:r w:rsidR="007A4373">
        <w:t xml:space="preserve">.  </w:t>
      </w:r>
    </w:p>
    <w:p w14:paraId="5BABDBC0" w14:textId="4EA8D40D" w:rsidR="00CB3DAC" w:rsidRDefault="006427F7" w:rsidP="005200D6">
      <w:r>
        <w:t xml:space="preserve">The sixth </w:t>
      </w:r>
      <w:r w:rsidR="002573D3">
        <w:t>objective is difficult to quantify because despite concluding from the literature review and the implementation of the system that an effective method to use is to directly create a TensorFlow Lite model</w:t>
      </w:r>
      <w:r w:rsidR="00F906AB">
        <w:t>, this was only concluded</w:t>
      </w:r>
      <w:r w:rsidR="003454AD">
        <w:t xml:space="preserve"> for</w:t>
      </w:r>
      <w:r w:rsidR="00F906AB">
        <w:t xml:space="preserve"> platforms running the </w:t>
      </w:r>
      <w:r>
        <w:t>A</w:t>
      </w:r>
      <w:r w:rsidR="00F906AB">
        <w:t>ndroid OS</w:t>
      </w:r>
      <w:r w:rsidR="003454AD">
        <w:t>. This</w:t>
      </w:r>
      <w:r w:rsidR="00F906AB">
        <w:t xml:space="preserve"> </w:t>
      </w:r>
      <w:r w:rsidR="003454AD">
        <w:t>means that</w:t>
      </w:r>
      <w:r w:rsidR="00F906AB">
        <w:t xml:space="preserve"> </w:t>
      </w:r>
      <w:r w:rsidR="00CB3DAC">
        <w:t xml:space="preserve">this </w:t>
      </w:r>
      <w:r w:rsidR="003454AD">
        <w:t>may</w:t>
      </w:r>
      <w:r w:rsidR="00F906AB">
        <w:t xml:space="preserve"> not be the best method for other</w:t>
      </w:r>
      <w:r w:rsidR="00CB3DAC">
        <w:t xml:space="preserve"> mobile/IoT</w:t>
      </w:r>
      <w:r w:rsidR="00F906AB">
        <w:t xml:space="preserve"> operating systems. So arguably this has been met, with the caveat that further work is required to conclude if this method also applies </w:t>
      </w:r>
      <w:r w:rsidR="00CB3DAC">
        <w:t>to other devices</w:t>
      </w:r>
      <w:r w:rsidR="00F906AB">
        <w:t xml:space="preserve">. </w:t>
      </w:r>
    </w:p>
    <w:p w14:paraId="38E61FD6" w14:textId="5A337B8A" w:rsidR="00046A8E" w:rsidRDefault="00046A8E" w:rsidP="00740A74">
      <w:pPr>
        <w:pStyle w:val="Heading2"/>
      </w:pPr>
      <w:bookmarkStart w:id="207" w:name="_Toc100843077"/>
      <w:r>
        <w:t>8.2 Further Work</w:t>
      </w:r>
      <w:bookmarkEnd w:id="207"/>
      <w:r>
        <w:t xml:space="preserve"> </w:t>
      </w:r>
    </w:p>
    <w:p w14:paraId="2963514D" w14:textId="3FB8F3E3" w:rsidR="00C64168" w:rsidRDefault="00C64168" w:rsidP="005200D6">
      <w:r>
        <w:t>In this section,</w:t>
      </w:r>
      <w:r w:rsidR="00043C91">
        <w:t xml:space="preserve"> </w:t>
      </w:r>
      <w:r>
        <w:t>future work</w:t>
      </w:r>
      <w:r w:rsidR="0092702F">
        <w:t xml:space="preserve"> and improvements </w:t>
      </w:r>
      <w:r w:rsidR="00043C91">
        <w:t>to</w:t>
      </w:r>
      <w:r>
        <w:t xml:space="preserve"> th</w:t>
      </w:r>
      <w:r w:rsidR="00043C91">
        <w:t>e</w:t>
      </w:r>
      <w:r>
        <w:t xml:space="preserve"> project</w:t>
      </w:r>
      <w:r w:rsidR="00043C91">
        <w:t xml:space="preserve"> are discussed</w:t>
      </w:r>
      <w:r>
        <w:t>.</w:t>
      </w:r>
      <w:r w:rsidR="00B52FA7">
        <w:t xml:space="preserve"> </w:t>
      </w:r>
    </w:p>
    <w:p w14:paraId="120F862A" w14:textId="41C3563F" w:rsidR="00C64168" w:rsidRDefault="00A34D72" w:rsidP="00740A74">
      <w:pPr>
        <w:pStyle w:val="Heading3"/>
      </w:pPr>
      <w:bookmarkStart w:id="208" w:name="_Toc100843078"/>
      <w:r>
        <w:t xml:space="preserve">8.2.1 Expansion of the </w:t>
      </w:r>
      <w:r w:rsidR="00B0755D">
        <w:t>D</w:t>
      </w:r>
      <w:r>
        <w:t xml:space="preserve">atabase, the AI </w:t>
      </w:r>
      <w:r w:rsidR="00B0755D">
        <w:t>M</w:t>
      </w:r>
      <w:r>
        <w:t>odel,</w:t>
      </w:r>
      <w:r w:rsidR="00B0755D">
        <w:t xml:space="preserve"> &amp;</w:t>
      </w:r>
      <w:r>
        <w:t xml:space="preserve"> the </w:t>
      </w:r>
      <w:r w:rsidR="00B0755D">
        <w:t>D</w:t>
      </w:r>
      <w:r>
        <w:t>atasets</w:t>
      </w:r>
      <w:bookmarkEnd w:id="208"/>
    </w:p>
    <w:p w14:paraId="496494CD" w14:textId="3DDBDEA6" w:rsidR="00A34D72" w:rsidRDefault="00A34D72" w:rsidP="005200D6">
      <w:r>
        <w:t>The main objective of this improvement would be to increase the number of houseplants the system can effectively identify</w:t>
      </w:r>
      <w:r w:rsidR="005E6D34">
        <w:t>, for each new plant the AI model can identify, a new entry in the plant care database would need to be create</w:t>
      </w:r>
      <w:r w:rsidR="0092702F">
        <w:t>d</w:t>
      </w:r>
      <w:r w:rsidR="005E6D34">
        <w:t xml:space="preserve">. This also brings up the idea of further expanding the size of the datasets used for each plant in the system, increasing them </w:t>
      </w:r>
      <w:r w:rsidR="0092702F">
        <w:t>to at least</w:t>
      </w:r>
      <w:r w:rsidR="005E6D34">
        <w:t xml:space="preserve"> </w:t>
      </w:r>
      <w:r w:rsidR="0092702F">
        <w:t>15</w:t>
      </w:r>
      <w:r w:rsidR="005E6D34">
        <w:t>0</w:t>
      </w:r>
      <w:r w:rsidR="0092702F">
        <w:t xml:space="preserve"> images</w:t>
      </w:r>
      <w:r w:rsidR="005E6D34">
        <w:t>, as this will assist in mak</w:t>
      </w:r>
      <w:r w:rsidR="008E31C8">
        <w:t>ing</w:t>
      </w:r>
      <w:r w:rsidR="005E6D34">
        <w:t xml:space="preserve"> the model more accurate.</w:t>
      </w:r>
    </w:p>
    <w:p w14:paraId="73F1BB89" w14:textId="71AFA7A6" w:rsidR="00A34D72" w:rsidRDefault="00A34D72" w:rsidP="00740A74">
      <w:pPr>
        <w:pStyle w:val="Heading3"/>
      </w:pPr>
      <w:bookmarkStart w:id="209" w:name="_Toc100843079"/>
      <w:r>
        <w:t>8.2.</w:t>
      </w:r>
      <w:r w:rsidR="00B25F2D">
        <w:t>2</w:t>
      </w:r>
      <w:r>
        <w:t xml:space="preserve"> Mobile </w:t>
      </w:r>
      <w:r w:rsidR="00867CB4">
        <w:t>A</w:t>
      </w:r>
      <w:r>
        <w:t xml:space="preserve">pplication </w:t>
      </w:r>
      <w:r w:rsidR="00867CB4">
        <w:t>Q</w:t>
      </w:r>
      <w:r>
        <w:t xml:space="preserve">uality of </w:t>
      </w:r>
      <w:r w:rsidR="00867CB4">
        <w:t>L</w:t>
      </w:r>
      <w:r>
        <w:t>i</w:t>
      </w:r>
      <w:r w:rsidR="00902478">
        <w:t>f</w:t>
      </w:r>
      <w:r>
        <w:t xml:space="preserve">e </w:t>
      </w:r>
      <w:r w:rsidR="00867CB4">
        <w:t>I</w:t>
      </w:r>
      <w:r>
        <w:t>mprovements</w:t>
      </w:r>
      <w:bookmarkEnd w:id="209"/>
    </w:p>
    <w:p w14:paraId="00173F9B" w14:textId="55CB602A" w:rsidR="00A34D72" w:rsidRDefault="00835F3C" w:rsidP="003759EB">
      <w:r>
        <w:t xml:space="preserve">Due to the relatively simplistic nature of the mobile application interface, </w:t>
      </w:r>
      <w:r w:rsidR="000166BE">
        <w:t>several</w:t>
      </w:r>
      <w:r>
        <w:t xml:space="preserve"> quality-of-life improvements could be made, this include</w:t>
      </w:r>
      <w:r w:rsidR="00902478">
        <w:t>s</w:t>
      </w:r>
      <w:r>
        <w:t xml:space="preserve"> but are not limited to, adding support for additional language</w:t>
      </w:r>
      <w:r w:rsidR="00902478">
        <w:t>s</w:t>
      </w:r>
      <w:r>
        <w:t xml:space="preserve"> other than English, which would allow for greater use of the application </w:t>
      </w:r>
      <w:r w:rsidR="000166BE">
        <w:t>worldwide</w:t>
      </w:r>
      <w:r>
        <w:t xml:space="preserve"> and support users who do not</w:t>
      </w:r>
      <w:r w:rsidR="009917F0">
        <w:t xml:space="preserve"> </w:t>
      </w:r>
      <w:r w:rsidR="009917F0">
        <w:t>natively</w:t>
      </w:r>
      <w:r>
        <w:t xml:space="preserve"> speak</w:t>
      </w:r>
      <w:r w:rsidR="009917F0">
        <w:t xml:space="preserve"> </w:t>
      </w:r>
      <w:r>
        <w:t xml:space="preserve">English. </w:t>
      </w:r>
      <w:r w:rsidR="00787BAD">
        <w:t>Another</w:t>
      </w:r>
      <w:r w:rsidR="000166BE">
        <w:t xml:space="preserve"> improvement that will be covered is th</w:t>
      </w:r>
      <w:r w:rsidR="00902478">
        <w:t>e</w:t>
      </w:r>
      <w:r w:rsidR="000166BE">
        <w:t xml:space="preserve"> ability to upload images into the application</w:t>
      </w:r>
      <w:r w:rsidR="003759EB">
        <w:t xml:space="preserve"> that are stored on the user’s device</w:t>
      </w:r>
      <w:r w:rsidR="00A15CAD">
        <w:t xml:space="preserve">, </w:t>
      </w:r>
      <w:r w:rsidR="003759EB">
        <w:t xml:space="preserve">this would allow for the application to still be effectively used on devices with broken or no camera functionality as well as </w:t>
      </w:r>
      <w:r w:rsidR="00281CFE">
        <w:t>making</w:t>
      </w:r>
      <w:r w:rsidR="003759EB">
        <w:t xml:space="preserve"> the application more flexible to the wants and needs of the user.</w:t>
      </w:r>
    </w:p>
    <w:p w14:paraId="44C13E8D" w14:textId="1EDF686D" w:rsidR="00A34D72" w:rsidRDefault="00A34D72" w:rsidP="00740A74">
      <w:pPr>
        <w:pStyle w:val="Heading3"/>
      </w:pPr>
      <w:bookmarkStart w:id="210" w:name="_Toc100843080"/>
      <w:r>
        <w:t>8.2.</w:t>
      </w:r>
      <w:r w:rsidR="00B25F2D">
        <w:t>3</w:t>
      </w:r>
      <w:r>
        <w:t xml:space="preserve"> System </w:t>
      </w:r>
      <w:r w:rsidR="00902478">
        <w:t>I</w:t>
      </w:r>
      <w:r>
        <w:t xml:space="preserve">mplementation on </w:t>
      </w:r>
      <w:r w:rsidR="00902478">
        <w:t>O</w:t>
      </w:r>
      <w:r>
        <w:t xml:space="preserve">ther </w:t>
      </w:r>
      <w:r w:rsidR="00902478">
        <w:t>P</w:t>
      </w:r>
      <w:r>
        <w:t>latforms</w:t>
      </w:r>
      <w:bookmarkEnd w:id="210"/>
    </w:p>
    <w:p w14:paraId="24E81AEF" w14:textId="238B30FB" w:rsidR="00A06F11" w:rsidRDefault="00B94404" w:rsidP="00965067">
      <w:r>
        <w:t xml:space="preserve">As stated in the requirements as well as shown in the design </w:t>
      </w:r>
      <w:r w:rsidR="00BC122D">
        <w:t>an</w:t>
      </w:r>
      <w:r>
        <w:t xml:space="preserve"> iOS version of the application was intended to be developed, this would be a native application to ensure effective integration between the AI model and iOS. The primary issue for this is th</w:t>
      </w:r>
      <w:r w:rsidR="00281CFE">
        <w:t>at</w:t>
      </w:r>
      <w:r>
        <w:t xml:space="preserve"> Apple is rather restrictive with the use of AI on their devices, due to their walled garden approach to application on their devices, requiring extensive testing to be undertaken, this time commitment</w:t>
      </w:r>
      <w:r w:rsidR="00EF0154">
        <w:t xml:space="preserve">, as well as an overall lack of </w:t>
      </w:r>
      <w:r w:rsidR="00EF0154">
        <w:lastRenderedPageBreak/>
        <w:t>experience with iOS development,</w:t>
      </w:r>
      <w:r>
        <w:t xml:space="preserve"> was</w:t>
      </w:r>
      <w:r w:rsidR="00B06462">
        <w:t xml:space="preserve"> the</w:t>
      </w:r>
      <w:r>
        <w:t xml:space="preserve"> primary reason this was not undertaken, however,</w:t>
      </w:r>
      <w:r w:rsidR="00895EA1">
        <w:t xml:space="preserve"> </w:t>
      </w:r>
      <w:r>
        <w:t>this would be the ideal time to port the application over, of course</w:t>
      </w:r>
      <w:r w:rsidR="00B06462">
        <w:t xml:space="preserve">, </w:t>
      </w:r>
      <w:r>
        <w:t>changes for compatibility will need to be made, for example</w:t>
      </w:r>
      <w:r w:rsidR="00EF0154">
        <w:t>,</w:t>
      </w:r>
      <w:r>
        <w:t xml:space="preserve"> the use of the </w:t>
      </w:r>
      <w:r w:rsidR="00EF0154">
        <w:t>S</w:t>
      </w:r>
      <w:r>
        <w:t xml:space="preserve">wift programming language instead </w:t>
      </w:r>
      <w:r w:rsidR="00B06462">
        <w:t>of</w:t>
      </w:r>
      <w:r>
        <w:t xml:space="preserve"> Kotlin and an extensive UI recoding to meet Apple</w:t>
      </w:r>
      <w:r w:rsidR="00EF0154">
        <w:t>'</w:t>
      </w:r>
      <w:r>
        <w:t>s design methods and standard</w:t>
      </w:r>
      <w:r w:rsidR="00895EA1">
        <w:t>s</w:t>
      </w:r>
      <w:r w:rsidR="009632AA">
        <w:t>.</w:t>
      </w:r>
      <w:r>
        <w:t xml:space="preserve"> </w:t>
      </w:r>
    </w:p>
    <w:p w14:paraId="0DC2E24C" w14:textId="087026E6" w:rsidR="00B25F2D" w:rsidRDefault="00B25F2D" w:rsidP="00965067"/>
    <w:p w14:paraId="5190FC40" w14:textId="5FF9D179" w:rsidR="00B25F2D" w:rsidRDefault="00B25F2D" w:rsidP="00965067"/>
    <w:p w14:paraId="0DE60319" w14:textId="2F501EC2" w:rsidR="00B25F2D" w:rsidRDefault="00B25F2D" w:rsidP="00965067"/>
    <w:p w14:paraId="2FB8BBC3" w14:textId="6D215226" w:rsidR="00B25F2D" w:rsidRDefault="00B25F2D" w:rsidP="00965067"/>
    <w:p w14:paraId="32595FC3" w14:textId="02DE6F2C" w:rsidR="00B25F2D" w:rsidRDefault="00B25F2D" w:rsidP="00965067"/>
    <w:p w14:paraId="2A5B92A0" w14:textId="1614BAFA" w:rsidR="00CB3DAC" w:rsidRDefault="00CB3DAC" w:rsidP="00965067"/>
    <w:p w14:paraId="3455D1CD" w14:textId="4C273347" w:rsidR="00CB3DAC" w:rsidRDefault="00CB3DAC" w:rsidP="00965067"/>
    <w:p w14:paraId="16E70FA6" w14:textId="12A6F093" w:rsidR="00CB3DAC" w:rsidRDefault="00CB3DAC" w:rsidP="00965067"/>
    <w:p w14:paraId="2967F033" w14:textId="6251D864" w:rsidR="00CB3DAC" w:rsidRDefault="00CB3DAC" w:rsidP="00965067"/>
    <w:p w14:paraId="78E75296" w14:textId="1BCDB647" w:rsidR="00CB3DAC" w:rsidRDefault="00CB3DAC" w:rsidP="00965067"/>
    <w:p w14:paraId="3DD67977" w14:textId="687C3D1C" w:rsidR="00CB3DAC" w:rsidRDefault="00CB3DAC" w:rsidP="00965067"/>
    <w:p w14:paraId="014151CA" w14:textId="41EB541A" w:rsidR="0035792A" w:rsidRDefault="0035792A" w:rsidP="00965067"/>
    <w:p w14:paraId="7C06393E" w14:textId="15CEF5FD" w:rsidR="0035792A" w:rsidRDefault="0035792A" w:rsidP="00965067"/>
    <w:p w14:paraId="3FBFA521" w14:textId="362EC200" w:rsidR="0035792A" w:rsidRDefault="0035792A" w:rsidP="00965067"/>
    <w:p w14:paraId="3AD539C4" w14:textId="2115DDC9" w:rsidR="0035792A" w:rsidRDefault="0035792A" w:rsidP="00965067"/>
    <w:p w14:paraId="5EEA29BB" w14:textId="584FD03C" w:rsidR="0035792A" w:rsidRDefault="0035792A" w:rsidP="00965067"/>
    <w:p w14:paraId="08F47DD1" w14:textId="268B839C" w:rsidR="0035792A" w:rsidRDefault="0035792A" w:rsidP="00965067"/>
    <w:p w14:paraId="5144B27D" w14:textId="538055CD" w:rsidR="0035792A" w:rsidRDefault="0035792A" w:rsidP="00965067"/>
    <w:p w14:paraId="7D6884FE" w14:textId="2DC2F737" w:rsidR="0035792A" w:rsidRDefault="0035792A" w:rsidP="00965067"/>
    <w:p w14:paraId="2B92C509" w14:textId="389DABC2" w:rsidR="0035792A" w:rsidRDefault="0035792A" w:rsidP="00965067"/>
    <w:p w14:paraId="13D301E1" w14:textId="20FBC465" w:rsidR="0035792A" w:rsidRDefault="0035792A" w:rsidP="00965067"/>
    <w:p w14:paraId="75AA1E3F" w14:textId="1A5742A3" w:rsidR="0035792A" w:rsidRDefault="0035792A" w:rsidP="00965067"/>
    <w:p w14:paraId="20A4227C" w14:textId="53CBBC86" w:rsidR="0035792A" w:rsidRDefault="0035792A" w:rsidP="00965067"/>
    <w:p w14:paraId="4A0C337A" w14:textId="511F9E25" w:rsidR="0035792A" w:rsidRDefault="0035792A" w:rsidP="00965067"/>
    <w:p w14:paraId="4502CE94" w14:textId="6B3D0844" w:rsidR="0035792A" w:rsidRDefault="0035792A" w:rsidP="00965067"/>
    <w:p w14:paraId="1F730C05" w14:textId="77777777" w:rsidR="00072C49" w:rsidRDefault="00072C49" w:rsidP="00965067"/>
    <w:p w14:paraId="7C81FBA3" w14:textId="77777777" w:rsidR="00C315A4" w:rsidRDefault="00C315A4" w:rsidP="00965067"/>
    <w:p w14:paraId="5294CD13" w14:textId="270059C7" w:rsidR="00965067" w:rsidRDefault="00C64168" w:rsidP="00740A74">
      <w:pPr>
        <w:pStyle w:val="Heading1"/>
      </w:pPr>
      <w:bookmarkStart w:id="211" w:name="_Toc100843081"/>
      <w:r>
        <w:lastRenderedPageBreak/>
        <w:t>9</w:t>
      </w:r>
      <w:r w:rsidR="00DE1215">
        <w:t>.</w:t>
      </w:r>
      <w:r w:rsidR="00917AD4">
        <w:t xml:space="preserve"> </w:t>
      </w:r>
      <w:r w:rsidR="00917AD4" w:rsidRPr="00917AD4">
        <w:t>References / Bibliography</w:t>
      </w:r>
      <w:bookmarkEnd w:id="211"/>
    </w:p>
    <w:p w14:paraId="5380EAF4" w14:textId="77777777" w:rsidR="00A06F11" w:rsidRPr="00A06F11" w:rsidRDefault="00A06F11" w:rsidP="00A06F11"/>
    <w:p w14:paraId="318C2466" w14:textId="77777777" w:rsidR="00965067" w:rsidRDefault="00965067" w:rsidP="00266265">
      <w:pPr>
        <w:pStyle w:val="ListParagraph"/>
        <w:numPr>
          <w:ilvl w:val="0"/>
          <w:numId w:val="9"/>
        </w:numPr>
        <w:rPr>
          <w:rFonts w:cstheme="minorHAnsi"/>
        </w:rPr>
      </w:pPr>
      <w:proofErr w:type="spellStart"/>
      <w:r w:rsidRPr="0029562B">
        <w:rPr>
          <w:rFonts w:cstheme="minorHAnsi"/>
        </w:rPr>
        <w:t>Aakif</w:t>
      </w:r>
      <w:proofErr w:type="spellEnd"/>
      <w:r w:rsidRPr="0029562B">
        <w:rPr>
          <w:rFonts w:cstheme="minorHAnsi"/>
        </w:rPr>
        <w:t xml:space="preserve">, </w:t>
      </w:r>
      <w:proofErr w:type="gramStart"/>
      <w:r w:rsidRPr="0029562B">
        <w:rPr>
          <w:rFonts w:cstheme="minorHAnsi"/>
        </w:rPr>
        <w:t>A.</w:t>
      </w:r>
      <w:proofErr w:type="gramEnd"/>
      <w:r w:rsidRPr="0029562B">
        <w:rPr>
          <w:rFonts w:cstheme="minorHAnsi"/>
        </w:rPr>
        <w:t xml:space="preserve"> and Khan, M.F. (2015) Automatic Classification of Plants Based on Their Leaves. Biosystems Engineering [online]. 139 (1), pp. 66-75. [Accessed 25 January 2022].</w:t>
      </w:r>
    </w:p>
    <w:p w14:paraId="685D365E" w14:textId="2DE2D45E" w:rsidR="00965067" w:rsidRDefault="00965067" w:rsidP="00266265">
      <w:pPr>
        <w:pStyle w:val="ListParagraph"/>
        <w:numPr>
          <w:ilvl w:val="0"/>
          <w:numId w:val="9"/>
        </w:numPr>
        <w:rPr>
          <w:rFonts w:cstheme="minorHAnsi"/>
          <w:shd w:val="clear" w:color="auto" w:fill="FFFFFF"/>
        </w:rPr>
      </w:pPr>
      <w:r w:rsidRPr="0029562B">
        <w:rPr>
          <w:rFonts w:cstheme="minorHAnsi"/>
        </w:rPr>
        <w:t xml:space="preserve">Abdullah S. M., </w:t>
      </w:r>
      <w:proofErr w:type="spellStart"/>
      <w:r w:rsidRPr="0029562B">
        <w:rPr>
          <w:rFonts w:cstheme="minorHAnsi"/>
        </w:rPr>
        <w:t>Halimi</w:t>
      </w:r>
      <w:proofErr w:type="spellEnd"/>
      <w:r w:rsidRPr="0029562B">
        <w:rPr>
          <w:rFonts w:cstheme="minorHAnsi"/>
        </w:rPr>
        <w:t xml:space="preserve"> M.,  </w:t>
      </w:r>
      <w:proofErr w:type="spellStart"/>
      <w:r w:rsidRPr="0029562B">
        <w:rPr>
          <w:rFonts w:cstheme="minorHAnsi"/>
        </w:rPr>
        <w:t>Karamizadeh</w:t>
      </w:r>
      <w:proofErr w:type="spellEnd"/>
      <w:r w:rsidRPr="0029562B">
        <w:rPr>
          <w:rFonts w:cstheme="minorHAnsi"/>
        </w:rPr>
        <w:t xml:space="preserve"> S.,  </w:t>
      </w:r>
      <w:proofErr w:type="spellStart"/>
      <w:r w:rsidRPr="0029562B">
        <w:rPr>
          <w:rFonts w:cstheme="minorHAnsi"/>
        </w:rPr>
        <w:t>Rajabi</w:t>
      </w:r>
      <w:proofErr w:type="spellEnd"/>
      <w:r w:rsidRPr="0029562B">
        <w:rPr>
          <w:rFonts w:cstheme="minorHAnsi"/>
        </w:rPr>
        <w:t xml:space="preserve"> M. J.</w:t>
      </w:r>
      <w:r w:rsidR="00EF0154">
        <w:rPr>
          <w:rFonts w:cstheme="minorHAnsi"/>
        </w:rPr>
        <w:t>,</w:t>
      </w:r>
      <w:r w:rsidRPr="0029562B">
        <w:rPr>
          <w:rFonts w:cstheme="minorHAnsi"/>
        </w:rPr>
        <w:t xml:space="preserve"> and </w:t>
      </w:r>
      <w:proofErr w:type="spellStart"/>
      <w:r w:rsidRPr="0029562B">
        <w:rPr>
          <w:rFonts w:cstheme="minorHAnsi"/>
        </w:rPr>
        <w:t>Shayan</w:t>
      </w:r>
      <w:proofErr w:type="spellEnd"/>
      <w:r w:rsidRPr="0029562B">
        <w:rPr>
          <w:rFonts w:cstheme="minorHAnsi"/>
        </w:rPr>
        <w:t xml:space="preserve"> J. (2014) Advantage and drawback of support vector machine functionality. In: (Unknow editor) ed. 2014 International Conference on Computer, Communications, and Control Technology (I4CT). </w:t>
      </w:r>
      <w:r w:rsidRPr="0029562B">
        <w:rPr>
          <w:rFonts w:cstheme="minorHAnsi"/>
          <w:shd w:val="clear" w:color="auto" w:fill="FFFFFF"/>
        </w:rPr>
        <w:t>Langkawi, Malaysia, 2-4 Sept. IEEE, pp. 63-65</w:t>
      </w:r>
    </w:p>
    <w:p w14:paraId="0279D272" w14:textId="77777777" w:rsidR="00965067" w:rsidRDefault="00965067" w:rsidP="00266265">
      <w:pPr>
        <w:pStyle w:val="ListParagraph"/>
        <w:numPr>
          <w:ilvl w:val="0"/>
          <w:numId w:val="9"/>
        </w:numPr>
        <w:rPr>
          <w:rFonts w:cstheme="minorHAnsi"/>
        </w:rPr>
      </w:pPr>
      <w:proofErr w:type="spellStart"/>
      <w:r w:rsidRPr="0029562B">
        <w:rPr>
          <w:rFonts w:cstheme="minorHAnsi"/>
        </w:rPr>
        <w:t>Akata</w:t>
      </w:r>
      <w:proofErr w:type="spellEnd"/>
      <w:r w:rsidRPr="0029562B">
        <w:rPr>
          <w:rFonts w:cstheme="minorHAnsi"/>
        </w:rPr>
        <w:t xml:space="preserve">, Z., </w:t>
      </w:r>
      <w:proofErr w:type="spellStart"/>
      <w:r w:rsidRPr="0029562B">
        <w:rPr>
          <w:rFonts w:cstheme="minorHAnsi"/>
        </w:rPr>
        <w:t>Harchaoui</w:t>
      </w:r>
      <w:proofErr w:type="spellEnd"/>
      <w:r w:rsidRPr="0029562B">
        <w:rPr>
          <w:rFonts w:cstheme="minorHAnsi"/>
        </w:rPr>
        <w:t xml:space="preserve">, Z., </w:t>
      </w:r>
      <w:proofErr w:type="spellStart"/>
      <w:r w:rsidRPr="0029562B">
        <w:rPr>
          <w:rFonts w:cstheme="minorHAnsi"/>
        </w:rPr>
        <w:t>Perronnin</w:t>
      </w:r>
      <w:proofErr w:type="spellEnd"/>
      <w:r w:rsidRPr="0029562B">
        <w:rPr>
          <w:rFonts w:cstheme="minorHAnsi"/>
        </w:rPr>
        <w:t xml:space="preserve">, F. and Schmid, C. (2014) Good Practice in Large-scale Learning </w:t>
      </w:r>
      <w:proofErr w:type="gramStart"/>
      <w:r w:rsidRPr="0029562B">
        <w:rPr>
          <w:rFonts w:cstheme="minorHAnsi"/>
        </w:rPr>
        <w:t>For</w:t>
      </w:r>
      <w:proofErr w:type="gramEnd"/>
      <w:r w:rsidRPr="0029562B">
        <w:rPr>
          <w:rFonts w:cstheme="minorHAnsi"/>
        </w:rPr>
        <w:t xml:space="preserve"> Image Classification. Transactions on Pattern Analysis and Machine Intelligence [online]. 36 (3), pp. 507-520. [Accessed 28 January 2022].</w:t>
      </w:r>
    </w:p>
    <w:p w14:paraId="168B04A8" w14:textId="71F9E30D" w:rsidR="00965067" w:rsidRDefault="00965067" w:rsidP="00266265">
      <w:pPr>
        <w:pStyle w:val="ListParagraph"/>
        <w:numPr>
          <w:ilvl w:val="0"/>
          <w:numId w:val="9"/>
        </w:numPr>
        <w:rPr>
          <w:rFonts w:cstheme="minorHAnsi"/>
        </w:rPr>
      </w:pPr>
      <w:r w:rsidRPr="0029562B">
        <w:rPr>
          <w:rFonts w:cstheme="minorHAnsi"/>
        </w:rPr>
        <w:t xml:space="preserve">Al-Murad A., Islam K. T., and Raj R. G. (2017) Performance of SVM, CNN, and ANN with </w:t>
      </w:r>
      <w:proofErr w:type="spellStart"/>
      <w:r w:rsidRPr="0029562B">
        <w:rPr>
          <w:rFonts w:cstheme="minorHAnsi"/>
        </w:rPr>
        <w:t>BoW</w:t>
      </w:r>
      <w:proofErr w:type="spellEnd"/>
      <w:r w:rsidRPr="0029562B">
        <w:rPr>
          <w:rFonts w:cstheme="minorHAnsi"/>
        </w:rPr>
        <w:t xml:space="preserve">, HOG, and Image Pixels in Face Recognition. In : (Unknow editor) ed. 2017 2nd International Conference on Electrical   Electronic Engineering (ICEEE).  </w:t>
      </w:r>
      <w:proofErr w:type="spellStart"/>
      <w:r w:rsidRPr="0029562B">
        <w:rPr>
          <w:rFonts w:cstheme="minorHAnsi"/>
        </w:rPr>
        <w:t>Rajshahi</w:t>
      </w:r>
      <w:proofErr w:type="spellEnd"/>
      <w:r w:rsidRPr="0029562B">
        <w:rPr>
          <w:rFonts w:cstheme="minorHAnsi"/>
        </w:rPr>
        <w:t>, Bangladesh, 27-29 Dec. IEEE, pp. 1-4</w:t>
      </w:r>
    </w:p>
    <w:p w14:paraId="6E3E5F12" w14:textId="77777777" w:rsidR="00965067" w:rsidRPr="0078480E" w:rsidRDefault="00965067" w:rsidP="009E072A">
      <w:pPr>
        <w:pStyle w:val="ListParagraph"/>
        <w:numPr>
          <w:ilvl w:val="0"/>
          <w:numId w:val="9"/>
        </w:numPr>
        <w:rPr>
          <w:rFonts w:cstheme="minorHAnsi"/>
        </w:rPr>
      </w:pPr>
      <w:proofErr w:type="spellStart"/>
      <w:r w:rsidRPr="009E072A">
        <w:rPr>
          <w:rFonts w:cstheme="minorHAnsi"/>
        </w:rPr>
        <w:t>Alsing</w:t>
      </w:r>
      <w:proofErr w:type="spellEnd"/>
      <w:r w:rsidRPr="009E072A">
        <w:rPr>
          <w:rFonts w:cstheme="minorHAnsi"/>
        </w:rPr>
        <w:t xml:space="preserve">, O. (2018) Mobile Object Detection using TensorFlow Lite and Transfer Learning, </w:t>
      </w:r>
      <w:r w:rsidRPr="009E072A">
        <w:rPr>
          <w:rFonts w:cstheme="minorHAnsi"/>
          <w:color w:val="000000"/>
          <w:shd w:val="clear" w:color="auto" w:fill="FFFFFF"/>
        </w:rPr>
        <w:t>[online]. MSc, KTH Royal Institute of Technology.  Available from: https://www.diva-portal.org/smash/get/diva2:1242627/FULLTEXT01.pdf [Accessed 30 January 2022].</w:t>
      </w:r>
    </w:p>
    <w:p w14:paraId="69D235AA" w14:textId="77777777" w:rsidR="00965067" w:rsidRDefault="00965067"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ptoula</w:t>
      </w:r>
      <w:proofErr w:type="spellEnd"/>
      <w:r w:rsidRPr="0029562B">
        <w:rPr>
          <w:rFonts w:cstheme="minorHAnsi"/>
        </w:rPr>
        <w:t xml:space="preserve">, E., Ghazi, M.M. and </w:t>
      </w:r>
      <w:proofErr w:type="spellStart"/>
      <w:r w:rsidRPr="0029562B">
        <w:rPr>
          <w:rFonts w:cstheme="minorHAnsi"/>
        </w:rPr>
        <w:t>Yanikoglu</w:t>
      </w:r>
      <w:proofErr w:type="spellEnd"/>
      <w:r w:rsidRPr="0029562B">
        <w:rPr>
          <w:rFonts w:cstheme="minorHAnsi"/>
        </w:rPr>
        <w:t>, B. (2017) Plant Identification Using Deep Neural Networks Via Optimization of Transfer learning Parameters. Neurocomputing [online]. 235 (1), pp. 228-235. [Accessed 23 October 2021].</w:t>
      </w:r>
    </w:p>
    <w:p w14:paraId="4061ABFA" w14:textId="77777777" w:rsidR="00965067" w:rsidRDefault="00965067"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rfin</w:t>
      </w:r>
      <w:proofErr w:type="spellEnd"/>
      <w:r w:rsidRPr="0029562B">
        <w:rPr>
          <w:rFonts w:cstheme="minorHAnsi"/>
        </w:rPr>
        <w:t xml:space="preserve"> M. H. R., Hossain S. A., Islam M. M.,  and </w:t>
      </w:r>
      <w:proofErr w:type="spellStart"/>
      <w:r w:rsidRPr="0029562B">
        <w:rPr>
          <w:rFonts w:cstheme="minorHAnsi"/>
        </w:rPr>
        <w:t>Rabby</w:t>
      </w:r>
      <w:proofErr w:type="spellEnd"/>
      <w:r w:rsidRPr="0029562B">
        <w:rPr>
          <w:rFonts w:cstheme="minorHAnsi"/>
        </w:rPr>
        <w:t xml:space="preserve"> S. A. (2019) </w:t>
      </w:r>
      <w:proofErr w:type="spellStart"/>
      <w:r w:rsidRPr="0029562B">
        <w:rPr>
          <w:rFonts w:cstheme="minorHAnsi"/>
        </w:rPr>
        <w:t>PataNET</w:t>
      </w:r>
      <w:proofErr w:type="spellEnd"/>
      <w:r w:rsidRPr="0029562B">
        <w:rPr>
          <w:rFonts w:cstheme="minorHAnsi"/>
        </w:rPr>
        <w:t>: A Convolutional Neural Networks to Identify Plant from Leaf Images, 2019 10th International Conference on Computing, Communication and Networking Technologies (ICCCNT), Daffodil International University, Kanpur, India, 6-8 July 2019, IEEE [online]. Available from: https://ieeexplore-ieee-org.ezproxy.uwe.ac.uk/document/8944667 [Accessed 24 October 2021].</w:t>
      </w:r>
    </w:p>
    <w:p w14:paraId="7E0F5AE7" w14:textId="77777777" w:rsidR="00965067" w:rsidRDefault="00965067" w:rsidP="00266265">
      <w:pPr>
        <w:pStyle w:val="ListParagraph"/>
        <w:numPr>
          <w:ilvl w:val="0"/>
          <w:numId w:val="9"/>
        </w:numPr>
        <w:rPr>
          <w:rFonts w:cstheme="minorHAnsi"/>
        </w:rPr>
      </w:pPr>
      <w:r w:rsidRPr="0029562B">
        <w:rPr>
          <w:rFonts w:cstheme="minorHAnsi"/>
        </w:rPr>
        <w:t xml:space="preserve">Arora, S. and </w:t>
      </w:r>
      <w:proofErr w:type="spellStart"/>
      <w:r w:rsidRPr="0029562B">
        <w:rPr>
          <w:rFonts w:cstheme="minorHAnsi"/>
        </w:rPr>
        <w:t>Kour</w:t>
      </w:r>
      <w:proofErr w:type="spellEnd"/>
      <w:r w:rsidRPr="0029562B">
        <w:rPr>
          <w:rFonts w:cstheme="minorHAnsi"/>
        </w:rPr>
        <w:t>, V.P.(2019) Particle Swarm Optimization Based Support Vector Machine (P-</w:t>
      </w:r>
      <w:proofErr w:type="spellStart"/>
      <w:r w:rsidRPr="0029562B">
        <w:rPr>
          <w:rFonts w:cstheme="minorHAnsi"/>
        </w:rPr>
        <w:t>svm</w:t>
      </w:r>
      <w:proofErr w:type="spellEnd"/>
      <w:r w:rsidRPr="0029562B">
        <w:rPr>
          <w:rFonts w:cstheme="minorHAnsi"/>
        </w:rPr>
        <w:t xml:space="preserve">) For the Segmentation and Classification of Plants. </w:t>
      </w:r>
      <w:proofErr w:type="spellStart"/>
      <w:r w:rsidRPr="0029562B">
        <w:rPr>
          <w:rFonts w:cstheme="minorHAnsi"/>
        </w:rPr>
        <w:t>Ieee</w:t>
      </w:r>
      <w:proofErr w:type="spellEnd"/>
      <w:r w:rsidRPr="0029562B">
        <w:rPr>
          <w:rFonts w:cstheme="minorHAnsi"/>
        </w:rPr>
        <w:t xml:space="preserve"> Access [online]. 7 (1), pp. 29374-29385. [Accessed 22 January 2022].</w:t>
      </w:r>
    </w:p>
    <w:p w14:paraId="2E1F3BE4" w14:textId="77777777" w:rsidR="00965067" w:rsidRDefault="00965067" w:rsidP="00C7700D">
      <w:pPr>
        <w:pStyle w:val="ListParagraph"/>
        <w:numPr>
          <w:ilvl w:val="0"/>
          <w:numId w:val="9"/>
        </w:numPr>
        <w:spacing w:before="100" w:beforeAutospacing="1" w:after="100" w:afterAutospacing="1" w:line="240" w:lineRule="auto"/>
        <w:rPr>
          <w:rFonts w:eastAsia="Times New Roman" w:cstheme="minorHAnsi"/>
          <w:color w:val="000000"/>
          <w:lang w:eastAsia="en-GB"/>
        </w:rPr>
      </w:pPr>
      <w:proofErr w:type="spellStart"/>
      <w:r w:rsidRPr="0029562B">
        <w:rPr>
          <w:rFonts w:eastAsia="Times New Roman" w:cstheme="minorHAnsi"/>
          <w:color w:val="000000"/>
          <w:lang w:eastAsia="en-GB"/>
        </w:rPr>
        <w:t>Arshid</w:t>
      </w:r>
      <w:proofErr w:type="spellEnd"/>
      <w:r w:rsidRPr="0029562B">
        <w:rPr>
          <w:rFonts w:eastAsia="Times New Roman" w:cstheme="minorHAnsi"/>
          <w:color w:val="000000"/>
          <w:lang w:eastAsia="en-GB"/>
        </w:rPr>
        <w:t xml:space="preserve">, K., Feng, J., Jia, K., Mehmood, A., Rehman, Z.U., </w:t>
      </w:r>
      <w:proofErr w:type="spellStart"/>
      <w:r w:rsidRPr="0029562B">
        <w:rPr>
          <w:rFonts w:eastAsia="Times New Roman" w:cstheme="minorHAnsi"/>
          <w:color w:val="000000"/>
          <w:lang w:eastAsia="en-GB"/>
        </w:rPr>
        <w:t>Yaqub</w:t>
      </w:r>
      <w:proofErr w:type="spellEnd"/>
      <w:r w:rsidRPr="0029562B">
        <w:rPr>
          <w:rFonts w:eastAsia="Times New Roman" w:cstheme="minorHAnsi"/>
          <w:color w:val="000000"/>
          <w:lang w:eastAsia="en-GB"/>
        </w:rPr>
        <w:t xml:space="preserve">, M. and Zia, M.S. (2020) State-of-the-art </w:t>
      </w:r>
      <w:proofErr w:type="spellStart"/>
      <w:r w:rsidRPr="0029562B">
        <w:rPr>
          <w:rFonts w:eastAsia="Times New Roman" w:cstheme="minorHAnsi"/>
          <w:color w:val="000000"/>
          <w:lang w:eastAsia="en-GB"/>
        </w:rPr>
        <w:t>Cnn</w:t>
      </w:r>
      <w:proofErr w:type="spellEnd"/>
      <w:r w:rsidRPr="0029562B">
        <w:rPr>
          <w:rFonts w:eastAsia="Times New Roman" w:cstheme="minorHAnsi"/>
          <w:color w:val="000000"/>
          <w:lang w:eastAsia="en-GB"/>
        </w:rPr>
        <w:t xml:space="preserve"> Optimizer </w:t>
      </w:r>
      <w:proofErr w:type="gramStart"/>
      <w:r w:rsidRPr="0029562B">
        <w:rPr>
          <w:rFonts w:eastAsia="Times New Roman" w:cstheme="minorHAnsi"/>
          <w:color w:val="000000"/>
          <w:lang w:eastAsia="en-GB"/>
        </w:rPr>
        <w:t>For</w:t>
      </w:r>
      <w:proofErr w:type="gramEnd"/>
      <w:r w:rsidRPr="0029562B">
        <w:rPr>
          <w:rFonts w:eastAsia="Times New Roman" w:cstheme="minorHAnsi"/>
          <w:color w:val="000000"/>
          <w:lang w:eastAsia="en-GB"/>
        </w:rPr>
        <w:t xml:space="preserve"> Brain </w:t>
      </w:r>
      <w:proofErr w:type="spellStart"/>
      <w:r w:rsidRPr="0029562B">
        <w:rPr>
          <w:rFonts w:eastAsia="Times New Roman" w:cstheme="minorHAnsi"/>
          <w:color w:val="000000"/>
          <w:lang w:eastAsia="en-GB"/>
        </w:rPr>
        <w:t>Tumor</w:t>
      </w:r>
      <w:proofErr w:type="spellEnd"/>
      <w:r w:rsidRPr="0029562B">
        <w:rPr>
          <w:rFonts w:eastAsia="Times New Roman" w:cstheme="minorHAnsi"/>
          <w:color w:val="000000"/>
          <w:lang w:eastAsia="en-GB"/>
        </w:rPr>
        <w:t xml:space="preserve"> Segmentation in Magnetic Resonance Images. Brain Sciences [online]. 10 (7), pp. 427-447. [Accessed 29 January 2022].‌</w:t>
      </w:r>
    </w:p>
    <w:p w14:paraId="7F4969EC" w14:textId="77777777" w:rsidR="00965067" w:rsidRPr="00413B62" w:rsidRDefault="00965067" w:rsidP="00266265">
      <w:pPr>
        <w:pStyle w:val="ListParagraph"/>
        <w:numPr>
          <w:ilvl w:val="0"/>
          <w:numId w:val="9"/>
        </w:numPr>
        <w:rPr>
          <w:rFonts w:cstheme="minorHAnsi"/>
        </w:rPr>
      </w:pPr>
      <w:r w:rsidRPr="0029562B">
        <w:rPr>
          <w:rFonts w:cstheme="minorHAnsi"/>
        </w:rPr>
        <w:t xml:space="preserve">Awang, K, Che </w:t>
      </w:r>
      <w:proofErr w:type="spellStart"/>
      <w:r w:rsidRPr="0029562B">
        <w:rPr>
          <w:rFonts w:cstheme="minorHAnsi"/>
        </w:rPr>
        <w:t>Hussin</w:t>
      </w:r>
      <w:proofErr w:type="spellEnd"/>
      <w:r w:rsidRPr="0029562B">
        <w:rPr>
          <w:rFonts w:cstheme="minorHAnsi"/>
        </w:rPr>
        <w:t xml:space="preserve">, N.A., Jamil, N. and </w:t>
      </w:r>
      <w:proofErr w:type="spellStart"/>
      <w:r w:rsidRPr="0029562B">
        <w:rPr>
          <w:rFonts w:cstheme="minorHAnsi"/>
        </w:rPr>
        <w:t>Nordin</w:t>
      </w:r>
      <w:proofErr w:type="spellEnd"/>
      <w:r w:rsidRPr="0029562B">
        <w:rPr>
          <w:rFonts w:cstheme="minorHAnsi"/>
        </w:rPr>
        <w:t xml:space="preserve">, S. (2013) Plant species identification by using Scale Invariant Feature Transform (SIFT) and Grid Based Colour Moment (GBCM). In: (Unknown), ed. 2013 IEEE Conference on Open Systems. Kuching, Malaysia, 2-4 Dec. </w:t>
      </w:r>
      <w:r w:rsidRPr="0029562B">
        <w:rPr>
          <w:rFonts w:cstheme="minorHAnsi"/>
          <w:shd w:val="clear" w:color="auto" w:fill="FFFFFF"/>
        </w:rPr>
        <w:t>IEEE, pp. 226-230</w:t>
      </w:r>
    </w:p>
    <w:p w14:paraId="24B8D75A" w14:textId="1A885FD0" w:rsidR="00965067" w:rsidRDefault="00965067" w:rsidP="00266265">
      <w:pPr>
        <w:pStyle w:val="ListParagraph"/>
        <w:numPr>
          <w:ilvl w:val="0"/>
          <w:numId w:val="9"/>
        </w:numPr>
        <w:rPr>
          <w:rFonts w:cstheme="minorHAnsi"/>
          <w:shd w:val="clear" w:color="auto" w:fill="FFFFFF"/>
        </w:rPr>
      </w:pPr>
      <w:proofErr w:type="spellStart"/>
      <w:r w:rsidRPr="0029562B">
        <w:rPr>
          <w:rFonts w:cstheme="minorHAnsi"/>
        </w:rPr>
        <w:t>Balasaravanan</w:t>
      </w:r>
      <w:proofErr w:type="spellEnd"/>
      <w:r w:rsidRPr="0029562B">
        <w:rPr>
          <w:rFonts w:cstheme="minorHAnsi"/>
        </w:rPr>
        <w:t xml:space="preserve"> T., Priya C.A, and </w:t>
      </w:r>
      <w:proofErr w:type="spellStart"/>
      <w:r w:rsidRPr="0029562B">
        <w:rPr>
          <w:rFonts w:cstheme="minorHAnsi"/>
        </w:rPr>
        <w:t>Thanamani</w:t>
      </w:r>
      <w:proofErr w:type="spellEnd"/>
      <w:r w:rsidRPr="0029562B">
        <w:rPr>
          <w:rFonts w:cstheme="minorHAnsi"/>
        </w:rPr>
        <w:t xml:space="preserve"> A.S. (2012) An efficient leaf recognition algorithm for plant classification using support vector machine. In: (Unknown Editor), ed. International Conference on Pattern Recognition, Informatics and Medical Engineering (PRIME-2012). </w:t>
      </w:r>
      <w:r w:rsidRPr="0029562B">
        <w:rPr>
          <w:rFonts w:cstheme="minorHAnsi"/>
          <w:shd w:val="clear" w:color="auto" w:fill="FFFFFF"/>
        </w:rPr>
        <w:t>Salem, India, 21-23 March. IEEE, pp. 428-432</w:t>
      </w:r>
    </w:p>
    <w:p w14:paraId="0E082C56" w14:textId="77777777" w:rsidR="00965067" w:rsidRDefault="00965067" w:rsidP="00266265">
      <w:pPr>
        <w:pStyle w:val="ListParagraph"/>
        <w:numPr>
          <w:ilvl w:val="0"/>
          <w:numId w:val="9"/>
        </w:numPr>
        <w:rPr>
          <w:rFonts w:cstheme="minorHAnsi"/>
        </w:rPr>
      </w:pPr>
      <w:proofErr w:type="spellStart"/>
      <w:r w:rsidRPr="0029562B">
        <w:rPr>
          <w:rFonts w:cstheme="minorHAnsi"/>
        </w:rPr>
        <w:t>Bringslimark</w:t>
      </w:r>
      <w:proofErr w:type="spellEnd"/>
      <w:r w:rsidRPr="0029562B">
        <w:rPr>
          <w:rFonts w:cstheme="minorHAnsi"/>
        </w:rPr>
        <w:t xml:space="preserve">, T., </w:t>
      </w:r>
      <w:proofErr w:type="spellStart"/>
      <w:r w:rsidRPr="0029562B">
        <w:rPr>
          <w:rFonts w:cstheme="minorHAnsi"/>
        </w:rPr>
        <w:t>Hartig</w:t>
      </w:r>
      <w:proofErr w:type="spellEnd"/>
      <w:r w:rsidRPr="0029562B">
        <w:rPr>
          <w:rFonts w:cstheme="minorHAnsi"/>
        </w:rPr>
        <w:t>, T., and Patil, G.G., (2009) The Psychological Benefits of Indoor Plants: A Critical Review of the Experimental Literature. Journal of Environmental Psychology [online]. 29 (4), pp. 422-433. [Accessed 01 January 2022].</w:t>
      </w:r>
    </w:p>
    <w:p w14:paraId="6A99A479" w14:textId="77777777" w:rsidR="00965067" w:rsidRDefault="00965067" w:rsidP="00A817E4">
      <w:pPr>
        <w:pStyle w:val="ListParagraph"/>
        <w:numPr>
          <w:ilvl w:val="0"/>
          <w:numId w:val="9"/>
        </w:numPr>
      </w:pPr>
      <w:r w:rsidRPr="00F27D66">
        <w:t xml:space="preserve">Butler, C.W. and </w:t>
      </w:r>
      <w:proofErr w:type="spellStart"/>
      <w:r w:rsidRPr="00F27D66">
        <w:t>Vijayasarathy</w:t>
      </w:r>
      <w:proofErr w:type="spellEnd"/>
      <w:r w:rsidRPr="00F27D66">
        <w:t xml:space="preserve">, L.R. (2016) Choice of Software Development Methodologies: Do Organizational, Project, and Team Characteristics Matter?. </w:t>
      </w:r>
      <w:proofErr w:type="spellStart"/>
      <w:r w:rsidRPr="00F27D66">
        <w:t>Ieee</w:t>
      </w:r>
      <w:proofErr w:type="spellEnd"/>
      <w:r w:rsidRPr="00F27D66">
        <w:t xml:space="preserve"> Software [online]. 33 (5), pp. 86-94. [Accessed 31 January 2022].</w:t>
      </w:r>
    </w:p>
    <w:p w14:paraId="2347AFDE" w14:textId="77777777" w:rsidR="00965067" w:rsidRDefault="00965067" w:rsidP="00266265">
      <w:pPr>
        <w:pStyle w:val="ListParagraph"/>
        <w:numPr>
          <w:ilvl w:val="0"/>
          <w:numId w:val="9"/>
        </w:numPr>
        <w:rPr>
          <w:rFonts w:cstheme="minorHAnsi"/>
        </w:rPr>
      </w:pPr>
      <w:r w:rsidRPr="0029562B">
        <w:rPr>
          <w:rFonts w:cstheme="minorHAnsi"/>
        </w:rPr>
        <w:lastRenderedPageBreak/>
        <w:t>Cham, W.K., Chan, S.S.F., Chu, L.M. and Zhao, C. (2015) Plant Identification Using Leaf Shapes—a Pattern Counting Approach. Pattern Recognition [online]. 48 (10), pp. 3203-3215. [Accessed 21 January 2022].</w:t>
      </w:r>
    </w:p>
    <w:p w14:paraId="10329F6F"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 xml:space="preserve">Chan C. S., Lee H., </w:t>
      </w:r>
      <w:proofErr w:type="spellStart"/>
      <w:r w:rsidRPr="0029562B">
        <w:rPr>
          <w:rFonts w:cstheme="minorHAnsi"/>
        </w:rPr>
        <w:t>Remagnino</w:t>
      </w:r>
      <w:proofErr w:type="spellEnd"/>
      <w:r w:rsidRPr="0029562B">
        <w:rPr>
          <w:rFonts w:cstheme="minorHAnsi"/>
        </w:rPr>
        <w:t xml:space="preserve"> P., and  Wilkin P. (2015) </w:t>
      </w:r>
      <w:proofErr w:type="gramStart"/>
      <w:r w:rsidRPr="0029562B">
        <w:rPr>
          <w:rFonts w:cstheme="minorHAnsi"/>
        </w:rPr>
        <w:t>Deep-plant</w:t>
      </w:r>
      <w:proofErr w:type="gramEnd"/>
      <w:r w:rsidRPr="0029562B">
        <w:rPr>
          <w:rFonts w:cstheme="minorHAnsi"/>
        </w:rPr>
        <w:t>: Plant identification with convolutional neural networks. 2015 IEEE International Conference on Image Processing (ICIP), University of Malaya, Royal Botanic Gardens, &amp; Kingston University, Quebec City, QC, Canada, 27-30 Sept. 2015: IEEE [online]. Available from: https://ieeexplore.ieee.org/abstract/document/7350839 [Accessed 23 October 2021].</w:t>
      </w:r>
    </w:p>
    <w:p w14:paraId="011B1941" w14:textId="77777777" w:rsidR="00965067" w:rsidRDefault="00965067" w:rsidP="00266265">
      <w:pPr>
        <w:pStyle w:val="ListParagraph"/>
        <w:numPr>
          <w:ilvl w:val="0"/>
          <w:numId w:val="9"/>
        </w:numPr>
        <w:tabs>
          <w:tab w:val="left" w:pos="318"/>
        </w:tabs>
        <w:rPr>
          <w:rFonts w:cstheme="minorHAnsi"/>
        </w:rPr>
      </w:pPr>
      <w:r w:rsidRPr="0029562B">
        <w:rPr>
          <w:rFonts w:cstheme="minorHAnsi"/>
        </w:rPr>
        <w:t xml:space="preserve">Chao, X., Li, Y. and </w:t>
      </w:r>
      <w:proofErr w:type="spellStart"/>
      <w:r w:rsidRPr="0029562B">
        <w:rPr>
          <w:rFonts w:cstheme="minorHAnsi"/>
        </w:rPr>
        <w:t>Nie</w:t>
      </w:r>
      <w:proofErr w:type="spellEnd"/>
      <w:r w:rsidRPr="0029562B">
        <w:rPr>
          <w:rFonts w:cstheme="minorHAnsi"/>
        </w:rPr>
        <w:t xml:space="preserve">, J. (2020) Do We Really Need Deep </w:t>
      </w:r>
      <w:proofErr w:type="spellStart"/>
      <w:r w:rsidRPr="0029562B">
        <w:rPr>
          <w:rFonts w:cstheme="minorHAnsi"/>
        </w:rPr>
        <w:t>Cnn</w:t>
      </w:r>
      <w:proofErr w:type="spellEnd"/>
      <w:r w:rsidRPr="0029562B">
        <w:rPr>
          <w:rFonts w:cstheme="minorHAnsi"/>
        </w:rPr>
        <w:t xml:space="preserve"> </w:t>
      </w:r>
      <w:proofErr w:type="gramStart"/>
      <w:r w:rsidRPr="0029562B">
        <w:rPr>
          <w:rFonts w:cstheme="minorHAnsi"/>
        </w:rPr>
        <w:t>For</w:t>
      </w:r>
      <w:proofErr w:type="gramEnd"/>
      <w:r w:rsidRPr="0029562B">
        <w:rPr>
          <w:rFonts w:cstheme="minorHAnsi"/>
        </w:rPr>
        <w:t xml:space="preserve"> Plant Diseases Identification?. Computers and Electronics in Agriculture [online]. 178 (1), pp. 1-7. [Accessed 28 January 2022].</w:t>
      </w:r>
    </w:p>
    <w:p w14:paraId="07A4815F" w14:textId="77777777" w:rsidR="00965067" w:rsidRDefault="00965067" w:rsidP="00266265">
      <w:pPr>
        <w:pStyle w:val="ListParagraph"/>
        <w:numPr>
          <w:ilvl w:val="0"/>
          <w:numId w:val="9"/>
        </w:numPr>
        <w:rPr>
          <w:rFonts w:cstheme="minorHAnsi"/>
        </w:rPr>
      </w:pPr>
      <w:r w:rsidRPr="0029562B">
        <w:rPr>
          <w:rFonts w:cstheme="minorHAnsi"/>
        </w:rPr>
        <w:t xml:space="preserve">Choo K.R., Huang F., Liu P. and Wang L. (2017) </w:t>
      </w:r>
      <w:proofErr w:type="spellStart"/>
      <w:r w:rsidRPr="0029562B">
        <w:rPr>
          <w:rFonts w:cstheme="minorHAnsi"/>
        </w:rPr>
        <w:t>Svm</w:t>
      </w:r>
      <w:proofErr w:type="spellEnd"/>
      <w:r w:rsidRPr="0029562B">
        <w:rPr>
          <w:rFonts w:cstheme="minorHAnsi"/>
        </w:rPr>
        <w:t xml:space="preserve"> </w:t>
      </w:r>
      <w:proofErr w:type="gramStart"/>
      <w:r w:rsidRPr="0029562B">
        <w:rPr>
          <w:rFonts w:cstheme="minorHAnsi"/>
        </w:rPr>
        <w:t>Or</w:t>
      </w:r>
      <w:proofErr w:type="gramEnd"/>
      <w:r w:rsidRPr="0029562B">
        <w:rPr>
          <w:rFonts w:cstheme="minorHAnsi"/>
        </w:rPr>
        <w:t xml:space="preserve"> Deep Learning? a Comparative Study on Remote Sensing Image Classification. Soft Computing [online]. 21 (1), pp. 7053-7065. [Accessed 25 January 2022].</w:t>
      </w:r>
    </w:p>
    <w:p w14:paraId="27D5CC53" w14:textId="77777777" w:rsidR="00965067" w:rsidRDefault="00965067"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Gajjar</w:t>
      </w:r>
      <w:proofErr w:type="spellEnd"/>
      <w:r w:rsidRPr="0029562B">
        <w:rPr>
          <w:rFonts w:cstheme="minorHAnsi"/>
        </w:rPr>
        <w:t xml:space="preserve">, R., </w:t>
      </w:r>
      <w:proofErr w:type="spellStart"/>
      <w:r w:rsidRPr="0029562B">
        <w:rPr>
          <w:rFonts w:cstheme="minorHAnsi"/>
        </w:rPr>
        <w:t>Gajjar</w:t>
      </w:r>
      <w:proofErr w:type="spellEnd"/>
      <w:r w:rsidRPr="0029562B">
        <w:rPr>
          <w:rFonts w:cstheme="minorHAnsi"/>
        </w:rPr>
        <w:t xml:space="preserve">, N., Patel, N.P., </w:t>
      </w:r>
      <w:proofErr w:type="spellStart"/>
      <w:r w:rsidRPr="0029562B">
        <w:rPr>
          <w:rFonts w:cstheme="minorHAnsi"/>
        </w:rPr>
        <w:t>Thakor</w:t>
      </w:r>
      <w:proofErr w:type="spellEnd"/>
      <w:r w:rsidRPr="0029562B">
        <w:rPr>
          <w:rFonts w:cstheme="minorHAnsi"/>
        </w:rPr>
        <w:t xml:space="preserve">, V.J. and </w:t>
      </w:r>
      <w:proofErr w:type="spellStart"/>
      <w:r w:rsidRPr="0029562B">
        <w:rPr>
          <w:rFonts w:cstheme="minorHAnsi"/>
        </w:rPr>
        <w:t>Ruparelia</w:t>
      </w:r>
      <w:proofErr w:type="spellEnd"/>
      <w:r w:rsidRPr="0029562B">
        <w:rPr>
          <w:rFonts w:cstheme="minorHAnsi"/>
        </w:rPr>
        <w:t>, S. (2021) Real-time Detection and Identification of Plant Leaf Diseases Using Convolutional Neural Networks on an Embedded Platform. The Visual Computer [online]. 1 (1), pp. 1-16. [Accessed 26 October 2021].</w:t>
      </w:r>
    </w:p>
    <w:p w14:paraId="500C5163" w14:textId="77777777" w:rsidR="00965067" w:rsidRDefault="00965067" w:rsidP="009839FE">
      <w:pPr>
        <w:pStyle w:val="ListParagraph"/>
        <w:numPr>
          <w:ilvl w:val="0"/>
          <w:numId w:val="9"/>
        </w:numPr>
      </w:pPr>
      <w:proofErr w:type="spellStart"/>
      <w:r w:rsidRPr="00333D28">
        <w:t>Garleanu</w:t>
      </w:r>
      <w:proofErr w:type="spellEnd"/>
      <w:r>
        <w:t xml:space="preserve">, A., </w:t>
      </w:r>
      <w:proofErr w:type="spellStart"/>
      <w:r w:rsidRPr="00333D28">
        <w:t>Mărzan</w:t>
      </w:r>
      <w:proofErr w:type="spellEnd"/>
      <w:r>
        <w:t>, M.,</w:t>
      </w:r>
      <w:r w:rsidRPr="00333D28">
        <w:t xml:space="preserve"> Paul</w:t>
      </w:r>
      <w:r>
        <w:t xml:space="preserve">, C., </w:t>
      </w:r>
      <w:r w:rsidRPr="00333D28">
        <w:t xml:space="preserve"> </w:t>
      </w:r>
      <w:proofErr w:type="spellStart"/>
      <w:r w:rsidRPr="00333D28">
        <w:t>Spiru</w:t>
      </w:r>
      <w:proofErr w:type="spellEnd"/>
      <w:r>
        <w:t xml:space="preserve">, L., and </w:t>
      </w:r>
      <w:proofErr w:type="spellStart"/>
      <w:r w:rsidRPr="00333D28">
        <w:t>Velciu</w:t>
      </w:r>
      <w:proofErr w:type="spellEnd"/>
      <w:r>
        <w:t xml:space="preserve">, M. (2019) </w:t>
      </w:r>
      <w:r w:rsidRPr="0008598C">
        <w:t>THE REVERSED MOSCOW METHOD. A GENERAL FRAMEWORK FOR DEVELOPING AGE-FRIENDLY TECHNOLOGIES</w:t>
      </w:r>
      <w:r>
        <w:t xml:space="preserve">. In: (editor Unknown) ed. 11th </w:t>
      </w:r>
      <w:r w:rsidRPr="0008598C">
        <w:t>International Conference e-Health 2019</w:t>
      </w:r>
      <w:r>
        <w:t xml:space="preserve">. </w:t>
      </w:r>
      <w:r w:rsidRPr="0008598C">
        <w:t>Porto, Portugal</w:t>
      </w:r>
      <w:r>
        <w:t xml:space="preserve">, 17 – 19 July. </w:t>
      </w:r>
      <w:proofErr w:type="spellStart"/>
      <w:r w:rsidRPr="0073339F">
        <w:t>Inderscience</w:t>
      </w:r>
      <w:proofErr w:type="spellEnd"/>
      <w:r w:rsidRPr="0073339F">
        <w:t xml:space="preserve"> Publishers</w:t>
      </w:r>
      <w:r>
        <w:t>, pp. 75- 81.</w:t>
      </w:r>
    </w:p>
    <w:p w14:paraId="039B1684" w14:textId="77777777" w:rsidR="00965067" w:rsidRDefault="00965067" w:rsidP="00266265">
      <w:pPr>
        <w:pStyle w:val="ListParagraph"/>
        <w:numPr>
          <w:ilvl w:val="0"/>
          <w:numId w:val="9"/>
        </w:numPr>
        <w:rPr>
          <w:rFonts w:cstheme="minorHAnsi"/>
        </w:rPr>
      </w:pPr>
      <w:r w:rsidRPr="0029562B">
        <w:rPr>
          <w:rFonts w:cstheme="minorHAnsi"/>
        </w:rPr>
        <w:t xml:space="preserve">Jones, D.D., Meyer, G.E., Neto, J.C. and </w:t>
      </w:r>
      <w:proofErr w:type="spellStart"/>
      <w:r w:rsidRPr="0029562B">
        <w:rPr>
          <w:rFonts w:cstheme="minorHAnsi"/>
        </w:rPr>
        <w:t>Samal</w:t>
      </w:r>
      <w:proofErr w:type="spellEnd"/>
      <w:r w:rsidRPr="0029562B">
        <w:rPr>
          <w:rFonts w:cstheme="minorHAnsi"/>
        </w:rPr>
        <w:t>, A.K. (2006) Plant Species Identification Using Elliptic Fourier Leaf Shape Analysis. Computers and Electronics in Agriculture [online]. 50 (2), pp. 121-134. [Accessed 21 January 2022].</w:t>
      </w:r>
    </w:p>
    <w:p w14:paraId="6FBB675E" w14:textId="77777777" w:rsidR="00965067" w:rsidRPr="002B1490" w:rsidRDefault="00965067" w:rsidP="009F5F9F">
      <w:pPr>
        <w:pStyle w:val="ListParagraph"/>
        <w:numPr>
          <w:ilvl w:val="0"/>
          <w:numId w:val="9"/>
        </w:numPr>
        <w:rPr>
          <w:rFonts w:cstheme="minorHAnsi"/>
        </w:rPr>
      </w:pPr>
      <w:r w:rsidRPr="009F5F9F">
        <w:rPr>
          <w:rFonts w:cstheme="minorHAnsi"/>
        </w:rPr>
        <w:t xml:space="preserve">Karthikeyan, N.G (2018).  Machine Learning Projects for Mobile Applications: Build Android and IOS Applications Using TensorFlow Lite and Core ML </w:t>
      </w:r>
      <w:r w:rsidRPr="009F5F9F">
        <w:rPr>
          <w:rFonts w:cstheme="minorHAnsi"/>
          <w:color w:val="000000"/>
          <w:shd w:val="clear" w:color="auto" w:fill="FFFFFF"/>
        </w:rPr>
        <w:t xml:space="preserve">[online]. Birmingham: </w:t>
      </w:r>
      <w:proofErr w:type="spellStart"/>
      <w:r w:rsidRPr="009F5F9F">
        <w:rPr>
          <w:rFonts w:cstheme="minorHAnsi"/>
          <w:color w:val="000000"/>
          <w:shd w:val="clear" w:color="auto" w:fill="FFFFFF"/>
        </w:rPr>
        <w:t>Packt</w:t>
      </w:r>
      <w:proofErr w:type="spellEnd"/>
      <w:r w:rsidRPr="009F5F9F">
        <w:rPr>
          <w:rFonts w:cstheme="minorHAnsi"/>
          <w:color w:val="000000"/>
          <w:shd w:val="clear" w:color="auto" w:fill="FFFFFF"/>
        </w:rPr>
        <w:t xml:space="preserve"> Publishing Ltd. [Accessed 30 January 2022]</w:t>
      </w:r>
    </w:p>
    <w:p w14:paraId="037981CE" w14:textId="77777777" w:rsidR="00965067" w:rsidRPr="006B27C1" w:rsidRDefault="00965067" w:rsidP="006B27C1">
      <w:pPr>
        <w:pStyle w:val="ListParagraph"/>
        <w:numPr>
          <w:ilvl w:val="0"/>
          <w:numId w:val="9"/>
        </w:numPr>
        <w:rPr>
          <w:rFonts w:cstheme="minorHAnsi"/>
        </w:rPr>
      </w:pPr>
      <w:proofErr w:type="spellStart"/>
      <w:r w:rsidRPr="006B27C1">
        <w:rPr>
          <w:rFonts w:cstheme="minorHAnsi"/>
        </w:rPr>
        <w:t>Lalithnarayan</w:t>
      </w:r>
      <w:proofErr w:type="spellEnd"/>
      <w:r w:rsidRPr="006B27C1">
        <w:rPr>
          <w:rFonts w:cstheme="minorHAnsi"/>
        </w:rPr>
        <w:t xml:space="preserve">, C. (2020) Handling Imbalanced Datasets in Machine Learning. </w:t>
      </w:r>
      <w:r w:rsidRPr="006B27C1">
        <w:rPr>
          <w:rFonts w:cstheme="minorHAnsi"/>
          <w:color w:val="000000"/>
          <w:shd w:val="clear" w:color="auto" w:fill="FFFFFF"/>
        </w:rPr>
        <w:t>Available from: https://www.section.io/engineering-education/imbalanced-data-in-ml/ [Accessed 13 February 2022].</w:t>
      </w:r>
    </w:p>
    <w:p w14:paraId="67756AAA" w14:textId="77777777" w:rsidR="00965067" w:rsidRPr="0029562B" w:rsidRDefault="00965067" w:rsidP="00266265">
      <w:pPr>
        <w:pStyle w:val="ListParagraph"/>
        <w:numPr>
          <w:ilvl w:val="0"/>
          <w:numId w:val="9"/>
        </w:numPr>
        <w:rPr>
          <w:rFonts w:cstheme="minorHAnsi"/>
        </w:rPr>
      </w:pPr>
      <w:r w:rsidRPr="0029562B">
        <w:rPr>
          <w:rFonts w:cstheme="minorHAnsi"/>
        </w:rPr>
        <w:t>Lu, W.Z. and Wang, W.J. (2005) Potential Assessment of the “Support Vector Machine” Method in Forecasting Ambient Air Pollutant Trends. Chemosphere [online]. 59 (5), pp. 693-701. [Accessed 25 January 2022].</w:t>
      </w:r>
    </w:p>
    <w:p w14:paraId="1E89E9C1" w14:textId="77777777" w:rsidR="00965067" w:rsidRPr="002B1490" w:rsidRDefault="00965067" w:rsidP="00266265">
      <w:pPr>
        <w:pStyle w:val="ListParagraph"/>
        <w:numPr>
          <w:ilvl w:val="0"/>
          <w:numId w:val="9"/>
        </w:numPr>
        <w:rPr>
          <w:rFonts w:cstheme="minorHAnsi"/>
        </w:rPr>
      </w:pPr>
      <w:proofErr w:type="spellStart"/>
      <w:r w:rsidRPr="0029562B">
        <w:rPr>
          <w:rFonts w:cstheme="minorHAnsi"/>
        </w:rPr>
        <w:t>Macario</w:t>
      </w:r>
      <w:proofErr w:type="spellEnd"/>
      <w:r w:rsidRPr="0029562B">
        <w:rPr>
          <w:rFonts w:cstheme="minorHAnsi"/>
        </w:rPr>
        <w:t xml:space="preserve"> V., Oliveira J. F. L., and </w:t>
      </w:r>
      <w:proofErr w:type="spellStart"/>
      <w:r w:rsidRPr="0029562B">
        <w:rPr>
          <w:rFonts w:cstheme="minorHAnsi"/>
        </w:rPr>
        <w:t>Pacifico</w:t>
      </w:r>
      <w:proofErr w:type="spellEnd"/>
      <w:r w:rsidRPr="0029562B">
        <w:rPr>
          <w:rFonts w:cstheme="minorHAnsi"/>
        </w:rPr>
        <w:t xml:space="preserve"> L. D. S. (2018) Plant Classification Using Artificial Neural Networks. In: (unknown editor) ed. 2018 International Joint Conference on Neural Networks (IJCNN). </w:t>
      </w:r>
      <w:r w:rsidRPr="0029562B">
        <w:rPr>
          <w:rStyle w:val="Strong"/>
          <w:rFonts w:cstheme="minorHAnsi"/>
          <w:shd w:val="clear" w:color="auto" w:fill="FFFFFF"/>
        </w:rPr>
        <w:t> </w:t>
      </w:r>
      <w:r w:rsidRPr="0029562B">
        <w:rPr>
          <w:rFonts w:cstheme="minorHAnsi"/>
          <w:shd w:val="clear" w:color="auto" w:fill="FFFFFF"/>
        </w:rPr>
        <w:t>Rio de Janeiro, Brazil, 8-13 July. IEEE, pp. 1-6</w:t>
      </w:r>
    </w:p>
    <w:p w14:paraId="2BD95D77" w14:textId="7CD06C3A" w:rsidR="00965067" w:rsidRDefault="00965067" w:rsidP="003F45C4">
      <w:pPr>
        <w:pStyle w:val="ListParagraph"/>
        <w:numPr>
          <w:ilvl w:val="0"/>
          <w:numId w:val="9"/>
        </w:numPr>
        <w:rPr>
          <w:rFonts w:cstheme="minorHAnsi"/>
          <w:noProof/>
        </w:rPr>
      </w:pPr>
      <w:r w:rsidRPr="003F45C4">
        <w:rPr>
          <w:rFonts w:cstheme="minorHAnsi"/>
          <w:noProof/>
        </w:rPr>
        <w:t xml:space="preserve">Okamoto, K., Tanno, R. and Yanai, K. (2016) Efficient Mobile Implementation of A CNN-based Object Recognition System. </w:t>
      </w:r>
      <w:r w:rsidRPr="003F45C4">
        <w:rPr>
          <w:rFonts w:cstheme="minorHAnsi"/>
        </w:rPr>
        <w:t xml:space="preserve">In: (Unknow editor) ed. 24th ACM international conference on Multimedia. </w:t>
      </w:r>
      <w:r w:rsidRPr="003F45C4">
        <w:rPr>
          <w:rFonts w:cstheme="minorHAnsi"/>
          <w:color w:val="333333"/>
          <w:shd w:val="clear" w:color="auto" w:fill="FAFAFA"/>
        </w:rPr>
        <w:t>Amsterdam, The Netherlands</w:t>
      </w:r>
      <w:r w:rsidRPr="003F45C4">
        <w:rPr>
          <w:rFonts w:cstheme="minorHAnsi"/>
          <w:noProof/>
        </w:rPr>
        <w:t>, October 15 – 19. Association for Computing Machinery, pp. 362–366</w:t>
      </w:r>
    </w:p>
    <w:p w14:paraId="4CE37B97" w14:textId="62D4D9B7" w:rsidR="00965067" w:rsidRDefault="00965067" w:rsidP="00266265">
      <w:pPr>
        <w:pStyle w:val="ListParagraph"/>
        <w:numPr>
          <w:ilvl w:val="0"/>
          <w:numId w:val="9"/>
        </w:numPr>
        <w:rPr>
          <w:rFonts w:cstheme="minorHAnsi"/>
        </w:rPr>
      </w:pPr>
      <w:proofErr w:type="spellStart"/>
      <w:r w:rsidRPr="0029562B">
        <w:rPr>
          <w:rFonts w:cstheme="minorHAnsi"/>
        </w:rPr>
        <w:t>Patle</w:t>
      </w:r>
      <w:proofErr w:type="spellEnd"/>
      <w:r w:rsidRPr="0029562B">
        <w:rPr>
          <w:rFonts w:cstheme="minorHAnsi"/>
        </w:rPr>
        <w:t xml:space="preserve">, A. and Prajapati, G. L. (2010) On Performing Classification Using SVM with Radial Basis and Polynomial Kernel Functions In: (Unknow editor) ed. 2010 3rd International Conference on Emerging Trends in Engineering and Technology.  </w:t>
      </w:r>
      <w:r w:rsidRPr="0029562B">
        <w:rPr>
          <w:rFonts w:cstheme="minorHAnsi"/>
          <w:shd w:val="clear" w:color="auto" w:fill="FFFFFF"/>
        </w:rPr>
        <w:t>Goa, India, 19-21 Nov.</w:t>
      </w:r>
      <w:r w:rsidRPr="0029562B">
        <w:rPr>
          <w:rFonts w:cstheme="minorHAnsi"/>
        </w:rPr>
        <w:t xml:space="preserve"> IEEE, pp. 512-515</w:t>
      </w:r>
    </w:p>
    <w:p w14:paraId="4E093622" w14:textId="76259CD3" w:rsidR="00965067" w:rsidRDefault="00965067" w:rsidP="008B7FD9">
      <w:pPr>
        <w:pStyle w:val="ListParagraph"/>
        <w:numPr>
          <w:ilvl w:val="0"/>
          <w:numId w:val="9"/>
        </w:numPr>
        <w:rPr>
          <w:rFonts w:cstheme="minorHAnsi"/>
        </w:rPr>
      </w:pPr>
      <w:r w:rsidRPr="0029562B">
        <w:rPr>
          <w:rFonts w:cstheme="minorHAnsi"/>
          <w:shd w:val="clear" w:color="auto" w:fill="FFFFFF"/>
        </w:rPr>
        <w:t xml:space="preserve">Rao, T. V. M. and Vani, S. (2019) An Experimental Approach towards the Performance Assessment of Various Optimizers on Convolutional Neural Network </w:t>
      </w:r>
      <w:r w:rsidRPr="0029562B">
        <w:rPr>
          <w:rFonts w:cstheme="minorHAnsi"/>
        </w:rPr>
        <w:t xml:space="preserve">In: (Unknow editor) ed. </w:t>
      </w:r>
      <w:r w:rsidRPr="0029562B">
        <w:rPr>
          <w:rFonts w:cstheme="minorHAnsi"/>
        </w:rPr>
        <w:lastRenderedPageBreak/>
        <w:t>2019 3rd International Conference on Trends in Electronics and Informatics (ICOEI). Tirunelveli, India, 23-25 April. IEEE, pp. 331-336.</w:t>
      </w:r>
    </w:p>
    <w:p w14:paraId="526E8DDE" w14:textId="77777777" w:rsidR="00965067" w:rsidRPr="002B1490" w:rsidRDefault="00965067" w:rsidP="00266265">
      <w:pPr>
        <w:pStyle w:val="ListParagraph"/>
        <w:numPr>
          <w:ilvl w:val="0"/>
          <w:numId w:val="9"/>
        </w:numPr>
        <w:rPr>
          <w:rFonts w:cstheme="minorHAnsi"/>
        </w:rPr>
      </w:pPr>
      <w:r w:rsidRPr="0029562B">
        <w:rPr>
          <w:rFonts w:cstheme="minorHAnsi"/>
        </w:rPr>
        <w:t xml:space="preserve">Royal Botanic Gardens (2020)  State of the World’s Plants and Fungi 2020 </w:t>
      </w:r>
      <w:r w:rsidRPr="0029562B">
        <w:rPr>
          <w:rFonts w:cstheme="minorHAnsi"/>
          <w:shd w:val="clear" w:color="auto" w:fill="FFFFFF"/>
        </w:rPr>
        <w:t xml:space="preserve">[online]. </w:t>
      </w:r>
      <w:r w:rsidRPr="0029562B">
        <w:rPr>
          <w:rFonts w:cstheme="minorHAnsi"/>
        </w:rPr>
        <w:t xml:space="preserve"> London, UK: Royal Botanic Gardens, Kew. </w:t>
      </w:r>
      <w:r w:rsidRPr="0029562B">
        <w:rPr>
          <w:rFonts w:cstheme="minorHAnsi"/>
          <w:shd w:val="clear" w:color="auto" w:fill="FFFFFF"/>
        </w:rPr>
        <w:t>[Accessed 21 January 2022].</w:t>
      </w:r>
    </w:p>
    <w:p w14:paraId="4A45FD99" w14:textId="45A72E08" w:rsidR="001E73D2" w:rsidRDefault="00965067" w:rsidP="002A4EC2">
      <w:pPr>
        <w:pStyle w:val="ListParagraph"/>
        <w:numPr>
          <w:ilvl w:val="0"/>
          <w:numId w:val="9"/>
        </w:numPr>
        <w:rPr>
          <w:rFonts w:cstheme="minorHAnsi"/>
        </w:rPr>
      </w:pPr>
      <w:r w:rsidRPr="0029562B">
        <w:rPr>
          <w:rFonts w:cstheme="minorHAnsi"/>
        </w:rPr>
        <w:t>Zhang, Z. (2018)  Improved Adam Optimizer for Deep Neural Networks. In: (unknown editor) ed. 2018 IEEE/ACM 26th International Symposium on Quality of Service (</w:t>
      </w:r>
      <w:proofErr w:type="spellStart"/>
      <w:r w:rsidRPr="0029562B">
        <w:rPr>
          <w:rFonts w:cstheme="minorHAnsi"/>
        </w:rPr>
        <w:t>IWQoS</w:t>
      </w:r>
      <w:proofErr w:type="spellEnd"/>
      <w:r w:rsidRPr="0029562B">
        <w:rPr>
          <w:rFonts w:cstheme="minorHAnsi"/>
        </w:rPr>
        <w:t>). Banff, AB, Canada, 4-6 June. IEEE, pp. 1-2.</w:t>
      </w:r>
    </w:p>
    <w:p w14:paraId="399DB2DC" w14:textId="71CE6C5A" w:rsidR="00043C91" w:rsidRDefault="00043C91" w:rsidP="00043C91">
      <w:pPr>
        <w:rPr>
          <w:rFonts w:cstheme="minorHAnsi"/>
        </w:rPr>
      </w:pPr>
    </w:p>
    <w:p w14:paraId="171FBBBF" w14:textId="2B6BD9B1" w:rsidR="00043C91" w:rsidRDefault="00043C91" w:rsidP="00043C91">
      <w:pPr>
        <w:rPr>
          <w:rFonts w:cstheme="minorHAnsi"/>
        </w:rPr>
      </w:pPr>
    </w:p>
    <w:p w14:paraId="638B14B2" w14:textId="7201BD81" w:rsidR="00043C91" w:rsidRDefault="00043C91" w:rsidP="00043C91">
      <w:pPr>
        <w:rPr>
          <w:rFonts w:cstheme="minorHAnsi"/>
        </w:rPr>
      </w:pPr>
    </w:p>
    <w:p w14:paraId="47CFE650" w14:textId="36CAFD70" w:rsidR="00043C91" w:rsidRDefault="00043C91" w:rsidP="00043C91">
      <w:pPr>
        <w:rPr>
          <w:rFonts w:cstheme="minorHAnsi"/>
        </w:rPr>
      </w:pPr>
    </w:p>
    <w:p w14:paraId="24698203" w14:textId="32A7A3A3" w:rsidR="00043C91" w:rsidRDefault="00043C91" w:rsidP="00043C91">
      <w:pPr>
        <w:rPr>
          <w:rFonts w:cstheme="minorHAnsi"/>
        </w:rPr>
      </w:pPr>
    </w:p>
    <w:p w14:paraId="643D70CA" w14:textId="1BA22DFD" w:rsidR="00043C91" w:rsidRDefault="00043C91" w:rsidP="00043C91">
      <w:pPr>
        <w:rPr>
          <w:rFonts w:cstheme="minorHAnsi"/>
        </w:rPr>
      </w:pPr>
    </w:p>
    <w:p w14:paraId="37CAF1D1" w14:textId="6C0B472A" w:rsidR="00043C91" w:rsidRDefault="00043C91" w:rsidP="00043C91">
      <w:pPr>
        <w:rPr>
          <w:rFonts w:cstheme="minorHAnsi"/>
        </w:rPr>
      </w:pPr>
    </w:p>
    <w:p w14:paraId="07B5F918" w14:textId="2AF57676" w:rsidR="00043C91" w:rsidRDefault="00043C91" w:rsidP="00043C91">
      <w:pPr>
        <w:rPr>
          <w:rFonts w:cstheme="minorHAnsi"/>
        </w:rPr>
      </w:pPr>
    </w:p>
    <w:p w14:paraId="25CE6655" w14:textId="6624141F" w:rsidR="00043C91" w:rsidRDefault="00043C91" w:rsidP="00043C91">
      <w:pPr>
        <w:rPr>
          <w:rFonts w:cstheme="minorHAnsi"/>
        </w:rPr>
      </w:pPr>
    </w:p>
    <w:p w14:paraId="1124C6A0" w14:textId="05C214A4" w:rsidR="00043C91" w:rsidRDefault="00043C91" w:rsidP="00043C91">
      <w:pPr>
        <w:rPr>
          <w:rFonts w:cstheme="minorHAnsi"/>
        </w:rPr>
      </w:pPr>
    </w:p>
    <w:p w14:paraId="019E9745" w14:textId="1909FF64" w:rsidR="00043C91" w:rsidRDefault="00043C91" w:rsidP="00043C91">
      <w:pPr>
        <w:rPr>
          <w:rFonts w:cstheme="minorHAnsi"/>
        </w:rPr>
      </w:pPr>
    </w:p>
    <w:p w14:paraId="2F97647D" w14:textId="6EF6B979" w:rsidR="00043C91" w:rsidRDefault="00043C91" w:rsidP="00043C91">
      <w:pPr>
        <w:rPr>
          <w:rFonts w:cstheme="minorHAnsi"/>
        </w:rPr>
      </w:pPr>
    </w:p>
    <w:p w14:paraId="0A3655F7" w14:textId="79A15E0B" w:rsidR="00043C91" w:rsidRDefault="00043C91" w:rsidP="00043C91">
      <w:pPr>
        <w:rPr>
          <w:rFonts w:cstheme="minorHAnsi"/>
        </w:rPr>
      </w:pPr>
    </w:p>
    <w:p w14:paraId="3EA1D078" w14:textId="64E4EC27" w:rsidR="00043C91" w:rsidRDefault="00043C91" w:rsidP="00043C91">
      <w:pPr>
        <w:rPr>
          <w:rFonts w:cstheme="minorHAnsi"/>
        </w:rPr>
      </w:pPr>
    </w:p>
    <w:p w14:paraId="3D447D5E" w14:textId="66372B34" w:rsidR="00043C91" w:rsidRDefault="00043C91" w:rsidP="00043C91">
      <w:pPr>
        <w:rPr>
          <w:rFonts w:cstheme="minorHAnsi"/>
        </w:rPr>
      </w:pPr>
    </w:p>
    <w:p w14:paraId="6D8162F9" w14:textId="6D102AAD" w:rsidR="00043C91" w:rsidRDefault="00043C91" w:rsidP="00043C91">
      <w:pPr>
        <w:rPr>
          <w:rFonts w:cstheme="minorHAnsi"/>
        </w:rPr>
      </w:pPr>
    </w:p>
    <w:p w14:paraId="20421221" w14:textId="0526CA7B" w:rsidR="00043C91" w:rsidRDefault="00043C91" w:rsidP="00043C91">
      <w:pPr>
        <w:rPr>
          <w:rFonts w:cstheme="minorHAnsi"/>
        </w:rPr>
      </w:pPr>
    </w:p>
    <w:p w14:paraId="3C328715" w14:textId="54D5104F" w:rsidR="00043C91" w:rsidRDefault="00043C91" w:rsidP="00043C91">
      <w:pPr>
        <w:rPr>
          <w:rFonts w:cstheme="minorHAnsi"/>
        </w:rPr>
      </w:pPr>
    </w:p>
    <w:p w14:paraId="0CDF8291" w14:textId="75C103C4" w:rsidR="00043C91" w:rsidRDefault="00043C91" w:rsidP="00043C91">
      <w:pPr>
        <w:rPr>
          <w:rFonts w:cstheme="minorHAnsi"/>
        </w:rPr>
      </w:pPr>
    </w:p>
    <w:p w14:paraId="08BA7C54" w14:textId="07245F96" w:rsidR="00043C91" w:rsidRDefault="00043C91" w:rsidP="00043C91">
      <w:pPr>
        <w:rPr>
          <w:rFonts w:cstheme="minorHAnsi"/>
        </w:rPr>
      </w:pPr>
    </w:p>
    <w:p w14:paraId="1973A7E7" w14:textId="250787E9" w:rsidR="00043C91" w:rsidRDefault="00043C91" w:rsidP="00043C91">
      <w:pPr>
        <w:rPr>
          <w:rFonts w:cstheme="minorHAnsi"/>
        </w:rPr>
      </w:pPr>
    </w:p>
    <w:p w14:paraId="2CF5C598" w14:textId="60EDCE55" w:rsidR="00043C91" w:rsidRDefault="00043C91" w:rsidP="00043C91">
      <w:pPr>
        <w:rPr>
          <w:rFonts w:cstheme="minorHAnsi"/>
        </w:rPr>
      </w:pPr>
    </w:p>
    <w:p w14:paraId="641A6AF8" w14:textId="7569B194" w:rsidR="00043C91" w:rsidRDefault="00043C91" w:rsidP="00043C91">
      <w:pPr>
        <w:rPr>
          <w:rFonts w:cstheme="minorHAnsi"/>
        </w:rPr>
      </w:pPr>
    </w:p>
    <w:p w14:paraId="72CE7187" w14:textId="266B7D1F" w:rsidR="00EF0154" w:rsidRDefault="00EF0154" w:rsidP="00043C91">
      <w:pPr>
        <w:rPr>
          <w:rFonts w:cstheme="minorHAnsi"/>
        </w:rPr>
      </w:pPr>
    </w:p>
    <w:p w14:paraId="04ABCD35" w14:textId="4DEC0D8B" w:rsidR="003D5904" w:rsidRDefault="003D5904" w:rsidP="00043C91">
      <w:pPr>
        <w:rPr>
          <w:rFonts w:cstheme="minorHAnsi"/>
        </w:rPr>
      </w:pPr>
    </w:p>
    <w:p w14:paraId="73D07C89" w14:textId="77777777" w:rsidR="003D5904" w:rsidRPr="00043C91" w:rsidRDefault="003D5904" w:rsidP="00043C91">
      <w:pPr>
        <w:rPr>
          <w:rFonts w:cstheme="minorHAnsi"/>
        </w:rPr>
      </w:pPr>
    </w:p>
    <w:p w14:paraId="45A877BC" w14:textId="3F29B557" w:rsidR="00917AD4" w:rsidRDefault="00917AD4" w:rsidP="00740A74">
      <w:pPr>
        <w:pStyle w:val="Heading1"/>
      </w:pPr>
      <w:bookmarkStart w:id="212" w:name="_Toc100843082"/>
      <w:r>
        <w:lastRenderedPageBreak/>
        <w:t>10 Appendix</w:t>
      </w:r>
      <w:bookmarkEnd w:id="212"/>
      <w:r>
        <w:t xml:space="preserve"> </w:t>
      </w:r>
    </w:p>
    <w:p w14:paraId="7A383B5A" w14:textId="77777777" w:rsidR="004F43E2" w:rsidRDefault="004F43E2" w:rsidP="004F43E2">
      <w:pPr>
        <w:pStyle w:val="Heading2"/>
      </w:pPr>
      <w:bookmarkStart w:id="213" w:name="_Toc100843083"/>
      <w:r>
        <w:t>10.1 Requirement Analysis</w:t>
      </w:r>
      <w:bookmarkEnd w:id="213"/>
    </w:p>
    <w:p w14:paraId="6547453E" w14:textId="5AAD8278" w:rsidR="004F43E2" w:rsidRDefault="004F43E2" w:rsidP="006143BF">
      <w:pPr>
        <w:pStyle w:val="Heading3"/>
      </w:pPr>
      <w:bookmarkStart w:id="214" w:name="_Toc100843084"/>
      <w:r>
        <w:t>10.1.1 Additional User stories</w:t>
      </w:r>
      <w:bookmarkEnd w:id="214"/>
    </w:p>
    <w:p w14:paraId="4D732E9A" w14:textId="77777777" w:rsidR="006143BF" w:rsidRPr="006143BF" w:rsidRDefault="006143BF" w:rsidP="006143BF"/>
    <w:tbl>
      <w:tblPr>
        <w:tblStyle w:val="List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3D5904" w14:paraId="66795C67" w14:textId="77777777" w:rsidTr="00B912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6B61E5B" w14:textId="4796729F" w:rsidR="003D5904" w:rsidRDefault="003D5904" w:rsidP="003D5904">
            <w:r>
              <w:t>ID</w:t>
            </w:r>
          </w:p>
        </w:tc>
        <w:tc>
          <w:tcPr>
            <w:tcW w:w="2088" w:type="dxa"/>
          </w:tcPr>
          <w:p w14:paraId="63B74C58" w14:textId="71B80C35"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As a…</w:t>
            </w:r>
          </w:p>
        </w:tc>
        <w:tc>
          <w:tcPr>
            <w:tcW w:w="2239" w:type="dxa"/>
          </w:tcPr>
          <w:p w14:paraId="09F8AA28" w14:textId="3CB95446"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I want…</w:t>
            </w:r>
          </w:p>
        </w:tc>
        <w:tc>
          <w:tcPr>
            <w:tcW w:w="1969" w:type="dxa"/>
          </w:tcPr>
          <w:p w14:paraId="23A4805F" w14:textId="2CE2E78F"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So that…</w:t>
            </w:r>
          </w:p>
        </w:tc>
        <w:tc>
          <w:tcPr>
            <w:tcW w:w="1496" w:type="dxa"/>
          </w:tcPr>
          <w:p w14:paraId="78DD8D0E" w14:textId="17DA2288" w:rsidR="003D5904" w:rsidRPr="00EF0154" w:rsidRDefault="003D5904" w:rsidP="003D5904">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t>MoSCoW</w:t>
            </w:r>
            <w:proofErr w:type="spellEnd"/>
          </w:p>
        </w:tc>
      </w:tr>
      <w:tr w:rsidR="003D5904" w14:paraId="3ED0D193"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F67D8D5" w14:textId="0B3E6CA1" w:rsidR="003D5904" w:rsidRDefault="003D5904" w:rsidP="003D5904">
            <w:r>
              <w:t>US.AI6</w:t>
            </w:r>
          </w:p>
        </w:tc>
        <w:tc>
          <w:tcPr>
            <w:tcW w:w="2088" w:type="dxa"/>
          </w:tcPr>
          <w:p w14:paraId="4DF663F5" w14:textId="74DA0D1D"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User</w:t>
            </w:r>
          </w:p>
        </w:tc>
        <w:tc>
          <w:tcPr>
            <w:tcW w:w="2239" w:type="dxa"/>
          </w:tcPr>
          <w:p w14:paraId="00657C29" w14:textId="6C360D50"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To have my plant identified using a picture.</w:t>
            </w:r>
          </w:p>
        </w:tc>
        <w:tc>
          <w:tcPr>
            <w:tcW w:w="1969" w:type="dxa"/>
          </w:tcPr>
          <w:p w14:paraId="5058CF51" w14:textId="70A9B8F6"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I can easily give the information needed for my plant to be identified</w:t>
            </w:r>
          </w:p>
        </w:tc>
        <w:tc>
          <w:tcPr>
            <w:tcW w:w="1496" w:type="dxa"/>
          </w:tcPr>
          <w:p w14:paraId="7A162686" w14:textId="3A299BCB" w:rsidR="003D5904" w:rsidRP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rsidRPr="003D5904">
              <w:t>M</w:t>
            </w:r>
          </w:p>
        </w:tc>
      </w:tr>
      <w:tr w:rsidR="003D5904" w14:paraId="1C0CE8FE"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1CA558FD" w14:textId="694AA046" w:rsidR="003D5904" w:rsidRDefault="003D5904" w:rsidP="003D5904">
            <w:r>
              <w:t>US.AI7</w:t>
            </w:r>
          </w:p>
        </w:tc>
        <w:tc>
          <w:tcPr>
            <w:tcW w:w="2088" w:type="dxa"/>
          </w:tcPr>
          <w:p w14:paraId="0E539850" w14:textId="6EF37BFD"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806E398" w14:textId="0DE87B98"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To be able to have my plants identified with a portable device</w:t>
            </w:r>
          </w:p>
        </w:tc>
        <w:tc>
          <w:tcPr>
            <w:tcW w:w="1969" w:type="dxa"/>
          </w:tcPr>
          <w:p w14:paraId="7B561056" w14:textId="2ADA323D"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I can identify my plant on an easily accessible device as well as on the go</w:t>
            </w:r>
          </w:p>
        </w:tc>
        <w:tc>
          <w:tcPr>
            <w:tcW w:w="1496" w:type="dxa"/>
          </w:tcPr>
          <w:p w14:paraId="2FBDB671" w14:textId="0FC61499" w:rsidR="003D5904" w:rsidRPr="00647C1B"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r>
      <w:tr w:rsidR="003D5904" w14:paraId="77A8E461"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232F9B48" w14:textId="3D10DB2B" w:rsidR="003D5904" w:rsidRDefault="003D5904" w:rsidP="003D5904">
            <w:r>
              <w:t>US.AI8</w:t>
            </w:r>
          </w:p>
        </w:tc>
        <w:tc>
          <w:tcPr>
            <w:tcW w:w="2088" w:type="dxa"/>
          </w:tcPr>
          <w:p w14:paraId="7464F012" w14:textId="4AB4D331"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5F5AD75A" w14:textId="1616DF16"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To be able to have the number of different houseplants identifiable easily expanded upon</w:t>
            </w:r>
          </w:p>
        </w:tc>
        <w:tc>
          <w:tcPr>
            <w:tcW w:w="1969" w:type="dxa"/>
          </w:tcPr>
          <w:p w14:paraId="3B04786E" w14:textId="06791222"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Over time as more plants become available, I can continue to use the system.</w:t>
            </w:r>
          </w:p>
        </w:tc>
        <w:tc>
          <w:tcPr>
            <w:tcW w:w="1496" w:type="dxa"/>
          </w:tcPr>
          <w:p w14:paraId="358CDA8B" w14:textId="6DB94C3C"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pPr>
            <w:r>
              <w:t>S</w:t>
            </w:r>
          </w:p>
        </w:tc>
      </w:tr>
      <w:tr w:rsidR="003D5904" w14:paraId="0C98035F"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429ACA71" w14:textId="77777777" w:rsidR="003D5904" w:rsidRDefault="003D5904" w:rsidP="003D5904">
            <w:r>
              <w:t>US.AI9</w:t>
            </w:r>
          </w:p>
        </w:tc>
        <w:tc>
          <w:tcPr>
            <w:tcW w:w="2088" w:type="dxa"/>
          </w:tcPr>
          <w:p w14:paraId="4755389A"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User</w:t>
            </w:r>
          </w:p>
        </w:tc>
        <w:tc>
          <w:tcPr>
            <w:tcW w:w="2239" w:type="dxa"/>
          </w:tcPr>
          <w:p w14:paraId="2B6946D6"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The identification method to be easily explainable</w:t>
            </w:r>
          </w:p>
        </w:tc>
        <w:tc>
          <w:tcPr>
            <w:tcW w:w="1969" w:type="dxa"/>
          </w:tcPr>
          <w:p w14:paraId="00CF3FE3"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I can understand how my plant is being identified</w:t>
            </w:r>
          </w:p>
        </w:tc>
        <w:tc>
          <w:tcPr>
            <w:tcW w:w="1496" w:type="dxa"/>
          </w:tcPr>
          <w:p w14:paraId="29D28729" w14:textId="77777777" w:rsidR="003D5904" w:rsidRPr="00647C1B" w:rsidRDefault="003D5904" w:rsidP="003D5904">
            <w:pPr>
              <w:jc w:val="center"/>
              <w:cnfStyle w:val="000000000000" w:firstRow="0" w:lastRow="0" w:firstColumn="0" w:lastColumn="0" w:oddVBand="0" w:evenVBand="0" w:oddHBand="0" w:evenHBand="0" w:firstRowFirstColumn="0" w:firstRowLastColumn="0" w:lastRowFirstColumn="0" w:lastRowLastColumn="0"/>
              <w:rPr>
                <w:b/>
                <w:bCs/>
              </w:rPr>
            </w:pPr>
            <w:r w:rsidRPr="00647C1B">
              <w:t>C</w:t>
            </w:r>
          </w:p>
        </w:tc>
      </w:tr>
      <w:tr w:rsidR="003D5904" w14:paraId="1707E484"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EC5F977" w14:textId="77777777" w:rsidR="003D5904" w:rsidRDefault="003D5904" w:rsidP="003D5904">
            <w:r>
              <w:t>US.UI1</w:t>
            </w:r>
          </w:p>
        </w:tc>
        <w:tc>
          <w:tcPr>
            <w:tcW w:w="2088" w:type="dxa"/>
          </w:tcPr>
          <w:p w14:paraId="4C0010ED"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9962938"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upload images of my plant to an application for identification</w:t>
            </w:r>
          </w:p>
        </w:tc>
        <w:tc>
          <w:tcPr>
            <w:tcW w:w="1969" w:type="dxa"/>
          </w:tcPr>
          <w:p w14:paraId="50B80A02"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I can have means of quick and portable plant identification</w:t>
            </w:r>
          </w:p>
        </w:tc>
        <w:tc>
          <w:tcPr>
            <w:tcW w:w="1496" w:type="dxa"/>
          </w:tcPr>
          <w:p w14:paraId="3F64BF3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01F1F0EB"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24D65F64" w14:textId="77777777" w:rsidR="003D5904" w:rsidRDefault="003D5904" w:rsidP="003D5904">
            <w:r>
              <w:t>US.UI2</w:t>
            </w:r>
          </w:p>
        </w:tc>
        <w:tc>
          <w:tcPr>
            <w:tcW w:w="2088" w:type="dxa"/>
          </w:tcPr>
          <w:p w14:paraId="4F164516"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24653AF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o be able to upload pictures of my unknown plant from files stored on my device</w:t>
            </w:r>
          </w:p>
        </w:tc>
        <w:tc>
          <w:tcPr>
            <w:tcW w:w="1969" w:type="dxa"/>
          </w:tcPr>
          <w:p w14:paraId="5A9373F0"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I can identify plants I’ve found online or overwise do not have direct access to</w:t>
            </w:r>
          </w:p>
        </w:tc>
        <w:tc>
          <w:tcPr>
            <w:tcW w:w="1496" w:type="dxa"/>
          </w:tcPr>
          <w:p w14:paraId="65D39B19"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r>
      <w:tr w:rsidR="003D5904" w14:paraId="1CBCAF14"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9B40AE3" w14:textId="77777777" w:rsidR="003D5904" w:rsidRDefault="003D5904" w:rsidP="003D5904">
            <w:r>
              <w:t>US.UI3</w:t>
            </w:r>
          </w:p>
        </w:tc>
        <w:tc>
          <w:tcPr>
            <w:tcW w:w="2088" w:type="dxa"/>
          </w:tcPr>
          <w:p w14:paraId="4B12840D"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2060D28C"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take pictures of my unknown plant, and upload them, through the system</w:t>
            </w:r>
          </w:p>
        </w:tc>
        <w:tc>
          <w:tcPr>
            <w:tcW w:w="1969" w:type="dxa"/>
          </w:tcPr>
          <w:p w14:paraId="3D7A06F2"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I can identify any plant I have direct access to </w:t>
            </w:r>
          </w:p>
        </w:tc>
        <w:tc>
          <w:tcPr>
            <w:tcW w:w="1496" w:type="dxa"/>
          </w:tcPr>
          <w:p w14:paraId="0D6953B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4FF18D16"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0D955CD3" w14:textId="77777777" w:rsidR="003D5904" w:rsidRDefault="003D5904" w:rsidP="003D5904">
            <w:r>
              <w:t>US.UI4</w:t>
            </w:r>
          </w:p>
        </w:tc>
        <w:tc>
          <w:tcPr>
            <w:tcW w:w="2088" w:type="dxa"/>
          </w:tcPr>
          <w:p w14:paraId="3616B3DD"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1FFEFB61"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o have the uploaded image of my unknown plant displayed in the system</w:t>
            </w:r>
          </w:p>
        </w:tc>
        <w:tc>
          <w:tcPr>
            <w:tcW w:w="1969" w:type="dxa"/>
          </w:tcPr>
          <w:p w14:paraId="13FE86C4" w14:textId="1BFE3BF2"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I can see my plant to allow me to associate more effectively what it is with an example of the plant </w:t>
            </w:r>
          </w:p>
        </w:tc>
        <w:tc>
          <w:tcPr>
            <w:tcW w:w="1496" w:type="dxa"/>
          </w:tcPr>
          <w:p w14:paraId="2684CE78"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r>
      <w:tr w:rsidR="003D5904" w14:paraId="41C7E5AF"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0BE6761" w14:textId="77777777" w:rsidR="003D5904" w:rsidRDefault="003D5904" w:rsidP="003D5904">
            <w:r>
              <w:t>US.UI5</w:t>
            </w:r>
          </w:p>
        </w:tc>
        <w:tc>
          <w:tcPr>
            <w:tcW w:w="2088" w:type="dxa"/>
          </w:tcPr>
          <w:p w14:paraId="2390944F"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C966AA5"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have information displayed about how to care for my identified plant</w:t>
            </w:r>
          </w:p>
        </w:tc>
        <w:tc>
          <w:tcPr>
            <w:tcW w:w="1969" w:type="dxa"/>
          </w:tcPr>
          <w:p w14:paraId="31864061"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I can effectively take care of my newly identified plant </w:t>
            </w:r>
          </w:p>
        </w:tc>
        <w:tc>
          <w:tcPr>
            <w:tcW w:w="1496" w:type="dxa"/>
          </w:tcPr>
          <w:p w14:paraId="066091D9"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001B5DBD"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2CC338BA" w14:textId="77777777" w:rsidR="003D5904" w:rsidRDefault="003D5904" w:rsidP="003D5904">
            <w:r>
              <w:t>US.UI6</w:t>
            </w:r>
          </w:p>
        </w:tc>
        <w:tc>
          <w:tcPr>
            <w:tcW w:w="2088" w:type="dxa"/>
          </w:tcPr>
          <w:p w14:paraId="5863FC5A"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ED4FF2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Plant information to be displayed in the form of a table</w:t>
            </w:r>
          </w:p>
        </w:tc>
        <w:tc>
          <w:tcPr>
            <w:tcW w:w="1969" w:type="dxa"/>
          </w:tcPr>
          <w:p w14:paraId="1C4D820B"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I can see information about </w:t>
            </w:r>
            <w:r>
              <w:lastRenderedPageBreak/>
              <w:t>my plant in a concise format</w:t>
            </w:r>
          </w:p>
        </w:tc>
        <w:tc>
          <w:tcPr>
            <w:tcW w:w="1496" w:type="dxa"/>
          </w:tcPr>
          <w:p w14:paraId="648291A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lastRenderedPageBreak/>
              <w:t>M</w:t>
            </w:r>
          </w:p>
        </w:tc>
      </w:tr>
      <w:tr w:rsidR="003D5904" w14:paraId="716C8E2E"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E7BE81" w14:textId="77777777" w:rsidR="003D5904" w:rsidRDefault="003D5904" w:rsidP="003D5904">
            <w:r>
              <w:t>US.UI7</w:t>
            </w:r>
          </w:p>
        </w:tc>
        <w:tc>
          <w:tcPr>
            <w:tcW w:w="2088" w:type="dxa"/>
          </w:tcPr>
          <w:p w14:paraId="39842019"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1CD04104"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upload multiple consecutive images of different plants</w:t>
            </w:r>
          </w:p>
        </w:tc>
        <w:tc>
          <w:tcPr>
            <w:tcW w:w="1969" w:type="dxa"/>
          </w:tcPr>
          <w:p w14:paraId="7C5AF970"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I can identify multiple different plants without restarting the system</w:t>
            </w:r>
          </w:p>
        </w:tc>
        <w:tc>
          <w:tcPr>
            <w:tcW w:w="1496" w:type="dxa"/>
          </w:tcPr>
          <w:p w14:paraId="4920265D"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2FD593B0"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6C977717" w14:textId="77777777" w:rsidR="003D5904" w:rsidRDefault="003D5904" w:rsidP="003D5904">
            <w:r>
              <w:t>US.UI8</w:t>
            </w:r>
          </w:p>
        </w:tc>
        <w:tc>
          <w:tcPr>
            <w:tcW w:w="2088" w:type="dxa"/>
          </w:tcPr>
          <w:p w14:paraId="09C09B47"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D11B841"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o be able to queue up photos of different plants to have them identified </w:t>
            </w:r>
          </w:p>
        </w:tc>
        <w:tc>
          <w:tcPr>
            <w:tcW w:w="1969" w:type="dxa"/>
          </w:tcPr>
          <w:p w14:paraId="6BD657B3"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I can identify multiple different plants all at the same time.</w:t>
            </w:r>
          </w:p>
        </w:tc>
        <w:tc>
          <w:tcPr>
            <w:tcW w:w="1496" w:type="dxa"/>
          </w:tcPr>
          <w:p w14:paraId="18EF4FD0" w14:textId="77777777" w:rsidR="003D5904" w:rsidRDefault="003D5904" w:rsidP="00D837C3">
            <w:pPr>
              <w:keepNext/>
              <w:jc w:val="center"/>
              <w:cnfStyle w:val="000000000000" w:firstRow="0" w:lastRow="0" w:firstColumn="0" w:lastColumn="0" w:oddVBand="0" w:evenVBand="0" w:oddHBand="0" w:evenHBand="0" w:firstRowFirstColumn="0" w:firstRowLastColumn="0" w:lastRowFirstColumn="0" w:lastRowLastColumn="0"/>
            </w:pPr>
            <w:r>
              <w:t>C</w:t>
            </w:r>
          </w:p>
        </w:tc>
      </w:tr>
    </w:tbl>
    <w:p w14:paraId="5E02A47C" w14:textId="76218520" w:rsidR="004F43E2" w:rsidRDefault="00D837C3" w:rsidP="00D837C3">
      <w:pPr>
        <w:pStyle w:val="Caption"/>
      </w:pPr>
      <w:bookmarkStart w:id="215" w:name="_Ref100840234"/>
      <w:bookmarkStart w:id="216" w:name="_Toc100840429"/>
      <w:r>
        <w:t xml:space="preserve">Table </w:t>
      </w:r>
      <w:r w:rsidR="009917F0">
        <w:fldChar w:fldCharType="begin"/>
      </w:r>
      <w:r w:rsidR="009917F0">
        <w:instrText xml:space="preserve"> SEQ Table \* ARABIC </w:instrText>
      </w:r>
      <w:r w:rsidR="009917F0">
        <w:fldChar w:fldCharType="separate"/>
      </w:r>
      <w:r>
        <w:rPr>
          <w:noProof/>
        </w:rPr>
        <w:t>7</w:t>
      </w:r>
      <w:r w:rsidR="009917F0">
        <w:rPr>
          <w:noProof/>
        </w:rPr>
        <w:fldChar w:fldCharType="end"/>
      </w:r>
      <w:r>
        <w:t>: The Additional User Stories</w:t>
      </w:r>
      <w:bookmarkEnd w:id="215"/>
      <w:bookmarkEnd w:id="216"/>
    </w:p>
    <w:p w14:paraId="5EE9DB32" w14:textId="71A2BD99" w:rsidR="004F43E2" w:rsidRPr="00981EA4" w:rsidRDefault="004F43E2" w:rsidP="004F43E2">
      <w:pPr>
        <w:pStyle w:val="Heading3"/>
      </w:pPr>
      <w:bookmarkStart w:id="217" w:name="_Toc100843085"/>
      <w:r w:rsidRPr="00981EA4">
        <w:t>10.1.2 Additional Functional Requirements</w:t>
      </w:r>
      <w:bookmarkEnd w:id="217"/>
      <w:r w:rsidRPr="00981EA4">
        <w:t xml:space="preserve"> </w:t>
      </w:r>
    </w:p>
    <w:tbl>
      <w:tblPr>
        <w:tblStyle w:val="ListTable2-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40"/>
        <w:gridCol w:w="1167"/>
        <w:gridCol w:w="2907"/>
      </w:tblGrid>
      <w:tr w:rsidR="003D5904" w14:paraId="304E64CC" w14:textId="77777777" w:rsidTr="00072C49">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81BFF4C" w14:textId="6D0AA3C6" w:rsidR="003D5904" w:rsidRPr="00647C1B" w:rsidRDefault="003D5904" w:rsidP="003D5904">
            <w:r>
              <w:t>ID</w:t>
            </w:r>
          </w:p>
        </w:tc>
        <w:tc>
          <w:tcPr>
            <w:tcW w:w="4279" w:type="dxa"/>
          </w:tcPr>
          <w:p w14:paraId="251DD43D" w14:textId="4C39E348" w:rsidR="003D5904" w:rsidRPr="00647C1B" w:rsidRDefault="003D5904" w:rsidP="003D5904">
            <w:pPr>
              <w:cnfStyle w:val="100000000000" w:firstRow="1" w:lastRow="0" w:firstColumn="0" w:lastColumn="0" w:oddVBand="0" w:evenVBand="0" w:oddHBand="0" w:evenHBand="0" w:firstRowFirstColumn="0" w:firstRowLastColumn="0" w:lastRowFirstColumn="0" w:lastRowLastColumn="0"/>
            </w:pPr>
            <w:r>
              <w:t>Requirements</w:t>
            </w:r>
          </w:p>
        </w:tc>
        <w:tc>
          <w:tcPr>
            <w:tcW w:w="1167" w:type="dxa"/>
          </w:tcPr>
          <w:p w14:paraId="0463E289" w14:textId="63D120D6" w:rsidR="003D5904" w:rsidRPr="00647C1B" w:rsidRDefault="003D5904" w:rsidP="003D590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928" w:type="dxa"/>
          </w:tcPr>
          <w:p w14:paraId="06F641FE" w14:textId="68E5B038" w:rsidR="003D5904" w:rsidRPr="00647C1B" w:rsidRDefault="003D5904" w:rsidP="003D590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3D5904" w14:paraId="3A8A3F30"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4C8B0905" w14:textId="77777777" w:rsidR="003D5904" w:rsidRPr="00647C1B" w:rsidRDefault="003D5904" w:rsidP="003D5904">
            <w:r w:rsidRPr="00647C1B">
              <w:t>AI6</w:t>
            </w:r>
          </w:p>
        </w:tc>
        <w:tc>
          <w:tcPr>
            <w:tcW w:w="4279" w:type="dxa"/>
          </w:tcPr>
          <w:p w14:paraId="0CE5E853" w14:textId="77777777"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rPr>
                <w:b/>
                <w:bCs/>
              </w:rPr>
            </w:pPr>
            <w:r w:rsidRPr="00647C1B">
              <w:t xml:space="preserve">The  AI system  must be able to handle poor quality images of houseplants </w:t>
            </w:r>
          </w:p>
        </w:tc>
        <w:tc>
          <w:tcPr>
            <w:tcW w:w="1167" w:type="dxa"/>
          </w:tcPr>
          <w:p w14:paraId="6B0E7405" w14:textId="77777777"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647C1B">
              <w:t>S</w:t>
            </w:r>
          </w:p>
        </w:tc>
        <w:tc>
          <w:tcPr>
            <w:tcW w:w="2928" w:type="dxa"/>
          </w:tcPr>
          <w:p w14:paraId="2485C2AD" w14:textId="77777777"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647C1B">
              <w:t>Core functionality</w:t>
            </w:r>
          </w:p>
        </w:tc>
      </w:tr>
      <w:tr w:rsidR="003D5904" w14:paraId="75B3567E"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4A6F432" w14:textId="77777777" w:rsidR="003D5904" w:rsidRDefault="003D5904" w:rsidP="003D5904">
            <w:r>
              <w:t>AI7</w:t>
            </w:r>
          </w:p>
        </w:tc>
        <w:tc>
          <w:tcPr>
            <w:tcW w:w="4279" w:type="dxa"/>
          </w:tcPr>
          <w:p w14:paraId="73F3013F"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I system  implemented must consist of a CNN</w:t>
            </w:r>
          </w:p>
        </w:tc>
        <w:tc>
          <w:tcPr>
            <w:tcW w:w="1167" w:type="dxa"/>
          </w:tcPr>
          <w:p w14:paraId="4C83BAFB"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74A91B0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p w14:paraId="167DDDD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p>
        </w:tc>
      </w:tr>
      <w:tr w:rsidR="003D5904" w14:paraId="72F4728D"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7C0A091F" w14:textId="77777777" w:rsidR="003D5904" w:rsidRDefault="003D5904" w:rsidP="003D5904">
            <w:r>
              <w:t>AI8</w:t>
            </w:r>
          </w:p>
        </w:tc>
        <w:tc>
          <w:tcPr>
            <w:tcW w:w="4279" w:type="dxa"/>
          </w:tcPr>
          <w:p w14:paraId="280CD317"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Two CNNs must be created, one using ADAM optimisation, the other using </w:t>
            </w:r>
            <w:proofErr w:type="spellStart"/>
            <w:r>
              <w:t>Adamax</w:t>
            </w:r>
            <w:proofErr w:type="spellEnd"/>
            <w:r>
              <w:t xml:space="preserve"> optimisation, to determine the best method</w:t>
            </w:r>
          </w:p>
        </w:tc>
        <w:tc>
          <w:tcPr>
            <w:tcW w:w="1167" w:type="dxa"/>
          </w:tcPr>
          <w:p w14:paraId="0F0AD15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2D0D514B"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Literature review: </w:t>
            </w:r>
            <w:r w:rsidRPr="00CE5B99">
              <w:rPr>
                <w:rFonts w:ascii="Calibri" w:hAnsi="Calibri" w:cs="Calibri"/>
              </w:rPr>
              <w:t xml:space="preserve"> </w:t>
            </w:r>
            <w:r w:rsidRPr="008A4B70">
              <w:rPr>
                <w:rFonts w:cstheme="minorHAnsi"/>
                <w:shd w:val="clear" w:color="auto" w:fill="FFFFFF"/>
              </w:rPr>
              <w:t xml:space="preserve"> Rao</w:t>
            </w:r>
            <w:r>
              <w:rPr>
                <w:rFonts w:cstheme="minorHAnsi"/>
                <w:shd w:val="clear" w:color="auto" w:fill="FFFFFF"/>
              </w:rPr>
              <w:t xml:space="preserve"> </w:t>
            </w:r>
            <w:r w:rsidRPr="008A4B70">
              <w:rPr>
                <w:rFonts w:cstheme="minorHAnsi"/>
                <w:shd w:val="clear" w:color="auto" w:fill="FFFFFF"/>
              </w:rPr>
              <w:t>and Vani</w:t>
            </w:r>
            <w:r>
              <w:rPr>
                <w:rFonts w:cstheme="minorHAnsi"/>
                <w:shd w:val="clear" w:color="auto" w:fill="FFFFFF"/>
              </w:rPr>
              <w:t xml:space="preserve"> (2019), and </w:t>
            </w:r>
            <w:r w:rsidRPr="00D17A55">
              <w:rPr>
                <w:rFonts w:eastAsia="Times New Roman" w:cstheme="minorHAnsi"/>
                <w:color w:val="000000"/>
                <w:lang w:eastAsia="en-GB"/>
              </w:rPr>
              <w:t xml:space="preserve"> </w:t>
            </w:r>
            <w:proofErr w:type="spellStart"/>
            <w:r w:rsidRPr="00D17A55">
              <w:rPr>
                <w:rFonts w:eastAsia="Times New Roman" w:cstheme="minorHAnsi"/>
                <w:color w:val="000000"/>
                <w:lang w:eastAsia="en-GB"/>
              </w:rPr>
              <w:t>Arshid</w:t>
            </w:r>
            <w:proofErr w:type="spellEnd"/>
            <w:r>
              <w:rPr>
                <w:rFonts w:eastAsia="Times New Roman" w:cstheme="minorHAnsi"/>
                <w:color w:val="000000"/>
                <w:lang w:eastAsia="en-GB"/>
              </w:rPr>
              <w:t xml:space="preserve"> et al (2020)</w:t>
            </w:r>
          </w:p>
        </w:tc>
      </w:tr>
      <w:tr w:rsidR="003D5904" w14:paraId="0A353D58"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26DB6FEE" w14:textId="77777777" w:rsidR="003D5904" w:rsidRDefault="003D5904" w:rsidP="003D5904">
            <w:r>
              <w:t>AI9</w:t>
            </w:r>
          </w:p>
        </w:tc>
        <w:tc>
          <w:tcPr>
            <w:tcW w:w="4279" w:type="dxa"/>
          </w:tcPr>
          <w:p w14:paraId="4B61B5BB"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he CNN will be able to support full colour images </w:t>
            </w:r>
          </w:p>
        </w:tc>
        <w:tc>
          <w:tcPr>
            <w:tcW w:w="1167" w:type="dxa"/>
          </w:tcPr>
          <w:p w14:paraId="7E85B094"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69D4225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rsidRPr="00D302D5">
              <w:t xml:space="preserve">Literature review: </w:t>
            </w:r>
            <w:r w:rsidRPr="00D302D5">
              <w:rPr>
                <w:rFonts w:cstheme="minorHAnsi"/>
              </w:rPr>
              <w:t>Awang</w:t>
            </w:r>
            <w:r>
              <w:rPr>
                <w:rFonts w:cstheme="minorHAnsi"/>
              </w:rPr>
              <w:t xml:space="preserve"> </w:t>
            </w:r>
            <w:r w:rsidRPr="00D302D5">
              <w:rPr>
                <w:rFonts w:cstheme="minorHAnsi"/>
                <w:i/>
                <w:iCs/>
              </w:rPr>
              <w:t>et al</w:t>
            </w:r>
            <w:r>
              <w:rPr>
                <w:rFonts w:cstheme="minorHAnsi"/>
              </w:rPr>
              <w:t>.</w:t>
            </w:r>
            <w:r w:rsidRPr="00D302D5">
              <w:rPr>
                <w:rFonts w:cstheme="minorHAnsi"/>
              </w:rPr>
              <w:t xml:space="preserve"> (2013)</w:t>
            </w:r>
          </w:p>
        </w:tc>
      </w:tr>
      <w:tr w:rsidR="003D5904" w14:paraId="36D54155"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77F0A1F" w14:textId="77777777" w:rsidR="003D5904" w:rsidRDefault="003D5904" w:rsidP="003D5904">
            <w:r>
              <w:t>AI10</w:t>
            </w:r>
          </w:p>
        </w:tc>
        <w:tc>
          <w:tcPr>
            <w:tcW w:w="4279" w:type="dxa"/>
          </w:tcPr>
          <w:p w14:paraId="1FB42719"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he CNN will be able to be portable and lightweight enough to function on a mobile platform</w:t>
            </w:r>
          </w:p>
        </w:tc>
        <w:tc>
          <w:tcPr>
            <w:tcW w:w="1167" w:type="dxa"/>
          </w:tcPr>
          <w:p w14:paraId="5D4CA9C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6119D38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Core functionality and Literature review: </w:t>
            </w:r>
            <w:r w:rsidRPr="00097E82">
              <w:t xml:space="preserve"> </w:t>
            </w:r>
            <w:proofErr w:type="spellStart"/>
            <w:r w:rsidRPr="00097E82">
              <w:t>Alsing</w:t>
            </w:r>
            <w:proofErr w:type="spellEnd"/>
            <w:r>
              <w:t xml:space="preserve"> (2018) and (</w:t>
            </w:r>
            <w:r w:rsidRPr="002C583E">
              <w:t>Karthikeyan</w:t>
            </w:r>
            <w:r>
              <w:t>, 2018)</w:t>
            </w:r>
          </w:p>
        </w:tc>
      </w:tr>
      <w:tr w:rsidR="00072C49" w14:paraId="7D21887D"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29A6A101" w14:textId="0490D6E7" w:rsidR="00072C49" w:rsidRDefault="00072C49" w:rsidP="00072C49">
            <w:r>
              <w:t>UI6</w:t>
            </w:r>
          </w:p>
        </w:tc>
        <w:tc>
          <w:tcPr>
            <w:tcW w:w="4279" w:type="dxa"/>
          </w:tcPr>
          <w:p w14:paraId="787B7B67" w14:textId="43912114" w:rsidR="00072C49" w:rsidRDefault="00072C49" w:rsidP="00072C49">
            <w:pPr>
              <w:cnfStyle w:val="000000000000" w:firstRow="0" w:lastRow="0" w:firstColumn="0" w:lastColumn="0" w:oddVBand="0" w:evenVBand="0" w:oddHBand="0" w:evenHBand="0" w:firstRowFirstColumn="0" w:firstRowLastColumn="0" w:lastRowFirstColumn="0" w:lastRowLastColumn="0"/>
            </w:pPr>
            <w:r w:rsidRPr="00647C1B">
              <w:t>The user interface must allow the user to do repeat submissions of different images to the CNN</w:t>
            </w:r>
          </w:p>
        </w:tc>
        <w:tc>
          <w:tcPr>
            <w:tcW w:w="1167" w:type="dxa"/>
          </w:tcPr>
          <w:p w14:paraId="343A08AB" w14:textId="31AEC8D8"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rsidRPr="00647C1B">
              <w:t>M</w:t>
            </w:r>
          </w:p>
        </w:tc>
        <w:tc>
          <w:tcPr>
            <w:tcW w:w="2928" w:type="dxa"/>
          </w:tcPr>
          <w:p w14:paraId="316B517A" w14:textId="195BD26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rsidRPr="00647C1B">
              <w:t>Core functionality</w:t>
            </w:r>
          </w:p>
        </w:tc>
      </w:tr>
      <w:tr w:rsidR="00072C49" w14:paraId="2EAA2A4F"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692CA77D" w14:textId="72A2606C" w:rsidR="00072C49" w:rsidRDefault="00072C49" w:rsidP="00072C49">
            <w:r>
              <w:t>UI7</w:t>
            </w:r>
          </w:p>
        </w:tc>
        <w:tc>
          <w:tcPr>
            <w:tcW w:w="4279" w:type="dxa"/>
          </w:tcPr>
          <w:p w14:paraId="71225CDE" w14:textId="5A5A0E3D" w:rsidR="00072C49" w:rsidRDefault="00072C49" w:rsidP="00072C49">
            <w:pPr>
              <w:cnfStyle w:val="000000100000" w:firstRow="0" w:lastRow="0" w:firstColumn="0" w:lastColumn="0" w:oddVBand="0" w:evenVBand="0" w:oddHBand="1" w:evenHBand="0" w:firstRowFirstColumn="0" w:firstRowLastColumn="0" w:lastRowFirstColumn="0" w:lastRowLastColumn="0"/>
            </w:pPr>
            <w:r>
              <w:t>The user interface must display the correct image of the given plant identified by the CNN</w:t>
            </w:r>
          </w:p>
        </w:tc>
        <w:tc>
          <w:tcPr>
            <w:tcW w:w="1167" w:type="dxa"/>
          </w:tcPr>
          <w:p w14:paraId="4E51B785" w14:textId="4BE10F81"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2FFA415C" w14:textId="141C9D6F"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62FA55F7"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BAA1371" w14:textId="28D06F70" w:rsidR="00072C49" w:rsidRDefault="00072C49" w:rsidP="00072C49">
            <w:r>
              <w:t>UI8</w:t>
            </w:r>
          </w:p>
        </w:tc>
        <w:tc>
          <w:tcPr>
            <w:tcW w:w="4279" w:type="dxa"/>
          </w:tcPr>
          <w:p w14:paraId="76B8D188" w14:textId="5F4FD36F" w:rsidR="00072C49" w:rsidRDefault="00072C49" w:rsidP="00072C49">
            <w:pPr>
              <w:cnfStyle w:val="000000000000" w:firstRow="0" w:lastRow="0" w:firstColumn="0" w:lastColumn="0" w:oddVBand="0" w:evenVBand="0" w:oddHBand="0" w:evenHBand="0" w:firstRowFirstColumn="0" w:firstRowLastColumn="0" w:lastRowFirstColumn="0" w:lastRowLastColumn="0"/>
            </w:pPr>
            <w:r>
              <w:t>The user interface must display the name of the identified plant</w:t>
            </w:r>
          </w:p>
        </w:tc>
        <w:tc>
          <w:tcPr>
            <w:tcW w:w="1167" w:type="dxa"/>
          </w:tcPr>
          <w:p w14:paraId="2B4B356F" w14:textId="146F289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7F4DB3DE" w14:textId="0773CA9F"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3F3B210F"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72233CEE" w14:textId="0030F2FB" w:rsidR="00072C49" w:rsidRDefault="00072C49" w:rsidP="00072C49">
            <w:r>
              <w:t>UI9</w:t>
            </w:r>
          </w:p>
        </w:tc>
        <w:tc>
          <w:tcPr>
            <w:tcW w:w="4279" w:type="dxa"/>
          </w:tcPr>
          <w:p w14:paraId="4CE56B33" w14:textId="70E64A04" w:rsidR="00072C49" w:rsidRDefault="00072C49" w:rsidP="00072C49">
            <w:pPr>
              <w:cnfStyle w:val="000000100000" w:firstRow="0" w:lastRow="0" w:firstColumn="0" w:lastColumn="0" w:oddVBand="0" w:evenVBand="0" w:oddHBand="1" w:evenHBand="0" w:firstRowFirstColumn="0" w:firstRowLastColumn="0" w:lastRowFirstColumn="0" w:lastRowLastColumn="0"/>
            </w:pPr>
            <w:r>
              <w:t>The user interface will need to be able to clear old identification requests</w:t>
            </w:r>
          </w:p>
        </w:tc>
        <w:tc>
          <w:tcPr>
            <w:tcW w:w="1167" w:type="dxa"/>
          </w:tcPr>
          <w:p w14:paraId="184E68C2" w14:textId="4DB27C8E"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13159D2A" w14:textId="53613A9D"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70D0B429"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557C846D" w14:textId="54126982" w:rsidR="00072C49" w:rsidRDefault="00072C49" w:rsidP="00072C49">
            <w:r>
              <w:t>UI10</w:t>
            </w:r>
          </w:p>
        </w:tc>
        <w:tc>
          <w:tcPr>
            <w:tcW w:w="4279" w:type="dxa"/>
          </w:tcPr>
          <w:p w14:paraId="24F13DD0" w14:textId="61667D36" w:rsidR="00072C49" w:rsidRDefault="00072C49" w:rsidP="00072C49">
            <w:pPr>
              <w:cnfStyle w:val="000000000000" w:firstRow="0" w:lastRow="0" w:firstColumn="0" w:lastColumn="0" w:oddVBand="0" w:evenVBand="0" w:oddHBand="0" w:evenHBand="0" w:firstRowFirstColumn="0" w:firstRowLastColumn="0" w:lastRowFirstColumn="0" w:lastRowLastColumn="0"/>
            </w:pPr>
            <w:r>
              <w:t xml:space="preserve">The user interface must scale input images down to 180x180 before passing it to the CNN </w:t>
            </w:r>
          </w:p>
        </w:tc>
        <w:tc>
          <w:tcPr>
            <w:tcW w:w="1167" w:type="dxa"/>
          </w:tcPr>
          <w:p w14:paraId="55DD23D6" w14:textId="33DE6A6B"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1FB4A954" w14:textId="76A550A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A22CF0">
              <w:rPr>
                <w:rFonts w:cstheme="minorHAnsi"/>
                <w:noProof/>
              </w:rPr>
              <w:t xml:space="preserve">Okamoto, Tanno, and Yanai </w:t>
            </w:r>
            <w:r>
              <w:rPr>
                <w:rFonts w:cstheme="minorHAnsi"/>
                <w:noProof/>
              </w:rPr>
              <w:t>(</w:t>
            </w:r>
            <w:r w:rsidRPr="00A22CF0">
              <w:rPr>
                <w:rFonts w:cstheme="minorHAnsi"/>
                <w:noProof/>
              </w:rPr>
              <w:t>2016</w:t>
            </w:r>
            <w:r>
              <w:rPr>
                <w:rFonts w:cstheme="minorHAnsi"/>
                <w:noProof/>
              </w:rPr>
              <w:t>)</w:t>
            </w:r>
          </w:p>
        </w:tc>
      </w:tr>
      <w:tr w:rsidR="00072C49" w14:paraId="40E0C8BE"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AD68399" w14:textId="6B511C1A" w:rsidR="00072C49" w:rsidRDefault="00072C49" w:rsidP="00072C49">
            <w:r>
              <w:t>DB6</w:t>
            </w:r>
          </w:p>
        </w:tc>
        <w:tc>
          <w:tcPr>
            <w:tcW w:w="4279" w:type="dxa"/>
          </w:tcPr>
          <w:p w14:paraId="52835474" w14:textId="21AFFFF7" w:rsidR="00072C49" w:rsidRDefault="00072C49" w:rsidP="00072C49">
            <w:pPr>
              <w:cnfStyle w:val="000000100000" w:firstRow="0" w:lastRow="0" w:firstColumn="0" w:lastColumn="0" w:oddVBand="0" w:evenVBand="0" w:oddHBand="1" w:evenHBand="0" w:firstRowFirstColumn="0" w:firstRowLastColumn="0" w:lastRowFirstColumn="0" w:lastRowLastColumn="0"/>
            </w:pPr>
            <w:r w:rsidRPr="00647C1B">
              <w:t>The database</w:t>
            </w:r>
            <w:r>
              <w:rPr>
                <w:b/>
                <w:bCs/>
              </w:rPr>
              <w:t>'</w:t>
            </w:r>
            <w:r w:rsidRPr="00647C1B">
              <w:t>s plant information table will need a column to store the amount of water a plant needs.</w:t>
            </w:r>
          </w:p>
        </w:tc>
        <w:tc>
          <w:tcPr>
            <w:tcW w:w="1167" w:type="dxa"/>
          </w:tcPr>
          <w:p w14:paraId="134BD81C" w14:textId="77FB7D92"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rsidRPr="00647C1B">
              <w:t>M</w:t>
            </w:r>
          </w:p>
        </w:tc>
        <w:tc>
          <w:tcPr>
            <w:tcW w:w="2928" w:type="dxa"/>
          </w:tcPr>
          <w:p w14:paraId="5FAE6836" w14:textId="060D37E3"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rsidRPr="00647C1B">
              <w:t>Core functionality</w:t>
            </w:r>
          </w:p>
        </w:tc>
      </w:tr>
      <w:tr w:rsidR="00072C49" w14:paraId="79E44BC9"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99CE33C" w14:textId="4425BE08" w:rsidR="00072C49" w:rsidRDefault="00072C49" w:rsidP="00072C49">
            <w:r>
              <w:lastRenderedPageBreak/>
              <w:t>DB7</w:t>
            </w:r>
          </w:p>
        </w:tc>
        <w:tc>
          <w:tcPr>
            <w:tcW w:w="4279" w:type="dxa"/>
          </w:tcPr>
          <w:p w14:paraId="42C6542E" w14:textId="76F80614" w:rsidR="00072C49" w:rsidRDefault="00072C49" w:rsidP="00072C49">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ideal temperature for a plant</w:t>
            </w:r>
          </w:p>
        </w:tc>
        <w:tc>
          <w:tcPr>
            <w:tcW w:w="1167" w:type="dxa"/>
          </w:tcPr>
          <w:p w14:paraId="4D984B51" w14:textId="240E30EB"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668E3DC3" w14:textId="4F776064"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2FA12FC6"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60ED7E2D" w14:textId="31B9BEEF" w:rsidR="00072C49" w:rsidRDefault="00072C49" w:rsidP="00072C49">
            <w:r>
              <w:t>DB8</w:t>
            </w:r>
          </w:p>
        </w:tc>
        <w:tc>
          <w:tcPr>
            <w:tcW w:w="4279" w:type="dxa"/>
          </w:tcPr>
          <w:p w14:paraId="120E74D1" w14:textId="3DDEB22A" w:rsidR="00072C49" w:rsidRDefault="00072C49" w:rsidP="00072C49">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amount of potting space needed</w:t>
            </w:r>
          </w:p>
        </w:tc>
        <w:tc>
          <w:tcPr>
            <w:tcW w:w="1167" w:type="dxa"/>
          </w:tcPr>
          <w:p w14:paraId="4FA4420D" w14:textId="2365B8D8"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S</w:t>
            </w:r>
          </w:p>
        </w:tc>
        <w:tc>
          <w:tcPr>
            <w:tcW w:w="2928" w:type="dxa"/>
          </w:tcPr>
          <w:p w14:paraId="6B86DB8A" w14:textId="10710A2B"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4BC89137"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4215464B" w14:textId="5B9FC2F9" w:rsidR="00072C49" w:rsidRDefault="00072C49" w:rsidP="00072C49">
            <w:r>
              <w:t>DB9</w:t>
            </w:r>
          </w:p>
        </w:tc>
        <w:tc>
          <w:tcPr>
            <w:tcW w:w="4279" w:type="dxa"/>
          </w:tcPr>
          <w:p w14:paraId="45368F80" w14:textId="1B07C2DF" w:rsidR="00072C49" w:rsidRDefault="00072C49" w:rsidP="00072C49">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soil type needed</w:t>
            </w:r>
          </w:p>
        </w:tc>
        <w:tc>
          <w:tcPr>
            <w:tcW w:w="1167" w:type="dxa"/>
          </w:tcPr>
          <w:p w14:paraId="592BFCB0" w14:textId="13CB9485"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0789C7F4" w14:textId="040D6BF1"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5ADA63A2"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1EB5CD29" w14:textId="11F2A3D1" w:rsidR="00072C49" w:rsidRDefault="00072C49" w:rsidP="00072C49">
            <w:r>
              <w:t>DB10</w:t>
            </w:r>
          </w:p>
        </w:tc>
        <w:tc>
          <w:tcPr>
            <w:tcW w:w="4279" w:type="dxa"/>
          </w:tcPr>
          <w:p w14:paraId="3F8C6680" w14:textId="2483434C" w:rsidR="00072C49" w:rsidRDefault="00072C49" w:rsidP="00072C49">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any plant nutritional requirements</w:t>
            </w:r>
          </w:p>
        </w:tc>
        <w:tc>
          <w:tcPr>
            <w:tcW w:w="1167" w:type="dxa"/>
          </w:tcPr>
          <w:p w14:paraId="084516B8" w14:textId="5AB98131"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S</w:t>
            </w:r>
          </w:p>
        </w:tc>
        <w:tc>
          <w:tcPr>
            <w:tcW w:w="2928" w:type="dxa"/>
          </w:tcPr>
          <w:p w14:paraId="5D8538A1" w14:textId="199E12B0" w:rsidR="00072C49" w:rsidRDefault="00072C49" w:rsidP="00D837C3">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672D2E78" w14:textId="0E42EB00" w:rsidR="00D837C3" w:rsidRDefault="00D837C3" w:rsidP="00D837C3">
      <w:pPr>
        <w:pStyle w:val="Caption"/>
        <w:framePr w:hSpace="180" w:wrap="around" w:vAnchor="text" w:hAnchor="page" w:x="1426" w:y="3016"/>
      </w:pPr>
      <w:bookmarkStart w:id="218" w:name="_Ref100840235"/>
      <w:bookmarkStart w:id="219" w:name="_Toc100840430"/>
      <w:r>
        <w:t xml:space="preserve">Table </w:t>
      </w:r>
      <w:r w:rsidR="009917F0">
        <w:fldChar w:fldCharType="begin"/>
      </w:r>
      <w:r w:rsidR="009917F0">
        <w:instrText xml:space="preserve"> SEQ Table \* ARABIC </w:instrText>
      </w:r>
      <w:r w:rsidR="009917F0">
        <w:fldChar w:fldCharType="separate"/>
      </w:r>
      <w:r>
        <w:rPr>
          <w:noProof/>
        </w:rPr>
        <w:t>8</w:t>
      </w:r>
      <w:r w:rsidR="009917F0">
        <w:rPr>
          <w:noProof/>
        </w:rPr>
        <w:fldChar w:fldCharType="end"/>
      </w:r>
      <w:r>
        <w:t>: The Additional Functional Requirements</w:t>
      </w:r>
      <w:bookmarkEnd w:id="218"/>
      <w:bookmarkEnd w:id="219"/>
    </w:p>
    <w:p w14:paraId="390E9A97" w14:textId="28FB6334" w:rsidR="004F43E2" w:rsidRPr="00981EA4" w:rsidRDefault="004F43E2" w:rsidP="004F43E2"/>
    <w:p w14:paraId="43E5B8A8" w14:textId="605E0057" w:rsidR="004F43E2" w:rsidRDefault="004F43E2"/>
    <w:p w14:paraId="6BC73144" w14:textId="603FB444" w:rsidR="00DD2959" w:rsidRPr="00DD2959" w:rsidRDefault="00CA4F0E" w:rsidP="00072C49">
      <w:pPr>
        <w:pStyle w:val="Heading3"/>
      </w:pPr>
      <w:bookmarkStart w:id="220" w:name="_Toc100843086"/>
      <w:r w:rsidRPr="00981EA4">
        <w:t>10.1.</w:t>
      </w:r>
      <w:r w:rsidR="00072C49">
        <w:t>3</w:t>
      </w:r>
      <w:r w:rsidRPr="00981EA4">
        <w:t xml:space="preserve"> Addition Non-Functional Requirements</w:t>
      </w:r>
      <w:bookmarkEnd w:id="220"/>
      <w:r w:rsidRPr="00981EA4">
        <w:t xml:space="preserve"> </w:t>
      </w:r>
    </w:p>
    <w:tbl>
      <w:tblPr>
        <w:tblStyle w:val="ListTable1Light-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3D5904" w14:paraId="02A70015" w14:textId="77777777" w:rsidTr="00B912B6">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36311E6F" w14:textId="43EF5B75" w:rsidR="003D5904" w:rsidRDefault="003D5904" w:rsidP="003D5904">
            <w:r>
              <w:t>ID</w:t>
            </w:r>
          </w:p>
        </w:tc>
        <w:tc>
          <w:tcPr>
            <w:tcW w:w="4055" w:type="dxa"/>
          </w:tcPr>
          <w:p w14:paraId="15694E16" w14:textId="50945D7C" w:rsidR="003D5904" w:rsidRPr="00794ABA" w:rsidRDefault="003D5904" w:rsidP="003D5904">
            <w:pPr>
              <w:cnfStyle w:val="100000000000" w:firstRow="1" w:lastRow="0" w:firstColumn="0" w:lastColumn="0" w:oddVBand="0" w:evenVBand="0" w:oddHBand="0" w:evenHBand="0" w:firstRowFirstColumn="0" w:firstRowLastColumn="0" w:lastRowFirstColumn="0" w:lastRowLastColumn="0"/>
            </w:pPr>
            <w:r>
              <w:t>Requirements</w:t>
            </w:r>
          </w:p>
        </w:tc>
        <w:tc>
          <w:tcPr>
            <w:tcW w:w="1202" w:type="dxa"/>
          </w:tcPr>
          <w:p w14:paraId="03E55998" w14:textId="66D350E9" w:rsidR="003D5904" w:rsidRPr="00794ABA" w:rsidRDefault="003D5904" w:rsidP="003D590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789" w:type="dxa"/>
          </w:tcPr>
          <w:p w14:paraId="10AAC728" w14:textId="53D3E5F1" w:rsidR="003D5904" w:rsidRPr="00794ABA" w:rsidRDefault="003D5904" w:rsidP="003D590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3D5904" w14:paraId="51055938"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4AE39C46" w14:textId="77777777" w:rsidR="003D5904" w:rsidRDefault="003D5904" w:rsidP="003D5904">
            <w:r>
              <w:t>NF.AI6</w:t>
            </w:r>
          </w:p>
        </w:tc>
        <w:tc>
          <w:tcPr>
            <w:tcW w:w="4055" w:type="dxa"/>
          </w:tcPr>
          <w:p w14:paraId="18EF0538" w14:textId="77777777" w:rsidR="003D5904" w:rsidRPr="00794ABA" w:rsidRDefault="003D5904" w:rsidP="003D5904">
            <w:pPr>
              <w:cnfStyle w:val="000000100000" w:firstRow="0" w:lastRow="0" w:firstColumn="0" w:lastColumn="0" w:oddVBand="0" w:evenVBand="0" w:oddHBand="1" w:evenHBand="0" w:firstRowFirstColumn="0" w:firstRowLastColumn="0" w:lastRowFirstColumn="0" w:lastRowLastColumn="0"/>
              <w:rPr>
                <w:b/>
                <w:bCs/>
              </w:rPr>
            </w:pPr>
            <w:r w:rsidRPr="00794ABA">
              <w:t>The CNN must be implemented through TensorFlow Lite, to allow for effective mobile integration</w:t>
            </w:r>
          </w:p>
        </w:tc>
        <w:tc>
          <w:tcPr>
            <w:tcW w:w="1202" w:type="dxa"/>
          </w:tcPr>
          <w:p w14:paraId="24A7FC61" w14:textId="77777777" w:rsidR="003D5904" w:rsidRPr="00794ABA"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794ABA">
              <w:t>M</w:t>
            </w:r>
          </w:p>
        </w:tc>
        <w:tc>
          <w:tcPr>
            <w:tcW w:w="2789" w:type="dxa"/>
          </w:tcPr>
          <w:p w14:paraId="5B89D035" w14:textId="77777777" w:rsidR="003D5904" w:rsidRPr="00794ABA"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794ABA">
              <w:t xml:space="preserve">Core functionality &amp;  Literature review:  </w:t>
            </w:r>
            <w:proofErr w:type="spellStart"/>
            <w:r w:rsidRPr="00794ABA">
              <w:t>Alsing</w:t>
            </w:r>
            <w:proofErr w:type="spellEnd"/>
            <w:r w:rsidRPr="00794ABA">
              <w:t xml:space="preserve"> (2018) &amp;  Karthikeyan (2018)</w:t>
            </w:r>
          </w:p>
        </w:tc>
      </w:tr>
      <w:tr w:rsidR="003D5904" w14:paraId="3E8A61B6"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53C9C9F" w14:textId="77777777" w:rsidR="003D5904" w:rsidRDefault="003D5904" w:rsidP="003D5904">
            <w:r>
              <w:t>NF.UI1</w:t>
            </w:r>
          </w:p>
        </w:tc>
        <w:tc>
          <w:tcPr>
            <w:tcW w:w="4055" w:type="dxa"/>
          </w:tcPr>
          <w:p w14:paraId="1151737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All interactions with the user interface must respond within 1 second of interaction </w:t>
            </w:r>
          </w:p>
        </w:tc>
        <w:tc>
          <w:tcPr>
            <w:tcW w:w="1202" w:type="dxa"/>
          </w:tcPr>
          <w:p w14:paraId="7CC6EDFF"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76A54D1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2EF71BB6"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5DD3698B" w14:textId="77777777" w:rsidR="003D5904" w:rsidRDefault="003D5904" w:rsidP="003D5904">
            <w:r>
              <w:t>NF.UI2</w:t>
            </w:r>
          </w:p>
        </w:tc>
        <w:tc>
          <w:tcPr>
            <w:tcW w:w="4055" w:type="dxa"/>
          </w:tcPr>
          <w:p w14:paraId="1284DEF4"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All information displayed through the app must be in English</w:t>
            </w:r>
          </w:p>
        </w:tc>
        <w:tc>
          <w:tcPr>
            <w:tcW w:w="1202" w:type="dxa"/>
          </w:tcPr>
          <w:p w14:paraId="0E69E7DF"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0FF1167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4909602C"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8EED81A" w14:textId="77777777" w:rsidR="003D5904" w:rsidRDefault="003D5904" w:rsidP="003D5904">
            <w:r>
              <w:t>NF.UI3</w:t>
            </w:r>
          </w:p>
        </w:tc>
        <w:tc>
          <w:tcPr>
            <w:tcW w:w="4055" w:type="dxa"/>
          </w:tcPr>
          <w:p w14:paraId="5DE5461E"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All information displayed through the user interface must be clear and readable</w:t>
            </w:r>
          </w:p>
        </w:tc>
        <w:tc>
          <w:tcPr>
            <w:tcW w:w="1202" w:type="dxa"/>
          </w:tcPr>
          <w:p w14:paraId="3FBFE396"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3F8AC08B"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4912DD4E"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07BB635C" w14:textId="77777777" w:rsidR="003D5904" w:rsidRDefault="003D5904" w:rsidP="003D5904">
            <w:r>
              <w:t>NF.UI4</w:t>
            </w:r>
          </w:p>
        </w:tc>
        <w:tc>
          <w:tcPr>
            <w:tcW w:w="4055" w:type="dxa"/>
          </w:tcPr>
          <w:p w14:paraId="3ADF7F10"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interaction with the user interface must be clear and understandable </w:t>
            </w:r>
          </w:p>
        </w:tc>
        <w:tc>
          <w:tcPr>
            <w:tcW w:w="1202" w:type="dxa"/>
          </w:tcPr>
          <w:p w14:paraId="2B1A5CF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D6CFC2C"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3FAAE1D7"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3C0D173" w14:textId="77777777" w:rsidR="003D5904" w:rsidRDefault="003D5904" w:rsidP="003D5904">
            <w:r>
              <w:t>NF.DB1</w:t>
            </w:r>
          </w:p>
        </w:tc>
        <w:tc>
          <w:tcPr>
            <w:tcW w:w="4055" w:type="dxa"/>
          </w:tcPr>
          <w:p w14:paraId="473019FE"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Once the plant is identified, the database must respond and return the relevant care information within 2 seconds</w:t>
            </w:r>
          </w:p>
        </w:tc>
        <w:tc>
          <w:tcPr>
            <w:tcW w:w="1202" w:type="dxa"/>
          </w:tcPr>
          <w:p w14:paraId="1B6210C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C2B2EB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3CA777A3"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19A6CF06" w14:textId="77777777" w:rsidR="003D5904" w:rsidRDefault="003D5904" w:rsidP="003D5904">
            <w:r>
              <w:t>NF.DB2</w:t>
            </w:r>
          </w:p>
        </w:tc>
        <w:tc>
          <w:tcPr>
            <w:tcW w:w="4055" w:type="dxa"/>
          </w:tcPr>
          <w:p w14:paraId="2F60CB75"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ny data modification made to the database must be updated to all users within 3 seconds of the update occurring </w:t>
            </w:r>
          </w:p>
        </w:tc>
        <w:tc>
          <w:tcPr>
            <w:tcW w:w="1202" w:type="dxa"/>
          </w:tcPr>
          <w:p w14:paraId="2F6A1CC6"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DEA688"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3BBFB13F"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FA585F2" w14:textId="77777777" w:rsidR="003D5904" w:rsidRDefault="003D5904" w:rsidP="003D5904">
            <w:r>
              <w:t>NF.DB3</w:t>
            </w:r>
          </w:p>
        </w:tc>
        <w:tc>
          <w:tcPr>
            <w:tcW w:w="4055" w:type="dxa"/>
          </w:tcPr>
          <w:p w14:paraId="0C109E0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database must be easily maintainable, allowing for new information to be easily added, altered, or deleted</w:t>
            </w:r>
          </w:p>
        </w:tc>
        <w:tc>
          <w:tcPr>
            <w:tcW w:w="1202" w:type="dxa"/>
          </w:tcPr>
          <w:p w14:paraId="748B8254"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2713C029"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75D28DE4"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43FF9B3F" w14:textId="77777777" w:rsidR="003D5904" w:rsidRDefault="003D5904" w:rsidP="003D5904">
            <w:r>
              <w:t>NF.DB4</w:t>
            </w:r>
          </w:p>
        </w:tc>
        <w:tc>
          <w:tcPr>
            <w:tcW w:w="4055" w:type="dxa"/>
          </w:tcPr>
          <w:p w14:paraId="3FF3A62A"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All information delivered from the database will consist of standard English, all spelt correctly</w:t>
            </w:r>
          </w:p>
        </w:tc>
        <w:tc>
          <w:tcPr>
            <w:tcW w:w="1202" w:type="dxa"/>
          </w:tcPr>
          <w:p w14:paraId="013A70C7"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A053BC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7093BCB3"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299A5845" w14:textId="77777777" w:rsidR="003D5904" w:rsidRDefault="003D5904" w:rsidP="003D5904">
            <w:r>
              <w:t>NF.DB5</w:t>
            </w:r>
          </w:p>
        </w:tc>
        <w:tc>
          <w:tcPr>
            <w:tcW w:w="4055" w:type="dxa"/>
          </w:tcPr>
          <w:p w14:paraId="21390D0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database must be implemented with SQLite, to allow for mobile integration</w:t>
            </w:r>
          </w:p>
        </w:tc>
        <w:tc>
          <w:tcPr>
            <w:tcW w:w="1202" w:type="dxa"/>
          </w:tcPr>
          <w:p w14:paraId="24B5CE1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6DAF13B3"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68BE0BA1"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6EBB16D6" w14:textId="77777777" w:rsidR="003D5904" w:rsidRDefault="003D5904" w:rsidP="003D5904">
            <w:r>
              <w:t>NF.All1</w:t>
            </w:r>
          </w:p>
        </w:tc>
        <w:tc>
          <w:tcPr>
            <w:tcW w:w="4055" w:type="dxa"/>
          </w:tcPr>
          <w:p w14:paraId="1A67FAAB"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From initial submission of the plant image, the system must return both the plants identity (if it can) and the relevant information from the database within 3 seconds </w:t>
            </w:r>
          </w:p>
        </w:tc>
        <w:tc>
          <w:tcPr>
            <w:tcW w:w="1202" w:type="dxa"/>
          </w:tcPr>
          <w:p w14:paraId="22082D6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EC222CE"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7413B9F5"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DD114AD" w14:textId="77777777" w:rsidR="003D5904" w:rsidRDefault="003D5904" w:rsidP="003D5904">
            <w:r>
              <w:lastRenderedPageBreak/>
              <w:t>NF.All2</w:t>
            </w:r>
          </w:p>
        </w:tc>
        <w:tc>
          <w:tcPr>
            <w:tcW w:w="4055" w:type="dxa"/>
          </w:tcPr>
          <w:p w14:paraId="39130DFC"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All services, including the CNN, mobile application and the database must have an uptime of over 99%</w:t>
            </w:r>
          </w:p>
        </w:tc>
        <w:tc>
          <w:tcPr>
            <w:tcW w:w="1202" w:type="dxa"/>
          </w:tcPr>
          <w:p w14:paraId="2B0C4DE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216144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1E7CCC6C"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33D1DC9F" w14:textId="77777777" w:rsidR="003D5904" w:rsidRDefault="003D5904" w:rsidP="003D5904">
            <w:r>
              <w:t>NF.All3</w:t>
            </w:r>
          </w:p>
        </w:tc>
        <w:tc>
          <w:tcPr>
            <w:tcW w:w="4055" w:type="dxa"/>
          </w:tcPr>
          <w:p w14:paraId="150999E7"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software must be runnable on android devices </w:t>
            </w:r>
          </w:p>
        </w:tc>
        <w:tc>
          <w:tcPr>
            <w:tcW w:w="1202" w:type="dxa"/>
          </w:tcPr>
          <w:p w14:paraId="2C61FA1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45C4805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r w:rsidRPr="00097E82">
              <w:t xml:space="preserve"> </w:t>
            </w:r>
          </w:p>
        </w:tc>
      </w:tr>
      <w:tr w:rsidR="003D5904" w14:paraId="30ABE578"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34BB08E7" w14:textId="77777777" w:rsidR="003D5904" w:rsidRDefault="003D5904" w:rsidP="003D5904">
            <w:r>
              <w:t>NF.All4</w:t>
            </w:r>
          </w:p>
        </w:tc>
        <w:tc>
          <w:tcPr>
            <w:tcW w:w="4055" w:type="dxa"/>
          </w:tcPr>
          <w:p w14:paraId="06514C3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pplication must be able to run on at least 50% of android devices currently on the market</w:t>
            </w:r>
          </w:p>
        </w:tc>
        <w:tc>
          <w:tcPr>
            <w:tcW w:w="1202" w:type="dxa"/>
          </w:tcPr>
          <w:p w14:paraId="77E528E6"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c>
          <w:tcPr>
            <w:tcW w:w="2789" w:type="dxa"/>
          </w:tcPr>
          <w:p w14:paraId="2D5F00B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01BF6FAB"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4D8EF6C6" w14:textId="77777777" w:rsidR="003D5904" w:rsidRDefault="003D5904" w:rsidP="003D5904">
            <w:r>
              <w:t>NF.All5</w:t>
            </w:r>
          </w:p>
        </w:tc>
        <w:tc>
          <w:tcPr>
            <w:tcW w:w="4055" w:type="dxa"/>
          </w:tcPr>
          <w:p w14:paraId="009DDD08"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software must be runnable on iOS devices </w:t>
            </w:r>
          </w:p>
        </w:tc>
        <w:tc>
          <w:tcPr>
            <w:tcW w:w="1202" w:type="dxa"/>
          </w:tcPr>
          <w:p w14:paraId="433519E1"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w:t>
            </w:r>
          </w:p>
        </w:tc>
        <w:tc>
          <w:tcPr>
            <w:tcW w:w="2789" w:type="dxa"/>
          </w:tcPr>
          <w:p w14:paraId="672E996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Core functionality </w:t>
            </w:r>
          </w:p>
        </w:tc>
      </w:tr>
      <w:tr w:rsidR="003D5904" w14:paraId="06E86AA3"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282B9A89" w14:textId="77777777" w:rsidR="003D5904" w:rsidRDefault="003D5904" w:rsidP="003D5904">
            <w:r>
              <w:t>NF.All6</w:t>
            </w:r>
          </w:p>
        </w:tc>
        <w:tc>
          <w:tcPr>
            <w:tcW w:w="4055" w:type="dxa"/>
          </w:tcPr>
          <w:p w14:paraId="2BD4421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pplication must be able to run on at least 50% of iOS mobile devices on the market</w:t>
            </w:r>
          </w:p>
        </w:tc>
        <w:tc>
          <w:tcPr>
            <w:tcW w:w="1202" w:type="dxa"/>
          </w:tcPr>
          <w:p w14:paraId="08F7CE9D"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w:t>
            </w:r>
          </w:p>
        </w:tc>
        <w:tc>
          <w:tcPr>
            <w:tcW w:w="2789" w:type="dxa"/>
          </w:tcPr>
          <w:p w14:paraId="25BE0C3E" w14:textId="77777777" w:rsidR="003D5904" w:rsidRDefault="003D5904" w:rsidP="00D837C3">
            <w:pPr>
              <w:keepNext/>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651D9B6F" w14:textId="455E854E" w:rsidR="00D837C3" w:rsidRDefault="00D837C3" w:rsidP="00D837C3">
      <w:pPr>
        <w:pStyle w:val="Caption"/>
        <w:framePr w:hSpace="180" w:wrap="around" w:vAnchor="text" w:hAnchor="page" w:x="1411" w:y="3631"/>
      </w:pPr>
      <w:bookmarkStart w:id="221" w:name="_Ref100840236"/>
      <w:bookmarkStart w:id="222" w:name="_Toc100840431"/>
      <w:r>
        <w:t xml:space="preserve">Table </w:t>
      </w:r>
      <w:r w:rsidR="009917F0">
        <w:fldChar w:fldCharType="begin"/>
      </w:r>
      <w:r w:rsidR="009917F0">
        <w:instrText xml:space="preserve"> SEQ Table \* ARABIC </w:instrText>
      </w:r>
      <w:r w:rsidR="009917F0">
        <w:fldChar w:fldCharType="separate"/>
      </w:r>
      <w:r>
        <w:rPr>
          <w:noProof/>
        </w:rPr>
        <w:t>9</w:t>
      </w:r>
      <w:r w:rsidR="009917F0">
        <w:rPr>
          <w:noProof/>
        </w:rPr>
        <w:fldChar w:fldCharType="end"/>
      </w:r>
      <w:r>
        <w:t>: The Additional Non-Functional Requirements</w:t>
      </w:r>
      <w:bookmarkEnd w:id="221"/>
      <w:bookmarkEnd w:id="222"/>
    </w:p>
    <w:p w14:paraId="113FE35F" w14:textId="5B027E37" w:rsidR="004F43E2" w:rsidRDefault="004F43E2"/>
    <w:p w14:paraId="3F7F9909" w14:textId="1CCFC3C4" w:rsidR="00C361B9" w:rsidRDefault="00C361B9"/>
    <w:sectPr w:rsidR="00C36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4F5"/>
    <w:multiLevelType w:val="hybridMultilevel"/>
    <w:tmpl w:val="6E44C28A"/>
    <w:lvl w:ilvl="0" w:tplc="08090001">
      <w:start w:val="1"/>
      <w:numFmt w:val="bullet"/>
      <w:lvlText w:val=""/>
      <w:lvlJc w:val="left"/>
      <w:rPr>
        <w:rFonts w:ascii="Symbol" w:hAnsi="Symbol" w:hint="default"/>
      </w:rPr>
    </w:lvl>
    <w:lvl w:ilvl="1" w:tplc="08090003">
      <w:start w:val="1"/>
      <w:numFmt w:val="bullet"/>
      <w:lvlText w:val="o"/>
      <w:lvlJc w:val="left"/>
      <w:pPr>
        <w:ind w:left="10087" w:hanging="360"/>
      </w:pPr>
      <w:rPr>
        <w:rFonts w:ascii="Courier New" w:hAnsi="Courier New" w:cs="Courier New" w:hint="default"/>
      </w:rPr>
    </w:lvl>
    <w:lvl w:ilvl="2" w:tplc="08090005" w:tentative="1">
      <w:start w:val="1"/>
      <w:numFmt w:val="bullet"/>
      <w:lvlText w:val=""/>
      <w:lvlJc w:val="left"/>
      <w:pPr>
        <w:ind w:left="10807" w:hanging="360"/>
      </w:pPr>
      <w:rPr>
        <w:rFonts w:ascii="Wingdings" w:hAnsi="Wingdings" w:hint="default"/>
      </w:rPr>
    </w:lvl>
    <w:lvl w:ilvl="3" w:tplc="08090001" w:tentative="1">
      <w:start w:val="1"/>
      <w:numFmt w:val="bullet"/>
      <w:lvlText w:val=""/>
      <w:lvlJc w:val="left"/>
      <w:pPr>
        <w:ind w:left="11527" w:hanging="360"/>
      </w:pPr>
      <w:rPr>
        <w:rFonts w:ascii="Symbol" w:hAnsi="Symbol" w:hint="default"/>
      </w:rPr>
    </w:lvl>
    <w:lvl w:ilvl="4" w:tplc="08090003" w:tentative="1">
      <w:start w:val="1"/>
      <w:numFmt w:val="bullet"/>
      <w:lvlText w:val="o"/>
      <w:lvlJc w:val="left"/>
      <w:pPr>
        <w:ind w:left="12247" w:hanging="360"/>
      </w:pPr>
      <w:rPr>
        <w:rFonts w:ascii="Courier New" w:hAnsi="Courier New" w:cs="Courier New" w:hint="default"/>
      </w:rPr>
    </w:lvl>
    <w:lvl w:ilvl="5" w:tplc="08090005" w:tentative="1">
      <w:start w:val="1"/>
      <w:numFmt w:val="bullet"/>
      <w:lvlText w:val=""/>
      <w:lvlJc w:val="left"/>
      <w:pPr>
        <w:ind w:left="12967" w:hanging="360"/>
      </w:pPr>
      <w:rPr>
        <w:rFonts w:ascii="Wingdings" w:hAnsi="Wingdings" w:hint="default"/>
      </w:rPr>
    </w:lvl>
    <w:lvl w:ilvl="6" w:tplc="08090001" w:tentative="1">
      <w:start w:val="1"/>
      <w:numFmt w:val="bullet"/>
      <w:lvlText w:val=""/>
      <w:lvlJc w:val="left"/>
      <w:pPr>
        <w:ind w:left="13687" w:hanging="360"/>
      </w:pPr>
      <w:rPr>
        <w:rFonts w:ascii="Symbol" w:hAnsi="Symbol" w:hint="default"/>
      </w:rPr>
    </w:lvl>
    <w:lvl w:ilvl="7" w:tplc="08090003" w:tentative="1">
      <w:start w:val="1"/>
      <w:numFmt w:val="bullet"/>
      <w:lvlText w:val="o"/>
      <w:lvlJc w:val="left"/>
      <w:pPr>
        <w:ind w:left="14407" w:hanging="360"/>
      </w:pPr>
      <w:rPr>
        <w:rFonts w:ascii="Courier New" w:hAnsi="Courier New" w:cs="Courier New" w:hint="default"/>
      </w:rPr>
    </w:lvl>
    <w:lvl w:ilvl="8" w:tplc="08090005" w:tentative="1">
      <w:start w:val="1"/>
      <w:numFmt w:val="bullet"/>
      <w:lvlText w:val=""/>
      <w:lvlJc w:val="left"/>
      <w:pPr>
        <w:ind w:left="15127" w:hanging="360"/>
      </w:pPr>
      <w:rPr>
        <w:rFonts w:ascii="Wingdings" w:hAnsi="Wingdings" w:hint="default"/>
      </w:rPr>
    </w:lvl>
  </w:abstractNum>
  <w:abstractNum w:abstractNumId="1" w15:restartNumberingAfterBreak="0">
    <w:nsid w:val="1369558E"/>
    <w:multiLevelType w:val="hybridMultilevel"/>
    <w:tmpl w:val="662C1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0C1B1A"/>
    <w:multiLevelType w:val="hybridMultilevel"/>
    <w:tmpl w:val="BE5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0201ED"/>
    <w:multiLevelType w:val="hybridMultilevel"/>
    <w:tmpl w:val="60EEE9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2604EC"/>
    <w:multiLevelType w:val="hybridMultilevel"/>
    <w:tmpl w:val="87EE36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485B13"/>
    <w:multiLevelType w:val="hybridMultilevel"/>
    <w:tmpl w:val="7910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BC080E"/>
    <w:multiLevelType w:val="hybridMultilevel"/>
    <w:tmpl w:val="5F64F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E92B85"/>
    <w:multiLevelType w:val="hybridMultilevel"/>
    <w:tmpl w:val="9B54605E"/>
    <w:lvl w:ilvl="0" w:tplc="08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AED2D53"/>
    <w:multiLevelType w:val="hybridMultilevel"/>
    <w:tmpl w:val="07661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4151EF"/>
    <w:multiLevelType w:val="hybridMultilevel"/>
    <w:tmpl w:val="23F25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CB011A"/>
    <w:multiLevelType w:val="hybridMultilevel"/>
    <w:tmpl w:val="7ED662E2"/>
    <w:lvl w:ilvl="0" w:tplc="BC1ABC18">
      <w:start w:val="6"/>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2F026B"/>
    <w:multiLevelType w:val="hybridMultilevel"/>
    <w:tmpl w:val="03DA2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DD05E4"/>
    <w:multiLevelType w:val="hybridMultilevel"/>
    <w:tmpl w:val="4CCA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7E4E13"/>
    <w:multiLevelType w:val="hybridMultilevel"/>
    <w:tmpl w:val="F6941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5D6176"/>
    <w:multiLevelType w:val="multilevel"/>
    <w:tmpl w:val="88F461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DA074CD"/>
    <w:multiLevelType w:val="multilevel"/>
    <w:tmpl w:val="7AFA52F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C063F2A"/>
    <w:multiLevelType w:val="hybridMultilevel"/>
    <w:tmpl w:val="E5C6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BF0A4C"/>
    <w:multiLevelType w:val="hybridMultilevel"/>
    <w:tmpl w:val="7A00D5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1950622">
    <w:abstractNumId w:val="5"/>
  </w:num>
  <w:num w:numId="2" w16cid:durableId="981154675">
    <w:abstractNumId w:val="14"/>
  </w:num>
  <w:num w:numId="3" w16cid:durableId="441148432">
    <w:abstractNumId w:val="15"/>
  </w:num>
  <w:num w:numId="4" w16cid:durableId="826094717">
    <w:abstractNumId w:val="6"/>
  </w:num>
  <w:num w:numId="5" w16cid:durableId="848368429">
    <w:abstractNumId w:val="17"/>
  </w:num>
  <w:num w:numId="6" w16cid:durableId="1807549596">
    <w:abstractNumId w:val="11"/>
  </w:num>
  <w:num w:numId="7" w16cid:durableId="667370014">
    <w:abstractNumId w:val="7"/>
  </w:num>
  <w:num w:numId="8" w16cid:durableId="1642999474">
    <w:abstractNumId w:val="0"/>
  </w:num>
  <w:num w:numId="9" w16cid:durableId="574777133">
    <w:abstractNumId w:val="2"/>
  </w:num>
  <w:num w:numId="10" w16cid:durableId="1833716159">
    <w:abstractNumId w:val="10"/>
  </w:num>
  <w:num w:numId="11" w16cid:durableId="1536960821">
    <w:abstractNumId w:val="4"/>
  </w:num>
  <w:num w:numId="12" w16cid:durableId="1720323670">
    <w:abstractNumId w:val="16"/>
  </w:num>
  <w:num w:numId="13" w16cid:durableId="1571234094">
    <w:abstractNumId w:val="12"/>
  </w:num>
  <w:num w:numId="14" w16cid:durableId="834880270">
    <w:abstractNumId w:val="3"/>
  </w:num>
  <w:num w:numId="15" w16cid:durableId="1770269465">
    <w:abstractNumId w:val="13"/>
  </w:num>
  <w:num w:numId="16" w16cid:durableId="1620985355">
    <w:abstractNumId w:val="1"/>
  </w:num>
  <w:num w:numId="17" w16cid:durableId="540284899">
    <w:abstractNumId w:val="9"/>
  </w:num>
  <w:num w:numId="18" w16cid:durableId="9027910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M0MDUxNzY1NrVU0lEKTi0uzszPAymwtKwFAKkdXLctAAAA"/>
  </w:docVars>
  <w:rsids>
    <w:rsidRoot w:val="00C361B9"/>
    <w:rsid w:val="00003AA5"/>
    <w:rsid w:val="00004D0C"/>
    <w:rsid w:val="00011FA6"/>
    <w:rsid w:val="00013847"/>
    <w:rsid w:val="000143D7"/>
    <w:rsid w:val="0001585A"/>
    <w:rsid w:val="00016474"/>
    <w:rsid w:val="000166BE"/>
    <w:rsid w:val="00017F88"/>
    <w:rsid w:val="00021DE4"/>
    <w:rsid w:val="00025A67"/>
    <w:rsid w:val="000311DB"/>
    <w:rsid w:val="000319B8"/>
    <w:rsid w:val="00034188"/>
    <w:rsid w:val="00034873"/>
    <w:rsid w:val="0003602A"/>
    <w:rsid w:val="00040570"/>
    <w:rsid w:val="00042220"/>
    <w:rsid w:val="00042544"/>
    <w:rsid w:val="00042D4F"/>
    <w:rsid w:val="00043C91"/>
    <w:rsid w:val="00044064"/>
    <w:rsid w:val="000462F6"/>
    <w:rsid w:val="00046A8E"/>
    <w:rsid w:val="00052198"/>
    <w:rsid w:val="0005458D"/>
    <w:rsid w:val="00056390"/>
    <w:rsid w:val="00056D69"/>
    <w:rsid w:val="00063702"/>
    <w:rsid w:val="00066621"/>
    <w:rsid w:val="00066C51"/>
    <w:rsid w:val="0006744E"/>
    <w:rsid w:val="000678A6"/>
    <w:rsid w:val="000714E4"/>
    <w:rsid w:val="00072C49"/>
    <w:rsid w:val="00072F7D"/>
    <w:rsid w:val="0007662B"/>
    <w:rsid w:val="0007685F"/>
    <w:rsid w:val="00077CBB"/>
    <w:rsid w:val="0008330C"/>
    <w:rsid w:val="0008598C"/>
    <w:rsid w:val="000938F2"/>
    <w:rsid w:val="00094F1C"/>
    <w:rsid w:val="000954C3"/>
    <w:rsid w:val="0009785C"/>
    <w:rsid w:val="00097E82"/>
    <w:rsid w:val="000A3863"/>
    <w:rsid w:val="000A3B86"/>
    <w:rsid w:val="000A4378"/>
    <w:rsid w:val="000A6922"/>
    <w:rsid w:val="000B0424"/>
    <w:rsid w:val="000B169D"/>
    <w:rsid w:val="000B1B55"/>
    <w:rsid w:val="000B21E4"/>
    <w:rsid w:val="000B387C"/>
    <w:rsid w:val="000B6AE7"/>
    <w:rsid w:val="000B724A"/>
    <w:rsid w:val="000C1A60"/>
    <w:rsid w:val="000C1E35"/>
    <w:rsid w:val="000C2C0D"/>
    <w:rsid w:val="000C41B6"/>
    <w:rsid w:val="000C4866"/>
    <w:rsid w:val="000C48C9"/>
    <w:rsid w:val="000C4D75"/>
    <w:rsid w:val="000C5A5B"/>
    <w:rsid w:val="000C5F26"/>
    <w:rsid w:val="000C6363"/>
    <w:rsid w:val="000C70F1"/>
    <w:rsid w:val="000C79BB"/>
    <w:rsid w:val="000C7F0E"/>
    <w:rsid w:val="000D0E5E"/>
    <w:rsid w:val="000D3477"/>
    <w:rsid w:val="000D4768"/>
    <w:rsid w:val="000D566C"/>
    <w:rsid w:val="000D5EF0"/>
    <w:rsid w:val="000D6085"/>
    <w:rsid w:val="000D6BEC"/>
    <w:rsid w:val="000D7A3D"/>
    <w:rsid w:val="000E1989"/>
    <w:rsid w:val="000E1D67"/>
    <w:rsid w:val="000E4363"/>
    <w:rsid w:val="000E767B"/>
    <w:rsid w:val="000F36AE"/>
    <w:rsid w:val="000F393C"/>
    <w:rsid w:val="000F3CFD"/>
    <w:rsid w:val="000F711B"/>
    <w:rsid w:val="000F72A0"/>
    <w:rsid w:val="00101982"/>
    <w:rsid w:val="00101E12"/>
    <w:rsid w:val="001027D6"/>
    <w:rsid w:val="00102BFE"/>
    <w:rsid w:val="00105C45"/>
    <w:rsid w:val="00105C97"/>
    <w:rsid w:val="001071B5"/>
    <w:rsid w:val="001111F0"/>
    <w:rsid w:val="00111980"/>
    <w:rsid w:val="00111FEC"/>
    <w:rsid w:val="00114821"/>
    <w:rsid w:val="00117A83"/>
    <w:rsid w:val="0012043F"/>
    <w:rsid w:val="00120AAC"/>
    <w:rsid w:val="001217C9"/>
    <w:rsid w:val="0012226F"/>
    <w:rsid w:val="00123829"/>
    <w:rsid w:val="00125D60"/>
    <w:rsid w:val="00126FF4"/>
    <w:rsid w:val="001273BD"/>
    <w:rsid w:val="00127F9E"/>
    <w:rsid w:val="00130E09"/>
    <w:rsid w:val="00131F38"/>
    <w:rsid w:val="001351DD"/>
    <w:rsid w:val="00137AA7"/>
    <w:rsid w:val="00141208"/>
    <w:rsid w:val="001418CD"/>
    <w:rsid w:val="00141A3F"/>
    <w:rsid w:val="00152124"/>
    <w:rsid w:val="00152F67"/>
    <w:rsid w:val="001536B4"/>
    <w:rsid w:val="00164546"/>
    <w:rsid w:val="001653E3"/>
    <w:rsid w:val="00165DF0"/>
    <w:rsid w:val="001666B6"/>
    <w:rsid w:val="00166CE5"/>
    <w:rsid w:val="00172E70"/>
    <w:rsid w:val="00173FEC"/>
    <w:rsid w:val="0017531C"/>
    <w:rsid w:val="001772CF"/>
    <w:rsid w:val="00177896"/>
    <w:rsid w:val="00180A14"/>
    <w:rsid w:val="00180C67"/>
    <w:rsid w:val="001842E2"/>
    <w:rsid w:val="00184D5C"/>
    <w:rsid w:val="001857AF"/>
    <w:rsid w:val="00185987"/>
    <w:rsid w:val="00186DC6"/>
    <w:rsid w:val="00192676"/>
    <w:rsid w:val="001968A5"/>
    <w:rsid w:val="00197F48"/>
    <w:rsid w:val="001A2975"/>
    <w:rsid w:val="001A4680"/>
    <w:rsid w:val="001B1D24"/>
    <w:rsid w:val="001B4176"/>
    <w:rsid w:val="001B43D7"/>
    <w:rsid w:val="001B6FDA"/>
    <w:rsid w:val="001C17CF"/>
    <w:rsid w:val="001C1DF4"/>
    <w:rsid w:val="001C21AE"/>
    <w:rsid w:val="001C2205"/>
    <w:rsid w:val="001C5D08"/>
    <w:rsid w:val="001D22F2"/>
    <w:rsid w:val="001D2BBF"/>
    <w:rsid w:val="001D541F"/>
    <w:rsid w:val="001D68FE"/>
    <w:rsid w:val="001D7541"/>
    <w:rsid w:val="001D75A8"/>
    <w:rsid w:val="001D7F35"/>
    <w:rsid w:val="001E17C7"/>
    <w:rsid w:val="001E2836"/>
    <w:rsid w:val="001E2DD6"/>
    <w:rsid w:val="001E4289"/>
    <w:rsid w:val="001E73D2"/>
    <w:rsid w:val="001F0609"/>
    <w:rsid w:val="001F0693"/>
    <w:rsid w:val="001F0E26"/>
    <w:rsid w:val="001F1A6A"/>
    <w:rsid w:val="001F3B13"/>
    <w:rsid w:val="001F7E57"/>
    <w:rsid w:val="00200BDC"/>
    <w:rsid w:val="0020138F"/>
    <w:rsid w:val="00203CFF"/>
    <w:rsid w:val="00205AA6"/>
    <w:rsid w:val="002061DD"/>
    <w:rsid w:val="00206588"/>
    <w:rsid w:val="0020681C"/>
    <w:rsid w:val="00212D8B"/>
    <w:rsid w:val="002138BC"/>
    <w:rsid w:val="00213BA9"/>
    <w:rsid w:val="00214276"/>
    <w:rsid w:val="00214F4C"/>
    <w:rsid w:val="002161DC"/>
    <w:rsid w:val="00216282"/>
    <w:rsid w:val="00217DCB"/>
    <w:rsid w:val="00226E78"/>
    <w:rsid w:val="00230A99"/>
    <w:rsid w:val="00232E45"/>
    <w:rsid w:val="002335E4"/>
    <w:rsid w:val="002345C4"/>
    <w:rsid w:val="002372F4"/>
    <w:rsid w:val="0023730D"/>
    <w:rsid w:val="002378E1"/>
    <w:rsid w:val="00240556"/>
    <w:rsid w:val="00246BB4"/>
    <w:rsid w:val="0025053E"/>
    <w:rsid w:val="00252AFB"/>
    <w:rsid w:val="00252CE7"/>
    <w:rsid w:val="0025342B"/>
    <w:rsid w:val="0025709D"/>
    <w:rsid w:val="00257243"/>
    <w:rsid w:val="002573D3"/>
    <w:rsid w:val="00261367"/>
    <w:rsid w:val="00263674"/>
    <w:rsid w:val="00264503"/>
    <w:rsid w:val="00266265"/>
    <w:rsid w:val="00267754"/>
    <w:rsid w:val="00270D7A"/>
    <w:rsid w:val="00273F71"/>
    <w:rsid w:val="002775D3"/>
    <w:rsid w:val="002803FD"/>
    <w:rsid w:val="00281CFE"/>
    <w:rsid w:val="00290AE2"/>
    <w:rsid w:val="00293572"/>
    <w:rsid w:val="0029562B"/>
    <w:rsid w:val="00296530"/>
    <w:rsid w:val="00296B71"/>
    <w:rsid w:val="002A21E9"/>
    <w:rsid w:val="002A2281"/>
    <w:rsid w:val="002A2A62"/>
    <w:rsid w:val="002A3C63"/>
    <w:rsid w:val="002A3D83"/>
    <w:rsid w:val="002A4EC2"/>
    <w:rsid w:val="002A57B9"/>
    <w:rsid w:val="002A72E5"/>
    <w:rsid w:val="002B1490"/>
    <w:rsid w:val="002B281C"/>
    <w:rsid w:val="002B2CC9"/>
    <w:rsid w:val="002B4381"/>
    <w:rsid w:val="002B5DC7"/>
    <w:rsid w:val="002B623B"/>
    <w:rsid w:val="002B6396"/>
    <w:rsid w:val="002C406D"/>
    <w:rsid w:val="002C583E"/>
    <w:rsid w:val="002D0175"/>
    <w:rsid w:val="002D0995"/>
    <w:rsid w:val="002D1B84"/>
    <w:rsid w:val="002D22C8"/>
    <w:rsid w:val="002E3A72"/>
    <w:rsid w:val="002E3AA4"/>
    <w:rsid w:val="002E3DB3"/>
    <w:rsid w:val="002E44D8"/>
    <w:rsid w:val="002E5370"/>
    <w:rsid w:val="002E569D"/>
    <w:rsid w:val="002F0653"/>
    <w:rsid w:val="002F078F"/>
    <w:rsid w:val="002F0817"/>
    <w:rsid w:val="002F41FE"/>
    <w:rsid w:val="002F53D3"/>
    <w:rsid w:val="002F56C7"/>
    <w:rsid w:val="002F7D26"/>
    <w:rsid w:val="00310573"/>
    <w:rsid w:val="0031144B"/>
    <w:rsid w:val="00311684"/>
    <w:rsid w:val="00313AF2"/>
    <w:rsid w:val="00314B9C"/>
    <w:rsid w:val="003153D3"/>
    <w:rsid w:val="0031664B"/>
    <w:rsid w:val="003169D0"/>
    <w:rsid w:val="0031761D"/>
    <w:rsid w:val="003205F2"/>
    <w:rsid w:val="003221E4"/>
    <w:rsid w:val="00323A9E"/>
    <w:rsid w:val="00323E7C"/>
    <w:rsid w:val="00325978"/>
    <w:rsid w:val="00326228"/>
    <w:rsid w:val="00326E37"/>
    <w:rsid w:val="00326FAD"/>
    <w:rsid w:val="00327755"/>
    <w:rsid w:val="003302E0"/>
    <w:rsid w:val="00333D28"/>
    <w:rsid w:val="00334DB8"/>
    <w:rsid w:val="00334E9F"/>
    <w:rsid w:val="003357D1"/>
    <w:rsid w:val="00335CC1"/>
    <w:rsid w:val="00336224"/>
    <w:rsid w:val="00340581"/>
    <w:rsid w:val="00341FD7"/>
    <w:rsid w:val="003454AD"/>
    <w:rsid w:val="0034682E"/>
    <w:rsid w:val="00346F2A"/>
    <w:rsid w:val="00350A01"/>
    <w:rsid w:val="003523AD"/>
    <w:rsid w:val="003523AF"/>
    <w:rsid w:val="00352C1B"/>
    <w:rsid w:val="00355483"/>
    <w:rsid w:val="003574FC"/>
    <w:rsid w:val="0035792A"/>
    <w:rsid w:val="00362D4C"/>
    <w:rsid w:val="00363038"/>
    <w:rsid w:val="00367387"/>
    <w:rsid w:val="00367FEA"/>
    <w:rsid w:val="00372FD8"/>
    <w:rsid w:val="00373E57"/>
    <w:rsid w:val="003759EB"/>
    <w:rsid w:val="00376ABE"/>
    <w:rsid w:val="00380404"/>
    <w:rsid w:val="00383AD0"/>
    <w:rsid w:val="00395B4C"/>
    <w:rsid w:val="00396F83"/>
    <w:rsid w:val="00397F21"/>
    <w:rsid w:val="003A2F44"/>
    <w:rsid w:val="003A4249"/>
    <w:rsid w:val="003A48C4"/>
    <w:rsid w:val="003A51DC"/>
    <w:rsid w:val="003A57EA"/>
    <w:rsid w:val="003B5957"/>
    <w:rsid w:val="003B5DAA"/>
    <w:rsid w:val="003B6F93"/>
    <w:rsid w:val="003C009B"/>
    <w:rsid w:val="003C1C28"/>
    <w:rsid w:val="003C1DB1"/>
    <w:rsid w:val="003C2CAC"/>
    <w:rsid w:val="003C419A"/>
    <w:rsid w:val="003D0B35"/>
    <w:rsid w:val="003D2249"/>
    <w:rsid w:val="003D5904"/>
    <w:rsid w:val="003D7DF3"/>
    <w:rsid w:val="003E2033"/>
    <w:rsid w:val="003E27AF"/>
    <w:rsid w:val="003E3A9B"/>
    <w:rsid w:val="003E3C53"/>
    <w:rsid w:val="003E5BB5"/>
    <w:rsid w:val="003E5E28"/>
    <w:rsid w:val="003F0A23"/>
    <w:rsid w:val="003F1202"/>
    <w:rsid w:val="003F207F"/>
    <w:rsid w:val="003F45C4"/>
    <w:rsid w:val="00402310"/>
    <w:rsid w:val="00404316"/>
    <w:rsid w:val="0040635F"/>
    <w:rsid w:val="00411D15"/>
    <w:rsid w:val="00412273"/>
    <w:rsid w:val="00412C04"/>
    <w:rsid w:val="00413B62"/>
    <w:rsid w:val="004176AA"/>
    <w:rsid w:val="004207F2"/>
    <w:rsid w:val="0042241E"/>
    <w:rsid w:val="00422DF7"/>
    <w:rsid w:val="0042666A"/>
    <w:rsid w:val="004304D4"/>
    <w:rsid w:val="00431239"/>
    <w:rsid w:val="004317FF"/>
    <w:rsid w:val="004325BA"/>
    <w:rsid w:val="00434563"/>
    <w:rsid w:val="0043518C"/>
    <w:rsid w:val="00440B32"/>
    <w:rsid w:val="00441017"/>
    <w:rsid w:val="004417DA"/>
    <w:rsid w:val="00443232"/>
    <w:rsid w:val="00443EDA"/>
    <w:rsid w:val="004557A5"/>
    <w:rsid w:val="00455F3A"/>
    <w:rsid w:val="00457D0B"/>
    <w:rsid w:val="00460694"/>
    <w:rsid w:val="0046206D"/>
    <w:rsid w:val="00464FE6"/>
    <w:rsid w:val="004676A4"/>
    <w:rsid w:val="00467922"/>
    <w:rsid w:val="00467A02"/>
    <w:rsid w:val="00471672"/>
    <w:rsid w:val="00471991"/>
    <w:rsid w:val="00471D56"/>
    <w:rsid w:val="00472EAF"/>
    <w:rsid w:val="00474172"/>
    <w:rsid w:val="00476495"/>
    <w:rsid w:val="00477538"/>
    <w:rsid w:val="00477B23"/>
    <w:rsid w:val="00480A4C"/>
    <w:rsid w:val="00480CE3"/>
    <w:rsid w:val="0048148A"/>
    <w:rsid w:val="004835DB"/>
    <w:rsid w:val="0048630A"/>
    <w:rsid w:val="0049045E"/>
    <w:rsid w:val="004940D1"/>
    <w:rsid w:val="00494933"/>
    <w:rsid w:val="0049507C"/>
    <w:rsid w:val="00496BD4"/>
    <w:rsid w:val="004A047E"/>
    <w:rsid w:val="004A2BC4"/>
    <w:rsid w:val="004A3231"/>
    <w:rsid w:val="004A456B"/>
    <w:rsid w:val="004A5316"/>
    <w:rsid w:val="004A553A"/>
    <w:rsid w:val="004A646F"/>
    <w:rsid w:val="004A7CD8"/>
    <w:rsid w:val="004B429F"/>
    <w:rsid w:val="004B553B"/>
    <w:rsid w:val="004B68D2"/>
    <w:rsid w:val="004C0F50"/>
    <w:rsid w:val="004C1308"/>
    <w:rsid w:val="004C439F"/>
    <w:rsid w:val="004C5986"/>
    <w:rsid w:val="004C5B2C"/>
    <w:rsid w:val="004E2211"/>
    <w:rsid w:val="004E4274"/>
    <w:rsid w:val="004E4512"/>
    <w:rsid w:val="004E7D6C"/>
    <w:rsid w:val="004F0583"/>
    <w:rsid w:val="004F112F"/>
    <w:rsid w:val="004F1AC1"/>
    <w:rsid w:val="004F261C"/>
    <w:rsid w:val="004F2EBF"/>
    <w:rsid w:val="004F43E2"/>
    <w:rsid w:val="00501894"/>
    <w:rsid w:val="00503DE5"/>
    <w:rsid w:val="00505881"/>
    <w:rsid w:val="00506308"/>
    <w:rsid w:val="0050631A"/>
    <w:rsid w:val="00512B26"/>
    <w:rsid w:val="00516240"/>
    <w:rsid w:val="005200D6"/>
    <w:rsid w:val="00521BCD"/>
    <w:rsid w:val="0052285A"/>
    <w:rsid w:val="00524D3D"/>
    <w:rsid w:val="00526206"/>
    <w:rsid w:val="00530C4D"/>
    <w:rsid w:val="005354B4"/>
    <w:rsid w:val="00536C20"/>
    <w:rsid w:val="00537A67"/>
    <w:rsid w:val="00541E17"/>
    <w:rsid w:val="00541E7A"/>
    <w:rsid w:val="0054358C"/>
    <w:rsid w:val="00545628"/>
    <w:rsid w:val="00547064"/>
    <w:rsid w:val="00547256"/>
    <w:rsid w:val="005478E1"/>
    <w:rsid w:val="00547C33"/>
    <w:rsid w:val="00550D08"/>
    <w:rsid w:val="0056505E"/>
    <w:rsid w:val="005718B7"/>
    <w:rsid w:val="00572779"/>
    <w:rsid w:val="00574678"/>
    <w:rsid w:val="0057468A"/>
    <w:rsid w:val="00575CE7"/>
    <w:rsid w:val="00576623"/>
    <w:rsid w:val="00576B64"/>
    <w:rsid w:val="00581545"/>
    <w:rsid w:val="0058214B"/>
    <w:rsid w:val="00585E85"/>
    <w:rsid w:val="00585F7F"/>
    <w:rsid w:val="005862EA"/>
    <w:rsid w:val="00587CB7"/>
    <w:rsid w:val="00590230"/>
    <w:rsid w:val="00590343"/>
    <w:rsid w:val="005945D8"/>
    <w:rsid w:val="005946D6"/>
    <w:rsid w:val="0059631F"/>
    <w:rsid w:val="005A2602"/>
    <w:rsid w:val="005A300F"/>
    <w:rsid w:val="005B04C0"/>
    <w:rsid w:val="005B0516"/>
    <w:rsid w:val="005B315E"/>
    <w:rsid w:val="005B5346"/>
    <w:rsid w:val="005B7C13"/>
    <w:rsid w:val="005C14B0"/>
    <w:rsid w:val="005C5968"/>
    <w:rsid w:val="005C68C9"/>
    <w:rsid w:val="005D1B48"/>
    <w:rsid w:val="005D2880"/>
    <w:rsid w:val="005D2C93"/>
    <w:rsid w:val="005D2D78"/>
    <w:rsid w:val="005D3E7B"/>
    <w:rsid w:val="005D5135"/>
    <w:rsid w:val="005D6BDD"/>
    <w:rsid w:val="005D726A"/>
    <w:rsid w:val="005D72B5"/>
    <w:rsid w:val="005D735A"/>
    <w:rsid w:val="005D78ED"/>
    <w:rsid w:val="005E1D20"/>
    <w:rsid w:val="005E261D"/>
    <w:rsid w:val="005E2D16"/>
    <w:rsid w:val="005E3C2B"/>
    <w:rsid w:val="005E438B"/>
    <w:rsid w:val="005E63EF"/>
    <w:rsid w:val="005E6D34"/>
    <w:rsid w:val="005F1EA9"/>
    <w:rsid w:val="005F2EA5"/>
    <w:rsid w:val="005F3468"/>
    <w:rsid w:val="005F35CF"/>
    <w:rsid w:val="005F76F3"/>
    <w:rsid w:val="005F7743"/>
    <w:rsid w:val="00600394"/>
    <w:rsid w:val="00601161"/>
    <w:rsid w:val="006011A6"/>
    <w:rsid w:val="0060195B"/>
    <w:rsid w:val="006020D1"/>
    <w:rsid w:val="00603227"/>
    <w:rsid w:val="00606517"/>
    <w:rsid w:val="00606DB6"/>
    <w:rsid w:val="00610230"/>
    <w:rsid w:val="0061384F"/>
    <w:rsid w:val="006143BF"/>
    <w:rsid w:val="0061492F"/>
    <w:rsid w:val="006156C6"/>
    <w:rsid w:val="00615C3E"/>
    <w:rsid w:val="00620479"/>
    <w:rsid w:val="00620E15"/>
    <w:rsid w:val="006333A4"/>
    <w:rsid w:val="00633CD4"/>
    <w:rsid w:val="006349B9"/>
    <w:rsid w:val="0064183F"/>
    <w:rsid w:val="006427F7"/>
    <w:rsid w:val="0064400A"/>
    <w:rsid w:val="00645640"/>
    <w:rsid w:val="00645B8F"/>
    <w:rsid w:val="00647227"/>
    <w:rsid w:val="00650419"/>
    <w:rsid w:val="00651040"/>
    <w:rsid w:val="0065438B"/>
    <w:rsid w:val="00654618"/>
    <w:rsid w:val="0065751B"/>
    <w:rsid w:val="00657E74"/>
    <w:rsid w:val="00660EE0"/>
    <w:rsid w:val="00665786"/>
    <w:rsid w:val="006670F8"/>
    <w:rsid w:val="00673279"/>
    <w:rsid w:val="00673C04"/>
    <w:rsid w:val="00675DD4"/>
    <w:rsid w:val="006765F1"/>
    <w:rsid w:val="0068253A"/>
    <w:rsid w:val="0068485E"/>
    <w:rsid w:val="00684A63"/>
    <w:rsid w:val="00686431"/>
    <w:rsid w:val="006907AB"/>
    <w:rsid w:val="00691718"/>
    <w:rsid w:val="00692501"/>
    <w:rsid w:val="006928EF"/>
    <w:rsid w:val="00693CF2"/>
    <w:rsid w:val="00693E47"/>
    <w:rsid w:val="006973AC"/>
    <w:rsid w:val="00697AD8"/>
    <w:rsid w:val="006A0243"/>
    <w:rsid w:val="006A3193"/>
    <w:rsid w:val="006B0B9F"/>
    <w:rsid w:val="006B0C34"/>
    <w:rsid w:val="006B27C1"/>
    <w:rsid w:val="006B2B44"/>
    <w:rsid w:val="006B5536"/>
    <w:rsid w:val="006B6B3E"/>
    <w:rsid w:val="006C00B1"/>
    <w:rsid w:val="006C4DF5"/>
    <w:rsid w:val="006C75C2"/>
    <w:rsid w:val="006D014D"/>
    <w:rsid w:val="006D47AA"/>
    <w:rsid w:val="006D6016"/>
    <w:rsid w:val="006D7757"/>
    <w:rsid w:val="006E0A0A"/>
    <w:rsid w:val="006E34E0"/>
    <w:rsid w:val="006E44FF"/>
    <w:rsid w:val="006E4D75"/>
    <w:rsid w:val="006E5056"/>
    <w:rsid w:val="006E67EE"/>
    <w:rsid w:val="006E7AC3"/>
    <w:rsid w:val="006F0BEB"/>
    <w:rsid w:val="006F133C"/>
    <w:rsid w:val="007002D1"/>
    <w:rsid w:val="00700C61"/>
    <w:rsid w:val="007018E2"/>
    <w:rsid w:val="00701DCB"/>
    <w:rsid w:val="00705B55"/>
    <w:rsid w:val="00705C3E"/>
    <w:rsid w:val="007061B6"/>
    <w:rsid w:val="00706247"/>
    <w:rsid w:val="00710572"/>
    <w:rsid w:val="00710654"/>
    <w:rsid w:val="00716591"/>
    <w:rsid w:val="00722199"/>
    <w:rsid w:val="00722BEF"/>
    <w:rsid w:val="00723121"/>
    <w:rsid w:val="007237CC"/>
    <w:rsid w:val="007246EE"/>
    <w:rsid w:val="00725361"/>
    <w:rsid w:val="007264EF"/>
    <w:rsid w:val="007304FD"/>
    <w:rsid w:val="00731A5B"/>
    <w:rsid w:val="0073339F"/>
    <w:rsid w:val="007336BC"/>
    <w:rsid w:val="00740A74"/>
    <w:rsid w:val="00744AFC"/>
    <w:rsid w:val="00744F13"/>
    <w:rsid w:val="0074787F"/>
    <w:rsid w:val="007512AF"/>
    <w:rsid w:val="00751839"/>
    <w:rsid w:val="00751969"/>
    <w:rsid w:val="0075331A"/>
    <w:rsid w:val="00753826"/>
    <w:rsid w:val="00753F74"/>
    <w:rsid w:val="00761625"/>
    <w:rsid w:val="00761C11"/>
    <w:rsid w:val="0076262D"/>
    <w:rsid w:val="0076404F"/>
    <w:rsid w:val="00766E2E"/>
    <w:rsid w:val="00774363"/>
    <w:rsid w:val="00775368"/>
    <w:rsid w:val="00776C64"/>
    <w:rsid w:val="007779FA"/>
    <w:rsid w:val="007837B4"/>
    <w:rsid w:val="0078480E"/>
    <w:rsid w:val="00785776"/>
    <w:rsid w:val="00787BAD"/>
    <w:rsid w:val="0079056B"/>
    <w:rsid w:val="007927C2"/>
    <w:rsid w:val="00793DFD"/>
    <w:rsid w:val="00794FEE"/>
    <w:rsid w:val="007A3068"/>
    <w:rsid w:val="007A32B6"/>
    <w:rsid w:val="007A4373"/>
    <w:rsid w:val="007A4566"/>
    <w:rsid w:val="007A4FFD"/>
    <w:rsid w:val="007A69F3"/>
    <w:rsid w:val="007B1A5F"/>
    <w:rsid w:val="007B63DC"/>
    <w:rsid w:val="007C1623"/>
    <w:rsid w:val="007C4862"/>
    <w:rsid w:val="007C6EA6"/>
    <w:rsid w:val="007D0C91"/>
    <w:rsid w:val="007D2061"/>
    <w:rsid w:val="007D3B67"/>
    <w:rsid w:val="007D4858"/>
    <w:rsid w:val="007D4B06"/>
    <w:rsid w:val="007D5A4D"/>
    <w:rsid w:val="007E0039"/>
    <w:rsid w:val="007E07CA"/>
    <w:rsid w:val="007E257C"/>
    <w:rsid w:val="007E3382"/>
    <w:rsid w:val="007E676A"/>
    <w:rsid w:val="007E67DC"/>
    <w:rsid w:val="007E6EC3"/>
    <w:rsid w:val="007E7586"/>
    <w:rsid w:val="007F0760"/>
    <w:rsid w:val="007F0AD0"/>
    <w:rsid w:val="007F0C48"/>
    <w:rsid w:val="007F163D"/>
    <w:rsid w:val="007F2441"/>
    <w:rsid w:val="007F7135"/>
    <w:rsid w:val="00805A9A"/>
    <w:rsid w:val="00807AE2"/>
    <w:rsid w:val="00812DDD"/>
    <w:rsid w:val="008131E1"/>
    <w:rsid w:val="008142E2"/>
    <w:rsid w:val="0081758A"/>
    <w:rsid w:val="00820A3E"/>
    <w:rsid w:val="00820E44"/>
    <w:rsid w:val="00820F5A"/>
    <w:rsid w:val="00821B51"/>
    <w:rsid w:val="00823538"/>
    <w:rsid w:val="00823CF7"/>
    <w:rsid w:val="00834C17"/>
    <w:rsid w:val="00835AC3"/>
    <w:rsid w:val="00835F3C"/>
    <w:rsid w:val="00841D8F"/>
    <w:rsid w:val="0084302F"/>
    <w:rsid w:val="00845644"/>
    <w:rsid w:val="00846F5B"/>
    <w:rsid w:val="00851E9F"/>
    <w:rsid w:val="008528A2"/>
    <w:rsid w:val="00862876"/>
    <w:rsid w:val="008634A5"/>
    <w:rsid w:val="00863726"/>
    <w:rsid w:val="008671F4"/>
    <w:rsid w:val="00867CB4"/>
    <w:rsid w:val="00870BA4"/>
    <w:rsid w:val="00871BFB"/>
    <w:rsid w:val="00874271"/>
    <w:rsid w:val="00874464"/>
    <w:rsid w:val="008747AB"/>
    <w:rsid w:val="00874C6C"/>
    <w:rsid w:val="00876D15"/>
    <w:rsid w:val="008770C9"/>
    <w:rsid w:val="00880C65"/>
    <w:rsid w:val="00881824"/>
    <w:rsid w:val="0088512A"/>
    <w:rsid w:val="00886353"/>
    <w:rsid w:val="00886EEF"/>
    <w:rsid w:val="00886FE3"/>
    <w:rsid w:val="008907EF"/>
    <w:rsid w:val="00895EA1"/>
    <w:rsid w:val="008A1943"/>
    <w:rsid w:val="008A4B70"/>
    <w:rsid w:val="008A6442"/>
    <w:rsid w:val="008A647E"/>
    <w:rsid w:val="008A670B"/>
    <w:rsid w:val="008B7FD9"/>
    <w:rsid w:val="008C1CE8"/>
    <w:rsid w:val="008C2C75"/>
    <w:rsid w:val="008D12B2"/>
    <w:rsid w:val="008D39F9"/>
    <w:rsid w:val="008D45DD"/>
    <w:rsid w:val="008D74DB"/>
    <w:rsid w:val="008E13AC"/>
    <w:rsid w:val="008E188B"/>
    <w:rsid w:val="008E29A7"/>
    <w:rsid w:val="008E31C8"/>
    <w:rsid w:val="008E5AFE"/>
    <w:rsid w:val="008E76A0"/>
    <w:rsid w:val="008E7FB1"/>
    <w:rsid w:val="008F024E"/>
    <w:rsid w:val="008F04F3"/>
    <w:rsid w:val="008F7720"/>
    <w:rsid w:val="00902478"/>
    <w:rsid w:val="00902523"/>
    <w:rsid w:val="009028DD"/>
    <w:rsid w:val="00902A68"/>
    <w:rsid w:val="00902BFF"/>
    <w:rsid w:val="009036FB"/>
    <w:rsid w:val="00907473"/>
    <w:rsid w:val="009122FE"/>
    <w:rsid w:val="00912EAB"/>
    <w:rsid w:val="009142B2"/>
    <w:rsid w:val="0091760A"/>
    <w:rsid w:val="00917AD4"/>
    <w:rsid w:val="009232F0"/>
    <w:rsid w:val="00924844"/>
    <w:rsid w:val="00925F76"/>
    <w:rsid w:val="0092702F"/>
    <w:rsid w:val="00927584"/>
    <w:rsid w:val="00934467"/>
    <w:rsid w:val="0093509B"/>
    <w:rsid w:val="0093515A"/>
    <w:rsid w:val="00935E6D"/>
    <w:rsid w:val="00937E9F"/>
    <w:rsid w:val="00940296"/>
    <w:rsid w:val="009406BE"/>
    <w:rsid w:val="00940F61"/>
    <w:rsid w:val="00940F6A"/>
    <w:rsid w:val="009469E9"/>
    <w:rsid w:val="00947ED0"/>
    <w:rsid w:val="00950FC3"/>
    <w:rsid w:val="009540AD"/>
    <w:rsid w:val="00957D4D"/>
    <w:rsid w:val="00961600"/>
    <w:rsid w:val="009626BC"/>
    <w:rsid w:val="009630E5"/>
    <w:rsid w:val="009632AA"/>
    <w:rsid w:val="00965067"/>
    <w:rsid w:val="00966B23"/>
    <w:rsid w:val="0097072F"/>
    <w:rsid w:val="00970EFB"/>
    <w:rsid w:val="00971903"/>
    <w:rsid w:val="00974973"/>
    <w:rsid w:val="00974AA5"/>
    <w:rsid w:val="009761E1"/>
    <w:rsid w:val="0097638B"/>
    <w:rsid w:val="009803EC"/>
    <w:rsid w:val="009809C3"/>
    <w:rsid w:val="00981D2A"/>
    <w:rsid w:val="009825B8"/>
    <w:rsid w:val="00982D89"/>
    <w:rsid w:val="0098358A"/>
    <w:rsid w:val="009839FE"/>
    <w:rsid w:val="009842CA"/>
    <w:rsid w:val="00985D1C"/>
    <w:rsid w:val="00985EAA"/>
    <w:rsid w:val="00986FF3"/>
    <w:rsid w:val="00987163"/>
    <w:rsid w:val="00987628"/>
    <w:rsid w:val="009917F0"/>
    <w:rsid w:val="009920EC"/>
    <w:rsid w:val="00995194"/>
    <w:rsid w:val="00995849"/>
    <w:rsid w:val="00997E4C"/>
    <w:rsid w:val="009A0050"/>
    <w:rsid w:val="009A294B"/>
    <w:rsid w:val="009A3D23"/>
    <w:rsid w:val="009A44A7"/>
    <w:rsid w:val="009A5655"/>
    <w:rsid w:val="009A73C5"/>
    <w:rsid w:val="009A7572"/>
    <w:rsid w:val="009B0408"/>
    <w:rsid w:val="009B139C"/>
    <w:rsid w:val="009B1630"/>
    <w:rsid w:val="009B39A3"/>
    <w:rsid w:val="009B7D13"/>
    <w:rsid w:val="009C0CB6"/>
    <w:rsid w:val="009C355B"/>
    <w:rsid w:val="009C4D76"/>
    <w:rsid w:val="009C4FFE"/>
    <w:rsid w:val="009C5606"/>
    <w:rsid w:val="009C75A2"/>
    <w:rsid w:val="009D01B9"/>
    <w:rsid w:val="009D06CD"/>
    <w:rsid w:val="009D1883"/>
    <w:rsid w:val="009D5F69"/>
    <w:rsid w:val="009D7160"/>
    <w:rsid w:val="009E072A"/>
    <w:rsid w:val="009E2D19"/>
    <w:rsid w:val="009E4932"/>
    <w:rsid w:val="009F0749"/>
    <w:rsid w:val="009F074C"/>
    <w:rsid w:val="009F2143"/>
    <w:rsid w:val="009F35B0"/>
    <w:rsid w:val="009F5F9F"/>
    <w:rsid w:val="009F6E2C"/>
    <w:rsid w:val="009F7536"/>
    <w:rsid w:val="009F7A7B"/>
    <w:rsid w:val="00A0124A"/>
    <w:rsid w:val="00A015E5"/>
    <w:rsid w:val="00A017DC"/>
    <w:rsid w:val="00A01A94"/>
    <w:rsid w:val="00A05A0D"/>
    <w:rsid w:val="00A06F11"/>
    <w:rsid w:val="00A10A49"/>
    <w:rsid w:val="00A11373"/>
    <w:rsid w:val="00A131AB"/>
    <w:rsid w:val="00A13A1B"/>
    <w:rsid w:val="00A144A0"/>
    <w:rsid w:val="00A15CAD"/>
    <w:rsid w:val="00A15E99"/>
    <w:rsid w:val="00A16C41"/>
    <w:rsid w:val="00A22CF0"/>
    <w:rsid w:val="00A23479"/>
    <w:rsid w:val="00A256F1"/>
    <w:rsid w:val="00A26A0A"/>
    <w:rsid w:val="00A26E1D"/>
    <w:rsid w:val="00A26FFB"/>
    <w:rsid w:val="00A307AB"/>
    <w:rsid w:val="00A31E3D"/>
    <w:rsid w:val="00A347A4"/>
    <w:rsid w:val="00A34D72"/>
    <w:rsid w:val="00A35CA6"/>
    <w:rsid w:val="00A362E8"/>
    <w:rsid w:val="00A3754A"/>
    <w:rsid w:val="00A37F44"/>
    <w:rsid w:val="00A40399"/>
    <w:rsid w:val="00A41634"/>
    <w:rsid w:val="00A421D0"/>
    <w:rsid w:val="00A43F88"/>
    <w:rsid w:val="00A5083E"/>
    <w:rsid w:val="00A51969"/>
    <w:rsid w:val="00A532A4"/>
    <w:rsid w:val="00A55CE5"/>
    <w:rsid w:val="00A57210"/>
    <w:rsid w:val="00A641B6"/>
    <w:rsid w:val="00A64DF8"/>
    <w:rsid w:val="00A6607C"/>
    <w:rsid w:val="00A67A0A"/>
    <w:rsid w:val="00A70DED"/>
    <w:rsid w:val="00A715CC"/>
    <w:rsid w:val="00A7197D"/>
    <w:rsid w:val="00A75D39"/>
    <w:rsid w:val="00A760FA"/>
    <w:rsid w:val="00A76AAA"/>
    <w:rsid w:val="00A77B9B"/>
    <w:rsid w:val="00A817E4"/>
    <w:rsid w:val="00A820B7"/>
    <w:rsid w:val="00A842E9"/>
    <w:rsid w:val="00A8461E"/>
    <w:rsid w:val="00A8493E"/>
    <w:rsid w:val="00A91491"/>
    <w:rsid w:val="00A92C46"/>
    <w:rsid w:val="00A9458A"/>
    <w:rsid w:val="00A9479F"/>
    <w:rsid w:val="00A94960"/>
    <w:rsid w:val="00A956E9"/>
    <w:rsid w:val="00A95FD7"/>
    <w:rsid w:val="00A97393"/>
    <w:rsid w:val="00AA37CF"/>
    <w:rsid w:val="00AA54EA"/>
    <w:rsid w:val="00AA7876"/>
    <w:rsid w:val="00AB008F"/>
    <w:rsid w:val="00AB038C"/>
    <w:rsid w:val="00AB053E"/>
    <w:rsid w:val="00AB0A4F"/>
    <w:rsid w:val="00AB2136"/>
    <w:rsid w:val="00AB222A"/>
    <w:rsid w:val="00AB30C8"/>
    <w:rsid w:val="00AB5D64"/>
    <w:rsid w:val="00AB6C83"/>
    <w:rsid w:val="00AB7B3F"/>
    <w:rsid w:val="00AB7F39"/>
    <w:rsid w:val="00AC2905"/>
    <w:rsid w:val="00AC3DAA"/>
    <w:rsid w:val="00AC623E"/>
    <w:rsid w:val="00AC7407"/>
    <w:rsid w:val="00AD3957"/>
    <w:rsid w:val="00AD4420"/>
    <w:rsid w:val="00AD635B"/>
    <w:rsid w:val="00AD7CC9"/>
    <w:rsid w:val="00AE2620"/>
    <w:rsid w:val="00AE28CA"/>
    <w:rsid w:val="00AF64C8"/>
    <w:rsid w:val="00AF6B2E"/>
    <w:rsid w:val="00AF6D9D"/>
    <w:rsid w:val="00B01614"/>
    <w:rsid w:val="00B01B23"/>
    <w:rsid w:val="00B06462"/>
    <w:rsid w:val="00B0755D"/>
    <w:rsid w:val="00B07A0C"/>
    <w:rsid w:val="00B10DA2"/>
    <w:rsid w:val="00B11058"/>
    <w:rsid w:val="00B151C1"/>
    <w:rsid w:val="00B155E0"/>
    <w:rsid w:val="00B1568F"/>
    <w:rsid w:val="00B158A5"/>
    <w:rsid w:val="00B216FF"/>
    <w:rsid w:val="00B23FE3"/>
    <w:rsid w:val="00B25674"/>
    <w:rsid w:val="00B25793"/>
    <w:rsid w:val="00B25A50"/>
    <w:rsid w:val="00B25F2D"/>
    <w:rsid w:val="00B273B7"/>
    <w:rsid w:val="00B30E13"/>
    <w:rsid w:val="00B359BB"/>
    <w:rsid w:val="00B368A5"/>
    <w:rsid w:val="00B36FA8"/>
    <w:rsid w:val="00B3767D"/>
    <w:rsid w:val="00B46AA4"/>
    <w:rsid w:val="00B46BED"/>
    <w:rsid w:val="00B4714D"/>
    <w:rsid w:val="00B47410"/>
    <w:rsid w:val="00B52FA7"/>
    <w:rsid w:val="00B55667"/>
    <w:rsid w:val="00B561B5"/>
    <w:rsid w:val="00B568A9"/>
    <w:rsid w:val="00B57B74"/>
    <w:rsid w:val="00B60B15"/>
    <w:rsid w:val="00B61257"/>
    <w:rsid w:val="00B63CAB"/>
    <w:rsid w:val="00B6757B"/>
    <w:rsid w:val="00B70EAB"/>
    <w:rsid w:val="00B71A5F"/>
    <w:rsid w:val="00B74727"/>
    <w:rsid w:val="00B75F90"/>
    <w:rsid w:val="00B77C82"/>
    <w:rsid w:val="00B822B5"/>
    <w:rsid w:val="00B82DD0"/>
    <w:rsid w:val="00B84AC2"/>
    <w:rsid w:val="00B84B14"/>
    <w:rsid w:val="00B864B2"/>
    <w:rsid w:val="00B87E49"/>
    <w:rsid w:val="00B92EC1"/>
    <w:rsid w:val="00B93A9F"/>
    <w:rsid w:val="00B94404"/>
    <w:rsid w:val="00B9454E"/>
    <w:rsid w:val="00B945A4"/>
    <w:rsid w:val="00B94BB9"/>
    <w:rsid w:val="00B97016"/>
    <w:rsid w:val="00B97301"/>
    <w:rsid w:val="00BA2182"/>
    <w:rsid w:val="00BA319A"/>
    <w:rsid w:val="00BA4330"/>
    <w:rsid w:val="00BA53D3"/>
    <w:rsid w:val="00BA5B47"/>
    <w:rsid w:val="00BA641D"/>
    <w:rsid w:val="00BB2052"/>
    <w:rsid w:val="00BB3673"/>
    <w:rsid w:val="00BB60BC"/>
    <w:rsid w:val="00BB77FE"/>
    <w:rsid w:val="00BC002B"/>
    <w:rsid w:val="00BC122D"/>
    <w:rsid w:val="00BC1FA4"/>
    <w:rsid w:val="00BC20FC"/>
    <w:rsid w:val="00BC233B"/>
    <w:rsid w:val="00BC2C81"/>
    <w:rsid w:val="00BC37AD"/>
    <w:rsid w:val="00BD1D83"/>
    <w:rsid w:val="00BD31FE"/>
    <w:rsid w:val="00BD51E2"/>
    <w:rsid w:val="00BD64B5"/>
    <w:rsid w:val="00BE031F"/>
    <w:rsid w:val="00BE0C14"/>
    <w:rsid w:val="00BE0E12"/>
    <w:rsid w:val="00BE0FB1"/>
    <w:rsid w:val="00BE1170"/>
    <w:rsid w:val="00BE28B3"/>
    <w:rsid w:val="00BE2C3E"/>
    <w:rsid w:val="00BE391B"/>
    <w:rsid w:val="00BE46FB"/>
    <w:rsid w:val="00BE75BF"/>
    <w:rsid w:val="00BF01B9"/>
    <w:rsid w:val="00BF0462"/>
    <w:rsid w:val="00BF3254"/>
    <w:rsid w:val="00BF3608"/>
    <w:rsid w:val="00BF5E85"/>
    <w:rsid w:val="00BF65C6"/>
    <w:rsid w:val="00BF723F"/>
    <w:rsid w:val="00BF7513"/>
    <w:rsid w:val="00C008FB"/>
    <w:rsid w:val="00C00F49"/>
    <w:rsid w:val="00C05AE6"/>
    <w:rsid w:val="00C10F7B"/>
    <w:rsid w:val="00C1162E"/>
    <w:rsid w:val="00C14011"/>
    <w:rsid w:val="00C140F3"/>
    <w:rsid w:val="00C15043"/>
    <w:rsid w:val="00C15936"/>
    <w:rsid w:val="00C15E47"/>
    <w:rsid w:val="00C21201"/>
    <w:rsid w:val="00C21D3C"/>
    <w:rsid w:val="00C21E77"/>
    <w:rsid w:val="00C23342"/>
    <w:rsid w:val="00C23697"/>
    <w:rsid w:val="00C2438C"/>
    <w:rsid w:val="00C24C53"/>
    <w:rsid w:val="00C26594"/>
    <w:rsid w:val="00C26F5E"/>
    <w:rsid w:val="00C30160"/>
    <w:rsid w:val="00C313A0"/>
    <w:rsid w:val="00C315A4"/>
    <w:rsid w:val="00C31D85"/>
    <w:rsid w:val="00C32334"/>
    <w:rsid w:val="00C3285A"/>
    <w:rsid w:val="00C35101"/>
    <w:rsid w:val="00C361B9"/>
    <w:rsid w:val="00C415FE"/>
    <w:rsid w:val="00C42578"/>
    <w:rsid w:val="00C42ACB"/>
    <w:rsid w:val="00C431BB"/>
    <w:rsid w:val="00C4649E"/>
    <w:rsid w:val="00C46CA8"/>
    <w:rsid w:val="00C47146"/>
    <w:rsid w:val="00C4750B"/>
    <w:rsid w:val="00C47854"/>
    <w:rsid w:val="00C47896"/>
    <w:rsid w:val="00C524B3"/>
    <w:rsid w:val="00C53297"/>
    <w:rsid w:val="00C54601"/>
    <w:rsid w:val="00C55C4E"/>
    <w:rsid w:val="00C57375"/>
    <w:rsid w:val="00C64168"/>
    <w:rsid w:val="00C650F4"/>
    <w:rsid w:val="00C658EC"/>
    <w:rsid w:val="00C6789E"/>
    <w:rsid w:val="00C70CAD"/>
    <w:rsid w:val="00C742B2"/>
    <w:rsid w:val="00C74DC5"/>
    <w:rsid w:val="00C764B9"/>
    <w:rsid w:val="00C7700D"/>
    <w:rsid w:val="00C80BF3"/>
    <w:rsid w:val="00C81B91"/>
    <w:rsid w:val="00C82307"/>
    <w:rsid w:val="00C83878"/>
    <w:rsid w:val="00C83F70"/>
    <w:rsid w:val="00C84CC9"/>
    <w:rsid w:val="00C8643D"/>
    <w:rsid w:val="00C86608"/>
    <w:rsid w:val="00C87A0B"/>
    <w:rsid w:val="00C919AE"/>
    <w:rsid w:val="00C92EBD"/>
    <w:rsid w:val="00C94242"/>
    <w:rsid w:val="00C95880"/>
    <w:rsid w:val="00C9598E"/>
    <w:rsid w:val="00C95BC7"/>
    <w:rsid w:val="00C970F6"/>
    <w:rsid w:val="00CA0BE8"/>
    <w:rsid w:val="00CA1E5C"/>
    <w:rsid w:val="00CA3D51"/>
    <w:rsid w:val="00CA4F0E"/>
    <w:rsid w:val="00CA5587"/>
    <w:rsid w:val="00CA70CC"/>
    <w:rsid w:val="00CB0F67"/>
    <w:rsid w:val="00CB29AA"/>
    <w:rsid w:val="00CB3DAC"/>
    <w:rsid w:val="00CB5A1F"/>
    <w:rsid w:val="00CC2B92"/>
    <w:rsid w:val="00CC67A6"/>
    <w:rsid w:val="00CC6947"/>
    <w:rsid w:val="00CC7EA2"/>
    <w:rsid w:val="00CD11DD"/>
    <w:rsid w:val="00CD18A9"/>
    <w:rsid w:val="00CD413A"/>
    <w:rsid w:val="00CE0C9B"/>
    <w:rsid w:val="00CE2E9C"/>
    <w:rsid w:val="00CF1A2E"/>
    <w:rsid w:val="00CF2FBF"/>
    <w:rsid w:val="00CF4E75"/>
    <w:rsid w:val="00CF5F00"/>
    <w:rsid w:val="00CF799C"/>
    <w:rsid w:val="00D02288"/>
    <w:rsid w:val="00D0432A"/>
    <w:rsid w:val="00D1220E"/>
    <w:rsid w:val="00D17A55"/>
    <w:rsid w:val="00D20FEA"/>
    <w:rsid w:val="00D216F3"/>
    <w:rsid w:val="00D302D5"/>
    <w:rsid w:val="00D33074"/>
    <w:rsid w:val="00D33B43"/>
    <w:rsid w:val="00D421BC"/>
    <w:rsid w:val="00D5165A"/>
    <w:rsid w:val="00D540C0"/>
    <w:rsid w:val="00D55183"/>
    <w:rsid w:val="00D605C8"/>
    <w:rsid w:val="00D642F7"/>
    <w:rsid w:val="00D64F7F"/>
    <w:rsid w:val="00D66F4D"/>
    <w:rsid w:val="00D6737E"/>
    <w:rsid w:val="00D747D1"/>
    <w:rsid w:val="00D8006D"/>
    <w:rsid w:val="00D80DE1"/>
    <w:rsid w:val="00D837C3"/>
    <w:rsid w:val="00D84335"/>
    <w:rsid w:val="00D857B5"/>
    <w:rsid w:val="00D875EF"/>
    <w:rsid w:val="00D90A8E"/>
    <w:rsid w:val="00D920B1"/>
    <w:rsid w:val="00D92525"/>
    <w:rsid w:val="00D936AB"/>
    <w:rsid w:val="00D93DC8"/>
    <w:rsid w:val="00D952F1"/>
    <w:rsid w:val="00DA53C7"/>
    <w:rsid w:val="00DA741E"/>
    <w:rsid w:val="00DB0D71"/>
    <w:rsid w:val="00DB54B4"/>
    <w:rsid w:val="00DB68DA"/>
    <w:rsid w:val="00DB741C"/>
    <w:rsid w:val="00DC1D1F"/>
    <w:rsid w:val="00DC4677"/>
    <w:rsid w:val="00DC4A14"/>
    <w:rsid w:val="00DC6D75"/>
    <w:rsid w:val="00DC6FE6"/>
    <w:rsid w:val="00DD2959"/>
    <w:rsid w:val="00DD4A6B"/>
    <w:rsid w:val="00DD4BF3"/>
    <w:rsid w:val="00DD59E8"/>
    <w:rsid w:val="00DD7315"/>
    <w:rsid w:val="00DE0D4B"/>
    <w:rsid w:val="00DE1215"/>
    <w:rsid w:val="00DE1864"/>
    <w:rsid w:val="00DE467C"/>
    <w:rsid w:val="00DE52D8"/>
    <w:rsid w:val="00DF0F58"/>
    <w:rsid w:val="00DF26BE"/>
    <w:rsid w:val="00DF28D1"/>
    <w:rsid w:val="00DF3EB4"/>
    <w:rsid w:val="00DF78EF"/>
    <w:rsid w:val="00E00AAF"/>
    <w:rsid w:val="00E044E1"/>
    <w:rsid w:val="00E05023"/>
    <w:rsid w:val="00E0620E"/>
    <w:rsid w:val="00E1006C"/>
    <w:rsid w:val="00E10F3C"/>
    <w:rsid w:val="00E1377E"/>
    <w:rsid w:val="00E148DE"/>
    <w:rsid w:val="00E172FA"/>
    <w:rsid w:val="00E201C1"/>
    <w:rsid w:val="00E25E18"/>
    <w:rsid w:val="00E27DE2"/>
    <w:rsid w:val="00E309C5"/>
    <w:rsid w:val="00E34A65"/>
    <w:rsid w:val="00E42024"/>
    <w:rsid w:val="00E44E61"/>
    <w:rsid w:val="00E526BF"/>
    <w:rsid w:val="00E52DFC"/>
    <w:rsid w:val="00E5368B"/>
    <w:rsid w:val="00E57B8E"/>
    <w:rsid w:val="00E6187E"/>
    <w:rsid w:val="00E6203E"/>
    <w:rsid w:val="00E65483"/>
    <w:rsid w:val="00E65546"/>
    <w:rsid w:val="00E67B5E"/>
    <w:rsid w:val="00E67E41"/>
    <w:rsid w:val="00E70F42"/>
    <w:rsid w:val="00E71276"/>
    <w:rsid w:val="00E74754"/>
    <w:rsid w:val="00E74E5D"/>
    <w:rsid w:val="00E774CA"/>
    <w:rsid w:val="00E808EE"/>
    <w:rsid w:val="00E82B6B"/>
    <w:rsid w:val="00E83E65"/>
    <w:rsid w:val="00E92195"/>
    <w:rsid w:val="00E92746"/>
    <w:rsid w:val="00E93005"/>
    <w:rsid w:val="00E96CEA"/>
    <w:rsid w:val="00E97B58"/>
    <w:rsid w:val="00E97ED7"/>
    <w:rsid w:val="00EA027E"/>
    <w:rsid w:val="00EA1C13"/>
    <w:rsid w:val="00EB0A92"/>
    <w:rsid w:val="00EB0FB3"/>
    <w:rsid w:val="00EB16A2"/>
    <w:rsid w:val="00EB1F1E"/>
    <w:rsid w:val="00EB26A3"/>
    <w:rsid w:val="00EB2A47"/>
    <w:rsid w:val="00EB47F0"/>
    <w:rsid w:val="00EC1454"/>
    <w:rsid w:val="00EC2ACB"/>
    <w:rsid w:val="00EC34A0"/>
    <w:rsid w:val="00EC4CBD"/>
    <w:rsid w:val="00ED101F"/>
    <w:rsid w:val="00ED4D95"/>
    <w:rsid w:val="00ED4E48"/>
    <w:rsid w:val="00ED54A7"/>
    <w:rsid w:val="00ED78FA"/>
    <w:rsid w:val="00EE251C"/>
    <w:rsid w:val="00EE4B7F"/>
    <w:rsid w:val="00EF0154"/>
    <w:rsid w:val="00EF0E94"/>
    <w:rsid w:val="00EF0F0F"/>
    <w:rsid w:val="00EF2ED8"/>
    <w:rsid w:val="00EF46A0"/>
    <w:rsid w:val="00EF4E90"/>
    <w:rsid w:val="00EF7050"/>
    <w:rsid w:val="00F02EEB"/>
    <w:rsid w:val="00F044A6"/>
    <w:rsid w:val="00F06C97"/>
    <w:rsid w:val="00F12222"/>
    <w:rsid w:val="00F12C04"/>
    <w:rsid w:val="00F13DF2"/>
    <w:rsid w:val="00F151C8"/>
    <w:rsid w:val="00F15963"/>
    <w:rsid w:val="00F165DA"/>
    <w:rsid w:val="00F22F7F"/>
    <w:rsid w:val="00F23162"/>
    <w:rsid w:val="00F27D66"/>
    <w:rsid w:val="00F307FF"/>
    <w:rsid w:val="00F320CB"/>
    <w:rsid w:val="00F3319A"/>
    <w:rsid w:val="00F33FBF"/>
    <w:rsid w:val="00F36E30"/>
    <w:rsid w:val="00F41A72"/>
    <w:rsid w:val="00F452C2"/>
    <w:rsid w:val="00F454AD"/>
    <w:rsid w:val="00F46C79"/>
    <w:rsid w:val="00F50A49"/>
    <w:rsid w:val="00F511DF"/>
    <w:rsid w:val="00F52557"/>
    <w:rsid w:val="00F547AA"/>
    <w:rsid w:val="00F54C8C"/>
    <w:rsid w:val="00F57B8D"/>
    <w:rsid w:val="00F60DB7"/>
    <w:rsid w:val="00F61AF9"/>
    <w:rsid w:val="00F61DB1"/>
    <w:rsid w:val="00F6242D"/>
    <w:rsid w:val="00F65142"/>
    <w:rsid w:val="00F65A88"/>
    <w:rsid w:val="00F66C43"/>
    <w:rsid w:val="00F670E1"/>
    <w:rsid w:val="00F6792B"/>
    <w:rsid w:val="00F705B6"/>
    <w:rsid w:val="00F721B0"/>
    <w:rsid w:val="00F72B81"/>
    <w:rsid w:val="00F75AC9"/>
    <w:rsid w:val="00F81E10"/>
    <w:rsid w:val="00F84F0C"/>
    <w:rsid w:val="00F8791E"/>
    <w:rsid w:val="00F906AB"/>
    <w:rsid w:val="00F9528C"/>
    <w:rsid w:val="00FA1630"/>
    <w:rsid w:val="00FA1B13"/>
    <w:rsid w:val="00FA3703"/>
    <w:rsid w:val="00FA7511"/>
    <w:rsid w:val="00FB1426"/>
    <w:rsid w:val="00FB41FC"/>
    <w:rsid w:val="00FB4488"/>
    <w:rsid w:val="00FB51B7"/>
    <w:rsid w:val="00FB64AE"/>
    <w:rsid w:val="00FC1F5E"/>
    <w:rsid w:val="00FC50B0"/>
    <w:rsid w:val="00FC5A97"/>
    <w:rsid w:val="00FC788D"/>
    <w:rsid w:val="00FD1AAB"/>
    <w:rsid w:val="00FD236F"/>
    <w:rsid w:val="00FD2761"/>
    <w:rsid w:val="00FD2B6D"/>
    <w:rsid w:val="00FD33C9"/>
    <w:rsid w:val="00FD38AE"/>
    <w:rsid w:val="00FD3B19"/>
    <w:rsid w:val="00FD3FCE"/>
    <w:rsid w:val="00FD47DD"/>
    <w:rsid w:val="00FD4ED9"/>
    <w:rsid w:val="00FD6B94"/>
    <w:rsid w:val="00FD75F7"/>
    <w:rsid w:val="00FE085C"/>
    <w:rsid w:val="00FE496A"/>
    <w:rsid w:val="00FE5AC2"/>
    <w:rsid w:val="00FE6965"/>
    <w:rsid w:val="00FE7190"/>
    <w:rsid w:val="00FF12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C819"/>
  <w15:chartTrackingRefBased/>
  <w15:docId w15:val="{F88F4E78-5B40-43AB-BBE9-2929A225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233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C233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BC233B"/>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2D0995"/>
    <w:pPr>
      <w:keepNext/>
      <w:keepLines/>
      <w:spacing w:before="40" w:after="0"/>
      <w:outlineLvl w:val="3"/>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3AF"/>
    <w:pPr>
      <w:ind w:left="720"/>
      <w:contextualSpacing/>
    </w:pPr>
  </w:style>
  <w:style w:type="character" w:styleId="Emphasis">
    <w:name w:val="Emphasis"/>
    <w:basedOn w:val="DefaultParagraphFont"/>
    <w:uiPriority w:val="20"/>
    <w:qFormat/>
    <w:rsid w:val="00710572"/>
    <w:rPr>
      <w:i/>
      <w:iCs/>
    </w:rPr>
  </w:style>
  <w:style w:type="paragraph" w:styleId="NormalWeb">
    <w:name w:val="Normal (Web)"/>
    <w:basedOn w:val="Normal"/>
    <w:uiPriority w:val="99"/>
    <w:unhideWhenUsed/>
    <w:rsid w:val="00A70D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F64C8"/>
    <w:rPr>
      <w:b/>
      <w:bCs/>
    </w:rPr>
  </w:style>
  <w:style w:type="table" w:styleId="ListTable4-Accent1">
    <w:name w:val="List Table 4 Accent 1"/>
    <w:basedOn w:val="TableNormal"/>
    <w:uiPriority w:val="49"/>
    <w:rsid w:val="003116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6">
    <w:name w:val="List Table 4 Accent 6"/>
    <w:basedOn w:val="TableNormal"/>
    <w:uiPriority w:val="49"/>
    <w:rsid w:val="00311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31168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2">
    <w:name w:val="List Table 4 Accent 2"/>
    <w:basedOn w:val="TableNormal"/>
    <w:uiPriority w:val="49"/>
    <w:rsid w:val="003116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E5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B273B7"/>
    <w:pPr>
      <w:spacing w:after="200" w:line="240" w:lineRule="auto"/>
    </w:pPr>
    <w:rPr>
      <w:i/>
      <w:iCs/>
      <w:color w:val="44546A" w:themeColor="text2"/>
      <w:sz w:val="18"/>
      <w:szCs w:val="18"/>
    </w:rPr>
  </w:style>
  <w:style w:type="table" w:styleId="GridTable1Light-Accent6">
    <w:name w:val="Grid Table 1 Light Accent 6"/>
    <w:basedOn w:val="TableNormal"/>
    <w:uiPriority w:val="46"/>
    <w:rsid w:val="007061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7061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142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
    <w:name w:val="Grid Table 1 Light"/>
    <w:basedOn w:val="TableNormal"/>
    <w:uiPriority w:val="46"/>
    <w:rsid w:val="008142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C233B"/>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925F76"/>
    <w:pPr>
      <w:outlineLvl w:val="9"/>
    </w:pPr>
    <w:rPr>
      <w:lang w:val="en-US"/>
    </w:rPr>
  </w:style>
  <w:style w:type="paragraph" w:styleId="TOC2">
    <w:name w:val="toc 2"/>
    <w:basedOn w:val="Normal"/>
    <w:next w:val="Normal"/>
    <w:autoRedefine/>
    <w:uiPriority w:val="39"/>
    <w:unhideWhenUsed/>
    <w:rsid w:val="00925F7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25F76"/>
    <w:pPr>
      <w:spacing w:after="100"/>
    </w:pPr>
    <w:rPr>
      <w:rFonts w:eastAsiaTheme="minorEastAsia" w:cs="Times New Roman"/>
      <w:lang w:val="en-US"/>
    </w:rPr>
  </w:style>
  <w:style w:type="paragraph" w:styleId="TOC3">
    <w:name w:val="toc 3"/>
    <w:basedOn w:val="Normal"/>
    <w:next w:val="Normal"/>
    <w:autoRedefine/>
    <w:uiPriority w:val="39"/>
    <w:unhideWhenUsed/>
    <w:rsid w:val="00925F76"/>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BC233B"/>
    <w:rPr>
      <w:rFonts w:asciiTheme="majorHAnsi" w:eastAsiaTheme="majorEastAsia" w:hAnsiTheme="majorHAnsi" w:cstheme="majorBidi"/>
      <w:sz w:val="26"/>
      <w:szCs w:val="26"/>
    </w:rPr>
  </w:style>
  <w:style w:type="character" w:styleId="Hyperlink">
    <w:name w:val="Hyperlink"/>
    <w:basedOn w:val="DefaultParagraphFont"/>
    <w:uiPriority w:val="99"/>
    <w:unhideWhenUsed/>
    <w:rsid w:val="00BC233B"/>
    <w:rPr>
      <w:color w:val="0563C1" w:themeColor="hyperlink"/>
      <w:u w:val="single"/>
    </w:rPr>
  </w:style>
  <w:style w:type="character" w:customStyle="1" w:styleId="Heading3Char">
    <w:name w:val="Heading 3 Char"/>
    <w:basedOn w:val="DefaultParagraphFont"/>
    <w:link w:val="Heading3"/>
    <w:uiPriority w:val="9"/>
    <w:rsid w:val="00BC233B"/>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2D0995"/>
    <w:rPr>
      <w:rFonts w:asciiTheme="majorHAnsi" w:eastAsiaTheme="majorEastAsia" w:hAnsiTheme="majorHAnsi" w:cstheme="majorBidi"/>
      <w:iCs/>
    </w:rPr>
  </w:style>
  <w:style w:type="paragraph" w:styleId="TOC4">
    <w:name w:val="toc 4"/>
    <w:basedOn w:val="Normal"/>
    <w:next w:val="Normal"/>
    <w:autoRedefine/>
    <w:uiPriority w:val="39"/>
    <w:unhideWhenUsed/>
    <w:rsid w:val="00A26FFB"/>
    <w:pPr>
      <w:spacing w:after="100"/>
      <w:ind w:left="660"/>
    </w:pPr>
    <w:rPr>
      <w:rFonts w:eastAsiaTheme="minorEastAsia"/>
      <w:lang w:eastAsia="en-GB"/>
    </w:rPr>
  </w:style>
  <w:style w:type="paragraph" w:styleId="TOC5">
    <w:name w:val="toc 5"/>
    <w:basedOn w:val="Normal"/>
    <w:next w:val="Normal"/>
    <w:autoRedefine/>
    <w:uiPriority w:val="39"/>
    <w:unhideWhenUsed/>
    <w:rsid w:val="00A26FFB"/>
    <w:pPr>
      <w:spacing w:after="100"/>
      <w:ind w:left="880"/>
    </w:pPr>
    <w:rPr>
      <w:rFonts w:eastAsiaTheme="minorEastAsia"/>
      <w:lang w:eastAsia="en-GB"/>
    </w:rPr>
  </w:style>
  <w:style w:type="paragraph" w:styleId="TOC6">
    <w:name w:val="toc 6"/>
    <w:basedOn w:val="Normal"/>
    <w:next w:val="Normal"/>
    <w:autoRedefine/>
    <w:uiPriority w:val="39"/>
    <w:unhideWhenUsed/>
    <w:rsid w:val="00A26FFB"/>
    <w:pPr>
      <w:spacing w:after="100"/>
      <w:ind w:left="1100"/>
    </w:pPr>
    <w:rPr>
      <w:rFonts w:eastAsiaTheme="minorEastAsia"/>
      <w:lang w:eastAsia="en-GB"/>
    </w:rPr>
  </w:style>
  <w:style w:type="paragraph" w:styleId="TOC7">
    <w:name w:val="toc 7"/>
    <w:basedOn w:val="Normal"/>
    <w:next w:val="Normal"/>
    <w:autoRedefine/>
    <w:uiPriority w:val="39"/>
    <w:unhideWhenUsed/>
    <w:rsid w:val="00A26FFB"/>
    <w:pPr>
      <w:spacing w:after="100"/>
      <w:ind w:left="1320"/>
    </w:pPr>
    <w:rPr>
      <w:rFonts w:eastAsiaTheme="minorEastAsia"/>
      <w:lang w:eastAsia="en-GB"/>
    </w:rPr>
  </w:style>
  <w:style w:type="paragraph" w:styleId="TOC8">
    <w:name w:val="toc 8"/>
    <w:basedOn w:val="Normal"/>
    <w:next w:val="Normal"/>
    <w:autoRedefine/>
    <w:uiPriority w:val="39"/>
    <w:unhideWhenUsed/>
    <w:rsid w:val="00A26FFB"/>
    <w:pPr>
      <w:spacing w:after="100"/>
      <w:ind w:left="1540"/>
    </w:pPr>
    <w:rPr>
      <w:rFonts w:eastAsiaTheme="minorEastAsia"/>
      <w:lang w:eastAsia="en-GB"/>
    </w:rPr>
  </w:style>
  <w:style w:type="paragraph" w:styleId="TOC9">
    <w:name w:val="toc 9"/>
    <w:basedOn w:val="Normal"/>
    <w:next w:val="Normal"/>
    <w:autoRedefine/>
    <w:uiPriority w:val="39"/>
    <w:unhideWhenUsed/>
    <w:rsid w:val="00A26FFB"/>
    <w:pPr>
      <w:spacing w:after="100"/>
      <w:ind w:left="1760"/>
    </w:pPr>
    <w:rPr>
      <w:rFonts w:eastAsiaTheme="minorEastAsia"/>
      <w:lang w:eastAsia="en-GB"/>
    </w:rPr>
  </w:style>
  <w:style w:type="character" w:styleId="UnresolvedMention">
    <w:name w:val="Unresolved Mention"/>
    <w:basedOn w:val="DefaultParagraphFont"/>
    <w:uiPriority w:val="99"/>
    <w:semiHidden/>
    <w:unhideWhenUsed/>
    <w:rsid w:val="00A26FFB"/>
    <w:rPr>
      <w:color w:val="605E5C"/>
      <w:shd w:val="clear" w:color="auto" w:fill="E1DFDD"/>
    </w:rPr>
  </w:style>
  <w:style w:type="paragraph" w:styleId="Title">
    <w:name w:val="Title"/>
    <w:basedOn w:val="Normal"/>
    <w:next w:val="Normal"/>
    <w:link w:val="TitleChar"/>
    <w:uiPriority w:val="10"/>
    <w:qFormat/>
    <w:rsid w:val="002B2C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2CC9"/>
    <w:rPr>
      <w:rFonts w:asciiTheme="majorHAnsi" w:eastAsiaTheme="majorEastAsia" w:hAnsiTheme="majorHAnsi" w:cstheme="majorBidi"/>
      <w:spacing w:val="-10"/>
      <w:kern w:val="28"/>
      <w:sz w:val="56"/>
      <w:szCs w:val="56"/>
    </w:rPr>
  </w:style>
  <w:style w:type="table" w:styleId="ListTable2">
    <w:name w:val="List Table 2"/>
    <w:basedOn w:val="TableNormal"/>
    <w:uiPriority w:val="47"/>
    <w:rsid w:val="004F43E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F43E2"/>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6">
    <w:name w:val="List Table 1 Light Accent 6"/>
    <w:basedOn w:val="TableNormal"/>
    <w:uiPriority w:val="46"/>
    <w:rsid w:val="004F43E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2">
    <w:name w:val="List Table 1 Light Accent 2"/>
    <w:basedOn w:val="TableNormal"/>
    <w:uiPriority w:val="46"/>
    <w:rsid w:val="00CA4F0E"/>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ableofFigures">
    <w:name w:val="table of figures"/>
    <w:basedOn w:val="Normal"/>
    <w:next w:val="Normal"/>
    <w:uiPriority w:val="99"/>
    <w:unhideWhenUsed/>
    <w:rsid w:val="00C4750B"/>
    <w:pPr>
      <w:spacing w:after="0"/>
    </w:pPr>
  </w:style>
  <w:style w:type="table" w:styleId="ListTable7Colorful">
    <w:name w:val="List Table 7 Colorful"/>
    <w:basedOn w:val="TableNormal"/>
    <w:uiPriority w:val="52"/>
    <w:rsid w:val="00A307AB"/>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3988">
      <w:bodyDiv w:val="1"/>
      <w:marLeft w:val="0"/>
      <w:marRight w:val="0"/>
      <w:marTop w:val="0"/>
      <w:marBottom w:val="0"/>
      <w:divBdr>
        <w:top w:val="none" w:sz="0" w:space="0" w:color="auto"/>
        <w:left w:val="none" w:sz="0" w:space="0" w:color="auto"/>
        <w:bottom w:val="none" w:sz="0" w:space="0" w:color="auto"/>
        <w:right w:val="none" w:sz="0" w:space="0" w:color="auto"/>
      </w:divBdr>
    </w:div>
    <w:div w:id="52969147">
      <w:bodyDiv w:val="1"/>
      <w:marLeft w:val="0"/>
      <w:marRight w:val="0"/>
      <w:marTop w:val="0"/>
      <w:marBottom w:val="0"/>
      <w:divBdr>
        <w:top w:val="none" w:sz="0" w:space="0" w:color="auto"/>
        <w:left w:val="none" w:sz="0" w:space="0" w:color="auto"/>
        <w:bottom w:val="none" w:sz="0" w:space="0" w:color="auto"/>
        <w:right w:val="none" w:sz="0" w:space="0" w:color="auto"/>
      </w:divBdr>
    </w:div>
    <w:div w:id="453518871">
      <w:bodyDiv w:val="1"/>
      <w:marLeft w:val="0"/>
      <w:marRight w:val="0"/>
      <w:marTop w:val="0"/>
      <w:marBottom w:val="0"/>
      <w:divBdr>
        <w:top w:val="none" w:sz="0" w:space="0" w:color="auto"/>
        <w:left w:val="none" w:sz="0" w:space="0" w:color="auto"/>
        <w:bottom w:val="none" w:sz="0" w:space="0" w:color="auto"/>
        <w:right w:val="none" w:sz="0" w:space="0" w:color="auto"/>
      </w:divBdr>
    </w:div>
    <w:div w:id="540947489">
      <w:bodyDiv w:val="1"/>
      <w:marLeft w:val="0"/>
      <w:marRight w:val="0"/>
      <w:marTop w:val="0"/>
      <w:marBottom w:val="0"/>
      <w:divBdr>
        <w:top w:val="none" w:sz="0" w:space="0" w:color="auto"/>
        <w:left w:val="none" w:sz="0" w:space="0" w:color="auto"/>
        <w:bottom w:val="none" w:sz="0" w:space="0" w:color="auto"/>
        <w:right w:val="none" w:sz="0" w:space="0" w:color="auto"/>
      </w:divBdr>
    </w:div>
    <w:div w:id="569775624">
      <w:bodyDiv w:val="1"/>
      <w:marLeft w:val="0"/>
      <w:marRight w:val="0"/>
      <w:marTop w:val="0"/>
      <w:marBottom w:val="0"/>
      <w:divBdr>
        <w:top w:val="none" w:sz="0" w:space="0" w:color="auto"/>
        <w:left w:val="none" w:sz="0" w:space="0" w:color="auto"/>
        <w:bottom w:val="none" w:sz="0" w:space="0" w:color="auto"/>
        <w:right w:val="none" w:sz="0" w:space="0" w:color="auto"/>
      </w:divBdr>
    </w:div>
    <w:div w:id="607008486">
      <w:bodyDiv w:val="1"/>
      <w:marLeft w:val="0"/>
      <w:marRight w:val="0"/>
      <w:marTop w:val="0"/>
      <w:marBottom w:val="0"/>
      <w:divBdr>
        <w:top w:val="none" w:sz="0" w:space="0" w:color="auto"/>
        <w:left w:val="none" w:sz="0" w:space="0" w:color="auto"/>
        <w:bottom w:val="none" w:sz="0" w:space="0" w:color="auto"/>
        <w:right w:val="none" w:sz="0" w:space="0" w:color="auto"/>
      </w:divBdr>
      <w:divsChild>
        <w:div w:id="1650552520">
          <w:marLeft w:val="0"/>
          <w:marRight w:val="0"/>
          <w:marTop w:val="0"/>
          <w:marBottom w:val="0"/>
          <w:divBdr>
            <w:top w:val="none" w:sz="0" w:space="0" w:color="auto"/>
            <w:left w:val="none" w:sz="0" w:space="0" w:color="auto"/>
            <w:bottom w:val="none" w:sz="0" w:space="0" w:color="auto"/>
            <w:right w:val="none" w:sz="0" w:space="0" w:color="auto"/>
          </w:divBdr>
          <w:divsChild>
            <w:div w:id="7479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4118">
      <w:bodyDiv w:val="1"/>
      <w:marLeft w:val="0"/>
      <w:marRight w:val="0"/>
      <w:marTop w:val="0"/>
      <w:marBottom w:val="0"/>
      <w:divBdr>
        <w:top w:val="none" w:sz="0" w:space="0" w:color="auto"/>
        <w:left w:val="none" w:sz="0" w:space="0" w:color="auto"/>
        <w:bottom w:val="none" w:sz="0" w:space="0" w:color="auto"/>
        <w:right w:val="none" w:sz="0" w:space="0" w:color="auto"/>
      </w:divBdr>
    </w:div>
    <w:div w:id="854079556">
      <w:bodyDiv w:val="1"/>
      <w:marLeft w:val="0"/>
      <w:marRight w:val="0"/>
      <w:marTop w:val="0"/>
      <w:marBottom w:val="0"/>
      <w:divBdr>
        <w:top w:val="none" w:sz="0" w:space="0" w:color="auto"/>
        <w:left w:val="none" w:sz="0" w:space="0" w:color="auto"/>
        <w:bottom w:val="none" w:sz="0" w:space="0" w:color="auto"/>
        <w:right w:val="none" w:sz="0" w:space="0" w:color="auto"/>
      </w:divBdr>
    </w:div>
    <w:div w:id="971717831">
      <w:bodyDiv w:val="1"/>
      <w:marLeft w:val="0"/>
      <w:marRight w:val="0"/>
      <w:marTop w:val="0"/>
      <w:marBottom w:val="0"/>
      <w:divBdr>
        <w:top w:val="none" w:sz="0" w:space="0" w:color="auto"/>
        <w:left w:val="none" w:sz="0" w:space="0" w:color="auto"/>
        <w:bottom w:val="none" w:sz="0" w:space="0" w:color="auto"/>
        <w:right w:val="none" w:sz="0" w:space="0" w:color="auto"/>
      </w:divBdr>
    </w:div>
    <w:div w:id="1052270355">
      <w:bodyDiv w:val="1"/>
      <w:marLeft w:val="0"/>
      <w:marRight w:val="0"/>
      <w:marTop w:val="0"/>
      <w:marBottom w:val="0"/>
      <w:divBdr>
        <w:top w:val="none" w:sz="0" w:space="0" w:color="auto"/>
        <w:left w:val="none" w:sz="0" w:space="0" w:color="auto"/>
        <w:bottom w:val="none" w:sz="0" w:space="0" w:color="auto"/>
        <w:right w:val="none" w:sz="0" w:space="0" w:color="auto"/>
      </w:divBdr>
    </w:div>
    <w:div w:id="1105229976">
      <w:bodyDiv w:val="1"/>
      <w:marLeft w:val="0"/>
      <w:marRight w:val="0"/>
      <w:marTop w:val="0"/>
      <w:marBottom w:val="0"/>
      <w:divBdr>
        <w:top w:val="none" w:sz="0" w:space="0" w:color="auto"/>
        <w:left w:val="none" w:sz="0" w:space="0" w:color="auto"/>
        <w:bottom w:val="none" w:sz="0" w:space="0" w:color="auto"/>
        <w:right w:val="none" w:sz="0" w:space="0" w:color="auto"/>
      </w:divBdr>
    </w:div>
    <w:div w:id="1184634532">
      <w:bodyDiv w:val="1"/>
      <w:marLeft w:val="0"/>
      <w:marRight w:val="0"/>
      <w:marTop w:val="0"/>
      <w:marBottom w:val="0"/>
      <w:divBdr>
        <w:top w:val="none" w:sz="0" w:space="0" w:color="auto"/>
        <w:left w:val="none" w:sz="0" w:space="0" w:color="auto"/>
        <w:bottom w:val="none" w:sz="0" w:space="0" w:color="auto"/>
        <w:right w:val="none" w:sz="0" w:space="0" w:color="auto"/>
      </w:divBdr>
    </w:div>
    <w:div w:id="1383869442">
      <w:bodyDiv w:val="1"/>
      <w:marLeft w:val="0"/>
      <w:marRight w:val="0"/>
      <w:marTop w:val="0"/>
      <w:marBottom w:val="0"/>
      <w:divBdr>
        <w:top w:val="none" w:sz="0" w:space="0" w:color="auto"/>
        <w:left w:val="none" w:sz="0" w:space="0" w:color="auto"/>
        <w:bottom w:val="none" w:sz="0" w:space="0" w:color="auto"/>
        <w:right w:val="none" w:sz="0" w:space="0" w:color="auto"/>
      </w:divBdr>
    </w:div>
    <w:div w:id="1412240114">
      <w:bodyDiv w:val="1"/>
      <w:marLeft w:val="0"/>
      <w:marRight w:val="0"/>
      <w:marTop w:val="0"/>
      <w:marBottom w:val="0"/>
      <w:divBdr>
        <w:top w:val="none" w:sz="0" w:space="0" w:color="auto"/>
        <w:left w:val="none" w:sz="0" w:space="0" w:color="auto"/>
        <w:bottom w:val="none" w:sz="0" w:space="0" w:color="auto"/>
        <w:right w:val="none" w:sz="0" w:space="0" w:color="auto"/>
      </w:divBdr>
    </w:div>
    <w:div w:id="1531528806">
      <w:bodyDiv w:val="1"/>
      <w:marLeft w:val="0"/>
      <w:marRight w:val="0"/>
      <w:marTop w:val="0"/>
      <w:marBottom w:val="0"/>
      <w:divBdr>
        <w:top w:val="none" w:sz="0" w:space="0" w:color="auto"/>
        <w:left w:val="none" w:sz="0" w:space="0" w:color="auto"/>
        <w:bottom w:val="none" w:sz="0" w:space="0" w:color="auto"/>
        <w:right w:val="none" w:sz="0" w:space="0" w:color="auto"/>
      </w:divBdr>
    </w:div>
    <w:div w:id="1555920847">
      <w:bodyDiv w:val="1"/>
      <w:marLeft w:val="0"/>
      <w:marRight w:val="0"/>
      <w:marTop w:val="0"/>
      <w:marBottom w:val="0"/>
      <w:divBdr>
        <w:top w:val="none" w:sz="0" w:space="0" w:color="auto"/>
        <w:left w:val="none" w:sz="0" w:space="0" w:color="auto"/>
        <w:bottom w:val="none" w:sz="0" w:space="0" w:color="auto"/>
        <w:right w:val="none" w:sz="0" w:space="0" w:color="auto"/>
      </w:divBdr>
    </w:div>
    <w:div w:id="1601835190">
      <w:bodyDiv w:val="1"/>
      <w:marLeft w:val="0"/>
      <w:marRight w:val="0"/>
      <w:marTop w:val="0"/>
      <w:marBottom w:val="0"/>
      <w:divBdr>
        <w:top w:val="none" w:sz="0" w:space="0" w:color="auto"/>
        <w:left w:val="none" w:sz="0" w:space="0" w:color="auto"/>
        <w:bottom w:val="none" w:sz="0" w:space="0" w:color="auto"/>
        <w:right w:val="none" w:sz="0" w:space="0" w:color="auto"/>
      </w:divBdr>
      <w:divsChild>
        <w:div w:id="1824004060">
          <w:marLeft w:val="0"/>
          <w:marRight w:val="0"/>
          <w:marTop w:val="0"/>
          <w:marBottom w:val="0"/>
          <w:divBdr>
            <w:top w:val="none" w:sz="0" w:space="0" w:color="auto"/>
            <w:left w:val="none" w:sz="0" w:space="0" w:color="auto"/>
            <w:bottom w:val="none" w:sz="0" w:space="0" w:color="auto"/>
            <w:right w:val="none" w:sz="0" w:space="0" w:color="auto"/>
          </w:divBdr>
          <w:divsChild>
            <w:div w:id="18911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67093">
      <w:bodyDiv w:val="1"/>
      <w:marLeft w:val="0"/>
      <w:marRight w:val="0"/>
      <w:marTop w:val="0"/>
      <w:marBottom w:val="0"/>
      <w:divBdr>
        <w:top w:val="none" w:sz="0" w:space="0" w:color="auto"/>
        <w:left w:val="none" w:sz="0" w:space="0" w:color="auto"/>
        <w:bottom w:val="none" w:sz="0" w:space="0" w:color="auto"/>
        <w:right w:val="none" w:sz="0" w:space="0" w:color="auto"/>
      </w:divBdr>
    </w:div>
    <w:div w:id="1745104204">
      <w:bodyDiv w:val="1"/>
      <w:marLeft w:val="0"/>
      <w:marRight w:val="0"/>
      <w:marTop w:val="0"/>
      <w:marBottom w:val="0"/>
      <w:divBdr>
        <w:top w:val="none" w:sz="0" w:space="0" w:color="auto"/>
        <w:left w:val="none" w:sz="0" w:space="0" w:color="auto"/>
        <w:bottom w:val="none" w:sz="0" w:space="0" w:color="auto"/>
        <w:right w:val="none" w:sz="0" w:space="0" w:color="auto"/>
      </w:divBdr>
    </w:div>
    <w:div w:id="1813251232">
      <w:bodyDiv w:val="1"/>
      <w:marLeft w:val="0"/>
      <w:marRight w:val="0"/>
      <w:marTop w:val="0"/>
      <w:marBottom w:val="0"/>
      <w:divBdr>
        <w:top w:val="none" w:sz="0" w:space="0" w:color="auto"/>
        <w:left w:val="none" w:sz="0" w:space="0" w:color="auto"/>
        <w:bottom w:val="none" w:sz="0" w:space="0" w:color="auto"/>
        <w:right w:val="none" w:sz="0" w:space="0" w:color="auto"/>
      </w:divBdr>
    </w:div>
    <w:div w:id="184648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jpeg"/><Relationship Id="rId47" Type="http://schemas.openxmlformats.org/officeDocument/2006/relationships/image" Target="media/image42.png"/><Relationship Id="rId50" Type="http://schemas.openxmlformats.org/officeDocument/2006/relationships/image" Target="media/image45.jpeg"/><Relationship Id="rId55" Type="http://schemas.openxmlformats.org/officeDocument/2006/relationships/image" Target="media/image48.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jpeg"/><Relationship Id="rId45" Type="http://schemas.openxmlformats.org/officeDocument/2006/relationships/image" Target="media/image40.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jpeg"/><Relationship Id="rId43" Type="http://schemas.openxmlformats.org/officeDocument/2006/relationships/image" Target="media/image38.jpeg"/><Relationship Id="rId48" Type="http://schemas.openxmlformats.org/officeDocument/2006/relationships/image" Target="media/image43.png"/><Relationship Id="rId56" Type="http://schemas.openxmlformats.org/officeDocument/2006/relationships/image" Target="media/image49.png"/><Relationship Id="rId8" Type="http://schemas.openxmlformats.org/officeDocument/2006/relationships/image" Target="media/image3.png"/><Relationship Id="rId51" Type="http://schemas.openxmlformats.org/officeDocument/2006/relationships/image" Target="media/image46.jpe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jpe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jpeg"/><Relationship Id="rId49" Type="http://schemas.openxmlformats.org/officeDocument/2006/relationships/image" Target="media/image44.jpeg"/><Relationship Id="rId57" Type="http://schemas.openxmlformats.org/officeDocument/2006/relationships/fontTable" Target="fontTable.xml"/><Relationship Id="rId10" Type="http://schemas.openxmlformats.org/officeDocument/2006/relationships/image" Target="media/image5.jpe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69A9A-9273-4ED1-936D-109416A83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91</TotalTime>
  <Pages>58</Pages>
  <Words>14414</Words>
  <Characters>82163</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996</cp:revision>
  <dcterms:created xsi:type="dcterms:W3CDTF">2021-11-11T11:12:00Z</dcterms:created>
  <dcterms:modified xsi:type="dcterms:W3CDTF">2022-04-19T09:15:00Z</dcterms:modified>
</cp:coreProperties>
</file>